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2AB6F" w14:textId="07C79C93" w:rsidR="00F130BA" w:rsidRDefault="004E62BD" w:rsidP="00E56BD5">
      <w:pPr>
        <w:spacing w:after="200" w:line="276" w:lineRule="auto"/>
        <w:jc w:val="center"/>
        <w:rPr>
          <w:ins w:id="0" w:author="Roman Malíř" w:date="2023-02-22T15:47:00Z"/>
          <w:b/>
          <w:color w:val="333333"/>
          <w:lang w:val="en-US"/>
        </w:rPr>
      </w:pPr>
      <w:bookmarkStart w:id="1" w:name="_GoBack"/>
      <w:r w:rsidRPr="00746156">
        <w:rPr>
          <w:b/>
          <w:color w:val="333333"/>
          <w:lang w:val="en-US"/>
        </w:rPr>
        <w:t>A</w:t>
      </w:r>
      <w:r w:rsidR="00EF17B8" w:rsidRPr="00746156">
        <w:rPr>
          <w:b/>
          <w:color w:val="333333"/>
          <w:lang w:val="en-US"/>
        </w:rPr>
        <w:t>re</w:t>
      </w:r>
      <w:r w:rsidR="1119A214" w:rsidRPr="00746156">
        <w:rPr>
          <w:b/>
          <w:color w:val="333333"/>
          <w:lang w:val="en-US"/>
        </w:rPr>
        <w:t xml:space="preserve"> the shoulder joint function, stability</w:t>
      </w:r>
      <w:r w:rsidR="009971AB" w:rsidRPr="00746156">
        <w:rPr>
          <w:b/>
          <w:color w:val="333333"/>
          <w:lang w:val="en-US"/>
        </w:rPr>
        <w:t>,</w:t>
      </w:r>
      <w:r w:rsidR="1119A214" w:rsidRPr="00746156">
        <w:rPr>
          <w:b/>
          <w:color w:val="333333"/>
          <w:lang w:val="en-US"/>
        </w:rPr>
        <w:t xml:space="preserve"> and </w:t>
      </w:r>
      <w:r w:rsidR="001F59E8" w:rsidRPr="00746156">
        <w:rPr>
          <w:b/>
          <w:color w:val="333333"/>
          <w:lang w:val="en-US"/>
        </w:rPr>
        <w:t xml:space="preserve">mobility </w:t>
      </w:r>
      <w:r w:rsidR="1119A214" w:rsidRPr="00746156">
        <w:rPr>
          <w:b/>
          <w:color w:val="333333"/>
          <w:lang w:val="en-US"/>
        </w:rPr>
        <w:t>tests</w:t>
      </w:r>
      <w:r w:rsidRPr="00746156">
        <w:rPr>
          <w:b/>
          <w:color w:val="333333"/>
          <w:lang w:val="en-US"/>
        </w:rPr>
        <w:t xml:space="preserve"> predictive of</w:t>
      </w:r>
      <w:r w:rsidR="1119A214" w:rsidRPr="00746156">
        <w:rPr>
          <w:b/>
          <w:color w:val="333333"/>
          <w:lang w:val="en-US"/>
        </w:rPr>
        <w:t xml:space="preserve"> handstand execution</w:t>
      </w:r>
      <w:r w:rsidR="00CD2651" w:rsidRPr="00746156">
        <w:rPr>
          <w:b/>
          <w:color w:val="333333"/>
          <w:lang w:val="en-US"/>
        </w:rPr>
        <w:t>?</w:t>
      </w:r>
    </w:p>
    <w:bookmarkEnd w:id="1"/>
    <w:p w14:paraId="0FCE6C20" w14:textId="5D0057E5" w:rsidR="00E56BD5" w:rsidRPr="00746156" w:rsidRDefault="00E56BD5" w:rsidP="00E56BD5">
      <w:pPr>
        <w:spacing w:after="200" w:line="276" w:lineRule="auto"/>
        <w:jc w:val="center"/>
        <w:rPr>
          <w:lang w:val="en-US"/>
        </w:rPr>
      </w:pPr>
      <w:r>
        <w:rPr>
          <w:b/>
          <w:color w:val="333333"/>
          <w:lang w:val="en-US"/>
        </w:rPr>
        <w:t>PREPRINT</w:t>
      </w:r>
    </w:p>
    <w:p w14:paraId="56578116" w14:textId="77777777" w:rsidR="00F130BA" w:rsidRPr="00746156" w:rsidRDefault="003D68DB">
      <w:pPr>
        <w:spacing w:after="200" w:line="276" w:lineRule="auto"/>
        <w:rPr>
          <w:b/>
          <w:lang w:val="en-US"/>
        </w:rPr>
      </w:pPr>
      <w:r w:rsidRPr="00746156">
        <w:rPr>
          <w:b/>
          <w:lang w:val="en-US"/>
        </w:rPr>
        <w:t>Authors</w:t>
      </w:r>
    </w:p>
    <w:p w14:paraId="760018EF" w14:textId="77777777" w:rsidR="00F130BA" w:rsidRPr="00746156" w:rsidRDefault="003D68DB">
      <w:pPr>
        <w:spacing w:after="200" w:line="276" w:lineRule="auto"/>
        <w:rPr>
          <w:lang w:val="en-US"/>
        </w:rPr>
      </w:pPr>
      <w:r w:rsidRPr="00746156">
        <w:rPr>
          <w:lang w:val="en-US"/>
        </w:rPr>
        <w:t>Roman Malíř (ORCID id: 0000-0002-4668-3711)</w:t>
      </w:r>
      <w:r w:rsidRPr="00746156">
        <w:rPr>
          <w:vertAlign w:val="superscript"/>
          <w:lang w:val="en-US"/>
        </w:rPr>
        <w:t>1</w:t>
      </w:r>
      <w:r w:rsidRPr="00746156">
        <w:rPr>
          <w:lang w:val="en-US"/>
        </w:rPr>
        <w:t>*</w:t>
      </w:r>
    </w:p>
    <w:p w14:paraId="7CC970E5" w14:textId="77777777" w:rsidR="00F130BA" w:rsidRPr="00746156" w:rsidRDefault="003D68DB">
      <w:pPr>
        <w:spacing w:after="200" w:line="276" w:lineRule="auto"/>
        <w:rPr>
          <w:lang w:val="en-US"/>
        </w:rPr>
      </w:pPr>
      <w:r w:rsidRPr="00746156">
        <w:rPr>
          <w:lang w:val="en-US"/>
        </w:rPr>
        <w:t>Jan Chrudimský (ORCID id: 0000-0003-0026-1916)</w:t>
      </w:r>
      <w:r w:rsidRPr="00746156">
        <w:rPr>
          <w:vertAlign w:val="superscript"/>
          <w:lang w:val="en-US"/>
        </w:rPr>
        <w:t>1</w:t>
      </w:r>
    </w:p>
    <w:p w14:paraId="56FD0CEE" w14:textId="77777777" w:rsidR="00F130BA" w:rsidRPr="00746156" w:rsidRDefault="003D68DB">
      <w:pPr>
        <w:spacing w:after="200" w:line="276" w:lineRule="auto"/>
        <w:rPr>
          <w:vertAlign w:val="superscript"/>
          <w:lang w:val="en-US"/>
        </w:rPr>
      </w:pPr>
      <w:r w:rsidRPr="00746156">
        <w:rPr>
          <w:lang w:val="en-US"/>
        </w:rPr>
        <w:t xml:space="preserve">Adam </w:t>
      </w:r>
      <w:proofErr w:type="spellStart"/>
      <w:r w:rsidRPr="00746156">
        <w:rPr>
          <w:lang w:val="en-US"/>
        </w:rPr>
        <w:t>Provazník</w:t>
      </w:r>
      <w:proofErr w:type="spellEnd"/>
      <w:r w:rsidRPr="00746156">
        <w:rPr>
          <w:lang w:val="en-US"/>
        </w:rPr>
        <w:t xml:space="preserve"> (ORCID id: 0000-0002-9142-3468)</w:t>
      </w:r>
      <w:r w:rsidRPr="00746156">
        <w:rPr>
          <w:vertAlign w:val="superscript"/>
          <w:lang w:val="en-US"/>
        </w:rPr>
        <w:t>1</w:t>
      </w:r>
    </w:p>
    <w:p w14:paraId="463BC935" w14:textId="386FDC5F" w:rsidR="00F130BA" w:rsidRPr="00746156" w:rsidRDefault="003D68DB">
      <w:pPr>
        <w:spacing w:after="200" w:line="276" w:lineRule="auto"/>
        <w:rPr>
          <w:vertAlign w:val="superscript"/>
          <w:lang w:val="en-US"/>
        </w:rPr>
      </w:pPr>
      <w:r w:rsidRPr="00746156">
        <w:rPr>
          <w:lang w:val="en-US"/>
        </w:rPr>
        <w:t>Vít Třebický (ORCID id: 0000-0003-1440-1772)</w:t>
      </w:r>
      <w:r w:rsidRPr="00746156">
        <w:rPr>
          <w:vertAlign w:val="superscript"/>
          <w:lang w:val="en-US"/>
        </w:rPr>
        <w:t>1</w:t>
      </w:r>
    </w:p>
    <w:p w14:paraId="36660653" w14:textId="77777777" w:rsidR="00566403" w:rsidRPr="00746156" w:rsidRDefault="00566403">
      <w:pPr>
        <w:spacing w:after="200" w:line="276" w:lineRule="auto"/>
        <w:rPr>
          <w:lang w:val="en-US"/>
        </w:rPr>
      </w:pPr>
    </w:p>
    <w:p w14:paraId="479FF42F" w14:textId="5CB1CB88" w:rsidR="15BB4678" w:rsidRPr="00746156" w:rsidRDefault="003D68DB" w:rsidP="15BB4678">
      <w:pPr>
        <w:spacing w:after="200" w:line="276" w:lineRule="auto"/>
        <w:rPr>
          <w:b/>
          <w:lang w:val="en-US"/>
        </w:rPr>
      </w:pPr>
      <w:r w:rsidRPr="00746156">
        <w:rPr>
          <w:b/>
          <w:lang w:val="en-US"/>
        </w:rPr>
        <w:t>Affiliation</w:t>
      </w:r>
    </w:p>
    <w:p w14:paraId="5E67829E" w14:textId="305B0FC3" w:rsidR="00F130BA" w:rsidRPr="00746156" w:rsidRDefault="003D68DB">
      <w:pPr>
        <w:spacing w:after="200" w:line="276" w:lineRule="auto"/>
        <w:rPr>
          <w:lang w:val="en-US"/>
        </w:rPr>
      </w:pPr>
      <w:r w:rsidRPr="00746156">
        <w:rPr>
          <w:lang w:val="en-US"/>
        </w:rPr>
        <w:t xml:space="preserve">1 Faculty of Physical Education and </w:t>
      </w:r>
      <w:r w:rsidR="00E144D4" w:rsidRPr="00746156">
        <w:rPr>
          <w:lang w:val="en-US"/>
        </w:rPr>
        <w:t>Sport</w:t>
      </w:r>
      <w:r w:rsidRPr="00746156">
        <w:rPr>
          <w:lang w:val="en-US"/>
        </w:rPr>
        <w:t>, Charles University, Prague, Czech Republic</w:t>
      </w:r>
    </w:p>
    <w:p w14:paraId="440AD58B" w14:textId="77777777" w:rsidR="00F130BA" w:rsidRPr="00746156" w:rsidRDefault="003D68DB">
      <w:pPr>
        <w:spacing w:after="200" w:line="276" w:lineRule="auto"/>
        <w:rPr>
          <w:b/>
          <w:lang w:val="en-US"/>
        </w:rPr>
      </w:pPr>
      <w:r w:rsidRPr="00746156">
        <w:rPr>
          <w:lang w:val="en-US"/>
        </w:rPr>
        <w:t>*</w:t>
      </w:r>
      <w:r w:rsidRPr="00746156">
        <w:rPr>
          <w:b/>
          <w:lang w:val="en-US"/>
        </w:rPr>
        <w:t>Corresponding author</w:t>
      </w:r>
    </w:p>
    <w:p w14:paraId="6EAF0FC8" w14:textId="77777777" w:rsidR="00F130BA" w:rsidRPr="00746156" w:rsidRDefault="003D68DB">
      <w:pPr>
        <w:spacing w:after="200" w:line="276" w:lineRule="auto"/>
        <w:rPr>
          <w:lang w:val="en-US"/>
        </w:rPr>
      </w:pPr>
      <w:r w:rsidRPr="00746156">
        <w:rPr>
          <w:lang w:val="en-US"/>
        </w:rPr>
        <w:t>Roman Malíř</w:t>
      </w:r>
    </w:p>
    <w:p w14:paraId="4CFD6723" w14:textId="77777777" w:rsidR="00F130BA" w:rsidRPr="00746156" w:rsidRDefault="00E56BD5">
      <w:pPr>
        <w:spacing w:after="200" w:line="276" w:lineRule="auto"/>
        <w:rPr>
          <w:lang w:val="en-US"/>
        </w:rPr>
      </w:pPr>
      <w:hyperlink r:id="rId10">
        <w:r w:rsidR="003D68DB" w:rsidRPr="00746156">
          <w:rPr>
            <w:color w:val="1155CC"/>
            <w:u w:val="single"/>
            <w:lang w:val="en-US"/>
          </w:rPr>
          <w:t>malir@ftvs.cuni.cz</w:t>
        </w:r>
      </w:hyperlink>
    </w:p>
    <w:p w14:paraId="306A90BE" w14:textId="5D7B384F" w:rsidR="005A713F" w:rsidRPr="00746156" w:rsidRDefault="003D68DB">
      <w:pPr>
        <w:spacing w:after="200" w:line="276" w:lineRule="auto"/>
        <w:rPr>
          <w:lang w:val="en-US"/>
        </w:rPr>
      </w:pPr>
      <w:r w:rsidRPr="00746156">
        <w:rPr>
          <w:lang w:val="en-US"/>
        </w:rPr>
        <w:t xml:space="preserve">Department of </w:t>
      </w:r>
      <w:r w:rsidR="005455D8" w:rsidRPr="00746156">
        <w:rPr>
          <w:lang w:val="en-US"/>
        </w:rPr>
        <w:t>G</w:t>
      </w:r>
      <w:r w:rsidR="005A713F" w:rsidRPr="00746156">
        <w:rPr>
          <w:lang w:val="en-US"/>
        </w:rPr>
        <w:t xml:space="preserve">ymnastics and </w:t>
      </w:r>
      <w:r w:rsidR="005455D8" w:rsidRPr="00746156">
        <w:rPr>
          <w:lang w:val="en-US"/>
        </w:rPr>
        <w:t>C</w:t>
      </w:r>
      <w:r w:rsidR="005A713F" w:rsidRPr="00746156">
        <w:rPr>
          <w:lang w:val="en-US"/>
        </w:rPr>
        <w:t xml:space="preserve">ombat </w:t>
      </w:r>
      <w:r w:rsidR="005455D8" w:rsidRPr="00746156">
        <w:rPr>
          <w:lang w:val="en-US"/>
        </w:rPr>
        <w:t>S</w:t>
      </w:r>
      <w:r w:rsidR="005A713F" w:rsidRPr="00746156">
        <w:rPr>
          <w:lang w:val="en-US"/>
        </w:rPr>
        <w:t>port</w:t>
      </w:r>
      <w:r w:rsidR="005455D8" w:rsidRPr="00746156">
        <w:rPr>
          <w:lang w:val="en-US"/>
        </w:rPr>
        <w:t>s</w:t>
      </w:r>
    </w:p>
    <w:p w14:paraId="033F9980" w14:textId="77777777" w:rsidR="00F130BA" w:rsidRPr="00746156" w:rsidRDefault="003D68DB">
      <w:pPr>
        <w:spacing w:after="200" w:line="276" w:lineRule="auto"/>
        <w:rPr>
          <w:lang w:val="en-US"/>
        </w:rPr>
      </w:pPr>
      <w:r w:rsidRPr="00746156">
        <w:rPr>
          <w:lang w:val="en-US"/>
        </w:rPr>
        <w:t>Faculty of Physical Education and Sport, Charles University</w:t>
      </w:r>
    </w:p>
    <w:p w14:paraId="39F07A20" w14:textId="77777777" w:rsidR="00F130BA" w:rsidRPr="00746156" w:rsidRDefault="003D68DB">
      <w:pPr>
        <w:spacing w:after="200" w:line="276" w:lineRule="auto"/>
        <w:rPr>
          <w:lang w:val="en-US"/>
        </w:rPr>
      </w:pPr>
      <w:r w:rsidRPr="00746156">
        <w:rPr>
          <w:lang w:val="en-US"/>
        </w:rPr>
        <w:t xml:space="preserve">José </w:t>
      </w:r>
      <w:proofErr w:type="spellStart"/>
      <w:r w:rsidRPr="00746156">
        <w:rPr>
          <w:lang w:val="en-US"/>
        </w:rPr>
        <w:t>Martího</w:t>
      </w:r>
      <w:proofErr w:type="spellEnd"/>
      <w:r w:rsidRPr="00746156">
        <w:rPr>
          <w:lang w:val="en-US"/>
        </w:rPr>
        <w:t xml:space="preserve"> 31</w:t>
      </w:r>
    </w:p>
    <w:p w14:paraId="5989E110" w14:textId="77777777" w:rsidR="00F130BA" w:rsidRPr="00746156" w:rsidRDefault="003D68DB">
      <w:pPr>
        <w:spacing w:after="200" w:line="276" w:lineRule="auto"/>
        <w:rPr>
          <w:lang w:val="en-US"/>
        </w:rPr>
      </w:pPr>
      <w:r w:rsidRPr="00746156">
        <w:rPr>
          <w:lang w:val="en-US"/>
        </w:rPr>
        <w:t>Prague 6, 162 52</w:t>
      </w:r>
    </w:p>
    <w:p w14:paraId="198BFF94" w14:textId="77777777" w:rsidR="00F130BA" w:rsidRPr="00746156" w:rsidRDefault="003D68DB">
      <w:pPr>
        <w:spacing w:after="200" w:line="276" w:lineRule="auto"/>
        <w:rPr>
          <w:lang w:val="en-US"/>
        </w:rPr>
      </w:pPr>
      <w:r w:rsidRPr="00746156">
        <w:rPr>
          <w:lang w:val="en-US"/>
        </w:rPr>
        <w:t>Czech Republic</w:t>
      </w:r>
    </w:p>
    <w:p w14:paraId="2AD87F4C" w14:textId="77777777" w:rsidR="005173BF" w:rsidRPr="00746156" w:rsidRDefault="005173BF">
      <w:pPr>
        <w:rPr>
          <w:lang w:val="en-US"/>
        </w:rPr>
      </w:pPr>
      <w:r w:rsidRPr="00746156">
        <w:rPr>
          <w:lang w:val="en-US"/>
        </w:rPr>
        <w:br w:type="page"/>
      </w:r>
    </w:p>
    <w:p w14:paraId="23642A95" w14:textId="468EDBDC" w:rsidR="003437D0" w:rsidRPr="00746156" w:rsidRDefault="004E62BD" w:rsidP="003437D0">
      <w:pPr>
        <w:spacing w:after="200" w:line="276" w:lineRule="auto"/>
        <w:rPr>
          <w:lang w:val="en-US"/>
        </w:rPr>
      </w:pPr>
      <w:bookmarkStart w:id="2" w:name="_heading=h.sju1k9cv9vwh" w:colFirst="0" w:colLast="0"/>
      <w:bookmarkEnd w:id="2"/>
      <w:r w:rsidRPr="00746156">
        <w:rPr>
          <w:b/>
          <w:color w:val="333333"/>
          <w:lang w:val="en-US"/>
        </w:rPr>
        <w:lastRenderedPageBreak/>
        <w:t>A</w:t>
      </w:r>
      <w:r w:rsidR="003437D0" w:rsidRPr="00746156">
        <w:rPr>
          <w:b/>
          <w:color w:val="333333"/>
          <w:lang w:val="en-US"/>
        </w:rPr>
        <w:t>re the shoulder joint function, stability</w:t>
      </w:r>
      <w:r w:rsidR="001E2EE4" w:rsidRPr="00746156">
        <w:rPr>
          <w:b/>
          <w:color w:val="333333"/>
          <w:lang w:val="en-US"/>
        </w:rPr>
        <w:t>,</w:t>
      </w:r>
      <w:r w:rsidR="003437D0" w:rsidRPr="00746156">
        <w:rPr>
          <w:b/>
          <w:color w:val="333333"/>
          <w:lang w:val="en-US"/>
        </w:rPr>
        <w:t xml:space="preserve"> and </w:t>
      </w:r>
      <w:r w:rsidR="001F59E8" w:rsidRPr="00746156">
        <w:rPr>
          <w:b/>
          <w:color w:val="333333"/>
          <w:lang w:val="en-US"/>
        </w:rPr>
        <w:t xml:space="preserve">mobility </w:t>
      </w:r>
      <w:r w:rsidR="003437D0" w:rsidRPr="00746156">
        <w:rPr>
          <w:b/>
          <w:color w:val="333333"/>
          <w:lang w:val="en-US"/>
        </w:rPr>
        <w:t xml:space="preserve">tests </w:t>
      </w:r>
      <w:r w:rsidRPr="00746156">
        <w:rPr>
          <w:b/>
          <w:color w:val="333333"/>
          <w:lang w:val="en-US"/>
        </w:rPr>
        <w:t xml:space="preserve">predictive of </w:t>
      </w:r>
      <w:r w:rsidR="003437D0" w:rsidRPr="00746156">
        <w:rPr>
          <w:b/>
          <w:color w:val="333333"/>
          <w:lang w:val="en-US"/>
        </w:rPr>
        <w:t>handstand execution?</w:t>
      </w:r>
    </w:p>
    <w:p w14:paraId="4590DAC5" w14:textId="77777777" w:rsidR="00EF17B8" w:rsidRPr="00746156" w:rsidRDefault="00EF17B8">
      <w:pPr>
        <w:rPr>
          <w:b/>
          <w:color w:val="333333"/>
          <w:lang w:val="en-US"/>
        </w:rPr>
      </w:pPr>
      <w:r w:rsidRPr="00746156">
        <w:rPr>
          <w:b/>
          <w:color w:val="333333"/>
          <w:lang w:val="en-US"/>
        </w:rPr>
        <w:br w:type="page"/>
      </w:r>
    </w:p>
    <w:p w14:paraId="6125936D" w14:textId="21169157" w:rsidR="00F130BA" w:rsidRPr="00746156" w:rsidRDefault="29E92E42" w:rsidP="00906A51">
      <w:pPr>
        <w:pStyle w:val="Nadpis1"/>
        <w:rPr>
          <w:lang w:val="en-US"/>
        </w:rPr>
      </w:pPr>
      <w:r w:rsidRPr="00746156">
        <w:rPr>
          <w:lang w:val="en-US"/>
        </w:rPr>
        <w:lastRenderedPageBreak/>
        <w:t>Abstract</w:t>
      </w:r>
    </w:p>
    <w:p w14:paraId="7995B0F5" w14:textId="54EC0D9A" w:rsidR="00F130BA" w:rsidRPr="00746156" w:rsidRDefault="00254A7B" w:rsidP="00906A51">
      <w:pPr>
        <w:rPr>
          <w:lang w:val="en-US"/>
        </w:rPr>
      </w:pPr>
      <w:r w:rsidRPr="00746156">
        <w:rPr>
          <w:lang w:val="en-US"/>
        </w:rPr>
        <w:t xml:space="preserve">Handstand is a </w:t>
      </w:r>
      <w:r w:rsidR="00121A9C">
        <w:rPr>
          <w:lang w:val="en-US"/>
        </w:rPr>
        <w:t>basic</w:t>
      </w:r>
      <w:r w:rsidR="00121A9C" w:rsidRPr="00746156">
        <w:rPr>
          <w:lang w:val="en-US"/>
        </w:rPr>
        <w:t xml:space="preserve"> </w:t>
      </w:r>
      <w:r w:rsidRPr="00746156">
        <w:rPr>
          <w:lang w:val="en-US"/>
        </w:rPr>
        <w:t xml:space="preserve">unstable element </w:t>
      </w:r>
      <w:r w:rsidR="00656324" w:rsidRPr="00746156">
        <w:rPr>
          <w:lang w:val="en-US"/>
        </w:rPr>
        <w:t>common</w:t>
      </w:r>
      <w:r w:rsidR="004D2110" w:rsidRPr="00746156">
        <w:rPr>
          <w:lang w:val="en-US"/>
        </w:rPr>
        <w:t xml:space="preserve"> across gymnastic disciplines</w:t>
      </w:r>
      <w:r w:rsidR="007E7BD5">
        <w:rPr>
          <w:lang w:val="en-US"/>
        </w:rPr>
        <w:t xml:space="preserve"> that</w:t>
      </w:r>
      <w:r w:rsidR="0048743A" w:rsidRPr="00746156">
        <w:rPr>
          <w:lang w:val="en-US"/>
        </w:rPr>
        <w:t xml:space="preserve"> is frequently evaluated </w:t>
      </w:r>
      <w:r w:rsidR="007E7BD5">
        <w:rPr>
          <w:lang w:val="en-US"/>
        </w:rPr>
        <w:t>for quality</w:t>
      </w:r>
      <w:r w:rsidR="000B6414" w:rsidRPr="00746156">
        <w:rPr>
          <w:lang w:val="en-US"/>
        </w:rPr>
        <w:t xml:space="preserve"> in skill </w:t>
      </w:r>
      <w:r w:rsidR="006640B1" w:rsidRPr="00746156">
        <w:rPr>
          <w:lang w:val="en-US"/>
        </w:rPr>
        <w:t>acquisition</w:t>
      </w:r>
      <w:r w:rsidR="000B6414" w:rsidRPr="00746156">
        <w:rPr>
          <w:lang w:val="en-US"/>
        </w:rPr>
        <w:t xml:space="preserve"> and competition</w:t>
      </w:r>
      <w:r w:rsidR="0048743A" w:rsidRPr="00746156">
        <w:rPr>
          <w:lang w:val="en-US"/>
        </w:rPr>
        <w:t>.</w:t>
      </w:r>
      <w:r w:rsidR="00304600" w:rsidRPr="00746156">
        <w:rPr>
          <w:lang w:val="en-US"/>
        </w:rPr>
        <w:t xml:space="preserve"> </w:t>
      </w:r>
      <w:r w:rsidR="004C5DE3" w:rsidRPr="004C5DE3">
        <w:rPr>
          <w:lang w:val="en-US"/>
        </w:rPr>
        <w:t xml:space="preserve">The execution of handstands relies on maintaining balance through corrective strategies, </w:t>
      </w:r>
      <w:r w:rsidR="001B173C">
        <w:rPr>
          <w:lang w:val="en-US"/>
        </w:rPr>
        <w:t xml:space="preserve">where </w:t>
      </w:r>
      <w:r w:rsidR="004C5DE3" w:rsidRPr="004C5DE3">
        <w:rPr>
          <w:lang w:val="en-US"/>
        </w:rPr>
        <w:t>the shoulders</w:t>
      </w:r>
      <w:r w:rsidR="001B173C">
        <w:rPr>
          <w:lang w:val="en-US"/>
        </w:rPr>
        <w:t xml:space="preserve"> seems </w:t>
      </w:r>
      <w:r w:rsidR="001B173C" w:rsidRPr="004C5DE3">
        <w:rPr>
          <w:lang w:val="en-US"/>
        </w:rPr>
        <w:t>particularly</w:t>
      </w:r>
      <w:r w:rsidR="001B173C">
        <w:rPr>
          <w:lang w:val="en-US"/>
        </w:rPr>
        <w:t xml:space="preserve"> impor</w:t>
      </w:r>
      <w:r w:rsidR="00A312D6">
        <w:rPr>
          <w:lang w:val="en-US"/>
        </w:rPr>
        <w:t>tant</w:t>
      </w:r>
      <w:r w:rsidR="004C5DE3" w:rsidRPr="004C5DE3">
        <w:rPr>
          <w:lang w:val="en-US"/>
        </w:rPr>
        <w:t>.</w:t>
      </w:r>
      <w:r w:rsidRPr="00746156">
        <w:rPr>
          <w:lang w:val="en-US"/>
        </w:rPr>
        <w:t xml:space="preserve"> </w:t>
      </w:r>
      <w:r w:rsidR="00E955A6" w:rsidRPr="3BDF7CE2">
        <w:rPr>
          <w:color w:val="333333"/>
          <w:lang w:val="en-US"/>
        </w:rPr>
        <w:t xml:space="preserve">This study </w:t>
      </w:r>
      <w:r w:rsidR="00A312D6">
        <w:rPr>
          <w:color w:val="333333"/>
          <w:lang w:val="en-US"/>
        </w:rPr>
        <w:t>explores</w:t>
      </w:r>
      <w:r w:rsidR="00E955A6" w:rsidRPr="3BDF7CE2">
        <w:rPr>
          <w:color w:val="333333"/>
          <w:lang w:val="en-US"/>
        </w:rPr>
        <w:t xml:space="preserve"> the </w:t>
      </w:r>
      <w:r w:rsidR="00E955A6">
        <w:rPr>
          <w:color w:val="333333"/>
          <w:lang w:val="en-US"/>
        </w:rPr>
        <w:t>relationship</w:t>
      </w:r>
      <w:r w:rsidR="00E955A6" w:rsidRPr="3BDF7CE2">
        <w:rPr>
          <w:color w:val="333333"/>
          <w:lang w:val="en-US"/>
        </w:rPr>
        <w:t xml:space="preserve"> </w:t>
      </w:r>
      <w:r w:rsidR="00E955A6">
        <w:rPr>
          <w:color w:val="333333"/>
          <w:lang w:val="en-US"/>
        </w:rPr>
        <w:t>between</w:t>
      </w:r>
      <w:r w:rsidR="00E955A6" w:rsidRPr="3BDF7CE2">
        <w:rPr>
          <w:color w:val="333333"/>
          <w:lang w:val="en-US"/>
        </w:rPr>
        <w:t xml:space="preserve"> shoulder joint </w:t>
      </w:r>
      <w:r w:rsidR="00EF0B12">
        <w:rPr>
          <w:color w:val="333333"/>
          <w:lang w:val="en-US"/>
        </w:rPr>
        <w:t>function</w:t>
      </w:r>
      <w:r w:rsidR="00E955A6" w:rsidRPr="3BDF7CE2">
        <w:rPr>
          <w:color w:val="333333"/>
          <w:lang w:val="en-US"/>
        </w:rPr>
        <w:t xml:space="preserve"> </w:t>
      </w:r>
      <w:r w:rsidR="00E955A6">
        <w:rPr>
          <w:color w:val="333333"/>
          <w:lang w:val="en-US"/>
        </w:rPr>
        <w:t>and</w:t>
      </w:r>
      <w:r w:rsidR="00E955A6" w:rsidRPr="3BDF7CE2">
        <w:rPr>
          <w:color w:val="333333"/>
          <w:lang w:val="en-US"/>
        </w:rPr>
        <w:t xml:space="preserve"> the quality of handstand </w:t>
      </w:r>
      <w:r w:rsidRPr="3BDF7CE2" w:rsidDel="00E955A6">
        <w:rPr>
          <w:color w:val="333333"/>
          <w:lang w:val="en-US"/>
        </w:rPr>
        <w:t>execution</w:t>
      </w:r>
      <w:r w:rsidR="007F3F61">
        <w:rPr>
          <w:lang w:val="en-US"/>
        </w:rPr>
        <w:t xml:space="preserve"> in</w:t>
      </w:r>
      <w:r w:rsidR="00D44F4E">
        <w:rPr>
          <w:lang w:val="en-US"/>
        </w:rPr>
        <w:t xml:space="preserve"> </w:t>
      </w:r>
      <w:r w:rsidR="00F779C0">
        <w:rPr>
          <w:lang w:val="en-US"/>
        </w:rPr>
        <w:t>c</w:t>
      </w:r>
      <w:r w:rsidR="009C607E" w:rsidRPr="00746156">
        <w:rPr>
          <w:lang w:val="en-US"/>
        </w:rPr>
        <w:t>ollege athletes</w:t>
      </w:r>
      <w:r w:rsidRPr="00746156">
        <w:rPr>
          <w:lang w:val="en-US"/>
        </w:rPr>
        <w:t xml:space="preserve"> (n = 111)</w:t>
      </w:r>
      <w:r w:rsidR="009C607E" w:rsidRPr="00746156">
        <w:rPr>
          <w:lang w:val="en-US"/>
        </w:rPr>
        <w:t>. We assessed the stability and mo</w:t>
      </w:r>
      <w:r w:rsidR="00B3631B" w:rsidRPr="00746156">
        <w:rPr>
          <w:lang w:val="en-US"/>
        </w:rPr>
        <w:t>bility of the shoulder joint</w:t>
      </w:r>
      <w:r w:rsidR="008C7958" w:rsidRPr="00746156">
        <w:rPr>
          <w:lang w:val="en-US"/>
        </w:rPr>
        <w:t>s</w:t>
      </w:r>
      <w:r w:rsidR="00B3631B" w:rsidRPr="00746156">
        <w:rPr>
          <w:lang w:val="en-US"/>
        </w:rPr>
        <w:t xml:space="preserve"> </w:t>
      </w:r>
      <w:r w:rsidR="005B2F19">
        <w:rPr>
          <w:lang w:val="en-US"/>
        </w:rPr>
        <w:t>using</w:t>
      </w:r>
      <w:r w:rsidRPr="00746156">
        <w:rPr>
          <w:lang w:val="en-US"/>
        </w:rPr>
        <w:t xml:space="preserve"> </w:t>
      </w:r>
      <w:r w:rsidR="008B0675" w:rsidRPr="00746156">
        <w:rPr>
          <w:lang w:val="en-US"/>
        </w:rPr>
        <w:t>standardi</w:t>
      </w:r>
      <w:r w:rsidR="008B6EE3">
        <w:rPr>
          <w:lang w:val="en-US"/>
        </w:rPr>
        <w:t>z</w:t>
      </w:r>
      <w:r w:rsidR="008B0675" w:rsidRPr="00746156">
        <w:rPr>
          <w:lang w:val="en-US"/>
        </w:rPr>
        <w:t xml:space="preserve">ed </w:t>
      </w:r>
      <w:r w:rsidR="00D622BE" w:rsidRPr="00746156">
        <w:rPr>
          <w:lang w:val="en-US"/>
        </w:rPr>
        <w:t xml:space="preserve">and </w:t>
      </w:r>
      <w:r w:rsidR="005E6158" w:rsidRPr="00746156">
        <w:rPr>
          <w:lang w:val="en-US"/>
        </w:rPr>
        <w:t>purpose-built</w:t>
      </w:r>
      <w:r w:rsidR="005133E7" w:rsidRPr="00746156">
        <w:rPr>
          <w:lang w:val="en-US"/>
        </w:rPr>
        <w:t xml:space="preserve"> </w:t>
      </w:r>
      <w:r w:rsidR="005E6158" w:rsidRPr="00746156">
        <w:rPr>
          <w:lang w:val="en-US"/>
        </w:rPr>
        <w:t>field test</w:t>
      </w:r>
      <w:r w:rsidR="005B2F19">
        <w:rPr>
          <w:lang w:val="en-US"/>
        </w:rPr>
        <w:t>s and quality was evaluated on two</w:t>
      </w:r>
      <w:r w:rsidR="005B2F19" w:rsidRPr="00746156">
        <w:rPr>
          <w:lang w:val="en-US"/>
        </w:rPr>
        <w:t xml:space="preserve"> official rating scales</w:t>
      </w:r>
      <w:r w:rsidR="005E6158" w:rsidRPr="00746156">
        <w:rPr>
          <w:lang w:val="en-US"/>
        </w:rPr>
        <w:t>.</w:t>
      </w:r>
      <w:r w:rsidRPr="00746156" w:rsidDel="00D622BE">
        <w:rPr>
          <w:lang w:val="en-US"/>
        </w:rPr>
        <w:t xml:space="preserve"> </w:t>
      </w:r>
      <w:r w:rsidR="00C71C89">
        <w:rPr>
          <w:lang w:val="en-US"/>
        </w:rPr>
        <w:t>O</w:t>
      </w:r>
      <w:r w:rsidR="00B3631B" w:rsidRPr="00746156">
        <w:rPr>
          <w:lang w:val="en-US"/>
        </w:rPr>
        <w:t>rdinal logistic regression</w:t>
      </w:r>
      <w:r w:rsidR="008C2D55" w:rsidRPr="00746156">
        <w:rPr>
          <w:lang w:val="en-US"/>
        </w:rPr>
        <w:t xml:space="preserve"> models</w:t>
      </w:r>
      <w:r w:rsidR="00F5797A">
        <w:rPr>
          <w:lang w:val="en-US"/>
        </w:rPr>
        <w:t xml:space="preserve"> </w:t>
      </w:r>
      <w:r w:rsidR="00C71C89">
        <w:rPr>
          <w:lang w:val="en-US"/>
        </w:rPr>
        <w:t>showed</w:t>
      </w:r>
      <w:r w:rsidR="00B3631B" w:rsidRPr="00746156">
        <w:rPr>
          <w:lang w:val="en-US"/>
        </w:rPr>
        <w:t xml:space="preserve"> no relation</w:t>
      </w:r>
      <w:r w:rsidR="00693527" w:rsidRPr="00746156">
        <w:rPr>
          <w:lang w:val="en-US"/>
        </w:rPr>
        <w:t>ship</w:t>
      </w:r>
      <w:r w:rsidR="00B3631B" w:rsidRPr="00746156">
        <w:rPr>
          <w:lang w:val="en-US"/>
        </w:rPr>
        <w:t xml:space="preserve"> between </w:t>
      </w:r>
      <w:r w:rsidR="00693527" w:rsidRPr="00746156">
        <w:rPr>
          <w:lang w:val="en-US"/>
        </w:rPr>
        <w:t xml:space="preserve">the </w:t>
      </w:r>
      <w:r w:rsidR="00B3631B" w:rsidRPr="00746156">
        <w:rPr>
          <w:lang w:val="en-US"/>
        </w:rPr>
        <w:t xml:space="preserve">quality of handstand execution and </w:t>
      </w:r>
      <w:r w:rsidR="00213428" w:rsidRPr="00746156">
        <w:rPr>
          <w:lang w:val="en-US"/>
        </w:rPr>
        <w:t xml:space="preserve">measures of </w:t>
      </w:r>
      <w:r w:rsidR="00B3631B" w:rsidRPr="00746156">
        <w:rPr>
          <w:lang w:val="en-US"/>
        </w:rPr>
        <w:t>shoulder joint stability</w:t>
      </w:r>
      <w:r w:rsidR="00255174">
        <w:rPr>
          <w:lang w:val="en-US"/>
        </w:rPr>
        <w:t xml:space="preserve"> and</w:t>
      </w:r>
      <w:r w:rsidR="00B3631B" w:rsidRPr="00746156">
        <w:rPr>
          <w:lang w:val="en-US"/>
        </w:rPr>
        <w:t xml:space="preserve"> mobility</w:t>
      </w:r>
      <w:r w:rsidR="00255174">
        <w:rPr>
          <w:lang w:val="en-US"/>
        </w:rPr>
        <w:t xml:space="preserve"> in our sample</w:t>
      </w:r>
      <w:r w:rsidR="00B3631B" w:rsidRPr="00746156">
        <w:rPr>
          <w:lang w:val="en-US"/>
        </w:rPr>
        <w:t>.</w:t>
      </w:r>
      <w:r w:rsidR="000466AD" w:rsidRPr="00746156">
        <w:rPr>
          <w:lang w:val="en-US"/>
        </w:rPr>
        <w:t xml:space="preserve"> </w:t>
      </w:r>
      <w:r w:rsidR="00F108B8" w:rsidRPr="00746156">
        <w:rPr>
          <w:lang w:val="en-US"/>
        </w:rPr>
        <w:t>T</w:t>
      </w:r>
      <w:r w:rsidR="007F15F7" w:rsidRPr="00746156">
        <w:rPr>
          <w:lang w:val="en-US"/>
        </w:rPr>
        <w:t>wo major factors may cause this pattern of result</w:t>
      </w:r>
      <w:r w:rsidR="00E41441" w:rsidRPr="00746156">
        <w:rPr>
          <w:lang w:val="en-US"/>
        </w:rPr>
        <w:t>s</w:t>
      </w:r>
      <w:r w:rsidR="00985A98" w:rsidRPr="00746156">
        <w:rPr>
          <w:lang w:val="en-US"/>
        </w:rPr>
        <w:t>.</w:t>
      </w:r>
      <w:r w:rsidR="00BE7F4D" w:rsidRPr="00746156">
        <w:rPr>
          <w:lang w:val="en-US"/>
        </w:rPr>
        <w:t xml:space="preserve"> </w:t>
      </w:r>
      <w:r w:rsidR="00985A98" w:rsidRPr="00746156">
        <w:rPr>
          <w:lang w:val="en-US"/>
        </w:rPr>
        <w:t>F</w:t>
      </w:r>
      <w:r w:rsidR="00BE7F4D" w:rsidRPr="00746156">
        <w:rPr>
          <w:lang w:val="en-US"/>
        </w:rPr>
        <w:t>irstly</w:t>
      </w:r>
      <w:r w:rsidR="00985A98" w:rsidRPr="00746156">
        <w:rPr>
          <w:lang w:val="en-US"/>
        </w:rPr>
        <w:t>,</w:t>
      </w:r>
      <w:r w:rsidR="00BE7F4D" w:rsidRPr="00746156">
        <w:rPr>
          <w:lang w:val="en-US"/>
        </w:rPr>
        <w:t xml:space="preserve"> the standardi</w:t>
      </w:r>
      <w:r w:rsidR="008B6EE3">
        <w:rPr>
          <w:lang w:val="en-US"/>
        </w:rPr>
        <w:t>z</w:t>
      </w:r>
      <w:r w:rsidR="00BE7F4D" w:rsidRPr="00746156">
        <w:rPr>
          <w:lang w:val="en-US"/>
        </w:rPr>
        <w:t xml:space="preserve">ed </w:t>
      </w:r>
      <w:r w:rsidR="00200337" w:rsidRPr="00746156">
        <w:rPr>
          <w:lang w:val="en-US"/>
        </w:rPr>
        <w:t xml:space="preserve">tests </w:t>
      </w:r>
      <w:r w:rsidR="00C91197" w:rsidRPr="00746156">
        <w:rPr>
          <w:lang w:val="en-US"/>
        </w:rPr>
        <w:t>assess</w:t>
      </w:r>
      <w:r w:rsidR="00E41441" w:rsidRPr="00746156">
        <w:rPr>
          <w:lang w:val="en-US"/>
        </w:rPr>
        <w:t xml:space="preserve"> shoulder joint</w:t>
      </w:r>
      <w:r w:rsidR="007F15F7" w:rsidRPr="00746156">
        <w:rPr>
          <w:lang w:val="en-US"/>
        </w:rPr>
        <w:t>s</w:t>
      </w:r>
      <w:r w:rsidR="00E41441" w:rsidRPr="00746156">
        <w:rPr>
          <w:lang w:val="en-US"/>
        </w:rPr>
        <w:t xml:space="preserve"> in different </w:t>
      </w:r>
      <w:r w:rsidR="00DA46DD" w:rsidRPr="00746156">
        <w:rPr>
          <w:lang w:val="en-US"/>
        </w:rPr>
        <w:t xml:space="preserve">loads and </w:t>
      </w:r>
      <w:r w:rsidR="00E41441" w:rsidRPr="00746156">
        <w:rPr>
          <w:lang w:val="en-US"/>
        </w:rPr>
        <w:t>range</w:t>
      </w:r>
      <w:r w:rsidR="00DA46DD" w:rsidRPr="00746156">
        <w:rPr>
          <w:lang w:val="en-US"/>
        </w:rPr>
        <w:t>s</w:t>
      </w:r>
      <w:r w:rsidR="00E41441" w:rsidRPr="00746156">
        <w:rPr>
          <w:lang w:val="en-US"/>
        </w:rPr>
        <w:t xml:space="preserve"> of motion </w:t>
      </w:r>
      <w:r w:rsidR="00985A98" w:rsidRPr="00746156">
        <w:rPr>
          <w:lang w:val="en-US"/>
        </w:rPr>
        <w:t>compared to</w:t>
      </w:r>
      <w:r w:rsidR="00E41441" w:rsidRPr="00746156">
        <w:rPr>
          <w:lang w:val="en-US"/>
        </w:rPr>
        <w:t xml:space="preserve"> handstand</w:t>
      </w:r>
      <w:r w:rsidR="007F15F7" w:rsidRPr="00746156">
        <w:rPr>
          <w:lang w:val="en-US"/>
        </w:rPr>
        <w:t>s</w:t>
      </w:r>
      <w:r w:rsidR="008D63EB" w:rsidRPr="00746156">
        <w:rPr>
          <w:lang w:val="en-US"/>
        </w:rPr>
        <w:t>,</w:t>
      </w:r>
      <w:r w:rsidR="00EE2F8A" w:rsidRPr="00746156">
        <w:rPr>
          <w:lang w:val="en-US"/>
        </w:rPr>
        <w:t xml:space="preserve"> and</w:t>
      </w:r>
      <w:r w:rsidR="00BE7F4D" w:rsidRPr="00746156">
        <w:rPr>
          <w:lang w:val="en-US"/>
        </w:rPr>
        <w:t xml:space="preserve"> </w:t>
      </w:r>
      <w:r w:rsidR="00323103">
        <w:rPr>
          <w:lang w:val="en-US"/>
        </w:rPr>
        <w:t>also because</w:t>
      </w:r>
      <w:r w:rsidR="00EE2F8A" w:rsidRPr="00746156">
        <w:rPr>
          <w:lang w:val="en-US"/>
        </w:rPr>
        <w:t xml:space="preserve"> </w:t>
      </w:r>
      <w:r w:rsidR="00F108B8" w:rsidRPr="00746156">
        <w:rPr>
          <w:lang w:val="en-US"/>
        </w:rPr>
        <w:t xml:space="preserve">our </w:t>
      </w:r>
      <w:r w:rsidR="00323103" w:rsidRPr="00746156">
        <w:rPr>
          <w:lang w:val="en-US"/>
        </w:rPr>
        <w:t>sample</w:t>
      </w:r>
      <w:r w:rsidR="00323103">
        <w:rPr>
          <w:lang w:val="en-US"/>
        </w:rPr>
        <w:t xml:space="preserve"> had</w:t>
      </w:r>
      <w:r w:rsidR="00323103" w:rsidRPr="00746156">
        <w:rPr>
          <w:lang w:val="en-US"/>
        </w:rPr>
        <w:t xml:space="preserve"> </w:t>
      </w:r>
      <w:r w:rsidR="00F108B8" w:rsidRPr="00746156">
        <w:rPr>
          <w:lang w:val="en-US"/>
        </w:rPr>
        <w:t>limited ability to perform the handstand sufficiently well</w:t>
      </w:r>
      <w:r w:rsidR="00CE110D" w:rsidRPr="00746156">
        <w:rPr>
          <w:lang w:val="en-US"/>
        </w:rPr>
        <w:t>.</w:t>
      </w:r>
    </w:p>
    <w:p w14:paraId="5B49A765" w14:textId="77777777" w:rsidR="00B3631B" w:rsidRPr="00746156" w:rsidRDefault="00B3631B" w:rsidP="00906A51">
      <w:pPr>
        <w:rPr>
          <w:lang w:val="en-US"/>
        </w:rPr>
      </w:pPr>
    </w:p>
    <w:p w14:paraId="7EB2AA93" w14:textId="5F56AB18" w:rsidR="00EF17B8" w:rsidRPr="00746156" w:rsidRDefault="29E92E42" w:rsidP="56C7E33E">
      <w:pPr>
        <w:pStyle w:val="Nadpis1"/>
        <w:spacing w:after="200" w:line="276" w:lineRule="auto"/>
        <w:rPr>
          <w:b w:val="0"/>
          <w:sz w:val="24"/>
          <w:szCs w:val="24"/>
          <w:lang w:val="en-US"/>
        </w:rPr>
      </w:pPr>
      <w:r w:rsidRPr="00746156">
        <w:rPr>
          <w:lang w:val="en-US"/>
        </w:rPr>
        <w:t>Keywords</w:t>
      </w:r>
      <w:r w:rsidRPr="00746156">
        <w:rPr>
          <w:sz w:val="32"/>
          <w:lang w:val="en-US"/>
        </w:rPr>
        <w:t>:</w:t>
      </w:r>
      <w:r w:rsidRPr="00746156">
        <w:rPr>
          <w:lang w:val="en-US"/>
        </w:rPr>
        <w:t xml:space="preserve"> </w:t>
      </w:r>
      <w:r w:rsidRPr="00746156">
        <w:rPr>
          <w:b w:val="0"/>
          <w:sz w:val="24"/>
          <w:szCs w:val="24"/>
          <w:lang w:val="en-US"/>
        </w:rPr>
        <w:t xml:space="preserve">gymnastics; upper extremity; quality of movement; physical education; </w:t>
      </w:r>
      <w:r w:rsidR="00AF5961" w:rsidRPr="00746156">
        <w:rPr>
          <w:b w:val="0"/>
          <w:sz w:val="24"/>
          <w:szCs w:val="24"/>
          <w:lang w:val="en-US"/>
        </w:rPr>
        <w:t>Y balance test</w:t>
      </w:r>
      <w:r w:rsidR="00E955A6" w:rsidRPr="00746156">
        <w:rPr>
          <w:b w:val="0"/>
          <w:sz w:val="24"/>
          <w:szCs w:val="24"/>
          <w:lang w:val="en-US"/>
        </w:rPr>
        <w:t>, range of motion</w:t>
      </w:r>
    </w:p>
    <w:p w14:paraId="2746C81C" w14:textId="77777777" w:rsidR="00EF17B8" w:rsidRPr="00746156" w:rsidRDefault="00EF17B8">
      <w:pPr>
        <w:rPr>
          <w:lang w:val="en-US"/>
        </w:rPr>
      </w:pPr>
      <w:r w:rsidRPr="00746156">
        <w:rPr>
          <w:b/>
          <w:lang w:val="en-US"/>
        </w:rPr>
        <w:br w:type="page"/>
      </w:r>
    </w:p>
    <w:p w14:paraId="617793A4" w14:textId="77777777" w:rsidR="00F130BA" w:rsidRPr="00746156" w:rsidRDefault="29E92E42" w:rsidP="00906A51">
      <w:pPr>
        <w:pStyle w:val="Nadpis1"/>
        <w:rPr>
          <w:lang w:val="en-US"/>
        </w:rPr>
      </w:pPr>
      <w:bookmarkStart w:id="3" w:name="_heading=h.y34962rcrwum"/>
      <w:bookmarkEnd w:id="3"/>
      <w:r w:rsidRPr="00746156">
        <w:rPr>
          <w:lang w:val="en-US"/>
        </w:rPr>
        <w:lastRenderedPageBreak/>
        <w:t>Introduction</w:t>
      </w:r>
    </w:p>
    <w:p w14:paraId="2BA43C8B" w14:textId="68A5DCDA" w:rsidR="00C74D32" w:rsidRDefault="6ABDDA9E" w:rsidP="004B3F81">
      <w:pPr>
        <w:rPr>
          <w:lang w:val="en-US"/>
        </w:rPr>
      </w:pPr>
      <w:r w:rsidRPr="3BDF7CE2">
        <w:rPr>
          <w:lang w:val="en-US"/>
        </w:rPr>
        <w:t xml:space="preserve">Handstand is </w:t>
      </w:r>
      <w:r w:rsidR="00963819">
        <w:rPr>
          <w:lang w:val="en-US"/>
        </w:rPr>
        <w:t>one</w:t>
      </w:r>
      <w:r w:rsidR="00963819" w:rsidRPr="3BDF7CE2">
        <w:rPr>
          <w:lang w:val="en-US"/>
        </w:rPr>
        <w:t xml:space="preserve"> </w:t>
      </w:r>
      <w:r w:rsidR="00995BD5">
        <w:rPr>
          <w:lang w:val="en-US"/>
        </w:rPr>
        <w:t xml:space="preserve">of </w:t>
      </w:r>
      <w:r w:rsidRPr="3BDF7CE2">
        <w:rPr>
          <w:lang w:val="en-US"/>
        </w:rPr>
        <w:t>the</w:t>
      </w:r>
      <w:r w:rsidR="008E7974">
        <w:rPr>
          <w:lang w:val="en-US"/>
        </w:rPr>
        <w:t xml:space="preserve"> basic and</w:t>
      </w:r>
      <w:r w:rsidRPr="3BDF7CE2">
        <w:rPr>
          <w:lang w:val="en-US"/>
        </w:rPr>
        <w:t xml:space="preserve"> most </w:t>
      </w:r>
      <w:r w:rsidR="638219A0" w:rsidRPr="3BDF7CE2">
        <w:rPr>
          <w:lang w:val="en-US"/>
        </w:rPr>
        <w:t>prevalent</w:t>
      </w:r>
      <w:r w:rsidR="6B4D4FF4" w:rsidRPr="3BDF7CE2">
        <w:rPr>
          <w:lang w:val="en-US"/>
        </w:rPr>
        <w:t xml:space="preserve"> </w:t>
      </w:r>
      <w:r w:rsidR="00C75396">
        <w:rPr>
          <w:lang w:val="en-US"/>
        </w:rPr>
        <w:t>elements</w:t>
      </w:r>
      <w:r w:rsidRPr="3BDF7CE2">
        <w:rPr>
          <w:lang w:val="en-US"/>
        </w:rPr>
        <w:t xml:space="preserve"> in</w:t>
      </w:r>
      <w:r w:rsidR="27948078" w:rsidRPr="3BDF7CE2">
        <w:rPr>
          <w:lang w:val="en-US"/>
        </w:rPr>
        <w:t xml:space="preserve"> physical education</w:t>
      </w:r>
      <w:r w:rsidR="008E7974">
        <w:rPr>
          <w:lang w:val="en-US"/>
        </w:rPr>
        <w:t xml:space="preserve"> and</w:t>
      </w:r>
      <w:r w:rsidR="008E7974" w:rsidRPr="008E7974">
        <w:rPr>
          <w:lang w:val="en-US"/>
        </w:rPr>
        <w:t xml:space="preserve"> </w:t>
      </w:r>
      <w:r w:rsidR="008E7974" w:rsidRPr="3BDF7CE2">
        <w:rPr>
          <w:lang w:val="en-US"/>
        </w:rPr>
        <w:t>gymnastics</w:t>
      </w:r>
      <w:r w:rsidRPr="3BDF7CE2">
        <w:rPr>
          <w:lang w:val="en-US"/>
        </w:rPr>
        <w:t>.</w:t>
      </w:r>
      <w:r w:rsidR="00B26A56" w:rsidRPr="00B26A56">
        <w:rPr>
          <w:lang w:val="en-US"/>
        </w:rPr>
        <w:t xml:space="preserve"> </w:t>
      </w:r>
      <w:r w:rsidR="00B26A56" w:rsidRPr="3BDF7CE2">
        <w:rPr>
          <w:lang w:val="en-US"/>
        </w:rPr>
        <w:t xml:space="preserve">Apart from being a standard skill </w:t>
      </w:r>
      <w:r w:rsidR="00B26A56">
        <w:rPr>
          <w:lang w:val="en-US"/>
        </w:rPr>
        <w:t xml:space="preserve">used </w:t>
      </w:r>
      <w:r w:rsidR="00795009">
        <w:rPr>
          <w:lang w:val="en-US"/>
        </w:rPr>
        <w:t>to</w:t>
      </w:r>
      <w:r w:rsidR="00B26A56">
        <w:rPr>
          <w:lang w:val="en-US"/>
        </w:rPr>
        <w:t xml:space="preserve"> assess </w:t>
      </w:r>
      <w:r w:rsidR="00B26A56" w:rsidRPr="3BDF7CE2">
        <w:rPr>
          <w:lang w:val="en-US"/>
        </w:rPr>
        <w:t>movement literacy</w:t>
      </w:r>
      <w:r w:rsidR="00B26A56">
        <w:rPr>
          <w:lang w:val="en-US"/>
        </w:rPr>
        <w:t xml:space="preserve"> </w:t>
      </w:r>
      <w:r w:rsidR="00B26A56">
        <w:rPr>
          <w:lang w:val="en-US"/>
        </w:rPr>
        <w:fldChar w:fldCharType="begin"/>
      </w:r>
      <w:r w:rsidR="00A84F47">
        <w:rPr>
          <w:lang w:val="en-US"/>
        </w:rPr>
        <w:instrText xml:space="preserve"> ADDIN ZOTERO_ITEM CSL_CITATION {"citationID":"LmclSD2A","properties":{"formattedCitation":"(Tid\\uc0\\u233{}n et al., 2015)","plainCitation":"(Tidén et al., 2015)","noteIndex":0},"citationItems":[{"id":10137,"uris":["http://zotero.org/users/9636036/items/L639DRDP"],"itemData":{"id":10137,"type":"article-journal","container-title":"Measurement in Physical Education and Exercise Science","DOI":"10.1080/1091367X.2014.975228","ISSN":"1091-367X, 1532-7841","issue":"1","journalAbbreviation":"Measurement in Physical Education and Exercise Science","language":"en","page":"34-43","source":"DOI.org (Crossref)","title":"Development and Initial Validation of the NyTid Test: A Movement Assessment Tool for Compulsory School Pupils","title-short":"Development and Initial Validation of the NyTid Test","URL":"http://www.tandfonline.com/doi/abs/10.1080/1091367X.2014.975228","volume":"19","author":[{"family":"Tidén","given":"Anna"},{"family":"Lundqvist","given":"Carolina"},{"family":"Nyberg","given":"Marie"}],"accessed":{"date-parts":[["2022",11,1]]},"issued":{"date-parts":[["2015",1,2]]}}}],"schema":"https://github.com/citation-style-language/schema/raw/master/csl-citation.json"} </w:instrText>
      </w:r>
      <w:r w:rsidR="00B26A56">
        <w:rPr>
          <w:lang w:val="en-US"/>
        </w:rPr>
        <w:fldChar w:fldCharType="separate"/>
      </w:r>
      <w:r w:rsidR="00B26A56" w:rsidRPr="00746156">
        <w:rPr>
          <w:lang w:val="en-US"/>
        </w:rPr>
        <w:t>(Tidén et al., 2015)</w:t>
      </w:r>
      <w:r w:rsidR="00B26A56">
        <w:rPr>
          <w:lang w:val="en-US"/>
        </w:rPr>
        <w:fldChar w:fldCharType="end"/>
      </w:r>
      <w:r w:rsidR="00B26A56" w:rsidRPr="3BDF7CE2">
        <w:rPr>
          <w:lang w:val="en-US"/>
        </w:rPr>
        <w:t xml:space="preserve">, the capability and </w:t>
      </w:r>
      <w:r w:rsidR="00B26A56">
        <w:rPr>
          <w:lang w:val="en-US"/>
        </w:rPr>
        <w:t xml:space="preserve">proficiency </w:t>
      </w:r>
      <w:r w:rsidR="00B26A56" w:rsidRPr="3BDF7CE2">
        <w:rPr>
          <w:lang w:val="en-US"/>
        </w:rPr>
        <w:t xml:space="preserve">of </w:t>
      </w:r>
      <w:r w:rsidR="00B26A56">
        <w:rPr>
          <w:lang w:val="en-US"/>
        </w:rPr>
        <w:t>performing a</w:t>
      </w:r>
      <w:r w:rsidR="00B26A56" w:rsidRPr="3BDF7CE2">
        <w:rPr>
          <w:lang w:val="en-US"/>
        </w:rPr>
        <w:t xml:space="preserve"> handstand </w:t>
      </w:r>
      <w:r w:rsidR="00B26A56">
        <w:rPr>
          <w:lang w:val="en-US"/>
        </w:rPr>
        <w:t>are</w:t>
      </w:r>
      <w:r w:rsidR="00B26A56" w:rsidRPr="3BDF7CE2">
        <w:rPr>
          <w:lang w:val="en-US"/>
        </w:rPr>
        <w:t xml:space="preserve"> crucial for learning more advanced and combined gymnastics elements, such as </w:t>
      </w:r>
      <w:r w:rsidR="008B0675">
        <w:rPr>
          <w:lang w:val="en-US"/>
        </w:rPr>
        <w:t>“</w:t>
      </w:r>
      <w:r w:rsidR="00B26A56" w:rsidRPr="3BDF7CE2">
        <w:rPr>
          <w:lang w:val="en-US"/>
        </w:rPr>
        <w:t>handstand to forward roll</w:t>
      </w:r>
      <w:r w:rsidR="008B0675">
        <w:rPr>
          <w:lang w:val="en-US"/>
        </w:rPr>
        <w:t>”</w:t>
      </w:r>
      <w:r w:rsidR="008B0675" w:rsidRPr="3BDF7CE2">
        <w:rPr>
          <w:lang w:val="en-US"/>
        </w:rPr>
        <w:t xml:space="preserve">, </w:t>
      </w:r>
      <w:r w:rsidR="007F15F7">
        <w:rPr>
          <w:lang w:val="en-US"/>
        </w:rPr>
        <w:t>“</w:t>
      </w:r>
      <w:r w:rsidR="00B26A56">
        <w:rPr>
          <w:lang w:val="en-US"/>
        </w:rPr>
        <w:t>backwards</w:t>
      </w:r>
      <w:r w:rsidR="00B26A56" w:rsidRPr="3BDF7CE2">
        <w:rPr>
          <w:lang w:val="en-US"/>
        </w:rPr>
        <w:t xml:space="preserve"> roll to handstand</w:t>
      </w:r>
      <w:r w:rsidR="007F15F7">
        <w:rPr>
          <w:lang w:val="en-US"/>
        </w:rPr>
        <w:t>”</w:t>
      </w:r>
      <w:r w:rsidR="007F15F7" w:rsidRPr="3BDF7CE2">
        <w:rPr>
          <w:lang w:val="en-US"/>
        </w:rPr>
        <w:t xml:space="preserve"> </w:t>
      </w:r>
      <w:r w:rsidR="00B26A56" w:rsidRPr="3BDF7CE2">
        <w:rPr>
          <w:lang w:val="en-US"/>
        </w:rPr>
        <w:t>or handsprings</w:t>
      </w:r>
      <w:r w:rsidR="00B26A56">
        <w:rPr>
          <w:lang w:val="en-US"/>
        </w:rPr>
        <w:t xml:space="preserve"> </w:t>
      </w:r>
      <w:r w:rsidR="00B26A56">
        <w:rPr>
          <w:lang w:val="en-US"/>
        </w:rPr>
        <w:fldChar w:fldCharType="begin"/>
      </w:r>
      <w:r w:rsidR="00301358">
        <w:rPr>
          <w:lang w:val="en-US"/>
        </w:rPr>
        <w:instrText xml:space="preserve"> ADDIN ZOTERO_ITEM CSL_CITATION {"citationID":"TJAc4W7P","properties":{"formattedCitation":"(Kojima et al., 2021; Uzunov, 2008)","plainCitation":"(Kojima et al., 2021; Uzunov, 2008)","noteIndex":0},"citationItems":[{"id":10244,"uris":["http://zotero.org/users/9636036/items/9XKYAS92"],"itemData":{"id":10244,"type":"article-journal","container-title":"Journal of Physical Education and Sport","DOI":"10.7752/jpes.2021.s3266","note":"publisher: Universitatea din Pitesti","page":"2087–2096","source":"Google Scholar","title":"Development of observational indicators for evaluating handstand posture in the mat exercise in physical education class: validity and reliability","title-short":"Development of observational indicators for evaluating handstand posture in the mat exercise in physical education class","volume":"21","author":[{"family":"Kojima","given":"Masanori"},{"family":"Kinomura","given":"Yoshinori"},{"family":"Kuzuhara","given":"Kenji"}],"issued":{"date-parts":[["2021"]]}}},{"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schema":"https://github.com/citation-style-language/schema/raw/master/csl-citation.json"} </w:instrText>
      </w:r>
      <w:r w:rsidR="00B26A56">
        <w:rPr>
          <w:lang w:val="en-US"/>
        </w:rPr>
        <w:fldChar w:fldCharType="separate"/>
      </w:r>
      <w:r w:rsidR="00301358" w:rsidRPr="00301358">
        <w:t>(Kojima et al., 2021; Uzunov, 2008)</w:t>
      </w:r>
      <w:r w:rsidR="00B26A56">
        <w:rPr>
          <w:lang w:val="en-US"/>
        </w:rPr>
        <w:fldChar w:fldCharType="end"/>
      </w:r>
      <w:r w:rsidR="00B26A56">
        <w:rPr>
          <w:lang w:val="en-US"/>
        </w:rPr>
        <w:t>. These elements</w:t>
      </w:r>
      <w:r w:rsidR="00B26A56" w:rsidRPr="3BDF7CE2">
        <w:rPr>
          <w:lang w:val="en-US"/>
        </w:rPr>
        <w:t xml:space="preserve"> </w:t>
      </w:r>
      <w:r w:rsidR="00B26A56">
        <w:rPr>
          <w:lang w:val="en-US"/>
        </w:rPr>
        <w:t>are commonly</w:t>
      </w:r>
      <w:r w:rsidR="00B26A56" w:rsidRPr="3BDF7CE2">
        <w:rPr>
          <w:lang w:val="en-US"/>
        </w:rPr>
        <w:t xml:space="preserve"> used in</w:t>
      </w:r>
      <w:r w:rsidR="00B65DA5" w:rsidRPr="00B65DA5">
        <w:rPr>
          <w:lang w:val="en-US"/>
        </w:rPr>
        <w:t xml:space="preserve"> </w:t>
      </w:r>
      <w:r w:rsidR="00B65DA5" w:rsidRPr="3BDF7CE2">
        <w:rPr>
          <w:lang w:val="en-US"/>
        </w:rPr>
        <w:t xml:space="preserve">physical education </w:t>
      </w:r>
      <w:r w:rsidR="00B65DA5">
        <w:rPr>
          <w:lang w:val="en-US"/>
        </w:rPr>
        <w:fldChar w:fldCharType="begin"/>
      </w:r>
      <w:r w:rsidR="00301358">
        <w:rPr>
          <w:lang w:val="en-US"/>
        </w:rPr>
        <w:instrText xml:space="preserve"> ADDIN ZOTERO_ITEM CSL_CITATION {"citationID":"z9SHe63T","properties":{"formattedCitation":"(Kojima et al., 2021)","plainCitation":"(Kojima et al., 2021)","noteIndex":0},"citationItems":[{"id":10244,"uris":["http://zotero.org/users/9636036/items/9XKYAS92"],"itemData":{"id":10244,"type":"article-journal","container-title":"Journal of Physical Education and Sport","DOI":"10.7752/jpes.2021.s3266","note":"publisher: Universitatea din Pitesti","page":"2087–2096","source":"Google Scholar","title":"Development of observational indicators for evaluating handstand posture in the mat exercise in physical education class: validity and reliability","title-short":"Development of observational indicators for evaluating handstand posture in the mat exercise in physical education class","volume":"21","author":[{"family":"Kojima","given":"Masanori"},{"family":"Kinomura","given":"Yoshinori"},{"family":"Kuzuhara","given":"Kenji"}],"issued":{"date-parts":[["2021"]]}}}],"schema":"https://github.com/citation-style-language/schema/raw/master/csl-citation.json"} </w:instrText>
      </w:r>
      <w:r w:rsidR="00B65DA5">
        <w:rPr>
          <w:lang w:val="en-US"/>
        </w:rPr>
        <w:fldChar w:fldCharType="separate"/>
      </w:r>
      <w:r w:rsidR="00B65DA5" w:rsidRPr="00746156">
        <w:rPr>
          <w:lang w:val="en-US"/>
        </w:rPr>
        <w:t>(Kojima et al., 2021)</w:t>
      </w:r>
      <w:r w:rsidR="00B65DA5">
        <w:rPr>
          <w:lang w:val="en-US"/>
        </w:rPr>
        <w:fldChar w:fldCharType="end"/>
      </w:r>
      <w:r w:rsidR="004F5585">
        <w:rPr>
          <w:lang w:val="en-US"/>
        </w:rPr>
        <w:t xml:space="preserve"> and</w:t>
      </w:r>
      <w:r w:rsidR="00B65DA5">
        <w:rPr>
          <w:lang w:val="en-US"/>
        </w:rPr>
        <w:t xml:space="preserve"> </w:t>
      </w:r>
      <w:r w:rsidR="00B26A56" w:rsidRPr="3BDF7CE2">
        <w:rPr>
          <w:lang w:val="en-US"/>
        </w:rPr>
        <w:t>elementary</w:t>
      </w:r>
      <w:r w:rsidR="004F5585">
        <w:rPr>
          <w:lang w:val="en-US"/>
        </w:rPr>
        <w:t>,</w:t>
      </w:r>
      <w:r w:rsidR="00B26A56" w:rsidRPr="3BDF7CE2">
        <w:rPr>
          <w:lang w:val="en-US"/>
        </w:rPr>
        <w:t xml:space="preserve"> </w:t>
      </w:r>
      <w:r w:rsidR="004F5585">
        <w:rPr>
          <w:lang w:val="en-US"/>
        </w:rPr>
        <w:t xml:space="preserve">junior, </w:t>
      </w:r>
      <w:r w:rsidR="00B26A56" w:rsidRPr="3BDF7CE2">
        <w:rPr>
          <w:lang w:val="en-US"/>
        </w:rPr>
        <w:t xml:space="preserve">and </w:t>
      </w:r>
      <w:r w:rsidR="004F5585">
        <w:rPr>
          <w:lang w:val="en-US"/>
        </w:rPr>
        <w:t>high school-level</w:t>
      </w:r>
      <w:r w:rsidR="00B26A56" w:rsidRPr="3BDF7CE2">
        <w:rPr>
          <w:lang w:val="en-US"/>
        </w:rPr>
        <w:t xml:space="preserve"> gymnastics.</w:t>
      </w:r>
      <w:r w:rsidRPr="3BDF7CE2">
        <w:rPr>
          <w:lang w:val="en-US"/>
        </w:rPr>
        <w:t xml:space="preserve"> In artistic gymnastics, the</w:t>
      </w:r>
      <w:r w:rsidR="00AD4E30">
        <w:rPr>
          <w:lang w:val="en-US"/>
        </w:rPr>
        <w:t xml:space="preserve"> </w:t>
      </w:r>
      <w:r w:rsidR="00184D0D">
        <w:rPr>
          <w:lang w:val="en-US"/>
        </w:rPr>
        <w:t>hands</w:t>
      </w:r>
      <w:r w:rsidR="00184D0D" w:rsidRPr="3BDF7CE2">
        <w:rPr>
          <w:lang w:val="en-US"/>
        </w:rPr>
        <w:t xml:space="preserve">tand </w:t>
      </w:r>
      <w:r w:rsidRPr="3BDF7CE2">
        <w:rPr>
          <w:lang w:val="en-US"/>
        </w:rPr>
        <w:t xml:space="preserve">is a fundamental skill </w:t>
      </w:r>
      <w:r w:rsidR="001E3567">
        <w:rPr>
          <w:lang w:val="en-US"/>
        </w:rPr>
        <w:fldChar w:fldCharType="begin"/>
      </w:r>
      <w:r w:rsidR="007F6539">
        <w:rPr>
          <w:lang w:val="en-US"/>
        </w:rPr>
        <w:instrText xml:space="preserve"> ADDIN ZOTERO_ITEM CSL_CITATION {"citationID":"0FM81HYc","properties":{"formattedCitation":"(Kerwin &amp; Trewartha, 2001; Mizutori et al., 2021; Sobera et al., 2019; Uzunov, 2008)","plainCitation":"(Kerwin &amp; Trewartha, 2001; Mizutori et al., 2021; Sobera et al., 2019; Uzunov, 2008)","noteIndex":0},"citationItems":[{"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id":10145,"uris":["http://zotero.org/users/9636036/items/VAXW7I78"],"itemData":{"id":10145,"type":"article-journal","abstract":"Biomechanical features of the handstand, one of the most fundamental skills required for artistic gymnastics events, have not been well documented. The purpose of this study was to clarify the kinematics and joint moment profiles during straight arm press to handstand in different highly skilled male gymnasts. Fifty-nine male gymnasts performed a straight arm press to handstand on a force platform and were judged on their performance by experienced certified judges. Subjects were divided into two groups (highly-skilled and lessskilled). Kinematic data were obtained using a video camera synchronized with force platform. Joint moments (wrist, shoulder, hip) during each straight arm press to handstand were calculated using the inverse dynamics solution. Larger shoulder flexion moments were observed in less-skilled compared with highly- skilled performers (at 3–59%, p &lt; 0.001) while larger hip flexion moments were observed in highly- skilled performers at 52% (p = 0.045) and 56% (p = 0.048) and normalized time of straight arm press to handstand. Major differences between highly-skilled and less-skilled performers were observed in hip joint moment production as it shifted from extension to flexion from the leg horizontal position to the handstand position in highly-skilled gymnasts. Successful straight arm press to handstand techniques observed in highly-skilled performers were characterized as a more acute pike position at toe-off as well as hip flexor moments at latter phase of the straight arm press to handstand.","container-title":"PLOS ONE","DOI":"10.1371/journal.pone.0253951","ISSN":"1932-6203","issue":"7","journalAbbreviation":"PLoS ONE","language":"en","page":"e0253951","source":"DOI.org (Crossref)","title":"Kinematics and joints moments profile during straight arm press to handstand in male gymnasts","URL":"https://dx.plos.org/10.1371/journal.pone.0253951","volume":"16","author":[{"family":"Mizutori","given":"Hisashi"},{"family":"Kashiwagi","given":"Yu"},{"family":"Hakamada","given":"Noriko"},{"family":"Tachibana","given":"Yasunori"},{"family":"Funato","given":"Kazuo"}],"editor":[{"family":"Masani","given":"Kei"}],"accessed":{"date-parts":[["2022",11,1]]},"issued":{"date-parts":[["2021",7,14]]}}},{"id":10152,"uris":["http://zotero.org/users/9636036/items/N92WZPJ3"],"itemData":{"id":10152,"type":"article-journal","abstract":"Purpose: This study aimed to determine the characteristic features of handstand posture control associated with a high level of ability among male gymnasts. Methods: 8 acrobatic gymnasts (4 more and 4 less experienced) participated in the study. They performed a 10-second handstand five times with each hand positioned on one AccuSway (AMTI) force platform and the other hand on the second. Body sway changes were recorded in time series: centre of pressure (COP) and components of the ground reaction force (GRF) (vertical, medial-lateral and anterior-posterior). The COP amplitude and average of GRF components, the index of frequency (by Fast Fourier Transform) for the right and left hand were calculated. Results: More experienced gymnasts performing a handstand concentrate mainly on minimizing anterior-posterior body sway with minimum medial-lateral body sway. Less experienced gymnasts’ pressure exerted on a surface by the hands is irregular in a medial-lateral direction. More experienced gymnasts control body position in the handstand and show less variation of body sway compared to less experienced gymnasts. More experienced gymnasts revealed lower frequency of body sway in the handstand compared to less experienced gymnasts. Conclusion: The stabilometric profile of more experienced gymnasts means the better posture control in handstand. The minimizing of body sway is compensated by exerting more force on a floor surface and the less experienced athletes cannot do that even after several years of training. The gymnasts of both groups, during standing on their hands, put more load on the right hand.","container-title":"Acta of Bioengineering and Biomechanics; 01/2019; ISSN 1509-409X","DOI":"10.5277/ABB-01267-2018-02","language":"en","note":"medium: PDF\npublisher: Institute of Machine Design and Operation, Wrocław University of Technology, Wrocław","source":"DOI.org (Datacite)","title":"Stabilometric profile of handstand technique in male gymnasts","URL":"http://www.actabio.pwr.wroc.pl/Vol21No1/8.pdf","author":[{"family":"Sobera","given":"Małgorzata"},{"family":"Serafin","given":"Ryszard"},{"family":"Rutkowska-Kucharska","given":"Alicja"}],"accessed":{"date-parts":[["2022",11,1]]},"issued":{"date-parts":[["2019"]]}}},{"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schema":"https://github.com/citation-style-language/schema/raw/master/csl-citation.json"} </w:instrText>
      </w:r>
      <w:r w:rsidR="001E3567">
        <w:rPr>
          <w:lang w:val="en-US"/>
        </w:rPr>
        <w:fldChar w:fldCharType="separate"/>
      </w:r>
      <w:r w:rsidR="004033AC" w:rsidRPr="00746156">
        <w:rPr>
          <w:lang w:val="en-US"/>
        </w:rPr>
        <w:t>(Kerwin &amp; Trewartha, 2001; Mizutori et al., 2021; Sobera et al., 2019; Uzunov, 2008)</w:t>
      </w:r>
      <w:r w:rsidR="001E3567">
        <w:rPr>
          <w:lang w:val="en-US"/>
        </w:rPr>
        <w:fldChar w:fldCharType="end"/>
      </w:r>
      <w:r w:rsidR="00C72BC4">
        <w:rPr>
          <w:lang w:val="en-US"/>
        </w:rPr>
        <w:t xml:space="preserve"> </w:t>
      </w:r>
      <w:r w:rsidRPr="3BDF7CE2">
        <w:rPr>
          <w:lang w:val="en-US"/>
        </w:rPr>
        <w:t xml:space="preserve">performed </w:t>
      </w:r>
      <w:r w:rsidR="79ED9B5B" w:rsidRPr="3BDF7CE2">
        <w:rPr>
          <w:lang w:val="en-US"/>
        </w:rPr>
        <w:t xml:space="preserve">in </w:t>
      </w:r>
      <w:r w:rsidRPr="3BDF7CE2">
        <w:rPr>
          <w:lang w:val="en-US"/>
        </w:rPr>
        <w:t xml:space="preserve">several dynamic (i.e., parallel bar, pommel horse) </w:t>
      </w:r>
      <w:r w:rsidR="0005351A">
        <w:rPr>
          <w:lang w:val="en-US"/>
        </w:rPr>
        <w:t>and</w:t>
      </w:r>
      <w:r w:rsidR="0005351A" w:rsidRPr="3BDF7CE2">
        <w:rPr>
          <w:lang w:val="en-US"/>
        </w:rPr>
        <w:t xml:space="preserve"> </w:t>
      </w:r>
      <w:r w:rsidRPr="3BDF7CE2">
        <w:rPr>
          <w:lang w:val="en-US"/>
        </w:rPr>
        <w:t xml:space="preserve">static </w:t>
      </w:r>
      <w:r w:rsidR="79ED9B5B" w:rsidRPr="3BDF7CE2">
        <w:rPr>
          <w:lang w:val="en-US"/>
        </w:rPr>
        <w:t>(</w:t>
      </w:r>
      <w:r w:rsidRPr="3BDF7CE2">
        <w:rPr>
          <w:lang w:val="en-US"/>
        </w:rPr>
        <w:t>maintaining a balanced inverted body position</w:t>
      </w:r>
      <w:r w:rsidR="00067CD4">
        <w:rPr>
          <w:lang w:val="en-US"/>
        </w:rPr>
        <w:t>,</w:t>
      </w:r>
      <w:r w:rsidRPr="3BDF7CE2">
        <w:rPr>
          <w:lang w:val="en-US"/>
        </w:rPr>
        <w:t xml:space="preserve"> i.e. floor exercises, rings)</w:t>
      </w:r>
      <w:r w:rsidR="79ED9B5B" w:rsidRPr="3BDF7CE2">
        <w:rPr>
          <w:lang w:val="en-US"/>
        </w:rPr>
        <w:t xml:space="preserve"> forms</w:t>
      </w:r>
      <w:r w:rsidRPr="3BDF7CE2">
        <w:rPr>
          <w:lang w:val="en-US"/>
        </w:rPr>
        <w:t xml:space="preserve">. The static form of the handstand is </w:t>
      </w:r>
      <w:r w:rsidR="00067CD4">
        <w:rPr>
          <w:lang w:val="en-US"/>
        </w:rPr>
        <w:t xml:space="preserve">of </w:t>
      </w:r>
      <w:r w:rsidRPr="3BDF7CE2">
        <w:rPr>
          <w:lang w:val="en-US"/>
        </w:rPr>
        <w:t xml:space="preserve">particular </w:t>
      </w:r>
      <w:r w:rsidR="00067CD4" w:rsidRPr="3BDF7CE2">
        <w:rPr>
          <w:lang w:val="en-US"/>
        </w:rPr>
        <w:t>relevan</w:t>
      </w:r>
      <w:r w:rsidR="00067CD4">
        <w:rPr>
          <w:lang w:val="en-US"/>
        </w:rPr>
        <w:t>ce</w:t>
      </w:r>
      <w:r w:rsidR="00067CD4" w:rsidRPr="3BDF7CE2">
        <w:rPr>
          <w:lang w:val="en-US"/>
        </w:rPr>
        <w:t xml:space="preserve"> </w:t>
      </w:r>
      <w:r w:rsidRPr="3BDF7CE2">
        <w:rPr>
          <w:lang w:val="en-US"/>
        </w:rPr>
        <w:t xml:space="preserve">as </w:t>
      </w:r>
      <w:r w:rsidR="79ED9B5B" w:rsidRPr="3BDF7CE2">
        <w:rPr>
          <w:lang w:val="en-US"/>
        </w:rPr>
        <w:t>it</w:t>
      </w:r>
      <w:r w:rsidR="0005351A">
        <w:rPr>
          <w:lang w:val="en-US"/>
        </w:rPr>
        <w:t xml:space="preserve"> is</w:t>
      </w:r>
      <w:r w:rsidR="79ED9B5B" w:rsidRPr="3BDF7CE2">
        <w:rPr>
          <w:lang w:val="en-US"/>
        </w:rPr>
        <w:t xml:space="preserve"> frequently </w:t>
      </w:r>
      <w:r w:rsidRPr="3BDF7CE2">
        <w:rPr>
          <w:lang w:val="en-US"/>
        </w:rPr>
        <w:t>the initial and</w:t>
      </w:r>
      <w:r w:rsidR="79ED9B5B" w:rsidRPr="3BDF7CE2">
        <w:rPr>
          <w:lang w:val="en-US"/>
        </w:rPr>
        <w:t>/or the</w:t>
      </w:r>
      <w:r w:rsidRPr="3BDF7CE2">
        <w:rPr>
          <w:lang w:val="en-US"/>
        </w:rPr>
        <w:t xml:space="preserve"> final position of many </w:t>
      </w:r>
      <w:r w:rsidR="007F15F7" w:rsidRPr="3BDF7CE2">
        <w:rPr>
          <w:lang w:val="en-US"/>
        </w:rPr>
        <w:t>elements</w:t>
      </w:r>
      <w:r w:rsidR="007F15F7">
        <w:rPr>
          <w:lang w:val="en-US"/>
        </w:rPr>
        <w:t>’</w:t>
      </w:r>
      <w:r w:rsidR="007F15F7" w:rsidRPr="3BDF7CE2">
        <w:rPr>
          <w:lang w:val="en-US"/>
        </w:rPr>
        <w:t xml:space="preserve"> </w:t>
      </w:r>
      <w:r w:rsidRPr="3BDF7CE2">
        <w:rPr>
          <w:lang w:val="en-US"/>
        </w:rPr>
        <w:t>structures</w:t>
      </w:r>
      <w:r w:rsidR="002333A3">
        <w:rPr>
          <w:lang w:val="en-US"/>
        </w:rPr>
        <w:t xml:space="preserve"> </w:t>
      </w:r>
      <w:r w:rsidR="002333A3">
        <w:rPr>
          <w:lang w:val="en-US"/>
        </w:rPr>
        <w:fldChar w:fldCharType="begin"/>
      </w:r>
      <w:r w:rsidR="00A84F47">
        <w:rPr>
          <w:lang w:val="en-US"/>
        </w:rPr>
        <w:instrText xml:space="preserve"> ADDIN ZOTERO_ITEM CSL_CITATION {"citationID":"iTBRTsrx","properties":{"formattedCitation":"(Hedb\\uc0\\u225{}vn\\uc0\\u253{} et al., 2013; Kochanowicz et al., 2015)","plainCitation":"(Hedbávný et al., 2013; Kochanowicz et al., 2015)","noteIndex":0},"citationItems":[{"id":393,"uris":["http://zotero.org/users/9636036/items/P4BLDT8V"],"itemData":{"id":393,"type":"article-journal","container-title":"Science of Gymnastics Journal","journalAbbreviation":"Science of Gymnastics Journal","page":"69-79","title":"Balancing in handstand on the floor","volume":"5","author":[{"family":"Hedbávný","given":"Petr"},{"family":"Sklenaříková","given":"J."},{"family":"Hupka","given":"D."},{"family":"Kalichová","given":"Miriam"}],"issued":{"date-parts":[["2013",12,1]]}}},{"id":10142,"uris":["http://zotero.org/users/9636036/items/IVZNA8DT"],"itemData":{"id":10142,"type":"article-journal","abstract":"Background:  The aim of the study was to determine the level of maintaining body balance in a handstand among gymnasts at the stage of directed and championship training and to prove a relationship with the sports result, taking into account the difficulty and the quality of exercises. Material/Methods:  The study involved boys aged 11–12 years systematically training gymnastics (G1, n = 20) and 12 experienced gymnasts aged 18–26 years with an accomplished international class (G2, n = 12). Both groups comprised top athletes classified at the national and the international level.The study was conducted prior to the apparatus trial, on the day preceding competition in an official sports tournament. The trial of maintaining the body balance in a handstand was carried out in a closed room after about a 10-minute warm-up. Results:  An analysis of the tests showed significant differences in the level of maintaining the body bal-ance in a handstand. The largest one was reported in Area 95, whose field in experienced athletes was less than half the size (X = 8.16cm² ±8.06cm²) of the younger group ( X = 19.81cm² ±8.74cm²). Conclusions:  The study of correlations of the body balance in a handstand with the level of sports prepara-tion has shown that the level of this specific to artistic gymnastics skill plays a big role in shap-ing sports mastery both among young gymnasts with a few years’ experience and among ex-perienced athletes with the international class.","container-title":"Baltic Journal of Health and Physical Activity","DOI":"10.29359/BJHPA.07.4.11","ISSN":"20809999","issue":"4","journalAbbreviation":"BJHPA","language":"en","page":"117-124","source":"DOI.org (Crossref)","title":"The level of body balance in a handstand and the effectiveness of sports training in gymnastics","URL":"https://www.balticsportscience.com/journal/vol7/iss4/11/","volume":"7","author":[{"family":"Kochanowicz","given":"Andrzej"},{"family":"Kochanowicz","given":"Kazimierz"},{"family":"Niespodzinski","given":"Bartlomiej"},{"family":"Mieszkowski","given":"Jan"},{"family":"Biskup","given":"Leon"}],"accessed":{"date-parts":[["2022",11,1]]},"issued":{"date-parts":[["2015",12,31]]}}}],"schema":"https://github.com/citation-style-language/schema/raw/master/csl-citation.json"} </w:instrText>
      </w:r>
      <w:r w:rsidR="002333A3">
        <w:rPr>
          <w:lang w:val="en-US"/>
        </w:rPr>
        <w:fldChar w:fldCharType="separate"/>
      </w:r>
      <w:r w:rsidR="002333A3" w:rsidRPr="00746156">
        <w:rPr>
          <w:lang w:val="en-US"/>
        </w:rPr>
        <w:t>(Hedbávný et al., 2013; Kochanowicz et al., 2015)</w:t>
      </w:r>
      <w:r w:rsidR="002333A3">
        <w:rPr>
          <w:lang w:val="en-US"/>
        </w:rPr>
        <w:fldChar w:fldCharType="end"/>
      </w:r>
      <w:r w:rsidRPr="3BDF7CE2">
        <w:rPr>
          <w:lang w:val="en-US"/>
        </w:rPr>
        <w:t>.</w:t>
      </w:r>
      <w:r w:rsidR="108EF5BF" w:rsidRPr="3BDF7CE2">
        <w:rPr>
          <w:lang w:val="en-US"/>
        </w:rPr>
        <w:t xml:space="preserve"> </w:t>
      </w:r>
    </w:p>
    <w:p w14:paraId="1B6E4021" w14:textId="2D36C580" w:rsidR="00F3799A" w:rsidRPr="00586174" w:rsidRDefault="00F3799A" w:rsidP="004B3F81">
      <w:pPr>
        <w:rPr>
          <w:i/>
          <w:highlight w:val="none"/>
          <w:lang w:val="en-US"/>
        </w:rPr>
      </w:pPr>
      <w:r w:rsidRPr="00EC4C32">
        <w:rPr>
          <w:highlight w:val="none"/>
          <w:lang w:val="en-US"/>
        </w:rPr>
        <w:t xml:space="preserve">The quality of handstand execution is important </w:t>
      </w:r>
      <w:r w:rsidR="00843627" w:rsidRPr="00EC4C32">
        <w:rPr>
          <w:highlight w:val="none"/>
          <w:lang w:val="en-US"/>
        </w:rPr>
        <w:t xml:space="preserve">not </w:t>
      </w:r>
      <w:r w:rsidRPr="00EC4C32">
        <w:rPr>
          <w:highlight w:val="none"/>
          <w:lang w:val="en-US"/>
        </w:rPr>
        <w:t>only</w:t>
      </w:r>
      <w:r w:rsidR="00611AD8" w:rsidRPr="00611AD8">
        <w:rPr>
          <w:highlight w:val="none"/>
          <w:lang w:val="en-US"/>
        </w:rPr>
        <w:t xml:space="preserve"> </w:t>
      </w:r>
      <w:r w:rsidR="00611AD8">
        <w:rPr>
          <w:highlight w:val="none"/>
          <w:lang w:val="en-US"/>
        </w:rPr>
        <w:t xml:space="preserve">for </w:t>
      </w:r>
      <w:r w:rsidR="00611AD8" w:rsidRPr="00EC4C32">
        <w:rPr>
          <w:highlight w:val="none"/>
          <w:lang w:val="en-US"/>
        </w:rPr>
        <w:t xml:space="preserve">skill </w:t>
      </w:r>
      <w:r w:rsidR="00843627">
        <w:rPr>
          <w:highlight w:val="none"/>
          <w:lang w:val="en-US"/>
        </w:rPr>
        <w:t>acquisition</w:t>
      </w:r>
      <w:r w:rsidR="00611AD8">
        <w:rPr>
          <w:highlight w:val="none"/>
          <w:lang w:val="en-US"/>
        </w:rPr>
        <w:t xml:space="preserve"> but</w:t>
      </w:r>
      <w:r w:rsidRPr="00EC4C32">
        <w:rPr>
          <w:highlight w:val="none"/>
          <w:lang w:val="en-US"/>
        </w:rPr>
        <w:t xml:space="preserve"> </w:t>
      </w:r>
      <w:r w:rsidR="00CB1756">
        <w:rPr>
          <w:highlight w:val="none"/>
          <w:lang w:val="en-US"/>
        </w:rPr>
        <w:t xml:space="preserve">also </w:t>
      </w:r>
      <w:r w:rsidR="00221930">
        <w:rPr>
          <w:highlight w:val="none"/>
          <w:lang w:val="en-US"/>
        </w:rPr>
        <w:t xml:space="preserve">in </w:t>
      </w:r>
      <w:r w:rsidR="00221930" w:rsidRPr="00EC4C32">
        <w:rPr>
          <w:highlight w:val="none"/>
          <w:lang w:val="en-US"/>
        </w:rPr>
        <w:t xml:space="preserve">gymnastics </w:t>
      </w:r>
      <w:r w:rsidRPr="00EC4C32">
        <w:rPr>
          <w:highlight w:val="none"/>
          <w:lang w:val="en-US"/>
        </w:rPr>
        <w:t>performance evaluation.</w:t>
      </w:r>
      <w:r w:rsidR="008120C5" w:rsidRPr="008120C5">
        <w:rPr>
          <w:highlight w:val="none"/>
          <w:lang w:val="en-US"/>
        </w:rPr>
        <w:t xml:space="preserve"> </w:t>
      </w:r>
      <w:r w:rsidR="008120C5" w:rsidRPr="00EC4C32">
        <w:rPr>
          <w:highlight w:val="none"/>
          <w:lang w:val="en-US"/>
        </w:rPr>
        <w:t>Generally</w:t>
      </w:r>
      <w:r w:rsidR="008120C5">
        <w:rPr>
          <w:highlight w:val="none"/>
          <w:lang w:val="en-US"/>
        </w:rPr>
        <w:t>,</w:t>
      </w:r>
      <w:r w:rsidR="008120C5" w:rsidRPr="00EC4C32">
        <w:rPr>
          <w:highlight w:val="none"/>
          <w:lang w:val="en-US"/>
        </w:rPr>
        <w:t xml:space="preserve"> </w:t>
      </w:r>
      <w:r w:rsidR="008120C5">
        <w:rPr>
          <w:highlight w:val="none"/>
          <w:lang w:val="en-US"/>
        </w:rPr>
        <w:t>the reached quality of performance</w:t>
      </w:r>
      <w:r w:rsidR="008120C5" w:rsidRPr="00EC4C32">
        <w:rPr>
          <w:highlight w:val="none"/>
          <w:lang w:val="en-US"/>
        </w:rPr>
        <w:t xml:space="preserve"> </w:t>
      </w:r>
      <w:r w:rsidR="008120C5">
        <w:rPr>
          <w:highlight w:val="none"/>
          <w:lang w:val="en-US"/>
        </w:rPr>
        <w:t>may range</w:t>
      </w:r>
      <w:r w:rsidR="008120C5" w:rsidRPr="00EC4C32">
        <w:rPr>
          <w:highlight w:val="none"/>
          <w:lang w:val="en-US"/>
        </w:rPr>
        <w:t xml:space="preserve"> </w:t>
      </w:r>
      <w:r w:rsidR="008120C5">
        <w:rPr>
          <w:highlight w:val="none"/>
          <w:lang w:val="en-US"/>
        </w:rPr>
        <w:t>from</w:t>
      </w:r>
      <w:r w:rsidR="008120C5" w:rsidRPr="00EC4C32">
        <w:rPr>
          <w:highlight w:val="none"/>
          <w:lang w:val="en-US"/>
        </w:rPr>
        <w:t xml:space="preserve"> </w:t>
      </w:r>
      <w:r w:rsidR="007F15F7">
        <w:rPr>
          <w:highlight w:val="none"/>
          <w:lang w:val="en-US"/>
        </w:rPr>
        <w:t xml:space="preserve">‘fail </w:t>
      </w:r>
      <w:r w:rsidR="00F47572">
        <w:rPr>
          <w:highlight w:val="none"/>
          <w:lang w:val="en-US"/>
        </w:rPr>
        <w:t xml:space="preserve">to perform given </w:t>
      </w:r>
      <w:r w:rsidR="008120C5">
        <w:rPr>
          <w:highlight w:val="none"/>
          <w:lang w:val="en-US"/>
        </w:rPr>
        <w:t xml:space="preserve">element </w:t>
      </w:r>
      <w:r w:rsidR="00F47572">
        <w:rPr>
          <w:highlight w:val="none"/>
          <w:lang w:val="en-US"/>
        </w:rPr>
        <w:t xml:space="preserve">or not </w:t>
      </w:r>
      <w:proofErr w:type="spellStart"/>
      <w:r w:rsidR="008B0675" w:rsidRPr="00746156">
        <w:rPr>
          <w:highlight w:val="none"/>
          <w:lang w:val="en-US"/>
        </w:rPr>
        <w:t>recogni</w:t>
      </w:r>
      <w:r w:rsidR="00B673AD" w:rsidRPr="00746156">
        <w:rPr>
          <w:highlight w:val="none"/>
          <w:lang w:val="en-US"/>
        </w:rPr>
        <w:t>s</w:t>
      </w:r>
      <w:r w:rsidR="008B0675" w:rsidRPr="00746156">
        <w:rPr>
          <w:highlight w:val="none"/>
          <w:lang w:val="en-US"/>
        </w:rPr>
        <w:t>able</w:t>
      </w:r>
      <w:proofErr w:type="spellEnd"/>
      <w:r w:rsidR="007F15F7" w:rsidRPr="00746156">
        <w:rPr>
          <w:highlight w:val="none"/>
          <w:lang w:val="en-US"/>
        </w:rPr>
        <w:t>’</w:t>
      </w:r>
      <w:r w:rsidR="008120C5" w:rsidRPr="00EC4C32">
        <w:rPr>
          <w:highlight w:val="none"/>
          <w:lang w:val="en-US"/>
        </w:rPr>
        <w:t>,</w:t>
      </w:r>
      <w:r w:rsidR="008120C5">
        <w:rPr>
          <w:highlight w:val="none"/>
          <w:lang w:val="en-US"/>
        </w:rPr>
        <w:t xml:space="preserve"> execution </w:t>
      </w:r>
      <w:r w:rsidR="00F47572">
        <w:rPr>
          <w:highlight w:val="none"/>
          <w:lang w:val="en-US"/>
        </w:rPr>
        <w:t>with</w:t>
      </w:r>
      <w:r w:rsidR="008120C5">
        <w:rPr>
          <w:highlight w:val="none"/>
          <w:lang w:val="en-US"/>
        </w:rPr>
        <w:t xml:space="preserve"> </w:t>
      </w:r>
      <w:r w:rsidR="008120C5" w:rsidRPr="00EC4C32">
        <w:rPr>
          <w:highlight w:val="none"/>
          <w:lang w:val="en-US"/>
        </w:rPr>
        <w:t xml:space="preserve">large errors, to </w:t>
      </w:r>
      <w:r w:rsidR="008120C5">
        <w:rPr>
          <w:highlight w:val="none"/>
          <w:lang w:val="en-US"/>
        </w:rPr>
        <w:t xml:space="preserve">performances </w:t>
      </w:r>
      <w:r w:rsidR="007F15F7">
        <w:rPr>
          <w:highlight w:val="none"/>
          <w:lang w:val="en-US"/>
        </w:rPr>
        <w:t xml:space="preserve">‘without </w:t>
      </w:r>
      <w:r w:rsidR="008120C5">
        <w:rPr>
          <w:highlight w:val="none"/>
          <w:lang w:val="en-US"/>
        </w:rPr>
        <w:t>any</w:t>
      </w:r>
      <w:r w:rsidR="008120C5" w:rsidRPr="00EC4C32">
        <w:rPr>
          <w:highlight w:val="none"/>
          <w:lang w:val="en-US"/>
        </w:rPr>
        <w:t xml:space="preserve"> </w:t>
      </w:r>
      <w:r w:rsidR="007F15F7" w:rsidRPr="00EC4C32">
        <w:rPr>
          <w:highlight w:val="none"/>
          <w:lang w:val="en-US"/>
        </w:rPr>
        <w:t>errors</w:t>
      </w:r>
      <w:r w:rsidR="007F15F7">
        <w:rPr>
          <w:highlight w:val="none"/>
          <w:lang w:val="en-US"/>
        </w:rPr>
        <w:t>’</w:t>
      </w:r>
      <w:r w:rsidR="008120C5" w:rsidRPr="00EC4C32">
        <w:rPr>
          <w:highlight w:val="none"/>
          <w:lang w:val="en-US"/>
        </w:rPr>
        <w:t xml:space="preserve">. </w:t>
      </w:r>
      <w:r w:rsidR="008120C5">
        <w:rPr>
          <w:highlight w:val="none"/>
          <w:lang w:val="en-US"/>
        </w:rPr>
        <w:t>Such evaluation</w:t>
      </w:r>
      <w:r w:rsidR="008120C5" w:rsidRPr="00EC4C32">
        <w:rPr>
          <w:highlight w:val="none"/>
          <w:lang w:val="en-US"/>
        </w:rPr>
        <w:t xml:space="preserve"> is important for </w:t>
      </w:r>
      <w:r w:rsidR="002228CB">
        <w:rPr>
          <w:highlight w:val="none"/>
          <w:lang w:val="en-US"/>
        </w:rPr>
        <w:t xml:space="preserve">athletes, </w:t>
      </w:r>
      <w:r w:rsidR="008120C5" w:rsidRPr="00EC4C32">
        <w:rPr>
          <w:highlight w:val="none"/>
          <w:lang w:val="en-US"/>
        </w:rPr>
        <w:t>gymnastics couches, PE teachers, and other experts responsible</w:t>
      </w:r>
      <w:r w:rsidR="002228CB">
        <w:rPr>
          <w:highlight w:val="none"/>
          <w:lang w:val="en-US"/>
        </w:rPr>
        <w:t xml:space="preserve"> for and involved</w:t>
      </w:r>
      <w:r w:rsidR="008120C5" w:rsidRPr="00EC4C32">
        <w:rPr>
          <w:highlight w:val="none"/>
          <w:lang w:val="en-US"/>
        </w:rPr>
        <w:t xml:space="preserve"> </w:t>
      </w:r>
      <w:r w:rsidR="002228CB">
        <w:rPr>
          <w:highlight w:val="none"/>
          <w:lang w:val="en-US"/>
        </w:rPr>
        <w:t>in</w:t>
      </w:r>
      <w:r w:rsidR="008120C5" w:rsidRPr="00EC4C32">
        <w:rPr>
          <w:highlight w:val="none"/>
          <w:lang w:val="en-US"/>
        </w:rPr>
        <w:t xml:space="preserve"> training </w:t>
      </w:r>
      <w:r w:rsidR="008120C5">
        <w:rPr>
          <w:highlight w:val="none"/>
          <w:lang w:val="en-US"/>
        </w:rPr>
        <w:t xml:space="preserve">and competition </w:t>
      </w:r>
      <w:r w:rsidR="002228CB">
        <w:rPr>
          <w:highlight w:val="none"/>
          <w:lang w:val="en-US"/>
        </w:rPr>
        <w:t xml:space="preserve">performance </w:t>
      </w:r>
      <w:r w:rsidR="008120C5" w:rsidRPr="00EC4C32">
        <w:rPr>
          <w:highlight w:val="none"/>
          <w:lang w:val="en-US"/>
        </w:rPr>
        <w:t>outcomes.</w:t>
      </w:r>
      <w:r w:rsidRPr="00EC4C32">
        <w:rPr>
          <w:highlight w:val="none"/>
          <w:lang w:val="en-US"/>
        </w:rPr>
        <w:t xml:space="preserve"> </w:t>
      </w:r>
      <w:r w:rsidR="001F0696">
        <w:rPr>
          <w:highlight w:val="none"/>
          <w:lang w:val="en-US"/>
        </w:rPr>
        <w:t>Q</w:t>
      </w:r>
      <w:r w:rsidRPr="00EC4C32">
        <w:rPr>
          <w:highlight w:val="none"/>
          <w:lang w:val="en-US"/>
        </w:rPr>
        <w:t xml:space="preserve">ualitative scales </w:t>
      </w:r>
      <w:r w:rsidR="00CD049E" w:rsidRPr="00EC4C32">
        <w:rPr>
          <w:highlight w:val="none"/>
          <w:lang w:val="en-US"/>
        </w:rPr>
        <w:t xml:space="preserve">with a different range of points </w:t>
      </w:r>
      <w:r w:rsidRPr="00EC4C32">
        <w:rPr>
          <w:highlight w:val="none"/>
          <w:lang w:val="en-US"/>
        </w:rPr>
        <w:t xml:space="preserve">are commonly used </w:t>
      </w:r>
      <w:r w:rsidR="00CD049E">
        <w:rPr>
          <w:highlight w:val="none"/>
          <w:lang w:val="en-US"/>
        </w:rPr>
        <w:t xml:space="preserve">for </w:t>
      </w:r>
      <w:r w:rsidR="00182466">
        <w:rPr>
          <w:highlight w:val="none"/>
          <w:lang w:val="en-US"/>
        </w:rPr>
        <w:t>such</w:t>
      </w:r>
      <w:r w:rsidR="00421AAE">
        <w:rPr>
          <w:highlight w:val="none"/>
          <w:lang w:val="en-US"/>
        </w:rPr>
        <w:t xml:space="preserve"> </w:t>
      </w:r>
      <w:r w:rsidRPr="00EC4C32">
        <w:rPr>
          <w:highlight w:val="none"/>
          <w:lang w:val="en-US"/>
        </w:rPr>
        <w:t>evaluation</w:t>
      </w:r>
      <w:r w:rsidR="00182466">
        <w:rPr>
          <w:highlight w:val="none"/>
          <w:lang w:val="en-US"/>
        </w:rPr>
        <w:t>s</w:t>
      </w:r>
      <w:r w:rsidRPr="00EC4C32">
        <w:rPr>
          <w:highlight w:val="none"/>
          <w:lang w:val="en-US"/>
        </w:rPr>
        <w:t xml:space="preserve"> </w:t>
      </w:r>
      <w:r w:rsidRPr="00586174">
        <w:rPr>
          <w:highlight w:val="none"/>
          <w:lang w:val="en-US"/>
        </w:rPr>
        <w:fldChar w:fldCharType="begin"/>
      </w:r>
      <w:r w:rsidR="00301358">
        <w:rPr>
          <w:highlight w:val="none"/>
          <w:lang w:val="en-US"/>
        </w:rPr>
        <w:instrText xml:space="preserve"> ADDIN ZOTERO_ITEM CSL_CITATION {"citationID":"AqWoLtRB","properties":{"formattedCitation":"(Fink et al., 2021b; Kova\\uc0\\u269{}, 2012)","plainCitation":"(Fink et al., 2021b; Kovač, 2012)","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256,"uris":["http://zotero.org/users/9636036/items/9CTBZF94"],"itemData":{"id":10256,"type":"article-journal","container-title":"Science of gymnastics journal","issue":"3","source":"Google Scholar","title":"Assessment of Gymnastic Skills at Physical Education - The Case of Backward Roll","volume":"4","author":[{"family":"Kovač","given":"Marjeta"}],"issued":{"date-parts":[["2012"]]}}}],"schema":"https://github.com/citation-style-language/schema/raw/master/csl-citation.json"} </w:instrText>
      </w:r>
      <w:r w:rsidRPr="00586174">
        <w:rPr>
          <w:highlight w:val="none"/>
          <w:lang w:val="en-US"/>
        </w:rPr>
        <w:fldChar w:fldCharType="separate"/>
      </w:r>
      <w:r w:rsidR="00301358" w:rsidRPr="00301358">
        <w:t>(Fink et al., 2021b; Kovač, 2012)</w:t>
      </w:r>
      <w:r w:rsidRPr="00586174">
        <w:rPr>
          <w:highlight w:val="none"/>
          <w:lang w:val="en-US"/>
        </w:rPr>
        <w:fldChar w:fldCharType="end"/>
      </w:r>
      <w:r w:rsidRPr="00EC4C32">
        <w:rPr>
          <w:highlight w:val="none"/>
          <w:lang w:val="en-US"/>
        </w:rPr>
        <w:t>.</w:t>
      </w:r>
      <w:r w:rsidR="000A54FE">
        <w:rPr>
          <w:highlight w:val="none"/>
          <w:lang w:val="en-US"/>
        </w:rPr>
        <w:t xml:space="preserve"> The Assessment of the Quality Value (AQV) is one </w:t>
      </w:r>
      <w:r w:rsidR="00C45D1E">
        <w:rPr>
          <w:highlight w:val="none"/>
          <w:lang w:val="en-US"/>
        </w:rPr>
        <w:t>such</w:t>
      </w:r>
      <w:r w:rsidR="000A54FE">
        <w:rPr>
          <w:highlight w:val="none"/>
          <w:lang w:val="en-US"/>
        </w:rPr>
        <w:t xml:space="preserve"> scale used to evaluate the technical performance aspects of selected elements. The AQV </w:t>
      </w:r>
      <w:r w:rsidR="007C1AB3">
        <w:rPr>
          <w:highlight w:val="none"/>
          <w:lang w:val="en-US"/>
        </w:rPr>
        <w:t>evaluation ranges</w:t>
      </w:r>
      <w:r w:rsidR="000A54FE">
        <w:rPr>
          <w:highlight w:val="none"/>
          <w:lang w:val="en-US"/>
        </w:rPr>
        <w:t xml:space="preserve"> from 0 to 4 points, where</w:t>
      </w:r>
      <w:r w:rsidR="009B390E" w:rsidDel="003B0E4C">
        <w:rPr>
          <w:highlight w:val="none"/>
          <w:lang w:val="en-US"/>
        </w:rPr>
        <w:t xml:space="preserve"> </w:t>
      </w:r>
      <w:r w:rsidR="009B390E">
        <w:rPr>
          <w:highlight w:val="none"/>
          <w:lang w:val="en-US"/>
        </w:rPr>
        <w:t>0 represents the worst (not accomplished) and</w:t>
      </w:r>
      <w:r w:rsidR="009B390E" w:rsidDel="004F6AE1">
        <w:rPr>
          <w:highlight w:val="none"/>
          <w:lang w:val="en-US"/>
        </w:rPr>
        <w:t xml:space="preserve"> </w:t>
      </w:r>
      <w:r w:rsidR="009B390E">
        <w:rPr>
          <w:highlight w:val="none"/>
          <w:lang w:val="en-US"/>
        </w:rPr>
        <w:t xml:space="preserve">4 the best (no errors) </w:t>
      </w:r>
      <w:r w:rsidR="009B390E">
        <w:rPr>
          <w:highlight w:val="none"/>
          <w:lang w:val="en-US"/>
        </w:rPr>
        <w:fldChar w:fldCharType="begin"/>
      </w:r>
      <w:r w:rsidR="00301358">
        <w:rPr>
          <w:highlight w:val="none"/>
          <w:lang w:val="en-US"/>
        </w:rPr>
        <w:instrText xml:space="preserve"> ADDIN ZOTERO_ITEM CSL_CITATION {"citationID":"eoMNNdCv","properties":{"formattedCitation":"(Fink et al., 2021b, 2021a)","plainCitation":"(Fink et al., 2021b, 2021a)","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schema":"https://github.com/citation-style-language/schema/raw/master/csl-citation.json"} </w:instrText>
      </w:r>
      <w:r w:rsidR="009B390E">
        <w:rPr>
          <w:highlight w:val="none"/>
          <w:lang w:val="en-US"/>
        </w:rPr>
        <w:fldChar w:fldCharType="separate"/>
      </w:r>
      <w:r w:rsidR="00301358" w:rsidRPr="00301358">
        <w:rPr>
          <w:highlight w:val="none"/>
        </w:rPr>
        <w:t>(Fink et al., 2021b, 2021a)</w:t>
      </w:r>
      <w:r w:rsidR="009B390E">
        <w:rPr>
          <w:highlight w:val="none"/>
          <w:lang w:val="en-US"/>
        </w:rPr>
        <w:fldChar w:fldCharType="end"/>
      </w:r>
      <w:r w:rsidR="009B390E">
        <w:rPr>
          <w:highlight w:val="none"/>
          <w:lang w:val="en-US"/>
        </w:rPr>
        <w:t>. Compared to</w:t>
      </w:r>
      <w:r w:rsidR="000B195A">
        <w:rPr>
          <w:highlight w:val="none"/>
          <w:lang w:val="en-US"/>
        </w:rPr>
        <w:t xml:space="preserve"> q</w:t>
      </w:r>
      <w:r w:rsidR="000B195A" w:rsidRPr="00EC4C32">
        <w:rPr>
          <w:highlight w:val="none"/>
          <w:lang w:val="en-US"/>
        </w:rPr>
        <w:t>ualitative</w:t>
      </w:r>
      <w:r w:rsidR="009B390E">
        <w:rPr>
          <w:highlight w:val="none"/>
          <w:lang w:val="en-US"/>
        </w:rPr>
        <w:t xml:space="preserve"> rating scales, the E-score is another </w:t>
      </w:r>
      <w:r w:rsidR="004F6AE1">
        <w:rPr>
          <w:highlight w:val="none"/>
          <w:lang w:val="en-US"/>
        </w:rPr>
        <w:t>assessment possibility</w:t>
      </w:r>
      <w:r w:rsidR="009B390E">
        <w:rPr>
          <w:highlight w:val="none"/>
          <w:lang w:val="en-US"/>
        </w:rPr>
        <w:t xml:space="preserve"> </w:t>
      </w:r>
      <w:r w:rsidR="009B390E">
        <w:rPr>
          <w:highlight w:val="none"/>
          <w:lang w:val="en-US"/>
        </w:rPr>
        <w:fldChar w:fldCharType="begin"/>
      </w:r>
      <w:r w:rsidR="00A84F47">
        <w:rPr>
          <w:highlight w:val="none"/>
          <w:lang w:val="en-US"/>
        </w:rPr>
        <w:instrText xml:space="preserve"> ADDIN ZOTERO_ITEM CSL_CITATION {"citationID":"vCC3Lsfi","properties":{"formattedCitation":"(International Gymnastics Federation, 2017)","plainCitation":"(International Gymnastics Federation, 2017)","noteIndex":0},"citationItems":[{"id":10493,"uris":["http://zotero.org/users/9636036/items/3J3U9LAF"],"itemData":{"id":10493,"type":"webpage","abstract":"International Gymnastics Federation FONDÉE EN 1881. DRAFT 29 November 2015. CODE DE POINTAGE 2013 GYMNASTIQUE ARTISTIQUE MASCULINE. 2017 CODE OF POINTS. CÓDIGO DE PUNTUACIÓN 2017. MEN’S ARTISTIC GYMNASTICS. GIMNASIA ARTÍSTICA MASCULINA. Pour les concours de gymnastique artistique masculine aux Champ ...","language":"en","title":"2017 Code of points: men' 's artistic gymnastics","URL":"https://www.docdroid.net/dR5jZJ9/mag-cop-2017-2020-draft-1-pdf","author":[{"family":"International Gymnastics Federation","given":""}],"accessed":{"date-parts":[["2022",12,2]]},"issued":{"date-parts":[["2017"]]}}}],"schema":"https://github.com/citation-style-language/schema/raw/master/csl-citation.json"} </w:instrText>
      </w:r>
      <w:r w:rsidR="009B390E">
        <w:rPr>
          <w:highlight w:val="none"/>
          <w:lang w:val="en-US"/>
        </w:rPr>
        <w:fldChar w:fldCharType="separate"/>
      </w:r>
      <w:r w:rsidR="009B390E" w:rsidRPr="00746156">
        <w:rPr>
          <w:highlight w:val="none"/>
          <w:lang w:val="en-US"/>
        </w:rPr>
        <w:t>(International Gymnastics Federation, 2017)</w:t>
      </w:r>
      <w:r w:rsidR="009B390E">
        <w:rPr>
          <w:highlight w:val="none"/>
          <w:lang w:val="en-US"/>
        </w:rPr>
        <w:fldChar w:fldCharType="end"/>
      </w:r>
      <w:r w:rsidR="009B390E">
        <w:rPr>
          <w:highlight w:val="none"/>
          <w:lang w:val="en-US"/>
        </w:rPr>
        <w:t xml:space="preserve">. The E-score </w:t>
      </w:r>
      <w:r w:rsidR="004F6AE1">
        <w:rPr>
          <w:highlight w:val="none"/>
          <w:lang w:val="en-US"/>
        </w:rPr>
        <w:t>assigns</w:t>
      </w:r>
      <w:r w:rsidR="009B390E">
        <w:rPr>
          <w:highlight w:val="none"/>
          <w:lang w:val="en-US"/>
        </w:rPr>
        <w:t xml:space="preserve"> decimal point values (i.e., 0.1; 0.3; 0.5; 1.0) for errors </w:t>
      </w:r>
      <w:r w:rsidR="009B390E">
        <w:rPr>
          <w:highlight w:val="none"/>
          <w:lang w:val="en-US"/>
        </w:rPr>
        <w:lastRenderedPageBreak/>
        <w:t xml:space="preserve">made </w:t>
      </w:r>
      <w:r w:rsidR="00912B98">
        <w:rPr>
          <w:highlight w:val="none"/>
          <w:lang w:val="en-US"/>
        </w:rPr>
        <w:t>i</w:t>
      </w:r>
      <w:r w:rsidR="009B390E">
        <w:rPr>
          <w:highlight w:val="none"/>
          <w:lang w:val="en-US"/>
        </w:rPr>
        <w:t xml:space="preserve">n a particular element </w:t>
      </w:r>
      <w:r w:rsidR="009B390E">
        <w:rPr>
          <w:highlight w:val="none"/>
          <w:lang w:val="en-US"/>
        </w:rPr>
        <w:fldChar w:fldCharType="begin"/>
      </w:r>
      <w:r w:rsidR="00A84F47">
        <w:rPr>
          <w:highlight w:val="none"/>
          <w:lang w:val="en-US"/>
        </w:rPr>
        <w:instrText xml:space="preserve"> ADDIN ZOTERO_ITEM CSL_CITATION {"citationID":"5hFwLGBb","properties":{"formattedCitation":"(International Gymnastics Federation, 2017)","plainCitation":"(International Gymnastics Federation, 2017)","noteIndex":0},"citationItems":[{"id":10493,"uris":["http://zotero.org/users/9636036/items/3J3U9LAF"],"itemData":{"id":10493,"type":"webpage","abstract":"International Gymnastics Federation FONDÉE EN 1881. DRAFT 29 November 2015. CODE DE POINTAGE 2013 GYMNASTIQUE ARTISTIQUE MASCULINE. 2017 CODE OF POINTS. CÓDIGO DE PUNTUACIÓN 2017. MEN’S ARTISTIC GYMNASTICS. GIMNASIA ARTÍSTICA MASCULINA. Pour les concours de gymnastique artistique masculine aux Champ ...","language":"en","title":"2017 Code of points: men' 's artistic gymnastics","URL":"https://www.docdroid.net/dR5jZJ9/mag-cop-2017-2020-draft-1-pdf","author":[{"family":"International Gymnastics Federation","given":""}],"accessed":{"date-parts":[["2022",12,2]]},"issued":{"date-parts":[["2017"]]}}}],"schema":"https://github.com/citation-style-language/schema/raw/master/csl-citation.json"} </w:instrText>
      </w:r>
      <w:r w:rsidR="009B390E">
        <w:rPr>
          <w:highlight w:val="none"/>
          <w:lang w:val="en-US"/>
        </w:rPr>
        <w:fldChar w:fldCharType="separate"/>
      </w:r>
      <w:r w:rsidR="009B390E" w:rsidRPr="00746156">
        <w:rPr>
          <w:highlight w:val="none"/>
          <w:lang w:val="en-US"/>
        </w:rPr>
        <w:t>(International Gymnastics Federation, 2017)</w:t>
      </w:r>
      <w:r w:rsidR="009B390E">
        <w:rPr>
          <w:highlight w:val="none"/>
          <w:lang w:val="en-US"/>
        </w:rPr>
        <w:fldChar w:fldCharType="end"/>
      </w:r>
      <w:r w:rsidR="00D40878">
        <w:rPr>
          <w:highlight w:val="none"/>
          <w:lang w:val="en-US"/>
        </w:rPr>
        <w:t>.</w:t>
      </w:r>
      <w:r w:rsidR="009B390E">
        <w:rPr>
          <w:highlight w:val="none"/>
          <w:lang w:val="en-US"/>
        </w:rPr>
        <w:t xml:space="preserve"> </w:t>
      </w:r>
      <w:r w:rsidR="00D40878">
        <w:rPr>
          <w:highlight w:val="none"/>
          <w:lang w:val="en-US"/>
        </w:rPr>
        <w:t>It is</w:t>
      </w:r>
      <w:r w:rsidR="006140EC">
        <w:rPr>
          <w:highlight w:val="none"/>
          <w:lang w:val="en-US"/>
        </w:rPr>
        <w:t xml:space="preserve"> </w:t>
      </w:r>
      <w:r w:rsidR="004F6AE1">
        <w:rPr>
          <w:highlight w:val="none"/>
          <w:lang w:val="en-US"/>
        </w:rPr>
        <w:t xml:space="preserve">a </w:t>
      </w:r>
      <w:r w:rsidR="0014747B">
        <w:rPr>
          <w:highlight w:val="none"/>
          <w:lang w:val="en-US"/>
        </w:rPr>
        <w:t>somewhat finer evaluation tool compared to AQV</w:t>
      </w:r>
      <w:r w:rsidR="00F83A98">
        <w:rPr>
          <w:highlight w:val="none"/>
          <w:lang w:val="en-US"/>
        </w:rPr>
        <w:t>,</w:t>
      </w:r>
      <w:r w:rsidR="008C7608">
        <w:rPr>
          <w:highlight w:val="none"/>
          <w:lang w:val="en-US"/>
        </w:rPr>
        <w:t xml:space="preserve"> already </w:t>
      </w:r>
      <w:r w:rsidR="007623D0">
        <w:rPr>
          <w:highlight w:val="none"/>
          <w:lang w:val="en-US"/>
        </w:rPr>
        <w:t xml:space="preserve">used to assess </w:t>
      </w:r>
      <w:r w:rsidR="007623D0" w:rsidRPr="00580D5E">
        <w:rPr>
          <w:lang w:val="en-US"/>
        </w:rPr>
        <w:t>handstand execution in physical education classes</w:t>
      </w:r>
      <w:r w:rsidR="007623D0">
        <w:rPr>
          <w:highlight w:val="none"/>
          <w:lang w:val="en-US"/>
        </w:rPr>
        <w:t xml:space="preserve"> by</w:t>
      </w:r>
      <w:r w:rsidR="00AB19C5">
        <w:rPr>
          <w:highlight w:val="none"/>
          <w:lang w:val="en-US"/>
        </w:rPr>
        <w:t xml:space="preserve"> </w:t>
      </w:r>
      <w:r w:rsidR="00450C25" w:rsidRPr="00580D5E">
        <w:rPr>
          <w:lang w:val="en-US"/>
        </w:rPr>
        <w:t xml:space="preserve">Kojima et al. (2021) (in concordance with MAG </w:t>
      </w:r>
      <w:proofErr w:type="spellStart"/>
      <w:r w:rsidR="00450C25" w:rsidRPr="00580D5E">
        <w:rPr>
          <w:lang w:val="en-US"/>
        </w:rPr>
        <w:t>CoP</w:t>
      </w:r>
      <w:proofErr w:type="spellEnd"/>
      <w:r w:rsidR="006D4D95" w:rsidRPr="00580D5E">
        <w:rPr>
          <w:lang w:val="en-US"/>
        </w:rPr>
        <w:t xml:space="preserve"> </w:t>
      </w:r>
      <w:r w:rsidR="00450C25" w:rsidRPr="00FF5FA0">
        <w:rPr>
          <w:lang w:val="en-US"/>
        </w:rPr>
        <w:fldChar w:fldCharType="begin"/>
      </w:r>
      <w:r w:rsidR="00A84F47">
        <w:rPr>
          <w:lang w:val="en-US"/>
        </w:rPr>
        <w:instrText xml:space="preserve"> ADDIN ZOTERO_ITEM CSL_CITATION {"citationID":"hxxrC3ZB","properties":{"formattedCitation":"(International Gymnastics Federation, 2017)","plainCitation":"(International Gymnastics Federation, 2017)","noteIndex":0},"citationItems":[{"id":10493,"uris":["http://zotero.org/users/9636036/items/3J3U9LAF"],"itemData":{"id":10493,"type":"webpage","abstract":"International Gymnastics Federation FONDÉE EN 1881. DRAFT 29 November 2015. CODE DE POINTAGE 2013 GYMNASTIQUE ARTISTIQUE MASCULINE. 2017 CODE OF POINTS. CÓDIGO DE PUNTUACIÓN 2017. MEN’S ARTISTIC GYMNASTICS. GIMNASIA ARTÍSTICA MASCULINA. Pour les concours de gymnastique artistique masculine aux Champ ...","language":"en","title":"2017 Code of points: men' 's artistic gymnastics","URL":"https://www.docdroid.net/dR5jZJ9/mag-cop-2017-2020-draft-1-pdf","author":[{"family":"International Gymnastics Federation","given":""}],"accessed":{"date-parts":[["2022",12,2]]},"issued":{"date-parts":[["2017"]]}}}],"schema":"https://github.com/citation-style-language/schema/raw/master/csl-citation.json"} </w:instrText>
      </w:r>
      <w:r w:rsidR="00450C25" w:rsidRPr="00FF5FA0">
        <w:rPr>
          <w:lang w:val="en-US"/>
        </w:rPr>
        <w:fldChar w:fldCharType="separate"/>
      </w:r>
      <w:r w:rsidR="00450C25" w:rsidRPr="00746156">
        <w:rPr>
          <w:lang w:val="en-US"/>
        </w:rPr>
        <w:t>(International Gymnastics Federation, 2017)</w:t>
      </w:r>
      <w:r w:rsidR="00450C25" w:rsidRPr="00FF5FA0">
        <w:rPr>
          <w:lang w:val="en-US"/>
        </w:rPr>
        <w:fldChar w:fldCharType="end"/>
      </w:r>
      <w:r w:rsidR="00450C25" w:rsidRPr="00580D5E">
        <w:rPr>
          <w:lang w:val="en-US"/>
        </w:rPr>
        <w:t xml:space="preserve">). </w:t>
      </w:r>
    </w:p>
    <w:p w14:paraId="4AB45B60" w14:textId="793EE950" w:rsidR="00421175" w:rsidRDefault="006D4D95" w:rsidP="00A90582">
      <w:pPr>
        <w:rPr>
          <w:lang w:val="en-US"/>
        </w:rPr>
      </w:pPr>
      <w:r w:rsidRPr="3BDF7CE2">
        <w:rPr>
          <w:lang w:val="en-US"/>
        </w:rPr>
        <w:t xml:space="preserve">In comparison to the natural </w:t>
      </w:r>
      <w:r>
        <w:rPr>
          <w:lang w:val="en-US"/>
        </w:rPr>
        <w:t xml:space="preserve">(bipedal) </w:t>
      </w:r>
      <w:r w:rsidRPr="3BDF7CE2">
        <w:rPr>
          <w:lang w:val="en-US"/>
        </w:rPr>
        <w:t>stan</w:t>
      </w:r>
      <w:r w:rsidR="005F1DCA">
        <w:rPr>
          <w:lang w:val="en-US"/>
        </w:rPr>
        <w:t>ce</w:t>
      </w:r>
      <w:r w:rsidRPr="3BDF7CE2">
        <w:rPr>
          <w:lang w:val="en-US"/>
        </w:rPr>
        <w:t>, a handstand is an unstable balance position</w:t>
      </w:r>
      <w:r>
        <w:rPr>
          <w:lang w:val="en-US"/>
        </w:rPr>
        <w:t xml:space="preserve">. It is </w:t>
      </w:r>
      <w:r w:rsidRPr="3BDF7CE2">
        <w:rPr>
          <w:lang w:val="en-US"/>
        </w:rPr>
        <w:t>specifi</w:t>
      </w:r>
      <w:r>
        <w:rPr>
          <w:lang w:val="en-US"/>
        </w:rPr>
        <w:t>c by</w:t>
      </w:r>
      <w:r w:rsidRPr="3BDF7CE2">
        <w:rPr>
          <w:lang w:val="en-US"/>
        </w:rPr>
        <w:t xml:space="preserve"> </w:t>
      </w:r>
      <w:r>
        <w:rPr>
          <w:lang w:val="en-US"/>
        </w:rPr>
        <w:t xml:space="preserve">its </w:t>
      </w:r>
      <w:r w:rsidRPr="3BDF7CE2">
        <w:rPr>
          <w:lang w:val="en-US"/>
        </w:rPr>
        <w:t xml:space="preserve">greater distance of the </w:t>
      </w:r>
      <w:r>
        <w:rPr>
          <w:lang w:val="en-US"/>
        </w:rPr>
        <w:t>center</w:t>
      </w:r>
      <w:r w:rsidRPr="3BDF7CE2">
        <w:rPr>
          <w:lang w:val="en-US"/>
        </w:rPr>
        <w:t xml:space="preserve"> of mass (COM) from the ground, </w:t>
      </w:r>
      <w:r>
        <w:rPr>
          <w:lang w:val="en-US"/>
        </w:rPr>
        <w:t xml:space="preserve">the </w:t>
      </w:r>
      <w:r w:rsidRPr="3BDF7CE2">
        <w:rPr>
          <w:lang w:val="en-US"/>
        </w:rPr>
        <w:t xml:space="preserve">smaller size of the support base, </w:t>
      </w:r>
      <w:r w:rsidR="00580D5E">
        <w:rPr>
          <w:lang w:val="en-US"/>
        </w:rPr>
        <w:t xml:space="preserve">and </w:t>
      </w:r>
      <w:r w:rsidRPr="3BDF7CE2">
        <w:rPr>
          <w:lang w:val="en-US"/>
        </w:rPr>
        <w:t xml:space="preserve">differences in body </w:t>
      </w:r>
      <w:r w:rsidR="007F15F7" w:rsidRPr="3BDF7CE2">
        <w:rPr>
          <w:lang w:val="en-US"/>
        </w:rPr>
        <w:t>segments</w:t>
      </w:r>
      <w:r w:rsidR="007F15F7">
        <w:rPr>
          <w:lang w:val="en-US"/>
        </w:rPr>
        <w:t>’</w:t>
      </w:r>
      <w:r w:rsidR="007F15F7" w:rsidRPr="3BDF7CE2">
        <w:rPr>
          <w:lang w:val="en-US"/>
        </w:rPr>
        <w:t xml:space="preserve"> </w:t>
      </w:r>
      <w:r w:rsidRPr="3BDF7CE2">
        <w:rPr>
          <w:lang w:val="en-US"/>
        </w:rPr>
        <w:t xml:space="preserve">position </w:t>
      </w:r>
      <w:r>
        <w:rPr>
          <w:lang w:val="en-US"/>
        </w:rPr>
        <w:fldChar w:fldCharType="begin"/>
      </w:r>
      <w:r w:rsidR="00A84F47">
        <w:rPr>
          <w:lang w:val="en-US"/>
        </w:rPr>
        <w:instrText xml:space="preserve"> ADDIN ZOTERO_ITEM CSL_CITATION {"citationID":"W3cMJzOl","properties":{"formattedCitation":"(Hedb\\uc0\\u225{}vn\\uc0\\u253{} et al., 2013; Kochanowicz et al., 2019)","plainCitation":"(Hedbávný et al., 2013; Kochanowicz et al., 2019)","noteIndex":0},"citationItems":[{"id":393,"uris":["http://zotero.org/users/9636036/items/P4BLDT8V"],"itemData":{"id":393,"type":"article-journal","container-title":"Science of Gymnastics Journal","journalAbbreviation":"Science of Gymnastics Journal","page":"69-79","title":"Balancing in handstand on the floor","volume":"5","author":[{"family":"Hedbávný","given":"Petr"},{"family":"Sklenaříková","given":"J."},{"family":"Hupka","given":"D."},{"family":"Kalichová","given":"Miriam"}],"issued":{"date-parts":[["2013",12,1]]}}},{"id":10143,"uris":["http://zotero.org/users/9636036/items/63JLPGMS"],"itemData":{"id":10143,"type":"article-journal","container-title":"Journal of Strength and Conditioning Research","DOI":"10.1519/JSC.0000000000002124","ISSN":"1064-8011","issue":"6","language":"en","page":"1609-1618","source":"DOI.org (Crossref)","title":"Changes in the Muscle Activity of Gymnasts During a Handstand on Various Apparatus","URL":"https://journals.lww.com/00124278-201906000-00018","volume":"33","author":[{"family":"Kochanowicz","given":"Andrzej"},{"family":"Niespodziński","given":"Bartłomiej"},{"family":"Mieszkowski","given":"Jan"},{"family":"Marina","given":"Michel"},{"family":"Kochanowicz","given":"Kazimierz"},{"family":"Zasada","given":"Mariusz"}],"accessed":{"date-parts":[["2022",11,1]]},"issued":{"date-parts":[["2019",6]]}}}],"schema":"https://github.com/citation-style-language/schema/raw/master/csl-citation.json"} </w:instrText>
      </w:r>
      <w:r>
        <w:rPr>
          <w:lang w:val="en-US"/>
        </w:rPr>
        <w:fldChar w:fldCharType="separate"/>
      </w:r>
      <w:r w:rsidRPr="00746156">
        <w:rPr>
          <w:lang w:val="en-US"/>
        </w:rPr>
        <w:t>(Hedbávný et al., 2013; Kochanowicz et al., 2019)</w:t>
      </w:r>
      <w:r>
        <w:rPr>
          <w:lang w:val="en-US"/>
        </w:rPr>
        <w:fldChar w:fldCharType="end"/>
      </w:r>
      <w:r>
        <w:rPr>
          <w:lang w:val="en-US"/>
        </w:rPr>
        <w:t>,</w:t>
      </w:r>
      <w:r w:rsidR="0011068F">
        <w:rPr>
          <w:lang w:val="en-US"/>
        </w:rPr>
        <w:t xml:space="preserve"> such</w:t>
      </w:r>
      <w:r w:rsidR="00F83A98">
        <w:rPr>
          <w:lang w:val="en-US"/>
        </w:rPr>
        <w:t xml:space="preserve"> </w:t>
      </w:r>
      <w:r w:rsidR="0011068F">
        <w:rPr>
          <w:lang w:val="en-US"/>
        </w:rPr>
        <w:t xml:space="preserve">as </w:t>
      </w:r>
      <w:r w:rsidR="00C07CA6">
        <w:rPr>
          <w:lang w:val="en-US"/>
        </w:rPr>
        <w:t xml:space="preserve">the </w:t>
      </w:r>
      <w:r w:rsidR="0011068F">
        <w:rPr>
          <w:lang w:val="en-US"/>
        </w:rPr>
        <w:t xml:space="preserve">lower position of </w:t>
      </w:r>
      <w:r w:rsidR="00F83A98">
        <w:rPr>
          <w:lang w:val="en-US"/>
        </w:rPr>
        <w:t xml:space="preserve">the </w:t>
      </w:r>
      <w:r w:rsidR="0011068F">
        <w:rPr>
          <w:lang w:val="en-US"/>
        </w:rPr>
        <w:t xml:space="preserve">head in relation to the surface </w:t>
      </w:r>
      <w:r w:rsidR="0011068F">
        <w:rPr>
          <w:lang w:val="en-US"/>
        </w:rPr>
        <w:fldChar w:fldCharType="begin"/>
      </w:r>
      <w:r w:rsidR="00A84F47">
        <w:rPr>
          <w:lang w:val="en-US"/>
        </w:rPr>
        <w:instrText xml:space="preserve"> ADDIN ZOTERO_ITEM CSL_CITATION {"citationID":"83REwJeN","properties":{"formattedCitation":"(Sobera et al., 2019)","plainCitation":"(Sobera et al., 2019)","noteIndex":0},"citationItems":[{"id":10152,"uris":["http://zotero.org/users/9636036/items/N92WZPJ3"],"itemData":{"id":10152,"type":"article-journal","abstract":"Purpose: This study aimed to determine the characteristic features of handstand posture control associated with a high level of ability among male gymnasts. Methods: 8 acrobatic gymnasts (4 more and 4 less experienced) participated in the study. They performed a 10-second handstand five times with each hand positioned on one AccuSway (AMTI) force platform and the other hand on the second. Body sway changes were recorded in time series: centre of pressure (COP) and components of the ground reaction force (GRF) (vertical, medial-lateral and anterior-posterior). The COP amplitude and average of GRF components, the index of frequency (by Fast Fourier Transform) for the right and left hand were calculated. Results: More experienced gymnasts performing a handstand concentrate mainly on minimizing anterior-posterior body sway with minimum medial-lateral body sway. Less experienced gymnasts’ pressure exerted on a surface by the hands is irregular in a medial-lateral direction. More experienced gymnasts control body position in the handstand and show less variation of body sway compared to less experienced gymnasts. More experienced gymnasts revealed lower frequency of body sway in the handstand compared to less experienced gymnasts. Conclusion: The stabilometric profile of more experienced gymnasts means the better posture control in handstand. The minimizing of body sway is compensated by exerting more force on a floor surface and the less experienced athletes cannot do that even after several years of training. The gymnasts of both groups, during standing on their hands, put more load on the right hand.","container-title":"Acta of Bioengineering and Biomechanics; 01/2019; ISSN 1509-409X","DOI":"10.5277/ABB-01267-2018-02","language":"en","note":"medium: PDF\npublisher: Institute of Machine Design and Operation, Wrocław University of Technology, Wrocław","source":"DOI.org (Datacite)","title":"Stabilometric profile of handstand technique in male gymnasts","URL":"http://www.actabio.pwr.wroc.pl/Vol21No1/8.pdf","author":[{"family":"Sobera","given":"Małgorzata"},{"family":"Serafin","given":"Ryszard"},{"family":"Rutkowska-Kucharska","given":"Alicja"}],"accessed":{"date-parts":[["2022",11,1]]},"issued":{"date-parts":[["2019"]]}}}],"schema":"https://github.com/citation-style-language/schema/raw/master/csl-citation.json"} </w:instrText>
      </w:r>
      <w:r w:rsidR="0011068F">
        <w:rPr>
          <w:lang w:val="en-US"/>
        </w:rPr>
        <w:fldChar w:fldCharType="separate"/>
      </w:r>
      <w:r w:rsidR="0011068F" w:rsidRPr="00746156">
        <w:rPr>
          <w:lang w:val="en-US"/>
        </w:rPr>
        <w:t>(Sobera et al., 2019)</w:t>
      </w:r>
      <w:r w:rsidR="0011068F">
        <w:rPr>
          <w:lang w:val="en-US"/>
        </w:rPr>
        <w:fldChar w:fldCharType="end"/>
      </w:r>
      <w:r w:rsidR="0011068F">
        <w:rPr>
          <w:lang w:val="en-US"/>
        </w:rPr>
        <w:t xml:space="preserve">. Another </w:t>
      </w:r>
      <w:r w:rsidR="00291891" w:rsidRPr="00746156">
        <w:rPr>
          <w:lang w:val="en-US"/>
        </w:rPr>
        <w:t>specific</w:t>
      </w:r>
      <w:r w:rsidR="00746156" w:rsidRPr="00746156">
        <w:rPr>
          <w:lang w:val="en-US"/>
        </w:rPr>
        <w:t>ity</w:t>
      </w:r>
      <w:r w:rsidR="00291891" w:rsidRPr="00746156">
        <w:rPr>
          <w:lang w:val="en-US"/>
        </w:rPr>
        <w:t xml:space="preserve"> </w:t>
      </w:r>
      <w:r w:rsidR="00291891">
        <w:rPr>
          <w:lang w:val="en-US"/>
        </w:rPr>
        <w:t>of this posit</w:t>
      </w:r>
      <w:r w:rsidR="00F83A98">
        <w:rPr>
          <w:lang w:val="en-US"/>
        </w:rPr>
        <w:t>i</w:t>
      </w:r>
      <w:r w:rsidR="00291891">
        <w:rPr>
          <w:lang w:val="en-US"/>
        </w:rPr>
        <w:t>on</w:t>
      </w:r>
      <w:r w:rsidR="0011068F" w:rsidDel="00F83A98">
        <w:rPr>
          <w:lang w:val="en-US"/>
        </w:rPr>
        <w:t xml:space="preserve"> </w:t>
      </w:r>
      <w:r w:rsidR="00F83A98">
        <w:rPr>
          <w:lang w:val="en-US"/>
        </w:rPr>
        <w:t xml:space="preserve">is </w:t>
      </w:r>
      <w:r w:rsidR="00291891">
        <w:rPr>
          <w:lang w:val="en-US"/>
        </w:rPr>
        <w:t xml:space="preserve">the </w:t>
      </w:r>
      <w:r w:rsidRPr="3BDF7CE2">
        <w:rPr>
          <w:lang w:val="en-US"/>
        </w:rPr>
        <w:t xml:space="preserve">different </w:t>
      </w:r>
      <w:r w:rsidR="009924F0">
        <w:rPr>
          <w:lang w:val="en-US"/>
        </w:rPr>
        <w:t xml:space="preserve">structures of </w:t>
      </w:r>
      <w:r w:rsidR="00F83A98">
        <w:rPr>
          <w:lang w:val="en-US"/>
        </w:rPr>
        <w:t xml:space="preserve">the </w:t>
      </w:r>
      <w:r w:rsidR="0011068F">
        <w:rPr>
          <w:lang w:val="en-US"/>
        </w:rPr>
        <w:t>upper extremities</w:t>
      </w:r>
      <w:r w:rsidDel="0011068F">
        <w:rPr>
          <w:lang w:val="en-US"/>
        </w:rPr>
        <w:t xml:space="preserve"> </w:t>
      </w:r>
      <w:r w:rsidR="008B0675">
        <w:rPr>
          <w:lang w:val="en-US"/>
        </w:rPr>
        <w:t xml:space="preserve">utilized </w:t>
      </w:r>
      <w:r w:rsidR="0011068F">
        <w:rPr>
          <w:lang w:val="en-US"/>
        </w:rPr>
        <w:t xml:space="preserve">in </w:t>
      </w:r>
      <w:r w:rsidR="00F83A98">
        <w:rPr>
          <w:lang w:val="en-US"/>
        </w:rPr>
        <w:t xml:space="preserve">a </w:t>
      </w:r>
      <w:r w:rsidR="0011068F">
        <w:rPr>
          <w:lang w:val="en-US"/>
        </w:rPr>
        <w:t>handstand versus</w:t>
      </w:r>
      <w:r w:rsidRPr="3BDF7CE2">
        <w:rPr>
          <w:lang w:val="en-US"/>
        </w:rPr>
        <w:t xml:space="preserve"> </w:t>
      </w:r>
      <w:r w:rsidR="00F83A98">
        <w:rPr>
          <w:lang w:val="en-US"/>
        </w:rPr>
        <w:t xml:space="preserve">the </w:t>
      </w:r>
      <w:r w:rsidR="0011068F">
        <w:rPr>
          <w:lang w:val="en-US"/>
        </w:rPr>
        <w:t>lower extremities</w:t>
      </w:r>
      <w:r w:rsidR="0011068F" w:rsidDel="00F83A98">
        <w:rPr>
          <w:lang w:val="en-US"/>
        </w:rPr>
        <w:t xml:space="preserve"> </w:t>
      </w:r>
      <w:r w:rsidR="008B0675">
        <w:rPr>
          <w:lang w:val="en-US"/>
        </w:rPr>
        <w:t xml:space="preserve">utilized </w:t>
      </w:r>
      <w:r w:rsidR="0011068F">
        <w:rPr>
          <w:lang w:val="en-US"/>
        </w:rPr>
        <w:t xml:space="preserve">in </w:t>
      </w:r>
      <w:r w:rsidR="00F83A98">
        <w:rPr>
          <w:lang w:val="en-US"/>
        </w:rPr>
        <w:t xml:space="preserve">a </w:t>
      </w:r>
      <w:r w:rsidR="0011068F">
        <w:rPr>
          <w:lang w:val="en-US"/>
        </w:rPr>
        <w:t xml:space="preserve">natural stance </w:t>
      </w:r>
      <w:r w:rsidR="0011068F">
        <w:rPr>
          <w:lang w:val="en-US"/>
        </w:rPr>
        <w:fldChar w:fldCharType="begin"/>
      </w:r>
      <w:r w:rsidR="00A84F47">
        <w:rPr>
          <w:lang w:val="en-US"/>
        </w:rPr>
        <w:instrText xml:space="preserve"> ADDIN ZOTERO_ITEM CSL_CITATION {"citationID":"eA2g5Dxe","properties":{"formattedCitation":"(Sobera et al., 2019)","plainCitation":"(Sobera et al., 2019)","noteIndex":0},"citationItems":[{"id":10152,"uris":["http://zotero.org/users/9636036/items/N92WZPJ3"],"itemData":{"id":10152,"type":"article-journal","abstract":"Purpose: This study aimed to determine the characteristic features of handstand posture control associated with a high level of ability among male gymnasts. Methods: 8 acrobatic gymnasts (4 more and 4 less experienced) participated in the study. They performed a 10-second handstand five times with each hand positioned on one AccuSway (AMTI) force platform and the other hand on the second. Body sway changes were recorded in time series: centre of pressure (COP) and components of the ground reaction force (GRF) (vertical, medial-lateral and anterior-posterior). The COP amplitude and average of GRF components, the index of frequency (by Fast Fourier Transform) for the right and left hand were calculated. Results: More experienced gymnasts performing a handstand concentrate mainly on minimizing anterior-posterior body sway with minimum medial-lateral body sway. Less experienced gymnasts’ pressure exerted on a surface by the hands is irregular in a medial-lateral direction. More experienced gymnasts control body position in the handstand and show less variation of body sway compared to less experienced gymnasts. More experienced gymnasts revealed lower frequency of body sway in the handstand compared to less experienced gymnasts. Conclusion: The stabilometric profile of more experienced gymnasts means the better posture control in handstand. The minimizing of body sway is compensated by exerting more force on a floor surface and the less experienced athletes cannot do that even after several years of training. The gymnasts of both groups, during standing on their hands, put more load on the right hand.","container-title":"Acta of Bioengineering and Biomechanics; 01/2019; ISSN 1509-409X","DOI":"10.5277/ABB-01267-2018-02","language":"en","note":"medium: PDF\npublisher: Institute of Machine Design and Operation, Wrocław University of Technology, Wrocław","source":"DOI.org (Datacite)","title":"Stabilometric profile of handstand technique in male gymnasts","URL":"http://www.actabio.pwr.wroc.pl/Vol21No1/8.pdf","author":[{"family":"Sobera","given":"Małgorzata"},{"family":"Serafin","given":"Ryszard"},{"family":"Rutkowska-Kucharska","given":"Alicja"}],"accessed":{"date-parts":[["2022",11,1]]},"issued":{"date-parts":[["2019"]]}}}],"schema":"https://github.com/citation-style-language/schema/raw/master/csl-citation.json"} </w:instrText>
      </w:r>
      <w:r w:rsidR="0011068F">
        <w:rPr>
          <w:lang w:val="en-US"/>
        </w:rPr>
        <w:fldChar w:fldCharType="separate"/>
      </w:r>
      <w:r w:rsidR="0011068F" w:rsidRPr="00746156">
        <w:rPr>
          <w:lang w:val="en-US"/>
        </w:rPr>
        <w:t>(Sobera et al., 2019)</w:t>
      </w:r>
      <w:r w:rsidR="0011068F">
        <w:rPr>
          <w:lang w:val="en-US"/>
        </w:rPr>
        <w:fldChar w:fldCharType="end"/>
      </w:r>
      <w:r w:rsidR="0011068F">
        <w:rPr>
          <w:lang w:val="en-US"/>
        </w:rPr>
        <w:t>. All these aspects</w:t>
      </w:r>
      <w:r w:rsidDel="0011068F">
        <w:rPr>
          <w:lang w:val="en-US"/>
        </w:rPr>
        <w:t xml:space="preserve"> </w:t>
      </w:r>
      <w:r>
        <w:rPr>
          <w:lang w:val="en-US"/>
        </w:rPr>
        <w:t xml:space="preserve">lead to higher demands to maintain stability </w:t>
      </w:r>
      <w:r>
        <w:rPr>
          <w:lang w:val="en-US"/>
        </w:rPr>
        <w:fldChar w:fldCharType="begin"/>
      </w:r>
      <w:r w:rsidR="00A84F47">
        <w:rPr>
          <w:lang w:val="en-US"/>
        </w:rPr>
        <w:instrText xml:space="preserve"> ADDIN ZOTERO_ITEM CSL_CITATION {"citationID":"WybezC7H","properties":{"formattedCitation":"(Sobera et al., 2019)","plainCitation":"(Sobera et al., 2019)","noteIndex":0},"citationItems":[{"id":10152,"uris":["http://zotero.org/users/9636036/items/N92WZPJ3"],"itemData":{"id":10152,"type":"article-journal","abstract":"Purpose: This study aimed to determine the characteristic features of handstand posture control associated with a high level of ability among male gymnasts. Methods: 8 acrobatic gymnasts (4 more and 4 less experienced) participated in the study. They performed a 10-second handstand five times with each hand positioned on one AccuSway (AMTI) force platform and the other hand on the second. Body sway changes were recorded in time series: centre of pressure (COP) and components of the ground reaction force (GRF) (vertical, medial-lateral and anterior-posterior). The COP amplitude and average of GRF components, the index of frequency (by Fast Fourier Transform) for the right and left hand were calculated. Results: More experienced gymnasts performing a handstand concentrate mainly on minimizing anterior-posterior body sway with minimum medial-lateral body sway. Less experienced gymnasts’ pressure exerted on a surface by the hands is irregular in a medial-lateral direction. More experienced gymnasts control body position in the handstand and show less variation of body sway compared to less experienced gymnasts. More experienced gymnasts revealed lower frequency of body sway in the handstand compared to less experienced gymnasts. Conclusion: The stabilometric profile of more experienced gymnasts means the better posture control in handstand. The minimizing of body sway is compensated by exerting more force on a floor surface and the less experienced athletes cannot do that even after several years of training. The gymnasts of both groups, during standing on their hands, put more load on the right hand.","container-title":"Acta of Bioengineering and Biomechanics; 01/2019; ISSN 1509-409X","DOI":"10.5277/ABB-01267-2018-02","language":"en","note":"medium: PDF\npublisher: Institute of Machine Design and Operation, Wrocław University of Technology, Wrocław","source":"DOI.org (Datacite)","title":"Stabilometric profile of handstand technique in male gymnasts","URL":"http://www.actabio.pwr.wroc.pl/Vol21No1/8.pdf","author":[{"family":"Sobera","given":"Małgorzata"},{"family":"Serafin","given":"Ryszard"},{"family":"Rutkowska-Kucharska","given":"Alicja"}],"accessed":{"date-parts":[["2022",11,1]]},"issued":{"date-parts":[["2019"]]}}}],"schema":"https://github.com/citation-style-language/schema/raw/master/csl-citation.json"} </w:instrText>
      </w:r>
      <w:r>
        <w:rPr>
          <w:lang w:val="en-US"/>
        </w:rPr>
        <w:fldChar w:fldCharType="separate"/>
      </w:r>
      <w:r w:rsidRPr="00746156">
        <w:rPr>
          <w:lang w:val="en-US"/>
        </w:rPr>
        <w:t>(Sobera et al., 2019)</w:t>
      </w:r>
      <w:r>
        <w:rPr>
          <w:lang w:val="en-US"/>
        </w:rPr>
        <w:fldChar w:fldCharType="end"/>
      </w:r>
      <w:r w:rsidRPr="3BDF7CE2">
        <w:rPr>
          <w:lang w:val="en-US"/>
        </w:rPr>
        <w:t>.</w:t>
      </w:r>
      <w:r w:rsidR="00E97143">
        <w:rPr>
          <w:lang w:val="en-US"/>
        </w:rPr>
        <w:t xml:space="preserve"> </w:t>
      </w:r>
      <w:r w:rsidR="1388D8E2" w:rsidRPr="3BDF7CE2">
        <w:rPr>
          <w:lang w:val="en-US"/>
        </w:rPr>
        <w:t>The ability</w:t>
      </w:r>
      <w:r w:rsidR="59EFF7BD" w:rsidRPr="3BDF7CE2">
        <w:rPr>
          <w:lang w:val="en-US"/>
        </w:rPr>
        <w:t xml:space="preserve"> </w:t>
      </w:r>
      <w:r w:rsidR="1388D8E2" w:rsidRPr="3BDF7CE2">
        <w:rPr>
          <w:lang w:val="en-US"/>
        </w:rPr>
        <w:t>to</w:t>
      </w:r>
      <w:r w:rsidR="6F5C7B7F" w:rsidRPr="3BDF7CE2">
        <w:rPr>
          <w:lang w:val="en-US"/>
        </w:rPr>
        <w:t xml:space="preserve"> perform a handstand </w:t>
      </w:r>
      <w:r w:rsidR="188AC2DE" w:rsidRPr="3BDF7CE2">
        <w:rPr>
          <w:lang w:val="en-US"/>
        </w:rPr>
        <w:t>and</w:t>
      </w:r>
      <w:r w:rsidR="6F5C7B7F" w:rsidRPr="3BDF7CE2">
        <w:rPr>
          <w:lang w:val="en-US"/>
        </w:rPr>
        <w:t xml:space="preserve"> keep </w:t>
      </w:r>
      <w:r w:rsidR="188AC2DE" w:rsidRPr="3BDF7CE2">
        <w:rPr>
          <w:lang w:val="en-US"/>
        </w:rPr>
        <w:t xml:space="preserve">the </w:t>
      </w:r>
      <w:r w:rsidR="6F5C7B7F" w:rsidRPr="3BDF7CE2">
        <w:rPr>
          <w:lang w:val="en-US"/>
        </w:rPr>
        <w:t xml:space="preserve">balance </w:t>
      </w:r>
      <w:r w:rsidR="1388D8E2" w:rsidRPr="3BDF7CE2">
        <w:rPr>
          <w:lang w:val="en-US"/>
        </w:rPr>
        <w:t xml:space="preserve">is influenced by multiple factors, </w:t>
      </w:r>
      <w:r w:rsidR="6F5C7B7F" w:rsidRPr="3BDF7CE2">
        <w:rPr>
          <w:lang w:val="en-US"/>
        </w:rPr>
        <w:t>main</w:t>
      </w:r>
      <w:r w:rsidR="1388D8E2" w:rsidRPr="3BDF7CE2">
        <w:rPr>
          <w:lang w:val="en-US"/>
        </w:rPr>
        <w:t>ly by</w:t>
      </w:r>
      <w:r w:rsidR="00567ABC" w:rsidRPr="00746156">
        <w:rPr>
          <w:lang w:val="en-US"/>
        </w:rPr>
        <w:t xml:space="preserve"> </w:t>
      </w:r>
      <w:r w:rsidR="00567ABC" w:rsidRPr="00567ABC">
        <w:rPr>
          <w:lang w:val="en-US"/>
        </w:rPr>
        <w:t xml:space="preserve">sensory control systems </w:t>
      </w:r>
      <w:r w:rsidR="00567ABC">
        <w:rPr>
          <w:lang w:val="en-US"/>
        </w:rPr>
        <w:t>(</w:t>
      </w:r>
      <w:r w:rsidR="00567ABC" w:rsidRPr="00567ABC">
        <w:rPr>
          <w:lang w:val="en-US"/>
        </w:rPr>
        <w:t xml:space="preserve">visual, vestibular, and proprioceptive (Gautier et al., 2009; Krištofič et al., 2018; Shumway-Cook &amp; </w:t>
      </w:r>
      <w:proofErr w:type="spellStart"/>
      <w:r w:rsidR="00567ABC" w:rsidRPr="00567ABC">
        <w:rPr>
          <w:lang w:val="en-US"/>
        </w:rPr>
        <w:t>Woollacott</w:t>
      </w:r>
      <w:proofErr w:type="spellEnd"/>
      <w:r w:rsidR="00567ABC" w:rsidRPr="00567ABC">
        <w:rPr>
          <w:lang w:val="en-US"/>
        </w:rPr>
        <w:t>, 2012)</w:t>
      </w:r>
      <w:r w:rsidR="00567ABC">
        <w:rPr>
          <w:lang w:val="en-US"/>
        </w:rPr>
        <w:t>),</w:t>
      </w:r>
      <w:r w:rsidR="1388D8E2" w:rsidRPr="3BDF7CE2">
        <w:rPr>
          <w:lang w:val="en-US"/>
        </w:rPr>
        <w:t xml:space="preserve"> </w:t>
      </w:r>
      <w:r w:rsidR="007F15F7">
        <w:rPr>
          <w:lang w:val="en-US"/>
        </w:rPr>
        <w:t xml:space="preserve">sport’s </w:t>
      </w:r>
      <w:r w:rsidR="00DB1220">
        <w:rPr>
          <w:lang w:val="en-US"/>
        </w:rPr>
        <w:t>performance level</w:t>
      </w:r>
      <w:r w:rsidR="6ABDDA9E" w:rsidRPr="3BDF7CE2">
        <w:rPr>
          <w:lang w:val="en-US"/>
        </w:rPr>
        <w:t xml:space="preserve"> and </w:t>
      </w:r>
      <w:r w:rsidR="00E878CC">
        <w:rPr>
          <w:lang w:val="en-US"/>
        </w:rPr>
        <w:t>experience</w:t>
      </w:r>
      <w:r w:rsidR="002333A3">
        <w:rPr>
          <w:lang w:val="en-US"/>
        </w:rPr>
        <w:t xml:space="preserve"> </w:t>
      </w:r>
      <w:r w:rsidR="002333A3">
        <w:rPr>
          <w:lang w:val="en-US"/>
        </w:rPr>
        <w:fldChar w:fldCharType="begin"/>
      </w:r>
      <w:r w:rsidR="00A84F47">
        <w:rPr>
          <w:lang w:val="en-US"/>
        </w:rPr>
        <w:instrText xml:space="preserve"> ADDIN ZOTERO_ITEM CSL_CITATION {"citationID":"YcHimGNK","properties":{"formattedCitation":"(Omorczyk et al., 2018)","plainCitation":"(Omorczyk et al., 2018)","noteIndex":0},"citationItems":[{"id":10146,"uris":["http://zotero.org/users/9636036/items/NCD9288U"],"itemData":{"id":10146,"type":"article-journal","abstract":"Purpose: The aim of this study was to compare and analyse of relationships between stability indices registered in two positions: standing and handstand in athletes practicing gymnastics at various levels of advancement. Methods: The study included 46 athletes practicing gymnastics. The research tool was posturograph CQ-Stab 2P. Results: In both standing position and handstand in the seniors there were statistically significantly lower values of such indicators as: sway area delimited by the center of pressure ( p = 0.004, p = 0.014), mean amplitude of COP ( p = 0.021, p = 0.017), mean displacement of the center of feet/hands pressure in medio-lateral direction ( p = 0.011, p = 0.003) and maximal displacement of the center of feet/hands pressure in mediolateral direction ( p = 0.036, p = 0.036). In the standing position, seniors also had statistically significantly lower values of the statokinesiogram path length, both total ( p = 0.000) as well as in anteroposterior ( p = 0.001) and mediolateral ( p = 0.002) directions. In the seniors group there were statistically significant correlations between variables obtained in standing position and handstand. Conclusions: The level of sport advancement significantly differentiates the stability of a body in standing position and handstand. The seniors practicing gymnastics, compared to juniors, are characterized by a better ability to control the position of the body in both positions. The lack of relationships between stability indices registered in standing and handstand in juniors suggests that the analysis of the values of stability indices obtained in a standing position does not provide the possibility of predicting the ability to maintain balance in the handstand during the recruitment of candidates for gymnastics.","container-title":"Acta of Bioengineering and Biomechanics; 02/2018; ISSN 1509-409X","DOI":"10.5277/ABB-01110-2018-02","language":"en","note":"medium: PDF\npublisher: Institute of Machine Design and Operation, Wrocław University of Technology, Wrocław","source":"DOI.org (Datacite)","title":"Balance in handstand and postural stability in standing position in athletes practicing gymnastics","URL":"http://www.actabio.pwr.wroc.pl/Vol20No2/36.pdf","author":[{"family":"Omorczyk","given":"Jarosław"},{"family":"Bujas","given":"Przemysław"},{"family":"Puszczałowska-Lizis","given":"Ewa"},{"family":"Biskup","given":"Leon"}],"accessed":{"date-parts":[["2022",11,1]]},"issued":{"date-parts":[["2018"]]}}}],"schema":"https://github.com/citation-style-language/schema/raw/master/csl-citation.json"} </w:instrText>
      </w:r>
      <w:r w:rsidR="002333A3">
        <w:rPr>
          <w:lang w:val="en-US"/>
        </w:rPr>
        <w:fldChar w:fldCharType="separate"/>
      </w:r>
      <w:r w:rsidR="002333A3" w:rsidRPr="00746156">
        <w:rPr>
          <w:lang w:val="en-US"/>
        </w:rPr>
        <w:t>(Omorczyk et al., 2018)</w:t>
      </w:r>
      <w:r w:rsidR="002333A3">
        <w:rPr>
          <w:lang w:val="en-US"/>
        </w:rPr>
        <w:fldChar w:fldCharType="end"/>
      </w:r>
      <w:r w:rsidR="00C75396">
        <w:rPr>
          <w:lang w:val="en-US"/>
        </w:rPr>
        <w:t>.</w:t>
      </w:r>
      <w:r w:rsidR="7EC220BB" w:rsidRPr="3BDF7CE2">
        <w:rPr>
          <w:lang w:val="en-US"/>
        </w:rPr>
        <w:t xml:space="preserve"> </w:t>
      </w:r>
      <w:r w:rsidR="00DD6D25">
        <w:rPr>
          <w:lang w:val="en-US"/>
        </w:rPr>
        <w:t>M</w:t>
      </w:r>
      <w:r w:rsidR="00DD6D25" w:rsidRPr="3BDF7CE2">
        <w:rPr>
          <w:lang w:val="en-US"/>
        </w:rPr>
        <w:t>aint</w:t>
      </w:r>
      <w:r w:rsidR="00DD6D25">
        <w:rPr>
          <w:lang w:val="en-US"/>
        </w:rPr>
        <w:t>aining</w:t>
      </w:r>
      <w:r w:rsidR="7EC220BB" w:rsidRPr="3BDF7CE2">
        <w:rPr>
          <w:lang w:val="en-US"/>
        </w:rPr>
        <w:t xml:space="preserve"> </w:t>
      </w:r>
      <w:r w:rsidR="00F45015">
        <w:rPr>
          <w:lang w:val="en-US"/>
        </w:rPr>
        <w:t>the</w:t>
      </w:r>
      <w:r w:rsidR="00F45015" w:rsidRPr="3BDF7CE2">
        <w:rPr>
          <w:lang w:val="en-US"/>
        </w:rPr>
        <w:t xml:space="preserve"> </w:t>
      </w:r>
      <w:r w:rsidR="7EC220BB" w:rsidRPr="3BDF7CE2">
        <w:rPr>
          <w:lang w:val="en-US"/>
        </w:rPr>
        <w:t xml:space="preserve">handstand is a complex process </w:t>
      </w:r>
      <w:r w:rsidR="00D93ADC">
        <w:rPr>
          <w:lang w:val="en-US"/>
        </w:rPr>
        <w:t xml:space="preserve">of </w:t>
      </w:r>
      <w:r w:rsidR="00A61014" w:rsidRPr="3BDF7CE2">
        <w:rPr>
          <w:lang w:val="en-US"/>
        </w:rPr>
        <w:t>reciprocal coordination</w:t>
      </w:r>
      <w:r w:rsidR="00A61014">
        <w:rPr>
          <w:lang w:val="en-US"/>
        </w:rPr>
        <w:t xml:space="preserve"> </w:t>
      </w:r>
      <w:r w:rsidR="006F3F9E">
        <w:rPr>
          <w:lang w:val="en-US"/>
        </w:rPr>
        <w:t>of</w:t>
      </w:r>
      <w:r w:rsidR="00F45015" w:rsidRPr="3BDF7CE2">
        <w:rPr>
          <w:lang w:val="en-US"/>
        </w:rPr>
        <w:t xml:space="preserve"> </w:t>
      </w:r>
      <w:r w:rsidR="00784C0D">
        <w:rPr>
          <w:lang w:val="en-US"/>
        </w:rPr>
        <w:t xml:space="preserve">the </w:t>
      </w:r>
      <w:r w:rsidR="7EC220BB" w:rsidRPr="3BDF7CE2">
        <w:rPr>
          <w:lang w:val="en-US"/>
        </w:rPr>
        <w:t xml:space="preserve">wrists, elbows, </w:t>
      </w:r>
      <w:r w:rsidR="00962F4E" w:rsidRPr="3BDF7CE2">
        <w:rPr>
          <w:lang w:val="en-US"/>
        </w:rPr>
        <w:t>shoulders,</w:t>
      </w:r>
      <w:r w:rsidR="00625B5A">
        <w:rPr>
          <w:lang w:val="en-US"/>
        </w:rPr>
        <w:t xml:space="preserve"> and</w:t>
      </w:r>
      <w:r w:rsidR="7EC220BB" w:rsidRPr="3BDF7CE2">
        <w:rPr>
          <w:lang w:val="en-US"/>
        </w:rPr>
        <w:t xml:space="preserve"> hips. </w:t>
      </w:r>
      <w:r w:rsidR="005205DC">
        <w:rPr>
          <w:lang w:val="en-US"/>
        </w:rPr>
        <w:t xml:space="preserve">Multiple strategies </w:t>
      </w:r>
      <w:r w:rsidR="001542D3">
        <w:rPr>
          <w:lang w:val="en-US"/>
        </w:rPr>
        <w:t xml:space="preserve">are </w:t>
      </w:r>
      <w:r w:rsidR="000C420E">
        <w:rPr>
          <w:lang w:val="en-US"/>
        </w:rPr>
        <w:t>used</w:t>
      </w:r>
      <w:r w:rsidR="006E1604">
        <w:rPr>
          <w:lang w:val="en-US"/>
        </w:rPr>
        <w:t xml:space="preserve"> to maintain </w:t>
      </w:r>
      <w:r w:rsidR="00F83A98">
        <w:rPr>
          <w:lang w:val="en-US"/>
        </w:rPr>
        <w:t xml:space="preserve">a </w:t>
      </w:r>
      <w:r w:rsidR="006E1604">
        <w:rPr>
          <w:lang w:val="en-US"/>
        </w:rPr>
        <w:t>balance</w:t>
      </w:r>
      <w:r w:rsidR="00E878CC">
        <w:rPr>
          <w:lang w:val="en-US"/>
        </w:rPr>
        <w:t>d position</w:t>
      </w:r>
      <w:r w:rsidR="006E1604">
        <w:rPr>
          <w:lang w:val="en-US"/>
        </w:rPr>
        <w:t xml:space="preserve">. </w:t>
      </w:r>
      <w:r w:rsidR="006D7E3B">
        <w:rPr>
          <w:lang w:val="en-US"/>
        </w:rPr>
        <w:t>I</w:t>
      </w:r>
      <w:r w:rsidR="00753309">
        <w:rPr>
          <w:lang w:val="en-US"/>
        </w:rPr>
        <w:t>n</w:t>
      </w:r>
      <w:r w:rsidR="006D7E3B">
        <w:rPr>
          <w:lang w:val="en-US"/>
        </w:rPr>
        <w:t xml:space="preserve"> practice, t</w:t>
      </w:r>
      <w:r w:rsidR="7EC220BB" w:rsidRPr="3BDF7CE2">
        <w:rPr>
          <w:lang w:val="en-US"/>
        </w:rPr>
        <w:t xml:space="preserve">hese </w:t>
      </w:r>
      <w:r w:rsidR="7EC220BB" w:rsidRPr="00746156">
        <w:rPr>
          <w:lang w:val="en-US"/>
        </w:rPr>
        <w:t>balanc</w:t>
      </w:r>
      <w:r w:rsidR="00746156" w:rsidRPr="00746156">
        <w:rPr>
          <w:lang w:val="en-US"/>
        </w:rPr>
        <w:t>e</w:t>
      </w:r>
      <w:r w:rsidR="7EC220BB" w:rsidRPr="00746156">
        <w:rPr>
          <w:lang w:val="en-US"/>
        </w:rPr>
        <w:t xml:space="preserve"> </w:t>
      </w:r>
      <w:r w:rsidR="7EC220BB" w:rsidRPr="3BDF7CE2">
        <w:rPr>
          <w:lang w:val="en-US"/>
        </w:rPr>
        <w:t>strategies are</w:t>
      </w:r>
      <w:r w:rsidR="0054196B">
        <w:rPr>
          <w:lang w:val="en-US"/>
        </w:rPr>
        <w:t xml:space="preserve"> </w:t>
      </w:r>
      <w:r w:rsidR="7EC220BB" w:rsidRPr="3BDF7CE2">
        <w:rPr>
          <w:lang w:val="en-US"/>
        </w:rPr>
        <w:t>usually combined</w:t>
      </w:r>
      <w:r w:rsidR="006D7E3B">
        <w:rPr>
          <w:lang w:val="en-US"/>
        </w:rPr>
        <w:t xml:space="preserve">, mainly </w:t>
      </w:r>
      <w:r w:rsidR="00A33D20">
        <w:rPr>
          <w:lang w:val="en-US"/>
        </w:rPr>
        <w:t xml:space="preserve">to </w:t>
      </w:r>
      <w:r w:rsidR="00A33D20" w:rsidRPr="3BDF7CE2">
        <w:rPr>
          <w:lang w:val="en-US"/>
        </w:rPr>
        <w:t>maintain balance</w:t>
      </w:r>
      <w:r w:rsidR="00253AE4">
        <w:rPr>
          <w:lang w:val="en-US"/>
        </w:rPr>
        <w:t xml:space="preserve"> </w:t>
      </w:r>
      <w:r w:rsidR="7EC220BB" w:rsidRPr="3BDF7CE2">
        <w:rPr>
          <w:lang w:val="en-US"/>
        </w:rPr>
        <w:t xml:space="preserve">in the anterior-posterior direction. </w:t>
      </w:r>
      <w:r w:rsidR="006D7E3B">
        <w:rPr>
          <w:lang w:val="en-US"/>
        </w:rPr>
        <w:t>In the wrist strategy</w:t>
      </w:r>
      <w:r w:rsidR="00507E25">
        <w:rPr>
          <w:lang w:val="en-US"/>
        </w:rPr>
        <w:t xml:space="preserve"> </w:t>
      </w:r>
      <w:r w:rsidR="00507E25">
        <w:rPr>
          <w:lang w:val="en-US"/>
        </w:rPr>
        <w:fldChar w:fldCharType="begin"/>
      </w:r>
      <w:r w:rsidR="00A84F47">
        <w:rPr>
          <w:lang w:val="en-US"/>
        </w:rPr>
        <w:instrText xml:space="preserve"> ADDIN ZOTERO_ITEM CSL_CITATION {"citationID":"tO3nGJWR","properties":{"formattedCitation":"(Hedb\\uc0\\u225{}vn\\uc0\\u253{} et al., 2013; Kerwin &amp; Trewartha, 2001; Kochanowicz et al., 2019)","plainCitation":"(Hedbávný et al., 2013; Kerwin &amp; Trewartha, 2001; Kochanowicz et al., 2019)","noteIndex":0},"citationItems":[{"id":393,"uris":["http://zotero.org/users/9636036/items/P4BLDT8V"],"itemData":{"id":393,"type":"article-journal","container-title":"Science of Gymnastics Journal","journalAbbreviation":"Science of Gymnastics Journal","page":"69-79","title":"Balancing in handstand on the floor","volume":"5","author":[{"family":"Hedbávný","given":"Petr"},{"family":"Sklenaříková","given":"J."},{"family":"Hupka","given":"D."},{"family":"Kalichová","given":"Miriam"}],"issued":{"date-parts":[["2013",12,1]]}}},{"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id":10143,"uris":["http://zotero.org/users/9636036/items/63JLPGMS"],"itemData":{"id":10143,"type":"article-journal","container-title":"Journal of Strength and Conditioning Research","DOI":"10.1519/JSC.0000000000002124","ISSN":"1064-8011","issue":"6","language":"en","page":"1609-1618","source":"DOI.org (Crossref)","title":"Changes in the Muscle Activity of Gymnasts During a Handstand on Various Apparatus","URL":"https://journals.lww.com/00124278-201906000-00018","volume":"33","author":[{"family":"Kochanowicz","given":"Andrzej"},{"family":"Niespodziński","given":"Bartłomiej"},{"family":"Mieszkowski","given":"Jan"},{"family":"Marina","given":"Michel"},{"family":"Kochanowicz","given":"Kazimierz"},{"family":"Zasada","given":"Mariusz"}],"accessed":{"date-parts":[["2022",11,1]]},"issued":{"date-parts":[["2019",6]]}}}],"schema":"https://github.com/citation-style-language/schema/raw/master/csl-citation.json"} </w:instrText>
      </w:r>
      <w:r w:rsidR="00507E25">
        <w:rPr>
          <w:lang w:val="en-US"/>
        </w:rPr>
        <w:fldChar w:fldCharType="separate"/>
      </w:r>
      <w:r w:rsidR="00507E25" w:rsidRPr="00746156">
        <w:rPr>
          <w:lang w:val="en-US"/>
        </w:rPr>
        <w:t>(Hedbávný et al., 2013; Kerwin &amp; Trewartha, 2001; Kochanowicz et al., 2019)</w:t>
      </w:r>
      <w:r w:rsidR="00507E25">
        <w:rPr>
          <w:lang w:val="en-US"/>
        </w:rPr>
        <w:fldChar w:fldCharType="end"/>
      </w:r>
      <w:r w:rsidR="006D7E3B">
        <w:rPr>
          <w:lang w:val="en-US"/>
        </w:rPr>
        <w:t>, t</w:t>
      </w:r>
      <w:r w:rsidR="006D7E3B" w:rsidRPr="3BDF7CE2">
        <w:rPr>
          <w:lang w:val="en-US"/>
        </w:rPr>
        <w:t xml:space="preserve">he </w:t>
      </w:r>
      <w:r w:rsidR="7EC220BB" w:rsidRPr="3BDF7CE2">
        <w:rPr>
          <w:lang w:val="en-US"/>
        </w:rPr>
        <w:t xml:space="preserve">primary </w:t>
      </w:r>
      <w:r w:rsidR="001542D3">
        <w:rPr>
          <w:lang w:val="en-US"/>
        </w:rPr>
        <w:t>goal</w:t>
      </w:r>
      <w:r w:rsidR="001542D3" w:rsidRPr="3BDF7CE2">
        <w:rPr>
          <w:lang w:val="en-US"/>
        </w:rPr>
        <w:t xml:space="preserve"> </w:t>
      </w:r>
      <w:r w:rsidR="7EC220BB" w:rsidRPr="3BDF7CE2">
        <w:rPr>
          <w:lang w:val="en-US"/>
        </w:rPr>
        <w:t xml:space="preserve">is to balance a handstand </w:t>
      </w:r>
      <w:r w:rsidR="007466FB">
        <w:rPr>
          <w:lang w:val="en-US"/>
        </w:rPr>
        <w:t>with</w:t>
      </w:r>
      <w:r w:rsidR="006D7E3B">
        <w:rPr>
          <w:lang w:val="en-US"/>
        </w:rPr>
        <w:t xml:space="preserve"> </w:t>
      </w:r>
      <w:r w:rsidR="7EC220BB" w:rsidRPr="3BDF7CE2">
        <w:rPr>
          <w:lang w:val="en-US"/>
        </w:rPr>
        <w:t>extended and fixed body segments by isometric muscle contraction</w:t>
      </w:r>
      <w:r w:rsidR="00823632">
        <w:rPr>
          <w:lang w:val="en-US"/>
        </w:rPr>
        <w:t xml:space="preserve"> </w:t>
      </w:r>
      <w:r w:rsidR="00823632" w:rsidRPr="3BDF7CE2">
        <w:rPr>
          <w:lang w:val="en-US"/>
        </w:rPr>
        <w:t>(particularly using wrist torque)</w:t>
      </w:r>
      <w:r w:rsidR="00AE759B">
        <w:rPr>
          <w:lang w:val="en-US"/>
        </w:rPr>
        <w:t xml:space="preserve"> </w:t>
      </w:r>
      <w:r w:rsidR="00A73275">
        <w:rPr>
          <w:lang w:val="en-US"/>
        </w:rPr>
        <w:fldChar w:fldCharType="begin"/>
      </w:r>
      <w:r w:rsidR="00A84F47">
        <w:rPr>
          <w:lang w:val="en-US"/>
        </w:rPr>
        <w:instrText xml:space="preserve"> ADDIN ZOTERO_ITEM CSL_CITATION {"citationID":"DUqyg1t1","properties":{"formattedCitation":"(Kerwin &amp; Trewartha, 2001)","plainCitation":"(Kerwin &amp; Trewartha, 2001)","noteIndex":0},"citationItems":[{"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schema":"https://github.com/citation-style-language/schema/raw/master/csl-citation.json"} </w:instrText>
      </w:r>
      <w:r w:rsidR="00A73275">
        <w:rPr>
          <w:lang w:val="en-US"/>
        </w:rPr>
        <w:fldChar w:fldCharType="separate"/>
      </w:r>
      <w:r w:rsidR="00507E25" w:rsidRPr="00746156">
        <w:rPr>
          <w:lang w:val="en-US"/>
        </w:rPr>
        <w:t>(Kerwin &amp; Trewartha, 2001)</w:t>
      </w:r>
      <w:r w:rsidR="00A73275">
        <w:rPr>
          <w:lang w:val="en-US"/>
        </w:rPr>
        <w:fldChar w:fldCharType="end"/>
      </w:r>
      <w:r w:rsidR="7EC220BB" w:rsidRPr="3BDF7CE2">
        <w:rPr>
          <w:lang w:val="en-US"/>
        </w:rPr>
        <w:t xml:space="preserve">. </w:t>
      </w:r>
      <w:r w:rsidR="00237382">
        <w:rPr>
          <w:lang w:val="en-US"/>
        </w:rPr>
        <w:t>T</w:t>
      </w:r>
      <w:r w:rsidR="003710D8">
        <w:rPr>
          <w:lang w:val="en-US"/>
        </w:rPr>
        <w:t>he</w:t>
      </w:r>
      <w:r w:rsidR="7EC220BB" w:rsidRPr="3BDF7CE2">
        <w:rPr>
          <w:lang w:val="en-US"/>
        </w:rPr>
        <w:t xml:space="preserve"> </w:t>
      </w:r>
      <w:r w:rsidR="001542D3">
        <w:rPr>
          <w:lang w:val="en-US"/>
        </w:rPr>
        <w:t>elbow</w:t>
      </w:r>
      <w:r w:rsidR="7EC220BB" w:rsidRPr="3BDF7CE2">
        <w:rPr>
          <w:lang w:val="en-US"/>
        </w:rPr>
        <w:t xml:space="preserve"> strategy </w:t>
      </w:r>
      <w:r w:rsidR="00823632" w:rsidRPr="3BDF7CE2">
        <w:rPr>
          <w:lang w:val="en-US"/>
        </w:rPr>
        <w:t>allow</w:t>
      </w:r>
      <w:r w:rsidR="00823632">
        <w:rPr>
          <w:lang w:val="en-US"/>
        </w:rPr>
        <w:t>s</w:t>
      </w:r>
      <w:r w:rsidR="00823632" w:rsidRPr="3BDF7CE2">
        <w:rPr>
          <w:lang w:val="en-US"/>
        </w:rPr>
        <w:t xml:space="preserve"> </w:t>
      </w:r>
      <w:r w:rsidR="0061482A">
        <w:rPr>
          <w:lang w:val="en-US"/>
        </w:rPr>
        <w:t>for</w:t>
      </w:r>
      <w:r w:rsidR="0061482A" w:rsidRPr="3BDF7CE2">
        <w:rPr>
          <w:lang w:val="en-US"/>
        </w:rPr>
        <w:t xml:space="preserve"> </w:t>
      </w:r>
      <w:r w:rsidR="7EC220BB" w:rsidRPr="3BDF7CE2">
        <w:rPr>
          <w:lang w:val="en-US"/>
        </w:rPr>
        <w:t>corrective movement</w:t>
      </w:r>
      <w:r w:rsidR="0061482A">
        <w:rPr>
          <w:lang w:val="en-US"/>
        </w:rPr>
        <w:t>s</w:t>
      </w:r>
      <w:r w:rsidR="001318BC">
        <w:rPr>
          <w:lang w:val="en-US"/>
        </w:rPr>
        <w:t xml:space="preserve"> </w:t>
      </w:r>
      <w:r w:rsidR="001542D3">
        <w:rPr>
          <w:lang w:val="en-US"/>
        </w:rPr>
        <w:t>using</w:t>
      </w:r>
      <w:r w:rsidR="7EC220BB" w:rsidRPr="3BDF7CE2">
        <w:rPr>
          <w:lang w:val="en-US"/>
        </w:rPr>
        <w:t xml:space="preserve"> elbow</w:t>
      </w:r>
      <w:r w:rsidR="001542D3">
        <w:rPr>
          <w:lang w:val="en-US"/>
        </w:rPr>
        <w:t xml:space="preserve"> flexion</w:t>
      </w:r>
      <w:r w:rsidR="7EC220BB" w:rsidRPr="3BDF7CE2">
        <w:rPr>
          <w:lang w:val="en-US"/>
        </w:rPr>
        <w:t xml:space="preserve"> </w:t>
      </w:r>
      <w:r w:rsidR="001542D3">
        <w:rPr>
          <w:lang w:val="en-US"/>
        </w:rPr>
        <w:t xml:space="preserve">to </w:t>
      </w:r>
      <w:r w:rsidR="7EC220BB" w:rsidRPr="3BDF7CE2">
        <w:rPr>
          <w:lang w:val="en-US"/>
        </w:rPr>
        <w:t>quick</w:t>
      </w:r>
      <w:r w:rsidR="00CE472C">
        <w:rPr>
          <w:lang w:val="en-US"/>
        </w:rPr>
        <w:t>ly</w:t>
      </w:r>
      <w:r w:rsidR="7EC220BB" w:rsidRPr="3BDF7CE2">
        <w:rPr>
          <w:lang w:val="en-US"/>
        </w:rPr>
        <w:t xml:space="preserve"> </w:t>
      </w:r>
      <w:r w:rsidR="00CE472C">
        <w:rPr>
          <w:lang w:val="en-US"/>
        </w:rPr>
        <w:t>lower</w:t>
      </w:r>
      <w:r w:rsidR="00CE472C" w:rsidRPr="3BDF7CE2">
        <w:rPr>
          <w:lang w:val="en-US"/>
        </w:rPr>
        <w:t xml:space="preserve"> </w:t>
      </w:r>
      <w:r w:rsidR="7EC220BB" w:rsidRPr="3BDF7CE2">
        <w:rPr>
          <w:lang w:val="en-US"/>
        </w:rPr>
        <w:t xml:space="preserve">the </w:t>
      </w:r>
      <w:r w:rsidR="007F15F7" w:rsidRPr="3BDF7CE2">
        <w:rPr>
          <w:lang w:val="en-US"/>
        </w:rPr>
        <w:t>body</w:t>
      </w:r>
      <w:r w:rsidR="007F15F7">
        <w:rPr>
          <w:lang w:val="en-US"/>
        </w:rPr>
        <w:t>’</w:t>
      </w:r>
      <w:r w:rsidR="007F15F7" w:rsidRPr="3BDF7CE2">
        <w:rPr>
          <w:lang w:val="en-US"/>
        </w:rPr>
        <w:t xml:space="preserve">s </w:t>
      </w:r>
      <w:r w:rsidR="001542D3">
        <w:rPr>
          <w:lang w:val="en-US"/>
        </w:rPr>
        <w:t>COM</w:t>
      </w:r>
      <w:r w:rsidR="7EC220BB" w:rsidRPr="3BDF7CE2">
        <w:rPr>
          <w:lang w:val="en-US"/>
        </w:rPr>
        <w:t xml:space="preserve"> </w:t>
      </w:r>
      <w:r w:rsidR="00CE472C">
        <w:rPr>
          <w:lang w:val="en-US"/>
        </w:rPr>
        <w:t>to</w:t>
      </w:r>
      <w:r w:rsidR="00CE472C" w:rsidRPr="3BDF7CE2">
        <w:rPr>
          <w:lang w:val="en-US"/>
        </w:rPr>
        <w:t xml:space="preserve"> </w:t>
      </w:r>
      <w:r w:rsidR="7EC220BB" w:rsidRPr="3BDF7CE2">
        <w:rPr>
          <w:lang w:val="en-US"/>
        </w:rPr>
        <w:t>maintain balance</w:t>
      </w:r>
      <w:r w:rsidR="004033AC">
        <w:rPr>
          <w:lang w:val="en-US"/>
        </w:rPr>
        <w:t xml:space="preserve"> </w:t>
      </w:r>
      <w:r w:rsidR="004033AC">
        <w:rPr>
          <w:lang w:val="en-US"/>
        </w:rPr>
        <w:fldChar w:fldCharType="begin"/>
      </w:r>
      <w:r w:rsidR="00A84F47">
        <w:rPr>
          <w:lang w:val="en-US"/>
        </w:rPr>
        <w:instrText xml:space="preserve"> ADDIN ZOTERO_ITEM CSL_CITATION {"citationID":"rbuRhEX3","properties":{"formattedCitation":"(Slobounov &amp; Newell, 1996)","plainCitation":"(Slobounov &amp; Newell, 1996)","noteIndex":0},"citationItems":[{"id":10354,"uris":["http://zotero.org/users/9636036/items/FSJ3KN46"],"itemData":{"id":10354,"type":"article-journal","abstract":"This study provides a comparative analysis of certain features of upright and inverted stance in collegiate-level competitive gymnastic and diving athletes. A particular focus was the compensatory movement strategies used to maintain inverted stance. The analyses revealed that the motion of the center of pressure was significantly greater in the hand stance as opposed to the upright stance condition. Instability increased over the duration of a 15-s hand stance trial, and it was paralleled by the introduction of a small set of compensatory movement strategies that included enhanced motion at the distal segments of the legs and at the elbow joint. The compensatory movement strategies appeared to be in support of minimizing variability of motion in the head and trunk. The relative contribution of the principal sources of this instability in the hand stance remains to be determined. ABSTRACT FROM AUTHOR","container-title":"Journal of Applied Biomechanics","ISSN":"10658483","issue":"2","page":"185-196","source":"EBSCOhost","title":"Postural Dynamics in Upright and Inverted Stances","URL":"https://search.ebscohost.com/login.aspx?direct=true&amp;db=s3h&amp;AN=20751616&amp;site=ehost-live","volume":"12","author":[{"family":"Slobounov","given":"Semyon M."},{"family":"Newell","given":"Karl M."}],"accessed":{"date-parts":[["2022",11,22]]},"issued":{"date-parts":[["1996",5]]}}}],"schema":"https://github.com/citation-style-language/schema/raw/master/csl-citation.json"} </w:instrText>
      </w:r>
      <w:r w:rsidR="004033AC">
        <w:rPr>
          <w:lang w:val="en-US"/>
        </w:rPr>
        <w:fldChar w:fldCharType="separate"/>
      </w:r>
      <w:r w:rsidR="004033AC" w:rsidRPr="00746156">
        <w:rPr>
          <w:lang w:val="en-US"/>
        </w:rPr>
        <w:t>(Slobounov &amp; Newell, 1996)</w:t>
      </w:r>
      <w:r w:rsidR="004033AC">
        <w:rPr>
          <w:lang w:val="en-US"/>
        </w:rPr>
        <w:fldChar w:fldCharType="end"/>
      </w:r>
      <w:r w:rsidR="7EC220BB" w:rsidRPr="3BDF7CE2">
        <w:rPr>
          <w:lang w:val="en-US"/>
        </w:rPr>
        <w:t xml:space="preserve">. Finally, the </w:t>
      </w:r>
      <w:r w:rsidR="00421175">
        <w:rPr>
          <w:lang w:val="en-US"/>
        </w:rPr>
        <w:t>hip</w:t>
      </w:r>
      <w:r w:rsidR="7EC220BB" w:rsidRPr="3BDF7CE2">
        <w:rPr>
          <w:lang w:val="en-US"/>
        </w:rPr>
        <w:t xml:space="preserve"> strategy </w:t>
      </w:r>
      <w:r w:rsidR="00A16B17">
        <w:rPr>
          <w:lang w:val="en-US"/>
        </w:rPr>
        <w:t>use</w:t>
      </w:r>
      <w:r w:rsidR="00421175">
        <w:rPr>
          <w:lang w:val="en-US"/>
        </w:rPr>
        <w:t>s</w:t>
      </w:r>
      <w:r w:rsidR="001542D3">
        <w:rPr>
          <w:lang w:val="en-US"/>
        </w:rPr>
        <w:t xml:space="preserve"> </w:t>
      </w:r>
      <w:r w:rsidR="7EC220BB" w:rsidRPr="3BDF7CE2">
        <w:rPr>
          <w:lang w:val="en-US"/>
        </w:rPr>
        <w:t>hip flexion</w:t>
      </w:r>
      <w:r w:rsidR="00A16B17">
        <w:rPr>
          <w:lang w:val="en-US"/>
        </w:rPr>
        <w:t xml:space="preserve"> to</w:t>
      </w:r>
      <w:r w:rsidR="7EC220BB" w:rsidRPr="3BDF7CE2">
        <w:rPr>
          <w:lang w:val="en-US"/>
        </w:rPr>
        <w:t xml:space="preserve"> compensate for greater </w:t>
      </w:r>
      <w:r w:rsidR="001542D3" w:rsidRPr="3BDF7CE2">
        <w:rPr>
          <w:lang w:val="en-US"/>
        </w:rPr>
        <w:t>shift</w:t>
      </w:r>
      <w:r w:rsidR="001542D3">
        <w:rPr>
          <w:lang w:val="en-US"/>
        </w:rPr>
        <w:t xml:space="preserve">s </w:t>
      </w:r>
      <w:r w:rsidR="007912D6" w:rsidRPr="00746156">
        <w:rPr>
          <w:lang w:val="en-US"/>
        </w:rPr>
        <w:t>in</w:t>
      </w:r>
      <w:r w:rsidR="001542D3" w:rsidRPr="3BDF7CE2">
        <w:rPr>
          <w:lang w:val="en-US"/>
        </w:rPr>
        <w:t xml:space="preserve"> </w:t>
      </w:r>
      <w:r w:rsidR="001542D3">
        <w:rPr>
          <w:lang w:val="en-US"/>
        </w:rPr>
        <w:t>COM</w:t>
      </w:r>
      <w:r w:rsidR="7EC220BB" w:rsidRPr="3BDF7CE2">
        <w:rPr>
          <w:lang w:val="en-US"/>
        </w:rPr>
        <w:t xml:space="preserve"> </w:t>
      </w:r>
      <w:r w:rsidR="00625B20">
        <w:rPr>
          <w:lang w:val="en-US"/>
        </w:rPr>
        <w:fldChar w:fldCharType="begin"/>
      </w:r>
      <w:r w:rsidR="00A84F47">
        <w:rPr>
          <w:lang w:val="en-US"/>
        </w:rPr>
        <w:instrText xml:space="preserve"> ADDIN ZOTERO_ITEM CSL_CITATION {"citationID":"cHV6wGOP","properties":{"formattedCitation":"(Blenkinsop et al., 2017; Hedb\\uc0\\u225{}vn\\uc0\\u253{} et al., 2013; Kerwin &amp; Trewartha, 2001; Yeadon &amp; Trewartha, 2003)","plainCitation":"(Blenkinsop et al., 2017; Hedbávný et al., 2013; Kerwin &amp; Trewartha, 2001; Yeadon &amp; Trewartha, 2003)","noteIndex":0},"citationItems":[{"id":10138,"uris":["http://zotero.org/users/9636036/items/BNGRIRX2"],"itemData":{"id":10138,"type":"article-journal","abstract":"Insights into sensorimotor control of balance were examined by the assessment of perturbed and unperturbed balance in standing and handstand postures. During perturbed and unperturbed balance in standing, the most prevalent control strategy was an ankle strategy, which was employed for more than 90% of the time in balance. During perturbed and unperturbed balance in handstand, the most prevalent control strategy was a wrist strategy, which was employed for more than 75% of the time in balance. In both postures, these strategies may be described as a single segment inverted pendulum control strategy, where the multi-segment system is controlled by torque about the most inferior joint with compensatory torques about all superior joints acting in the same direction to maintain a fixed orientation between superior segments. In contrast to previous literature, surprisingly little time was spent in a mixed strategy, representing less than 1% of time in standing balance and approximately 2% of time in handstand balance. Findings indicate that although the central nervous system may employ a number of control strategies during a trial, these strategies are employed individually rather than simultaneously.","container-title":"Royal Society Open Science","DOI":"10.1098/rsos.161018","ISSN":"2054-5703","issue":"7","journalAbbreviation":"R. Soc. open sci.","language":"en","page":"161018","source":"DOI.org (Crossref)","title":"Balance control strategies during perturbed and unperturbed balance in standing and handstand","URL":"https://royalsocietypublishing.org/doi/10.1098/rsos.161018","volume":"4","author":[{"family":"Blenkinsop","given":"Glen M."},{"family":"Pain","given":"Matthew T. G."},{"family":"Hiley","given":"Michael J."}],"accessed":{"date-parts":[["2022",11,1]]},"issued":{"date-parts":[["2017",7]]}}},{"id":393,"uris":["http://zotero.org/users/9636036/items/P4BLDT8V"],"itemData":{"id":393,"type":"article-journal","container-title":"Science of Gymnastics Journal","journalAbbreviation":"Science of Gymnastics Journal","page":"69-79","title":"Balancing in handstand on the floor","volume":"5","author":[{"family":"Hedbávný","given":"Petr"},{"family":"Sklenaříková","given":"J."},{"family":"Hupka","given":"D."},{"family":"Kalichová","given":"Miriam"}],"issued":{"date-parts":[["2013",12,1]]}}},{"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id":10249,"uris":["http://zotero.org/users/9636036/items/FU4U9NS5"],"itemData":{"id":10249,"type":"article-journal","abstract":"The goal of this study was to investigate the control strategy employed by gymnasts in maintaining a hand balance. It was hypothesized that a “wrist strategy” was used in which perturbations in the sagittal plane were corrected using variations in wrist flexor torque with synergistic shoulder and hip torques acting to preserve a fixed body configuration. A theoretical model of wrist strategy indicated that control could be effected using wrist torque that was a linear function of mass center displacement and velocity. Four male gymnasts executed hand balances and 2-dimensional inverse dynamics was used to determine net joint torque time histories at the wrist, shoulder, and hip joints in the sagittal plane. Wrist torque was regressed against mass center position and velocity values at progressively earlier times. It was found that all gymnasts used the wrist strategy, with time delays ranging from 160 to 240 ms. The net joint torques at the shoulder and hip joints were regressed against the torques required to maintain a fixed configuration. This fixed configuration strategy accounted for 86% of the variance in the shoulder torque and 86% of the variance in the hip torque although the actual torques exceeded the predicted torques by 7% and 30%, respectively. The estimated time delays are consistent with the use of long latency reflexes, whereas the role of vestibular and visual information in maintaining a hand balance is less certain.","container-title":"Motor Control","DOI":"10.1123/mcj.7.4.421","ISSN":"1087-1640, 1543-2696","issue":"4","language":"en_US","note":"publisher: Human Kinetics, Inc.\nsection: Motor Control","page":"421-442","source":"journals.humankinetics.com","title":"Control Strategy for a Hand Balance","URL":"https://journals.humankinetics.com/view/journals/mcj/7/4/article-p421.xml","volume":"7","author":[{"family":"Yeadon","given":"Maurice R."},{"family":"Trewartha","given":"Grant"}],"accessed":{"date-parts":[["2022",11,11]]},"issued":{"date-parts":[["2003",10,1]]}}}],"schema":"https://github.com/citation-style-language/schema/raw/master/csl-citation.json"} </w:instrText>
      </w:r>
      <w:r w:rsidR="00625B20">
        <w:rPr>
          <w:lang w:val="en-US"/>
        </w:rPr>
        <w:fldChar w:fldCharType="separate"/>
      </w:r>
      <w:r w:rsidR="004033AC" w:rsidRPr="00746156">
        <w:rPr>
          <w:lang w:val="en-US"/>
        </w:rPr>
        <w:t>(Blenkinsop et al., 2017; Hedbávný et al., 2013; Kerwin &amp; Trewartha, 2001; Yeadon &amp; Trewartha, 2003)</w:t>
      </w:r>
      <w:r w:rsidR="00625B20">
        <w:rPr>
          <w:lang w:val="en-US"/>
        </w:rPr>
        <w:fldChar w:fldCharType="end"/>
      </w:r>
      <w:r w:rsidR="7EC220BB" w:rsidRPr="3BDF7CE2">
        <w:rPr>
          <w:lang w:val="en-US"/>
        </w:rPr>
        <w:t>.</w:t>
      </w:r>
      <w:r w:rsidR="00AF54A9">
        <w:rPr>
          <w:lang w:val="en-US"/>
        </w:rPr>
        <w:t xml:space="preserve"> </w:t>
      </w:r>
      <w:r w:rsidR="00AF54A9" w:rsidRPr="00AF6541">
        <w:rPr>
          <w:color w:val="333333"/>
          <w:lang w:val="en-US"/>
        </w:rPr>
        <w:t>From the perspective of gymnastic</w:t>
      </w:r>
      <w:r w:rsidR="00AF54A9">
        <w:rPr>
          <w:color w:val="333333"/>
          <w:lang w:val="en-US"/>
        </w:rPr>
        <w:t>s performance</w:t>
      </w:r>
      <w:r w:rsidR="00AF54A9" w:rsidRPr="00AF6541">
        <w:rPr>
          <w:color w:val="333333"/>
          <w:lang w:val="en-US"/>
        </w:rPr>
        <w:t xml:space="preserve"> </w:t>
      </w:r>
      <w:r w:rsidR="00AF54A9" w:rsidRPr="00AF6541">
        <w:rPr>
          <w:color w:val="333333"/>
          <w:lang w:val="en-US"/>
        </w:rPr>
        <w:lastRenderedPageBreak/>
        <w:t xml:space="preserve">evaluation, it seems </w:t>
      </w:r>
      <w:r w:rsidR="00AF54A9">
        <w:rPr>
          <w:color w:val="333333"/>
          <w:lang w:val="en-US"/>
        </w:rPr>
        <w:t xml:space="preserve">that specific balance </w:t>
      </w:r>
      <w:r w:rsidR="00AF54A9" w:rsidRPr="00AF6541">
        <w:rPr>
          <w:color w:val="333333"/>
          <w:lang w:val="en-US"/>
        </w:rPr>
        <w:t xml:space="preserve">strategies resulting in </w:t>
      </w:r>
      <w:r w:rsidR="00405BC2">
        <w:rPr>
          <w:color w:val="333333"/>
          <w:lang w:val="en-US"/>
        </w:rPr>
        <w:t xml:space="preserve">a </w:t>
      </w:r>
      <w:r w:rsidR="00AF54A9" w:rsidRPr="00AF6541">
        <w:rPr>
          <w:color w:val="333333"/>
          <w:lang w:val="en-US"/>
        </w:rPr>
        <w:t>larger range of corrective movements will result in</w:t>
      </w:r>
      <w:r w:rsidR="00AF54A9">
        <w:rPr>
          <w:color w:val="333333"/>
          <w:lang w:val="en-US"/>
        </w:rPr>
        <w:t xml:space="preserve"> worse performance rating (e.g., a</w:t>
      </w:r>
      <w:r w:rsidR="008872E4">
        <w:rPr>
          <w:color w:val="333333"/>
          <w:lang w:val="en-US"/>
        </w:rPr>
        <w:t xml:space="preserve"> </w:t>
      </w:r>
      <w:r w:rsidR="00AF54A9" w:rsidRPr="00AF6541">
        <w:rPr>
          <w:color w:val="333333"/>
          <w:lang w:val="en-US"/>
        </w:rPr>
        <w:t>higher score deductions for the execution (Fink et al., 2021a)</w:t>
      </w:r>
      <w:r w:rsidR="00AF54A9">
        <w:rPr>
          <w:color w:val="333333"/>
          <w:lang w:val="en-US"/>
        </w:rPr>
        <w:t>)</w:t>
      </w:r>
      <w:r w:rsidR="00AF54A9" w:rsidRPr="00AF6541">
        <w:rPr>
          <w:color w:val="333333"/>
          <w:lang w:val="en-US"/>
        </w:rPr>
        <w:t>.</w:t>
      </w:r>
    </w:p>
    <w:p w14:paraId="198D19D3" w14:textId="37B610C1" w:rsidR="00A25F72" w:rsidRPr="00746156" w:rsidRDefault="00D56B7D" w:rsidP="00C679F8">
      <w:pPr>
        <w:rPr>
          <w:lang w:val="en-US"/>
        </w:rPr>
      </w:pPr>
      <w:r w:rsidRPr="3BDF7CE2">
        <w:rPr>
          <w:lang w:val="en-US"/>
        </w:rPr>
        <w:t xml:space="preserve">Gautier et al. (2009) </w:t>
      </w:r>
      <w:r>
        <w:rPr>
          <w:lang w:val="en-US"/>
        </w:rPr>
        <w:t>argue</w:t>
      </w:r>
      <w:r w:rsidRPr="3BDF7CE2">
        <w:rPr>
          <w:lang w:val="en-US"/>
        </w:rPr>
        <w:t xml:space="preserve"> that </w:t>
      </w:r>
      <w:r w:rsidR="00405BC2">
        <w:rPr>
          <w:lang w:val="en-US"/>
        </w:rPr>
        <w:t xml:space="preserve">the </w:t>
      </w:r>
      <w:r w:rsidR="00421175" w:rsidRPr="3BDF7CE2">
        <w:rPr>
          <w:lang w:val="en-US"/>
        </w:rPr>
        <w:t>couplin</w:t>
      </w:r>
      <w:r w:rsidR="00421175">
        <w:rPr>
          <w:lang w:val="en-US"/>
        </w:rPr>
        <w:t>g of</w:t>
      </w:r>
      <w:r>
        <w:rPr>
          <w:lang w:val="en-US"/>
        </w:rPr>
        <w:t xml:space="preserve"> </w:t>
      </w:r>
      <w:r w:rsidRPr="3BDF7CE2">
        <w:rPr>
          <w:lang w:val="en-US"/>
        </w:rPr>
        <w:t>wrist</w:t>
      </w:r>
      <w:r w:rsidR="00421175">
        <w:rPr>
          <w:lang w:val="en-US"/>
        </w:rPr>
        <w:t xml:space="preserve">s and </w:t>
      </w:r>
      <w:r w:rsidRPr="3BDF7CE2">
        <w:rPr>
          <w:lang w:val="en-US"/>
        </w:rPr>
        <w:t>shoulder</w:t>
      </w:r>
      <w:r w:rsidR="00421175">
        <w:rPr>
          <w:lang w:val="en-US"/>
        </w:rPr>
        <w:t>s</w:t>
      </w:r>
      <w:r w:rsidRPr="3BDF7CE2">
        <w:rPr>
          <w:lang w:val="en-US"/>
        </w:rPr>
        <w:t xml:space="preserve"> is</w:t>
      </w:r>
      <w:r w:rsidR="00421175">
        <w:rPr>
          <w:lang w:val="en-US"/>
        </w:rPr>
        <w:t xml:space="preserve"> </w:t>
      </w:r>
      <w:r w:rsidR="00CF1595">
        <w:rPr>
          <w:lang w:val="en-US"/>
        </w:rPr>
        <w:t xml:space="preserve">the </w:t>
      </w:r>
      <w:r w:rsidR="00421175">
        <w:rPr>
          <w:lang w:val="en-US"/>
        </w:rPr>
        <w:t xml:space="preserve">key factor </w:t>
      </w:r>
      <w:r w:rsidR="002B1074">
        <w:rPr>
          <w:lang w:val="en-US"/>
        </w:rPr>
        <w:t xml:space="preserve">for balance </w:t>
      </w:r>
      <w:r w:rsidRPr="3BDF7CE2">
        <w:rPr>
          <w:lang w:val="en-US"/>
        </w:rPr>
        <w:t xml:space="preserve">control in handstand position among expert gymnasts, while </w:t>
      </w:r>
      <w:r>
        <w:rPr>
          <w:lang w:val="en-US"/>
        </w:rPr>
        <w:t>less experienced gymnasts</w:t>
      </w:r>
      <w:r w:rsidRPr="3BDF7CE2">
        <w:rPr>
          <w:lang w:val="en-US"/>
        </w:rPr>
        <w:t xml:space="preserve"> control their handstand position mainly </w:t>
      </w:r>
      <w:r>
        <w:rPr>
          <w:lang w:val="en-US"/>
        </w:rPr>
        <w:t>using their</w:t>
      </w:r>
      <w:r w:rsidRPr="3BDF7CE2">
        <w:rPr>
          <w:lang w:val="en-US"/>
        </w:rPr>
        <w:t xml:space="preserve"> hips.</w:t>
      </w:r>
      <w:r>
        <w:rPr>
          <w:lang w:val="en-US"/>
        </w:rPr>
        <w:t xml:space="preserve"> </w:t>
      </w:r>
      <w:r w:rsidR="002B1074">
        <w:rPr>
          <w:lang w:val="en-US"/>
        </w:rPr>
        <w:t>Other</w:t>
      </w:r>
      <w:r w:rsidR="1B2F344E" w:rsidRPr="3BDF7CE2">
        <w:rPr>
          <w:lang w:val="en-US"/>
        </w:rPr>
        <w:t xml:space="preserve"> authors </w:t>
      </w:r>
      <w:r w:rsidR="00E164DB">
        <w:rPr>
          <w:lang w:val="en-US"/>
        </w:rPr>
        <w:fldChar w:fldCharType="begin"/>
      </w:r>
      <w:r w:rsidR="00A84F47">
        <w:rPr>
          <w:lang w:val="en-US"/>
        </w:rPr>
        <w:instrText xml:space="preserve"> ADDIN ZOTERO_ITEM CSL_CITATION {"citationID":"BPqcThq9","properties":{"formattedCitation":"(Kochanowicz et al., 2019; Prassas et al., 1986; Yeadon &amp; Trewartha, 2003)","plainCitation":"(Kochanowicz et al., 2019; Prassas et al., 1986; Yeadon &amp; Trewartha, 2003)","noteIndex":0},"citationItems":[{"id":10143,"uris":["http://zotero.org/users/9636036/items/63JLPGMS"],"itemData":{"id":10143,"type":"article-journal","container-title":"Journal of Strength and Conditioning Research","DOI":"10.1519/JSC.0000000000002124","ISSN":"1064-8011","issue":"6","language":"en","page":"1609-1618","source":"DOI.org (Crossref)","title":"Changes in the Muscle Activity of Gymnasts During a Handstand on Various Apparatus","URL":"https://journals.lww.com/00124278-201906000-00018","volume":"33","author":[{"family":"Kochanowicz","given":"Andrzej"},{"family":"Niespodziński","given":"Bartłomiej"},{"family":"Mieszkowski","given":"Jan"},{"family":"Marina","given":"Michel"},{"family":"Kochanowicz","given":"Kazimierz"},{"family":"Zasada","given":"Mariusz"}],"accessed":{"date-parts":[["2022",11,1]]},"issued":{"date-parts":[["2019",6]]}}},{"id":10253,"uris":["http://zotero.org/users/9636036/items/NT8LNE6Y"],"itemData":{"id":10253,"type":"paper-conference","container-title":"ISBS-Conference Proceedings Archive","source":"Google Scholar","title":"Shoulder joint torques and the straight arm/flexed hips press handstand on the parallel bars","author":[{"family":"Prassas","given":"Spiros G."},{"family":"Kelley","given":"David L."},{"family":"Pike","given":"Nancy L."}],"issued":{"date-parts":[["1986"]]}}},{"id":10249,"uris":["http://zotero.org/users/9636036/items/FU4U9NS5"],"itemData":{"id":10249,"type":"article-journal","abstract":"The goal of this study was to investigate the control strategy employed by gymnasts in maintaining a hand balance. It was hypothesized that a “wrist strategy” was used in which perturbations in the sagittal plane were corrected using variations in wrist flexor torque with synergistic shoulder and hip torques acting to preserve a fixed body configuration. A theoretical model of wrist strategy indicated that control could be effected using wrist torque that was a linear function of mass center displacement and velocity. Four male gymnasts executed hand balances and 2-dimensional inverse dynamics was used to determine net joint torque time histories at the wrist, shoulder, and hip joints in the sagittal plane. Wrist torque was regressed against mass center position and velocity values at progressively earlier times. It was found that all gymnasts used the wrist strategy, with time delays ranging from 160 to 240 ms. The net joint torques at the shoulder and hip joints were regressed against the torques required to maintain a fixed configuration. This fixed configuration strategy accounted for 86% of the variance in the shoulder torque and 86% of the variance in the hip torque although the actual torques exceeded the predicted torques by 7% and 30%, respectively. The estimated time delays are consistent with the use of long latency reflexes, whereas the role of vestibular and visual information in maintaining a hand balance is less certain.","container-title":"Motor Control","DOI":"10.1123/mcj.7.4.421","ISSN":"1087-1640, 1543-2696","issue":"4","language":"en_US","note":"publisher: Human Kinetics, Inc.\nsection: Motor Control","page":"421-442","source":"journals.humankinetics.com","title":"Control Strategy for a Hand Balance","URL":"https://journals.humankinetics.com/view/journals/mcj/7/4/article-p421.xml","volume":"7","author":[{"family":"Yeadon","given":"Maurice R."},{"family":"Trewartha","given":"Grant"}],"accessed":{"date-parts":[["2022",11,11]]},"issued":{"date-parts":[["2003",10,1]]}}}],"schema":"https://github.com/citation-style-language/schema/raw/master/csl-citation.json"} </w:instrText>
      </w:r>
      <w:r w:rsidR="00E164DB">
        <w:rPr>
          <w:lang w:val="en-US"/>
        </w:rPr>
        <w:fldChar w:fldCharType="separate"/>
      </w:r>
      <w:r w:rsidR="00E164DB" w:rsidRPr="00746156">
        <w:rPr>
          <w:lang w:val="en-US"/>
        </w:rPr>
        <w:t>(Kochanowicz et al., 2019; Prassas et al., 1986; Yeadon &amp; Trewartha, 2003)</w:t>
      </w:r>
      <w:r w:rsidR="00E164DB">
        <w:rPr>
          <w:lang w:val="en-US"/>
        </w:rPr>
        <w:fldChar w:fldCharType="end"/>
      </w:r>
      <w:r w:rsidR="00E164DB">
        <w:rPr>
          <w:lang w:val="en-US"/>
        </w:rPr>
        <w:t xml:space="preserve"> </w:t>
      </w:r>
      <w:r w:rsidR="1B2F344E" w:rsidRPr="3BDF7CE2">
        <w:rPr>
          <w:lang w:val="en-US"/>
        </w:rPr>
        <w:t>have</w:t>
      </w:r>
      <w:r w:rsidR="002B1074">
        <w:rPr>
          <w:lang w:val="en-US"/>
        </w:rPr>
        <w:t xml:space="preserve"> also</w:t>
      </w:r>
      <w:r w:rsidR="1B2F344E" w:rsidRPr="3BDF7CE2">
        <w:rPr>
          <w:lang w:val="en-US"/>
        </w:rPr>
        <w:t xml:space="preserve"> suggested</w:t>
      </w:r>
      <w:r w:rsidR="002A34B4">
        <w:rPr>
          <w:lang w:val="en-US"/>
        </w:rPr>
        <w:t xml:space="preserve"> </w:t>
      </w:r>
      <w:r w:rsidR="1B2F344E" w:rsidRPr="3BDF7CE2">
        <w:rPr>
          <w:lang w:val="en-US"/>
        </w:rPr>
        <w:t>that shoulders are</w:t>
      </w:r>
      <w:r w:rsidR="0011169D">
        <w:rPr>
          <w:lang w:val="en-US"/>
        </w:rPr>
        <w:t xml:space="preserve"> </w:t>
      </w:r>
      <w:r w:rsidR="00405BC2">
        <w:rPr>
          <w:lang w:val="en-US"/>
        </w:rPr>
        <w:t xml:space="preserve">an </w:t>
      </w:r>
      <w:r w:rsidR="1B2F344E" w:rsidRPr="3BDF7CE2">
        <w:rPr>
          <w:lang w:val="en-US"/>
        </w:rPr>
        <w:t>important joint group for maintaining</w:t>
      </w:r>
      <w:r w:rsidR="003E139A">
        <w:rPr>
          <w:lang w:val="en-US"/>
        </w:rPr>
        <w:t xml:space="preserve"> </w:t>
      </w:r>
      <w:r w:rsidR="003E139A" w:rsidRPr="3BDF7CE2">
        <w:rPr>
          <w:lang w:val="en-US"/>
        </w:rPr>
        <w:t>balance</w:t>
      </w:r>
      <w:r w:rsidR="1B2F344E" w:rsidRPr="3BDF7CE2">
        <w:rPr>
          <w:lang w:val="en-US"/>
        </w:rPr>
        <w:t xml:space="preserve"> during handstands</w:t>
      </w:r>
      <w:r w:rsidR="003E139A">
        <w:rPr>
          <w:lang w:val="en-US"/>
        </w:rPr>
        <w:t>,</w:t>
      </w:r>
      <w:r w:rsidR="00EB3EAE">
        <w:rPr>
          <w:lang w:val="en-US"/>
        </w:rPr>
        <w:t xml:space="preserve"> as the</w:t>
      </w:r>
      <w:r w:rsidR="00507E25">
        <w:rPr>
          <w:lang w:val="en-US"/>
        </w:rPr>
        <w:t xml:space="preserve"> shoulder joints are </w:t>
      </w:r>
      <w:r w:rsidR="002B1074">
        <w:rPr>
          <w:lang w:val="en-US"/>
        </w:rPr>
        <w:t>influential</w:t>
      </w:r>
      <w:r w:rsidR="00CA4F0D">
        <w:rPr>
          <w:lang w:val="en-US"/>
        </w:rPr>
        <w:t xml:space="preserve"> </w:t>
      </w:r>
      <w:r w:rsidR="00DC5654">
        <w:rPr>
          <w:lang w:val="en-US"/>
        </w:rPr>
        <w:t xml:space="preserve">in the </w:t>
      </w:r>
      <w:r w:rsidR="002E04A9" w:rsidDel="00B1540B">
        <w:rPr>
          <w:lang w:val="en-US"/>
        </w:rPr>
        <w:t>center</w:t>
      </w:r>
      <w:r w:rsidR="00507E25" w:rsidDel="00B1540B">
        <w:rPr>
          <w:lang w:val="en-US"/>
        </w:rPr>
        <w:t xml:space="preserve"> </w:t>
      </w:r>
      <w:r w:rsidR="00507E25">
        <w:rPr>
          <w:lang w:val="en-US"/>
        </w:rPr>
        <w:t>of mass (C</w:t>
      </w:r>
      <w:r w:rsidR="00CF1595">
        <w:rPr>
          <w:lang w:val="en-US"/>
        </w:rPr>
        <w:t>O</w:t>
      </w:r>
      <w:r w:rsidR="00507E25">
        <w:rPr>
          <w:lang w:val="en-US"/>
        </w:rPr>
        <w:t xml:space="preserve">M) </w:t>
      </w:r>
      <w:r w:rsidR="00DF0718">
        <w:rPr>
          <w:lang w:val="en-US"/>
        </w:rPr>
        <w:t xml:space="preserve">shifting </w:t>
      </w:r>
      <w:r w:rsidR="00DF0718">
        <w:rPr>
          <w:lang w:val="en-US"/>
        </w:rPr>
        <w:fldChar w:fldCharType="begin"/>
      </w:r>
      <w:r w:rsidR="00A84F47">
        <w:rPr>
          <w:lang w:val="en-US"/>
        </w:rPr>
        <w:instrText xml:space="preserve"> ADDIN ZOTERO_ITEM CSL_CITATION {"citationID":"uA3ABUT6","properties":{"formattedCitation":"(Kerwin &amp; Trewartha, 2001)","plainCitation":"(Kerwin &amp; Trewartha, 2001)","noteIndex":0},"citationItems":[{"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schema":"https://github.com/citation-style-language/schema/raw/master/csl-citation.json"} </w:instrText>
      </w:r>
      <w:r w:rsidR="00DF0718">
        <w:rPr>
          <w:lang w:val="en-US"/>
        </w:rPr>
        <w:fldChar w:fldCharType="separate"/>
      </w:r>
      <w:r w:rsidR="00DF0718" w:rsidRPr="00746156">
        <w:rPr>
          <w:lang w:val="en-US"/>
        </w:rPr>
        <w:t>(Kerwin &amp; Trewartha, 2001)</w:t>
      </w:r>
      <w:r w:rsidR="00DF0718">
        <w:rPr>
          <w:lang w:val="en-US"/>
        </w:rPr>
        <w:fldChar w:fldCharType="end"/>
      </w:r>
      <w:r w:rsidR="00DF0718">
        <w:rPr>
          <w:lang w:val="en-US"/>
        </w:rPr>
        <w:t xml:space="preserve">. </w:t>
      </w:r>
      <w:r w:rsidR="00A13728">
        <w:rPr>
          <w:lang w:val="en-US"/>
        </w:rPr>
        <w:t>Further</w:t>
      </w:r>
      <w:r w:rsidR="008A2AAC">
        <w:rPr>
          <w:lang w:val="en-US"/>
        </w:rPr>
        <w:t>more</w:t>
      </w:r>
      <w:r w:rsidR="00DF0718">
        <w:rPr>
          <w:lang w:val="en-US"/>
        </w:rPr>
        <w:t>, the active range of motion (</w:t>
      </w:r>
      <w:proofErr w:type="spellStart"/>
      <w:r w:rsidR="00DF0718">
        <w:rPr>
          <w:lang w:val="en-US"/>
        </w:rPr>
        <w:t>aROM</w:t>
      </w:r>
      <w:proofErr w:type="spellEnd"/>
      <w:r w:rsidR="00DF0718">
        <w:rPr>
          <w:lang w:val="en-US"/>
        </w:rPr>
        <w:t xml:space="preserve">) </w:t>
      </w:r>
      <w:r w:rsidR="00DF367D" w:rsidRPr="003B5651">
        <w:rPr>
          <w:lang w:val="en-US"/>
        </w:rPr>
        <w:t>in the shoulder joint</w:t>
      </w:r>
      <w:r w:rsidR="00290114">
        <w:rPr>
          <w:lang w:val="en-US"/>
        </w:rPr>
        <w:t>s</w:t>
      </w:r>
      <w:r w:rsidR="00A5103F" w:rsidRPr="00A5103F">
        <w:rPr>
          <w:color w:val="auto"/>
          <w:lang w:val="en-US"/>
        </w:rPr>
        <w:t xml:space="preserve"> </w:t>
      </w:r>
      <w:r w:rsidR="00DF0718">
        <w:rPr>
          <w:lang w:val="en-US"/>
        </w:rPr>
        <w:t>play</w:t>
      </w:r>
      <w:r w:rsidR="00405BC2">
        <w:rPr>
          <w:lang w:val="en-US"/>
        </w:rPr>
        <w:t>s</w:t>
      </w:r>
      <w:r w:rsidR="00DF0718">
        <w:rPr>
          <w:lang w:val="en-US"/>
        </w:rPr>
        <w:t xml:space="preserve"> a significant role in</w:t>
      </w:r>
      <w:r w:rsidR="00A13728">
        <w:rPr>
          <w:lang w:val="en-US"/>
        </w:rPr>
        <w:t xml:space="preserve"> </w:t>
      </w:r>
      <w:r w:rsidR="00DF0718">
        <w:rPr>
          <w:lang w:val="en-US"/>
        </w:rPr>
        <w:t xml:space="preserve">cases where the handstand is the </w:t>
      </w:r>
      <w:r w:rsidR="00272037">
        <w:rPr>
          <w:lang w:val="en-US"/>
        </w:rPr>
        <w:t xml:space="preserve">subsequent or </w:t>
      </w:r>
      <w:r w:rsidR="00DF0718">
        <w:rPr>
          <w:lang w:val="en-US"/>
        </w:rPr>
        <w:t>final position</w:t>
      </w:r>
      <w:r w:rsidR="00947DB4">
        <w:rPr>
          <w:lang w:val="en-US"/>
        </w:rPr>
        <w:t xml:space="preserve"> of </w:t>
      </w:r>
      <w:r w:rsidR="00C31065">
        <w:rPr>
          <w:lang w:val="en-US"/>
        </w:rPr>
        <w:t xml:space="preserve">a </w:t>
      </w:r>
      <w:r w:rsidR="00A13728">
        <w:rPr>
          <w:lang w:val="en-US"/>
        </w:rPr>
        <w:t>given</w:t>
      </w:r>
      <w:r w:rsidR="00947DB4">
        <w:rPr>
          <w:lang w:val="en-US"/>
        </w:rPr>
        <w:t xml:space="preserve"> </w:t>
      </w:r>
      <w:r w:rsidR="007F15F7">
        <w:rPr>
          <w:lang w:val="en-US"/>
        </w:rPr>
        <w:t xml:space="preserve">element’s </w:t>
      </w:r>
      <w:r w:rsidR="00947DB4">
        <w:rPr>
          <w:lang w:val="en-US"/>
        </w:rPr>
        <w:t>structure</w:t>
      </w:r>
      <w:r w:rsidR="001842A5">
        <w:rPr>
          <w:lang w:val="en-US"/>
        </w:rPr>
        <w:t xml:space="preserve"> into which </w:t>
      </w:r>
      <w:r w:rsidR="00C31065">
        <w:rPr>
          <w:lang w:val="en-US"/>
        </w:rPr>
        <w:t xml:space="preserve">athletes </w:t>
      </w:r>
      <w:r w:rsidR="001842A5">
        <w:rPr>
          <w:lang w:val="en-US"/>
        </w:rPr>
        <w:t>need to transfer</w:t>
      </w:r>
      <w:r w:rsidR="00DF0718">
        <w:rPr>
          <w:lang w:val="en-US"/>
        </w:rPr>
        <w:t xml:space="preserve">. </w:t>
      </w:r>
      <w:proofErr w:type="spellStart"/>
      <w:r w:rsidR="00DF0718">
        <w:rPr>
          <w:lang w:val="en-US"/>
        </w:rPr>
        <w:t>Prassas</w:t>
      </w:r>
      <w:proofErr w:type="spellEnd"/>
      <w:r w:rsidR="00DF0718">
        <w:rPr>
          <w:lang w:val="en-US"/>
        </w:rPr>
        <w:t xml:space="preserve"> et al. (1986) </w:t>
      </w:r>
      <w:r w:rsidR="00A13728">
        <w:rPr>
          <w:lang w:val="en-US"/>
        </w:rPr>
        <w:t>claim</w:t>
      </w:r>
      <w:r w:rsidR="00DF0718">
        <w:rPr>
          <w:lang w:val="en-US"/>
        </w:rPr>
        <w:t xml:space="preserve"> that the </w:t>
      </w:r>
      <w:r w:rsidR="00DF0718" w:rsidRPr="3BDF7CE2">
        <w:rPr>
          <w:lang w:val="en-US"/>
        </w:rPr>
        <w:t xml:space="preserve">power </w:t>
      </w:r>
      <w:r w:rsidR="00DF0718">
        <w:rPr>
          <w:lang w:val="en-US"/>
        </w:rPr>
        <w:t>in</w:t>
      </w:r>
      <w:r w:rsidR="00DF0718" w:rsidRPr="3BDF7CE2">
        <w:rPr>
          <w:lang w:val="en-US"/>
        </w:rPr>
        <w:t xml:space="preserve"> the shoulder joint flexion is one of the prerequisites </w:t>
      </w:r>
      <w:r w:rsidR="00DF0718">
        <w:rPr>
          <w:lang w:val="en-US"/>
        </w:rPr>
        <w:t>of</w:t>
      </w:r>
      <w:r w:rsidR="00DF0718" w:rsidRPr="3BDF7CE2">
        <w:rPr>
          <w:lang w:val="en-US"/>
        </w:rPr>
        <w:t xml:space="preserve"> executing a proper</w:t>
      </w:r>
      <w:r w:rsidR="00DF0718">
        <w:rPr>
          <w:lang w:val="en-US"/>
        </w:rPr>
        <w:t xml:space="preserve"> press</w:t>
      </w:r>
      <w:r w:rsidR="00DF0718" w:rsidRPr="3BDF7CE2">
        <w:rPr>
          <w:lang w:val="en-US"/>
        </w:rPr>
        <w:t xml:space="preserve"> handstand, whe</w:t>
      </w:r>
      <w:r w:rsidR="00DF0718">
        <w:rPr>
          <w:lang w:val="en-US"/>
        </w:rPr>
        <w:t>re</w:t>
      </w:r>
      <w:r w:rsidR="00DF0718" w:rsidRPr="3BDF7CE2">
        <w:rPr>
          <w:lang w:val="en-US"/>
        </w:rPr>
        <w:t xml:space="preserve"> arms are in parallel position</w:t>
      </w:r>
      <w:r w:rsidR="00C31065">
        <w:rPr>
          <w:lang w:val="en-US"/>
        </w:rPr>
        <w:t>,</w:t>
      </w:r>
      <w:r w:rsidR="00DF0718" w:rsidRPr="3BDF7CE2">
        <w:rPr>
          <w:lang w:val="en-US"/>
        </w:rPr>
        <w:t xml:space="preserve"> and 180° degree</w:t>
      </w:r>
      <w:r w:rsidR="00C31065">
        <w:rPr>
          <w:lang w:val="en-US"/>
        </w:rPr>
        <w:t>s</w:t>
      </w:r>
      <w:r w:rsidR="00DF0718" w:rsidRPr="3BDF7CE2">
        <w:rPr>
          <w:lang w:val="en-US"/>
        </w:rPr>
        <w:t xml:space="preserve"> at shoulder joints are required</w:t>
      </w:r>
      <w:r w:rsidR="00DF0718">
        <w:rPr>
          <w:lang w:val="en-US"/>
        </w:rPr>
        <w:t xml:space="preserve"> </w:t>
      </w:r>
      <w:r w:rsidR="00DF0718">
        <w:rPr>
          <w:lang w:val="en-US"/>
        </w:rPr>
        <w:fldChar w:fldCharType="begin"/>
      </w:r>
      <w:r w:rsidR="00A84F47">
        <w:rPr>
          <w:lang w:val="en-US"/>
        </w:rPr>
        <w:instrText xml:space="preserve"> ADDIN ZOTERO_ITEM CSL_CITATION {"citationID":"cAtnJVfo","properties":{"formattedCitation":"(Rohleder &amp; Vogt, 2018)","plainCitation":"(Rohleder &amp; Vogt, 2018)","noteIndex":0},"citationItems":[{"id":94,"uris":["http://zotero.org/users/9636036/items/EFLCVPID"],"itemData":{"id":94,"type":"article-journal","archive":"Scopus","container-title":"Science of Gymnastics Journal","issue":"1","page":"29-42","title":"Teaching novices the handstand: A practical approach of different sport-specific feedback concepts on movement learning","URL":"https://www.scopus.com/inward/record.uri?eid=2-s2.0-85042864008&amp;partnerID=40&amp;md5=1c8f5f5abccfa3e4e374be1cdce6a6ce","volume":"10","author":[{"family":"Rohleder","given":"J."},{"family":"Vogt","given":"T."}],"issued":{"date-parts":[["2018"]]}}}],"schema":"https://github.com/citation-style-language/schema/raw/master/csl-citation.json"} </w:instrText>
      </w:r>
      <w:r w:rsidR="00DF0718">
        <w:rPr>
          <w:lang w:val="en-US"/>
        </w:rPr>
        <w:fldChar w:fldCharType="separate"/>
      </w:r>
      <w:r w:rsidR="00DF0718" w:rsidRPr="00746156">
        <w:rPr>
          <w:lang w:val="en-US"/>
        </w:rPr>
        <w:t>(Rohleder &amp; Vogt, 2018)</w:t>
      </w:r>
      <w:r w:rsidR="00DF0718">
        <w:rPr>
          <w:lang w:val="en-US"/>
        </w:rPr>
        <w:fldChar w:fldCharType="end"/>
      </w:r>
      <w:r w:rsidR="00DF0718" w:rsidRPr="3BDF7CE2">
        <w:rPr>
          <w:lang w:val="en-US"/>
        </w:rPr>
        <w:t>.</w:t>
      </w:r>
      <w:r w:rsidR="00DF0718">
        <w:rPr>
          <w:lang w:val="en-US"/>
        </w:rPr>
        <w:t xml:space="preserve"> </w:t>
      </w:r>
      <w:r w:rsidR="00F57611">
        <w:rPr>
          <w:lang w:val="en-US"/>
        </w:rPr>
        <w:t>Also</w:t>
      </w:r>
      <w:r w:rsidR="00C31065">
        <w:rPr>
          <w:lang w:val="en-US"/>
        </w:rPr>
        <w:t>,</w:t>
      </w:r>
      <w:r w:rsidR="00F57611">
        <w:rPr>
          <w:lang w:val="en-US"/>
        </w:rPr>
        <w:t xml:space="preserve"> </w:t>
      </w:r>
      <w:proofErr w:type="spellStart"/>
      <w:r w:rsidR="00F57611">
        <w:rPr>
          <w:lang w:val="en-US"/>
        </w:rPr>
        <w:t>Uzunov</w:t>
      </w:r>
      <w:proofErr w:type="spellEnd"/>
      <w:r w:rsidR="00F57611">
        <w:rPr>
          <w:lang w:val="en-US"/>
        </w:rPr>
        <w:t xml:space="preserve"> (2008) </w:t>
      </w:r>
      <w:r w:rsidR="00896156">
        <w:rPr>
          <w:lang w:val="en-US"/>
        </w:rPr>
        <w:t>discusses</w:t>
      </w:r>
      <w:r w:rsidR="00F57611">
        <w:rPr>
          <w:lang w:val="en-US"/>
        </w:rPr>
        <w:t xml:space="preserve"> the need for shoulder joint flexion </w:t>
      </w:r>
      <w:proofErr w:type="spellStart"/>
      <w:r w:rsidR="00F57611">
        <w:rPr>
          <w:lang w:val="en-US"/>
        </w:rPr>
        <w:t>aROM</w:t>
      </w:r>
      <w:proofErr w:type="spellEnd"/>
      <w:r w:rsidR="00807D93">
        <w:rPr>
          <w:lang w:val="en-US"/>
        </w:rPr>
        <w:t xml:space="preserve"> </w:t>
      </w:r>
      <w:r w:rsidR="00F57611">
        <w:rPr>
          <w:lang w:val="en-US"/>
        </w:rPr>
        <w:t xml:space="preserve">to maintain approximately 180° during </w:t>
      </w:r>
      <w:r w:rsidR="00C31065">
        <w:rPr>
          <w:lang w:val="en-US"/>
        </w:rPr>
        <w:t xml:space="preserve">a </w:t>
      </w:r>
      <w:r w:rsidR="00F57611">
        <w:rPr>
          <w:lang w:val="en-US"/>
        </w:rPr>
        <w:t xml:space="preserve">handstand. </w:t>
      </w:r>
      <w:r w:rsidR="00C31065">
        <w:rPr>
          <w:lang w:val="en-US"/>
        </w:rPr>
        <w:t xml:space="preserve">The results </w:t>
      </w:r>
      <w:r w:rsidR="00A726E8">
        <w:rPr>
          <w:lang w:val="en-US"/>
        </w:rPr>
        <w:t xml:space="preserve">of </w:t>
      </w:r>
      <w:proofErr w:type="spellStart"/>
      <w:r w:rsidR="00886346">
        <w:rPr>
          <w:lang w:val="en-US"/>
        </w:rPr>
        <w:t>Kochanowicz</w:t>
      </w:r>
      <w:proofErr w:type="spellEnd"/>
      <w:r w:rsidR="00886346">
        <w:rPr>
          <w:lang w:val="en-US"/>
        </w:rPr>
        <w:t xml:space="preserve"> et al. (2019) test</w:t>
      </w:r>
      <w:r w:rsidR="00A726E8">
        <w:rPr>
          <w:lang w:val="en-US"/>
        </w:rPr>
        <w:t>ing</w:t>
      </w:r>
      <w:r w:rsidR="00886346">
        <w:rPr>
          <w:lang w:val="en-US"/>
        </w:rPr>
        <w:t xml:space="preserve"> muscle activity during a handstand on various </w:t>
      </w:r>
      <w:r w:rsidR="00A324E3">
        <w:rPr>
          <w:lang w:val="en-US"/>
        </w:rPr>
        <w:t xml:space="preserve">gymnastic </w:t>
      </w:r>
      <w:r w:rsidR="00886346">
        <w:rPr>
          <w:lang w:val="en-US"/>
        </w:rPr>
        <w:t xml:space="preserve">apparatus </w:t>
      </w:r>
      <w:r w:rsidR="00A324E3">
        <w:rPr>
          <w:lang w:val="en-US"/>
        </w:rPr>
        <w:t xml:space="preserve">using </w:t>
      </w:r>
      <w:r w:rsidR="00886346">
        <w:rPr>
          <w:lang w:val="en-US"/>
        </w:rPr>
        <w:t>electromyography</w:t>
      </w:r>
      <w:r w:rsidR="00A726E8">
        <w:rPr>
          <w:lang w:val="en-US"/>
        </w:rPr>
        <w:t xml:space="preserve"> support this claim</w:t>
      </w:r>
      <w:r w:rsidR="00886346">
        <w:rPr>
          <w:lang w:val="en-US"/>
        </w:rPr>
        <w:t xml:space="preserve">. The activity of the anterior deltoid muscle together with </w:t>
      </w:r>
      <w:r w:rsidR="00C31065">
        <w:rPr>
          <w:lang w:val="en-US"/>
        </w:rPr>
        <w:t xml:space="preserve">the </w:t>
      </w:r>
      <w:r w:rsidR="00886346">
        <w:rPr>
          <w:lang w:val="en-US"/>
        </w:rPr>
        <w:t xml:space="preserve">rectus </w:t>
      </w:r>
      <w:proofErr w:type="spellStart"/>
      <w:r w:rsidR="00886346">
        <w:rPr>
          <w:lang w:val="en-US"/>
        </w:rPr>
        <w:t>femoris</w:t>
      </w:r>
      <w:proofErr w:type="spellEnd"/>
      <w:r w:rsidR="00886346">
        <w:rPr>
          <w:lang w:val="en-US"/>
        </w:rPr>
        <w:t xml:space="preserve"> while maintaining a handstand on parallel bars </w:t>
      </w:r>
      <w:r w:rsidR="005D4816">
        <w:rPr>
          <w:lang w:val="en-US"/>
        </w:rPr>
        <w:t>were</w:t>
      </w:r>
      <w:r w:rsidR="00886346">
        <w:rPr>
          <w:lang w:val="en-US"/>
        </w:rPr>
        <w:t xml:space="preserve"> essential contributor</w:t>
      </w:r>
      <w:r w:rsidR="00423996">
        <w:rPr>
          <w:lang w:val="en-US"/>
        </w:rPr>
        <w:t>s</w:t>
      </w:r>
      <w:r w:rsidR="00886346">
        <w:rPr>
          <w:lang w:val="en-US"/>
        </w:rPr>
        <w:t xml:space="preserve">. </w:t>
      </w:r>
      <w:r w:rsidR="00B54808">
        <w:rPr>
          <w:lang w:val="en-US"/>
        </w:rPr>
        <w:t xml:space="preserve">Even </w:t>
      </w:r>
      <w:r w:rsidR="00886346">
        <w:rPr>
          <w:lang w:val="en-US"/>
        </w:rPr>
        <w:t xml:space="preserve">greater demands are placed on the </w:t>
      </w:r>
      <w:r w:rsidR="002E04A9">
        <w:rPr>
          <w:lang w:val="en-US"/>
        </w:rPr>
        <w:t>muscles</w:t>
      </w:r>
      <w:r w:rsidR="00886346">
        <w:rPr>
          <w:lang w:val="en-US"/>
        </w:rPr>
        <w:t xml:space="preserve"> </w:t>
      </w:r>
      <w:r w:rsidR="000426C6">
        <w:rPr>
          <w:lang w:val="en-US"/>
        </w:rPr>
        <w:t>controlling the shoulder joint</w:t>
      </w:r>
      <w:r w:rsidR="003F17F7">
        <w:rPr>
          <w:lang w:val="en-US"/>
        </w:rPr>
        <w:t>s</w:t>
      </w:r>
      <w:r w:rsidR="000426C6">
        <w:rPr>
          <w:lang w:val="en-US"/>
        </w:rPr>
        <w:t xml:space="preserve"> (i.e., trapezius muscle, deltoid </w:t>
      </w:r>
      <w:r w:rsidR="002E04A9">
        <w:rPr>
          <w:lang w:val="en-US"/>
        </w:rPr>
        <w:t>muscles</w:t>
      </w:r>
      <w:r w:rsidR="000426C6">
        <w:rPr>
          <w:lang w:val="en-US"/>
        </w:rPr>
        <w:t xml:space="preserve">, biceps </w:t>
      </w:r>
      <w:proofErr w:type="spellStart"/>
      <w:r w:rsidR="000426C6">
        <w:rPr>
          <w:lang w:val="en-US"/>
        </w:rPr>
        <w:t>brachii</w:t>
      </w:r>
      <w:proofErr w:type="spellEnd"/>
      <w:r w:rsidR="000426C6">
        <w:rPr>
          <w:lang w:val="en-US"/>
        </w:rPr>
        <w:t xml:space="preserve">, latissimus </w:t>
      </w:r>
      <w:proofErr w:type="spellStart"/>
      <w:r w:rsidR="000426C6">
        <w:rPr>
          <w:lang w:val="en-US"/>
        </w:rPr>
        <w:t>dorsi</w:t>
      </w:r>
      <w:proofErr w:type="spellEnd"/>
      <w:r w:rsidR="000426C6">
        <w:rPr>
          <w:lang w:val="en-US"/>
        </w:rPr>
        <w:t>)</w:t>
      </w:r>
      <w:r w:rsidR="005D4816">
        <w:rPr>
          <w:lang w:val="en-US"/>
        </w:rPr>
        <w:t xml:space="preserve"> </w:t>
      </w:r>
      <w:r w:rsidR="000426C6">
        <w:rPr>
          <w:lang w:val="en-US"/>
        </w:rPr>
        <w:t xml:space="preserve">during handstand </w:t>
      </w:r>
      <w:r w:rsidR="00423996">
        <w:rPr>
          <w:lang w:val="en-US"/>
        </w:rPr>
        <w:t xml:space="preserve">in </w:t>
      </w:r>
      <w:r w:rsidR="000426C6">
        <w:rPr>
          <w:lang w:val="en-US"/>
        </w:rPr>
        <w:t xml:space="preserve">rings </w:t>
      </w:r>
      <w:r w:rsidR="00886346">
        <w:rPr>
          <w:lang w:val="en-US"/>
        </w:rPr>
        <w:fldChar w:fldCharType="begin"/>
      </w:r>
      <w:r w:rsidR="00A84F47">
        <w:rPr>
          <w:lang w:val="en-US"/>
        </w:rPr>
        <w:instrText xml:space="preserve"> ADDIN ZOTERO_ITEM CSL_CITATION {"citationID":"uPcaZ5up","properties":{"formattedCitation":"(Kochanowicz et al., 2019)","plainCitation":"(Kochanowicz et al., 2019)","noteIndex":0},"citationItems":[{"id":10143,"uris":["http://zotero.org/users/9636036/items/63JLPGMS"],"itemData":{"id":10143,"type":"article-journal","container-title":"Journal of Strength and Conditioning Research","DOI":"10.1519/JSC.0000000000002124","ISSN":"1064-8011","issue":"6","language":"en","page":"1609-1618","source":"DOI.org (Crossref)","title":"Changes in the Muscle Activity of Gymnasts During a Handstand on Various Apparatus","URL":"https://journals.lww.com/00124278-201906000-00018","volume":"33","author":[{"family":"Kochanowicz","given":"Andrzej"},{"family":"Niespodziński","given":"Bartłomiej"},{"family":"Mieszkowski","given":"Jan"},{"family":"Marina","given":"Michel"},{"family":"Kochanowicz","given":"Kazimierz"},{"family":"Zasada","given":"Mariusz"}],"accessed":{"date-parts":[["2022",11,1]]},"issued":{"date-parts":[["2019",6]]}}}],"schema":"https://github.com/citation-style-language/schema/raw/master/csl-citation.json"} </w:instrText>
      </w:r>
      <w:r w:rsidR="00886346">
        <w:rPr>
          <w:lang w:val="en-US"/>
        </w:rPr>
        <w:fldChar w:fldCharType="separate"/>
      </w:r>
      <w:r w:rsidR="00886346" w:rsidRPr="00746156">
        <w:rPr>
          <w:lang w:val="en-US"/>
        </w:rPr>
        <w:t>(Kochanowicz et al., 2019)</w:t>
      </w:r>
      <w:r w:rsidR="00886346">
        <w:rPr>
          <w:lang w:val="en-US"/>
        </w:rPr>
        <w:fldChar w:fldCharType="end"/>
      </w:r>
      <w:r w:rsidR="00886346">
        <w:rPr>
          <w:lang w:val="en-US"/>
        </w:rPr>
        <w:t>.</w:t>
      </w:r>
      <w:r w:rsidR="000426C6" w:rsidRPr="00EC4C32" w:rsidDel="00F57611">
        <w:rPr>
          <w:highlight w:val="none"/>
          <w:lang w:val="en-US"/>
        </w:rPr>
        <w:t xml:space="preserve"> </w:t>
      </w:r>
      <w:r w:rsidR="008417A0">
        <w:rPr>
          <w:color w:val="333333"/>
          <w:lang w:val="en-US"/>
        </w:rPr>
        <w:t>Currently, the shoulder strategy</w:t>
      </w:r>
      <w:r w:rsidR="007D50BB">
        <w:rPr>
          <w:color w:val="333333"/>
          <w:lang w:val="en-US"/>
        </w:rPr>
        <w:t xml:space="preserve"> (using shoulders to compensate for </w:t>
      </w:r>
      <w:r w:rsidR="00C31065">
        <w:rPr>
          <w:color w:val="333333"/>
          <w:lang w:val="en-US"/>
        </w:rPr>
        <w:t xml:space="preserve">a </w:t>
      </w:r>
      <w:r w:rsidR="007D50BB">
        <w:rPr>
          <w:color w:val="333333"/>
          <w:lang w:val="en-US"/>
        </w:rPr>
        <w:t>stable position)</w:t>
      </w:r>
      <w:r w:rsidR="008417A0">
        <w:rPr>
          <w:color w:val="333333"/>
          <w:lang w:val="en-US"/>
        </w:rPr>
        <w:t xml:space="preserve"> is another yet less</w:t>
      </w:r>
      <w:r w:rsidR="008417A0" w:rsidDel="00F83A98">
        <w:rPr>
          <w:color w:val="333333"/>
          <w:lang w:val="en-US"/>
        </w:rPr>
        <w:t xml:space="preserve"> </w:t>
      </w:r>
      <w:r w:rsidR="008B0675">
        <w:rPr>
          <w:color w:val="333333"/>
          <w:lang w:val="en-US"/>
        </w:rPr>
        <w:t xml:space="preserve">recognized </w:t>
      </w:r>
      <w:r w:rsidR="008417A0">
        <w:rPr>
          <w:color w:val="333333"/>
          <w:lang w:val="en-US"/>
        </w:rPr>
        <w:t xml:space="preserve">strategy for maintaining </w:t>
      </w:r>
      <w:r w:rsidR="00C31065">
        <w:rPr>
          <w:color w:val="333333"/>
          <w:lang w:val="en-US"/>
        </w:rPr>
        <w:t xml:space="preserve">a </w:t>
      </w:r>
      <w:r w:rsidR="008417A0">
        <w:rPr>
          <w:color w:val="333333"/>
          <w:lang w:val="en-US"/>
        </w:rPr>
        <w:t xml:space="preserve">handstand </w:t>
      </w:r>
      <w:r w:rsidR="008417A0">
        <w:rPr>
          <w:color w:val="333333"/>
          <w:lang w:val="en-US"/>
        </w:rPr>
        <w:fldChar w:fldCharType="begin"/>
      </w:r>
      <w:r w:rsidR="00A84F47">
        <w:rPr>
          <w:color w:val="333333"/>
          <w:lang w:val="en-US"/>
        </w:rPr>
        <w:instrText xml:space="preserve"> ADDIN ZOTERO_ITEM CSL_CITATION {"citationID":"tszCqF6s","properties":{"formattedCitation":"(Gautier et al., 2009; Kerwin &amp; Trewartha, 2001)","plainCitation":"(Gautier et al., 2009; Kerwin &amp; Trewartha, 2001)","noteIndex":0},"citationItems":[{"id":10139,"uris":["http://zotero.org/users/9636036/items/86A3PNGB"],"itemData":{"id":10139,"type":"article-journal","abstract":"The aim of the present study was to investigate the effect of expertise on coordination patterns. We thus tested the coordination dynamics of two groups: experts in the handstand also having high expertise in gymnastics and experts in the handstand but only intermediate expertise in gymnastics. All participants were instructed to track a target with their ankles while maintaining the handstand. The target moved on the anterior-posterior axis according to three frequency conditions: 0.2, 0.4 and 0.6 Hz. The results showed that the suprapostural task was performed better by the group with high gymnastics expertise. Moreover, the spontaneous coordination was speciﬁc to the level of gymnastics expertise. We concluded that (i) the dynamics of coordination progress with the overall level of expertise in a sport discipline, independently of the mastery of a single skill, (ii) persistence and change are seen in related movement properties, and (iii) high expertise offers greater adaptability relative to the task.","container-title":"Human Movement Science","DOI":"10.1016/j.humov.2008.05.003","ISSN":"01679457","issue":"1","journalAbbreviation":"Human Movement Science","language":"en","page":"129-140","source":"DOI.org (Crossref)","title":"Dynamics of expertise level: Coordination in handstand","title-short":"Dynamics of expertise level","URL":"https://linkinghub.elsevier.com/retrieve/pii/S0167945708000808","volume":"28","author":[{"family":"Gautier","given":"Geoffroy"},{"family":"Marin","given":"Ludovic"},{"family":"Leroy","given":"David"},{"family":"Thouvarecq","given":"Régis"}],"accessed":{"date-parts":[["2022",11,1]]},"issued":{"date-parts":[["2009",2]]}}},{"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schema":"https://github.com/citation-style-language/schema/raw/master/csl-citation.json"} </w:instrText>
      </w:r>
      <w:r w:rsidR="008417A0">
        <w:rPr>
          <w:color w:val="333333"/>
          <w:lang w:val="en-US"/>
        </w:rPr>
        <w:fldChar w:fldCharType="separate"/>
      </w:r>
      <w:r w:rsidR="008417A0" w:rsidRPr="00746156">
        <w:rPr>
          <w:lang w:val="en-US"/>
        </w:rPr>
        <w:t>(Gautier et al., 2009; Kerwin &amp; Trewartha, 2001)</w:t>
      </w:r>
      <w:r w:rsidR="008417A0">
        <w:rPr>
          <w:color w:val="333333"/>
          <w:lang w:val="en-US"/>
        </w:rPr>
        <w:fldChar w:fldCharType="end"/>
      </w:r>
      <w:r w:rsidR="008417A0">
        <w:rPr>
          <w:color w:val="333333"/>
          <w:lang w:val="en-US"/>
        </w:rPr>
        <w:t xml:space="preserve">. </w:t>
      </w:r>
    </w:p>
    <w:p w14:paraId="4CEF31C2" w14:textId="11913ACB" w:rsidR="00AF6541" w:rsidRPr="00FC1269" w:rsidRDefault="00A25F72" w:rsidP="3BDF7CE2">
      <w:pPr>
        <w:rPr>
          <w:strike/>
          <w:color w:val="333333"/>
          <w:lang w:val="en-US"/>
        </w:rPr>
      </w:pPr>
      <w:r w:rsidRPr="00C679F8">
        <w:rPr>
          <w:lang w:val="en-US"/>
        </w:rPr>
        <w:t>Shoulder</w:t>
      </w:r>
      <w:r>
        <w:rPr>
          <w:lang w:val="en-US"/>
        </w:rPr>
        <w:t xml:space="preserve"> joint function can be </w:t>
      </w:r>
      <w:r w:rsidR="00025AFA">
        <w:rPr>
          <w:lang w:val="en-US"/>
        </w:rPr>
        <w:t xml:space="preserve">divided </w:t>
      </w:r>
      <w:r>
        <w:rPr>
          <w:lang w:val="en-US"/>
        </w:rPr>
        <w:t xml:space="preserve">into two capacities, mobility and stability </w:t>
      </w:r>
      <w:r>
        <w:rPr>
          <w:lang w:val="en-US"/>
        </w:rPr>
        <w:fldChar w:fldCharType="begin"/>
      </w:r>
      <w:r w:rsidR="00A84F47">
        <w:rPr>
          <w:lang w:val="en-US"/>
        </w:rPr>
        <w:instrText xml:space="preserve"> ADDIN ZOTERO_ITEM CSL_CITATION {"citationID":"lqkYHIrl","properties":{"formattedCitation":"(Veeger &amp; van der\\uc0\\u160{}Helm, 2007)","plainCitation":"(Veeger &amp; van der Helm, 2007)","noteIndex":0},"citationItems":[{"id":9668,"uris":["http://zotero.org/users/9636036/items/ZANPJSDC"],"itemData":{"id":9668,"type":"article-journal","abstract":"Shoulder function is a compromise between mobility and stability. Its large mobility is based on the structure of the glenohumeral joint and simultaneous motion of all segments of the shoulder girdle. This requires ﬁne-tuned muscle coordination. Given the joint’s mobility, stability is mainly based on active muscle control with only a minor role for the glenohumeral capsule, labrum and ligaments. In this review factors inﬂuencing stability and mobility and their consequences for strength are discussed, with special attention to the effects of morphology, muscle function and sensory information.","container-title":"Journal of Biomechanics","DOI":"10.1016/j.jbiomech.2006.10.016","ISSN":"00219290","issue":"10","journalAbbreviation":"Journal of Biomechanics","language":"en","page":"2119-2129","source":"DOI.org (Crossref)","title":"Shoulder function: The perfect compromise between mobility and stability","title-short":"Shoulder function","URL":"https://linkinghub.elsevier.com/retrieve/pii/S0021929006003812","volume":"40","author":[{"family":"Veeger","given":"H.E.J."},{"family":"Helm","given":"F.C.T.","non-dropping-particle":"van der"}],"accessed":{"date-parts":[["2022",10,4]]},"issued":{"date-parts":[["2007",1]]}}}],"schema":"https://github.com/citation-style-language/schema/raw/master/csl-citation.json"} </w:instrText>
      </w:r>
      <w:r>
        <w:rPr>
          <w:lang w:val="en-US"/>
        </w:rPr>
        <w:fldChar w:fldCharType="separate"/>
      </w:r>
      <w:r w:rsidRPr="00746156">
        <w:rPr>
          <w:lang w:val="en-US"/>
        </w:rPr>
        <w:t>(Veeger &amp; van der Helm, 2007)</w:t>
      </w:r>
      <w:r>
        <w:rPr>
          <w:lang w:val="en-US"/>
        </w:rPr>
        <w:fldChar w:fldCharType="end"/>
      </w:r>
      <w:r w:rsidR="00C31065">
        <w:rPr>
          <w:lang w:val="en-US"/>
        </w:rPr>
        <w:t>,</w:t>
      </w:r>
      <w:r w:rsidR="0022750E">
        <w:rPr>
          <w:lang w:val="en-US"/>
        </w:rPr>
        <w:t xml:space="preserve"> which are</w:t>
      </w:r>
      <w:r w:rsidR="00A94889">
        <w:rPr>
          <w:color w:val="333333"/>
          <w:lang w:val="en-US"/>
        </w:rPr>
        <w:t xml:space="preserve"> </w:t>
      </w:r>
      <w:r w:rsidR="00A94889" w:rsidDel="00C31065">
        <w:rPr>
          <w:color w:val="333333"/>
          <w:lang w:val="en-US"/>
        </w:rPr>
        <w:t xml:space="preserve">often </w:t>
      </w:r>
      <w:r w:rsidR="00A94889">
        <w:rPr>
          <w:color w:val="333333"/>
          <w:lang w:val="en-US"/>
        </w:rPr>
        <w:t xml:space="preserve">assessed in many sports </w:t>
      </w:r>
      <w:r w:rsidR="00A94889">
        <w:rPr>
          <w:color w:val="333333"/>
          <w:lang w:val="en-US"/>
        </w:rPr>
        <w:fldChar w:fldCharType="begin"/>
      </w:r>
      <w:r w:rsidR="007F6539">
        <w:rPr>
          <w:color w:val="333333"/>
          <w:lang w:val="en-US"/>
        </w:rPr>
        <w:instrText xml:space="preserve"> ADDIN ZOTERO_ITEM CSL_CITATION {"citationID":"gt2qrrpz","properties":{"formattedCitation":"(Beyranvand et al., 2017; Borsa et al., 2008; Hill et al., 2015; Nuhmani, 2022; Zarei et al., 2021)","plainCitation":"(Beyranvand et al., 2017; Borsa et al., 2008; Hill et al., 2015; Nuhmani, 2022; Zarei et al., 2021)","noteIndex":0},"citationItems":[{"id":10258,"uris":["http://zotero.org/users/9636036/items/GQKBW29Y"],"itemData":{"id":10258,"type":"article-journal","container-title":"Science of Gymnastics Journal","issue":"3","note":"publisher: University of Ljubljana, Faculty of Sport","page":"279–290","source":"Google Scholar","title":"The functional stability of the upper limbs in healthy and rounded shoulder gymnasts","URL":"URN:NBN:SI:DOC-AQ3O8YVK from http://www.dlib.si","volume":"9","author":[{"family":"Beyranvand","given":"Ramin"},{"family":"Mirnasouri","given":"Rahim"},{"family":"Mollahoseini","given":"Saeid"},{"family":"Mostofi","given":"Sadegh"}],"issued":{"date-parts":[["2017"]]}}},{"id":10484,"uris":["http://zotero.org/users/9636036/items/KBZW8F23"],"itemData":{"id":10484,"type":"article-journal","abstract":"Overhead athletes require a delicate balance of shoulder mobility and stability in order to meet the functional demands of their respective sport. Altered shoulder mobility has been reported in overhead athletes and is thought to develop secondary to adaptive structural changes to the joint resulting from the extreme physiological demands of overhead activity. Researchers have speculated as to whether these structural adaptations compromise shoulder stability, thus exposing the overhead athlete to shoulder injury. Debate continues as to whether these altered mobility patterns arise from soft-tissue or osseous adaptations within and around the shoulder. Researchers have used quantitative techniques in an attempt to better characterize these structural adaptations in the shoulders of overhead athletes. Throwing athletes have been shown to display altered rotational range of motion (ROM) patterns in the dominant shoulder that favour increased external rotation and limited internal rotation ROM. Throwers also show a loss of horizontal or cross-body adduction in the throwing shoulder when compared with the non-throwing shoulder. This posterior shoulder immobility in the throwing shoulder is thought by some researchers to be associated with reactive scarring or contracture of the periscapular soft-tissue structures (e.g. posterior capsule and/or cuff musculature); however, evidence of reactive scarring or contractures of the posterior-inferior capsule or cuff musculature from anatomic or noninvasive imaging studies is lacking. Conversely, translational ROM (laxity) has been consistently shown to be symmetric between dominant and non-dominant shoulders of overhead athletes.","container-title":"Sports Medicine","DOI":"10.2165/00007256-200838010-00003","ISSN":"1179-2035","issue":"1","journalAbbreviation":"Sports Med","language":"en","page":"17-36","source":"Springer Link","title":"Mobility and Stability Adaptations in the Shoulder of the Overhead Athlete","URL":"https://doi.org/10.2165/00007256-200838010-00003","volume":"38","author":[{"family":"Borsa","given":"Paul A."},{"family":"Laudner","given":"Kevin G."},{"family":"Sauers","given":"Eric L."}],"accessed":{"date-parts":[["2022",11,25]]},"issued":{"date-parts":[["2008",1,1]]}}},{"id":10482,"uris":["http://zotero.org/users/9636036/items/C3IF9F8V"],"itemData":{"id":10482,"type":"article-journal","abstract":"Swimming is one of the most popular recreational and competitive sporting activities. In the 2013/2014 swimming season, 9630 men and 12,333 women were registered with the National Collegiate Athletics Association in the USA. The repetitive nature of the swimming stroke and demanding training programs of its athletes raises a number of concerns regarding incidence and severity of injuries that a swimmer might experience during a competitive season. A number of risk factors have previously been identified but the level of evidence from individual studies, as well as the level of certainty that these factors predispose a swimmer to pain and injury, to our knowledge has yet to be critically evaluated in a systematic review. Therefore, the primary objective of this review is to conduct a systematic review to critically assess the published evidence for risk factors that may predispose a swimmer to shoulder pain and injury. Three electronic databases, ScienceDirect, PubMed and SpringerLink, were searched using keywords “(Injury OR pain) AND (Swim*)” and “(Shoulder) AND (Swim*)”. Based on the inclusion and exclusion criteria, 2731 unique titles were identified and were analyzed to a final 29 articles. Only articles with a level of evidence of I, II and III were included according to robust study design and data analysis. The level of certainty for each risk factor was determined. No studies were determined to have a high level of certainty, clinical joint laxity and instability, internal/external rotation, previous history of pain and injury and competitive level were determined to have a moderate level of certainty. All other risk factors were evaluated as having a low level of certainty. Although several risk factors were identified from the reviewed studies, prospective cohort studies, larger sample sizes, consistent and robust measures of risk should be employed in future research.","container-title":"The Physician and Sportsmedicine","DOI":"10.1080/00913847.2015.1077097","ISSN":"0091-3847","issue":"4","note":"publisher: Taylor &amp; Francis\n_eprint: https://doi.org/10.1080/00913847.2015.1077097\nPMID: 26366502","page":"412-420","source":"Taylor and Francis+NEJM","title":"Risk factors for shoulder pain and injury in swimmers: A critical systematic review","title-short":"Risk factors for shoulder pain and injury in swimmers","URL":"https://doi.org/10.1080/00913847.2015.1077097","volume":"43","author":[{"family":"Hill","given":"Lee"},{"family":"Collins","given":"Malcolm"},{"family":"Posthumus","given":"Michael"}],"accessed":{"date-parts":[["2022",11,25]]},"issued":{"date-parts":[["2015",10,2]]}}},{"id":10476,"uris":["http://zotero.org/users/9636036/items/63LJ3YCN"],"itemData":{"id":10476,"type":"article-journal","abstract":"Background: The purpose of this study was to investigate the correlation of core stability, as measured by the McGill and double-leg lowering (DLL) test, with upper-extremity performance, as measured by the upper-quarter Y-balance test (UQYBT), medicine ball throw test (MBTT) and functional throwing performance index (FTPI) test, in collegiate athletes. Materials and Methods: A sample of 61 collegiate athletes from Imam Abdulrahman Bin Faisal University participated in the study. Their core stability was assessed through their McGill and DLL test scores. Their upper-extremity performance was assessed through their UQYBT, MBTT and FTPI test scores. Results: The McGill test score had a significant strong positive correlation with the MBTT score (p = 0.02, r = 0.67) and a significant moderate positive correlation with the UQYBT score (p = 0.01, r = 0.46). There was no significant correlation between the McGill and FTPI test scores (p ≥ 0.05). The DLL test score was positively correlated with the MBTT score (p = 0.02, r = 0.25) but had no significant correlation with the other sports performance variables (p ≥ 0.05). Conclusion: The study results suggest that core stability measures are positively correlated with most of the upper-extremity athletic-performance measures in collegiate athletes. The MBTT score was found to be the most significantly correlated with the scores in both core stability tests among all the upper-extremity athletic-performance tests in this study. However, due to the nature of this study, a cause–effect relationship cannot be established on the basis of the study’s findings, and the study results should be interpreted with caution.","container-title":"Medicina","DOI":"10.3390/medicina58080982","ISSN":"1648-9144","issue":"8","language":"en","license":"http://creativecommons.org/licenses/by/3.0/","note":"number: 8\npublisher: Multidisciplinary Digital Publishing Institute","page":"982","source":"www.mdpi.com","title":"Correlation between Core Stability and Upper-Extremity Performance in Male Collegiate Athletes","URL":"https://www.mdpi.com/1648-9144/58/8/982","volume":"58","author":[{"family":"Nuhmani","given":"Shibili"}],"accessed":{"date-parts":[["2022",11,25]]},"issued":{"date-parts":[["2022",8]]}}},{"id":10480,"uris":["http://zotero.org/users/9636036/items/BQ4EBFAI"],"itemData":{"id":10480,"type":"article-journal","abstract":"The “FIFA 11 + Shoulder” programme has been reported to reduce the incidence of upper extremity injuries among soccer goalkeepers. It has also been recommended for overhead sports. The purpose of this study was therefore to investigate the effect of an 8-week “FIFA 11 + shoulder” (11 + S) programme on shoulder joint position sense (JPS), threshold to detect passive motion (TTDPM) and upper quarter Y Balance Test in young male volleyball players.","container-title":"BMC Sports Science, Medicine and Rehabilitation","DOI":"10.1186/s13102-021-00300-5","ISSN":"2052-1847","issue":"1","journalAbbreviation":"BMC Sports Sci Med Rehabil","language":"en","page":"71","source":"Springer Link","title":"The effect of a shoulder injury prevention programme on proprioception and dynamic stability of young volleyball players; a randomized controlled trial","URL":"https://doi.org/10.1186/s13102-021-00300-5","volume":"13","author":[{"family":"Zarei","given":"Mostafa"},{"family":"Eshghi","given":"Saeed"},{"family":"Hosseinzadeh","given":"Mahdi"}],"accessed":{"date-parts":[["2022",11,25]]},"issued":{"date-parts":[["2021",6,30]]}}}],"schema":"https://github.com/citation-style-language/schema/raw/master/csl-citation.json"} </w:instrText>
      </w:r>
      <w:r w:rsidR="00A94889">
        <w:rPr>
          <w:color w:val="333333"/>
          <w:lang w:val="en-US"/>
        </w:rPr>
        <w:fldChar w:fldCharType="separate"/>
      </w:r>
      <w:r w:rsidR="007F6539" w:rsidRPr="007F6539">
        <w:t xml:space="preserve">(Beyranvand et al., 2017; Borsa et </w:t>
      </w:r>
      <w:r w:rsidR="007F6539" w:rsidRPr="007F6539">
        <w:lastRenderedPageBreak/>
        <w:t>al., 2008; Hill et al., 2015; Nuhmani, 2022; Zarei et al., 2021)</w:t>
      </w:r>
      <w:r w:rsidR="00A94889">
        <w:rPr>
          <w:color w:val="333333"/>
          <w:lang w:val="en-US"/>
        </w:rPr>
        <w:fldChar w:fldCharType="end"/>
      </w:r>
      <w:r w:rsidR="00A94889">
        <w:rPr>
          <w:color w:val="333333"/>
          <w:lang w:val="en-US"/>
        </w:rPr>
        <w:t>.</w:t>
      </w:r>
      <w:r w:rsidR="0022750E">
        <w:rPr>
          <w:color w:val="333333"/>
          <w:lang w:val="en-US"/>
        </w:rPr>
        <w:t xml:space="preserve"> </w:t>
      </w:r>
      <w:r w:rsidR="00025AFA">
        <w:rPr>
          <w:lang w:val="en-US"/>
        </w:rPr>
        <w:t>M</w:t>
      </w:r>
      <w:r w:rsidR="00C91464">
        <w:rPr>
          <w:lang w:val="en-US"/>
        </w:rPr>
        <w:t>ultiple test</w:t>
      </w:r>
      <w:r w:rsidR="00025AFA">
        <w:rPr>
          <w:lang w:val="en-US"/>
        </w:rPr>
        <w:t>s and</w:t>
      </w:r>
      <w:r w:rsidR="00C91464">
        <w:rPr>
          <w:lang w:val="en-US"/>
        </w:rPr>
        <w:t xml:space="preserve"> procedures were </w:t>
      </w:r>
      <w:r w:rsidR="00875EA7">
        <w:rPr>
          <w:lang w:val="en-US"/>
        </w:rPr>
        <w:t>developed</w:t>
      </w:r>
      <w:r w:rsidR="00C91464">
        <w:rPr>
          <w:lang w:val="en-US"/>
        </w:rPr>
        <w:t xml:space="preserve"> for their evaluation.</w:t>
      </w:r>
      <w:r w:rsidR="2FCE43A1" w:rsidRPr="3BDF7CE2">
        <w:rPr>
          <w:lang w:val="en-US"/>
        </w:rPr>
        <w:t xml:space="preserve"> </w:t>
      </w:r>
      <w:r w:rsidR="00C91464">
        <w:rPr>
          <w:lang w:val="en-US"/>
        </w:rPr>
        <w:t>T</w:t>
      </w:r>
      <w:r w:rsidR="2FCE43A1" w:rsidRPr="3BDF7CE2">
        <w:rPr>
          <w:lang w:val="en-US"/>
        </w:rPr>
        <w:t>he</w:t>
      </w:r>
      <w:r w:rsidR="5FDB7B35" w:rsidRPr="3BDF7CE2">
        <w:rPr>
          <w:lang w:val="en-US"/>
        </w:rPr>
        <w:t xml:space="preserve"> </w:t>
      </w:r>
      <w:r w:rsidR="2FCE43A1" w:rsidRPr="3BDF7CE2">
        <w:rPr>
          <w:lang w:val="en-US"/>
        </w:rPr>
        <w:t>Upper Quarter Y Balance Test (UQYBT)</w:t>
      </w:r>
      <w:r w:rsidR="009016FA" w:rsidDel="000A1D22">
        <w:rPr>
          <w:lang w:val="en-US"/>
        </w:rPr>
        <w:t xml:space="preserve"> </w:t>
      </w:r>
      <w:r w:rsidR="002B48A1">
        <w:rPr>
          <w:lang w:val="en-US"/>
        </w:rPr>
        <w:t>is frequently used to assess</w:t>
      </w:r>
      <w:r w:rsidR="2FCE43A1" w:rsidRPr="3BDF7CE2">
        <w:rPr>
          <w:lang w:val="en-US"/>
        </w:rPr>
        <w:t xml:space="preserve"> the mobility and </w:t>
      </w:r>
      <w:r w:rsidR="00F009CA" w:rsidRPr="3BDF7CE2">
        <w:rPr>
          <w:lang w:val="en-US"/>
        </w:rPr>
        <w:t xml:space="preserve">functional </w:t>
      </w:r>
      <w:r w:rsidR="2FCE43A1" w:rsidRPr="3BDF7CE2">
        <w:rPr>
          <w:lang w:val="en-US"/>
        </w:rPr>
        <w:t xml:space="preserve">stability of the </w:t>
      </w:r>
      <w:r w:rsidR="007F15F7" w:rsidRPr="3BDF7CE2">
        <w:rPr>
          <w:lang w:val="en-US"/>
        </w:rPr>
        <w:t>body</w:t>
      </w:r>
      <w:r w:rsidR="007F15F7">
        <w:rPr>
          <w:lang w:val="en-US"/>
        </w:rPr>
        <w:t>’</w:t>
      </w:r>
      <w:r w:rsidR="007F15F7" w:rsidRPr="3BDF7CE2">
        <w:rPr>
          <w:lang w:val="en-US"/>
        </w:rPr>
        <w:t xml:space="preserve">s </w:t>
      </w:r>
      <w:r w:rsidR="2FCE43A1" w:rsidRPr="3BDF7CE2">
        <w:rPr>
          <w:lang w:val="en-US"/>
        </w:rPr>
        <w:t>upper quarter</w:t>
      </w:r>
      <w:r w:rsidR="00583A2E">
        <w:rPr>
          <w:lang w:val="en-US"/>
        </w:rPr>
        <w:t xml:space="preserve"> </w:t>
      </w:r>
      <w:r w:rsidR="00583A2E">
        <w:rPr>
          <w:lang w:val="en-US"/>
        </w:rPr>
        <w:fldChar w:fldCharType="begin"/>
      </w:r>
      <w:r w:rsidR="00A84F47">
        <w:rPr>
          <w:lang w:val="en-US"/>
        </w:rPr>
        <w:instrText xml:space="preserve"> ADDIN ZOTERO_ITEM CSL_CITATION {"citationID":"w9Mg4BbC","properties":{"formattedCitation":"(Gorman et al., 2012)","plainCitation":"(Gorman et al., 2012)","noteIndex":0},"citationItems":[{"id":7806,"uris":["http://zotero.org/users/9636036/items/A56MULVV"],"itemData":{"id":7806,"type":"article-journal","abstract":"The inclusion of movement tests before performance training and sport participation is gaining popularity as part of musculoskeletal screening for injury. The identification of an athlete's asymmetries and poor performance in the preseason allows coaches and sports medicine clinicians the opportunity to proactively address these deficits to reduce the potential for injury. Currently, there are no tests reported in the literature that simultaneously require shoulder and core stability while taking the subjects through a large range of motion at the end range of their stability. Thus, the purpose of this article was to describe the Upper Quarter Y Balance Test and report the gender differences in the performance of the test. Upper extremity reach distances were measured in 95 active adults using a standardized upper extremity balance-and-reach protocol. Intraclass correlation coefficients were used to assess reliability, and gender differences were analyzed using an independent samples t-test, whereas bilateral differences were analyzed using a dependent samples t-test for the normalized composite reach scores. Intraclass correlation coefficient (3.1) for test-retest reliability ranged from 0.80 to 0.99. Intraclass correlation coefficient (3.1) for interrater reliability was 1.00. Average composite scores (right/left) reported as a percentage of limb length were 81.7/82.3% for men and 80.7/80.7% for women. The results of the study suggest that the Upper Quarter Y Balance Test is a reliable test for measuring upper extremity reach distance while in a closed-chain position. It was further determined that there was no significant difference in performance between genders or between sides on the test when normalized to limb length. Coaches and sports medicine professionals may consider incorporating the Upper Quarter Y Balance Test as part of their preprogram testing to identify movement limitations and asymmetries in athletes and thereby may reduce injury.","container-title":"Journal of Strength and Conditioning Research","DOI":"10.1519/JSC.0b013e3182472fdb","ISSN":"1533-4287","issue":"11","journalAbbreviation":"J Strength Cond Res","language":"eng","note":"PMID: 22228174","page":"3043-3048","source":"PubMed","title":"Upper Quarter Y Balance Test: reliability and performance comparison between genders in active adults","title-short":"Upper Quarter Y Balance Test","volume":"26","author":[{"family":"Gorman","given":"Paul P."},{"family":"Butler","given":"Robert J."},{"family":"Plisky","given":"Phillip J."},{"family":"Kiesel","given":"Kyle B."}],"issued":{"date-parts":[["2012",11]]}}}],"schema":"https://github.com/citation-style-language/schema/raw/master/csl-citation.json"} </w:instrText>
      </w:r>
      <w:r w:rsidR="00583A2E">
        <w:rPr>
          <w:lang w:val="en-US"/>
        </w:rPr>
        <w:fldChar w:fldCharType="separate"/>
      </w:r>
      <w:r w:rsidR="00583A2E" w:rsidRPr="00746156">
        <w:rPr>
          <w:lang w:val="en-US"/>
        </w:rPr>
        <w:t>(Gorman et al., 2012)</w:t>
      </w:r>
      <w:r w:rsidR="00583A2E">
        <w:rPr>
          <w:lang w:val="en-US"/>
        </w:rPr>
        <w:fldChar w:fldCharType="end"/>
      </w:r>
      <w:r w:rsidR="00583A2E">
        <w:rPr>
          <w:lang w:val="en-US"/>
        </w:rPr>
        <w:t xml:space="preserve">. </w:t>
      </w:r>
      <w:r w:rsidR="00583A2E" w:rsidRPr="3BDF7CE2">
        <w:rPr>
          <w:lang w:val="en-US"/>
        </w:rPr>
        <w:t>Th</w:t>
      </w:r>
      <w:r w:rsidR="00875EA7">
        <w:rPr>
          <w:lang w:val="en-US"/>
        </w:rPr>
        <w:t>is</w:t>
      </w:r>
      <w:r w:rsidR="00583A2E" w:rsidRPr="3BDF7CE2">
        <w:rPr>
          <w:lang w:val="en-US"/>
        </w:rPr>
        <w:t xml:space="preserve"> </w:t>
      </w:r>
      <w:r w:rsidR="00583A2E">
        <w:rPr>
          <w:lang w:val="en-US"/>
        </w:rPr>
        <w:t>test</w:t>
      </w:r>
      <w:r w:rsidR="00583A2E" w:rsidRPr="3BDF7CE2">
        <w:rPr>
          <w:lang w:val="en-US"/>
        </w:rPr>
        <w:t xml:space="preserve"> has </w:t>
      </w:r>
      <w:r w:rsidR="00AF0155" w:rsidRPr="3BDF7CE2">
        <w:rPr>
          <w:lang w:val="en-US"/>
        </w:rPr>
        <w:t xml:space="preserve">high </w:t>
      </w:r>
      <w:r w:rsidR="00AF0155">
        <w:rPr>
          <w:lang w:val="en-US"/>
        </w:rPr>
        <w:t xml:space="preserve">test-retest </w:t>
      </w:r>
      <w:r w:rsidR="00AF0155" w:rsidRPr="3BDF7CE2">
        <w:rPr>
          <w:lang w:val="en-US"/>
        </w:rPr>
        <w:t>reliability (0.80-0.99</w:t>
      </w:r>
      <w:r w:rsidR="00AF0155">
        <w:rPr>
          <w:lang w:val="en-US"/>
        </w:rPr>
        <w:t xml:space="preserve">, </w:t>
      </w:r>
      <w:r w:rsidR="00AF0155">
        <w:rPr>
          <w:lang w:val="en-US"/>
        </w:rPr>
        <w:fldChar w:fldCharType="begin"/>
      </w:r>
      <w:r w:rsidR="00A84F47">
        <w:rPr>
          <w:lang w:val="en-US"/>
        </w:rPr>
        <w:instrText xml:space="preserve"> ADDIN ZOTERO_ITEM CSL_CITATION {"citationID":"nPaRluhB","properties":{"formattedCitation":"(Gorman et al., 2012)","plainCitation":"(Gorman et al., 2012)","dontUpdate":true,"noteIndex":0},"citationItems":[{"id":7806,"uris":["http://zotero.org/users/9636036/items/A56MULVV"],"itemData":{"id":7806,"type":"article-journal","abstract":"The inclusion of movement tests before performance training and sport participation is gaining popularity as part of musculoskeletal screening for injury. The identification of an athlete's asymmetries and poor performance in the preseason allows coaches and sports medicine clinicians the opportunity to proactively address these deficits to reduce the potential for injury. Currently, there are no tests reported in the literature that simultaneously require shoulder and core stability while taking the subjects through a large range of motion at the end range of their stability. Thus, the purpose of this article was to describe the Upper Quarter Y Balance Test and report the gender differences in the performance of the test. Upper extremity reach distances were measured in 95 active adults using a standardized upper extremity balance-and-reach protocol. Intraclass correlation coefficients were used to assess reliability, and gender differences were analyzed using an independent samples t-test, whereas bilateral differences were analyzed using a dependent samples t-test for the normalized composite reach scores. Intraclass correlation coefficient (3.1) for test-retest reliability ranged from 0.80 to 0.99. Intraclass correlation coefficient (3.1) for interrater reliability was 1.00. Average composite scores (right/left) reported as a percentage of limb length were 81.7/82.3% for men and 80.7/80.7% for women. The results of the study suggest that the Upper Quarter Y Balance Test is a reliable test for measuring upper extremity reach distance while in a closed-chain position. It was further determined that there was no significant difference in performance between genders or between sides on the test when normalized to limb length. Coaches and sports medicine professionals may consider incorporating the Upper Quarter Y Balance Test as part of their preprogram testing to identify movement limitations and asymmetries in athletes and thereby may reduce injury.","container-title":"Journal of Strength and Conditioning Research","DOI":"10.1519/JSC.0b013e3182472fdb","ISSN":"1533-4287","issue":"11","journalAbbreviation":"J Strength Cond Res","language":"eng","note":"PMID: 22228174","page":"3043-3048","source":"PubMed","title":"Upper Quarter Y Balance Test: reliability and performance comparison between genders in active adults","title-short":"Upper Quarter Y Balance Test","volume":"26","author":[{"family":"Gorman","given":"Paul P."},{"family":"Butler","given":"Robert J."},{"family":"Plisky","given":"Phillip J."},{"family":"Kiesel","given":"Kyle B."}],"issued":{"date-parts":[["2012",11]]}}}],"schema":"https://github.com/citation-style-language/schema/raw/master/csl-citation.json"} </w:instrText>
      </w:r>
      <w:r w:rsidR="00AF0155">
        <w:rPr>
          <w:lang w:val="en-US"/>
        </w:rPr>
        <w:fldChar w:fldCharType="separate"/>
      </w:r>
      <w:r w:rsidR="00AF0155" w:rsidRPr="00746156">
        <w:rPr>
          <w:lang w:val="en-US"/>
        </w:rPr>
        <w:t>Gorman et al., 2012)</w:t>
      </w:r>
      <w:r w:rsidR="00AF0155">
        <w:rPr>
          <w:lang w:val="en-US"/>
        </w:rPr>
        <w:fldChar w:fldCharType="end"/>
      </w:r>
      <w:r w:rsidR="00AF0155">
        <w:rPr>
          <w:lang w:val="en-US"/>
        </w:rPr>
        <w:t xml:space="preserve"> and has </w:t>
      </w:r>
      <w:r w:rsidR="00583A2E" w:rsidRPr="3BDF7CE2">
        <w:rPr>
          <w:lang w:val="en-US"/>
        </w:rPr>
        <w:t>already been used</w:t>
      </w:r>
      <w:r w:rsidR="00583A2E" w:rsidRPr="3BDF7CE2" w:rsidDel="00583A2E">
        <w:rPr>
          <w:lang w:val="en-US"/>
        </w:rPr>
        <w:t xml:space="preserve"> </w:t>
      </w:r>
      <w:r w:rsidR="00857465">
        <w:rPr>
          <w:lang w:val="en-US"/>
        </w:rPr>
        <w:t>in</w:t>
      </w:r>
      <w:r w:rsidR="00857465" w:rsidRPr="3BDF7CE2">
        <w:rPr>
          <w:lang w:val="en-US"/>
        </w:rPr>
        <w:t xml:space="preserve"> </w:t>
      </w:r>
      <w:r w:rsidR="00583A2E">
        <w:rPr>
          <w:lang w:val="en-US"/>
        </w:rPr>
        <w:t>many sports areas</w:t>
      </w:r>
      <w:r w:rsidR="00857465">
        <w:rPr>
          <w:lang w:val="en-US"/>
        </w:rPr>
        <w:t>,</w:t>
      </w:r>
      <w:r w:rsidR="00583A2E">
        <w:rPr>
          <w:lang w:val="en-US"/>
        </w:rPr>
        <w:t xml:space="preserve"> such as sports games (handball, volleyball, tennis) </w:t>
      </w:r>
      <w:r w:rsidR="00583A2E">
        <w:rPr>
          <w:lang w:val="en-US"/>
        </w:rPr>
        <w:fldChar w:fldCharType="begin"/>
      </w:r>
      <w:r w:rsidR="007F6539">
        <w:rPr>
          <w:lang w:val="en-US"/>
        </w:rPr>
        <w:instrText xml:space="preserve"> ADDIN ZOTERO_ITEM CSL_CITATION {"citationID":"MC0gKaU9","properties":{"formattedCitation":"(Borms &amp; Cools, 2018)","plainCitation":"(Borms &amp; Cools, 2018)","noteIndex":0},"citationItems":[{"id":"qfMU6y9F/GAEqpO4X","uris":["http://zotero.org/users/local/wfjUdiQu/items/627PXMXD"],"itemData":{"id":1511,"type":"article-journal","abstract":"Abstract\n            This study aimed to provide an age, gender and sport-based normative database for three functional shoulder tests: Y Balance Test – Upper Quarter (YBT-UQ), Closed Kinetic Chain Upper Extremity Stability Test (CKCUEST), and Seated Medicine Ball Throw (SMBT). A second aim was to discuss gender, age and sports differences. Finally, correlation between tests was evaluated. Overhead athletes (106 male, 100 female) between 18 and 50 years old and from three different sports (volleyball, tennis, handball) performed all functional tests. A linear mixed or regression model was applied to determine significant differences in test scores between gender, age and sports. Pearson correlation coefficients were analyzed to determine the relationship between tests. Normative values were established and divided by gender, sports and age. Results showed significant gender and age differences for all tests. For YBT-UQ, also significant side and sports differences were recorded. CKCUEST is moderately correlated with SMBT and YBT-UQ. Weak correlation was found between SMBT and YBT-UQ. In conclusion, this study provides normative data for YBT-UQ, CKCUEST and SMBT, which is clinically relevant for functionally screening overhead athletes and benchmark their performance to others from the same gender, age and sports. A combination of included tests is recommended.","container-title":"International Journal of Sports Medicine","DOI":"10.1055/a-0573-1388","ISSN":"0172-4622, 1439-3964","issue":"06","journalAbbreviation":"Int J Sports Med","language":"en","page":"433-441","source":"DOI.org (Crossref)","title":"Upper-Extremity Functional Performance Tests: Reference Values for Overhead Athletes","title-short":"Upper-Extremity Functional Performance Tests","volume":"39","author":[{"family":"Borms","given":"Dorien"},{"family":"Cools","given":"Ann"}],"issued":{"date-parts":[["2018",6]]}}}],"schema":"https://github.com/citation-style-language/schema/raw/master/csl-citation.json"} </w:instrText>
      </w:r>
      <w:r w:rsidR="00583A2E">
        <w:rPr>
          <w:lang w:val="en-US"/>
        </w:rPr>
        <w:fldChar w:fldCharType="separate"/>
      </w:r>
      <w:r w:rsidR="00583A2E" w:rsidRPr="00746156">
        <w:rPr>
          <w:lang w:val="en-US"/>
        </w:rPr>
        <w:t>(Borms &amp; Cools, 2018)</w:t>
      </w:r>
      <w:r w:rsidR="00583A2E">
        <w:rPr>
          <w:lang w:val="en-US"/>
        </w:rPr>
        <w:fldChar w:fldCharType="end"/>
      </w:r>
      <w:r w:rsidR="00583A2E">
        <w:rPr>
          <w:lang w:val="en-US"/>
        </w:rPr>
        <w:t xml:space="preserve">, gymnastics </w:t>
      </w:r>
      <w:r w:rsidR="00583A2E">
        <w:rPr>
          <w:lang w:val="en-US"/>
        </w:rPr>
        <w:fldChar w:fldCharType="begin"/>
      </w:r>
      <w:r w:rsidR="007F6539">
        <w:rPr>
          <w:lang w:val="en-US"/>
        </w:rPr>
        <w:instrText xml:space="preserve"> ADDIN ZOTERO_ITEM CSL_CITATION {"citationID":"pmLutxgY","properties":{"formattedCitation":"(Beyranvand et al., 2017)","plainCitation":"(Beyranvand et al., 2017)","noteIndex":0},"citationItems":[{"id":10258,"uris":["http://zotero.org/users/9636036/items/GQKBW29Y"],"itemData":{"id":10258,"type":"article-journal","container-title":"Science of Gymnastics Journal","issue":"3","note":"publisher: University of Ljubljana, Faculty of Sport","page":"279–290","source":"Google Scholar","title":"The functional stability of the upper limbs in healthy and rounded shoulder gymnasts","URL":"URN:NBN:SI:DOC-AQ3O8YVK from http://www.dlib.si","volume":"9","author":[{"family":"Beyranvand","given":"Ramin"},{"family":"Mirnasouri","given":"Rahim"},{"family":"Mollahoseini","given":"Saeid"},{"family":"Mostofi","given":"Sadegh"}],"issued":{"date-parts":[["2017"]]}}}],"schema":"https://github.com/citation-style-language/schema/raw/master/csl-citation.json"} </w:instrText>
      </w:r>
      <w:r w:rsidR="00583A2E">
        <w:rPr>
          <w:lang w:val="en-US"/>
        </w:rPr>
        <w:fldChar w:fldCharType="separate"/>
      </w:r>
      <w:r w:rsidR="007F6539" w:rsidRPr="007F6539">
        <w:t>(Beyranvand et al., 2017)</w:t>
      </w:r>
      <w:r w:rsidR="00583A2E">
        <w:rPr>
          <w:lang w:val="en-US"/>
        </w:rPr>
        <w:fldChar w:fldCharType="end"/>
      </w:r>
      <w:r w:rsidR="00583A2E">
        <w:rPr>
          <w:lang w:val="en-US"/>
        </w:rPr>
        <w:t xml:space="preserve">, combat sports </w:t>
      </w:r>
      <w:r w:rsidR="00583A2E">
        <w:rPr>
          <w:lang w:val="en-US"/>
        </w:rPr>
        <w:fldChar w:fldCharType="begin"/>
      </w:r>
      <w:r w:rsidR="007F6539">
        <w:rPr>
          <w:lang w:val="en-US"/>
        </w:rPr>
        <w:instrText xml:space="preserve"> ADDIN ZOTERO_ITEM CSL_CITATION {"citationID":"dJOAVIzq","properties":{"formattedCitation":"(Gottlieb et al., 2018)","plainCitation":"(Gottlieb et al., 2018)","noteIndex":0},"citationItems":[{"id":"qfMU6y9F/r6C3sT5L","uris":["http://zotero.org/users/local/wfjUdiQu/items/RLB9Q9C6"],"itemData":{"id":1529,"type":"article-journal","abstract":"Background\nWorldwide, there is a high attrition rate, or dropout rate, from combat in trained soldiers, mainly due to musculoskeletal injuries. This study aimed to determine whether the use of an upper limb stability test, the Upper Quarter Y-Balance Test (UQYBT), and a modified version of the Ranger Test (MRT) that included a lower limb step-up endurance test, could predict attrition from combat service in female infantry soldiers.\n\nMaterial/Methods\nIn 2015, a group of 167 newly recruited female light infantry soldiers were evaluated using the UQYBT and the MRT. Data regarding attrition from combat service were collected in 2017, 18 months after screening. Multiple logistic regression analysis was used to determine the predictive effect of body mass index (BMI), UQYBT, and MRT scores on attrition from combat service.\n\nResults\nFifty-three female soldiers (31.7%) dropped out of combat service during the 18 months following recruitment. The MRT score was a significant predictor of attrition, with each additional incremental increase in the MRT score reducing the attrition rate by 6.8% (OR=0.934; 95% CI, 0.895–0.975). A cutoff MRT score of 12 increments predicted attrition with 73.7% sensitivity and 50.9% specificity. The UQYBT scores and BMI were not significant predictors.\n\nConclusions\nThe use of the MRT during military training, was a predictive screening method to predict attrition from combat service in Israeli female infantry soldiers. Further studies are required to evaluate the use of the MRT in other groups of women in the military.","container-title":"Medical Science Monitor : International Medical Journal of Experimental and Clinical Research","DOI":"10.12659/MSM.911672","ISSN":"1234-1010","journalAbbreviation":"Med Sci Monit","note":"PMID: 30578629\nPMCID: PMC6320652","page":"9334-9341","source":"PubMed Central","title":"Evaluation of Two Simple Functional Tests to Predict Attrition from Combat Service in Female Light Infantry Soldiers","volume":"24","author":[{"family":"Gottlieb","given":"Uri"},{"family":"Kelman","given":"Dor"},{"family":"Springer","given":"Shmuel"}],"issued":{"date-parts":[["2018",12,22]]}}}],"schema":"https://github.com/citation-style-language/schema/raw/master/csl-citation.json"} </w:instrText>
      </w:r>
      <w:r w:rsidR="00583A2E">
        <w:rPr>
          <w:lang w:val="en-US"/>
        </w:rPr>
        <w:fldChar w:fldCharType="separate"/>
      </w:r>
      <w:r w:rsidR="00583A2E" w:rsidRPr="00746156">
        <w:rPr>
          <w:lang w:val="en-US"/>
        </w:rPr>
        <w:t>(Gottlieb et al., 2018)</w:t>
      </w:r>
      <w:r w:rsidR="00583A2E">
        <w:rPr>
          <w:lang w:val="en-US"/>
        </w:rPr>
        <w:fldChar w:fldCharType="end"/>
      </w:r>
      <w:r w:rsidR="00583A2E">
        <w:rPr>
          <w:lang w:val="en-US"/>
        </w:rPr>
        <w:t xml:space="preserve"> or weightlifting </w:t>
      </w:r>
      <w:r w:rsidR="00583A2E">
        <w:rPr>
          <w:lang w:val="en-US"/>
        </w:rPr>
        <w:fldChar w:fldCharType="begin"/>
      </w:r>
      <w:r w:rsidR="007F6539">
        <w:rPr>
          <w:lang w:val="en-US"/>
        </w:rPr>
        <w:instrText xml:space="preserve"> ADDIN ZOTERO_ITEM CSL_CITATION {"citationID":"s5oDafNP","properties":{"formattedCitation":"(Salo &amp; Chaconas, 2017b)","plainCitation":"(Salo &amp; Chaconas, 2017b)","dontUpdate":true,"noteIndex":0},"citationItems":[{"id":"qfMU6y9F/v973SZ5O","uris":["http://zotero.org/users/local/wfjUdiQu/items/762SS2ZF"],"itemData":{"id":1532,"type":"article-journal","abstract":"Background\nA paucity of research currently exists for upper extremity return to sport testing. The Upper Quarter Y-Balance Test (YBT-UQ) is a clinical test of closed kinetic chain performance with demonstrated reliability. Prior investigations of the YBT-UQ were conducted with individuals in a resting state and no comparison to performance in a fatigued state has been conducted.\n\nPurpose\nTo examine the effect of upper extremity fatigue on the performance of the YBT-UQ in recreational weightlifters.\n\nStudy Design\nRandomized controlled trial\n\nMethods\n24 participants who participated in recreational weight training three days per week were randomly allocated to a control or experimental group. Individuals in the control group were tested using the YBT-UQ and re-tested after a 20-minute rest period. Participants in the experimental group were tested with the YBT-UQ, performed an upper extremity exercise fatigue protocol, and immediately re-tested. Examiners were blinded to participant allocation.\n\nResults\nDifferences from pre- to post-fatigue YBT-UQ testing revealed score reductions between 2.04cm – 12.16cm for both composite scores and individual reach directions. The repeated measures ANOVA revealed significant differences when comparing the pre- and post-testing results between the fatigue and non-fatigue groups for all individual directions (p ≤ .006) and composite scores both limbs (p&lt;.035).\n\nConclusion\nThe performance of an upper body fatigue protocol significantly reduces YBT-UQ scores in recreational weightlifters.\n\nLevel of Evidence\n1b","container-title":"International Journal of Sports Physical Therapy","ISSN":"2159-2896","issue":"2","journalAbbreviation":"Int J Sports Phys Ther","note":"PMID: 28515974\nPMCID: PMC5380862","page":"199-205","source":"PubMed Central","title":"The Effect of Fatigue on Upper Quarter Y-Balance Test Scores in Recreational Weightlifters: A Randomized Controlled Trial","title-short":"The Effect of Fatigue on Upper Quarter Y-Balance Test Scores in Recreational Weightlifters","volume":"12","author":[{"family":"Salo","given":"Trenton D."},{"family":"Chaconas","given":"Eric"}],"issued":{"date-parts":[["2017",4]]}}}],"schema":"https://github.com/citation-style-language/schema/raw/master/csl-citation.json"} </w:instrText>
      </w:r>
      <w:r w:rsidR="00583A2E">
        <w:rPr>
          <w:lang w:val="en-US"/>
        </w:rPr>
        <w:fldChar w:fldCharType="separate"/>
      </w:r>
      <w:r w:rsidR="00583A2E" w:rsidRPr="00746156">
        <w:rPr>
          <w:lang w:val="en-US"/>
        </w:rPr>
        <w:t>(Salo &amp; Chaconas, 2017)</w:t>
      </w:r>
      <w:r w:rsidR="00583A2E">
        <w:rPr>
          <w:lang w:val="en-US"/>
        </w:rPr>
        <w:fldChar w:fldCharType="end"/>
      </w:r>
      <w:r w:rsidR="00583A2E">
        <w:rPr>
          <w:lang w:val="en-US"/>
        </w:rPr>
        <w:t xml:space="preserve">. </w:t>
      </w:r>
      <w:r w:rsidR="2FCE43A1" w:rsidRPr="3BDF7CE2">
        <w:rPr>
          <w:lang w:val="en-US"/>
        </w:rPr>
        <w:t>In this test, athlete</w:t>
      </w:r>
      <w:r w:rsidR="007F2A83">
        <w:rPr>
          <w:lang w:val="en-US"/>
        </w:rPr>
        <w:t>s</w:t>
      </w:r>
      <w:r w:rsidR="2FCE43A1" w:rsidRPr="3BDF7CE2" w:rsidDel="00F83A98">
        <w:rPr>
          <w:lang w:val="en-US"/>
        </w:rPr>
        <w:t xml:space="preserve"> </w:t>
      </w:r>
      <w:proofErr w:type="spellStart"/>
      <w:r w:rsidR="008B0675" w:rsidRPr="00746156">
        <w:rPr>
          <w:lang w:val="en-US"/>
        </w:rPr>
        <w:t>stabili</w:t>
      </w:r>
      <w:r w:rsidR="007F2A83" w:rsidRPr="00746156">
        <w:rPr>
          <w:lang w:val="en-US"/>
        </w:rPr>
        <w:t>s</w:t>
      </w:r>
      <w:r w:rsidR="008B0675" w:rsidRPr="00746156">
        <w:rPr>
          <w:lang w:val="en-US"/>
        </w:rPr>
        <w:t>e</w:t>
      </w:r>
      <w:proofErr w:type="spellEnd"/>
      <w:r w:rsidR="008B0675" w:rsidRPr="3BDF7CE2">
        <w:rPr>
          <w:lang w:val="en-US"/>
        </w:rPr>
        <w:t xml:space="preserve"> </w:t>
      </w:r>
      <w:r w:rsidR="00125F02">
        <w:rPr>
          <w:lang w:val="en-US"/>
        </w:rPr>
        <w:t>their</w:t>
      </w:r>
      <w:r w:rsidR="2FCE43A1" w:rsidRPr="3BDF7CE2">
        <w:rPr>
          <w:lang w:val="en-US"/>
        </w:rPr>
        <w:t xml:space="preserve"> body weight with the upper extremities while reaching </w:t>
      </w:r>
      <w:r w:rsidR="002A6910">
        <w:rPr>
          <w:lang w:val="en-US"/>
        </w:rPr>
        <w:t xml:space="preserve">maximum distance (by sliding movable cuboids) </w:t>
      </w:r>
      <w:r w:rsidR="00C22881">
        <w:rPr>
          <w:lang w:val="en-US"/>
        </w:rPr>
        <w:t xml:space="preserve">on </w:t>
      </w:r>
      <w:r w:rsidR="002A6910">
        <w:rPr>
          <w:lang w:val="en-US"/>
        </w:rPr>
        <w:t>three different axe</w:t>
      </w:r>
      <w:r w:rsidR="006901D6">
        <w:rPr>
          <w:lang w:val="en-US"/>
        </w:rPr>
        <w:t>s</w:t>
      </w:r>
      <w:r w:rsidR="00C22881">
        <w:rPr>
          <w:lang w:val="en-US"/>
        </w:rPr>
        <w:t>:</w:t>
      </w:r>
      <w:r w:rsidR="006901D6" w:rsidRPr="3BDF7CE2" w:rsidDel="00C22881">
        <w:rPr>
          <w:lang w:val="en-US"/>
        </w:rPr>
        <w:t xml:space="preserve"> </w:t>
      </w:r>
      <w:proofErr w:type="spellStart"/>
      <w:r w:rsidR="2FCE43A1" w:rsidRPr="3BDF7CE2">
        <w:rPr>
          <w:lang w:val="en-US"/>
        </w:rPr>
        <w:t>mediolateral</w:t>
      </w:r>
      <w:proofErr w:type="spellEnd"/>
      <w:r w:rsidR="009B1871">
        <w:rPr>
          <w:lang w:val="en-US"/>
        </w:rPr>
        <w:t xml:space="preserve">, </w:t>
      </w:r>
      <w:proofErr w:type="spellStart"/>
      <w:r w:rsidR="2FCE43A1" w:rsidRPr="3BDF7CE2">
        <w:rPr>
          <w:lang w:val="en-US"/>
        </w:rPr>
        <w:t>inferolateral</w:t>
      </w:r>
      <w:proofErr w:type="spellEnd"/>
      <w:r w:rsidR="009B1871">
        <w:rPr>
          <w:lang w:val="en-US"/>
        </w:rPr>
        <w:t xml:space="preserve">, and </w:t>
      </w:r>
      <w:proofErr w:type="spellStart"/>
      <w:r w:rsidR="2FCE43A1" w:rsidRPr="3BDF7CE2">
        <w:rPr>
          <w:lang w:val="en-US"/>
        </w:rPr>
        <w:t>superolateral</w:t>
      </w:r>
      <w:proofErr w:type="spellEnd"/>
      <w:r w:rsidR="2FCE43A1" w:rsidRPr="3BDF7CE2">
        <w:rPr>
          <w:lang w:val="en-US"/>
        </w:rPr>
        <w:t xml:space="preserve"> </w:t>
      </w:r>
      <w:r w:rsidR="00487022">
        <w:rPr>
          <w:lang w:val="en-US"/>
        </w:rPr>
        <w:fldChar w:fldCharType="begin"/>
      </w:r>
      <w:r w:rsidR="00C034EA">
        <w:rPr>
          <w:lang w:val="en-US"/>
        </w:rPr>
        <w:instrText xml:space="preserve"> ADDIN ZOTERO_ITEM CSL_CITATION {"citationID":"ra48V99i","properties":{"formattedCitation":"(Westrick et al., 2012)","plainCitation":"(Westrick et al., 2012)","noteIndex":0},"citationItems":[{"id":9873,"uris":["http://zotero.org/users/9636036/items/KUY3CUKD"],"itemData":{"id":9873,"type":"article-journal","abstract":"Background:\nAlthough upper extremity (UE) closed kinetic chain (CKC) exercises have become commonplace in most rehabilitation programs, a clinically meaningful UE CKC functional test of unilateral ability has continued to be elusive.\n\nObjectives:\nTo examine reliability of the Upper Quarter Y-Balance Test (UQYBT), evaluate the effects of arm dominance on UQYBT performance, and to determine how the UQYBT is related to specific components of the test (trunk rotation, core stability and UE function and performance) in a college-aged population.\n\nMethods:\nA sample of healthy college students performed the UQYBT and a series of 6 additional dynamic tests designed to assess trunk rotation, core stability, and UE performance. The relationship of these tests compared to the UQYBT was assessed. The effect of upper limb dominance for the UQYBT was also explored. Finally, test re-test reliability was established for the UQYBT.\n\nResults:\nThirty subjects (24 males, 6 females, mean ages 19.5 6 1.2 and 18.8 6 0.8 years) were assessed during the study. The test re-test reliability was excellent for UQYBT measurements (intraclass correlation coefficient &gt; 0.9). A significant (p &lt;0.05) fair to moderate association was observed between the UQYBT and several core stability and UE functional tests. There was no significant difference in UQYBT performance between dominant and non-dominant limbs.\n\nDiscussion:\nThe UQYBT is a reliable UE CKC test that can be used to assess unilateral UE function in a closed chain manner. The UQYBT appears to be most related to dynamic tests involving core stability and UE performance. Similarity on the UQYBT between dominant and non-dominant limbs indicates that performance on this test using a non-injured UE may serve as a reasonable measure for “normal” when testing an injured UE. Future research is needed to determine the clinical applicability of the UQYBT.\n\nLevel of Evidence:\n2b","container-title":"International Journal of Sports Physical Therapy","ISSN":"2159-2896","issue":"2","journalAbbreviation":"Int J Sports Phys Ther","note":"PMID: 22530188\nPMCID: PMC3325634","page":"139-147","source":"PubMed Central","title":"Exploration of the Y-Balance Test for Assessment of Upper Quarter Closed Kinetic Chain Performance","URL":"https://www.ncbi.nlm.nih.gov/pmc/articles/PMC3325634/","volume":"7","author":[{"family":"Westrick","given":"Richard B."},{"family":"Miller","given":"Joseph M."},{"family":"Carow","given":"Scott D."},{"family":"Gerber","given":"J. Parry"}],"accessed":{"date-parts":[["2022",10,5]]},"issued":{"date-parts":[["2012",4]]}}}],"schema":"https://github.com/citation-style-language/schema/raw/master/csl-citation.json"} </w:instrText>
      </w:r>
      <w:r w:rsidR="00487022">
        <w:rPr>
          <w:lang w:val="en-US"/>
        </w:rPr>
        <w:fldChar w:fldCharType="separate"/>
      </w:r>
      <w:r w:rsidR="00487022" w:rsidRPr="00746156">
        <w:rPr>
          <w:lang w:val="en-US"/>
        </w:rPr>
        <w:t>(Westrick et al., 2012)</w:t>
      </w:r>
      <w:r w:rsidR="00487022">
        <w:rPr>
          <w:lang w:val="en-US"/>
        </w:rPr>
        <w:fldChar w:fldCharType="end"/>
      </w:r>
      <w:r w:rsidR="2FCE43A1" w:rsidRPr="3BDF7CE2">
        <w:rPr>
          <w:lang w:val="en-US"/>
        </w:rPr>
        <w:t>.</w:t>
      </w:r>
      <w:r w:rsidR="001A6C46" w:rsidDel="00583A2E">
        <w:rPr>
          <w:lang w:val="en-US"/>
        </w:rPr>
        <w:t xml:space="preserve"> </w:t>
      </w:r>
      <w:r w:rsidR="00E177DE">
        <w:rPr>
          <w:lang w:val="en-US"/>
        </w:rPr>
        <w:t>A</w:t>
      </w:r>
      <w:r w:rsidR="003153C7">
        <w:rPr>
          <w:lang w:val="en-US"/>
        </w:rPr>
        <w:t>nother common</w:t>
      </w:r>
      <w:r w:rsidR="00937C3F">
        <w:rPr>
          <w:lang w:val="en-US"/>
        </w:rPr>
        <w:t>ly</w:t>
      </w:r>
      <w:r w:rsidR="2FCE43A1" w:rsidRPr="3BDF7CE2">
        <w:rPr>
          <w:lang w:val="en-US"/>
        </w:rPr>
        <w:t xml:space="preserve"> </w:t>
      </w:r>
      <w:r w:rsidR="00C52481">
        <w:rPr>
          <w:lang w:val="en-US"/>
        </w:rPr>
        <w:t xml:space="preserve">used </w:t>
      </w:r>
      <w:r w:rsidR="00937C3F">
        <w:rPr>
          <w:lang w:val="en-US"/>
        </w:rPr>
        <w:t xml:space="preserve">test </w:t>
      </w:r>
      <w:r w:rsidR="2FCE43A1" w:rsidRPr="3BDF7CE2">
        <w:rPr>
          <w:lang w:val="en-US"/>
        </w:rPr>
        <w:t xml:space="preserve">to assess </w:t>
      </w:r>
      <w:r w:rsidR="00BB2E0A">
        <w:rPr>
          <w:lang w:val="en-US"/>
        </w:rPr>
        <w:t>shoulder joint</w:t>
      </w:r>
      <w:r w:rsidR="002A6910">
        <w:rPr>
          <w:lang w:val="en-US"/>
        </w:rPr>
        <w:t xml:space="preserve"> </w:t>
      </w:r>
      <w:r w:rsidR="2FCE43A1" w:rsidRPr="3BDF7CE2">
        <w:rPr>
          <w:lang w:val="en-US"/>
        </w:rPr>
        <w:t>stability</w:t>
      </w:r>
      <w:r w:rsidR="00626928">
        <w:rPr>
          <w:lang w:val="en-US"/>
        </w:rPr>
        <w:t xml:space="preserve"> </w:t>
      </w:r>
      <w:r w:rsidR="006C7E1C">
        <w:rPr>
          <w:lang w:val="en-US"/>
        </w:rPr>
        <w:t>across multiple</w:t>
      </w:r>
      <w:r w:rsidR="0085365F">
        <w:rPr>
          <w:lang w:val="en-US"/>
        </w:rPr>
        <w:t xml:space="preserve"> sports areas such as sports games (baseball, basketball, volleyball, football) </w:t>
      </w:r>
      <w:r w:rsidR="0085365F">
        <w:rPr>
          <w:lang w:val="en-US"/>
        </w:rPr>
        <w:fldChar w:fldCharType="begin"/>
      </w:r>
      <w:r w:rsidR="00301358">
        <w:rPr>
          <w:lang w:val="en-US"/>
        </w:rPr>
        <w:instrText xml:space="preserve"> ADDIN ZOTERO_ITEM CSL_CITATION {"citationID":"XMSzVvVC","properties":{"formattedCitation":"(Decl\\uc0\\u232{}ve et al., 2021; Hollstadt et al., 2020; Pontillo &amp; Sennett, 2020; Roush et al., 2007)","plainCitation":"(Declève et al., 2021; Hollstadt et al., 2020; Pontillo &amp; Sennett, 2020; Roush et al., 2007)","noteIndex":0},"citationItems":[{"id":"qfMU6y9F/mY8gbafB","uris":["http://zotero.org/users/local/wfjUdiQu/items/EAHVBWLC"],"itemData":{"id":1544,"type":"article-journal","abstract":"Background\nPhysical performance tests provide a more complete picture of the functional status of the athlete's upper extremity.\nObjectives\nThe primary purpose was to evaluate the reliability of the Modified Closed Kinetic Chain Upper Extremity Stability Test (MCKCUEST) in adolescent volleyball and basketball players. The secondary objective was to evaluate the relationship between the MCKCUEST and shoulder rotation isometric strength in this population.\nMethods\nSeventy-three healthy basketball (n=39) and volleyball (n=34) players participated to establish the reliability and correlations of the MCKCUEST. We used a two-session measurement design to evaluate the reliability of the MCKCUEST. Shoulder rotation isometric strength was performed to determine relationships with the MCKCUEST.\nResults\nThe intraclass correlation coefficients (ICC2,1) for intra-session reliability of the MCKCUEST ranged from 0.86 to 0.89, and the between days test–retest reliability (ICC3,1) was 0.93. The standard error of measurement (1 touch) and the minimal detectable change (3 touches) showed clinically acceptable absolute reliability values. A weak correlation was found between the MCKCUEST power score and shoulder rotation isometric strength (r values between 0.3 and 0.4).\nConclusions\nResults demonstrated good to excellent relative reliability and clinically acceptable absolute reliability values for the MCKCUEST on adolescent basketball and volleyball athletes. Performances on the MCKCUEST were weakly associated with shoulder rotation strength.","container-title":"Brazilian Journal of Physical Therapy","DOI":"10.1016/j.bjpt.2021.02.002","ISSN":"1413-3555","issue":"5","journalAbbreviation":"Brazilian Journal of Physical Therapy","language":"en","page":"536-543","source":"ScienceDirect","title":"Reliability of the Modified CKCUEST and correlation with shoulder strength in adolescent basketball and volleyball players","volume":"25","author":[{"family":"Declève","given":"Philippe"},{"family":"Van Cant","given":"Joachim"},{"family":"Cools","given":"Ann M."}],"issued":{"date-parts":[["2021",9,1]]}}},{"id":10697,"uris":["http://zotero.org/users/9636036/items/5ZT8CPVN"],"itemData":{"id":10697,"type":"article-journal","abstract":"Background:\nThe closed kinetic chain upper extremity stability test (CKCUEST) as originally described may not be appropriate for assessing athletes interchangeably considering body size variations. A modified test position may be warranted to normalize the CKCUEST to body size, in order to reflect an accurate representation of upper limb function.\n\nPurpose:\nTo determine test-retest reliability of the CKCUEST in a modified test position in Division I collegiate basketball players.\n\nStudy Design:\nTest-retest reliability\n\nMethods:\n15 subjects (8 male, 7 female) were recruited from Division I basketball teams. Subjects began in a push-up position with their hands located directly under their shoulders. Subjects performed one 15 second trial of the modified CKCUEST initially and a second trial one week later. Hand-written data was transferred to a spreadsheet for analysis using Minitab Statistical Software for comparison.\n\nResults:\nTest-retest reliability was 0.88 for men's basketball, 0.79 for women's basketball, and 0.90 when both teams were combined. Test mean for men's basketball were 29.5 ± 4.78, and retest mean were 31.88 ± 4.99. Test mean for women's basketball were 24.86 ± 5.52, and retest mean were 26.71 ± 5.41. Test mean for both teams combined were 27.33 ± 5.5, and retest mean were 29.47 ± 5.67.\n\nConclusions:\nThe CKCUEST in a modified test position is a reliable assessment tool. Results support previous findings and may contribute to injury prevention and return to sport decision-making.\n\nLevel of Evidence:\n3b","container-title":"International Journal of Sports Physical Therapy","DOI":"10.26603/ijspt20200203","ISSN":"2159-2896","issue":"2","journalAbbreviation":"Int J Sports Phys Ther","note":"PMID: 32269853\nPMCID: PMC7134354","page":"203-209","source":"PubMed Central","title":"Test-Retest Reliability of the Closed Kinetic Chain Upper Extremity Stability Test (CKCUEST) in a Modified Test Position in Division I Collegiate Basketball Players","URL":"https://www.ncbi.nlm.nih.gov/pmc/articles/PMC7134354/","volume":"15","author":[{"family":"Hollstadt","given":"Kayla"},{"family":"Boland","given":"Mark"},{"family":"Mulligan","given":"Ivan"}],"accessed":{"date-parts":[["2023",1,6]]},"issued":{"date-parts":[["2020",4]]}}},{"id":"qfMU6y9F/C1Mp6XTe","uris":["http://zotero.org/users/local/wfjUdiQu/items/AM9EGZHU"],"itemData":{"id":1526,"type":"article-journal","abstract":"Objectives: To proﬁle shoulder strength and functional test scores in collegiate athletes across various sports. Design: Cross-sectional. Setting: Pre-participation physical screens for varsity athletes at a Division I university. Participants: 476 healthy Division 1 collegiate athletes (270 males; 27 varsity sports). Main outcome measures: Two trials of each 1. Isometric peak force (PF) using hand-held dynamometry for shoulder internal rotation (IR), external rotation (ER), and forward elevation (FE) in kg; 2. Closed Kinetic Chain Upper Extremity Stability Test (CKCUEST), quantiﬁed by number of touches.\nResults: PF values (mean(SD), dominant/non-dominant) for females were: IR ¼ 8.7(2.6)/8.7(6.2); ER ¼ 8.2(2.5)/7.9(2.5); FE ¼ 8.0(2.5)/8.0(2.7); CKCUEST scores were 21.8(3.9). PF values for males were: IR ¼ 12.0(3.8)/11.9(3.6); ER ¼ 10.7(3.4)/10.7(3.5); FE ¼ 10.7(3.5)/10.4 (3.5); CKCUEST scores were 26.0(4.1) touches.\nConclusions: Normative values should be used as an athlete’s baseline for the CKCUEST. This may help target athletes who are at a higher risk of upper extremity injury and help with goals or return to sport readiness during the rehabilitation process.","container-title":"Physical Therapy in Sport","DOI":"10.1016/j.ptsp.2020.03.003","ISSN":"1466853X","journalAbbreviation":"Physical Therapy in Sport","language":"en","page":"8-13","source":"DOI.org (Crossref)","title":"Profile of upper extremity strength and function in division 1 collegiate athletes","volume":"44","author":[{"family":"Pontillo","given":"Marisa"},{"family":"Sennett","given":"Brian J."}],"issued":{"date-parts":[["2020",7]]}}},{"id":"qfMU6y9F/AHdfySS0","uris":["http://zotero.org/users/local/wfjUdiQu/items/MCXDF7EV"],"itemData":{"id":1538,"type":"article-journal","abstract":"Background\nThe Closed Kinetic Chain Upper Extremity Stability Test (CKCUEST) is a tool developed and used in the clinic to evaluate progress during upper extremity rehabilitation. A need exists for reference values of CKCUEST for use in a clinical setting.\n\nObjectives\nTo calculate reference values for the CKCUEST that may assist clinicians in developing goals and objectives for male collegiate baseball players who are recovering from injuries to the upper extremity. To determine if differences exist in scores according to playing position.\n\nMethods\nThe sample consisted of 77 collegiate, male baseball players between the ages of 18 and 22 who reported no recent history of injuries to the shoulder, elbow, or the hand-wrist complex. The CKCUEST was administered three times to the athletes and the number of touches when performing the CKCUEST during the 15-second test was measured and recorded. An average of the three tests was used for data analysis.\n\nResults\nNo significant differences existed according to playing position. The data did not differ from the normal distribution; therefore, reference values were calculated and reported for use by clinicians in development of goals and objectives for this population.\n\nDiscussion and Conclusion\nThe CKCUEST appears to be a clinically useful test for upper extremity function.","container-title":"North American Journal of Sports Physical Therapy : NAJSPT","ISSN":"1558-6162","issue":"3","journalAbbreviation":"N Am J Sports Phys Ther","note":"PMID: 21522211\nPMCID: PMC2953295","page":"159-163","source":"PubMed Central","title":"Reference Values for the Closed Kinetic Chain Upper Extremity Stability Test (CKCUEST) for Collegiate Baseball Players","volume":"2","author":[{"family":"Roush","given":"James R."},{"family":"Kitamura","given":"Jared"},{"family":"Waits","given":"Michael Chad"}],"issued":{"date-parts":[["2007",8]]}}}],"schema":"https://github.com/citation-style-language/schema/raw/master/csl-citation.json"} </w:instrText>
      </w:r>
      <w:r w:rsidR="0085365F">
        <w:rPr>
          <w:lang w:val="en-US"/>
        </w:rPr>
        <w:fldChar w:fldCharType="separate"/>
      </w:r>
      <w:r w:rsidR="00301358" w:rsidRPr="00301358">
        <w:t>(Declève et al., 2021; Hollstadt et al., 2020; Pontillo &amp; Sennett, 2020; Roush et al., 2007)</w:t>
      </w:r>
      <w:r w:rsidR="0085365F">
        <w:rPr>
          <w:lang w:val="en-US"/>
        </w:rPr>
        <w:fldChar w:fldCharType="end"/>
      </w:r>
      <w:r w:rsidR="0085365F">
        <w:rPr>
          <w:lang w:val="en-US"/>
        </w:rPr>
        <w:t xml:space="preserve"> and gymnastics </w:t>
      </w:r>
      <w:r w:rsidR="0085365F">
        <w:rPr>
          <w:lang w:val="en-US"/>
        </w:rPr>
        <w:fldChar w:fldCharType="begin"/>
      </w:r>
      <w:r w:rsidR="007F6539">
        <w:rPr>
          <w:lang w:val="en-US"/>
        </w:rPr>
        <w:instrText xml:space="preserve"> ADDIN ZOTERO_ITEM CSL_CITATION {"citationID":"oKPxWhQI","properties":{"formattedCitation":"(Pontillo &amp; Sennett, 2020)","plainCitation":"(Pontillo &amp; Sennett, 2020)","noteIndex":0},"citationItems":[{"id":"qfMU6y9F/C1Mp6XTe","uris":["http://zotero.org/users/local/wfjUdiQu/items/AM9EGZHU"],"itemData":{"id":1526,"type":"article-journal","abstract":"Objectives: To proﬁle shoulder strength and functional test scores in collegiate athletes across various sports. Design: Cross-sectional. Setting: Pre-participation physical screens for varsity athletes at a Division I university. Participants: 476 healthy Division 1 collegiate athletes (270 males; 27 varsity sports). Main outcome measures: Two trials of each 1. Isometric peak force (PF) using hand-held dynamometry for shoulder internal rotation (IR), external rotation (ER), and forward elevation (FE) in kg; 2. Closed Kinetic Chain Upper Extremity Stability Test (CKCUEST), quantiﬁed by number of touches.\nResults: PF values (mean(SD), dominant/non-dominant) for females were: IR ¼ 8.7(2.6)/8.7(6.2); ER ¼ 8.2(2.5)/7.9(2.5); FE ¼ 8.0(2.5)/8.0(2.7); CKCUEST scores were 21.8(3.9). PF values for males were: IR ¼ 12.0(3.8)/11.9(3.6); ER ¼ 10.7(3.4)/10.7(3.5); FE ¼ 10.7(3.5)/10.4 (3.5); CKCUEST scores were 26.0(4.1) touches.\nConclusions: Normative values should be used as an athlete’s baseline for the CKCUEST. This may help target athletes who are at a higher risk of upper extremity injury and help with goals or return to sport readiness during the rehabilitation process.","container-title":"Physical Therapy in Sport","DOI":"10.1016/j.ptsp.2020.03.003","ISSN":"1466853X","journalAbbreviation":"Physical Therapy in Sport","language":"en","page":"8-13","source":"DOI.org (Crossref)","title":"Profile of upper extremity strength and function in division 1 collegiate athletes","volume":"44","author":[{"family":"Pontillo","given":"Marisa"},{"family":"Sennett","given":"Brian J."}],"issued":{"date-parts":[["2020",7]]}}}],"schema":"https://github.com/citation-style-language/schema/raw/master/csl-citation.json"} </w:instrText>
      </w:r>
      <w:r w:rsidR="0085365F">
        <w:rPr>
          <w:lang w:val="en-US"/>
        </w:rPr>
        <w:fldChar w:fldCharType="separate"/>
      </w:r>
      <w:r w:rsidR="0085365F" w:rsidRPr="00746156">
        <w:rPr>
          <w:lang w:val="en-US"/>
        </w:rPr>
        <w:t>(Pontillo &amp; Sennett, 2020)</w:t>
      </w:r>
      <w:r w:rsidR="0085365F">
        <w:rPr>
          <w:lang w:val="en-US"/>
        </w:rPr>
        <w:fldChar w:fldCharType="end"/>
      </w:r>
      <w:r w:rsidR="0085365F" w:rsidDel="00333C80">
        <w:rPr>
          <w:lang w:val="en-US"/>
        </w:rPr>
        <w:t xml:space="preserve"> </w:t>
      </w:r>
      <w:r w:rsidR="00E177DE">
        <w:rPr>
          <w:lang w:val="en-US"/>
        </w:rPr>
        <w:t>is t</w:t>
      </w:r>
      <w:r w:rsidR="00E177DE" w:rsidRPr="3BDF7CE2">
        <w:rPr>
          <w:lang w:val="en-US"/>
        </w:rPr>
        <w:t>he Closed Kinetic Chain Upper Extremity Stability Test (CKCUEST)</w:t>
      </w:r>
      <w:r w:rsidR="00E177DE">
        <w:rPr>
          <w:lang w:val="en-US"/>
        </w:rPr>
        <w:t xml:space="preserve">. </w:t>
      </w:r>
      <w:r w:rsidR="00333C80">
        <w:rPr>
          <w:lang w:val="en-US"/>
        </w:rPr>
        <w:t xml:space="preserve">The CKCUEST </w:t>
      </w:r>
      <w:r w:rsidR="0005206B">
        <w:rPr>
          <w:lang w:val="en-US"/>
        </w:rPr>
        <w:t xml:space="preserve">is </w:t>
      </w:r>
      <w:r w:rsidR="002A6910">
        <w:rPr>
          <w:lang w:val="en-US"/>
        </w:rPr>
        <w:t xml:space="preserve">a </w:t>
      </w:r>
      <w:r w:rsidR="0005206B" w:rsidRPr="00746156">
        <w:rPr>
          <w:lang w:val="en-US"/>
        </w:rPr>
        <w:t>reliable</w:t>
      </w:r>
      <w:r w:rsidR="0005206B">
        <w:rPr>
          <w:lang w:val="en-US"/>
        </w:rPr>
        <w:t xml:space="preserve"> </w:t>
      </w:r>
      <w:r w:rsidR="00333C80" w:rsidRPr="3BDF7CE2">
        <w:rPr>
          <w:lang w:val="en-US"/>
        </w:rPr>
        <w:t>(0.68-0.87</w:t>
      </w:r>
      <w:r w:rsidR="00333C80">
        <w:rPr>
          <w:lang w:val="en-US"/>
        </w:rPr>
        <w:t xml:space="preserve">, </w:t>
      </w:r>
      <w:r w:rsidR="00333C80">
        <w:rPr>
          <w:lang w:val="en-US"/>
        </w:rPr>
        <w:fldChar w:fldCharType="begin"/>
      </w:r>
      <w:r w:rsidR="007F6539">
        <w:rPr>
          <w:lang w:val="en-US"/>
        </w:rPr>
        <w:instrText xml:space="preserve"> ADDIN ZOTERO_ITEM CSL_CITATION {"citationID":"pkyozXkl","properties":{"formattedCitation":"(De Oliveira et al., 2017a)","plainCitation":"(De Oliveira et al., 2017a)","dontUpdate":true,"noteIndex":0},"citationItems":[{"id":10260,"uris":["http://zotero.org/users/9636036/items/RL7URM86"],"itemData":{"id":10260,"type":"article-journal","abstract":"Background\nThe Closed Kinetic Chain Upper Extremity Stability Test (CKCUEST) has been proposed as an option to assess upper limb function and stability; however, there are few studies that support the use of this test in adolescents.\n\nPurpose\nThe purpose of the present study was to investigate the intersession reliability and agreement of three CKCUEST scores in adolescents and establish clinimetric values for this test.\n\nStudy Design\nTest-retest reliability\n\nMethods\nTwenty-five healthy adolescents of both sexes were evaluated. The subjects performed two CKCUEST with an interval of one week between the tests. An intraclass correlation coefficient (ICC3,3) two-way mixed model with a 95% interval of confidence was utilized to determine intersession reliability. A Bland-Altman graph was plotted to analyze the agreement between assessments. The presence of systematic error was evaluated by a one-sample t test. The difference between the evaluation and reevaluation was observed using a paired-sample t test. The level of significance was set at 0.05. Standard error of measurements and minimum detectable changes were calculated.\n\nResults\nThe intersession reliability of the average touches score, normalized score, and power score were 0.68, 0.68 and 0.87, the standard error of measurement were 2.17, 1.35 and 6.49, and the minimal detectable change was 6.01, 3.74 and 17.98, respectively. The presence of systematic error (p &lt; 0.014), the significant difference between the measurements (p &lt; 0.05), and the analysis of the Bland-Altman graph infer that CKCUEST is a discordant test with moderate to excellent reliability when used with adolescents.\n\nConclusion\nThe CKCUEST is a measurement with moderate to excellent reliability for adolescents.\n\nLevel of Evidence\n2b","container-title":"International Journal of Sports Physical Therapy","ISSN":"2159-2896","issue":"1","journalAbbreviation":"Int J Sports Phys Ther","note":"PMID: 28217423\nPMCID: PMC5294939","page":"125-132","source":"PubMed Central","title":"Test-retest reliability of the closed kinetic chain upper extremity stability test (CKCUEST) in adolescents","URL":"https://www.ncbi.nlm.nih.gov/pmc/articles/PMC5294939/","volume":"12","author":[{"family":"De Oliveira","given":"Valéria M.A."},{"family":"Pitangui","given":"Ana C.R."},{"family":"Nascimento","given":"Vinícius Y.S."},{"family":"Silva","given":"Hítalo A.","non-dropping-particle":"da"},{"family":"Passos","given":"Muana H.P.","non-dropping-particle":"dos"},{"family":"Araújo","given":"Rodrigo C.","non-dropping-particle":"de"}],"accessed":{"date-parts":[["2022",11,11]]},"issued":{"date-parts":[["2017",2]]}}}],"schema":"https://github.com/citation-style-language/schema/raw/master/csl-citation.json"} </w:instrText>
      </w:r>
      <w:r w:rsidR="00333C80">
        <w:rPr>
          <w:lang w:val="en-US"/>
        </w:rPr>
        <w:fldChar w:fldCharType="separate"/>
      </w:r>
      <w:r w:rsidR="007F6539" w:rsidRPr="007F6539">
        <w:t>De Oliveira et al., 2017)</w:t>
      </w:r>
      <w:r w:rsidR="00333C80">
        <w:rPr>
          <w:lang w:val="en-US"/>
        </w:rPr>
        <w:fldChar w:fldCharType="end"/>
      </w:r>
      <w:r w:rsidR="005243C4">
        <w:rPr>
          <w:lang w:val="en-US"/>
        </w:rPr>
        <w:t xml:space="preserve"> test in which the</w:t>
      </w:r>
      <w:r w:rsidR="0085365F">
        <w:rPr>
          <w:lang w:val="en-US"/>
        </w:rPr>
        <w:t xml:space="preserve"> </w:t>
      </w:r>
      <w:r w:rsidR="00E177DE">
        <w:rPr>
          <w:lang w:val="en-US"/>
        </w:rPr>
        <w:t xml:space="preserve">performance is measured </w:t>
      </w:r>
      <w:r w:rsidR="00CA7AF3">
        <w:rPr>
          <w:lang w:val="en-US"/>
        </w:rPr>
        <w:t>by</w:t>
      </w:r>
      <w:r w:rsidR="00626928" w:rsidRPr="3BDF7CE2">
        <w:rPr>
          <w:lang w:val="en-US"/>
        </w:rPr>
        <w:t xml:space="preserve"> </w:t>
      </w:r>
      <w:r w:rsidR="2FCE43A1" w:rsidRPr="3BDF7CE2">
        <w:rPr>
          <w:lang w:val="en-US"/>
        </w:rPr>
        <w:t xml:space="preserve">counting </w:t>
      </w:r>
      <w:r w:rsidR="00CA7AF3">
        <w:rPr>
          <w:lang w:val="en-US"/>
        </w:rPr>
        <w:t>the number of</w:t>
      </w:r>
      <w:r w:rsidR="2FCE43A1" w:rsidRPr="3BDF7CE2">
        <w:rPr>
          <w:lang w:val="en-US"/>
        </w:rPr>
        <w:t xml:space="preserve"> times</w:t>
      </w:r>
      <w:r w:rsidR="004653D4">
        <w:rPr>
          <w:lang w:val="en-US"/>
        </w:rPr>
        <w:t xml:space="preserve"> (</w:t>
      </w:r>
      <w:r w:rsidR="2FCE43A1" w:rsidRPr="3BDF7CE2">
        <w:rPr>
          <w:lang w:val="en-US"/>
        </w:rPr>
        <w:t xml:space="preserve">during </w:t>
      </w:r>
      <w:r w:rsidR="00CA7AF3">
        <w:rPr>
          <w:lang w:val="en-US"/>
        </w:rPr>
        <w:t xml:space="preserve">a </w:t>
      </w:r>
      <w:r w:rsidR="2FCE43A1" w:rsidRPr="3BDF7CE2">
        <w:rPr>
          <w:lang w:val="en-US"/>
        </w:rPr>
        <w:t>15</w:t>
      </w:r>
      <w:r w:rsidR="00732573">
        <w:rPr>
          <w:lang w:val="en-US"/>
        </w:rPr>
        <w:t>-</w:t>
      </w:r>
      <w:r w:rsidR="2FCE43A1" w:rsidRPr="00746156">
        <w:rPr>
          <w:lang w:val="en-US"/>
        </w:rPr>
        <w:t>second</w:t>
      </w:r>
      <w:r w:rsidR="00626928">
        <w:rPr>
          <w:lang w:val="en-US"/>
        </w:rPr>
        <w:t xml:space="preserve"> period</w:t>
      </w:r>
      <w:r w:rsidR="004653D4">
        <w:rPr>
          <w:lang w:val="en-US"/>
        </w:rPr>
        <w:t>)</w:t>
      </w:r>
      <w:r w:rsidR="2FCE43A1" w:rsidRPr="3BDF7CE2">
        <w:rPr>
          <w:lang w:val="en-US"/>
        </w:rPr>
        <w:t xml:space="preserve"> </w:t>
      </w:r>
      <w:r w:rsidR="00823BA7">
        <w:rPr>
          <w:lang w:val="en-US"/>
        </w:rPr>
        <w:t>athletes can</w:t>
      </w:r>
      <w:r w:rsidR="2FCE43A1" w:rsidRPr="3BDF7CE2">
        <w:rPr>
          <w:lang w:val="en-US"/>
        </w:rPr>
        <w:t xml:space="preserve"> touch the</w:t>
      </w:r>
      <w:r w:rsidR="00626928">
        <w:rPr>
          <w:lang w:val="en-US"/>
        </w:rPr>
        <w:t>ir</w:t>
      </w:r>
      <w:r w:rsidR="2FCE43A1" w:rsidRPr="3BDF7CE2">
        <w:rPr>
          <w:lang w:val="en-US"/>
        </w:rPr>
        <w:t xml:space="preserve"> supporting hand with the </w:t>
      </w:r>
      <w:r w:rsidR="00626928">
        <w:rPr>
          <w:lang w:val="en-US"/>
        </w:rPr>
        <w:t>other</w:t>
      </w:r>
      <w:r w:rsidR="00626928" w:rsidRPr="3BDF7CE2">
        <w:rPr>
          <w:lang w:val="en-US"/>
        </w:rPr>
        <w:t xml:space="preserve"> </w:t>
      </w:r>
      <w:r w:rsidR="00626928">
        <w:rPr>
          <w:lang w:val="en-US"/>
        </w:rPr>
        <w:t>while</w:t>
      </w:r>
      <w:r w:rsidR="00862745">
        <w:rPr>
          <w:lang w:val="en-US"/>
        </w:rPr>
        <w:t xml:space="preserve"> </w:t>
      </w:r>
      <w:r w:rsidR="2B5C7320" w:rsidRPr="3BDF7CE2">
        <w:rPr>
          <w:lang w:val="en-US"/>
        </w:rPr>
        <w:t xml:space="preserve">maintaining </w:t>
      </w:r>
      <w:r w:rsidR="00A11801">
        <w:rPr>
          <w:lang w:val="en-US"/>
        </w:rPr>
        <w:t>a</w:t>
      </w:r>
      <w:r w:rsidR="00A11801" w:rsidRPr="3BDF7CE2">
        <w:rPr>
          <w:lang w:val="en-US"/>
        </w:rPr>
        <w:t xml:space="preserve"> </w:t>
      </w:r>
      <w:r w:rsidR="2B5C7320" w:rsidRPr="3BDF7CE2">
        <w:rPr>
          <w:lang w:val="en-US"/>
        </w:rPr>
        <w:t>push-up position</w:t>
      </w:r>
      <w:r w:rsidR="00487022">
        <w:rPr>
          <w:lang w:val="en-US"/>
        </w:rPr>
        <w:t xml:space="preserve"> </w:t>
      </w:r>
      <w:r w:rsidR="00487022">
        <w:rPr>
          <w:lang w:val="en-US"/>
        </w:rPr>
        <w:fldChar w:fldCharType="begin"/>
      </w:r>
      <w:r w:rsidR="00C034EA">
        <w:rPr>
          <w:lang w:val="en-US"/>
        </w:rPr>
        <w:instrText xml:space="preserve"> ADDIN ZOTERO_ITEM CSL_CITATION {"citationID":"YxBX08Xh","properties":{"formattedCitation":"(Goldbeck &amp; Davies, 2000; Tucci et al., 2014)","plainCitation":"(Goldbeck &amp; Davies, 2000; Tucci et al., 2014)","noteIndex":0},"citationItems":[{"id":10209,"uris":["http://zotero.org/users/9636036/items/Y5RXYGW6"],"itemData":{"id":10209,"type":"article-journal","abstract":"Context: Functional testing of patients is essential to clinicians because it provides objective data for documentation that can be used for serial reassessment and progression through a rehabilitation program. Furthermore, new tests should require minimal time, space, and money to implement. Purpose: To determine the test-retest reliability of the Closed Kinetic Chain (CKC) Upper Extremity Stability Test. Participants: Twenty-four male college students. Methods: Each subject was tested initially and again 7 days later. Each subject performed 1 submaximal test followed by 3 maximal efforts. A45-second rest was given after each 15-second test. The 2 maximal-test scores were averaged and compared with those from the retest. Resu1ts:The intraclasscorrelationcoefficientwas .922 for test-retest reliability.Apairedsamples t test (.927) was conducted, and the coefficient of stability was 359. The results indicatethat the CKC Upper Extremity Stability Test is a reliableevaluationtool.","container-title":"Journal of Sport Rehabilitation","DOI":"10.1123/jsr.9.1.35","ISSN":"1056-6716, 1543-3072","issue":"1","language":"en","page":"35-45","source":"DOI.org (Crossref)","title":"Test-Retest Reliability of the Closed Kinetic Chain Upper Extremity Stability Test: A Clinical Field Test","title-short":"Test-Retest Reliability of the Closed Kinetic Chain Upper Extremity Stability Test","URL":"https://journals.humankinetics.com/view/journals/jsr/9/1/article-p35.xml","volume":"9","author":[{"family":"Goldbeck","given":"Todd G."},{"family":"Davies","given":"George J."}],"accessed":{"date-parts":[["2022",11,1]]},"issued":{"date-parts":[["2000",2]]}}},{"id":10263,"uris":["http://zotero.org/users/9636036/items/N5738HPJ"],"itemData":{"id":10263,"type":"article-journal","container-title":"BMC musculoskeletal disorders","DOI":"10.1186/1471-2474-15-1","issue":"1","note":"publisher: Springer","page":"1–9","source":"Google Scholar","title":"Closed Kinetic Chain Upper Extremity Stability test (CKCUES test): a reliability study in persons with and without shoulder impingement syndrome","title-short":"Closed Kinetic Chain Upper Extremity Stability test (CKCUES test)","volume":"15","author":[{"family":"Tucci","given":"Helga Tatiana"},{"family":"Martins","given":"Jaqueline"},{"family":"Sposito","given":"Guilherme de Carvalho"},{"family":"Camarini","given":"Paula Maria Ferreira"},{"family":"Oliveira","given":"Anamaria Siriani","non-dropping-particle":"de"}],"issued":{"date-parts":[["2014"]]}}}],"schema":"https://github.com/citation-style-language/schema/raw/master/csl-citation.json"} </w:instrText>
      </w:r>
      <w:r w:rsidR="00487022">
        <w:rPr>
          <w:lang w:val="en-US"/>
        </w:rPr>
        <w:fldChar w:fldCharType="separate"/>
      </w:r>
      <w:r w:rsidR="00C034EA" w:rsidRPr="00C034EA">
        <w:t>(Goldbeck &amp; Davies, 2000; Tucci et al., 2014)</w:t>
      </w:r>
      <w:r w:rsidR="00487022">
        <w:rPr>
          <w:lang w:val="en-US"/>
        </w:rPr>
        <w:fldChar w:fldCharType="end"/>
      </w:r>
      <w:r w:rsidR="00487022">
        <w:rPr>
          <w:lang w:val="en-US"/>
        </w:rPr>
        <w:t>.</w:t>
      </w:r>
      <w:r w:rsidR="00E66558">
        <w:rPr>
          <w:lang w:val="en-US"/>
        </w:rPr>
        <w:t xml:space="preserve"> </w:t>
      </w:r>
      <w:r w:rsidR="0094476C">
        <w:rPr>
          <w:lang w:val="en-US"/>
        </w:rPr>
        <w:t xml:space="preserve">Joints range of motion (ROM) and </w:t>
      </w:r>
      <w:proofErr w:type="spellStart"/>
      <w:r w:rsidR="00BB4364">
        <w:rPr>
          <w:lang w:val="en-US"/>
        </w:rPr>
        <w:t>aROM</w:t>
      </w:r>
      <w:proofErr w:type="spellEnd"/>
      <w:r w:rsidR="00BB4364">
        <w:rPr>
          <w:lang w:val="en-US"/>
        </w:rPr>
        <w:t xml:space="preserve"> </w:t>
      </w:r>
      <w:r w:rsidR="0009220E">
        <w:rPr>
          <w:lang w:val="en-US"/>
        </w:rPr>
        <w:t xml:space="preserve">play an important role </w:t>
      </w:r>
      <w:r w:rsidR="004259A4">
        <w:rPr>
          <w:lang w:val="en-US"/>
        </w:rPr>
        <w:t xml:space="preserve">in shoulder joint function </w:t>
      </w:r>
      <w:r w:rsidR="0009220E">
        <w:rPr>
          <w:lang w:val="en-US"/>
        </w:rPr>
        <w:fldChar w:fldCharType="begin"/>
      </w:r>
      <w:r w:rsidR="007F6539">
        <w:rPr>
          <w:lang w:val="en-US"/>
        </w:rPr>
        <w:instrText xml:space="preserve"> ADDIN ZOTERO_ITEM CSL_CITATION {"citationID":"BZJx04Tv","properties":{"formattedCitation":"(Uzunov, 2008)","plainCitation":"(Uzunov, 2008)","noteIndex":0},"citationItems":[{"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schema":"https://github.com/citation-style-language/schema/raw/master/csl-citation.json"} </w:instrText>
      </w:r>
      <w:r w:rsidR="0009220E">
        <w:rPr>
          <w:lang w:val="en-US"/>
        </w:rPr>
        <w:fldChar w:fldCharType="separate"/>
      </w:r>
      <w:r w:rsidR="0009220E" w:rsidRPr="00746156">
        <w:rPr>
          <w:lang w:val="en-US"/>
        </w:rPr>
        <w:t>(Uzunov, 2008)</w:t>
      </w:r>
      <w:r w:rsidR="0009220E">
        <w:rPr>
          <w:lang w:val="en-US"/>
        </w:rPr>
        <w:fldChar w:fldCharType="end"/>
      </w:r>
      <w:r w:rsidR="0009220E">
        <w:rPr>
          <w:lang w:val="en-US"/>
        </w:rPr>
        <w:t xml:space="preserve">. </w:t>
      </w:r>
      <w:r w:rsidR="00BD5A2E">
        <w:rPr>
          <w:lang w:val="en-US"/>
        </w:rPr>
        <w:t>I</w:t>
      </w:r>
      <w:r w:rsidR="00BD5A2E" w:rsidRPr="3BDF7CE2">
        <w:rPr>
          <w:lang w:val="en-US"/>
        </w:rPr>
        <w:t>n gymnastic</w:t>
      </w:r>
      <w:r w:rsidR="00BD5A2E">
        <w:rPr>
          <w:lang w:val="en-US"/>
        </w:rPr>
        <w:t xml:space="preserve">s, the </w:t>
      </w:r>
      <w:r w:rsidR="00BD5A2E" w:rsidRPr="3BDF7CE2">
        <w:rPr>
          <w:lang w:val="en-US"/>
        </w:rPr>
        <w:t>shoulder</w:t>
      </w:r>
      <w:r w:rsidR="00BD5A2E" w:rsidRPr="3BDF7CE2" w:rsidDel="003B0E4C">
        <w:rPr>
          <w:lang w:val="en-US"/>
        </w:rPr>
        <w:t xml:space="preserve"> </w:t>
      </w:r>
      <w:r w:rsidR="007F15F7" w:rsidRPr="3BDF7CE2">
        <w:rPr>
          <w:lang w:val="en-US"/>
        </w:rPr>
        <w:t>joint</w:t>
      </w:r>
      <w:r w:rsidR="007F15F7">
        <w:rPr>
          <w:lang w:val="en-US"/>
        </w:rPr>
        <w:t>s’</w:t>
      </w:r>
      <w:r w:rsidR="007F15F7" w:rsidRPr="3BDF7CE2">
        <w:rPr>
          <w:lang w:val="en-US"/>
        </w:rPr>
        <w:t xml:space="preserve"> </w:t>
      </w:r>
      <w:proofErr w:type="spellStart"/>
      <w:r w:rsidR="00857639">
        <w:rPr>
          <w:lang w:val="en-US"/>
        </w:rPr>
        <w:t>aROM</w:t>
      </w:r>
      <w:proofErr w:type="spellEnd"/>
      <w:r w:rsidR="00857639" w:rsidRPr="3BDF7CE2">
        <w:rPr>
          <w:lang w:val="en-US"/>
        </w:rPr>
        <w:t xml:space="preserve"> </w:t>
      </w:r>
      <w:r w:rsidR="00471052">
        <w:rPr>
          <w:lang w:val="en-US"/>
        </w:rPr>
        <w:t>(</w:t>
      </w:r>
      <w:r w:rsidR="00733B28">
        <w:rPr>
          <w:lang w:val="en-US"/>
        </w:rPr>
        <w:t>mobility</w:t>
      </w:r>
      <w:r w:rsidR="00471052">
        <w:rPr>
          <w:lang w:val="en-US"/>
        </w:rPr>
        <w:t>)</w:t>
      </w:r>
      <w:r w:rsidR="00BD5A2E" w:rsidRPr="3BDF7CE2">
        <w:rPr>
          <w:lang w:val="en-US"/>
        </w:rPr>
        <w:t xml:space="preserve"> is </w:t>
      </w:r>
      <w:r w:rsidR="00857639">
        <w:rPr>
          <w:lang w:val="en-US"/>
        </w:rPr>
        <w:t>tested</w:t>
      </w:r>
      <w:r w:rsidR="00BD5A2E" w:rsidRPr="3BDF7CE2">
        <w:rPr>
          <w:lang w:val="en-US"/>
        </w:rPr>
        <w:t xml:space="preserve"> </w:t>
      </w:r>
      <w:r w:rsidR="2FCE43A1" w:rsidRPr="3BDF7CE2">
        <w:rPr>
          <w:lang w:val="en-US"/>
        </w:rPr>
        <w:t xml:space="preserve">predominantly </w:t>
      </w:r>
      <w:r w:rsidR="00E77D7D">
        <w:rPr>
          <w:lang w:val="en-US"/>
        </w:rPr>
        <w:t>with</w:t>
      </w:r>
      <w:r w:rsidR="00E77D7D" w:rsidRPr="3BDF7CE2">
        <w:rPr>
          <w:lang w:val="en-US"/>
        </w:rPr>
        <w:t xml:space="preserve"> </w:t>
      </w:r>
      <w:r w:rsidR="2FCE43A1" w:rsidRPr="3BDF7CE2">
        <w:rPr>
          <w:lang w:val="en-US"/>
        </w:rPr>
        <w:t xml:space="preserve">specific </w:t>
      </w:r>
      <w:r w:rsidR="00857639">
        <w:rPr>
          <w:lang w:val="en-US"/>
        </w:rPr>
        <w:t xml:space="preserve">field </w:t>
      </w:r>
      <w:r w:rsidR="2FCE43A1" w:rsidRPr="3BDF7CE2">
        <w:rPr>
          <w:lang w:val="en-US"/>
        </w:rPr>
        <w:t>tests</w:t>
      </w:r>
      <w:r w:rsidR="00333C80">
        <w:rPr>
          <w:lang w:val="en-US"/>
        </w:rPr>
        <w:t xml:space="preserve"> in open (OKC) or closed kinetic chain (CKC)</w:t>
      </w:r>
      <w:r w:rsidR="005107EF">
        <w:rPr>
          <w:lang w:val="en-US"/>
        </w:rPr>
        <w:t xml:space="preserve"> </w:t>
      </w:r>
      <w:r w:rsidR="005107EF">
        <w:rPr>
          <w:lang w:val="en-US"/>
        </w:rPr>
        <w:fldChar w:fldCharType="begin"/>
      </w:r>
      <w:r w:rsidR="00301358">
        <w:rPr>
          <w:lang w:val="en-US"/>
        </w:rPr>
        <w:instrText xml:space="preserve"> ADDIN ZOTERO_ITEM CSL_CITATION {"citationID":"LW65EBYI","properties":{"formattedCitation":"(Fink et al., 2021, 2021a; Mkaouer et al., 2018; Vernetta et al., 2020)","plainCitation":"(Fink et al., 2021, 2021a; Mkaouer et al., 2018; Vernetta et al., 2020)","dontUpdate":true,"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id":10188,"uris":["http://zotero.org/users/9636036/items/CPWKPGMD"],"itemData":{"id":10188,"type":"article-journal","abstract":"This study aimed to determine the specific physical and basic gymnastics skills considered critical in gymnastics talent identification and selection as well as in promoting men’s artistic gymnastics performances. Fifty-one boys from a provincial gymnastics team (age 11.03 ± 0.95 years; height 1.33 ± 0.05 m; body mass 30.01 ± 5.53 kg; body mass index [BMI] 16.89 ± 3.93 kg/m²) regularly competing at national level voluntarily participated in this study. Anthropometric measures as well as the men’s artistic gymnastics physical test battery (i.e., International Gymnastics Federation [FIG] age group development programme) were used to assess the somatic and physical fitness profile of participants, respectively. The physical characteristics assessed were: muscle strength, flexibility, speed, endurance, and muscle power. Test outcomes were subjected to a principal components analysis to identify the most representative factors. The main findings revealed that power speed, isometric and explosive strength, strength endurance, and dynamic and static flexibility are the most determinant physical fitness aspects of the talent selection process in young male artistic gymnasts. These findings are of utmost importance for talent identification, selection, and development.","container-title":"Biology of Sport","DOI":"10.5114/biolsport.2018.78059","ISSN":"0860-021X","issue":"4","journalAbbreviation":"bs","language":"en","page":"383-392","source":"DOI.org (Crossref)","title":"Evaluating the physical and basic gymnastics skills assessment for talent identification in men’s artistic gymnastics proposed by the International Gymnastics","URL":"https://www.termedia.pl/doi/10.5114/biolsport.2018.78059","volume":"35","author":[{"family":"Mkaouer","given":"Bessem"},{"family":"Hammoudi-Nassib","given":"Sarra"},{"family":"Amara","given":"Samiha"},{"family":"Chaabène","given":"Helmi"}],"accessed":{"date-parts":[["2022",11,1]]},"issued":{"date-parts":[["2018"]]}}},{"id":10267,"uris":["http://zotero.org/users/9636036/items/84M54IEK"],"itemData":{"id":10267,"type":"article-journal","abstract":"The aim of this study was to review the tests used to measure flexibility in gymnastic disciplines. The search was conducted on PubMed, WOS, Scopus, Sport Discus and Google Scholar databases, and included studies in English and Spanish that assessed flexibility in gymnasts and were published between January 2005 and March 2020. Twenty-seven manuscripts were selected, rhythmic and women’s artistic gymnastics being the most frequently studied disciplines. Flexibility was most commonly assessed in the hip and shoulder joints. Within the wide variety of tests performed, the most commonly used ones were the split, shoulder flexibility, bridge and sit-and-reach tests. Linear measurements were usually used, followed by the angular ones. In conclusion, in spite of flexibility being a determining capacity in gymnastic disciplines, several studies did not provide information on the validity of their results. Further studies including validated tests applied to larger samples and using longitudinal approaches are needed, with the aim to confirm test predictive validity and to allow for greater generalisation.","container-title":"Journal of Human Sport and Exercise","DOI":"10.14198/jhse.2022.171.07","ISSN":"1988-5202","issue":"1","journalAbbreviation":"jhse","language":"en","source":"DOI.org (Crossref)","title":"Systematic review of flexibility tests in gymnastics","URL":"http://hdl.handle.net/10045/108085","volume":"17","author":[{"family":"Vernetta","given":"Mercedes"},{"family":"Peláez-Barrios","given":"Eva María"},{"family":"López-Bedoya","given":"Jesús"}],"accessed":{"date-parts":[["2022",11,11]]},"issued":{"date-parts":[["2020"]]}}}],"schema":"https://github.com/citation-style-language/schema/raw/master/csl-citation.json"} </w:instrText>
      </w:r>
      <w:r w:rsidR="005107EF">
        <w:rPr>
          <w:lang w:val="en-US"/>
        </w:rPr>
        <w:fldChar w:fldCharType="separate"/>
      </w:r>
      <w:r w:rsidR="00FB0AC9" w:rsidRPr="00FB0AC9">
        <w:t>(Fink et al., 2021</w:t>
      </w:r>
      <w:r w:rsidR="00FB0AC9">
        <w:t>a</w:t>
      </w:r>
      <w:r w:rsidR="00FB0AC9" w:rsidRPr="00FB0AC9">
        <w:t>, 2021</w:t>
      </w:r>
      <w:r w:rsidR="00FB0AC9">
        <w:t>b</w:t>
      </w:r>
      <w:r w:rsidR="00FB0AC9" w:rsidRPr="00FB0AC9">
        <w:t>; Mkaouer et al., 2018; Vernetta et al., 2020)</w:t>
      </w:r>
      <w:r w:rsidR="005107EF">
        <w:rPr>
          <w:lang w:val="en-US"/>
        </w:rPr>
        <w:fldChar w:fldCharType="end"/>
      </w:r>
      <w:r w:rsidR="00280C65">
        <w:rPr>
          <w:lang w:val="en-US"/>
        </w:rPr>
        <w:t>. A common fe</w:t>
      </w:r>
      <w:r w:rsidR="00876D41">
        <w:rPr>
          <w:lang w:val="en-US"/>
        </w:rPr>
        <w:t>a</w:t>
      </w:r>
      <w:r w:rsidR="00280C65">
        <w:rPr>
          <w:lang w:val="en-US"/>
        </w:rPr>
        <w:t>ture of these</w:t>
      </w:r>
      <w:r w:rsidR="005E6E27">
        <w:rPr>
          <w:lang w:val="en-US"/>
        </w:rPr>
        <w:t xml:space="preserve"> tests is</w:t>
      </w:r>
      <w:r w:rsidR="00280C65">
        <w:rPr>
          <w:lang w:val="en-US"/>
        </w:rPr>
        <w:t xml:space="preserve"> </w:t>
      </w:r>
      <w:r w:rsidR="0009220E">
        <w:rPr>
          <w:lang w:val="en-US"/>
        </w:rPr>
        <w:t>keep</w:t>
      </w:r>
      <w:r w:rsidR="00BD0E83">
        <w:rPr>
          <w:lang w:val="en-US"/>
        </w:rPr>
        <w:t>ing</w:t>
      </w:r>
      <w:r w:rsidR="0009220E">
        <w:rPr>
          <w:lang w:val="en-US"/>
        </w:rPr>
        <w:t xml:space="preserve"> the trunk straight with maximum flexion of both arms in specific body positions </w:t>
      </w:r>
      <w:r w:rsidR="0009220E">
        <w:rPr>
          <w:lang w:val="en-US"/>
        </w:rPr>
        <w:fldChar w:fldCharType="begin"/>
      </w:r>
      <w:r w:rsidR="00301358">
        <w:rPr>
          <w:lang w:val="en-US"/>
        </w:rPr>
        <w:instrText xml:space="preserve"> ADDIN ZOTERO_ITEM CSL_CITATION {"citationID":"hTnvF7Dt","properties":{"formattedCitation":"(Fink et al., 2021b, 2021a; Mkaouer et al., 2018)","plainCitation":"(Fink et al., 2021b, 2021a; Mkaouer et al., 2018)","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id":10188,"uris":["http://zotero.org/users/9636036/items/CPWKPGMD"],"itemData":{"id":10188,"type":"article-journal","abstract":"This study aimed to determine the specific physical and basic gymnastics skills considered critical in gymnastics talent identification and selection as well as in promoting men’s artistic gymnastics performances. Fifty-one boys from a provincial gymnastics team (age 11.03 ± 0.95 years; height 1.33 ± 0.05 m; body mass 30.01 ± 5.53 kg; body mass index [BMI] 16.89 ± 3.93 kg/m²) regularly competing at national level voluntarily participated in this study. Anthropometric measures as well as the men’s artistic gymnastics physical test battery (i.e., International Gymnastics Federation [FIG] age group development programme) were used to assess the somatic and physical fitness profile of participants, respectively. The physical characteristics assessed were: muscle strength, flexibility, speed, endurance, and muscle power. Test outcomes were subjected to a principal components analysis to identify the most representative factors. The main findings revealed that power speed, isometric and explosive strength, strength endurance, and dynamic and static flexibility are the most determinant physical fitness aspects of the talent selection process in young male artistic gymnasts. These findings are of utmost importance for talent identification, selection, and development.","container-title":"Biology of Sport","DOI":"10.5114/biolsport.2018.78059","ISSN":"0860-021X","issue":"4","journalAbbreviation":"bs","language":"en","page":"383-392","source":"DOI.org (Crossref)","title":"Evaluating the physical and basic gymnastics skills assessment for talent identification in men’s artistic gymnastics proposed by the International Gymnastics","URL":"https://www.termedia.pl/doi/10.5114/biolsport.2018.78059","volume":"35","author":[{"family":"Mkaouer","given":"Bessem"},{"family":"Hammoudi-Nassib","given":"Sarra"},{"family":"Amara","given":"Samiha"},{"family":"Chaabène","given":"Helmi"}],"accessed":{"date-parts":[["2022",11,1]]},"issued":{"date-parts":[["2018"]]}}}],"schema":"https://github.com/citation-style-language/schema/raw/master/csl-citation.json"} </w:instrText>
      </w:r>
      <w:r w:rsidR="0009220E">
        <w:rPr>
          <w:lang w:val="en-US"/>
        </w:rPr>
        <w:fldChar w:fldCharType="separate"/>
      </w:r>
      <w:r w:rsidR="00301358" w:rsidRPr="00301358">
        <w:t>(Fink et al., 2021b, 2021a; Mkaouer et al., 2018)</w:t>
      </w:r>
      <w:r w:rsidR="0009220E">
        <w:rPr>
          <w:lang w:val="en-US"/>
        </w:rPr>
        <w:fldChar w:fldCharType="end"/>
      </w:r>
      <w:r w:rsidR="00DD4624">
        <w:rPr>
          <w:lang w:val="en-US"/>
        </w:rPr>
        <w:t xml:space="preserve"> while the range of flexion is assessed</w:t>
      </w:r>
      <w:r w:rsidR="2FCE43A1" w:rsidRPr="3BDF7CE2">
        <w:rPr>
          <w:lang w:val="en-US"/>
        </w:rPr>
        <w:t xml:space="preserve">. </w:t>
      </w:r>
    </w:p>
    <w:p w14:paraId="20011AE0" w14:textId="26C4A2D2" w:rsidR="32CE19A6" w:rsidRDefault="009042C6" w:rsidP="01FA3C63">
      <w:pPr>
        <w:rPr>
          <w:color w:val="333333"/>
          <w:lang w:val="en-US"/>
        </w:rPr>
      </w:pPr>
      <w:r w:rsidRPr="46D8236F">
        <w:rPr>
          <w:lang w:val="en-US"/>
        </w:rPr>
        <w:t xml:space="preserve">It seems that the shoulder function and its relation to the </w:t>
      </w:r>
      <w:r w:rsidR="001B6712" w:rsidRPr="46D8236F">
        <w:rPr>
          <w:lang w:val="en-US"/>
        </w:rPr>
        <w:t xml:space="preserve">upper body </w:t>
      </w:r>
      <w:r w:rsidRPr="46D8236F">
        <w:rPr>
          <w:lang w:val="en-US"/>
        </w:rPr>
        <w:t>position of the play an important role in maintaining a handstand.</w:t>
      </w:r>
      <w:r w:rsidR="00CA5017" w:rsidRPr="46D8236F">
        <w:rPr>
          <w:color w:val="333333"/>
          <w:lang w:val="en-US"/>
        </w:rPr>
        <w:t xml:space="preserve"> However, there are no </w:t>
      </w:r>
      <w:r w:rsidR="003D6FC1" w:rsidRPr="46D8236F">
        <w:rPr>
          <w:color w:val="333333"/>
          <w:lang w:val="en-US"/>
        </w:rPr>
        <w:t>studies</w:t>
      </w:r>
      <w:r w:rsidR="00CA5017" w:rsidRPr="46D8236F">
        <w:rPr>
          <w:color w:val="333333"/>
          <w:lang w:val="en-US"/>
        </w:rPr>
        <w:t xml:space="preserve"> </w:t>
      </w:r>
      <w:r w:rsidR="00187B24" w:rsidRPr="46D8236F">
        <w:rPr>
          <w:color w:val="333333"/>
          <w:lang w:val="en-US"/>
        </w:rPr>
        <w:t>investigating the influence of shoulder joint functions</w:t>
      </w:r>
      <w:r w:rsidR="00CA5017" w:rsidRPr="46D8236F">
        <w:rPr>
          <w:color w:val="333333"/>
          <w:lang w:val="en-US"/>
        </w:rPr>
        <w:t xml:space="preserve"> </w:t>
      </w:r>
      <w:r w:rsidR="009800D0" w:rsidRPr="46D8236F">
        <w:rPr>
          <w:color w:val="333333"/>
          <w:lang w:val="en-US"/>
        </w:rPr>
        <w:t>and</w:t>
      </w:r>
      <w:r w:rsidR="00CA5017" w:rsidRPr="46D8236F">
        <w:rPr>
          <w:color w:val="333333"/>
          <w:lang w:val="en-US"/>
        </w:rPr>
        <w:t xml:space="preserve"> the quality of movement</w:t>
      </w:r>
      <w:r w:rsidR="00187B24" w:rsidRPr="46D8236F">
        <w:rPr>
          <w:color w:val="333333"/>
          <w:lang w:val="en-US"/>
        </w:rPr>
        <w:t xml:space="preserve"> execution</w:t>
      </w:r>
      <w:r w:rsidR="00823BA7">
        <w:rPr>
          <w:color w:val="333333"/>
          <w:lang w:val="en-US"/>
        </w:rPr>
        <w:t>,</w:t>
      </w:r>
      <w:r w:rsidR="00CA5017" w:rsidRPr="46D8236F">
        <w:rPr>
          <w:color w:val="333333"/>
          <w:lang w:val="en-US"/>
        </w:rPr>
        <w:t xml:space="preserve"> such as </w:t>
      </w:r>
      <w:r w:rsidR="00CA5017" w:rsidRPr="46D8236F">
        <w:rPr>
          <w:color w:val="333333"/>
          <w:lang w:val="en-US"/>
        </w:rPr>
        <w:lastRenderedPageBreak/>
        <w:t>handstand</w:t>
      </w:r>
      <w:r w:rsidR="00823BA7">
        <w:rPr>
          <w:color w:val="333333"/>
          <w:lang w:val="en-US"/>
        </w:rPr>
        <w:t>s</w:t>
      </w:r>
      <w:r w:rsidR="00CA5017" w:rsidRPr="46D8236F">
        <w:rPr>
          <w:color w:val="333333"/>
          <w:lang w:val="en-US"/>
        </w:rPr>
        <w:t>.</w:t>
      </w:r>
      <w:r w:rsidR="00A30711" w:rsidRPr="46D8236F">
        <w:rPr>
          <w:color w:val="333333"/>
          <w:lang w:val="en-US"/>
        </w:rPr>
        <w:t xml:space="preserve"> </w:t>
      </w:r>
      <w:r w:rsidR="6F66AA78" w:rsidRPr="46D8236F">
        <w:rPr>
          <w:color w:val="333333"/>
          <w:lang w:val="en-US"/>
        </w:rPr>
        <w:t>The</w:t>
      </w:r>
      <w:r w:rsidR="00823BA7">
        <w:rPr>
          <w:color w:val="333333"/>
          <w:lang w:val="en-US"/>
        </w:rPr>
        <w:t>refore, this study aims</w:t>
      </w:r>
      <w:r w:rsidR="005B291D" w:rsidRPr="46D8236F">
        <w:rPr>
          <w:color w:val="333333"/>
          <w:lang w:val="en-US"/>
        </w:rPr>
        <w:t xml:space="preserve"> </w:t>
      </w:r>
      <w:r w:rsidR="6F66AA78" w:rsidRPr="46D8236F">
        <w:rPr>
          <w:color w:val="333333"/>
          <w:lang w:val="en-US"/>
        </w:rPr>
        <w:t xml:space="preserve">to examine the </w:t>
      </w:r>
      <w:r w:rsidR="00214987" w:rsidRPr="46D8236F">
        <w:rPr>
          <w:color w:val="333333"/>
          <w:lang w:val="en-US"/>
        </w:rPr>
        <w:t>relation</w:t>
      </w:r>
      <w:r w:rsidR="00353CF3" w:rsidRPr="46D8236F">
        <w:rPr>
          <w:color w:val="333333"/>
          <w:lang w:val="en-US"/>
        </w:rPr>
        <w:t>ship</w:t>
      </w:r>
      <w:r w:rsidR="00214987" w:rsidRPr="46D8236F">
        <w:rPr>
          <w:color w:val="333333"/>
          <w:lang w:val="en-US"/>
        </w:rPr>
        <w:t xml:space="preserve"> between </w:t>
      </w:r>
      <w:r w:rsidR="6F66AA78" w:rsidRPr="46D8236F">
        <w:rPr>
          <w:color w:val="333333"/>
          <w:lang w:val="en-US"/>
        </w:rPr>
        <w:t xml:space="preserve">shoulder joint </w:t>
      </w:r>
      <w:r w:rsidR="00862EBB">
        <w:rPr>
          <w:color w:val="333333"/>
          <w:lang w:val="en-US"/>
        </w:rPr>
        <w:t>mobility</w:t>
      </w:r>
      <w:r w:rsidR="6F66AA78" w:rsidRPr="46D8236F">
        <w:rPr>
          <w:color w:val="333333"/>
          <w:lang w:val="en-US"/>
        </w:rPr>
        <w:t xml:space="preserve"> </w:t>
      </w:r>
      <w:r w:rsidR="00214987" w:rsidRPr="46D8236F">
        <w:rPr>
          <w:color w:val="333333"/>
          <w:lang w:val="en-US"/>
        </w:rPr>
        <w:t xml:space="preserve">and </w:t>
      </w:r>
      <w:r w:rsidR="6F66AA78" w:rsidRPr="46D8236F">
        <w:rPr>
          <w:color w:val="333333"/>
          <w:lang w:val="en-US"/>
        </w:rPr>
        <w:t xml:space="preserve">stability </w:t>
      </w:r>
      <w:r w:rsidR="00214987" w:rsidRPr="46D8236F">
        <w:rPr>
          <w:color w:val="333333"/>
          <w:lang w:val="en-US"/>
        </w:rPr>
        <w:t>and</w:t>
      </w:r>
      <w:r w:rsidR="6F66AA78" w:rsidRPr="46D8236F">
        <w:rPr>
          <w:color w:val="333333"/>
          <w:lang w:val="en-US"/>
        </w:rPr>
        <w:t xml:space="preserve"> the quality of handstand execution.</w:t>
      </w:r>
      <w:r w:rsidR="00214987" w:rsidRPr="46D8236F">
        <w:rPr>
          <w:color w:val="333333"/>
          <w:lang w:val="en-US"/>
        </w:rPr>
        <w:t xml:space="preserve"> To do so, </w:t>
      </w:r>
      <w:r w:rsidR="00A50367">
        <w:rPr>
          <w:color w:val="333333"/>
          <w:lang w:val="en-US"/>
        </w:rPr>
        <w:t xml:space="preserve">the </w:t>
      </w:r>
      <w:r w:rsidR="00214987" w:rsidRPr="46D8236F">
        <w:rPr>
          <w:color w:val="333333"/>
          <w:lang w:val="en-US"/>
        </w:rPr>
        <w:t>p</w:t>
      </w:r>
      <w:r w:rsidR="6F66AA78" w:rsidRPr="46D8236F">
        <w:rPr>
          <w:color w:val="333333"/>
          <w:lang w:val="en-US"/>
        </w:rPr>
        <w:t xml:space="preserve">erformances </w:t>
      </w:r>
      <w:r w:rsidR="00214987" w:rsidRPr="46D8236F">
        <w:rPr>
          <w:color w:val="333333"/>
          <w:lang w:val="en-US"/>
        </w:rPr>
        <w:t>in</w:t>
      </w:r>
      <w:r w:rsidR="6F66AA78" w:rsidRPr="46D8236F">
        <w:rPr>
          <w:color w:val="333333"/>
          <w:lang w:val="en-US"/>
        </w:rPr>
        <w:t xml:space="preserve"> field tests for shoulder </w:t>
      </w:r>
      <w:r w:rsidR="6F66AA78" w:rsidRPr="00746156">
        <w:rPr>
          <w:color w:val="333333"/>
          <w:lang w:val="en-US"/>
        </w:rPr>
        <w:t>joint</w:t>
      </w:r>
      <w:r w:rsidR="6F66AA78" w:rsidRPr="46D8236F">
        <w:rPr>
          <w:color w:val="333333"/>
          <w:lang w:val="en-US"/>
        </w:rPr>
        <w:t xml:space="preserve"> stability </w:t>
      </w:r>
      <w:r w:rsidR="00471052" w:rsidRPr="46D8236F">
        <w:rPr>
          <w:color w:val="333333"/>
          <w:lang w:val="en-US"/>
        </w:rPr>
        <w:t xml:space="preserve">(CKCUEST), stability in combination </w:t>
      </w:r>
      <w:r w:rsidR="005B291D" w:rsidRPr="46D8236F">
        <w:rPr>
          <w:color w:val="333333"/>
          <w:lang w:val="en-US"/>
        </w:rPr>
        <w:t xml:space="preserve">with </w:t>
      </w:r>
      <w:r w:rsidR="00471052" w:rsidRPr="46D8236F">
        <w:rPr>
          <w:color w:val="333333"/>
          <w:lang w:val="en-US"/>
        </w:rPr>
        <w:t>mobility (UQYBT)</w:t>
      </w:r>
      <w:r w:rsidR="000160CB">
        <w:rPr>
          <w:color w:val="333333"/>
          <w:lang w:val="en-US"/>
        </w:rPr>
        <w:t>,</w:t>
      </w:r>
      <w:r w:rsidR="6F66AA78" w:rsidRPr="46D8236F">
        <w:rPr>
          <w:color w:val="333333"/>
          <w:lang w:val="en-US"/>
        </w:rPr>
        <w:t xml:space="preserve"> and </w:t>
      </w:r>
      <w:r w:rsidR="00471052" w:rsidRPr="46D8236F">
        <w:rPr>
          <w:color w:val="333333"/>
          <w:lang w:val="en-US"/>
        </w:rPr>
        <w:t>mobility test</w:t>
      </w:r>
      <w:r w:rsidR="00B24C4B" w:rsidRPr="46D8236F">
        <w:rPr>
          <w:color w:val="333333"/>
          <w:lang w:val="en-US"/>
        </w:rPr>
        <w:t xml:space="preserve"> (</w:t>
      </w:r>
      <w:proofErr w:type="spellStart"/>
      <w:r w:rsidR="00B24C4B" w:rsidRPr="46D8236F">
        <w:rPr>
          <w:color w:val="333333"/>
          <w:lang w:val="en-US"/>
        </w:rPr>
        <w:t>aROM</w:t>
      </w:r>
      <w:proofErr w:type="spellEnd"/>
      <w:r w:rsidR="00B24C4B" w:rsidRPr="46D8236F">
        <w:rPr>
          <w:color w:val="333333"/>
          <w:lang w:val="en-US"/>
        </w:rPr>
        <w:t>)</w:t>
      </w:r>
      <w:r w:rsidR="00471052" w:rsidRPr="46D8236F">
        <w:rPr>
          <w:color w:val="333333"/>
          <w:lang w:val="en-US"/>
        </w:rPr>
        <w:t xml:space="preserve"> </w:t>
      </w:r>
      <w:r w:rsidR="00B24C4B" w:rsidRPr="46D8236F">
        <w:rPr>
          <w:color w:val="333333"/>
          <w:lang w:val="en-US"/>
        </w:rPr>
        <w:t xml:space="preserve">were </w:t>
      </w:r>
      <w:r w:rsidR="6F66AA78" w:rsidRPr="46D8236F">
        <w:rPr>
          <w:color w:val="333333"/>
          <w:lang w:val="en-US"/>
        </w:rPr>
        <w:t xml:space="preserve">compared </w:t>
      </w:r>
      <w:r w:rsidR="00214987" w:rsidRPr="46D8236F">
        <w:rPr>
          <w:color w:val="333333"/>
          <w:lang w:val="en-US"/>
        </w:rPr>
        <w:t xml:space="preserve">with </w:t>
      </w:r>
      <w:r w:rsidR="6F66AA78" w:rsidRPr="46D8236F">
        <w:rPr>
          <w:color w:val="333333"/>
          <w:lang w:val="en-US"/>
        </w:rPr>
        <w:t xml:space="preserve">scores </w:t>
      </w:r>
      <w:r w:rsidR="00214987" w:rsidRPr="46D8236F">
        <w:rPr>
          <w:color w:val="333333"/>
          <w:lang w:val="en-US"/>
        </w:rPr>
        <w:t>from</w:t>
      </w:r>
      <w:r w:rsidR="6F66AA78" w:rsidRPr="46D8236F">
        <w:rPr>
          <w:color w:val="333333"/>
          <w:lang w:val="en-US"/>
        </w:rPr>
        <w:t xml:space="preserve"> expert judgment</w:t>
      </w:r>
      <w:r w:rsidR="0067589D" w:rsidRPr="46D8236F">
        <w:rPr>
          <w:color w:val="333333"/>
          <w:lang w:val="en-US"/>
        </w:rPr>
        <w:t>s</w:t>
      </w:r>
      <w:r w:rsidR="6F66AA78" w:rsidRPr="46D8236F">
        <w:rPr>
          <w:color w:val="333333"/>
          <w:lang w:val="en-US"/>
        </w:rPr>
        <w:t xml:space="preserve"> of execution </w:t>
      </w:r>
      <w:r w:rsidR="006310A7" w:rsidRPr="46D8236F">
        <w:rPr>
          <w:color w:val="333333"/>
          <w:lang w:val="en-US"/>
        </w:rPr>
        <w:t>(</w:t>
      </w:r>
      <w:r w:rsidR="6F66AA78" w:rsidRPr="46D8236F">
        <w:rPr>
          <w:color w:val="333333"/>
          <w:lang w:val="en-US"/>
        </w:rPr>
        <w:t xml:space="preserve">based on </w:t>
      </w:r>
      <w:r w:rsidR="6F66AA78" w:rsidRPr="46D8236F" w:rsidDel="008503CE">
        <w:rPr>
          <w:color w:val="333333"/>
          <w:lang w:val="en-US"/>
        </w:rPr>
        <w:t>FIG</w:t>
      </w:r>
      <w:r w:rsidR="6F66AA78" w:rsidRPr="46D8236F">
        <w:rPr>
          <w:color w:val="333333"/>
          <w:lang w:val="en-US"/>
        </w:rPr>
        <w:t>,</w:t>
      </w:r>
      <w:r w:rsidR="6F66AA78" w:rsidRPr="46D8236F" w:rsidDel="008503CE">
        <w:rPr>
          <w:color w:val="333333"/>
          <w:lang w:val="en-US"/>
        </w:rPr>
        <w:t xml:space="preserve"> </w:t>
      </w:r>
      <w:proofErr w:type="spellStart"/>
      <w:r w:rsidR="6F66AA78" w:rsidRPr="46D8236F" w:rsidDel="008503CE">
        <w:rPr>
          <w:color w:val="333333"/>
          <w:lang w:val="en-US"/>
        </w:rPr>
        <w:t>CoP</w:t>
      </w:r>
      <w:proofErr w:type="spellEnd"/>
      <w:r w:rsidR="6F66AA78" w:rsidRPr="46D8236F">
        <w:rPr>
          <w:color w:val="333333"/>
          <w:lang w:val="en-US"/>
        </w:rPr>
        <w:t xml:space="preserve"> 2017-2020) and</w:t>
      </w:r>
      <w:r w:rsidR="6F66AA78" w:rsidRPr="46D8236F" w:rsidDel="00823BA7">
        <w:rPr>
          <w:color w:val="333333"/>
          <w:lang w:val="en-US"/>
        </w:rPr>
        <w:t xml:space="preserve"> </w:t>
      </w:r>
      <w:r w:rsidR="000160CB">
        <w:rPr>
          <w:color w:val="333333"/>
          <w:lang w:val="en-US"/>
        </w:rPr>
        <w:t xml:space="preserve">the </w:t>
      </w:r>
      <w:r w:rsidR="00823BA7" w:rsidRPr="46D8236F">
        <w:rPr>
          <w:color w:val="333333"/>
          <w:lang w:val="en-US"/>
        </w:rPr>
        <w:t>five</w:t>
      </w:r>
      <w:r w:rsidR="00823BA7">
        <w:rPr>
          <w:color w:val="333333"/>
          <w:lang w:val="en-US"/>
        </w:rPr>
        <w:t>-</w:t>
      </w:r>
      <w:r w:rsidR="6F66AA78" w:rsidRPr="46D8236F">
        <w:rPr>
          <w:color w:val="333333"/>
          <w:lang w:val="en-US"/>
        </w:rPr>
        <w:t xml:space="preserve">grade qualitative assessment scale </w:t>
      </w:r>
      <w:r w:rsidRPr="46D8236F">
        <w:rPr>
          <w:color w:val="333333"/>
          <w:lang w:val="en-US"/>
        </w:rPr>
        <w:fldChar w:fldCharType="begin"/>
      </w:r>
      <w:r w:rsidR="00301358">
        <w:rPr>
          <w:color w:val="333333"/>
          <w:lang w:val="en-US"/>
        </w:rPr>
        <w:instrText xml:space="preserve"> ADDIN ZOTERO_ITEM CSL_CITATION {"citationID":"DxSjPfrG","properties":{"formattedCitation":"(Fink et al., 2021, 2021a)","plainCitation":"(Fink et al., 2021, 2021a)","dontUpdate":true,"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schema":"https://github.com/citation-style-language/schema/raw/master/csl-citation.json"} </w:instrText>
      </w:r>
      <w:r w:rsidRPr="46D8236F">
        <w:rPr>
          <w:color w:val="333333"/>
          <w:lang w:val="en-US"/>
        </w:rPr>
        <w:fldChar w:fldCharType="separate"/>
      </w:r>
      <w:r w:rsidR="00FB0AC9" w:rsidRPr="00FB0AC9">
        <w:t>(Fink et al., 2021</w:t>
      </w:r>
      <w:r w:rsidR="00FB0AC9">
        <w:t>a</w:t>
      </w:r>
      <w:r w:rsidR="00FB0AC9" w:rsidRPr="00FB0AC9">
        <w:t>, 2021</w:t>
      </w:r>
      <w:r w:rsidR="00FB0AC9">
        <w:t>b</w:t>
      </w:r>
      <w:r w:rsidR="00FB0AC9" w:rsidRPr="00FB0AC9">
        <w:t>)</w:t>
      </w:r>
      <w:r w:rsidRPr="46D8236F">
        <w:rPr>
          <w:color w:val="333333"/>
          <w:lang w:val="en-US"/>
        </w:rPr>
        <w:fldChar w:fldCharType="end"/>
      </w:r>
      <w:r w:rsidR="6F66AA78" w:rsidRPr="46D8236F">
        <w:rPr>
          <w:color w:val="333333"/>
          <w:lang w:val="en-US"/>
        </w:rPr>
        <w:t>.</w:t>
      </w:r>
      <w:r w:rsidR="0067589D" w:rsidRPr="46D8236F">
        <w:rPr>
          <w:color w:val="333333"/>
          <w:lang w:val="en-US"/>
        </w:rPr>
        <w:t xml:space="preserve"> </w:t>
      </w:r>
      <w:r w:rsidR="00197D35" w:rsidRPr="46D8236F">
        <w:rPr>
          <w:color w:val="333333"/>
          <w:lang w:val="en-US"/>
        </w:rPr>
        <w:t xml:space="preserve">We </w:t>
      </w:r>
      <w:r w:rsidR="005B4622" w:rsidRPr="46D8236F">
        <w:rPr>
          <w:color w:val="333333"/>
          <w:lang w:val="en-US"/>
        </w:rPr>
        <w:t>predict</w:t>
      </w:r>
      <w:r w:rsidR="77F80035" w:rsidRPr="46D8236F">
        <w:rPr>
          <w:color w:val="333333"/>
          <w:lang w:val="en-US"/>
        </w:rPr>
        <w:t xml:space="preserve"> </w:t>
      </w:r>
      <w:r w:rsidR="6F66AA78" w:rsidRPr="46D8236F">
        <w:rPr>
          <w:color w:val="333333"/>
          <w:lang w:val="en-US"/>
        </w:rPr>
        <w:t xml:space="preserve">that </w:t>
      </w:r>
      <w:r w:rsidR="00BE7298" w:rsidRPr="46D8236F">
        <w:rPr>
          <w:color w:val="333333"/>
          <w:lang w:val="en-US"/>
        </w:rPr>
        <w:t>participants with better quality</w:t>
      </w:r>
      <w:r w:rsidR="00BE7298" w:rsidRPr="46D8236F" w:rsidDel="00C27A1F">
        <w:rPr>
          <w:color w:val="333333"/>
          <w:lang w:val="en-US"/>
        </w:rPr>
        <w:t xml:space="preserve"> </w:t>
      </w:r>
      <w:r w:rsidR="00BE7298" w:rsidRPr="46D8236F">
        <w:rPr>
          <w:color w:val="333333"/>
          <w:lang w:val="en-US"/>
        </w:rPr>
        <w:t xml:space="preserve">handstand execution will </w:t>
      </w:r>
      <w:r w:rsidR="00C27A1F">
        <w:rPr>
          <w:color w:val="333333"/>
          <w:lang w:val="en-US"/>
        </w:rPr>
        <w:t>also have</w:t>
      </w:r>
      <w:r w:rsidR="00BE7298" w:rsidRPr="46D8236F">
        <w:rPr>
          <w:color w:val="333333"/>
          <w:lang w:val="en-US"/>
        </w:rPr>
        <w:t xml:space="preserve"> higher score</w:t>
      </w:r>
      <w:r w:rsidR="00C27A1F">
        <w:rPr>
          <w:color w:val="333333"/>
          <w:lang w:val="en-US"/>
        </w:rPr>
        <w:t>s</w:t>
      </w:r>
      <w:r w:rsidR="00BE7298" w:rsidRPr="46D8236F">
        <w:rPr>
          <w:color w:val="333333"/>
          <w:lang w:val="en-US"/>
        </w:rPr>
        <w:t xml:space="preserve"> in </w:t>
      </w:r>
      <w:r w:rsidR="00BB2E0A">
        <w:rPr>
          <w:color w:val="333333"/>
          <w:lang w:val="en-US"/>
        </w:rPr>
        <w:t xml:space="preserve">shoulder joint </w:t>
      </w:r>
      <w:r w:rsidR="00BE7298" w:rsidRPr="46D8236F">
        <w:rPr>
          <w:color w:val="333333"/>
          <w:lang w:val="en-US"/>
        </w:rPr>
        <w:t xml:space="preserve">stability and mobility tests. </w:t>
      </w:r>
    </w:p>
    <w:p w14:paraId="6570D8CB" w14:textId="67D30F72" w:rsidR="00F130BA" w:rsidRPr="00746156" w:rsidRDefault="29E92E42" w:rsidP="00906A51">
      <w:pPr>
        <w:pStyle w:val="Nadpis1"/>
        <w:rPr>
          <w:lang w:val="en-US"/>
        </w:rPr>
      </w:pPr>
      <w:r w:rsidRPr="00746156">
        <w:rPr>
          <w:lang w:val="en-US"/>
        </w:rPr>
        <w:t>Materials and Methods</w:t>
      </w:r>
    </w:p>
    <w:p w14:paraId="3539C049" w14:textId="43D8A304" w:rsidR="00437821" w:rsidRDefault="00437821" w:rsidP="36CDF413">
      <w:pPr>
        <w:rPr>
          <w:lang w:val="en-US"/>
        </w:rPr>
      </w:pPr>
      <w:r w:rsidRPr="36CDF413">
        <w:rPr>
          <w:lang w:val="en-US"/>
        </w:rPr>
        <w:t xml:space="preserve">Data from this study are part of a larger project investigating the associations between the function and stability of the shoulder joint and the </w:t>
      </w:r>
      <w:r w:rsidR="23558FE5" w:rsidRPr="00746156">
        <w:rPr>
          <w:lang w:val="en-US"/>
        </w:rPr>
        <w:t>handstand</w:t>
      </w:r>
      <w:r w:rsidR="23558FE5" w:rsidRPr="36CDF413">
        <w:rPr>
          <w:lang w:val="en-US"/>
        </w:rPr>
        <w:t xml:space="preserve"> </w:t>
      </w:r>
      <w:r w:rsidRPr="36CDF413">
        <w:rPr>
          <w:lang w:val="en-US"/>
        </w:rPr>
        <w:t>execution</w:t>
      </w:r>
      <w:r w:rsidR="00D31B98">
        <w:rPr>
          <w:lang w:val="en-US"/>
        </w:rPr>
        <w:t xml:space="preserve"> </w:t>
      </w:r>
      <w:r w:rsidR="00D31B98" w:rsidRPr="36CDF413">
        <w:rPr>
          <w:lang w:val="en-US"/>
        </w:rPr>
        <w:t>quality</w:t>
      </w:r>
      <w:r w:rsidRPr="36CDF413">
        <w:rPr>
          <w:lang w:val="en-US"/>
        </w:rPr>
        <w:t>.</w:t>
      </w:r>
    </w:p>
    <w:p w14:paraId="03927083" w14:textId="658552BC" w:rsidR="00956A59" w:rsidRDefault="29E92E42" w:rsidP="004B3F81">
      <w:pPr>
        <w:rPr>
          <w:lang w:val="en-US"/>
        </w:rPr>
      </w:pPr>
      <w:r w:rsidRPr="36CDF413">
        <w:rPr>
          <w:lang w:val="en-US"/>
        </w:rPr>
        <w:t xml:space="preserve">The study </w:t>
      </w:r>
      <w:r w:rsidR="00650F90" w:rsidRPr="36CDF413">
        <w:rPr>
          <w:lang w:val="en-US"/>
        </w:rPr>
        <w:t>took</w:t>
      </w:r>
      <w:r w:rsidR="0052578D" w:rsidRPr="36CDF413">
        <w:rPr>
          <w:lang w:val="en-US"/>
        </w:rPr>
        <w:t xml:space="preserve"> part</w:t>
      </w:r>
      <w:r w:rsidR="00650F90" w:rsidRPr="36CDF413">
        <w:rPr>
          <w:lang w:val="en-US"/>
        </w:rPr>
        <w:t xml:space="preserve"> </w:t>
      </w:r>
      <w:r w:rsidR="0052578D" w:rsidRPr="36CDF413">
        <w:rPr>
          <w:lang w:val="en-US"/>
        </w:rPr>
        <w:t xml:space="preserve">during </w:t>
      </w:r>
      <w:r w:rsidR="00C27A1F">
        <w:rPr>
          <w:lang w:val="en-US"/>
        </w:rPr>
        <w:t xml:space="preserve">the </w:t>
      </w:r>
      <w:r w:rsidR="0018776F">
        <w:rPr>
          <w:lang w:val="en-US"/>
        </w:rPr>
        <w:t>winter</w:t>
      </w:r>
      <w:r w:rsidR="00323002">
        <w:rPr>
          <w:lang w:val="en-US"/>
        </w:rPr>
        <w:t xml:space="preserve"> and summer </w:t>
      </w:r>
      <w:r w:rsidR="00FD2735">
        <w:rPr>
          <w:lang w:val="en-US"/>
        </w:rPr>
        <w:t>terms</w:t>
      </w:r>
      <w:r w:rsidR="00323002">
        <w:rPr>
          <w:lang w:val="en-US"/>
        </w:rPr>
        <w:t xml:space="preserve"> in</w:t>
      </w:r>
      <w:r w:rsidR="0018776F" w:rsidRPr="36CDF413">
        <w:rPr>
          <w:lang w:val="en-US"/>
        </w:rPr>
        <w:t xml:space="preserve"> </w:t>
      </w:r>
      <w:r w:rsidR="0052578D" w:rsidRPr="36CDF413">
        <w:rPr>
          <w:lang w:val="en-US"/>
        </w:rPr>
        <w:t>2020</w:t>
      </w:r>
      <w:r w:rsidR="00C22A07">
        <w:rPr>
          <w:lang w:val="en-US"/>
        </w:rPr>
        <w:t xml:space="preserve"> </w:t>
      </w:r>
      <w:r w:rsidR="0052578D" w:rsidRPr="36CDF413">
        <w:rPr>
          <w:lang w:val="en-US"/>
        </w:rPr>
        <w:t>and was conducted</w:t>
      </w:r>
      <w:r w:rsidR="00650F90" w:rsidRPr="36CDF413">
        <w:rPr>
          <w:lang w:val="en-US"/>
        </w:rPr>
        <w:t xml:space="preserve"> </w:t>
      </w:r>
      <w:r w:rsidRPr="36CDF413">
        <w:rPr>
          <w:lang w:val="en-US"/>
        </w:rPr>
        <w:t xml:space="preserve">in the </w:t>
      </w:r>
      <w:r w:rsidR="00BB2E0A">
        <w:rPr>
          <w:lang w:val="en-US"/>
        </w:rPr>
        <w:t>sports</w:t>
      </w:r>
      <w:r w:rsidRPr="36CDF413">
        <w:rPr>
          <w:lang w:val="en-US"/>
        </w:rPr>
        <w:t xml:space="preserve"> gym of the Faculty of Physical Education and Sport</w:t>
      </w:r>
      <w:r w:rsidR="00650F90" w:rsidRPr="36CDF413">
        <w:rPr>
          <w:lang w:val="en-US"/>
        </w:rPr>
        <w:t xml:space="preserve"> of</w:t>
      </w:r>
      <w:r w:rsidRPr="36CDF413">
        <w:rPr>
          <w:lang w:val="en-US"/>
        </w:rPr>
        <w:t xml:space="preserve"> Charles University. All procedures were </w:t>
      </w:r>
      <w:r w:rsidR="695D1E68" w:rsidRPr="36CDF413">
        <w:rPr>
          <w:lang w:val="en-US"/>
        </w:rPr>
        <w:t>carried out</w:t>
      </w:r>
      <w:r w:rsidRPr="36CDF413">
        <w:rPr>
          <w:lang w:val="en-US"/>
        </w:rPr>
        <w:t xml:space="preserve"> in accordance with the Declaration of Helsinki</w:t>
      </w:r>
      <w:r w:rsidR="00C22A07">
        <w:rPr>
          <w:lang w:val="en-US"/>
        </w:rPr>
        <w:t xml:space="preserve"> and </w:t>
      </w:r>
      <w:r w:rsidR="00684E0D">
        <w:rPr>
          <w:lang w:val="en-US"/>
        </w:rPr>
        <w:t>under</w:t>
      </w:r>
      <w:r w:rsidR="001A6959">
        <w:rPr>
          <w:lang w:val="en-US"/>
        </w:rPr>
        <w:t xml:space="preserve"> </w:t>
      </w:r>
      <w:r w:rsidR="00C306F2">
        <w:rPr>
          <w:lang w:val="en-US"/>
        </w:rPr>
        <w:t xml:space="preserve">relevant </w:t>
      </w:r>
      <w:r w:rsidR="001A6959">
        <w:rPr>
          <w:lang w:val="en-US"/>
        </w:rPr>
        <w:t>safety rules regarding the COVID-19 pandemic</w:t>
      </w:r>
      <w:r w:rsidR="2C10B5E6" w:rsidRPr="36CDF413">
        <w:rPr>
          <w:lang w:val="en-US"/>
        </w:rPr>
        <w:t>. T</w:t>
      </w:r>
      <w:r w:rsidRPr="36CDF413">
        <w:rPr>
          <w:lang w:val="en-US"/>
        </w:rPr>
        <w:t>he Institutional Review Board of the Faculty of Physical Education and Sport</w:t>
      </w:r>
      <w:r w:rsidR="00C306F2">
        <w:rPr>
          <w:lang w:val="en-US"/>
        </w:rPr>
        <w:t xml:space="preserve"> </w:t>
      </w:r>
      <w:r w:rsidR="00C306F2" w:rsidRPr="36CDF413">
        <w:rPr>
          <w:lang w:val="en-US"/>
        </w:rPr>
        <w:t>of Charles University</w:t>
      </w:r>
      <w:r w:rsidRPr="36CDF413">
        <w:rPr>
          <w:lang w:val="en-US"/>
        </w:rPr>
        <w:t xml:space="preserve"> approved the study (198/2020). </w:t>
      </w:r>
      <w:r w:rsidR="00650F90" w:rsidRPr="36CDF413">
        <w:rPr>
          <w:lang w:val="en-US"/>
        </w:rPr>
        <w:t xml:space="preserve">All participants were informed about the study goals and signed informed consent </w:t>
      </w:r>
      <w:r w:rsidR="5DB5ECBB" w:rsidRPr="36CDF413">
        <w:rPr>
          <w:lang w:val="en-US"/>
        </w:rPr>
        <w:t>before participation</w:t>
      </w:r>
      <w:r w:rsidR="00650F90" w:rsidRPr="36CDF413">
        <w:rPr>
          <w:lang w:val="en-US"/>
        </w:rPr>
        <w:t>.</w:t>
      </w:r>
    </w:p>
    <w:p w14:paraId="3DC866D4" w14:textId="118CAEE6" w:rsidR="00F130BA" w:rsidRPr="00746156" w:rsidRDefault="29E92E42" w:rsidP="00906A51">
      <w:pPr>
        <w:pStyle w:val="Nadpis2"/>
        <w:rPr>
          <w:b w:val="0"/>
          <w:lang w:val="en-US"/>
        </w:rPr>
      </w:pPr>
      <w:r w:rsidRPr="00746156">
        <w:rPr>
          <w:lang w:val="en-US"/>
        </w:rPr>
        <w:t>Participants</w:t>
      </w:r>
    </w:p>
    <w:p w14:paraId="2B600981" w14:textId="45420CA9" w:rsidR="00F130BA" w:rsidRDefault="6ABDDA9E" w:rsidP="00C679F8">
      <w:pPr>
        <w:rPr>
          <w:lang w:val="en-US"/>
        </w:rPr>
      </w:pPr>
      <w:r w:rsidRPr="3BDF7CE2">
        <w:rPr>
          <w:lang w:val="en-US"/>
        </w:rPr>
        <w:t>We recruited 111</w:t>
      </w:r>
      <w:r w:rsidR="00F37D50">
        <w:rPr>
          <w:lang w:val="en-US"/>
        </w:rPr>
        <w:t xml:space="preserve"> </w:t>
      </w:r>
      <w:r w:rsidR="00AE56BE" w:rsidDel="00C27A1F">
        <w:rPr>
          <w:lang w:val="en-US"/>
        </w:rPr>
        <w:t>first</w:t>
      </w:r>
      <w:r w:rsidR="00AE56BE">
        <w:rPr>
          <w:lang w:val="en-US"/>
        </w:rPr>
        <w:t>-year</w:t>
      </w:r>
      <w:r w:rsidR="00AE56BE" w:rsidDel="003B0E4C">
        <w:rPr>
          <w:lang w:val="en-US"/>
        </w:rPr>
        <w:t xml:space="preserve"> </w:t>
      </w:r>
      <w:r w:rsidR="00AE56BE">
        <w:rPr>
          <w:lang w:val="en-US"/>
        </w:rPr>
        <w:t xml:space="preserve">bachelor’s degree </w:t>
      </w:r>
      <w:r w:rsidR="00AE56BE" w:rsidRPr="3BDF7CE2">
        <w:rPr>
          <w:lang w:val="en-US"/>
        </w:rPr>
        <w:t xml:space="preserve">students </w:t>
      </w:r>
      <w:r w:rsidR="00F37D50" w:rsidRPr="3BDF7CE2">
        <w:rPr>
          <w:lang w:val="en-US"/>
        </w:rPr>
        <w:t>(35 women and 76 men)</w:t>
      </w:r>
      <w:r w:rsidRPr="3BDF7CE2">
        <w:rPr>
          <w:lang w:val="en-US"/>
        </w:rPr>
        <w:t xml:space="preserve"> </w:t>
      </w:r>
      <w:r w:rsidR="00AE56BE">
        <w:rPr>
          <w:lang w:val="en-US"/>
        </w:rPr>
        <w:t>from</w:t>
      </w:r>
      <w:r w:rsidR="00AE56BE" w:rsidRPr="3BDF7CE2">
        <w:rPr>
          <w:lang w:val="en-US"/>
        </w:rPr>
        <w:t xml:space="preserve"> </w:t>
      </w:r>
      <w:r w:rsidRPr="3BDF7CE2">
        <w:rPr>
          <w:lang w:val="en-US"/>
        </w:rPr>
        <w:t xml:space="preserve">the Faculty of Physical Education and Sport at Charles University from Physical </w:t>
      </w:r>
      <w:r w:rsidR="00AE56BE" w:rsidRPr="00746156">
        <w:rPr>
          <w:lang w:val="en-US"/>
        </w:rPr>
        <w:t>E</w:t>
      </w:r>
      <w:r w:rsidRPr="00746156">
        <w:rPr>
          <w:lang w:val="en-US"/>
        </w:rPr>
        <w:t>ducation</w:t>
      </w:r>
      <w:r w:rsidRPr="3BDF7CE2">
        <w:rPr>
          <w:lang w:val="en-US"/>
        </w:rPr>
        <w:t xml:space="preserve"> and </w:t>
      </w:r>
      <w:r w:rsidR="00AE56BE" w:rsidRPr="00746156">
        <w:rPr>
          <w:lang w:val="en-US"/>
        </w:rPr>
        <w:t>S</w:t>
      </w:r>
      <w:r w:rsidRPr="00746156">
        <w:rPr>
          <w:lang w:val="en-US"/>
        </w:rPr>
        <w:t>port</w:t>
      </w:r>
      <w:r w:rsidRPr="3BDF7CE2">
        <w:rPr>
          <w:lang w:val="en-US"/>
        </w:rPr>
        <w:t xml:space="preserve"> and Coaching study </w:t>
      </w:r>
      <w:proofErr w:type="spellStart"/>
      <w:r w:rsidRPr="3BDF7CE2">
        <w:rPr>
          <w:lang w:val="en-US"/>
        </w:rPr>
        <w:t>program</w:t>
      </w:r>
      <w:r w:rsidR="00AE56BE">
        <w:rPr>
          <w:lang w:val="en-US"/>
        </w:rPr>
        <w:t>me</w:t>
      </w:r>
      <w:r w:rsidRPr="3BDF7CE2">
        <w:rPr>
          <w:lang w:val="en-US"/>
        </w:rPr>
        <w:t>s</w:t>
      </w:r>
      <w:proofErr w:type="spellEnd"/>
      <w:r w:rsidRPr="3BDF7CE2">
        <w:rPr>
          <w:lang w:val="en-US"/>
        </w:rPr>
        <w:t xml:space="preserve">. </w:t>
      </w:r>
      <w:r w:rsidR="009B2D83" w:rsidRPr="00746156">
        <w:rPr>
          <w:lang w:val="en-US"/>
        </w:rPr>
        <w:t xml:space="preserve">All </w:t>
      </w:r>
      <w:r w:rsidR="48FE5EC6" w:rsidRPr="00746156">
        <w:rPr>
          <w:lang w:val="en-US"/>
        </w:rPr>
        <w:t xml:space="preserve">participants were athletes </w:t>
      </w:r>
      <w:r w:rsidR="00D06F5C" w:rsidRPr="00746156">
        <w:rPr>
          <w:lang w:val="en-US"/>
        </w:rPr>
        <w:t>of various sports backgrounds</w:t>
      </w:r>
      <w:r w:rsidR="48FE5EC6" w:rsidRPr="00746156">
        <w:rPr>
          <w:lang w:val="en-US"/>
        </w:rPr>
        <w:t xml:space="preserve"> (</w:t>
      </w:r>
      <w:r w:rsidR="00C27A1F" w:rsidRPr="00746156">
        <w:rPr>
          <w:lang w:val="en-US"/>
        </w:rPr>
        <w:t xml:space="preserve">the </w:t>
      </w:r>
      <w:r w:rsidR="00D06F5C" w:rsidRPr="00746156">
        <w:rPr>
          <w:lang w:val="en-US"/>
        </w:rPr>
        <w:t>sports background of each</w:t>
      </w:r>
      <w:r w:rsidR="48FE5EC6" w:rsidRPr="00746156">
        <w:rPr>
          <w:lang w:val="en-US"/>
        </w:rPr>
        <w:t xml:space="preserve"> participant </w:t>
      </w:r>
      <w:r w:rsidR="00D06F5C" w:rsidRPr="00746156">
        <w:rPr>
          <w:lang w:val="en-US"/>
        </w:rPr>
        <w:t xml:space="preserve">is </w:t>
      </w:r>
      <w:r w:rsidR="48FE5EC6" w:rsidRPr="00746156">
        <w:rPr>
          <w:lang w:val="en-US"/>
        </w:rPr>
        <w:t xml:space="preserve">available in the </w:t>
      </w:r>
      <w:r w:rsidR="00B363B2" w:rsidRPr="3BDF7CE2">
        <w:rPr>
          <w:lang w:val="en-US"/>
        </w:rPr>
        <w:t>Supplemental digital content</w:t>
      </w:r>
      <w:r w:rsidR="48FE5EC6" w:rsidRPr="00746156">
        <w:rPr>
          <w:lang w:val="en-US"/>
        </w:rPr>
        <w:t xml:space="preserve"> of this article). </w:t>
      </w:r>
      <w:r w:rsidR="004B625C" w:rsidRPr="3BDF7CE2">
        <w:rPr>
          <w:lang w:val="en-US"/>
        </w:rPr>
        <w:t>S</w:t>
      </w:r>
      <w:r w:rsidR="004B625C">
        <w:rPr>
          <w:lang w:val="en-US"/>
        </w:rPr>
        <w:t>ample</w:t>
      </w:r>
      <w:r w:rsidR="004B625C" w:rsidRPr="3BDF7CE2">
        <w:rPr>
          <w:lang w:val="en-US"/>
        </w:rPr>
        <w:t xml:space="preserve"> </w:t>
      </w:r>
      <w:proofErr w:type="spellStart"/>
      <w:r w:rsidRPr="3BDF7CE2">
        <w:rPr>
          <w:lang w:val="en-US"/>
        </w:rPr>
        <w:t>descriptive</w:t>
      </w:r>
      <w:r w:rsidR="353CC88E" w:rsidRPr="3BDF7CE2">
        <w:rPr>
          <w:lang w:val="en-US"/>
        </w:rPr>
        <w:t>s</w:t>
      </w:r>
      <w:proofErr w:type="spellEnd"/>
      <w:r w:rsidRPr="3BDF7CE2">
        <w:rPr>
          <w:lang w:val="en-US"/>
        </w:rPr>
        <w:t xml:space="preserve"> </w:t>
      </w:r>
      <w:r w:rsidR="353CC88E" w:rsidRPr="3BDF7CE2">
        <w:rPr>
          <w:lang w:val="en-US"/>
        </w:rPr>
        <w:t xml:space="preserve">are </w:t>
      </w:r>
      <w:r w:rsidRPr="3BDF7CE2">
        <w:rPr>
          <w:lang w:val="en-US"/>
        </w:rPr>
        <w:t>reported in Table 1</w:t>
      </w:r>
      <w:r w:rsidR="00D06F5C">
        <w:rPr>
          <w:lang w:val="en-US"/>
        </w:rPr>
        <w:t xml:space="preserve"> (</w:t>
      </w:r>
      <w:proofErr w:type="spellStart"/>
      <w:r w:rsidR="004B625C">
        <w:rPr>
          <w:lang w:val="en-US"/>
        </w:rPr>
        <w:t>descriptives</w:t>
      </w:r>
      <w:proofErr w:type="spellEnd"/>
      <w:r w:rsidR="004B625C">
        <w:rPr>
          <w:lang w:val="en-US"/>
        </w:rPr>
        <w:t xml:space="preserve"> for each sex</w:t>
      </w:r>
      <w:r w:rsidR="00B363B2">
        <w:rPr>
          <w:lang w:val="en-US"/>
        </w:rPr>
        <w:t xml:space="preserve"> are available </w:t>
      </w:r>
      <w:r w:rsidR="7D6D9154" w:rsidRPr="3BDF7CE2">
        <w:rPr>
          <w:lang w:val="en-US"/>
        </w:rPr>
        <w:t xml:space="preserve">in </w:t>
      </w:r>
      <w:r w:rsidR="00406908">
        <w:rPr>
          <w:lang w:val="en-US"/>
        </w:rPr>
        <w:lastRenderedPageBreak/>
        <w:t xml:space="preserve">the </w:t>
      </w:r>
      <w:r w:rsidR="7D6D9154" w:rsidRPr="3BDF7CE2">
        <w:rPr>
          <w:lang w:val="en-US"/>
        </w:rPr>
        <w:t>Supplemental digital content)</w:t>
      </w:r>
      <w:r w:rsidRPr="3BDF7CE2">
        <w:rPr>
          <w:lang w:val="en-US"/>
        </w:rPr>
        <w:t xml:space="preserve">. </w:t>
      </w:r>
      <w:r w:rsidR="00C6651A">
        <w:rPr>
          <w:lang w:val="en-US"/>
        </w:rPr>
        <w:t xml:space="preserve">Only participants with no history of shoulder </w:t>
      </w:r>
      <w:r w:rsidR="00C6651A" w:rsidRPr="3BDF7CE2">
        <w:rPr>
          <w:lang w:val="en-US"/>
        </w:rPr>
        <w:t>surg</w:t>
      </w:r>
      <w:r w:rsidR="00C6651A">
        <w:rPr>
          <w:lang w:val="en-US"/>
        </w:rPr>
        <w:t xml:space="preserve">eries </w:t>
      </w:r>
      <w:r w:rsidRPr="3BDF7CE2">
        <w:rPr>
          <w:lang w:val="en-US"/>
        </w:rPr>
        <w:t xml:space="preserve">or </w:t>
      </w:r>
      <w:r w:rsidR="00C6651A" w:rsidRPr="3BDF7CE2">
        <w:rPr>
          <w:lang w:val="en-US"/>
        </w:rPr>
        <w:t>acu</w:t>
      </w:r>
      <w:r w:rsidR="00C6651A">
        <w:rPr>
          <w:lang w:val="en-US"/>
        </w:rPr>
        <w:t>te</w:t>
      </w:r>
      <w:r w:rsidR="00C6651A" w:rsidRPr="3BDF7CE2">
        <w:rPr>
          <w:lang w:val="en-US"/>
        </w:rPr>
        <w:t xml:space="preserve"> </w:t>
      </w:r>
      <w:r w:rsidR="00406908" w:rsidRPr="3BDF7CE2">
        <w:rPr>
          <w:lang w:val="en-US"/>
        </w:rPr>
        <w:t xml:space="preserve">upper </w:t>
      </w:r>
      <w:r w:rsidR="00406908">
        <w:rPr>
          <w:lang w:val="en-US"/>
        </w:rPr>
        <w:t xml:space="preserve">limb </w:t>
      </w:r>
      <w:r w:rsidRPr="3BDF7CE2">
        <w:rPr>
          <w:lang w:val="en-US"/>
        </w:rPr>
        <w:t xml:space="preserve">injury </w:t>
      </w:r>
      <w:r w:rsidR="00C6651A">
        <w:rPr>
          <w:lang w:val="en-US"/>
        </w:rPr>
        <w:t>were allowed to participate</w:t>
      </w:r>
      <w:r w:rsidRPr="3BDF7CE2">
        <w:rPr>
          <w:lang w:val="en-US"/>
        </w:rPr>
        <w:t>.</w:t>
      </w:r>
    </w:p>
    <w:p w14:paraId="4E237DE0" w14:textId="77777777" w:rsidR="003B0E85" w:rsidRPr="00746156" w:rsidRDefault="003B0E85" w:rsidP="003B0E85">
      <w:pPr>
        <w:spacing w:before="240"/>
        <w:rPr>
          <w:lang w:val="en-US"/>
        </w:rPr>
      </w:pPr>
      <w:r w:rsidRPr="15BB4678">
        <w:rPr>
          <w:lang w:val="en-US"/>
        </w:rPr>
        <w:t xml:space="preserve">Table 1 – </w:t>
      </w:r>
      <w:r>
        <w:rPr>
          <w:lang w:val="en-US"/>
        </w:rPr>
        <w:t>Sample d</w:t>
      </w:r>
      <w:r w:rsidRPr="15BB4678">
        <w:rPr>
          <w:lang w:val="en-US"/>
        </w:rPr>
        <w:t>escripti</w:t>
      </w:r>
      <w:r>
        <w:rPr>
          <w:lang w:val="en-US"/>
        </w:rPr>
        <w:t>ve statistics</w:t>
      </w:r>
      <w:r w:rsidRPr="15BB4678">
        <w:rPr>
          <w:lang w:val="en-US"/>
        </w:rPr>
        <w:t>.</w:t>
      </w:r>
    </w:p>
    <w:tbl>
      <w:tblPr>
        <w:tblW w:w="8920" w:type="dxa"/>
        <w:tblLook w:val="04A0" w:firstRow="1" w:lastRow="0" w:firstColumn="1" w:lastColumn="0" w:noHBand="0" w:noVBand="1"/>
      </w:tblPr>
      <w:tblGrid>
        <w:gridCol w:w="1900"/>
        <w:gridCol w:w="1380"/>
        <w:gridCol w:w="1100"/>
        <w:gridCol w:w="1120"/>
        <w:gridCol w:w="1180"/>
        <w:gridCol w:w="1060"/>
        <w:gridCol w:w="1180"/>
      </w:tblGrid>
      <w:tr w:rsidR="00331FED" w:rsidRPr="00331FED" w14:paraId="261B29D9" w14:textId="77777777" w:rsidTr="00C93132">
        <w:trPr>
          <w:trHeight w:val="300"/>
        </w:trPr>
        <w:tc>
          <w:tcPr>
            <w:tcW w:w="1900" w:type="dxa"/>
            <w:tcBorders>
              <w:top w:val="single" w:sz="4" w:space="0" w:color="auto"/>
              <w:left w:val="nil"/>
              <w:bottom w:val="single" w:sz="4" w:space="0" w:color="auto"/>
              <w:right w:val="nil"/>
            </w:tcBorders>
            <w:shd w:val="clear" w:color="auto" w:fill="auto"/>
            <w:vAlign w:val="center"/>
            <w:hideMark/>
          </w:tcPr>
          <w:p w14:paraId="65FF74D6" w14:textId="77777777" w:rsidR="00331FED" w:rsidRPr="00746156" w:rsidRDefault="00331FED" w:rsidP="00331FED">
            <w:pPr>
              <w:spacing w:after="0" w:line="240" w:lineRule="auto"/>
              <w:jc w:val="center"/>
              <w:rPr>
                <w:b/>
                <w:color w:val="000000"/>
                <w:sz w:val="20"/>
                <w:szCs w:val="20"/>
                <w:highlight w:val="none"/>
                <w:lang w:val="en-US"/>
              </w:rPr>
            </w:pPr>
            <w:r w:rsidRPr="00746156">
              <w:rPr>
                <w:b/>
                <w:color w:val="000000"/>
                <w:sz w:val="20"/>
                <w:szCs w:val="20"/>
                <w:lang w:val="en-US"/>
              </w:rPr>
              <w:t>Variable</w:t>
            </w:r>
          </w:p>
        </w:tc>
        <w:tc>
          <w:tcPr>
            <w:tcW w:w="1380" w:type="dxa"/>
            <w:tcBorders>
              <w:top w:val="single" w:sz="4" w:space="0" w:color="auto"/>
              <w:left w:val="nil"/>
              <w:bottom w:val="single" w:sz="4" w:space="0" w:color="auto"/>
              <w:right w:val="nil"/>
            </w:tcBorders>
            <w:shd w:val="clear" w:color="auto" w:fill="auto"/>
            <w:vAlign w:val="center"/>
            <w:hideMark/>
          </w:tcPr>
          <w:p w14:paraId="1432156E" w14:textId="77777777" w:rsidR="00331FED" w:rsidRPr="00746156" w:rsidRDefault="00331FED" w:rsidP="00331FED">
            <w:pPr>
              <w:spacing w:after="0" w:line="240" w:lineRule="auto"/>
              <w:jc w:val="center"/>
              <w:rPr>
                <w:b/>
                <w:sz w:val="20"/>
                <w:szCs w:val="20"/>
                <w:lang w:val="en-US"/>
              </w:rPr>
            </w:pPr>
            <w:r w:rsidRPr="00746156">
              <w:rPr>
                <w:b/>
                <w:sz w:val="20"/>
                <w:szCs w:val="20"/>
                <w:lang w:val="en-US"/>
              </w:rPr>
              <w:t>Mean</w:t>
            </w:r>
          </w:p>
        </w:tc>
        <w:tc>
          <w:tcPr>
            <w:tcW w:w="1100" w:type="dxa"/>
            <w:tcBorders>
              <w:top w:val="single" w:sz="4" w:space="0" w:color="auto"/>
              <w:left w:val="nil"/>
              <w:bottom w:val="single" w:sz="4" w:space="0" w:color="auto"/>
              <w:right w:val="nil"/>
            </w:tcBorders>
            <w:shd w:val="clear" w:color="auto" w:fill="auto"/>
            <w:vAlign w:val="center"/>
            <w:hideMark/>
          </w:tcPr>
          <w:p w14:paraId="606CCEB6" w14:textId="77777777" w:rsidR="00331FED" w:rsidRPr="00746156" w:rsidRDefault="00331FED" w:rsidP="00331FED">
            <w:pPr>
              <w:spacing w:after="0" w:line="240" w:lineRule="auto"/>
              <w:jc w:val="center"/>
              <w:rPr>
                <w:b/>
                <w:sz w:val="20"/>
                <w:szCs w:val="20"/>
                <w:lang w:val="en-US"/>
              </w:rPr>
            </w:pPr>
            <w:r w:rsidRPr="00746156">
              <w:rPr>
                <w:b/>
                <w:sz w:val="20"/>
                <w:szCs w:val="20"/>
                <w:lang w:val="en-US"/>
              </w:rPr>
              <w:t>SD</w:t>
            </w:r>
          </w:p>
        </w:tc>
        <w:tc>
          <w:tcPr>
            <w:tcW w:w="1120" w:type="dxa"/>
            <w:tcBorders>
              <w:top w:val="single" w:sz="4" w:space="0" w:color="auto"/>
              <w:left w:val="nil"/>
              <w:bottom w:val="single" w:sz="4" w:space="0" w:color="auto"/>
              <w:right w:val="nil"/>
            </w:tcBorders>
            <w:shd w:val="clear" w:color="auto" w:fill="auto"/>
            <w:vAlign w:val="center"/>
            <w:hideMark/>
          </w:tcPr>
          <w:p w14:paraId="49430D55" w14:textId="77777777" w:rsidR="00331FED" w:rsidRPr="00746156" w:rsidRDefault="00331FED" w:rsidP="00331FED">
            <w:pPr>
              <w:spacing w:after="0" w:line="240" w:lineRule="auto"/>
              <w:jc w:val="center"/>
              <w:rPr>
                <w:b/>
                <w:sz w:val="20"/>
                <w:szCs w:val="20"/>
                <w:lang w:val="en-US"/>
              </w:rPr>
            </w:pPr>
            <w:r w:rsidRPr="00746156">
              <w:rPr>
                <w:b/>
                <w:sz w:val="20"/>
                <w:szCs w:val="20"/>
                <w:lang w:val="en-US"/>
              </w:rPr>
              <w:t>Min</w:t>
            </w:r>
          </w:p>
        </w:tc>
        <w:tc>
          <w:tcPr>
            <w:tcW w:w="1180" w:type="dxa"/>
            <w:tcBorders>
              <w:top w:val="single" w:sz="4" w:space="0" w:color="auto"/>
              <w:left w:val="nil"/>
              <w:bottom w:val="single" w:sz="4" w:space="0" w:color="auto"/>
              <w:right w:val="nil"/>
            </w:tcBorders>
            <w:shd w:val="clear" w:color="auto" w:fill="auto"/>
            <w:vAlign w:val="center"/>
            <w:hideMark/>
          </w:tcPr>
          <w:p w14:paraId="2C636154" w14:textId="77777777" w:rsidR="00331FED" w:rsidRPr="00746156" w:rsidRDefault="00331FED" w:rsidP="00331FED">
            <w:pPr>
              <w:spacing w:after="0" w:line="240" w:lineRule="auto"/>
              <w:jc w:val="left"/>
              <w:rPr>
                <w:b/>
                <w:sz w:val="20"/>
                <w:szCs w:val="20"/>
                <w:lang w:val="en-US"/>
              </w:rPr>
            </w:pPr>
            <w:r w:rsidRPr="00746156">
              <w:rPr>
                <w:b/>
                <w:sz w:val="20"/>
                <w:szCs w:val="20"/>
                <w:lang w:val="en-US"/>
              </w:rPr>
              <w:t>Max</w:t>
            </w:r>
          </w:p>
        </w:tc>
        <w:tc>
          <w:tcPr>
            <w:tcW w:w="1060" w:type="dxa"/>
            <w:tcBorders>
              <w:top w:val="nil"/>
              <w:left w:val="nil"/>
              <w:bottom w:val="nil"/>
              <w:right w:val="nil"/>
            </w:tcBorders>
            <w:shd w:val="clear" w:color="auto" w:fill="auto"/>
            <w:noWrap/>
            <w:vAlign w:val="bottom"/>
            <w:hideMark/>
          </w:tcPr>
          <w:p w14:paraId="7B99991F" w14:textId="77777777" w:rsidR="00331FED" w:rsidRPr="00746156" w:rsidRDefault="00331FED" w:rsidP="00331FED">
            <w:pPr>
              <w:spacing w:after="0" w:line="240" w:lineRule="auto"/>
              <w:jc w:val="left"/>
              <w:rPr>
                <w:b/>
                <w:sz w:val="20"/>
                <w:szCs w:val="20"/>
                <w:lang w:val="en-US"/>
              </w:rPr>
            </w:pPr>
          </w:p>
        </w:tc>
        <w:tc>
          <w:tcPr>
            <w:tcW w:w="1180" w:type="dxa"/>
            <w:tcBorders>
              <w:top w:val="nil"/>
              <w:left w:val="nil"/>
              <w:bottom w:val="nil"/>
              <w:right w:val="nil"/>
            </w:tcBorders>
            <w:shd w:val="clear" w:color="auto" w:fill="auto"/>
            <w:noWrap/>
            <w:vAlign w:val="bottom"/>
            <w:hideMark/>
          </w:tcPr>
          <w:p w14:paraId="4E9430A6" w14:textId="77777777" w:rsidR="00331FED" w:rsidRPr="00746156" w:rsidRDefault="00331FED" w:rsidP="00331FED">
            <w:pPr>
              <w:spacing w:after="0" w:line="240" w:lineRule="auto"/>
              <w:jc w:val="left"/>
              <w:rPr>
                <w:color w:val="auto"/>
                <w:sz w:val="20"/>
                <w:szCs w:val="20"/>
                <w:lang w:val="en-US"/>
              </w:rPr>
            </w:pPr>
          </w:p>
        </w:tc>
      </w:tr>
      <w:tr w:rsidR="00331FED" w:rsidRPr="00331FED" w14:paraId="5984E939" w14:textId="77777777" w:rsidTr="00C93132">
        <w:trPr>
          <w:trHeight w:val="300"/>
        </w:trPr>
        <w:tc>
          <w:tcPr>
            <w:tcW w:w="1900" w:type="dxa"/>
            <w:tcBorders>
              <w:top w:val="single" w:sz="4" w:space="0" w:color="auto"/>
              <w:left w:val="nil"/>
              <w:bottom w:val="nil"/>
              <w:right w:val="nil"/>
            </w:tcBorders>
            <w:shd w:val="clear" w:color="auto" w:fill="auto"/>
            <w:vAlign w:val="center"/>
            <w:hideMark/>
          </w:tcPr>
          <w:p w14:paraId="7B211FA1" w14:textId="77777777" w:rsidR="00331FED" w:rsidRPr="00746156" w:rsidRDefault="00331FED" w:rsidP="00331FED">
            <w:pPr>
              <w:spacing w:after="0" w:line="240" w:lineRule="auto"/>
              <w:jc w:val="center"/>
              <w:rPr>
                <w:color w:val="000000"/>
                <w:sz w:val="20"/>
                <w:szCs w:val="20"/>
                <w:lang w:val="en-US"/>
              </w:rPr>
            </w:pPr>
            <w:r w:rsidRPr="00746156">
              <w:rPr>
                <w:color w:val="000000"/>
                <w:sz w:val="20"/>
                <w:szCs w:val="20"/>
                <w:lang w:val="en-US"/>
              </w:rPr>
              <w:t>Age (years)</w:t>
            </w:r>
          </w:p>
        </w:tc>
        <w:tc>
          <w:tcPr>
            <w:tcW w:w="1380" w:type="dxa"/>
            <w:tcBorders>
              <w:top w:val="single" w:sz="4" w:space="0" w:color="auto"/>
              <w:left w:val="nil"/>
              <w:bottom w:val="nil"/>
              <w:right w:val="nil"/>
            </w:tcBorders>
            <w:shd w:val="clear" w:color="auto" w:fill="auto"/>
            <w:vAlign w:val="center"/>
            <w:hideMark/>
          </w:tcPr>
          <w:p w14:paraId="40C74D5D" w14:textId="77777777" w:rsidR="00331FED" w:rsidRPr="00746156" w:rsidRDefault="00331FED" w:rsidP="00331FED">
            <w:pPr>
              <w:spacing w:after="0" w:line="240" w:lineRule="auto"/>
              <w:jc w:val="right"/>
              <w:rPr>
                <w:color w:val="000000"/>
                <w:sz w:val="20"/>
                <w:szCs w:val="20"/>
                <w:lang w:val="en-US"/>
              </w:rPr>
            </w:pPr>
            <w:r w:rsidRPr="00746156">
              <w:rPr>
                <w:color w:val="000000"/>
                <w:sz w:val="20"/>
                <w:szCs w:val="20"/>
                <w:lang w:val="en-US"/>
              </w:rPr>
              <w:t>20.21</w:t>
            </w:r>
          </w:p>
        </w:tc>
        <w:tc>
          <w:tcPr>
            <w:tcW w:w="1100" w:type="dxa"/>
            <w:tcBorders>
              <w:top w:val="single" w:sz="4" w:space="0" w:color="auto"/>
              <w:left w:val="nil"/>
              <w:bottom w:val="nil"/>
              <w:right w:val="nil"/>
            </w:tcBorders>
            <w:shd w:val="clear" w:color="auto" w:fill="auto"/>
            <w:vAlign w:val="center"/>
            <w:hideMark/>
          </w:tcPr>
          <w:p w14:paraId="38EFB596" w14:textId="77777777" w:rsidR="00331FED" w:rsidRPr="00746156" w:rsidRDefault="00331FED" w:rsidP="00331FED">
            <w:pPr>
              <w:spacing w:after="0" w:line="240" w:lineRule="auto"/>
              <w:jc w:val="right"/>
              <w:rPr>
                <w:sz w:val="20"/>
                <w:szCs w:val="20"/>
                <w:lang w:val="en-US"/>
              </w:rPr>
            </w:pPr>
            <w:r w:rsidRPr="00746156">
              <w:rPr>
                <w:sz w:val="20"/>
                <w:szCs w:val="20"/>
                <w:lang w:val="en-US"/>
              </w:rPr>
              <w:t>1.02</w:t>
            </w:r>
          </w:p>
        </w:tc>
        <w:tc>
          <w:tcPr>
            <w:tcW w:w="1120" w:type="dxa"/>
            <w:tcBorders>
              <w:top w:val="single" w:sz="4" w:space="0" w:color="auto"/>
              <w:left w:val="nil"/>
              <w:bottom w:val="nil"/>
              <w:right w:val="nil"/>
            </w:tcBorders>
            <w:shd w:val="clear" w:color="auto" w:fill="auto"/>
            <w:vAlign w:val="center"/>
            <w:hideMark/>
          </w:tcPr>
          <w:p w14:paraId="5F161C4C" w14:textId="77777777" w:rsidR="00331FED" w:rsidRPr="00746156" w:rsidRDefault="00331FED" w:rsidP="00331FED">
            <w:pPr>
              <w:spacing w:after="0" w:line="240" w:lineRule="auto"/>
              <w:jc w:val="right"/>
              <w:rPr>
                <w:sz w:val="20"/>
                <w:szCs w:val="20"/>
                <w:lang w:val="en-US"/>
              </w:rPr>
            </w:pPr>
            <w:r w:rsidRPr="00746156">
              <w:rPr>
                <w:sz w:val="20"/>
                <w:szCs w:val="20"/>
                <w:lang w:val="en-US"/>
              </w:rPr>
              <w:t>19</w:t>
            </w:r>
          </w:p>
        </w:tc>
        <w:tc>
          <w:tcPr>
            <w:tcW w:w="1180" w:type="dxa"/>
            <w:tcBorders>
              <w:top w:val="single" w:sz="4" w:space="0" w:color="auto"/>
              <w:left w:val="nil"/>
              <w:bottom w:val="nil"/>
              <w:right w:val="nil"/>
            </w:tcBorders>
            <w:shd w:val="clear" w:color="auto" w:fill="auto"/>
            <w:vAlign w:val="center"/>
            <w:hideMark/>
          </w:tcPr>
          <w:p w14:paraId="6E488385" w14:textId="77777777" w:rsidR="00331FED" w:rsidRPr="00746156" w:rsidRDefault="00331FED" w:rsidP="00331FED">
            <w:pPr>
              <w:spacing w:after="0" w:line="240" w:lineRule="auto"/>
              <w:jc w:val="right"/>
              <w:rPr>
                <w:sz w:val="20"/>
                <w:szCs w:val="20"/>
                <w:lang w:val="en-US"/>
              </w:rPr>
            </w:pPr>
            <w:r w:rsidRPr="00746156">
              <w:rPr>
                <w:sz w:val="20"/>
                <w:szCs w:val="20"/>
                <w:lang w:val="en-US"/>
              </w:rPr>
              <w:t>23</w:t>
            </w:r>
          </w:p>
        </w:tc>
        <w:tc>
          <w:tcPr>
            <w:tcW w:w="1060" w:type="dxa"/>
            <w:tcBorders>
              <w:top w:val="nil"/>
              <w:left w:val="nil"/>
              <w:bottom w:val="nil"/>
              <w:right w:val="nil"/>
            </w:tcBorders>
            <w:shd w:val="clear" w:color="auto" w:fill="auto"/>
            <w:noWrap/>
            <w:vAlign w:val="bottom"/>
            <w:hideMark/>
          </w:tcPr>
          <w:p w14:paraId="6EEA8571"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360E3145" w14:textId="77777777" w:rsidR="00331FED" w:rsidRPr="00746156" w:rsidRDefault="00331FED" w:rsidP="00331FED">
            <w:pPr>
              <w:spacing w:after="0" w:line="240" w:lineRule="auto"/>
              <w:jc w:val="left"/>
              <w:rPr>
                <w:color w:val="auto"/>
                <w:sz w:val="20"/>
                <w:szCs w:val="20"/>
                <w:lang w:val="en-US"/>
              </w:rPr>
            </w:pPr>
          </w:p>
        </w:tc>
      </w:tr>
      <w:tr w:rsidR="00331FED" w:rsidRPr="00331FED" w14:paraId="0A6A7322" w14:textId="77777777" w:rsidTr="00331FED">
        <w:trPr>
          <w:trHeight w:val="300"/>
        </w:trPr>
        <w:tc>
          <w:tcPr>
            <w:tcW w:w="1900" w:type="dxa"/>
            <w:tcBorders>
              <w:top w:val="nil"/>
              <w:left w:val="nil"/>
              <w:bottom w:val="nil"/>
              <w:right w:val="nil"/>
            </w:tcBorders>
            <w:shd w:val="clear" w:color="auto" w:fill="auto"/>
            <w:vAlign w:val="center"/>
            <w:hideMark/>
          </w:tcPr>
          <w:p w14:paraId="5AF422A5" w14:textId="77777777" w:rsidR="00331FED" w:rsidRPr="00746156" w:rsidRDefault="00331FED" w:rsidP="00331FED">
            <w:pPr>
              <w:spacing w:after="0" w:line="240" w:lineRule="auto"/>
              <w:jc w:val="center"/>
              <w:rPr>
                <w:color w:val="000000"/>
                <w:sz w:val="20"/>
                <w:szCs w:val="20"/>
                <w:lang w:val="en-US"/>
              </w:rPr>
            </w:pPr>
            <w:r w:rsidRPr="00746156">
              <w:rPr>
                <w:color w:val="000000"/>
                <w:sz w:val="20"/>
                <w:szCs w:val="20"/>
                <w:lang w:val="en-US"/>
              </w:rPr>
              <w:t>Height (cm)</w:t>
            </w:r>
          </w:p>
        </w:tc>
        <w:tc>
          <w:tcPr>
            <w:tcW w:w="1380" w:type="dxa"/>
            <w:tcBorders>
              <w:top w:val="nil"/>
              <w:left w:val="nil"/>
              <w:bottom w:val="nil"/>
              <w:right w:val="nil"/>
            </w:tcBorders>
            <w:shd w:val="clear" w:color="auto" w:fill="auto"/>
            <w:vAlign w:val="center"/>
            <w:hideMark/>
          </w:tcPr>
          <w:p w14:paraId="62E20635" w14:textId="77777777" w:rsidR="00331FED" w:rsidRPr="00746156" w:rsidRDefault="00331FED" w:rsidP="00331FED">
            <w:pPr>
              <w:spacing w:after="0" w:line="240" w:lineRule="auto"/>
              <w:jc w:val="right"/>
              <w:rPr>
                <w:color w:val="000000"/>
                <w:sz w:val="20"/>
                <w:szCs w:val="20"/>
                <w:lang w:val="en-US"/>
              </w:rPr>
            </w:pPr>
            <w:r w:rsidRPr="00746156">
              <w:rPr>
                <w:color w:val="000000"/>
                <w:sz w:val="20"/>
                <w:szCs w:val="20"/>
                <w:lang w:val="en-US"/>
              </w:rPr>
              <w:t>175.73</w:t>
            </w:r>
          </w:p>
        </w:tc>
        <w:tc>
          <w:tcPr>
            <w:tcW w:w="1100" w:type="dxa"/>
            <w:tcBorders>
              <w:top w:val="nil"/>
              <w:left w:val="nil"/>
              <w:bottom w:val="nil"/>
              <w:right w:val="nil"/>
            </w:tcBorders>
            <w:shd w:val="clear" w:color="auto" w:fill="auto"/>
            <w:vAlign w:val="center"/>
            <w:hideMark/>
          </w:tcPr>
          <w:p w14:paraId="1414F92C" w14:textId="77777777" w:rsidR="00331FED" w:rsidRPr="00746156" w:rsidRDefault="00331FED" w:rsidP="00331FED">
            <w:pPr>
              <w:spacing w:after="0" w:line="240" w:lineRule="auto"/>
              <w:jc w:val="right"/>
              <w:rPr>
                <w:sz w:val="20"/>
                <w:szCs w:val="20"/>
                <w:lang w:val="en-US"/>
              </w:rPr>
            </w:pPr>
            <w:r w:rsidRPr="00746156">
              <w:rPr>
                <w:sz w:val="20"/>
                <w:szCs w:val="20"/>
                <w:lang w:val="en-US"/>
              </w:rPr>
              <w:t>9.37</w:t>
            </w:r>
          </w:p>
        </w:tc>
        <w:tc>
          <w:tcPr>
            <w:tcW w:w="1120" w:type="dxa"/>
            <w:tcBorders>
              <w:top w:val="nil"/>
              <w:left w:val="nil"/>
              <w:bottom w:val="nil"/>
              <w:right w:val="nil"/>
            </w:tcBorders>
            <w:shd w:val="clear" w:color="auto" w:fill="auto"/>
            <w:vAlign w:val="center"/>
            <w:hideMark/>
          </w:tcPr>
          <w:p w14:paraId="03A7BF44" w14:textId="77777777" w:rsidR="00331FED" w:rsidRPr="00746156" w:rsidRDefault="00331FED" w:rsidP="00331FED">
            <w:pPr>
              <w:spacing w:after="0" w:line="240" w:lineRule="auto"/>
              <w:jc w:val="right"/>
              <w:rPr>
                <w:sz w:val="20"/>
                <w:szCs w:val="20"/>
                <w:lang w:val="en-US"/>
              </w:rPr>
            </w:pPr>
            <w:r w:rsidRPr="00746156">
              <w:rPr>
                <w:sz w:val="20"/>
                <w:szCs w:val="20"/>
                <w:lang w:val="en-US"/>
              </w:rPr>
              <w:t>152.1</w:t>
            </w:r>
          </w:p>
        </w:tc>
        <w:tc>
          <w:tcPr>
            <w:tcW w:w="1180" w:type="dxa"/>
            <w:tcBorders>
              <w:top w:val="nil"/>
              <w:left w:val="nil"/>
              <w:bottom w:val="nil"/>
              <w:right w:val="nil"/>
            </w:tcBorders>
            <w:shd w:val="clear" w:color="auto" w:fill="auto"/>
            <w:vAlign w:val="center"/>
            <w:hideMark/>
          </w:tcPr>
          <w:p w14:paraId="5561429B" w14:textId="77777777" w:rsidR="00331FED" w:rsidRPr="00746156" w:rsidRDefault="00331FED" w:rsidP="00331FED">
            <w:pPr>
              <w:spacing w:after="0" w:line="240" w:lineRule="auto"/>
              <w:jc w:val="right"/>
              <w:rPr>
                <w:sz w:val="20"/>
                <w:szCs w:val="20"/>
                <w:lang w:val="en-US"/>
              </w:rPr>
            </w:pPr>
            <w:r w:rsidRPr="00746156">
              <w:rPr>
                <w:sz w:val="20"/>
                <w:szCs w:val="20"/>
                <w:lang w:val="en-US"/>
              </w:rPr>
              <w:t>202</w:t>
            </w:r>
          </w:p>
        </w:tc>
        <w:tc>
          <w:tcPr>
            <w:tcW w:w="1060" w:type="dxa"/>
            <w:tcBorders>
              <w:top w:val="nil"/>
              <w:left w:val="nil"/>
              <w:bottom w:val="nil"/>
              <w:right w:val="nil"/>
            </w:tcBorders>
            <w:shd w:val="clear" w:color="auto" w:fill="auto"/>
            <w:noWrap/>
            <w:vAlign w:val="bottom"/>
            <w:hideMark/>
          </w:tcPr>
          <w:p w14:paraId="0F452946"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6B4D2AA9" w14:textId="77777777" w:rsidR="00331FED" w:rsidRPr="00746156" w:rsidRDefault="00331FED" w:rsidP="00331FED">
            <w:pPr>
              <w:spacing w:after="0" w:line="240" w:lineRule="auto"/>
              <w:jc w:val="left"/>
              <w:rPr>
                <w:color w:val="auto"/>
                <w:sz w:val="20"/>
                <w:szCs w:val="20"/>
                <w:lang w:val="en-US"/>
              </w:rPr>
            </w:pPr>
          </w:p>
        </w:tc>
      </w:tr>
      <w:tr w:rsidR="00331FED" w:rsidRPr="00331FED" w14:paraId="64E61D75" w14:textId="77777777" w:rsidTr="00331FED">
        <w:trPr>
          <w:trHeight w:val="300"/>
        </w:trPr>
        <w:tc>
          <w:tcPr>
            <w:tcW w:w="1900" w:type="dxa"/>
            <w:tcBorders>
              <w:top w:val="nil"/>
              <w:left w:val="nil"/>
              <w:bottom w:val="nil"/>
              <w:right w:val="nil"/>
            </w:tcBorders>
            <w:shd w:val="clear" w:color="auto" w:fill="auto"/>
            <w:vAlign w:val="center"/>
            <w:hideMark/>
          </w:tcPr>
          <w:p w14:paraId="30CF9BD2" w14:textId="77777777" w:rsidR="00331FED" w:rsidRPr="00746156" w:rsidRDefault="00331FED" w:rsidP="00331FED">
            <w:pPr>
              <w:spacing w:after="0" w:line="240" w:lineRule="auto"/>
              <w:jc w:val="center"/>
              <w:rPr>
                <w:sz w:val="20"/>
                <w:szCs w:val="20"/>
                <w:lang w:val="en-US"/>
              </w:rPr>
            </w:pPr>
            <w:r w:rsidRPr="00746156">
              <w:rPr>
                <w:sz w:val="20"/>
                <w:szCs w:val="20"/>
                <w:lang w:val="en-US"/>
              </w:rPr>
              <w:t>Weight (kg)</w:t>
            </w:r>
          </w:p>
        </w:tc>
        <w:tc>
          <w:tcPr>
            <w:tcW w:w="1380" w:type="dxa"/>
            <w:tcBorders>
              <w:top w:val="nil"/>
              <w:left w:val="nil"/>
              <w:bottom w:val="nil"/>
              <w:right w:val="nil"/>
            </w:tcBorders>
            <w:shd w:val="clear" w:color="auto" w:fill="auto"/>
            <w:vAlign w:val="center"/>
            <w:hideMark/>
          </w:tcPr>
          <w:p w14:paraId="2799912C" w14:textId="77777777" w:rsidR="00331FED" w:rsidRPr="00746156" w:rsidRDefault="00331FED" w:rsidP="00331FED">
            <w:pPr>
              <w:spacing w:after="0" w:line="240" w:lineRule="auto"/>
              <w:jc w:val="right"/>
              <w:rPr>
                <w:sz w:val="20"/>
                <w:szCs w:val="20"/>
                <w:lang w:val="en-US"/>
              </w:rPr>
            </w:pPr>
            <w:r w:rsidRPr="00746156">
              <w:rPr>
                <w:sz w:val="20"/>
                <w:szCs w:val="20"/>
                <w:lang w:val="en-US"/>
              </w:rPr>
              <w:t>71.83</w:t>
            </w:r>
          </w:p>
        </w:tc>
        <w:tc>
          <w:tcPr>
            <w:tcW w:w="1100" w:type="dxa"/>
            <w:tcBorders>
              <w:top w:val="nil"/>
              <w:left w:val="nil"/>
              <w:bottom w:val="nil"/>
              <w:right w:val="nil"/>
            </w:tcBorders>
            <w:shd w:val="clear" w:color="auto" w:fill="auto"/>
            <w:vAlign w:val="center"/>
            <w:hideMark/>
          </w:tcPr>
          <w:p w14:paraId="4962FC35" w14:textId="77777777" w:rsidR="00331FED" w:rsidRPr="00746156" w:rsidRDefault="00331FED" w:rsidP="00331FED">
            <w:pPr>
              <w:spacing w:after="0" w:line="240" w:lineRule="auto"/>
              <w:jc w:val="right"/>
              <w:rPr>
                <w:sz w:val="20"/>
                <w:szCs w:val="20"/>
                <w:lang w:val="en-US"/>
              </w:rPr>
            </w:pPr>
            <w:r w:rsidRPr="00746156">
              <w:rPr>
                <w:sz w:val="20"/>
                <w:szCs w:val="20"/>
                <w:lang w:val="en-US"/>
              </w:rPr>
              <w:t>10.09</w:t>
            </w:r>
          </w:p>
        </w:tc>
        <w:tc>
          <w:tcPr>
            <w:tcW w:w="1120" w:type="dxa"/>
            <w:tcBorders>
              <w:top w:val="nil"/>
              <w:left w:val="nil"/>
              <w:bottom w:val="nil"/>
              <w:right w:val="nil"/>
            </w:tcBorders>
            <w:shd w:val="clear" w:color="auto" w:fill="auto"/>
            <w:vAlign w:val="center"/>
            <w:hideMark/>
          </w:tcPr>
          <w:p w14:paraId="75725212" w14:textId="77777777" w:rsidR="00331FED" w:rsidRPr="00746156" w:rsidRDefault="00331FED" w:rsidP="00331FED">
            <w:pPr>
              <w:spacing w:after="0" w:line="240" w:lineRule="auto"/>
              <w:jc w:val="right"/>
              <w:rPr>
                <w:sz w:val="20"/>
                <w:szCs w:val="20"/>
                <w:lang w:val="en-US"/>
              </w:rPr>
            </w:pPr>
            <w:r w:rsidRPr="00746156">
              <w:rPr>
                <w:sz w:val="20"/>
                <w:szCs w:val="20"/>
                <w:lang w:val="en-US"/>
              </w:rPr>
              <w:t>43.5</w:t>
            </w:r>
          </w:p>
        </w:tc>
        <w:tc>
          <w:tcPr>
            <w:tcW w:w="1180" w:type="dxa"/>
            <w:tcBorders>
              <w:top w:val="nil"/>
              <w:left w:val="nil"/>
              <w:bottom w:val="nil"/>
              <w:right w:val="nil"/>
            </w:tcBorders>
            <w:shd w:val="clear" w:color="auto" w:fill="auto"/>
            <w:vAlign w:val="center"/>
            <w:hideMark/>
          </w:tcPr>
          <w:p w14:paraId="3DC36E0E" w14:textId="77777777" w:rsidR="00331FED" w:rsidRPr="00746156" w:rsidRDefault="00331FED" w:rsidP="00331FED">
            <w:pPr>
              <w:spacing w:after="0" w:line="240" w:lineRule="auto"/>
              <w:jc w:val="right"/>
              <w:rPr>
                <w:sz w:val="20"/>
                <w:szCs w:val="20"/>
                <w:lang w:val="en-US"/>
              </w:rPr>
            </w:pPr>
            <w:r w:rsidRPr="00746156">
              <w:rPr>
                <w:sz w:val="20"/>
                <w:szCs w:val="20"/>
                <w:lang w:val="en-US"/>
              </w:rPr>
              <w:t>91.8</w:t>
            </w:r>
          </w:p>
        </w:tc>
        <w:tc>
          <w:tcPr>
            <w:tcW w:w="1060" w:type="dxa"/>
            <w:tcBorders>
              <w:top w:val="nil"/>
              <w:left w:val="nil"/>
              <w:bottom w:val="nil"/>
              <w:right w:val="nil"/>
            </w:tcBorders>
            <w:shd w:val="clear" w:color="auto" w:fill="auto"/>
            <w:noWrap/>
            <w:vAlign w:val="bottom"/>
            <w:hideMark/>
          </w:tcPr>
          <w:p w14:paraId="0D61F01F"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0145915C" w14:textId="77777777" w:rsidR="00331FED" w:rsidRPr="00746156" w:rsidRDefault="00331FED" w:rsidP="00331FED">
            <w:pPr>
              <w:spacing w:after="0" w:line="240" w:lineRule="auto"/>
              <w:jc w:val="left"/>
              <w:rPr>
                <w:color w:val="auto"/>
                <w:sz w:val="20"/>
                <w:szCs w:val="20"/>
                <w:lang w:val="en-US"/>
              </w:rPr>
            </w:pPr>
          </w:p>
        </w:tc>
      </w:tr>
      <w:tr w:rsidR="00331FED" w:rsidRPr="00331FED" w14:paraId="328B6D28" w14:textId="77777777" w:rsidTr="00331FED">
        <w:trPr>
          <w:trHeight w:val="300"/>
        </w:trPr>
        <w:tc>
          <w:tcPr>
            <w:tcW w:w="1900" w:type="dxa"/>
            <w:tcBorders>
              <w:top w:val="nil"/>
              <w:left w:val="nil"/>
              <w:bottom w:val="nil"/>
              <w:right w:val="nil"/>
            </w:tcBorders>
            <w:shd w:val="clear" w:color="auto" w:fill="auto"/>
            <w:vAlign w:val="center"/>
            <w:hideMark/>
          </w:tcPr>
          <w:p w14:paraId="6B0503B2" w14:textId="77777777" w:rsidR="00331FED" w:rsidRPr="00746156" w:rsidRDefault="00331FED" w:rsidP="00331FED">
            <w:pPr>
              <w:spacing w:after="0" w:line="240" w:lineRule="auto"/>
              <w:jc w:val="center"/>
              <w:rPr>
                <w:sz w:val="20"/>
                <w:szCs w:val="20"/>
                <w:lang w:val="en-US"/>
              </w:rPr>
            </w:pPr>
            <w:r w:rsidRPr="00746156">
              <w:rPr>
                <w:sz w:val="20"/>
                <w:szCs w:val="20"/>
                <w:lang w:val="en-US"/>
              </w:rPr>
              <w:t>UQYBT Right</w:t>
            </w:r>
          </w:p>
        </w:tc>
        <w:tc>
          <w:tcPr>
            <w:tcW w:w="1380" w:type="dxa"/>
            <w:tcBorders>
              <w:top w:val="nil"/>
              <w:left w:val="nil"/>
              <w:bottom w:val="nil"/>
              <w:right w:val="nil"/>
            </w:tcBorders>
            <w:shd w:val="clear" w:color="auto" w:fill="auto"/>
            <w:vAlign w:val="center"/>
            <w:hideMark/>
          </w:tcPr>
          <w:p w14:paraId="3A6BA213" w14:textId="77777777" w:rsidR="00331FED" w:rsidRPr="00746156" w:rsidRDefault="00331FED" w:rsidP="00331FED">
            <w:pPr>
              <w:spacing w:after="0" w:line="240" w:lineRule="auto"/>
              <w:jc w:val="right"/>
              <w:rPr>
                <w:sz w:val="20"/>
                <w:szCs w:val="20"/>
                <w:lang w:val="en-US"/>
              </w:rPr>
            </w:pPr>
            <w:r w:rsidRPr="00746156">
              <w:rPr>
                <w:sz w:val="20"/>
                <w:szCs w:val="20"/>
                <w:lang w:val="en-US"/>
              </w:rPr>
              <w:t>86.06</w:t>
            </w:r>
          </w:p>
        </w:tc>
        <w:tc>
          <w:tcPr>
            <w:tcW w:w="1100" w:type="dxa"/>
            <w:tcBorders>
              <w:top w:val="nil"/>
              <w:left w:val="nil"/>
              <w:bottom w:val="nil"/>
              <w:right w:val="nil"/>
            </w:tcBorders>
            <w:shd w:val="clear" w:color="auto" w:fill="auto"/>
            <w:vAlign w:val="center"/>
            <w:hideMark/>
          </w:tcPr>
          <w:p w14:paraId="4E3587A5" w14:textId="77777777" w:rsidR="00331FED" w:rsidRPr="00746156" w:rsidRDefault="00331FED" w:rsidP="00331FED">
            <w:pPr>
              <w:spacing w:after="0" w:line="240" w:lineRule="auto"/>
              <w:jc w:val="right"/>
              <w:rPr>
                <w:sz w:val="20"/>
                <w:szCs w:val="20"/>
                <w:lang w:val="en-US"/>
              </w:rPr>
            </w:pPr>
            <w:r w:rsidRPr="00746156">
              <w:rPr>
                <w:sz w:val="20"/>
                <w:szCs w:val="20"/>
                <w:lang w:val="en-US"/>
              </w:rPr>
              <w:t>5.77</w:t>
            </w:r>
          </w:p>
        </w:tc>
        <w:tc>
          <w:tcPr>
            <w:tcW w:w="1120" w:type="dxa"/>
            <w:tcBorders>
              <w:top w:val="nil"/>
              <w:left w:val="nil"/>
              <w:bottom w:val="nil"/>
              <w:right w:val="nil"/>
            </w:tcBorders>
            <w:shd w:val="clear" w:color="auto" w:fill="auto"/>
            <w:vAlign w:val="center"/>
            <w:hideMark/>
          </w:tcPr>
          <w:p w14:paraId="76A1AF7D" w14:textId="77777777" w:rsidR="00331FED" w:rsidRPr="00746156" w:rsidRDefault="00331FED" w:rsidP="00331FED">
            <w:pPr>
              <w:spacing w:after="0" w:line="240" w:lineRule="auto"/>
              <w:jc w:val="right"/>
              <w:rPr>
                <w:sz w:val="20"/>
                <w:szCs w:val="20"/>
                <w:lang w:val="en-US"/>
              </w:rPr>
            </w:pPr>
            <w:r w:rsidRPr="00746156">
              <w:rPr>
                <w:sz w:val="20"/>
                <w:szCs w:val="20"/>
                <w:lang w:val="en-US"/>
              </w:rPr>
              <w:t>70.2</w:t>
            </w:r>
          </w:p>
        </w:tc>
        <w:tc>
          <w:tcPr>
            <w:tcW w:w="1180" w:type="dxa"/>
            <w:tcBorders>
              <w:top w:val="nil"/>
              <w:left w:val="nil"/>
              <w:bottom w:val="nil"/>
              <w:right w:val="nil"/>
            </w:tcBorders>
            <w:shd w:val="clear" w:color="auto" w:fill="auto"/>
            <w:vAlign w:val="center"/>
            <w:hideMark/>
          </w:tcPr>
          <w:p w14:paraId="33D6337D" w14:textId="77777777" w:rsidR="00331FED" w:rsidRPr="00746156" w:rsidRDefault="00331FED" w:rsidP="00331FED">
            <w:pPr>
              <w:spacing w:after="0" w:line="240" w:lineRule="auto"/>
              <w:jc w:val="right"/>
              <w:rPr>
                <w:sz w:val="20"/>
                <w:szCs w:val="20"/>
                <w:lang w:val="en-US"/>
              </w:rPr>
            </w:pPr>
            <w:r w:rsidRPr="00746156">
              <w:rPr>
                <w:sz w:val="20"/>
                <w:szCs w:val="20"/>
                <w:lang w:val="en-US"/>
              </w:rPr>
              <w:t>100</w:t>
            </w:r>
          </w:p>
        </w:tc>
        <w:tc>
          <w:tcPr>
            <w:tcW w:w="1060" w:type="dxa"/>
            <w:tcBorders>
              <w:top w:val="nil"/>
              <w:left w:val="nil"/>
              <w:bottom w:val="nil"/>
              <w:right w:val="nil"/>
            </w:tcBorders>
            <w:shd w:val="clear" w:color="auto" w:fill="auto"/>
            <w:noWrap/>
            <w:vAlign w:val="bottom"/>
            <w:hideMark/>
          </w:tcPr>
          <w:p w14:paraId="3B821D99"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09B65299" w14:textId="77777777" w:rsidR="00331FED" w:rsidRPr="00746156" w:rsidRDefault="00331FED" w:rsidP="00331FED">
            <w:pPr>
              <w:spacing w:after="0" w:line="240" w:lineRule="auto"/>
              <w:jc w:val="left"/>
              <w:rPr>
                <w:color w:val="auto"/>
                <w:sz w:val="20"/>
                <w:szCs w:val="20"/>
                <w:lang w:val="en-US"/>
              </w:rPr>
            </w:pPr>
          </w:p>
        </w:tc>
      </w:tr>
      <w:tr w:rsidR="00331FED" w:rsidRPr="00331FED" w14:paraId="0D6DE333" w14:textId="77777777" w:rsidTr="00331FED">
        <w:trPr>
          <w:trHeight w:val="300"/>
        </w:trPr>
        <w:tc>
          <w:tcPr>
            <w:tcW w:w="1900" w:type="dxa"/>
            <w:tcBorders>
              <w:top w:val="nil"/>
              <w:left w:val="nil"/>
              <w:bottom w:val="nil"/>
              <w:right w:val="nil"/>
            </w:tcBorders>
            <w:shd w:val="clear" w:color="auto" w:fill="auto"/>
            <w:vAlign w:val="center"/>
            <w:hideMark/>
          </w:tcPr>
          <w:p w14:paraId="29E76C80" w14:textId="77777777" w:rsidR="00331FED" w:rsidRPr="00746156" w:rsidRDefault="00331FED" w:rsidP="00331FED">
            <w:pPr>
              <w:spacing w:after="0" w:line="240" w:lineRule="auto"/>
              <w:jc w:val="center"/>
              <w:rPr>
                <w:sz w:val="20"/>
                <w:szCs w:val="20"/>
                <w:lang w:val="en-US"/>
              </w:rPr>
            </w:pPr>
            <w:r w:rsidRPr="00746156">
              <w:rPr>
                <w:sz w:val="20"/>
                <w:szCs w:val="20"/>
                <w:lang w:val="en-US"/>
              </w:rPr>
              <w:t>UQYBT Left</w:t>
            </w:r>
          </w:p>
        </w:tc>
        <w:tc>
          <w:tcPr>
            <w:tcW w:w="1380" w:type="dxa"/>
            <w:tcBorders>
              <w:top w:val="nil"/>
              <w:left w:val="nil"/>
              <w:bottom w:val="nil"/>
              <w:right w:val="nil"/>
            </w:tcBorders>
            <w:shd w:val="clear" w:color="auto" w:fill="auto"/>
            <w:vAlign w:val="center"/>
            <w:hideMark/>
          </w:tcPr>
          <w:p w14:paraId="2E3A4397" w14:textId="77777777" w:rsidR="00331FED" w:rsidRPr="00746156" w:rsidRDefault="00331FED" w:rsidP="00331FED">
            <w:pPr>
              <w:spacing w:after="0" w:line="240" w:lineRule="auto"/>
              <w:jc w:val="right"/>
              <w:rPr>
                <w:sz w:val="20"/>
                <w:szCs w:val="20"/>
                <w:lang w:val="en-US"/>
              </w:rPr>
            </w:pPr>
            <w:r w:rsidRPr="00746156">
              <w:rPr>
                <w:sz w:val="20"/>
                <w:szCs w:val="20"/>
                <w:lang w:val="en-US"/>
              </w:rPr>
              <w:t>85.51</w:t>
            </w:r>
          </w:p>
        </w:tc>
        <w:tc>
          <w:tcPr>
            <w:tcW w:w="1100" w:type="dxa"/>
            <w:tcBorders>
              <w:top w:val="nil"/>
              <w:left w:val="nil"/>
              <w:bottom w:val="nil"/>
              <w:right w:val="nil"/>
            </w:tcBorders>
            <w:shd w:val="clear" w:color="auto" w:fill="auto"/>
            <w:vAlign w:val="center"/>
            <w:hideMark/>
          </w:tcPr>
          <w:p w14:paraId="0C3FD093" w14:textId="77777777" w:rsidR="00331FED" w:rsidRPr="00746156" w:rsidRDefault="00331FED" w:rsidP="00331FED">
            <w:pPr>
              <w:spacing w:after="0" w:line="240" w:lineRule="auto"/>
              <w:jc w:val="right"/>
              <w:rPr>
                <w:sz w:val="20"/>
                <w:szCs w:val="20"/>
                <w:lang w:val="en-US"/>
              </w:rPr>
            </w:pPr>
            <w:r w:rsidRPr="00746156">
              <w:rPr>
                <w:sz w:val="20"/>
                <w:szCs w:val="20"/>
                <w:lang w:val="en-US"/>
              </w:rPr>
              <w:t>5.66</w:t>
            </w:r>
          </w:p>
        </w:tc>
        <w:tc>
          <w:tcPr>
            <w:tcW w:w="1120" w:type="dxa"/>
            <w:tcBorders>
              <w:top w:val="nil"/>
              <w:left w:val="nil"/>
              <w:bottom w:val="nil"/>
              <w:right w:val="nil"/>
            </w:tcBorders>
            <w:shd w:val="clear" w:color="auto" w:fill="auto"/>
            <w:vAlign w:val="center"/>
            <w:hideMark/>
          </w:tcPr>
          <w:p w14:paraId="07314D48" w14:textId="77777777" w:rsidR="00331FED" w:rsidRPr="00746156" w:rsidRDefault="00331FED" w:rsidP="00331FED">
            <w:pPr>
              <w:spacing w:after="0" w:line="240" w:lineRule="auto"/>
              <w:jc w:val="right"/>
              <w:rPr>
                <w:sz w:val="20"/>
                <w:szCs w:val="20"/>
                <w:lang w:val="en-US"/>
              </w:rPr>
            </w:pPr>
            <w:r w:rsidRPr="00746156">
              <w:rPr>
                <w:sz w:val="20"/>
                <w:szCs w:val="20"/>
                <w:lang w:val="en-US"/>
              </w:rPr>
              <w:t>73.4</w:t>
            </w:r>
          </w:p>
        </w:tc>
        <w:tc>
          <w:tcPr>
            <w:tcW w:w="1180" w:type="dxa"/>
            <w:tcBorders>
              <w:top w:val="nil"/>
              <w:left w:val="nil"/>
              <w:bottom w:val="nil"/>
              <w:right w:val="nil"/>
            </w:tcBorders>
            <w:shd w:val="clear" w:color="auto" w:fill="auto"/>
            <w:vAlign w:val="center"/>
            <w:hideMark/>
          </w:tcPr>
          <w:p w14:paraId="096E6746" w14:textId="77777777" w:rsidR="00331FED" w:rsidRPr="00746156" w:rsidRDefault="00331FED" w:rsidP="00331FED">
            <w:pPr>
              <w:spacing w:after="0" w:line="240" w:lineRule="auto"/>
              <w:jc w:val="right"/>
              <w:rPr>
                <w:sz w:val="20"/>
                <w:szCs w:val="20"/>
                <w:lang w:val="en-US"/>
              </w:rPr>
            </w:pPr>
            <w:r w:rsidRPr="00746156">
              <w:rPr>
                <w:sz w:val="20"/>
                <w:szCs w:val="20"/>
                <w:lang w:val="en-US"/>
              </w:rPr>
              <w:t>100.8</w:t>
            </w:r>
          </w:p>
        </w:tc>
        <w:tc>
          <w:tcPr>
            <w:tcW w:w="1060" w:type="dxa"/>
            <w:tcBorders>
              <w:top w:val="nil"/>
              <w:left w:val="nil"/>
              <w:bottom w:val="nil"/>
              <w:right w:val="nil"/>
            </w:tcBorders>
            <w:shd w:val="clear" w:color="auto" w:fill="auto"/>
            <w:noWrap/>
            <w:vAlign w:val="bottom"/>
            <w:hideMark/>
          </w:tcPr>
          <w:p w14:paraId="6B7CB108"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29A0807C" w14:textId="77777777" w:rsidR="00331FED" w:rsidRPr="00746156" w:rsidRDefault="00331FED" w:rsidP="00331FED">
            <w:pPr>
              <w:spacing w:after="0" w:line="240" w:lineRule="auto"/>
              <w:jc w:val="left"/>
              <w:rPr>
                <w:color w:val="auto"/>
                <w:sz w:val="20"/>
                <w:szCs w:val="20"/>
                <w:lang w:val="en-US"/>
              </w:rPr>
            </w:pPr>
          </w:p>
        </w:tc>
      </w:tr>
      <w:tr w:rsidR="00331FED" w:rsidRPr="00331FED" w14:paraId="4AAEB61B" w14:textId="77777777" w:rsidTr="00331FED">
        <w:trPr>
          <w:trHeight w:val="300"/>
        </w:trPr>
        <w:tc>
          <w:tcPr>
            <w:tcW w:w="1900" w:type="dxa"/>
            <w:tcBorders>
              <w:top w:val="nil"/>
              <w:left w:val="nil"/>
              <w:bottom w:val="nil"/>
              <w:right w:val="nil"/>
            </w:tcBorders>
            <w:shd w:val="clear" w:color="auto" w:fill="auto"/>
            <w:vAlign w:val="center"/>
            <w:hideMark/>
          </w:tcPr>
          <w:p w14:paraId="4BB1E050" w14:textId="77777777" w:rsidR="00331FED" w:rsidRPr="00746156" w:rsidRDefault="00331FED" w:rsidP="00331FED">
            <w:pPr>
              <w:spacing w:after="0" w:line="240" w:lineRule="auto"/>
              <w:jc w:val="center"/>
              <w:rPr>
                <w:sz w:val="20"/>
                <w:szCs w:val="20"/>
                <w:lang w:val="en-US"/>
              </w:rPr>
            </w:pPr>
            <w:r w:rsidRPr="00746156">
              <w:rPr>
                <w:sz w:val="20"/>
                <w:szCs w:val="20"/>
                <w:lang w:val="en-US"/>
              </w:rPr>
              <w:t>UQYBT Total</w:t>
            </w:r>
          </w:p>
        </w:tc>
        <w:tc>
          <w:tcPr>
            <w:tcW w:w="1380" w:type="dxa"/>
            <w:tcBorders>
              <w:top w:val="nil"/>
              <w:left w:val="nil"/>
              <w:bottom w:val="nil"/>
              <w:right w:val="nil"/>
            </w:tcBorders>
            <w:shd w:val="clear" w:color="auto" w:fill="auto"/>
            <w:vAlign w:val="center"/>
            <w:hideMark/>
          </w:tcPr>
          <w:p w14:paraId="01F72D2A" w14:textId="77777777" w:rsidR="00331FED" w:rsidRPr="00746156" w:rsidRDefault="00331FED" w:rsidP="00331FED">
            <w:pPr>
              <w:spacing w:after="0" w:line="240" w:lineRule="auto"/>
              <w:jc w:val="right"/>
              <w:rPr>
                <w:sz w:val="20"/>
                <w:szCs w:val="20"/>
                <w:lang w:val="en-US"/>
              </w:rPr>
            </w:pPr>
            <w:r w:rsidRPr="00746156">
              <w:rPr>
                <w:sz w:val="20"/>
                <w:szCs w:val="20"/>
                <w:lang w:val="en-US"/>
              </w:rPr>
              <w:t>85.78</w:t>
            </w:r>
          </w:p>
        </w:tc>
        <w:tc>
          <w:tcPr>
            <w:tcW w:w="1100" w:type="dxa"/>
            <w:tcBorders>
              <w:top w:val="nil"/>
              <w:left w:val="nil"/>
              <w:bottom w:val="nil"/>
              <w:right w:val="nil"/>
            </w:tcBorders>
            <w:shd w:val="clear" w:color="auto" w:fill="auto"/>
            <w:vAlign w:val="center"/>
            <w:hideMark/>
          </w:tcPr>
          <w:p w14:paraId="028C5E68" w14:textId="77777777" w:rsidR="00331FED" w:rsidRPr="00746156" w:rsidRDefault="00331FED" w:rsidP="00331FED">
            <w:pPr>
              <w:spacing w:after="0" w:line="240" w:lineRule="auto"/>
              <w:jc w:val="right"/>
              <w:rPr>
                <w:sz w:val="20"/>
                <w:szCs w:val="20"/>
                <w:lang w:val="en-US"/>
              </w:rPr>
            </w:pPr>
            <w:r w:rsidRPr="00746156">
              <w:rPr>
                <w:sz w:val="20"/>
                <w:szCs w:val="20"/>
                <w:lang w:val="en-US"/>
              </w:rPr>
              <w:t>5.4</w:t>
            </w:r>
          </w:p>
        </w:tc>
        <w:tc>
          <w:tcPr>
            <w:tcW w:w="1120" w:type="dxa"/>
            <w:tcBorders>
              <w:top w:val="nil"/>
              <w:left w:val="nil"/>
              <w:bottom w:val="nil"/>
              <w:right w:val="nil"/>
            </w:tcBorders>
            <w:shd w:val="clear" w:color="auto" w:fill="auto"/>
            <w:vAlign w:val="center"/>
            <w:hideMark/>
          </w:tcPr>
          <w:p w14:paraId="5E0E6D76" w14:textId="77777777" w:rsidR="00331FED" w:rsidRPr="00746156" w:rsidRDefault="00331FED" w:rsidP="00331FED">
            <w:pPr>
              <w:spacing w:after="0" w:line="240" w:lineRule="auto"/>
              <w:jc w:val="right"/>
              <w:rPr>
                <w:sz w:val="20"/>
                <w:szCs w:val="20"/>
                <w:lang w:val="en-US"/>
              </w:rPr>
            </w:pPr>
            <w:r w:rsidRPr="00746156">
              <w:rPr>
                <w:sz w:val="20"/>
                <w:szCs w:val="20"/>
                <w:lang w:val="en-US"/>
              </w:rPr>
              <w:t>71.8</w:t>
            </w:r>
          </w:p>
        </w:tc>
        <w:tc>
          <w:tcPr>
            <w:tcW w:w="1180" w:type="dxa"/>
            <w:tcBorders>
              <w:top w:val="nil"/>
              <w:left w:val="nil"/>
              <w:bottom w:val="nil"/>
              <w:right w:val="nil"/>
            </w:tcBorders>
            <w:shd w:val="clear" w:color="auto" w:fill="auto"/>
            <w:vAlign w:val="center"/>
            <w:hideMark/>
          </w:tcPr>
          <w:p w14:paraId="6A8A22C0" w14:textId="77777777" w:rsidR="00331FED" w:rsidRPr="00746156" w:rsidRDefault="00331FED" w:rsidP="00331FED">
            <w:pPr>
              <w:spacing w:after="0" w:line="240" w:lineRule="auto"/>
              <w:jc w:val="right"/>
              <w:rPr>
                <w:sz w:val="20"/>
                <w:szCs w:val="20"/>
                <w:lang w:val="en-US"/>
              </w:rPr>
            </w:pPr>
            <w:r w:rsidRPr="00746156">
              <w:rPr>
                <w:sz w:val="20"/>
                <w:szCs w:val="20"/>
                <w:lang w:val="en-US"/>
              </w:rPr>
              <w:t>100.4</w:t>
            </w:r>
          </w:p>
        </w:tc>
        <w:tc>
          <w:tcPr>
            <w:tcW w:w="1060" w:type="dxa"/>
            <w:tcBorders>
              <w:top w:val="nil"/>
              <w:left w:val="nil"/>
              <w:bottom w:val="nil"/>
              <w:right w:val="nil"/>
            </w:tcBorders>
            <w:shd w:val="clear" w:color="auto" w:fill="auto"/>
            <w:noWrap/>
            <w:vAlign w:val="bottom"/>
            <w:hideMark/>
          </w:tcPr>
          <w:p w14:paraId="5063FE9C"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272B7EDD" w14:textId="77777777" w:rsidR="00331FED" w:rsidRPr="00746156" w:rsidRDefault="00331FED" w:rsidP="00331FED">
            <w:pPr>
              <w:spacing w:after="0" w:line="240" w:lineRule="auto"/>
              <w:jc w:val="left"/>
              <w:rPr>
                <w:color w:val="auto"/>
                <w:sz w:val="20"/>
                <w:szCs w:val="20"/>
                <w:lang w:val="en-US"/>
              </w:rPr>
            </w:pPr>
          </w:p>
        </w:tc>
      </w:tr>
      <w:tr w:rsidR="00331FED" w:rsidRPr="00331FED" w14:paraId="0EF093F2" w14:textId="77777777" w:rsidTr="00331FED">
        <w:trPr>
          <w:trHeight w:val="300"/>
        </w:trPr>
        <w:tc>
          <w:tcPr>
            <w:tcW w:w="1900" w:type="dxa"/>
            <w:tcBorders>
              <w:top w:val="nil"/>
              <w:left w:val="nil"/>
              <w:bottom w:val="nil"/>
              <w:right w:val="nil"/>
            </w:tcBorders>
            <w:shd w:val="clear" w:color="auto" w:fill="auto"/>
            <w:vAlign w:val="center"/>
            <w:hideMark/>
          </w:tcPr>
          <w:p w14:paraId="2B8D1123" w14:textId="77777777" w:rsidR="00331FED" w:rsidRPr="00746156" w:rsidRDefault="00331FED" w:rsidP="00331FED">
            <w:pPr>
              <w:spacing w:after="0" w:line="240" w:lineRule="auto"/>
              <w:jc w:val="center"/>
              <w:rPr>
                <w:sz w:val="20"/>
                <w:szCs w:val="20"/>
                <w:lang w:val="en-US"/>
              </w:rPr>
            </w:pPr>
            <w:r w:rsidRPr="00746156">
              <w:rPr>
                <w:sz w:val="20"/>
                <w:szCs w:val="20"/>
                <w:lang w:val="en-US"/>
              </w:rPr>
              <w:t>CKCUEST</w:t>
            </w:r>
          </w:p>
        </w:tc>
        <w:tc>
          <w:tcPr>
            <w:tcW w:w="1380" w:type="dxa"/>
            <w:tcBorders>
              <w:top w:val="nil"/>
              <w:left w:val="nil"/>
              <w:bottom w:val="nil"/>
              <w:right w:val="nil"/>
            </w:tcBorders>
            <w:shd w:val="clear" w:color="auto" w:fill="auto"/>
            <w:vAlign w:val="center"/>
            <w:hideMark/>
          </w:tcPr>
          <w:p w14:paraId="5DD731B2" w14:textId="77777777" w:rsidR="00331FED" w:rsidRPr="00746156" w:rsidRDefault="00331FED" w:rsidP="00331FED">
            <w:pPr>
              <w:spacing w:after="0" w:line="240" w:lineRule="auto"/>
              <w:jc w:val="right"/>
              <w:rPr>
                <w:sz w:val="20"/>
                <w:szCs w:val="20"/>
                <w:lang w:val="en-US"/>
              </w:rPr>
            </w:pPr>
            <w:r w:rsidRPr="00746156">
              <w:rPr>
                <w:sz w:val="20"/>
                <w:szCs w:val="20"/>
                <w:lang w:val="en-US"/>
              </w:rPr>
              <w:t>27.84</w:t>
            </w:r>
          </w:p>
        </w:tc>
        <w:tc>
          <w:tcPr>
            <w:tcW w:w="1100" w:type="dxa"/>
            <w:tcBorders>
              <w:top w:val="nil"/>
              <w:left w:val="nil"/>
              <w:bottom w:val="nil"/>
              <w:right w:val="nil"/>
            </w:tcBorders>
            <w:shd w:val="clear" w:color="auto" w:fill="auto"/>
            <w:vAlign w:val="center"/>
            <w:hideMark/>
          </w:tcPr>
          <w:p w14:paraId="239A6C88" w14:textId="77777777" w:rsidR="00331FED" w:rsidRPr="00746156" w:rsidRDefault="00331FED" w:rsidP="00331FED">
            <w:pPr>
              <w:spacing w:after="0" w:line="240" w:lineRule="auto"/>
              <w:jc w:val="right"/>
              <w:rPr>
                <w:sz w:val="20"/>
                <w:szCs w:val="20"/>
                <w:lang w:val="en-US"/>
              </w:rPr>
            </w:pPr>
            <w:r w:rsidRPr="00746156">
              <w:rPr>
                <w:sz w:val="20"/>
                <w:szCs w:val="20"/>
                <w:lang w:val="en-US"/>
              </w:rPr>
              <w:t>3.77</w:t>
            </w:r>
          </w:p>
        </w:tc>
        <w:tc>
          <w:tcPr>
            <w:tcW w:w="1120" w:type="dxa"/>
            <w:tcBorders>
              <w:top w:val="nil"/>
              <w:left w:val="nil"/>
              <w:bottom w:val="nil"/>
              <w:right w:val="nil"/>
            </w:tcBorders>
            <w:shd w:val="clear" w:color="auto" w:fill="auto"/>
            <w:vAlign w:val="center"/>
            <w:hideMark/>
          </w:tcPr>
          <w:p w14:paraId="76426256" w14:textId="77777777" w:rsidR="00331FED" w:rsidRPr="00746156" w:rsidRDefault="00331FED" w:rsidP="00331FED">
            <w:pPr>
              <w:spacing w:after="0" w:line="240" w:lineRule="auto"/>
              <w:jc w:val="right"/>
              <w:rPr>
                <w:sz w:val="20"/>
                <w:szCs w:val="20"/>
                <w:lang w:val="en-US"/>
              </w:rPr>
            </w:pPr>
            <w:r w:rsidRPr="00746156">
              <w:rPr>
                <w:sz w:val="20"/>
                <w:szCs w:val="20"/>
                <w:lang w:val="en-US"/>
              </w:rPr>
              <w:t>15.67</w:t>
            </w:r>
          </w:p>
        </w:tc>
        <w:tc>
          <w:tcPr>
            <w:tcW w:w="1180" w:type="dxa"/>
            <w:tcBorders>
              <w:top w:val="nil"/>
              <w:left w:val="nil"/>
              <w:bottom w:val="nil"/>
              <w:right w:val="nil"/>
            </w:tcBorders>
            <w:shd w:val="clear" w:color="auto" w:fill="auto"/>
            <w:vAlign w:val="center"/>
            <w:hideMark/>
          </w:tcPr>
          <w:p w14:paraId="6BC381A3" w14:textId="77777777" w:rsidR="00331FED" w:rsidRPr="00746156" w:rsidRDefault="00331FED" w:rsidP="00331FED">
            <w:pPr>
              <w:spacing w:after="0" w:line="240" w:lineRule="auto"/>
              <w:jc w:val="right"/>
              <w:rPr>
                <w:sz w:val="20"/>
                <w:szCs w:val="20"/>
                <w:lang w:val="en-US"/>
              </w:rPr>
            </w:pPr>
            <w:r w:rsidRPr="00746156">
              <w:rPr>
                <w:sz w:val="20"/>
                <w:szCs w:val="20"/>
                <w:lang w:val="en-US"/>
              </w:rPr>
              <w:t>39.33</w:t>
            </w:r>
          </w:p>
        </w:tc>
        <w:tc>
          <w:tcPr>
            <w:tcW w:w="1060" w:type="dxa"/>
            <w:tcBorders>
              <w:top w:val="nil"/>
              <w:left w:val="nil"/>
              <w:bottom w:val="nil"/>
              <w:right w:val="nil"/>
            </w:tcBorders>
            <w:shd w:val="clear" w:color="auto" w:fill="auto"/>
            <w:noWrap/>
            <w:vAlign w:val="bottom"/>
            <w:hideMark/>
          </w:tcPr>
          <w:p w14:paraId="465148EB"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37673F35" w14:textId="77777777" w:rsidR="00331FED" w:rsidRPr="00746156" w:rsidRDefault="00331FED" w:rsidP="00331FED">
            <w:pPr>
              <w:spacing w:after="0" w:line="240" w:lineRule="auto"/>
              <w:jc w:val="left"/>
              <w:rPr>
                <w:color w:val="auto"/>
                <w:sz w:val="20"/>
                <w:szCs w:val="20"/>
                <w:lang w:val="en-US"/>
              </w:rPr>
            </w:pPr>
          </w:p>
        </w:tc>
      </w:tr>
      <w:tr w:rsidR="00331FED" w:rsidRPr="00331FED" w14:paraId="1DFF3A27" w14:textId="77777777" w:rsidTr="00331FED">
        <w:trPr>
          <w:trHeight w:val="510"/>
        </w:trPr>
        <w:tc>
          <w:tcPr>
            <w:tcW w:w="1900" w:type="dxa"/>
            <w:tcBorders>
              <w:top w:val="nil"/>
              <w:left w:val="nil"/>
              <w:bottom w:val="nil"/>
              <w:right w:val="nil"/>
            </w:tcBorders>
            <w:shd w:val="clear" w:color="auto" w:fill="auto"/>
            <w:vAlign w:val="center"/>
            <w:hideMark/>
          </w:tcPr>
          <w:p w14:paraId="3E686D87" w14:textId="77777777" w:rsidR="00331FED" w:rsidRPr="00746156" w:rsidRDefault="00331FED" w:rsidP="00331FED">
            <w:pPr>
              <w:spacing w:after="0" w:line="240" w:lineRule="auto"/>
              <w:jc w:val="center"/>
              <w:rPr>
                <w:sz w:val="20"/>
                <w:szCs w:val="20"/>
                <w:lang w:val="en-US"/>
              </w:rPr>
            </w:pPr>
            <w:r w:rsidRPr="00746156">
              <w:rPr>
                <w:sz w:val="20"/>
                <w:szCs w:val="20"/>
                <w:lang w:val="en-US"/>
              </w:rPr>
              <w:t>E-score</w:t>
            </w:r>
          </w:p>
        </w:tc>
        <w:tc>
          <w:tcPr>
            <w:tcW w:w="1380" w:type="dxa"/>
            <w:tcBorders>
              <w:top w:val="nil"/>
              <w:left w:val="nil"/>
              <w:bottom w:val="nil"/>
              <w:right w:val="nil"/>
            </w:tcBorders>
            <w:shd w:val="clear" w:color="auto" w:fill="auto"/>
            <w:vAlign w:val="center"/>
            <w:hideMark/>
          </w:tcPr>
          <w:p w14:paraId="473E99E0" w14:textId="77777777" w:rsidR="00331FED" w:rsidRPr="00746156" w:rsidRDefault="00331FED" w:rsidP="00331FED">
            <w:pPr>
              <w:spacing w:after="0" w:line="240" w:lineRule="auto"/>
              <w:jc w:val="right"/>
              <w:rPr>
                <w:sz w:val="20"/>
                <w:szCs w:val="20"/>
                <w:lang w:val="en-US"/>
              </w:rPr>
            </w:pPr>
            <w:r w:rsidRPr="00746156">
              <w:rPr>
                <w:sz w:val="20"/>
                <w:szCs w:val="20"/>
                <w:lang w:val="en-US"/>
              </w:rPr>
              <w:t>1.62 (2.0*)</w:t>
            </w:r>
          </w:p>
        </w:tc>
        <w:tc>
          <w:tcPr>
            <w:tcW w:w="1100" w:type="dxa"/>
            <w:tcBorders>
              <w:top w:val="nil"/>
              <w:left w:val="nil"/>
              <w:bottom w:val="nil"/>
              <w:right w:val="nil"/>
            </w:tcBorders>
            <w:shd w:val="clear" w:color="auto" w:fill="auto"/>
            <w:vAlign w:val="center"/>
            <w:hideMark/>
          </w:tcPr>
          <w:p w14:paraId="47A20B4E" w14:textId="77777777" w:rsidR="00331FED" w:rsidRPr="00746156" w:rsidRDefault="00331FED" w:rsidP="00331FED">
            <w:pPr>
              <w:spacing w:after="0" w:line="240" w:lineRule="auto"/>
              <w:jc w:val="right"/>
              <w:rPr>
                <w:sz w:val="20"/>
                <w:szCs w:val="20"/>
                <w:lang w:val="en-US"/>
              </w:rPr>
            </w:pPr>
            <w:r w:rsidRPr="00746156">
              <w:rPr>
                <w:sz w:val="20"/>
                <w:szCs w:val="20"/>
                <w:lang w:val="en-US"/>
              </w:rPr>
              <w:t>0.54 (0.65**)</w:t>
            </w:r>
          </w:p>
        </w:tc>
        <w:tc>
          <w:tcPr>
            <w:tcW w:w="1120" w:type="dxa"/>
            <w:tcBorders>
              <w:top w:val="nil"/>
              <w:left w:val="nil"/>
              <w:bottom w:val="nil"/>
              <w:right w:val="nil"/>
            </w:tcBorders>
            <w:shd w:val="clear" w:color="auto" w:fill="auto"/>
            <w:vAlign w:val="center"/>
            <w:hideMark/>
          </w:tcPr>
          <w:p w14:paraId="2E987C83" w14:textId="77777777" w:rsidR="00331FED" w:rsidRPr="00746156" w:rsidRDefault="00331FED" w:rsidP="00331FED">
            <w:pPr>
              <w:spacing w:after="0" w:line="240" w:lineRule="auto"/>
              <w:jc w:val="right"/>
              <w:rPr>
                <w:sz w:val="20"/>
                <w:szCs w:val="20"/>
                <w:lang w:val="en-US"/>
              </w:rPr>
            </w:pPr>
            <w:r w:rsidRPr="00746156">
              <w:rPr>
                <w:sz w:val="20"/>
                <w:szCs w:val="20"/>
                <w:lang w:val="en-US"/>
              </w:rPr>
              <w:t>0.1</w:t>
            </w:r>
          </w:p>
        </w:tc>
        <w:tc>
          <w:tcPr>
            <w:tcW w:w="1180" w:type="dxa"/>
            <w:tcBorders>
              <w:top w:val="nil"/>
              <w:left w:val="nil"/>
              <w:bottom w:val="nil"/>
              <w:right w:val="nil"/>
            </w:tcBorders>
            <w:shd w:val="clear" w:color="auto" w:fill="auto"/>
            <w:vAlign w:val="center"/>
            <w:hideMark/>
          </w:tcPr>
          <w:p w14:paraId="2AED8AE1" w14:textId="77777777" w:rsidR="00331FED" w:rsidRPr="00746156" w:rsidRDefault="00331FED" w:rsidP="00331FED">
            <w:pPr>
              <w:spacing w:after="0" w:line="240" w:lineRule="auto"/>
              <w:jc w:val="right"/>
              <w:rPr>
                <w:sz w:val="20"/>
                <w:szCs w:val="20"/>
                <w:lang w:val="en-US"/>
              </w:rPr>
            </w:pPr>
            <w:r w:rsidRPr="00746156">
              <w:rPr>
                <w:sz w:val="20"/>
                <w:szCs w:val="20"/>
                <w:lang w:val="en-US"/>
              </w:rPr>
              <w:t>2.2</w:t>
            </w:r>
          </w:p>
        </w:tc>
        <w:tc>
          <w:tcPr>
            <w:tcW w:w="1060" w:type="dxa"/>
            <w:tcBorders>
              <w:top w:val="nil"/>
              <w:left w:val="nil"/>
              <w:bottom w:val="nil"/>
              <w:right w:val="nil"/>
            </w:tcBorders>
            <w:shd w:val="clear" w:color="auto" w:fill="auto"/>
            <w:noWrap/>
            <w:vAlign w:val="bottom"/>
            <w:hideMark/>
          </w:tcPr>
          <w:p w14:paraId="75F592AE" w14:textId="77777777" w:rsidR="00331FED" w:rsidRPr="00746156" w:rsidRDefault="00331FED" w:rsidP="00331FED">
            <w:pPr>
              <w:spacing w:after="0" w:line="240" w:lineRule="auto"/>
              <w:jc w:val="right"/>
              <w:rPr>
                <w:sz w:val="20"/>
                <w:szCs w:val="20"/>
                <w:lang w:val="en-US"/>
              </w:rPr>
            </w:pPr>
          </w:p>
        </w:tc>
        <w:tc>
          <w:tcPr>
            <w:tcW w:w="1180" w:type="dxa"/>
            <w:tcBorders>
              <w:top w:val="nil"/>
              <w:left w:val="nil"/>
              <w:bottom w:val="nil"/>
              <w:right w:val="nil"/>
            </w:tcBorders>
            <w:shd w:val="clear" w:color="auto" w:fill="auto"/>
            <w:noWrap/>
            <w:vAlign w:val="bottom"/>
            <w:hideMark/>
          </w:tcPr>
          <w:p w14:paraId="69091F36" w14:textId="77777777" w:rsidR="00331FED" w:rsidRPr="00746156" w:rsidRDefault="00331FED" w:rsidP="00331FED">
            <w:pPr>
              <w:spacing w:after="0" w:line="240" w:lineRule="auto"/>
              <w:jc w:val="left"/>
              <w:rPr>
                <w:color w:val="auto"/>
                <w:sz w:val="20"/>
                <w:szCs w:val="20"/>
                <w:lang w:val="en-US"/>
              </w:rPr>
            </w:pPr>
          </w:p>
        </w:tc>
      </w:tr>
      <w:tr w:rsidR="00331FED" w:rsidRPr="00331FED" w14:paraId="63322BD0" w14:textId="77777777" w:rsidTr="00331FED">
        <w:trPr>
          <w:trHeight w:val="105"/>
        </w:trPr>
        <w:tc>
          <w:tcPr>
            <w:tcW w:w="1900" w:type="dxa"/>
            <w:tcBorders>
              <w:top w:val="single" w:sz="4" w:space="0" w:color="auto"/>
              <w:left w:val="nil"/>
              <w:bottom w:val="nil"/>
              <w:right w:val="nil"/>
            </w:tcBorders>
            <w:shd w:val="clear" w:color="auto" w:fill="auto"/>
            <w:vAlign w:val="center"/>
            <w:hideMark/>
          </w:tcPr>
          <w:p w14:paraId="6366B458" w14:textId="77777777" w:rsidR="00331FED" w:rsidRPr="00746156" w:rsidRDefault="00331FED" w:rsidP="00331FED">
            <w:pPr>
              <w:spacing w:after="0" w:line="240" w:lineRule="auto"/>
              <w:jc w:val="center"/>
              <w:rPr>
                <w:sz w:val="20"/>
                <w:szCs w:val="20"/>
                <w:lang w:val="en-US"/>
              </w:rPr>
            </w:pPr>
            <w:r w:rsidRPr="00746156">
              <w:rPr>
                <w:sz w:val="20"/>
                <w:szCs w:val="20"/>
                <w:lang w:val="en-US"/>
              </w:rPr>
              <w:t> </w:t>
            </w:r>
          </w:p>
        </w:tc>
        <w:tc>
          <w:tcPr>
            <w:tcW w:w="1380" w:type="dxa"/>
            <w:tcBorders>
              <w:top w:val="single" w:sz="4" w:space="0" w:color="auto"/>
              <w:left w:val="nil"/>
              <w:bottom w:val="nil"/>
              <w:right w:val="nil"/>
            </w:tcBorders>
            <w:shd w:val="clear" w:color="auto" w:fill="auto"/>
            <w:vAlign w:val="center"/>
            <w:hideMark/>
          </w:tcPr>
          <w:p w14:paraId="76218D6D" w14:textId="77777777" w:rsidR="00331FED" w:rsidRPr="00746156" w:rsidRDefault="00331FED" w:rsidP="00331FED">
            <w:pPr>
              <w:spacing w:after="0" w:line="240" w:lineRule="auto"/>
              <w:jc w:val="right"/>
              <w:rPr>
                <w:sz w:val="20"/>
                <w:szCs w:val="20"/>
                <w:lang w:val="en-US"/>
              </w:rPr>
            </w:pPr>
            <w:r w:rsidRPr="00746156">
              <w:rPr>
                <w:sz w:val="20"/>
                <w:szCs w:val="20"/>
                <w:lang w:val="en-US"/>
              </w:rPr>
              <w:t> </w:t>
            </w:r>
          </w:p>
        </w:tc>
        <w:tc>
          <w:tcPr>
            <w:tcW w:w="1100" w:type="dxa"/>
            <w:tcBorders>
              <w:top w:val="single" w:sz="4" w:space="0" w:color="auto"/>
              <w:left w:val="nil"/>
              <w:bottom w:val="nil"/>
              <w:right w:val="nil"/>
            </w:tcBorders>
            <w:shd w:val="clear" w:color="auto" w:fill="auto"/>
            <w:vAlign w:val="center"/>
            <w:hideMark/>
          </w:tcPr>
          <w:p w14:paraId="003B794D" w14:textId="77777777" w:rsidR="00331FED" w:rsidRPr="00746156" w:rsidRDefault="00331FED" w:rsidP="00331FED">
            <w:pPr>
              <w:spacing w:after="0" w:line="240" w:lineRule="auto"/>
              <w:jc w:val="right"/>
              <w:rPr>
                <w:sz w:val="20"/>
                <w:szCs w:val="20"/>
                <w:lang w:val="en-US"/>
              </w:rPr>
            </w:pPr>
            <w:r w:rsidRPr="00746156">
              <w:rPr>
                <w:sz w:val="20"/>
                <w:szCs w:val="20"/>
                <w:lang w:val="en-US"/>
              </w:rPr>
              <w:t> </w:t>
            </w:r>
          </w:p>
        </w:tc>
        <w:tc>
          <w:tcPr>
            <w:tcW w:w="1120" w:type="dxa"/>
            <w:tcBorders>
              <w:top w:val="single" w:sz="4" w:space="0" w:color="auto"/>
              <w:left w:val="nil"/>
              <w:bottom w:val="nil"/>
              <w:right w:val="nil"/>
            </w:tcBorders>
            <w:shd w:val="clear" w:color="auto" w:fill="auto"/>
            <w:vAlign w:val="center"/>
            <w:hideMark/>
          </w:tcPr>
          <w:p w14:paraId="04A92544" w14:textId="77777777" w:rsidR="00331FED" w:rsidRPr="00746156" w:rsidRDefault="00331FED" w:rsidP="00331FED">
            <w:pPr>
              <w:spacing w:after="0" w:line="240" w:lineRule="auto"/>
              <w:jc w:val="right"/>
              <w:rPr>
                <w:sz w:val="20"/>
                <w:szCs w:val="20"/>
                <w:lang w:val="en-US"/>
              </w:rPr>
            </w:pPr>
            <w:r w:rsidRPr="00746156">
              <w:rPr>
                <w:sz w:val="20"/>
                <w:szCs w:val="20"/>
                <w:lang w:val="en-US"/>
              </w:rPr>
              <w:t> </w:t>
            </w:r>
          </w:p>
        </w:tc>
        <w:tc>
          <w:tcPr>
            <w:tcW w:w="1180" w:type="dxa"/>
            <w:tcBorders>
              <w:top w:val="single" w:sz="4" w:space="0" w:color="auto"/>
              <w:left w:val="nil"/>
              <w:bottom w:val="nil"/>
              <w:right w:val="nil"/>
            </w:tcBorders>
            <w:shd w:val="clear" w:color="auto" w:fill="auto"/>
            <w:vAlign w:val="center"/>
            <w:hideMark/>
          </w:tcPr>
          <w:p w14:paraId="68074E36" w14:textId="77777777" w:rsidR="00331FED" w:rsidRPr="00746156" w:rsidRDefault="00331FED" w:rsidP="00331FED">
            <w:pPr>
              <w:spacing w:after="0" w:line="240" w:lineRule="auto"/>
              <w:jc w:val="right"/>
              <w:rPr>
                <w:sz w:val="20"/>
                <w:szCs w:val="20"/>
                <w:lang w:val="en-US"/>
              </w:rPr>
            </w:pPr>
            <w:r w:rsidRPr="00746156">
              <w:rPr>
                <w:sz w:val="20"/>
                <w:szCs w:val="20"/>
                <w:lang w:val="en-US"/>
              </w:rPr>
              <w:t> </w:t>
            </w:r>
          </w:p>
        </w:tc>
        <w:tc>
          <w:tcPr>
            <w:tcW w:w="1060" w:type="dxa"/>
            <w:tcBorders>
              <w:top w:val="single" w:sz="4" w:space="0" w:color="auto"/>
              <w:left w:val="nil"/>
              <w:bottom w:val="nil"/>
              <w:right w:val="nil"/>
            </w:tcBorders>
            <w:shd w:val="clear" w:color="auto" w:fill="auto"/>
            <w:noWrap/>
            <w:vAlign w:val="bottom"/>
            <w:hideMark/>
          </w:tcPr>
          <w:p w14:paraId="7B5051C7" w14:textId="77777777" w:rsidR="00331FED" w:rsidRPr="00746156" w:rsidRDefault="00331FED" w:rsidP="00331FED">
            <w:pPr>
              <w:spacing w:after="0" w:line="240" w:lineRule="auto"/>
              <w:jc w:val="left"/>
              <w:rPr>
                <w:rFonts w:ascii="Calibri" w:hAnsi="Calibri" w:cs="Calibri"/>
                <w:color w:val="000000"/>
                <w:sz w:val="22"/>
                <w:szCs w:val="22"/>
                <w:lang w:val="en-US"/>
              </w:rPr>
            </w:pPr>
            <w:r w:rsidRPr="00746156">
              <w:rPr>
                <w:rFonts w:ascii="Calibri" w:hAnsi="Calibri" w:cs="Calibri"/>
                <w:color w:val="000000"/>
                <w:sz w:val="22"/>
                <w:szCs w:val="22"/>
                <w:lang w:val="en-US"/>
              </w:rPr>
              <w:t> </w:t>
            </w:r>
          </w:p>
        </w:tc>
        <w:tc>
          <w:tcPr>
            <w:tcW w:w="1180" w:type="dxa"/>
            <w:tcBorders>
              <w:top w:val="single" w:sz="4" w:space="0" w:color="auto"/>
              <w:left w:val="nil"/>
              <w:bottom w:val="nil"/>
              <w:right w:val="nil"/>
            </w:tcBorders>
            <w:shd w:val="clear" w:color="auto" w:fill="auto"/>
            <w:noWrap/>
            <w:vAlign w:val="bottom"/>
            <w:hideMark/>
          </w:tcPr>
          <w:p w14:paraId="535E4963" w14:textId="77777777" w:rsidR="00331FED" w:rsidRPr="00746156" w:rsidRDefault="00331FED" w:rsidP="00331FED">
            <w:pPr>
              <w:spacing w:after="0" w:line="240" w:lineRule="auto"/>
              <w:jc w:val="left"/>
              <w:rPr>
                <w:rFonts w:ascii="Calibri" w:hAnsi="Calibri" w:cs="Calibri"/>
                <w:color w:val="000000"/>
                <w:sz w:val="22"/>
                <w:szCs w:val="22"/>
                <w:lang w:val="en-US"/>
              </w:rPr>
            </w:pPr>
            <w:r w:rsidRPr="00746156">
              <w:rPr>
                <w:rFonts w:ascii="Calibri" w:hAnsi="Calibri" w:cs="Calibri"/>
                <w:color w:val="000000"/>
                <w:sz w:val="22"/>
                <w:szCs w:val="22"/>
                <w:lang w:val="en-US"/>
              </w:rPr>
              <w:t> </w:t>
            </w:r>
          </w:p>
        </w:tc>
      </w:tr>
      <w:tr w:rsidR="00331FED" w:rsidRPr="00331FED" w14:paraId="04EB589A" w14:textId="77777777" w:rsidTr="00C93132">
        <w:trPr>
          <w:trHeight w:val="300"/>
        </w:trPr>
        <w:tc>
          <w:tcPr>
            <w:tcW w:w="1900" w:type="dxa"/>
            <w:vMerge w:val="restart"/>
            <w:tcBorders>
              <w:top w:val="nil"/>
              <w:left w:val="nil"/>
              <w:bottom w:val="nil"/>
              <w:right w:val="nil"/>
            </w:tcBorders>
            <w:shd w:val="clear" w:color="auto" w:fill="auto"/>
            <w:vAlign w:val="center"/>
            <w:hideMark/>
          </w:tcPr>
          <w:p w14:paraId="16C7A408" w14:textId="2F374171" w:rsidR="00331FED" w:rsidRPr="00746156" w:rsidRDefault="00C93132" w:rsidP="00C93132">
            <w:pPr>
              <w:spacing w:after="0" w:line="240" w:lineRule="auto"/>
              <w:jc w:val="center"/>
              <w:rPr>
                <w:color w:val="000000"/>
                <w:sz w:val="22"/>
                <w:szCs w:val="22"/>
                <w:lang w:val="en-US"/>
              </w:rPr>
            </w:pPr>
            <w:r w:rsidRPr="00746156">
              <w:rPr>
                <w:color w:val="000000"/>
                <w:szCs w:val="22"/>
                <w:lang w:val="en-US"/>
              </w:rPr>
              <w:t>Variable</w:t>
            </w:r>
          </w:p>
        </w:tc>
        <w:tc>
          <w:tcPr>
            <w:tcW w:w="1380" w:type="dxa"/>
            <w:vMerge w:val="restart"/>
            <w:tcBorders>
              <w:top w:val="nil"/>
              <w:left w:val="nil"/>
              <w:bottom w:val="nil"/>
              <w:right w:val="nil"/>
            </w:tcBorders>
            <w:shd w:val="clear" w:color="auto" w:fill="auto"/>
            <w:vAlign w:val="center"/>
            <w:hideMark/>
          </w:tcPr>
          <w:p w14:paraId="03EC75BE" w14:textId="77777777" w:rsidR="00331FED" w:rsidRPr="00746156" w:rsidRDefault="00331FED" w:rsidP="00331FED">
            <w:pPr>
              <w:spacing w:after="0" w:line="240" w:lineRule="auto"/>
              <w:jc w:val="center"/>
              <w:rPr>
                <w:b/>
                <w:sz w:val="20"/>
                <w:szCs w:val="20"/>
                <w:lang w:val="en-US"/>
              </w:rPr>
            </w:pPr>
            <w:r w:rsidRPr="00746156">
              <w:rPr>
                <w:b/>
                <w:sz w:val="20"/>
                <w:szCs w:val="20"/>
                <w:lang w:val="en-US"/>
              </w:rPr>
              <w:t>Mode</w:t>
            </w:r>
          </w:p>
        </w:tc>
        <w:tc>
          <w:tcPr>
            <w:tcW w:w="5640" w:type="dxa"/>
            <w:gridSpan w:val="5"/>
            <w:tcBorders>
              <w:top w:val="nil"/>
              <w:left w:val="nil"/>
              <w:bottom w:val="nil"/>
              <w:right w:val="nil"/>
            </w:tcBorders>
            <w:shd w:val="clear" w:color="auto" w:fill="auto"/>
            <w:vAlign w:val="center"/>
            <w:hideMark/>
          </w:tcPr>
          <w:p w14:paraId="216D9B4B" w14:textId="77777777" w:rsidR="00331FED" w:rsidRPr="00746156" w:rsidRDefault="00331FED" w:rsidP="00331FED">
            <w:pPr>
              <w:spacing w:after="0" w:line="240" w:lineRule="auto"/>
              <w:jc w:val="center"/>
              <w:rPr>
                <w:b/>
                <w:sz w:val="20"/>
                <w:szCs w:val="20"/>
                <w:lang w:val="en-US"/>
              </w:rPr>
            </w:pPr>
            <w:r w:rsidRPr="00746156">
              <w:rPr>
                <w:b/>
                <w:sz w:val="20"/>
                <w:szCs w:val="20"/>
                <w:lang w:val="en-US"/>
              </w:rPr>
              <w:t>Rating</w:t>
            </w:r>
          </w:p>
        </w:tc>
      </w:tr>
      <w:tr w:rsidR="00331FED" w:rsidRPr="00331FED" w14:paraId="2A8CF4A7" w14:textId="77777777" w:rsidTr="00331FED">
        <w:trPr>
          <w:trHeight w:val="300"/>
        </w:trPr>
        <w:tc>
          <w:tcPr>
            <w:tcW w:w="1900" w:type="dxa"/>
            <w:vMerge/>
            <w:tcBorders>
              <w:top w:val="nil"/>
              <w:left w:val="nil"/>
              <w:bottom w:val="nil"/>
              <w:right w:val="nil"/>
            </w:tcBorders>
            <w:vAlign w:val="center"/>
            <w:hideMark/>
          </w:tcPr>
          <w:p w14:paraId="53B2C2F1" w14:textId="77777777" w:rsidR="00331FED" w:rsidRPr="00746156" w:rsidRDefault="00331FED" w:rsidP="00331FED">
            <w:pPr>
              <w:spacing w:after="0" w:line="240" w:lineRule="auto"/>
              <w:jc w:val="left"/>
              <w:rPr>
                <w:rFonts w:ascii="Calibri" w:hAnsi="Calibri" w:cs="Calibri"/>
                <w:color w:val="000000"/>
                <w:sz w:val="22"/>
                <w:szCs w:val="22"/>
                <w:lang w:val="en-US"/>
              </w:rPr>
            </w:pPr>
          </w:p>
        </w:tc>
        <w:tc>
          <w:tcPr>
            <w:tcW w:w="1380" w:type="dxa"/>
            <w:vMerge/>
            <w:tcBorders>
              <w:top w:val="nil"/>
              <w:left w:val="nil"/>
              <w:bottom w:val="nil"/>
              <w:right w:val="nil"/>
            </w:tcBorders>
            <w:vAlign w:val="center"/>
            <w:hideMark/>
          </w:tcPr>
          <w:p w14:paraId="0BED7DD5" w14:textId="77777777" w:rsidR="00331FED" w:rsidRPr="00746156" w:rsidRDefault="00331FED" w:rsidP="00331FED">
            <w:pPr>
              <w:spacing w:after="0" w:line="240" w:lineRule="auto"/>
              <w:jc w:val="left"/>
              <w:rPr>
                <w:b/>
                <w:sz w:val="20"/>
                <w:szCs w:val="20"/>
                <w:lang w:val="en-US"/>
              </w:rPr>
            </w:pPr>
          </w:p>
        </w:tc>
        <w:tc>
          <w:tcPr>
            <w:tcW w:w="1100" w:type="dxa"/>
            <w:tcBorders>
              <w:top w:val="nil"/>
              <w:left w:val="nil"/>
              <w:bottom w:val="nil"/>
              <w:right w:val="nil"/>
            </w:tcBorders>
            <w:shd w:val="clear" w:color="auto" w:fill="auto"/>
            <w:vAlign w:val="center"/>
            <w:hideMark/>
          </w:tcPr>
          <w:p w14:paraId="31010588" w14:textId="77777777" w:rsidR="00331FED" w:rsidRPr="00746156" w:rsidRDefault="00331FED" w:rsidP="00331FED">
            <w:pPr>
              <w:spacing w:after="0" w:line="240" w:lineRule="auto"/>
              <w:jc w:val="center"/>
              <w:rPr>
                <w:b/>
                <w:sz w:val="20"/>
                <w:szCs w:val="20"/>
                <w:lang w:val="en-US"/>
              </w:rPr>
            </w:pPr>
            <w:r w:rsidRPr="00746156">
              <w:rPr>
                <w:b/>
                <w:sz w:val="20"/>
                <w:szCs w:val="20"/>
                <w:lang w:val="en-US"/>
              </w:rPr>
              <w:t>0</w:t>
            </w:r>
          </w:p>
        </w:tc>
        <w:tc>
          <w:tcPr>
            <w:tcW w:w="1120" w:type="dxa"/>
            <w:tcBorders>
              <w:top w:val="nil"/>
              <w:left w:val="nil"/>
              <w:bottom w:val="nil"/>
              <w:right w:val="nil"/>
            </w:tcBorders>
            <w:shd w:val="clear" w:color="auto" w:fill="auto"/>
            <w:vAlign w:val="center"/>
            <w:hideMark/>
          </w:tcPr>
          <w:p w14:paraId="0F3E123E" w14:textId="77777777" w:rsidR="00331FED" w:rsidRPr="00746156" w:rsidRDefault="00331FED" w:rsidP="00331FED">
            <w:pPr>
              <w:spacing w:after="0" w:line="240" w:lineRule="auto"/>
              <w:jc w:val="center"/>
              <w:rPr>
                <w:b/>
                <w:sz w:val="20"/>
                <w:szCs w:val="20"/>
                <w:lang w:val="en-US"/>
              </w:rPr>
            </w:pPr>
            <w:r w:rsidRPr="00746156">
              <w:rPr>
                <w:b/>
                <w:sz w:val="20"/>
                <w:szCs w:val="20"/>
                <w:lang w:val="en-US"/>
              </w:rPr>
              <w:t>1</w:t>
            </w:r>
          </w:p>
        </w:tc>
        <w:tc>
          <w:tcPr>
            <w:tcW w:w="1180" w:type="dxa"/>
            <w:tcBorders>
              <w:top w:val="nil"/>
              <w:left w:val="nil"/>
              <w:bottom w:val="nil"/>
              <w:right w:val="nil"/>
            </w:tcBorders>
            <w:shd w:val="clear" w:color="auto" w:fill="auto"/>
            <w:vAlign w:val="center"/>
            <w:hideMark/>
          </w:tcPr>
          <w:p w14:paraId="5B4E9436" w14:textId="77777777" w:rsidR="00331FED" w:rsidRPr="00746156" w:rsidRDefault="00331FED" w:rsidP="00331FED">
            <w:pPr>
              <w:spacing w:after="0" w:line="240" w:lineRule="auto"/>
              <w:jc w:val="center"/>
              <w:rPr>
                <w:b/>
                <w:sz w:val="20"/>
                <w:szCs w:val="20"/>
                <w:lang w:val="en-US"/>
              </w:rPr>
            </w:pPr>
            <w:r w:rsidRPr="00746156">
              <w:rPr>
                <w:b/>
                <w:sz w:val="20"/>
                <w:szCs w:val="20"/>
                <w:lang w:val="en-US"/>
              </w:rPr>
              <w:t>2</w:t>
            </w:r>
          </w:p>
        </w:tc>
        <w:tc>
          <w:tcPr>
            <w:tcW w:w="1060" w:type="dxa"/>
            <w:tcBorders>
              <w:top w:val="nil"/>
              <w:left w:val="nil"/>
              <w:bottom w:val="nil"/>
              <w:right w:val="nil"/>
            </w:tcBorders>
            <w:shd w:val="clear" w:color="auto" w:fill="auto"/>
            <w:vAlign w:val="center"/>
            <w:hideMark/>
          </w:tcPr>
          <w:p w14:paraId="7098C497" w14:textId="77777777" w:rsidR="00331FED" w:rsidRPr="00746156" w:rsidRDefault="00331FED" w:rsidP="00331FED">
            <w:pPr>
              <w:spacing w:after="0" w:line="240" w:lineRule="auto"/>
              <w:jc w:val="center"/>
              <w:rPr>
                <w:b/>
                <w:sz w:val="20"/>
                <w:szCs w:val="20"/>
                <w:lang w:val="en-US"/>
              </w:rPr>
            </w:pPr>
            <w:r w:rsidRPr="00746156">
              <w:rPr>
                <w:b/>
                <w:sz w:val="20"/>
                <w:szCs w:val="20"/>
                <w:lang w:val="en-US"/>
              </w:rPr>
              <w:t>3</w:t>
            </w:r>
          </w:p>
        </w:tc>
        <w:tc>
          <w:tcPr>
            <w:tcW w:w="1180" w:type="dxa"/>
            <w:tcBorders>
              <w:top w:val="nil"/>
              <w:left w:val="nil"/>
              <w:bottom w:val="nil"/>
              <w:right w:val="nil"/>
            </w:tcBorders>
            <w:shd w:val="clear" w:color="auto" w:fill="auto"/>
            <w:vAlign w:val="center"/>
            <w:hideMark/>
          </w:tcPr>
          <w:p w14:paraId="2FBAC10E" w14:textId="77777777" w:rsidR="00331FED" w:rsidRPr="00746156" w:rsidRDefault="00331FED" w:rsidP="00331FED">
            <w:pPr>
              <w:spacing w:after="0" w:line="240" w:lineRule="auto"/>
              <w:jc w:val="center"/>
              <w:rPr>
                <w:b/>
                <w:sz w:val="20"/>
                <w:szCs w:val="20"/>
                <w:lang w:val="en-US"/>
              </w:rPr>
            </w:pPr>
            <w:r w:rsidRPr="00746156">
              <w:rPr>
                <w:b/>
                <w:sz w:val="20"/>
                <w:szCs w:val="20"/>
                <w:lang w:val="en-US"/>
              </w:rPr>
              <w:t>4</w:t>
            </w:r>
          </w:p>
        </w:tc>
      </w:tr>
      <w:tr w:rsidR="00331FED" w:rsidRPr="00331FED" w14:paraId="16E644FA" w14:textId="77777777" w:rsidTr="00331FED">
        <w:trPr>
          <w:trHeight w:val="300"/>
        </w:trPr>
        <w:tc>
          <w:tcPr>
            <w:tcW w:w="1900" w:type="dxa"/>
            <w:tcBorders>
              <w:top w:val="nil"/>
              <w:left w:val="nil"/>
              <w:bottom w:val="nil"/>
              <w:right w:val="nil"/>
            </w:tcBorders>
            <w:shd w:val="clear" w:color="auto" w:fill="auto"/>
            <w:vAlign w:val="center"/>
            <w:hideMark/>
          </w:tcPr>
          <w:p w14:paraId="7C9277D7" w14:textId="77777777" w:rsidR="00331FED" w:rsidRPr="00746156" w:rsidRDefault="00331FED" w:rsidP="00331FED">
            <w:pPr>
              <w:spacing w:after="0" w:line="240" w:lineRule="auto"/>
              <w:jc w:val="center"/>
              <w:rPr>
                <w:sz w:val="20"/>
                <w:szCs w:val="20"/>
                <w:lang w:val="en-US"/>
              </w:rPr>
            </w:pPr>
            <w:r w:rsidRPr="00746156">
              <w:rPr>
                <w:sz w:val="20"/>
                <w:szCs w:val="20"/>
                <w:lang w:val="en-US"/>
              </w:rPr>
              <w:t xml:space="preserve">AQV </w:t>
            </w:r>
          </w:p>
        </w:tc>
        <w:tc>
          <w:tcPr>
            <w:tcW w:w="1380" w:type="dxa"/>
            <w:tcBorders>
              <w:top w:val="nil"/>
              <w:left w:val="nil"/>
              <w:bottom w:val="nil"/>
              <w:right w:val="nil"/>
            </w:tcBorders>
            <w:shd w:val="clear" w:color="auto" w:fill="auto"/>
            <w:vAlign w:val="center"/>
            <w:hideMark/>
          </w:tcPr>
          <w:p w14:paraId="1A0C76C2" w14:textId="77777777" w:rsidR="00331FED" w:rsidRPr="00746156" w:rsidRDefault="00331FED" w:rsidP="00331FED">
            <w:pPr>
              <w:spacing w:after="0" w:line="240" w:lineRule="auto"/>
              <w:jc w:val="right"/>
              <w:rPr>
                <w:sz w:val="20"/>
                <w:szCs w:val="20"/>
                <w:lang w:val="en-US"/>
              </w:rPr>
            </w:pPr>
            <w:r w:rsidRPr="00746156">
              <w:rPr>
                <w:sz w:val="20"/>
                <w:szCs w:val="20"/>
                <w:lang w:val="en-US"/>
              </w:rPr>
              <w:t>1.13</w:t>
            </w:r>
          </w:p>
        </w:tc>
        <w:tc>
          <w:tcPr>
            <w:tcW w:w="1100" w:type="dxa"/>
            <w:tcBorders>
              <w:top w:val="nil"/>
              <w:left w:val="nil"/>
              <w:bottom w:val="nil"/>
              <w:right w:val="nil"/>
            </w:tcBorders>
            <w:shd w:val="clear" w:color="auto" w:fill="auto"/>
            <w:vAlign w:val="center"/>
            <w:hideMark/>
          </w:tcPr>
          <w:p w14:paraId="6B34A97F" w14:textId="77777777" w:rsidR="00331FED" w:rsidRPr="00746156" w:rsidRDefault="00331FED" w:rsidP="00331FED">
            <w:pPr>
              <w:spacing w:after="0" w:line="240" w:lineRule="auto"/>
              <w:jc w:val="right"/>
              <w:rPr>
                <w:sz w:val="20"/>
                <w:szCs w:val="20"/>
                <w:lang w:val="en-US"/>
              </w:rPr>
            </w:pPr>
            <w:r w:rsidRPr="00746156">
              <w:rPr>
                <w:sz w:val="20"/>
                <w:szCs w:val="20"/>
                <w:lang w:val="en-US"/>
              </w:rPr>
              <w:t>21</w:t>
            </w:r>
          </w:p>
        </w:tc>
        <w:tc>
          <w:tcPr>
            <w:tcW w:w="1120" w:type="dxa"/>
            <w:tcBorders>
              <w:top w:val="nil"/>
              <w:left w:val="nil"/>
              <w:bottom w:val="nil"/>
              <w:right w:val="nil"/>
            </w:tcBorders>
            <w:shd w:val="clear" w:color="auto" w:fill="auto"/>
            <w:vAlign w:val="center"/>
            <w:hideMark/>
          </w:tcPr>
          <w:p w14:paraId="5E574FBE" w14:textId="77777777" w:rsidR="00331FED" w:rsidRPr="00746156" w:rsidRDefault="00331FED" w:rsidP="00331FED">
            <w:pPr>
              <w:spacing w:after="0" w:line="240" w:lineRule="auto"/>
              <w:jc w:val="right"/>
              <w:rPr>
                <w:sz w:val="20"/>
                <w:szCs w:val="20"/>
                <w:lang w:val="en-US"/>
              </w:rPr>
            </w:pPr>
            <w:r w:rsidRPr="00746156">
              <w:rPr>
                <w:sz w:val="20"/>
                <w:szCs w:val="20"/>
                <w:lang w:val="en-US"/>
              </w:rPr>
              <w:t>67</w:t>
            </w:r>
          </w:p>
        </w:tc>
        <w:tc>
          <w:tcPr>
            <w:tcW w:w="1180" w:type="dxa"/>
            <w:tcBorders>
              <w:top w:val="nil"/>
              <w:left w:val="nil"/>
              <w:bottom w:val="nil"/>
              <w:right w:val="nil"/>
            </w:tcBorders>
            <w:shd w:val="clear" w:color="auto" w:fill="auto"/>
            <w:vAlign w:val="center"/>
            <w:hideMark/>
          </w:tcPr>
          <w:p w14:paraId="569B075C" w14:textId="77777777" w:rsidR="00331FED" w:rsidRPr="00746156" w:rsidRDefault="00331FED" w:rsidP="00331FED">
            <w:pPr>
              <w:spacing w:after="0" w:line="240" w:lineRule="auto"/>
              <w:jc w:val="right"/>
              <w:rPr>
                <w:sz w:val="20"/>
                <w:szCs w:val="20"/>
                <w:lang w:val="en-US"/>
              </w:rPr>
            </w:pPr>
            <w:r w:rsidRPr="00746156">
              <w:rPr>
                <w:sz w:val="20"/>
                <w:szCs w:val="20"/>
                <w:lang w:val="en-US"/>
              </w:rPr>
              <w:t>15</w:t>
            </w:r>
          </w:p>
        </w:tc>
        <w:tc>
          <w:tcPr>
            <w:tcW w:w="1060" w:type="dxa"/>
            <w:tcBorders>
              <w:top w:val="nil"/>
              <w:left w:val="nil"/>
              <w:bottom w:val="nil"/>
              <w:right w:val="nil"/>
            </w:tcBorders>
            <w:shd w:val="clear" w:color="auto" w:fill="auto"/>
            <w:vAlign w:val="center"/>
            <w:hideMark/>
          </w:tcPr>
          <w:p w14:paraId="14763E60" w14:textId="77777777" w:rsidR="00331FED" w:rsidRPr="00746156" w:rsidRDefault="00331FED" w:rsidP="00331FED">
            <w:pPr>
              <w:spacing w:after="0" w:line="240" w:lineRule="auto"/>
              <w:jc w:val="right"/>
              <w:rPr>
                <w:sz w:val="20"/>
                <w:szCs w:val="20"/>
                <w:lang w:val="en-US"/>
              </w:rPr>
            </w:pPr>
            <w:r w:rsidRPr="00746156">
              <w:rPr>
                <w:sz w:val="20"/>
                <w:szCs w:val="20"/>
                <w:lang w:val="en-US"/>
              </w:rPr>
              <w:t>4</w:t>
            </w:r>
          </w:p>
        </w:tc>
        <w:tc>
          <w:tcPr>
            <w:tcW w:w="1180" w:type="dxa"/>
            <w:tcBorders>
              <w:top w:val="nil"/>
              <w:left w:val="nil"/>
              <w:bottom w:val="nil"/>
              <w:right w:val="nil"/>
            </w:tcBorders>
            <w:shd w:val="clear" w:color="auto" w:fill="auto"/>
            <w:vAlign w:val="center"/>
            <w:hideMark/>
          </w:tcPr>
          <w:p w14:paraId="17439636" w14:textId="77777777" w:rsidR="00331FED" w:rsidRPr="00746156" w:rsidRDefault="00331FED" w:rsidP="00331FED">
            <w:pPr>
              <w:spacing w:after="0" w:line="240" w:lineRule="auto"/>
              <w:jc w:val="right"/>
              <w:rPr>
                <w:sz w:val="20"/>
                <w:szCs w:val="20"/>
                <w:lang w:val="en-US"/>
              </w:rPr>
            </w:pPr>
            <w:r w:rsidRPr="00746156">
              <w:rPr>
                <w:sz w:val="20"/>
                <w:szCs w:val="20"/>
                <w:lang w:val="en-US"/>
              </w:rPr>
              <w:t>4</w:t>
            </w:r>
          </w:p>
        </w:tc>
      </w:tr>
      <w:tr w:rsidR="00331FED" w:rsidRPr="00331FED" w14:paraId="26340788" w14:textId="77777777" w:rsidTr="00331FED">
        <w:trPr>
          <w:trHeight w:val="300"/>
        </w:trPr>
        <w:tc>
          <w:tcPr>
            <w:tcW w:w="1900" w:type="dxa"/>
            <w:tcBorders>
              <w:top w:val="nil"/>
              <w:left w:val="nil"/>
              <w:bottom w:val="single" w:sz="4" w:space="0" w:color="auto"/>
              <w:right w:val="nil"/>
            </w:tcBorders>
            <w:shd w:val="clear" w:color="auto" w:fill="auto"/>
            <w:vAlign w:val="center"/>
            <w:hideMark/>
          </w:tcPr>
          <w:p w14:paraId="1AF0D682" w14:textId="77777777" w:rsidR="00331FED" w:rsidRPr="00746156" w:rsidRDefault="00331FED" w:rsidP="00331FED">
            <w:pPr>
              <w:spacing w:after="0" w:line="240" w:lineRule="auto"/>
              <w:jc w:val="center"/>
              <w:rPr>
                <w:sz w:val="20"/>
                <w:szCs w:val="20"/>
                <w:lang w:val="en-US"/>
              </w:rPr>
            </w:pPr>
            <w:r w:rsidRPr="00746156">
              <w:rPr>
                <w:sz w:val="20"/>
                <w:szCs w:val="20"/>
                <w:lang w:val="en-US"/>
              </w:rPr>
              <w:t xml:space="preserve">SPT </w:t>
            </w:r>
          </w:p>
        </w:tc>
        <w:tc>
          <w:tcPr>
            <w:tcW w:w="1380" w:type="dxa"/>
            <w:tcBorders>
              <w:top w:val="nil"/>
              <w:left w:val="nil"/>
              <w:bottom w:val="single" w:sz="4" w:space="0" w:color="auto"/>
              <w:right w:val="nil"/>
            </w:tcBorders>
            <w:shd w:val="clear" w:color="auto" w:fill="auto"/>
            <w:vAlign w:val="center"/>
            <w:hideMark/>
          </w:tcPr>
          <w:p w14:paraId="2461E8BC" w14:textId="77777777" w:rsidR="00331FED" w:rsidRPr="00746156" w:rsidRDefault="00331FED" w:rsidP="00331FED">
            <w:pPr>
              <w:spacing w:after="0" w:line="240" w:lineRule="auto"/>
              <w:jc w:val="right"/>
              <w:rPr>
                <w:sz w:val="20"/>
                <w:szCs w:val="20"/>
                <w:lang w:val="en-US"/>
              </w:rPr>
            </w:pPr>
            <w:r w:rsidRPr="00746156">
              <w:rPr>
                <w:sz w:val="20"/>
                <w:szCs w:val="20"/>
                <w:lang w:val="en-US"/>
              </w:rPr>
              <w:t>1,2</w:t>
            </w:r>
          </w:p>
        </w:tc>
        <w:tc>
          <w:tcPr>
            <w:tcW w:w="1100" w:type="dxa"/>
            <w:tcBorders>
              <w:top w:val="nil"/>
              <w:left w:val="nil"/>
              <w:bottom w:val="single" w:sz="4" w:space="0" w:color="auto"/>
              <w:right w:val="nil"/>
            </w:tcBorders>
            <w:shd w:val="clear" w:color="auto" w:fill="auto"/>
            <w:vAlign w:val="center"/>
            <w:hideMark/>
          </w:tcPr>
          <w:p w14:paraId="5B2A2DEA" w14:textId="459BE3FC" w:rsidR="00331FED" w:rsidRPr="00746156" w:rsidRDefault="00C80CD4" w:rsidP="00331FED">
            <w:pPr>
              <w:spacing w:after="0" w:line="240" w:lineRule="auto"/>
              <w:jc w:val="right"/>
              <w:rPr>
                <w:sz w:val="20"/>
                <w:szCs w:val="20"/>
                <w:lang w:val="en-US"/>
              </w:rPr>
            </w:pPr>
            <w:r w:rsidRPr="00746156">
              <w:rPr>
                <w:sz w:val="20"/>
                <w:szCs w:val="20"/>
                <w:lang w:val="en-US"/>
              </w:rPr>
              <w:t>-</w:t>
            </w:r>
            <w:r w:rsidR="00331FED" w:rsidRPr="00746156">
              <w:rPr>
                <w:sz w:val="20"/>
                <w:szCs w:val="20"/>
                <w:lang w:val="en-US"/>
              </w:rPr>
              <w:t> </w:t>
            </w:r>
          </w:p>
        </w:tc>
        <w:tc>
          <w:tcPr>
            <w:tcW w:w="1120" w:type="dxa"/>
            <w:tcBorders>
              <w:top w:val="nil"/>
              <w:left w:val="nil"/>
              <w:bottom w:val="single" w:sz="4" w:space="0" w:color="auto"/>
              <w:right w:val="nil"/>
            </w:tcBorders>
            <w:shd w:val="clear" w:color="auto" w:fill="auto"/>
            <w:vAlign w:val="center"/>
            <w:hideMark/>
          </w:tcPr>
          <w:p w14:paraId="7C305DFE" w14:textId="77777777" w:rsidR="00331FED" w:rsidRPr="00746156" w:rsidRDefault="00331FED" w:rsidP="00331FED">
            <w:pPr>
              <w:spacing w:after="0" w:line="240" w:lineRule="auto"/>
              <w:jc w:val="right"/>
              <w:rPr>
                <w:sz w:val="20"/>
                <w:szCs w:val="20"/>
                <w:lang w:val="en-US"/>
              </w:rPr>
            </w:pPr>
            <w:r w:rsidRPr="00746156">
              <w:rPr>
                <w:sz w:val="20"/>
                <w:szCs w:val="20"/>
                <w:lang w:val="en-US"/>
              </w:rPr>
              <w:t>52</w:t>
            </w:r>
          </w:p>
        </w:tc>
        <w:tc>
          <w:tcPr>
            <w:tcW w:w="1180" w:type="dxa"/>
            <w:tcBorders>
              <w:top w:val="nil"/>
              <w:left w:val="nil"/>
              <w:bottom w:val="single" w:sz="4" w:space="0" w:color="auto"/>
              <w:right w:val="nil"/>
            </w:tcBorders>
            <w:shd w:val="clear" w:color="auto" w:fill="auto"/>
            <w:vAlign w:val="center"/>
            <w:hideMark/>
          </w:tcPr>
          <w:p w14:paraId="6692E05E" w14:textId="77777777" w:rsidR="00331FED" w:rsidRPr="00746156" w:rsidRDefault="00331FED" w:rsidP="00331FED">
            <w:pPr>
              <w:spacing w:after="0" w:line="240" w:lineRule="auto"/>
              <w:jc w:val="right"/>
              <w:rPr>
                <w:sz w:val="20"/>
                <w:szCs w:val="20"/>
                <w:lang w:val="en-US"/>
              </w:rPr>
            </w:pPr>
            <w:r w:rsidRPr="00746156">
              <w:rPr>
                <w:sz w:val="20"/>
                <w:szCs w:val="20"/>
                <w:lang w:val="en-US"/>
              </w:rPr>
              <w:t>52</w:t>
            </w:r>
          </w:p>
        </w:tc>
        <w:tc>
          <w:tcPr>
            <w:tcW w:w="1060" w:type="dxa"/>
            <w:tcBorders>
              <w:top w:val="nil"/>
              <w:left w:val="nil"/>
              <w:bottom w:val="single" w:sz="4" w:space="0" w:color="auto"/>
              <w:right w:val="nil"/>
            </w:tcBorders>
            <w:shd w:val="clear" w:color="auto" w:fill="auto"/>
            <w:vAlign w:val="center"/>
            <w:hideMark/>
          </w:tcPr>
          <w:p w14:paraId="2BB6632C" w14:textId="77777777" w:rsidR="00331FED" w:rsidRPr="00746156" w:rsidRDefault="00331FED" w:rsidP="00331FED">
            <w:pPr>
              <w:spacing w:after="0" w:line="240" w:lineRule="auto"/>
              <w:jc w:val="right"/>
              <w:rPr>
                <w:sz w:val="20"/>
                <w:szCs w:val="20"/>
                <w:lang w:val="en-US"/>
              </w:rPr>
            </w:pPr>
            <w:r w:rsidRPr="00746156">
              <w:rPr>
                <w:sz w:val="20"/>
                <w:szCs w:val="20"/>
                <w:lang w:val="en-US"/>
              </w:rPr>
              <w:t>7</w:t>
            </w:r>
          </w:p>
        </w:tc>
        <w:tc>
          <w:tcPr>
            <w:tcW w:w="1180" w:type="dxa"/>
            <w:tcBorders>
              <w:top w:val="nil"/>
              <w:left w:val="nil"/>
              <w:bottom w:val="single" w:sz="4" w:space="0" w:color="auto"/>
              <w:right w:val="nil"/>
            </w:tcBorders>
            <w:shd w:val="clear" w:color="auto" w:fill="auto"/>
            <w:vAlign w:val="center"/>
            <w:hideMark/>
          </w:tcPr>
          <w:p w14:paraId="0F074D7A" w14:textId="6947449B" w:rsidR="00331FED" w:rsidRPr="00746156" w:rsidRDefault="00C80CD4" w:rsidP="00331FED">
            <w:pPr>
              <w:spacing w:after="0" w:line="240" w:lineRule="auto"/>
              <w:jc w:val="right"/>
              <w:rPr>
                <w:sz w:val="20"/>
                <w:szCs w:val="20"/>
                <w:lang w:val="en-US"/>
              </w:rPr>
            </w:pPr>
            <w:r w:rsidRPr="00746156">
              <w:rPr>
                <w:sz w:val="20"/>
                <w:szCs w:val="20"/>
                <w:lang w:val="en-US"/>
              </w:rPr>
              <w:t>-</w:t>
            </w:r>
            <w:r w:rsidR="00331FED" w:rsidRPr="00746156">
              <w:rPr>
                <w:sz w:val="20"/>
                <w:szCs w:val="20"/>
                <w:lang w:val="en-US"/>
              </w:rPr>
              <w:t> </w:t>
            </w:r>
          </w:p>
        </w:tc>
      </w:tr>
    </w:tbl>
    <w:p w14:paraId="29D3B23B" w14:textId="1B6B2190" w:rsidR="00331FED" w:rsidRDefault="00C80CD4" w:rsidP="00C679F8">
      <w:pPr>
        <w:rPr>
          <w:lang w:val="en-US"/>
        </w:rPr>
      </w:pPr>
      <w:r>
        <w:rPr>
          <w:lang w:val="en-US"/>
        </w:rPr>
        <w:t xml:space="preserve">Note: </w:t>
      </w:r>
      <w:r w:rsidR="008503CE">
        <w:rPr>
          <w:lang w:val="en-US"/>
        </w:rPr>
        <w:t>* mode; ** interquartile range</w:t>
      </w:r>
      <w:r w:rsidR="004B5040">
        <w:rPr>
          <w:lang w:val="en-US"/>
        </w:rPr>
        <w:t xml:space="preserve">; </w:t>
      </w:r>
      <w:r w:rsidR="00CD5B09">
        <w:rPr>
          <w:lang w:val="en-US"/>
        </w:rPr>
        <w:t xml:space="preserve">higher </w:t>
      </w:r>
      <w:r w:rsidR="004B5040">
        <w:rPr>
          <w:lang w:val="en-US"/>
        </w:rPr>
        <w:t xml:space="preserve">AQV and SPT mean better </w:t>
      </w:r>
      <w:r w:rsidR="006B76AC">
        <w:rPr>
          <w:lang w:val="en-US"/>
        </w:rPr>
        <w:t>score</w:t>
      </w:r>
      <w:r w:rsidR="004B5040">
        <w:rPr>
          <w:lang w:val="en-US"/>
        </w:rPr>
        <w:t xml:space="preserve">, higher E-score means </w:t>
      </w:r>
      <w:r w:rsidR="006B76AC">
        <w:rPr>
          <w:lang w:val="en-US"/>
        </w:rPr>
        <w:t>more deduction and worse score</w:t>
      </w:r>
      <w:r w:rsidR="003B0E85">
        <w:rPr>
          <w:lang w:val="en-US"/>
        </w:rPr>
        <w:t>, higher UQYBT and CKCUEST tests</w:t>
      </w:r>
      <w:r w:rsidR="002A5BF7">
        <w:rPr>
          <w:lang w:val="en-US"/>
        </w:rPr>
        <w:t xml:space="preserve"> results </w:t>
      </w:r>
      <w:r w:rsidR="003B0E85">
        <w:rPr>
          <w:lang w:val="en-US"/>
        </w:rPr>
        <w:t xml:space="preserve">mean better </w:t>
      </w:r>
      <w:r w:rsidR="007D4969">
        <w:rPr>
          <w:lang w:val="en-US"/>
        </w:rPr>
        <w:t>performance</w:t>
      </w:r>
      <w:r w:rsidR="003B0E85">
        <w:rPr>
          <w:lang w:val="en-US"/>
        </w:rPr>
        <w:t>.</w:t>
      </w:r>
    </w:p>
    <w:p w14:paraId="1F19BD8E" w14:textId="77777777" w:rsidR="00303B7B" w:rsidRPr="00746156" w:rsidRDefault="003D68DB" w:rsidP="00906A51">
      <w:pPr>
        <w:pStyle w:val="Nadpis2"/>
        <w:rPr>
          <w:lang w:val="en-US"/>
        </w:rPr>
      </w:pPr>
      <w:r w:rsidRPr="00746156">
        <w:rPr>
          <w:lang w:val="en-US"/>
        </w:rPr>
        <w:t>Data collection</w:t>
      </w:r>
    </w:p>
    <w:p w14:paraId="3989B226" w14:textId="77777777" w:rsidR="00303B7B" w:rsidRPr="00746156" w:rsidRDefault="0CAFBA4C" w:rsidP="00091B26">
      <w:pPr>
        <w:pStyle w:val="Nadpis3"/>
        <w:rPr>
          <w:lang w:val="en-US"/>
        </w:rPr>
      </w:pPr>
      <w:r w:rsidRPr="00746156">
        <w:rPr>
          <w:lang w:val="en-US"/>
        </w:rPr>
        <w:t>Procedures</w:t>
      </w:r>
    </w:p>
    <w:p w14:paraId="7284332B" w14:textId="693DDB67" w:rsidR="00F130BA" w:rsidRPr="00746156" w:rsidRDefault="00060C7C" w:rsidP="00331FED">
      <w:pPr>
        <w:spacing w:after="200"/>
        <w:rPr>
          <w:lang w:val="en-US"/>
        </w:rPr>
      </w:pPr>
      <w:r w:rsidRPr="00746156">
        <w:rPr>
          <w:lang w:val="en-US"/>
        </w:rPr>
        <w:t>D</w:t>
      </w:r>
      <w:r w:rsidR="005324BB" w:rsidRPr="00746156">
        <w:rPr>
          <w:lang w:val="en-US"/>
        </w:rPr>
        <w:t xml:space="preserve">ata collection </w:t>
      </w:r>
      <w:r w:rsidR="0CAFBA4C" w:rsidRPr="00746156">
        <w:rPr>
          <w:lang w:val="en-US"/>
        </w:rPr>
        <w:t xml:space="preserve">took place </w:t>
      </w:r>
      <w:r w:rsidR="00C27A1F" w:rsidRPr="00746156">
        <w:rPr>
          <w:lang w:val="en-US"/>
        </w:rPr>
        <w:t xml:space="preserve">at </w:t>
      </w:r>
      <w:r w:rsidR="0CAFBA4C" w:rsidRPr="00746156">
        <w:rPr>
          <w:lang w:val="en-US"/>
        </w:rPr>
        <w:t xml:space="preserve">the end of </w:t>
      </w:r>
      <w:r w:rsidR="00041C1A" w:rsidRPr="00746156">
        <w:rPr>
          <w:lang w:val="en-US"/>
        </w:rPr>
        <w:t xml:space="preserve">the </w:t>
      </w:r>
      <w:r w:rsidR="0CAFBA4C" w:rsidRPr="00746156">
        <w:rPr>
          <w:lang w:val="en-US"/>
        </w:rPr>
        <w:t>winter and</w:t>
      </w:r>
      <w:r w:rsidR="00372BCE" w:rsidRPr="00746156" w:rsidDel="00C27A1F">
        <w:rPr>
          <w:lang w:val="en-US"/>
        </w:rPr>
        <w:t xml:space="preserve"> </w:t>
      </w:r>
      <w:r w:rsidR="0CAFBA4C" w:rsidRPr="00746156">
        <w:rPr>
          <w:lang w:val="en-US"/>
        </w:rPr>
        <w:t xml:space="preserve">summer </w:t>
      </w:r>
      <w:r w:rsidR="00564A93" w:rsidRPr="00746156">
        <w:rPr>
          <w:lang w:val="en-US"/>
        </w:rPr>
        <w:t xml:space="preserve">terms </w:t>
      </w:r>
      <w:r w:rsidR="0CAFBA4C" w:rsidRPr="00746156">
        <w:rPr>
          <w:lang w:val="en-US"/>
        </w:rPr>
        <w:t xml:space="preserve">when all participants had completed the Basic gymnastics </w:t>
      </w:r>
      <w:r w:rsidR="4AD56E33" w:rsidRPr="00746156">
        <w:rPr>
          <w:lang w:val="en-US"/>
        </w:rPr>
        <w:t>course</w:t>
      </w:r>
      <w:r w:rsidR="0056748D" w:rsidRPr="00746156">
        <w:rPr>
          <w:lang w:val="en-US"/>
        </w:rPr>
        <w:t xml:space="preserve">. </w:t>
      </w:r>
      <w:r w:rsidR="0062278E" w:rsidRPr="00746156">
        <w:rPr>
          <w:lang w:val="en-US"/>
        </w:rPr>
        <w:t>All participants underwent</w:t>
      </w:r>
      <w:r w:rsidR="0062278E">
        <w:rPr>
          <w:lang w:val="en-US"/>
        </w:rPr>
        <w:t xml:space="preserve"> </w:t>
      </w:r>
      <w:r w:rsidR="00BB2E0A">
        <w:rPr>
          <w:lang w:val="en-US"/>
        </w:rPr>
        <w:t>two</w:t>
      </w:r>
      <w:r w:rsidR="0062278E" w:rsidRPr="00746156">
        <w:rPr>
          <w:lang w:val="en-US"/>
        </w:rPr>
        <w:t xml:space="preserve"> </w:t>
      </w:r>
      <w:r w:rsidR="00BB2E0A">
        <w:rPr>
          <w:lang w:val="en-US"/>
        </w:rPr>
        <w:t xml:space="preserve">45minute </w:t>
      </w:r>
      <w:r w:rsidR="00F27542" w:rsidRPr="00746156">
        <w:rPr>
          <w:lang w:val="en-US"/>
        </w:rPr>
        <w:t>lessons focused on static handstand</w:t>
      </w:r>
      <w:r w:rsidR="00C27A1F" w:rsidRPr="00746156">
        <w:rPr>
          <w:lang w:val="en-US"/>
        </w:rPr>
        <w:t>s</w:t>
      </w:r>
      <w:r w:rsidR="00F27542" w:rsidRPr="00746156">
        <w:rPr>
          <w:lang w:val="en-US"/>
        </w:rPr>
        <w:t xml:space="preserve"> performed on the floor during the course</w:t>
      </w:r>
      <w:r w:rsidR="0CAFBA4C" w:rsidRPr="00746156">
        <w:rPr>
          <w:lang w:val="en-US"/>
        </w:rPr>
        <w:t xml:space="preserve">. </w:t>
      </w:r>
      <w:r w:rsidR="007A272C" w:rsidRPr="00746156">
        <w:rPr>
          <w:lang w:val="en-US"/>
        </w:rPr>
        <w:t>All</w:t>
      </w:r>
      <w:r w:rsidR="0CAFBA4C" w:rsidRPr="00746156">
        <w:rPr>
          <w:lang w:val="en-US"/>
        </w:rPr>
        <w:t xml:space="preserve"> participants </w:t>
      </w:r>
      <w:r w:rsidR="0057149D" w:rsidRPr="00746156">
        <w:rPr>
          <w:lang w:val="en-US"/>
        </w:rPr>
        <w:t>took</w:t>
      </w:r>
      <w:r w:rsidR="007401AF" w:rsidRPr="00746156">
        <w:rPr>
          <w:lang w:val="en-US"/>
        </w:rPr>
        <w:t xml:space="preserve"> part in th</w:t>
      </w:r>
      <w:r w:rsidR="00472654" w:rsidRPr="00746156">
        <w:rPr>
          <w:lang w:val="en-US"/>
        </w:rPr>
        <w:t>is</w:t>
      </w:r>
      <w:r w:rsidR="007401AF" w:rsidRPr="00746156">
        <w:rPr>
          <w:lang w:val="en-US"/>
        </w:rPr>
        <w:t xml:space="preserve"> study</w:t>
      </w:r>
      <w:r w:rsidR="0057149D" w:rsidRPr="00746156">
        <w:rPr>
          <w:lang w:val="en-US"/>
        </w:rPr>
        <w:t xml:space="preserve"> </w:t>
      </w:r>
      <w:r w:rsidR="0CAFBA4C" w:rsidRPr="00746156">
        <w:rPr>
          <w:lang w:val="en-US"/>
        </w:rPr>
        <w:t xml:space="preserve">during the </w:t>
      </w:r>
      <w:r w:rsidR="798F0271" w:rsidRPr="00746156">
        <w:rPr>
          <w:lang w:val="en-US"/>
        </w:rPr>
        <w:t xml:space="preserve">last lesson </w:t>
      </w:r>
      <w:r w:rsidR="007401AF" w:rsidRPr="00746156">
        <w:rPr>
          <w:lang w:val="en-US"/>
        </w:rPr>
        <w:t xml:space="preserve">of the </w:t>
      </w:r>
      <w:r w:rsidR="38E437C3" w:rsidRPr="00746156">
        <w:rPr>
          <w:lang w:val="en-US"/>
        </w:rPr>
        <w:t>course</w:t>
      </w:r>
      <w:r w:rsidR="26F92EBA" w:rsidRPr="00746156">
        <w:rPr>
          <w:lang w:val="en-US"/>
        </w:rPr>
        <w:t>.</w:t>
      </w:r>
      <w:r w:rsidR="007401AF" w:rsidRPr="00746156">
        <w:rPr>
          <w:lang w:val="en-US"/>
        </w:rPr>
        <w:t xml:space="preserve"> </w:t>
      </w:r>
      <w:r w:rsidR="009E43EF">
        <w:rPr>
          <w:lang w:val="en-US"/>
        </w:rPr>
        <w:t>The approximately</w:t>
      </w:r>
      <w:r w:rsidR="798F0271">
        <w:rPr>
          <w:lang w:val="en-US"/>
        </w:rPr>
        <w:t xml:space="preserve"> 20</w:t>
      </w:r>
      <w:r w:rsidR="425E7968">
        <w:rPr>
          <w:lang w:val="en-US"/>
        </w:rPr>
        <w:t xml:space="preserve"> </w:t>
      </w:r>
      <w:r w:rsidR="425E7968" w:rsidRPr="00746156">
        <w:rPr>
          <w:lang w:val="en-US"/>
        </w:rPr>
        <w:t>(±5)</w:t>
      </w:r>
      <w:r w:rsidR="425E7968">
        <w:rPr>
          <w:lang w:val="en-US"/>
        </w:rPr>
        <w:t xml:space="preserve"> </w:t>
      </w:r>
      <w:r w:rsidR="798F0271">
        <w:rPr>
          <w:lang w:val="en-US"/>
        </w:rPr>
        <w:t xml:space="preserve">participants </w:t>
      </w:r>
      <w:r w:rsidR="009E43EF">
        <w:rPr>
          <w:lang w:val="en-US"/>
        </w:rPr>
        <w:t>were divided into</w:t>
      </w:r>
      <w:r w:rsidR="62EA67EB">
        <w:rPr>
          <w:lang w:val="en-US"/>
        </w:rPr>
        <w:t xml:space="preserve"> six groups</w:t>
      </w:r>
      <w:r w:rsidR="009E43EF">
        <w:rPr>
          <w:lang w:val="en-US"/>
        </w:rPr>
        <w:t>.</w:t>
      </w:r>
      <w:r w:rsidR="69589BBD" w:rsidRPr="00746156">
        <w:rPr>
          <w:lang w:val="en-US"/>
        </w:rPr>
        <w:t xml:space="preserve"> </w:t>
      </w:r>
      <w:r w:rsidR="798F0271" w:rsidRPr="00746156">
        <w:rPr>
          <w:lang w:val="en-US"/>
        </w:rPr>
        <w:t>Thre</w:t>
      </w:r>
      <w:r w:rsidR="233358F7" w:rsidRPr="00746156">
        <w:rPr>
          <w:lang w:val="en-US"/>
        </w:rPr>
        <w:t xml:space="preserve">e </w:t>
      </w:r>
      <w:r w:rsidR="006D076C" w:rsidRPr="00746156">
        <w:rPr>
          <w:lang w:val="en-US"/>
        </w:rPr>
        <w:t xml:space="preserve">groups </w:t>
      </w:r>
      <w:r w:rsidR="233358F7" w:rsidRPr="00746156">
        <w:rPr>
          <w:lang w:val="en-US"/>
        </w:rPr>
        <w:t xml:space="preserve">of participants were tested </w:t>
      </w:r>
      <w:r w:rsidR="003A6A18" w:rsidRPr="00746156">
        <w:rPr>
          <w:lang w:val="en-US"/>
        </w:rPr>
        <w:t xml:space="preserve">at the end of </w:t>
      </w:r>
      <w:r w:rsidR="00AC7805" w:rsidRPr="00746156">
        <w:rPr>
          <w:lang w:val="en-US"/>
        </w:rPr>
        <w:t xml:space="preserve">the </w:t>
      </w:r>
      <w:r w:rsidR="003A6A18" w:rsidRPr="00746156">
        <w:rPr>
          <w:lang w:val="en-US"/>
        </w:rPr>
        <w:t>winter term and three at</w:t>
      </w:r>
      <w:r w:rsidR="233358F7" w:rsidRPr="00746156">
        <w:rPr>
          <w:lang w:val="en-US"/>
        </w:rPr>
        <w:t xml:space="preserve"> the end of </w:t>
      </w:r>
      <w:r w:rsidR="003A6A18" w:rsidRPr="00746156">
        <w:rPr>
          <w:lang w:val="en-US"/>
        </w:rPr>
        <w:t xml:space="preserve">the </w:t>
      </w:r>
      <w:r w:rsidR="233358F7" w:rsidRPr="00746156">
        <w:rPr>
          <w:lang w:val="en-US"/>
        </w:rPr>
        <w:t xml:space="preserve">summer </w:t>
      </w:r>
      <w:r w:rsidR="00EE54F5" w:rsidRPr="00746156">
        <w:rPr>
          <w:lang w:val="en-US"/>
        </w:rPr>
        <w:t>term</w:t>
      </w:r>
      <w:r w:rsidR="233358F7" w:rsidRPr="00746156">
        <w:rPr>
          <w:lang w:val="en-US"/>
        </w:rPr>
        <w:t>.</w:t>
      </w:r>
    </w:p>
    <w:p w14:paraId="094ABA07" w14:textId="14F480BD" w:rsidR="0047110E" w:rsidRDefault="233358F7" w:rsidP="00331FED">
      <w:pPr>
        <w:spacing w:after="200"/>
        <w:rPr>
          <w:lang w:val="en-US"/>
        </w:rPr>
      </w:pPr>
      <w:r w:rsidRPr="3BDF7CE2">
        <w:rPr>
          <w:lang w:val="en-US"/>
        </w:rPr>
        <w:lastRenderedPageBreak/>
        <w:t xml:space="preserve">The testing was carried out in </w:t>
      </w:r>
      <w:r w:rsidR="006D076C">
        <w:rPr>
          <w:lang w:val="en-US"/>
        </w:rPr>
        <w:t xml:space="preserve">the same fashion for </w:t>
      </w:r>
      <w:r w:rsidRPr="3BDF7CE2">
        <w:rPr>
          <w:lang w:val="en-US"/>
        </w:rPr>
        <w:t xml:space="preserve">all </w:t>
      </w:r>
      <w:r w:rsidR="006D076C">
        <w:rPr>
          <w:lang w:val="en-US"/>
        </w:rPr>
        <w:t>groups</w:t>
      </w:r>
      <w:r w:rsidR="004D4229">
        <w:rPr>
          <w:lang w:val="en-US"/>
        </w:rPr>
        <w:t>.</w:t>
      </w:r>
      <w:r w:rsidR="004D4229" w:rsidRPr="3BDF7CE2">
        <w:rPr>
          <w:lang w:val="en-US"/>
        </w:rPr>
        <w:t xml:space="preserve"> </w:t>
      </w:r>
      <w:r w:rsidR="00614ECC">
        <w:rPr>
          <w:lang w:val="en-US"/>
        </w:rPr>
        <w:t>P</w:t>
      </w:r>
      <w:r w:rsidRPr="3BDF7CE2">
        <w:rPr>
          <w:lang w:val="en-US"/>
        </w:rPr>
        <w:t>articipants were</w:t>
      </w:r>
      <w:r w:rsidRPr="3BDF7CE2" w:rsidDel="00F83A98">
        <w:rPr>
          <w:lang w:val="en-US"/>
        </w:rPr>
        <w:t xml:space="preserve"> </w:t>
      </w:r>
      <w:r w:rsidR="00F83A98" w:rsidRPr="00746156">
        <w:rPr>
          <w:lang w:val="en-US"/>
        </w:rPr>
        <w:t>familiari</w:t>
      </w:r>
      <w:r w:rsidR="00013401">
        <w:rPr>
          <w:lang w:val="en-US"/>
        </w:rPr>
        <w:t>z</w:t>
      </w:r>
      <w:r w:rsidR="00F83A98" w:rsidRPr="00746156">
        <w:rPr>
          <w:lang w:val="en-US"/>
        </w:rPr>
        <w:t>ed</w:t>
      </w:r>
      <w:r w:rsidR="00F83A98" w:rsidRPr="3BDF7CE2">
        <w:rPr>
          <w:lang w:val="en-US"/>
        </w:rPr>
        <w:t xml:space="preserve"> </w:t>
      </w:r>
      <w:r w:rsidRPr="3BDF7CE2">
        <w:rPr>
          <w:lang w:val="en-US"/>
        </w:rPr>
        <w:t>with the course</w:t>
      </w:r>
      <w:r w:rsidR="004D4229">
        <w:rPr>
          <w:lang w:val="en-US"/>
        </w:rPr>
        <w:t xml:space="preserve"> of the study</w:t>
      </w:r>
      <w:r w:rsidRPr="3BDF7CE2">
        <w:rPr>
          <w:lang w:val="en-US"/>
        </w:rPr>
        <w:t xml:space="preserve"> and all testing procedures</w:t>
      </w:r>
      <w:r w:rsidR="00614ECC">
        <w:rPr>
          <w:lang w:val="en-US"/>
        </w:rPr>
        <w:t>.</w:t>
      </w:r>
      <w:r w:rsidR="4449614D" w:rsidRPr="3BDF7CE2">
        <w:rPr>
          <w:lang w:val="en-US"/>
        </w:rPr>
        <w:t xml:space="preserve"> </w:t>
      </w:r>
      <w:r w:rsidR="00614ECC">
        <w:rPr>
          <w:lang w:val="en-US"/>
        </w:rPr>
        <w:t>S</w:t>
      </w:r>
      <w:r w:rsidR="00614ECC" w:rsidRPr="3BDF7CE2">
        <w:rPr>
          <w:lang w:val="en-US"/>
        </w:rPr>
        <w:t>ubsequently</w:t>
      </w:r>
      <w:r w:rsidR="00614ECC">
        <w:rPr>
          <w:lang w:val="en-US"/>
        </w:rPr>
        <w:t>,</w:t>
      </w:r>
      <w:r w:rsidR="00614ECC" w:rsidRPr="3BDF7CE2">
        <w:rPr>
          <w:lang w:val="en-US"/>
        </w:rPr>
        <w:t xml:space="preserve"> </w:t>
      </w:r>
      <w:r w:rsidR="4449614D" w:rsidRPr="3BDF7CE2">
        <w:rPr>
          <w:lang w:val="en-US"/>
        </w:rPr>
        <w:t>participant</w:t>
      </w:r>
      <w:r w:rsidR="00703ED8">
        <w:rPr>
          <w:lang w:val="en-US"/>
        </w:rPr>
        <w:t>s</w:t>
      </w:r>
      <w:r w:rsidR="4449614D" w:rsidRPr="3BDF7CE2">
        <w:rPr>
          <w:lang w:val="en-US"/>
        </w:rPr>
        <w:t xml:space="preserve"> obtained a p</w:t>
      </w:r>
      <w:r w:rsidR="084C3428" w:rsidRPr="3BDF7CE2">
        <w:rPr>
          <w:lang w:val="en-US"/>
        </w:rPr>
        <w:t>rotocol</w:t>
      </w:r>
      <w:r w:rsidR="00204D05">
        <w:rPr>
          <w:lang w:val="en-US"/>
        </w:rPr>
        <w:t xml:space="preserve"> form</w:t>
      </w:r>
      <w:r w:rsidR="008F6898">
        <w:rPr>
          <w:lang w:val="en-US"/>
        </w:rPr>
        <w:t xml:space="preserve"> </w:t>
      </w:r>
      <w:r w:rsidR="002A646D">
        <w:rPr>
          <w:lang w:val="en-US"/>
        </w:rPr>
        <w:t xml:space="preserve">that </w:t>
      </w:r>
      <w:r w:rsidR="6EB12E41" w:rsidRPr="00746156">
        <w:rPr>
          <w:lang w:val="en-US"/>
        </w:rPr>
        <w:t>includ</w:t>
      </w:r>
      <w:r w:rsidR="002A646D" w:rsidRPr="00746156">
        <w:rPr>
          <w:lang w:val="en-US"/>
        </w:rPr>
        <w:t>ed</w:t>
      </w:r>
      <w:r w:rsidR="008F6898" w:rsidRPr="3BDF7CE2">
        <w:rPr>
          <w:lang w:val="en-US"/>
        </w:rPr>
        <w:t xml:space="preserve"> an assigned </w:t>
      </w:r>
      <w:r w:rsidR="0040336C">
        <w:rPr>
          <w:lang w:val="en-US"/>
        </w:rPr>
        <w:t>ID</w:t>
      </w:r>
      <w:r w:rsidR="2FCDAE18" w:rsidRPr="53ECC0B0">
        <w:rPr>
          <w:lang w:val="en-US"/>
        </w:rPr>
        <w:t xml:space="preserve"> </w:t>
      </w:r>
      <w:r w:rsidR="29521EF4" w:rsidRPr="53ECC0B0">
        <w:rPr>
          <w:lang w:val="en-US"/>
        </w:rPr>
        <w:t>and</w:t>
      </w:r>
      <w:r w:rsidR="084C3428" w:rsidRPr="3BDF7CE2">
        <w:rPr>
          <w:lang w:val="en-US"/>
        </w:rPr>
        <w:t xml:space="preserve"> </w:t>
      </w:r>
      <w:r w:rsidR="001778C5" w:rsidRPr="00746156">
        <w:rPr>
          <w:lang w:val="en-US"/>
        </w:rPr>
        <w:t>contain</w:t>
      </w:r>
      <w:r w:rsidR="002A646D" w:rsidRPr="00746156">
        <w:rPr>
          <w:lang w:val="en-US"/>
        </w:rPr>
        <w:t>ed</w:t>
      </w:r>
      <w:r w:rsidR="001778C5" w:rsidRPr="3BDF7CE2">
        <w:rPr>
          <w:lang w:val="en-US"/>
        </w:rPr>
        <w:t xml:space="preserve"> fields </w:t>
      </w:r>
      <w:r w:rsidR="002A646D" w:rsidRPr="00746156">
        <w:rPr>
          <w:lang w:val="en-US"/>
        </w:rPr>
        <w:t>to</w:t>
      </w:r>
      <w:r w:rsidR="002A646D">
        <w:rPr>
          <w:lang w:val="en-US"/>
        </w:rPr>
        <w:t xml:space="preserve"> fill</w:t>
      </w:r>
      <w:r w:rsidR="001778C5" w:rsidRPr="3BDF7CE2">
        <w:rPr>
          <w:lang w:val="en-US"/>
        </w:rPr>
        <w:t xml:space="preserve"> in </w:t>
      </w:r>
      <w:r w:rsidR="003A6A18">
        <w:rPr>
          <w:lang w:val="en-US"/>
        </w:rPr>
        <w:t xml:space="preserve">the </w:t>
      </w:r>
      <w:r w:rsidR="001778C5">
        <w:rPr>
          <w:lang w:val="en-US"/>
        </w:rPr>
        <w:t xml:space="preserve">results of </w:t>
      </w:r>
      <w:r w:rsidR="001778C5" w:rsidRPr="3BDF7CE2">
        <w:rPr>
          <w:lang w:val="en-US"/>
        </w:rPr>
        <w:t>all testing procedures</w:t>
      </w:r>
      <w:r w:rsidR="008F6898">
        <w:rPr>
          <w:lang w:val="en-US"/>
        </w:rPr>
        <w:t>;</w:t>
      </w:r>
      <w:r w:rsidR="001778C5" w:rsidRPr="3BDF7CE2">
        <w:rPr>
          <w:lang w:val="en-US"/>
        </w:rPr>
        <w:t xml:space="preserve"> each participant </w:t>
      </w:r>
      <w:r w:rsidR="001778C5">
        <w:rPr>
          <w:lang w:val="en-US"/>
        </w:rPr>
        <w:t>carried</w:t>
      </w:r>
      <w:r w:rsidR="001778C5" w:rsidRPr="3BDF7CE2">
        <w:rPr>
          <w:lang w:val="en-US"/>
        </w:rPr>
        <w:t xml:space="preserve"> the protocol</w:t>
      </w:r>
      <w:r w:rsidR="00204D05" w:rsidRPr="00204D05">
        <w:rPr>
          <w:lang w:val="en-US"/>
        </w:rPr>
        <w:t xml:space="preserve"> </w:t>
      </w:r>
      <w:r w:rsidR="00204D05">
        <w:rPr>
          <w:lang w:val="en-US"/>
        </w:rPr>
        <w:t>form</w:t>
      </w:r>
      <w:r w:rsidR="001778C5" w:rsidRPr="3BDF7CE2">
        <w:rPr>
          <w:lang w:val="en-US"/>
        </w:rPr>
        <w:t xml:space="preserve"> throughout the testing period </w:t>
      </w:r>
      <w:r w:rsidR="084C3428" w:rsidRPr="3BDF7CE2">
        <w:rPr>
          <w:lang w:val="en-US"/>
        </w:rPr>
        <w:t>(see in the Supplemental digital content</w:t>
      </w:r>
      <w:r w:rsidR="008440B5" w:rsidRPr="3BDF7CE2">
        <w:rPr>
          <w:lang w:val="en-US"/>
        </w:rPr>
        <w:t>)</w:t>
      </w:r>
      <w:r w:rsidR="008440B5">
        <w:rPr>
          <w:lang w:val="en-US"/>
        </w:rPr>
        <w:t>. They</w:t>
      </w:r>
      <w:r w:rsidR="00703ED8">
        <w:rPr>
          <w:lang w:val="en-US"/>
        </w:rPr>
        <w:t xml:space="preserve"> filled in</w:t>
      </w:r>
      <w:r w:rsidR="00703ED8" w:rsidRPr="3BDF7CE2">
        <w:rPr>
          <w:lang w:val="en-US"/>
        </w:rPr>
        <w:t xml:space="preserve"> </w:t>
      </w:r>
      <w:r w:rsidR="4449614D" w:rsidRPr="3BDF7CE2">
        <w:rPr>
          <w:lang w:val="en-US"/>
        </w:rPr>
        <w:t>the</w:t>
      </w:r>
      <w:r w:rsidR="00703ED8">
        <w:rPr>
          <w:lang w:val="en-US"/>
        </w:rPr>
        <w:t>ir</w:t>
      </w:r>
      <w:r w:rsidR="4449614D" w:rsidRPr="3BDF7CE2">
        <w:rPr>
          <w:lang w:val="en-US"/>
        </w:rPr>
        <w:t xml:space="preserve"> sport </w:t>
      </w:r>
      <w:proofErr w:type="spellStart"/>
      <w:r w:rsidR="008B0675" w:rsidRPr="00746156">
        <w:rPr>
          <w:lang w:val="en-US"/>
        </w:rPr>
        <w:t>speciali</w:t>
      </w:r>
      <w:r w:rsidR="004A39D3" w:rsidRPr="00746156">
        <w:rPr>
          <w:lang w:val="en-US"/>
        </w:rPr>
        <w:t>s</w:t>
      </w:r>
      <w:r w:rsidR="008B0675" w:rsidRPr="00746156">
        <w:rPr>
          <w:lang w:val="en-US"/>
        </w:rPr>
        <w:t>ation</w:t>
      </w:r>
      <w:proofErr w:type="spellEnd"/>
      <w:r w:rsidR="4449614D" w:rsidRPr="3BDF7CE2">
        <w:rPr>
          <w:lang w:val="en-US"/>
        </w:rPr>
        <w:t>, age,</w:t>
      </w:r>
      <w:r w:rsidR="00C872F4">
        <w:rPr>
          <w:lang w:val="en-US"/>
        </w:rPr>
        <w:t xml:space="preserve"> and</w:t>
      </w:r>
      <w:r w:rsidR="4449614D" w:rsidRPr="3BDF7CE2">
        <w:rPr>
          <w:lang w:val="en-US"/>
        </w:rPr>
        <w:t xml:space="preserve"> arm and leg laterality</w:t>
      </w:r>
      <w:r w:rsidR="00C872F4">
        <w:rPr>
          <w:lang w:val="en-US"/>
        </w:rPr>
        <w:t xml:space="preserve"> </w:t>
      </w:r>
      <w:r w:rsidR="00C872F4" w:rsidRPr="00746156">
        <w:rPr>
          <w:lang w:val="en-US"/>
        </w:rPr>
        <w:t xml:space="preserve">(not </w:t>
      </w:r>
      <w:r w:rsidR="008B0675" w:rsidRPr="00746156">
        <w:rPr>
          <w:lang w:val="en-US"/>
        </w:rPr>
        <w:t>analy</w:t>
      </w:r>
      <w:r w:rsidR="00013401">
        <w:rPr>
          <w:lang w:val="en-US"/>
        </w:rPr>
        <w:t>z</w:t>
      </w:r>
      <w:r w:rsidR="008B0675" w:rsidRPr="00746156">
        <w:rPr>
          <w:lang w:val="en-US"/>
        </w:rPr>
        <w:t xml:space="preserve">ed </w:t>
      </w:r>
      <w:r w:rsidR="00C872F4" w:rsidRPr="00746156">
        <w:rPr>
          <w:lang w:val="en-US"/>
        </w:rPr>
        <w:t>in this study)</w:t>
      </w:r>
      <w:r w:rsidRPr="3BDF7CE2">
        <w:rPr>
          <w:lang w:val="en-US"/>
        </w:rPr>
        <w:t xml:space="preserve">. </w:t>
      </w:r>
      <w:r w:rsidR="00827833">
        <w:rPr>
          <w:lang w:val="en-US"/>
        </w:rPr>
        <w:t>Next</w:t>
      </w:r>
      <w:r w:rsidRPr="3BDF7CE2">
        <w:rPr>
          <w:lang w:val="en-US"/>
        </w:rPr>
        <w:t>, all participants</w:t>
      </w:r>
      <w:r w:rsidR="00F63382">
        <w:rPr>
          <w:lang w:val="en-US"/>
        </w:rPr>
        <w:t xml:space="preserve"> </w:t>
      </w:r>
      <w:r w:rsidR="001778C5">
        <w:rPr>
          <w:lang w:val="en-US"/>
        </w:rPr>
        <w:t>u</w:t>
      </w:r>
      <w:r w:rsidR="00F63382">
        <w:rPr>
          <w:lang w:val="en-US"/>
        </w:rPr>
        <w:t>nderwent</w:t>
      </w:r>
      <w:r w:rsidRPr="3BDF7CE2">
        <w:rPr>
          <w:lang w:val="en-US"/>
        </w:rPr>
        <w:t xml:space="preserve"> anthropometric </w:t>
      </w:r>
      <w:r w:rsidR="00F63382">
        <w:rPr>
          <w:lang w:val="en-US"/>
        </w:rPr>
        <w:t>measurements of body</w:t>
      </w:r>
      <w:r w:rsidRPr="3BDF7CE2">
        <w:rPr>
          <w:lang w:val="en-US"/>
        </w:rPr>
        <w:t xml:space="preserve"> hei</w:t>
      </w:r>
      <w:r w:rsidR="4449614D" w:rsidRPr="3BDF7CE2">
        <w:rPr>
          <w:lang w:val="en-US"/>
        </w:rPr>
        <w:t>ght</w:t>
      </w:r>
      <w:r w:rsidR="00F63382">
        <w:rPr>
          <w:lang w:val="en-US"/>
        </w:rPr>
        <w:t>,</w:t>
      </w:r>
      <w:r w:rsidR="4449614D" w:rsidRPr="3BDF7CE2">
        <w:rPr>
          <w:lang w:val="en-US"/>
        </w:rPr>
        <w:t xml:space="preserve"> weight, and </w:t>
      </w:r>
      <w:r w:rsidR="007F15F7" w:rsidRPr="3BDF7CE2">
        <w:rPr>
          <w:lang w:val="en-US"/>
        </w:rPr>
        <w:t>arm</w:t>
      </w:r>
      <w:r w:rsidR="007F15F7">
        <w:rPr>
          <w:lang w:val="en-US"/>
        </w:rPr>
        <w:t>’s</w:t>
      </w:r>
      <w:r w:rsidR="007F15F7" w:rsidRPr="00746156">
        <w:rPr>
          <w:lang w:val="en-US"/>
        </w:rPr>
        <w:t xml:space="preserve"> </w:t>
      </w:r>
      <w:r w:rsidR="66C9CBC4" w:rsidRPr="00746156">
        <w:rPr>
          <w:lang w:val="en-US"/>
        </w:rPr>
        <w:t>length</w:t>
      </w:r>
      <w:r w:rsidR="00382D87" w:rsidRPr="00746156">
        <w:rPr>
          <w:lang w:val="en-US"/>
        </w:rPr>
        <w:t xml:space="preserve"> (not </w:t>
      </w:r>
      <w:r w:rsidR="008B0675" w:rsidRPr="00746156">
        <w:rPr>
          <w:lang w:val="en-US"/>
        </w:rPr>
        <w:t>analy</w:t>
      </w:r>
      <w:r w:rsidR="00013401">
        <w:rPr>
          <w:lang w:val="en-US"/>
        </w:rPr>
        <w:t>z</w:t>
      </w:r>
      <w:r w:rsidR="008B0675" w:rsidRPr="00746156">
        <w:rPr>
          <w:lang w:val="en-US"/>
        </w:rPr>
        <w:t xml:space="preserve">ed </w:t>
      </w:r>
      <w:r w:rsidR="00382D87" w:rsidRPr="00746156">
        <w:rPr>
          <w:lang w:val="en-US"/>
        </w:rPr>
        <w:t>in this study)</w:t>
      </w:r>
      <w:r w:rsidR="4449614D" w:rsidRPr="3BDF7CE2">
        <w:rPr>
          <w:lang w:val="en-US"/>
        </w:rPr>
        <w:t xml:space="preserve">. </w:t>
      </w:r>
      <w:r w:rsidR="0064373A" w:rsidRPr="00746156">
        <w:rPr>
          <w:lang w:val="en-US"/>
        </w:rPr>
        <w:t>A</w:t>
      </w:r>
      <w:r w:rsidR="4449614D" w:rsidRPr="00746156">
        <w:rPr>
          <w:lang w:val="en-US"/>
        </w:rPr>
        <w:t>rm</w:t>
      </w:r>
      <w:r w:rsidR="4449614D" w:rsidRPr="3BDF7CE2">
        <w:rPr>
          <w:lang w:val="en-US"/>
        </w:rPr>
        <w:t xml:space="preserve"> length was measured </w:t>
      </w:r>
      <w:r w:rsidR="01DE9A98" w:rsidRPr="53ECC0B0">
        <w:rPr>
          <w:lang w:val="en-US"/>
        </w:rPr>
        <w:t>in</w:t>
      </w:r>
      <w:r w:rsidR="4449614D" w:rsidRPr="3BDF7CE2">
        <w:rPr>
          <w:lang w:val="en-US"/>
        </w:rPr>
        <w:t xml:space="preserve"> the </w:t>
      </w:r>
      <w:r w:rsidR="0040336C">
        <w:rPr>
          <w:lang w:val="en-US"/>
        </w:rPr>
        <w:t>upright</w:t>
      </w:r>
      <w:r w:rsidR="0040336C" w:rsidRPr="3BDF7CE2">
        <w:rPr>
          <w:lang w:val="en-US"/>
        </w:rPr>
        <w:t xml:space="preserve"> </w:t>
      </w:r>
      <w:r w:rsidR="583C71AF" w:rsidRPr="3BDF7CE2">
        <w:rPr>
          <w:lang w:val="en-US"/>
        </w:rPr>
        <w:t>standing position with arms abducted</w:t>
      </w:r>
      <w:r w:rsidR="0040336C">
        <w:rPr>
          <w:lang w:val="en-US"/>
        </w:rPr>
        <w:t xml:space="preserve"> to </w:t>
      </w:r>
      <w:r w:rsidR="0040336C" w:rsidRPr="3BDF7CE2">
        <w:rPr>
          <w:lang w:val="en-US"/>
        </w:rPr>
        <w:t>90°</w:t>
      </w:r>
      <w:r w:rsidR="583C71AF" w:rsidRPr="3BDF7CE2">
        <w:rPr>
          <w:lang w:val="en-US"/>
        </w:rPr>
        <w:t xml:space="preserve">. </w:t>
      </w:r>
      <w:r w:rsidR="0040336C">
        <w:rPr>
          <w:lang w:val="en-US"/>
        </w:rPr>
        <w:t>The lengths of b</w:t>
      </w:r>
      <w:r w:rsidR="583C71AF" w:rsidRPr="3BDF7CE2">
        <w:rPr>
          <w:lang w:val="en-US"/>
        </w:rPr>
        <w:t>oth arms were measured from the C7 vertebra</w:t>
      </w:r>
      <w:r w:rsidR="6EE29516" w:rsidRPr="53ECC0B0">
        <w:rPr>
          <w:lang w:val="en-US"/>
        </w:rPr>
        <w:t xml:space="preserve"> spinous process</w:t>
      </w:r>
      <w:r w:rsidR="583C71AF" w:rsidRPr="3BDF7CE2">
        <w:rPr>
          <w:lang w:val="en-US"/>
        </w:rPr>
        <w:t xml:space="preserve"> to the </w:t>
      </w:r>
      <w:proofErr w:type="spellStart"/>
      <w:r w:rsidR="583C71AF" w:rsidRPr="3BDF7CE2">
        <w:rPr>
          <w:lang w:val="en-US"/>
        </w:rPr>
        <w:t>dactylion</w:t>
      </w:r>
      <w:proofErr w:type="spellEnd"/>
      <w:r w:rsidR="208C3396" w:rsidRPr="3BDF7CE2">
        <w:rPr>
          <w:lang w:val="en-US"/>
        </w:rPr>
        <w:t xml:space="preserve"> (</w:t>
      </w:r>
      <w:r w:rsidR="006B5EE3">
        <w:rPr>
          <w:lang w:val="en-US"/>
        </w:rPr>
        <w:t xml:space="preserve">of </w:t>
      </w:r>
      <w:r w:rsidR="208C3396" w:rsidRPr="3BDF7CE2">
        <w:rPr>
          <w:lang w:val="en-US"/>
        </w:rPr>
        <w:t>the longest finger</w:t>
      </w:r>
      <w:r w:rsidR="00C872F4">
        <w:rPr>
          <w:lang w:val="en-US"/>
        </w:rPr>
        <w:t xml:space="preserve"> as per</w:t>
      </w:r>
      <w:r w:rsidR="6B17C1B2" w:rsidRPr="3BDF7CE2">
        <w:rPr>
          <w:lang w:val="en-US"/>
        </w:rPr>
        <w:t xml:space="preserve"> </w:t>
      </w:r>
      <w:r w:rsidR="006C3180">
        <w:rPr>
          <w:lang w:val="en-US"/>
        </w:rPr>
        <w:fldChar w:fldCharType="begin"/>
      </w:r>
      <w:r w:rsidR="00322CF0">
        <w:rPr>
          <w:lang w:val="en-US"/>
        </w:rPr>
        <w:instrText xml:space="preserve"> ADDIN ZOTERO_ITEM CSL_CITATION {"citationID":"PMCggcTx","properties":{"formattedCitation":"(Cook, 2010)","plainCitation":"(Cook, 2010)","noteIndex":0},"citationItems":[{"id":9971,"uris":["http://zotero.org/users/9636036/items/92UHHFX8"],"itemData":{"id":9971,"type":"book","call-number":"RC376.5 .C66 2010","event-place":"Aptos, CA","ISBN":"978-1-931046-72-5","language":"en","number-of-pages":"406","publisher":"On Target Publications","publisher-place":"Aptos, CA","source":"Library of Congress ISBN","title":"Movement: functional movement systems: screening, assessment, and corrective strategies","title-short":"Movement","author":[{"family":"Cook","given":"Gray"}],"issued":{"date-parts":[["2010"]]}}}],"schema":"https://github.com/citation-style-language/schema/raw/master/csl-citation.json"} </w:instrText>
      </w:r>
      <w:r w:rsidR="006C3180">
        <w:rPr>
          <w:lang w:val="en-US"/>
        </w:rPr>
        <w:fldChar w:fldCharType="separate"/>
      </w:r>
      <w:r w:rsidR="00322CF0" w:rsidRPr="00322CF0">
        <w:t>(Cook, 2010)</w:t>
      </w:r>
      <w:r w:rsidR="006C3180">
        <w:rPr>
          <w:lang w:val="en-US"/>
        </w:rPr>
        <w:fldChar w:fldCharType="end"/>
      </w:r>
      <w:r w:rsidR="583C71AF" w:rsidRPr="3BDF7CE2">
        <w:rPr>
          <w:lang w:val="en-US"/>
        </w:rPr>
        <w:t>.</w:t>
      </w:r>
      <w:r w:rsidR="208C3396" w:rsidRPr="3BDF7CE2">
        <w:rPr>
          <w:lang w:val="en-US"/>
        </w:rPr>
        <w:t xml:space="preserve"> </w:t>
      </w:r>
      <w:r w:rsidR="425E7968" w:rsidRPr="3BDF7CE2">
        <w:rPr>
          <w:lang w:val="en-US"/>
        </w:rPr>
        <w:t xml:space="preserve">Subsequently, the participants </w:t>
      </w:r>
      <w:r w:rsidR="006B5EE3">
        <w:rPr>
          <w:lang w:val="en-US"/>
        </w:rPr>
        <w:t>performed</w:t>
      </w:r>
      <w:r w:rsidR="425E7968" w:rsidRPr="3BDF7CE2">
        <w:rPr>
          <w:lang w:val="en-US"/>
        </w:rPr>
        <w:t xml:space="preserve"> </w:t>
      </w:r>
      <w:r w:rsidR="0021769D">
        <w:rPr>
          <w:lang w:val="en-US"/>
        </w:rPr>
        <w:t>a</w:t>
      </w:r>
      <w:r w:rsidR="0021769D" w:rsidDel="00F83A98">
        <w:rPr>
          <w:lang w:val="en-US"/>
        </w:rPr>
        <w:t xml:space="preserve"> </w:t>
      </w:r>
      <w:r w:rsidR="008B0675" w:rsidRPr="00746156">
        <w:rPr>
          <w:lang w:val="en-US"/>
        </w:rPr>
        <w:t>standardi</w:t>
      </w:r>
      <w:r w:rsidR="00013401">
        <w:rPr>
          <w:lang w:val="en-US"/>
        </w:rPr>
        <w:t>z</w:t>
      </w:r>
      <w:r w:rsidR="008B0675" w:rsidRPr="00746156">
        <w:rPr>
          <w:lang w:val="en-US"/>
        </w:rPr>
        <w:t>ed</w:t>
      </w:r>
      <w:r w:rsidR="008B0675">
        <w:rPr>
          <w:lang w:val="en-US"/>
        </w:rPr>
        <w:t xml:space="preserve"> </w:t>
      </w:r>
      <w:r w:rsidR="00BE7298">
        <w:rPr>
          <w:lang w:val="en-US"/>
        </w:rPr>
        <w:t xml:space="preserve">and </w:t>
      </w:r>
      <w:proofErr w:type="spellStart"/>
      <w:r w:rsidR="00BE7298" w:rsidRPr="00746156">
        <w:rPr>
          <w:lang w:val="en-US"/>
        </w:rPr>
        <w:t>supervi</w:t>
      </w:r>
      <w:r w:rsidR="00013401">
        <w:rPr>
          <w:lang w:val="en-US"/>
        </w:rPr>
        <w:t>z</w:t>
      </w:r>
      <w:r w:rsidR="00BE7298" w:rsidRPr="00746156">
        <w:rPr>
          <w:lang w:val="en-US"/>
        </w:rPr>
        <w:t>ed</w:t>
      </w:r>
      <w:proofErr w:type="spellEnd"/>
      <w:r w:rsidR="00BE7298">
        <w:rPr>
          <w:lang w:val="en-US"/>
        </w:rPr>
        <w:t xml:space="preserve"> (by AP and RM) </w:t>
      </w:r>
      <w:r w:rsidR="425E7968" w:rsidRPr="3BDF7CE2" w:rsidDel="003A6A18">
        <w:rPr>
          <w:lang w:val="en-US"/>
        </w:rPr>
        <w:t>8</w:t>
      </w:r>
      <w:r w:rsidR="003A6A18">
        <w:rPr>
          <w:lang w:val="en-US"/>
        </w:rPr>
        <w:t>-</w:t>
      </w:r>
      <w:r w:rsidR="425E7968" w:rsidRPr="3BDF7CE2">
        <w:rPr>
          <w:lang w:val="en-US"/>
        </w:rPr>
        <w:t>minute</w:t>
      </w:r>
      <w:r w:rsidR="425E7968" w:rsidRPr="3BDF7CE2" w:rsidDel="003A6A18">
        <w:rPr>
          <w:lang w:val="en-US"/>
        </w:rPr>
        <w:t xml:space="preserve"> </w:t>
      </w:r>
      <w:r w:rsidR="425E7968" w:rsidRPr="3BDF7CE2">
        <w:rPr>
          <w:lang w:val="en-US"/>
        </w:rPr>
        <w:t xml:space="preserve">warm-up </w:t>
      </w:r>
      <w:r w:rsidR="00524854">
        <w:rPr>
          <w:lang w:val="en-US"/>
        </w:rPr>
        <w:t>(</w:t>
      </w:r>
      <w:proofErr w:type="spellStart"/>
      <w:r w:rsidR="008B0675" w:rsidRPr="00746156">
        <w:rPr>
          <w:lang w:val="en-US"/>
        </w:rPr>
        <w:t>mobili</w:t>
      </w:r>
      <w:r w:rsidR="00C75837" w:rsidRPr="00746156">
        <w:rPr>
          <w:lang w:val="en-US"/>
        </w:rPr>
        <w:t>s</w:t>
      </w:r>
      <w:r w:rsidR="008B0675" w:rsidRPr="00746156">
        <w:rPr>
          <w:lang w:val="en-US"/>
        </w:rPr>
        <w:t>ation</w:t>
      </w:r>
      <w:proofErr w:type="spellEnd"/>
      <w:r w:rsidR="008B0675">
        <w:rPr>
          <w:lang w:val="en-US"/>
        </w:rPr>
        <w:t xml:space="preserve"> </w:t>
      </w:r>
      <w:r w:rsidR="00524854">
        <w:rPr>
          <w:lang w:val="en-US"/>
        </w:rPr>
        <w:t xml:space="preserve">and stretching) </w:t>
      </w:r>
      <w:r w:rsidR="425E7968" w:rsidRPr="3BDF7CE2">
        <w:rPr>
          <w:lang w:val="en-US"/>
        </w:rPr>
        <w:t>predominantly focused on the upper body and shoulder joints</w:t>
      </w:r>
      <w:r w:rsidR="003A6A18">
        <w:rPr>
          <w:lang w:val="en-US"/>
        </w:rPr>
        <w:t>,</w:t>
      </w:r>
      <w:r w:rsidR="00184215">
        <w:rPr>
          <w:lang w:val="en-US"/>
        </w:rPr>
        <w:t xml:space="preserve"> including </w:t>
      </w:r>
      <w:r w:rsidR="0089385D">
        <w:rPr>
          <w:lang w:val="en-US"/>
        </w:rPr>
        <w:t>typical gymnastic warm-up exercises</w:t>
      </w:r>
      <w:r w:rsidR="425E7968" w:rsidRPr="3BDF7CE2">
        <w:rPr>
          <w:lang w:val="en-US"/>
        </w:rPr>
        <w:t>.</w:t>
      </w:r>
      <w:r w:rsidR="00BE7298">
        <w:rPr>
          <w:lang w:val="en-US"/>
        </w:rPr>
        <w:t xml:space="preserve"> </w:t>
      </w:r>
    </w:p>
    <w:p w14:paraId="6344D61B" w14:textId="35C1B694" w:rsidR="0026535E" w:rsidRDefault="7A559194" w:rsidP="00331FED">
      <w:pPr>
        <w:spacing w:after="200"/>
        <w:rPr>
          <w:lang w:val="en-US"/>
        </w:rPr>
      </w:pPr>
      <w:r w:rsidRPr="53ECC0B0">
        <w:rPr>
          <w:lang w:val="en-US"/>
        </w:rPr>
        <w:t>A</w:t>
      </w:r>
      <w:r w:rsidR="67D73B2E" w:rsidRPr="53ECC0B0">
        <w:rPr>
          <w:lang w:val="en-US"/>
        </w:rPr>
        <w:t>fter</w:t>
      </w:r>
      <w:r w:rsidR="006B5EE3">
        <w:rPr>
          <w:lang w:val="en-US"/>
        </w:rPr>
        <w:t xml:space="preserve"> the</w:t>
      </w:r>
      <w:r w:rsidR="425E7968" w:rsidRPr="3BDF7CE2">
        <w:rPr>
          <w:lang w:val="en-US"/>
        </w:rPr>
        <w:t xml:space="preserve"> warm-up</w:t>
      </w:r>
      <w:r w:rsidR="001512D9">
        <w:rPr>
          <w:lang w:val="en-US"/>
        </w:rPr>
        <w:t>,</w:t>
      </w:r>
      <w:r w:rsidR="425E7968" w:rsidRPr="3BDF7CE2">
        <w:rPr>
          <w:lang w:val="en-US"/>
        </w:rPr>
        <w:t xml:space="preserve"> each </w:t>
      </w:r>
      <w:r w:rsidR="001512D9">
        <w:rPr>
          <w:lang w:val="en-US"/>
        </w:rPr>
        <w:t>group</w:t>
      </w:r>
      <w:r w:rsidR="001512D9" w:rsidRPr="3BDF7CE2">
        <w:rPr>
          <w:lang w:val="en-US"/>
        </w:rPr>
        <w:t xml:space="preserve"> </w:t>
      </w:r>
      <w:r w:rsidR="425E7968" w:rsidRPr="3BDF7CE2">
        <w:rPr>
          <w:lang w:val="en-US"/>
        </w:rPr>
        <w:t xml:space="preserve">of participants </w:t>
      </w:r>
      <w:r w:rsidR="009E43EF">
        <w:rPr>
          <w:lang w:val="en-US"/>
        </w:rPr>
        <w:t>out of six mentioned above</w:t>
      </w:r>
      <w:r w:rsidR="009E43EF" w:rsidRPr="00746156">
        <w:rPr>
          <w:lang w:val="en-US"/>
        </w:rPr>
        <w:t xml:space="preserve"> </w:t>
      </w:r>
      <w:r w:rsidR="425E7968" w:rsidRPr="3BDF7CE2">
        <w:rPr>
          <w:lang w:val="en-US"/>
        </w:rPr>
        <w:t xml:space="preserve">was </w:t>
      </w:r>
      <w:r w:rsidR="03D6FE03" w:rsidRPr="53ECC0B0">
        <w:rPr>
          <w:lang w:val="en-US"/>
        </w:rPr>
        <w:t>broken down</w:t>
      </w:r>
      <w:r w:rsidR="425E7968" w:rsidRPr="3BDF7CE2">
        <w:rPr>
          <w:lang w:val="en-US"/>
        </w:rPr>
        <w:t xml:space="preserve"> into four subgroups </w:t>
      </w:r>
      <w:r w:rsidR="001512D9">
        <w:rPr>
          <w:lang w:val="en-US"/>
        </w:rPr>
        <w:t>of</w:t>
      </w:r>
      <w:r w:rsidR="001512D9" w:rsidRPr="3BDF7CE2">
        <w:rPr>
          <w:lang w:val="en-US"/>
        </w:rPr>
        <w:t xml:space="preserve"> </w:t>
      </w:r>
      <w:r w:rsidR="425E7968" w:rsidRPr="3BDF7CE2">
        <w:rPr>
          <w:lang w:val="en-US"/>
        </w:rPr>
        <w:t xml:space="preserve">approximately 4-6 participants. The subgroups were randomly assigned to stations with the given test (1. Station – handstand evaluation; 2. Station – Upper Quarter Y Balance Test; 3. Station – Closed Kinetic Chain Upper Extremity Stability Test; 4. Station </w:t>
      </w:r>
      <w:r w:rsidR="54035F52" w:rsidRPr="3BDF7CE2">
        <w:rPr>
          <w:lang w:val="en-US"/>
        </w:rPr>
        <w:t>–</w:t>
      </w:r>
      <w:r w:rsidR="425E7968" w:rsidRPr="3BDF7CE2">
        <w:rPr>
          <w:lang w:val="en-US"/>
        </w:rPr>
        <w:t xml:space="preserve"> </w:t>
      </w:r>
      <w:r w:rsidR="54035F52" w:rsidRPr="3BDF7CE2">
        <w:rPr>
          <w:lang w:val="en-US"/>
        </w:rPr>
        <w:t xml:space="preserve">Sit Position Test). There were two </w:t>
      </w:r>
      <w:r w:rsidR="001512D9">
        <w:rPr>
          <w:lang w:val="en-US"/>
        </w:rPr>
        <w:t xml:space="preserve">research </w:t>
      </w:r>
      <w:r w:rsidR="54035F52" w:rsidRPr="3BDF7CE2">
        <w:rPr>
          <w:lang w:val="en-US"/>
        </w:rPr>
        <w:t xml:space="preserve">assistants at each station. The subgroups always </w:t>
      </w:r>
      <w:r w:rsidR="54035F52" w:rsidRPr="00746156">
        <w:rPr>
          <w:lang w:val="en-US"/>
        </w:rPr>
        <w:t>continue</w:t>
      </w:r>
      <w:r w:rsidR="009E43EF">
        <w:rPr>
          <w:lang w:val="en-US"/>
        </w:rPr>
        <w:t>d</w:t>
      </w:r>
      <w:r w:rsidR="54035F52" w:rsidRPr="00746156">
        <w:rPr>
          <w:lang w:val="en-US"/>
        </w:rPr>
        <w:t xml:space="preserve"> </w:t>
      </w:r>
      <w:r w:rsidR="54035F52" w:rsidRPr="3BDF7CE2">
        <w:rPr>
          <w:lang w:val="en-US"/>
        </w:rPr>
        <w:t xml:space="preserve">to the next station with a fixed </w:t>
      </w:r>
      <w:r w:rsidR="00F02304">
        <w:rPr>
          <w:lang w:val="en-US"/>
        </w:rPr>
        <w:t>resting period of</w:t>
      </w:r>
      <w:r w:rsidR="54035F52" w:rsidRPr="3BDF7CE2">
        <w:rPr>
          <w:lang w:val="en-US"/>
        </w:rPr>
        <w:t xml:space="preserve"> 5 minutes before the start of the test at the given station.</w:t>
      </w:r>
      <w:r w:rsidR="084C3428" w:rsidRPr="3BDF7CE2">
        <w:rPr>
          <w:lang w:val="en-US"/>
        </w:rPr>
        <w:t xml:space="preserve"> After finishing all the testing, </w:t>
      </w:r>
      <w:r w:rsidR="00E37A42">
        <w:rPr>
          <w:lang w:val="en-US"/>
        </w:rPr>
        <w:t xml:space="preserve">the </w:t>
      </w:r>
      <w:r w:rsidR="084C3428" w:rsidRPr="3BDF7CE2">
        <w:rPr>
          <w:lang w:val="en-US"/>
        </w:rPr>
        <w:t xml:space="preserve">participants handed in the </w:t>
      </w:r>
      <w:r w:rsidR="5D0FD450" w:rsidRPr="53ECC0B0">
        <w:rPr>
          <w:lang w:val="en-US"/>
        </w:rPr>
        <w:t xml:space="preserve">filled-in </w:t>
      </w:r>
      <w:r w:rsidR="084C3428" w:rsidRPr="3BDF7CE2">
        <w:rPr>
          <w:lang w:val="en-US"/>
        </w:rPr>
        <w:t>protocols.</w:t>
      </w:r>
    </w:p>
    <w:p w14:paraId="6284241E" w14:textId="5EC4C9B3" w:rsidR="00F130BA" w:rsidRPr="00746156" w:rsidRDefault="07CFEB50" w:rsidP="00EF5BF6">
      <w:pPr>
        <w:pStyle w:val="Nadpis3"/>
        <w:rPr>
          <w:lang w:val="en-US"/>
        </w:rPr>
      </w:pPr>
      <w:r w:rsidRPr="00746156">
        <w:rPr>
          <w:lang w:val="en-US"/>
        </w:rPr>
        <w:t xml:space="preserve">Station 1 - </w:t>
      </w:r>
      <w:r w:rsidR="2D15E732" w:rsidRPr="00746156">
        <w:rPr>
          <w:lang w:val="en-US"/>
        </w:rPr>
        <w:t>Handstand execution</w:t>
      </w:r>
      <w:r w:rsidR="00407166" w:rsidRPr="00746156">
        <w:rPr>
          <w:lang w:val="en-US"/>
        </w:rPr>
        <w:t>,</w:t>
      </w:r>
      <w:r w:rsidR="2B7FE36C" w:rsidRPr="00746156">
        <w:rPr>
          <w:lang w:val="en-US"/>
        </w:rPr>
        <w:t xml:space="preserve"> </w:t>
      </w:r>
      <w:r w:rsidR="2D15E732" w:rsidRPr="00746156">
        <w:rPr>
          <w:lang w:val="en-US"/>
        </w:rPr>
        <w:t>recording</w:t>
      </w:r>
      <w:r w:rsidR="00497273" w:rsidRPr="00746156">
        <w:rPr>
          <w:lang w:val="en-US"/>
        </w:rPr>
        <w:t>,</w:t>
      </w:r>
      <w:r w:rsidR="01932934" w:rsidRPr="00746156">
        <w:rPr>
          <w:lang w:val="en-US"/>
        </w:rPr>
        <w:t xml:space="preserve"> </w:t>
      </w:r>
      <w:r w:rsidR="00407166" w:rsidRPr="00746156">
        <w:rPr>
          <w:lang w:val="en-US"/>
        </w:rPr>
        <w:t xml:space="preserve">and </w:t>
      </w:r>
      <w:r w:rsidR="01932934" w:rsidRPr="00746156">
        <w:rPr>
          <w:lang w:val="en-US"/>
        </w:rPr>
        <w:t>evaluation</w:t>
      </w:r>
    </w:p>
    <w:p w14:paraId="026A7B0E" w14:textId="561F1B8A" w:rsidR="003A5FAB" w:rsidRPr="003A5FAB" w:rsidRDefault="001673AA" w:rsidP="3BDF7CE2">
      <w:pPr>
        <w:rPr>
          <w:lang w:val="en-US"/>
        </w:rPr>
      </w:pPr>
      <w:r w:rsidRPr="5EC4A0E7">
        <w:rPr>
          <w:lang w:val="en-US"/>
        </w:rPr>
        <w:t xml:space="preserve">Each </w:t>
      </w:r>
      <w:r w:rsidR="592EFBDC" w:rsidRPr="5EC4A0E7">
        <w:rPr>
          <w:lang w:val="en-US"/>
        </w:rPr>
        <w:t>participant</w:t>
      </w:r>
      <w:r w:rsidR="637EB702" w:rsidRPr="5EC4A0E7">
        <w:rPr>
          <w:lang w:val="en-US"/>
        </w:rPr>
        <w:t xml:space="preserve"> </w:t>
      </w:r>
      <w:r w:rsidRPr="5EC4A0E7">
        <w:rPr>
          <w:lang w:val="en-US"/>
        </w:rPr>
        <w:t>started fr</w:t>
      </w:r>
      <w:r w:rsidR="000D327C" w:rsidRPr="5EC4A0E7">
        <w:rPr>
          <w:lang w:val="en-US"/>
        </w:rPr>
        <w:t>om</w:t>
      </w:r>
      <w:r w:rsidRPr="5EC4A0E7">
        <w:rPr>
          <w:lang w:val="en-US"/>
        </w:rPr>
        <w:t xml:space="preserve"> </w:t>
      </w:r>
      <w:r w:rsidR="637EB702" w:rsidRPr="5EC4A0E7">
        <w:rPr>
          <w:lang w:val="en-US"/>
        </w:rPr>
        <w:t xml:space="preserve">the middle of </w:t>
      </w:r>
      <w:r w:rsidR="00012A64">
        <w:rPr>
          <w:lang w:val="en-US"/>
        </w:rPr>
        <w:t xml:space="preserve">a </w:t>
      </w:r>
      <w:r w:rsidR="00CE49BB" w:rsidRPr="5EC4A0E7">
        <w:rPr>
          <w:lang w:val="en-US"/>
        </w:rPr>
        <w:t xml:space="preserve">firm </w:t>
      </w:r>
      <w:r w:rsidR="637EB702" w:rsidRPr="5EC4A0E7">
        <w:rPr>
          <w:lang w:val="en-US"/>
        </w:rPr>
        <w:t>5 cm thick mat (200</w:t>
      </w:r>
      <w:r w:rsidRPr="5EC4A0E7">
        <w:rPr>
          <w:lang w:val="en-US"/>
        </w:rPr>
        <w:t>×</w:t>
      </w:r>
      <w:r w:rsidR="637EB702" w:rsidRPr="5EC4A0E7">
        <w:rPr>
          <w:lang w:val="en-US"/>
        </w:rPr>
        <w:t>100</w:t>
      </w:r>
      <w:r w:rsidRPr="5EC4A0E7">
        <w:rPr>
          <w:lang w:val="en-US"/>
        </w:rPr>
        <w:t xml:space="preserve"> </w:t>
      </w:r>
      <w:r w:rsidR="637EB702" w:rsidRPr="5EC4A0E7">
        <w:rPr>
          <w:lang w:val="en-US"/>
        </w:rPr>
        <w:t>cm). A</w:t>
      </w:r>
      <w:r w:rsidR="000D327C" w:rsidRPr="5EC4A0E7">
        <w:rPr>
          <w:lang w:val="en-US"/>
        </w:rPr>
        <w:t xml:space="preserve"> soft 10 cm thick mat </w:t>
      </w:r>
      <w:r w:rsidR="592EFBDC" w:rsidRPr="5EC4A0E7">
        <w:rPr>
          <w:lang w:val="en-US"/>
        </w:rPr>
        <w:t>(200</w:t>
      </w:r>
      <w:r w:rsidR="000D327C" w:rsidRPr="5EC4A0E7">
        <w:rPr>
          <w:lang w:val="en-US"/>
        </w:rPr>
        <w:t xml:space="preserve"> ×</w:t>
      </w:r>
      <w:r w:rsidR="592EFBDC" w:rsidRPr="5EC4A0E7">
        <w:rPr>
          <w:lang w:val="en-US"/>
        </w:rPr>
        <w:t>100</w:t>
      </w:r>
      <w:r w:rsidR="000D327C" w:rsidRPr="5EC4A0E7">
        <w:rPr>
          <w:lang w:val="en-US"/>
        </w:rPr>
        <w:t xml:space="preserve"> </w:t>
      </w:r>
      <w:r w:rsidR="592EFBDC" w:rsidRPr="5EC4A0E7">
        <w:rPr>
          <w:lang w:val="en-US"/>
        </w:rPr>
        <w:t xml:space="preserve">cm) </w:t>
      </w:r>
      <w:r w:rsidR="637EB702" w:rsidRPr="5EC4A0E7">
        <w:rPr>
          <w:lang w:val="en-US"/>
        </w:rPr>
        <w:t xml:space="preserve">was </w:t>
      </w:r>
      <w:r w:rsidR="000D327C" w:rsidRPr="5EC4A0E7">
        <w:rPr>
          <w:lang w:val="en-US"/>
        </w:rPr>
        <w:t xml:space="preserve">placed </w:t>
      </w:r>
      <w:r w:rsidR="637EB702" w:rsidRPr="5EC4A0E7">
        <w:rPr>
          <w:lang w:val="en-US"/>
        </w:rPr>
        <w:t>in front of the firm mat as a safety</w:t>
      </w:r>
      <w:r w:rsidR="000D327C" w:rsidRPr="5EC4A0E7">
        <w:rPr>
          <w:lang w:val="en-US"/>
        </w:rPr>
        <w:t xml:space="preserve"> </w:t>
      </w:r>
      <w:r w:rsidR="009F4F29" w:rsidRPr="5EC4A0E7">
        <w:rPr>
          <w:lang w:val="en-US"/>
        </w:rPr>
        <w:t>precaution</w:t>
      </w:r>
      <w:r w:rsidR="637EB702" w:rsidRPr="5EC4A0E7">
        <w:rPr>
          <w:lang w:val="en-US"/>
        </w:rPr>
        <w:t xml:space="preserve"> in case of a fall from the handstand position. There was approximately </w:t>
      </w:r>
      <w:r w:rsidR="00012A64">
        <w:rPr>
          <w:lang w:val="en-US"/>
        </w:rPr>
        <w:t xml:space="preserve">a </w:t>
      </w:r>
      <w:r w:rsidR="637EB702" w:rsidRPr="5EC4A0E7">
        <w:rPr>
          <w:lang w:val="en-US"/>
        </w:rPr>
        <w:t>40</w:t>
      </w:r>
      <w:r w:rsidR="000D327C" w:rsidRPr="5EC4A0E7">
        <w:rPr>
          <w:lang w:val="en-US"/>
        </w:rPr>
        <w:t xml:space="preserve"> </w:t>
      </w:r>
      <w:r w:rsidR="637EB702" w:rsidRPr="5EC4A0E7">
        <w:rPr>
          <w:lang w:val="en-US"/>
        </w:rPr>
        <w:t xml:space="preserve">cm wide gap between the two </w:t>
      </w:r>
      <w:r w:rsidR="637EB702" w:rsidRPr="5EC4A0E7">
        <w:rPr>
          <w:lang w:val="en-US"/>
        </w:rPr>
        <w:lastRenderedPageBreak/>
        <w:t>mats where participants</w:t>
      </w:r>
      <w:r w:rsidR="000D327C" w:rsidRPr="5EC4A0E7">
        <w:rPr>
          <w:lang w:val="en-US"/>
        </w:rPr>
        <w:t xml:space="preserve"> were to</w:t>
      </w:r>
      <w:r w:rsidR="637EB702" w:rsidRPr="5EC4A0E7">
        <w:rPr>
          <w:lang w:val="en-US"/>
        </w:rPr>
        <w:t xml:space="preserve"> </w:t>
      </w:r>
      <w:r w:rsidR="592EFBDC" w:rsidRPr="5EC4A0E7">
        <w:rPr>
          <w:lang w:val="en-US"/>
        </w:rPr>
        <w:t>put the</w:t>
      </w:r>
      <w:r w:rsidR="000D327C" w:rsidRPr="5EC4A0E7">
        <w:rPr>
          <w:lang w:val="en-US"/>
        </w:rPr>
        <w:t>ir</w:t>
      </w:r>
      <w:r w:rsidR="592EFBDC" w:rsidRPr="5EC4A0E7">
        <w:rPr>
          <w:lang w:val="en-US"/>
        </w:rPr>
        <w:t xml:space="preserve"> hands during handstand execution (Figure 1)</w:t>
      </w:r>
      <w:r w:rsidR="637EB702" w:rsidRPr="5EC4A0E7">
        <w:rPr>
          <w:lang w:val="en-US"/>
        </w:rPr>
        <w:t xml:space="preserve">. </w:t>
      </w:r>
      <w:r w:rsidR="003A182F">
        <w:rPr>
          <w:lang w:val="en-US"/>
        </w:rPr>
        <w:t>The p</w:t>
      </w:r>
      <w:r w:rsidR="003A182F" w:rsidRPr="5EC4A0E7">
        <w:rPr>
          <w:lang w:val="en-US"/>
        </w:rPr>
        <w:t xml:space="preserve">articipant </w:t>
      </w:r>
      <w:r w:rsidR="592EFBDC" w:rsidRPr="5EC4A0E7">
        <w:rPr>
          <w:lang w:val="en-US"/>
        </w:rPr>
        <w:t>was</w:t>
      </w:r>
      <w:r w:rsidR="07CFEB50" w:rsidRPr="5EC4A0E7">
        <w:rPr>
          <w:lang w:val="en-US"/>
        </w:rPr>
        <w:t xml:space="preserve"> instructed to perform a handstand and keep the balance for 2 seconds without additional movements. </w:t>
      </w:r>
      <w:r w:rsidR="51A63749" w:rsidRPr="5EC4A0E7">
        <w:rPr>
          <w:lang w:val="en-US"/>
        </w:rPr>
        <w:t xml:space="preserve">Each participant had the option </w:t>
      </w:r>
      <w:r w:rsidR="000D327C" w:rsidRPr="5EC4A0E7">
        <w:rPr>
          <w:lang w:val="en-US"/>
        </w:rPr>
        <w:t xml:space="preserve">to choose </w:t>
      </w:r>
      <w:r w:rsidR="51A63749" w:rsidRPr="5EC4A0E7">
        <w:rPr>
          <w:lang w:val="en-US"/>
        </w:rPr>
        <w:t>a starting position from two</w:t>
      </w:r>
      <w:r w:rsidR="006753F0" w:rsidRPr="5EC4A0E7">
        <w:rPr>
          <w:lang w:val="en-US"/>
        </w:rPr>
        <w:t xml:space="preserve"> predefined</w:t>
      </w:r>
      <w:r w:rsidR="002D739B" w:rsidRPr="5EC4A0E7">
        <w:rPr>
          <w:lang w:val="en-US"/>
        </w:rPr>
        <w:t xml:space="preserve"> and execute the handstand directly from this position</w:t>
      </w:r>
      <w:r w:rsidR="006753F0" w:rsidRPr="5EC4A0E7">
        <w:rPr>
          <w:lang w:val="en-US"/>
        </w:rPr>
        <w:t>.</w:t>
      </w:r>
      <w:r w:rsidR="64BFF8E4" w:rsidRPr="5EC4A0E7">
        <w:rPr>
          <w:lang w:val="en-US"/>
        </w:rPr>
        <w:t xml:space="preserve"> </w:t>
      </w:r>
      <w:r w:rsidR="002D739B" w:rsidRPr="5EC4A0E7">
        <w:rPr>
          <w:lang w:val="en-US"/>
        </w:rPr>
        <w:t xml:space="preserve">The predefined </w:t>
      </w:r>
      <w:r w:rsidR="00626B2D" w:rsidRPr="5EC4A0E7">
        <w:rPr>
          <w:lang w:val="en-US"/>
        </w:rPr>
        <w:t xml:space="preserve">positions were </w:t>
      </w:r>
      <w:r w:rsidR="64BFF8E4" w:rsidRPr="5EC4A0E7">
        <w:rPr>
          <w:lang w:val="en-US"/>
        </w:rPr>
        <w:t xml:space="preserve">1) </w:t>
      </w:r>
      <w:r w:rsidR="00626B2D" w:rsidRPr="5EC4A0E7">
        <w:rPr>
          <w:lang w:val="en-US"/>
        </w:rPr>
        <w:t xml:space="preserve">starting </w:t>
      </w:r>
      <w:r w:rsidR="64BFF8E4" w:rsidRPr="5EC4A0E7">
        <w:rPr>
          <w:lang w:val="en-US"/>
        </w:rPr>
        <w:t>from a front support</w:t>
      </w:r>
      <w:r w:rsidR="00626B2D" w:rsidRPr="5EC4A0E7">
        <w:rPr>
          <w:lang w:val="en-US"/>
        </w:rPr>
        <w:t xml:space="preserve"> position</w:t>
      </w:r>
      <w:r w:rsidR="64BFF8E4" w:rsidRPr="5EC4A0E7">
        <w:rPr>
          <w:lang w:val="en-US"/>
        </w:rPr>
        <w:t xml:space="preserve"> with hands put on the ground and one leg ben</w:t>
      </w:r>
      <w:r w:rsidR="00626B2D" w:rsidRPr="5EC4A0E7">
        <w:rPr>
          <w:lang w:val="en-US"/>
        </w:rPr>
        <w:t>t</w:t>
      </w:r>
      <w:r w:rsidR="51A63749" w:rsidRPr="5EC4A0E7">
        <w:rPr>
          <w:lang w:val="en-US"/>
        </w:rPr>
        <w:t xml:space="preserve"> </w:t>
      </w:r>
      <w:r w:rsidR="64BFF8E4" w:rsidRPr="5EC4A0E7">
        <w:rPr>
          <w:lang w:val="en-US"/>
        </w:rPr>
        <w:t>2</w:t>
      </w:r>
      <w:r w:rsidR="51A63749" w:rsidRPr="5EC4A0E7">
        <w:rPr>
          <w:lang w:val="en-US"/>
        </w:rPr>
        <w:t xml:space="preserve">) </w:t>
      </w:r>
      <w:r w:rsidR="00626B2D" w:rsidRPr="5EC4A0E7">
        <w:rPr>
          <w:lang w:val="en-US"/>
        </w:rPr>
        <w:t xml:space="preserve">starting </w:t>
      </w:r>
      <w:r w:rsidR="51A63749" w:rsidRPr="5EC4A0E7">
        <w:rPr>
          <w:lang w:val="en-US"/>
        </w:rPr>
        <w:t xml:space="preserve">from </w:t>
      </w:r>
      <w:r w:rsidR="64BFF8E4" w:rsidRPr="5EC4A0E7">
        <w:rPr>
          <w:lang w:val="en-US"/>
        </w:rPr>
        <w:t>a standing</w:t>
      </w:r>
      <w:r w:rsidR="00626B2D" w:rsidRPr="5EC4A0E7">
        <w:rPr>
          <w:lang w:val="en-US"/>
        </w:rPr>
        <w:t xml:space="preserve"> position</w:t>
      </w:r>
      <w:r w:rsidR="64BFF8E4" w:rsidRPr="5EC4A0E7">
        <w:rPr>
          <w:lang w:val="en-US"/>
        </w:rPr>
        <w:t xml:space="preserve"> with arms up</w:t>
      </w:r>
      <w:r w:rsidR="003C2128" w:rsidRPr="5EC4A0E7">
        <w:rPr>
          <w:lang w:val="en-US"/>
        </w:rPr>
        <w:t xml:space="preserve"> dynamically </w:t>
      </w:r>
      <w:r w:rsidR="009F4F29" w:rsidRPr="5EC4A0E7">
        <w:rPr>
          <w:lang w:val="en-US"/>
        </w:rPr>
        <w:t>transferring</w:t>
      </w:r>
      <w:r w:rsidR="003C2128" w:rsidRPr="5EC4A0E7">
        <w:rPr>
          <w:lang w:val="en-US"/>
        </w:rPr>
        <w:t xml:space="preserve"> into </w:t>
      </w:r>
      <w:r w:rsidR="64BFF8E4" w:rsidRPr="5EC4A0E7">
        <w:rPr>
          <w:lang w:val="en-US"/>
        </w:rPr>
        <w:t>directl</w:t>
      </w:r>
      <w:r w:rsidR="637EB702" w:rsidRPr="5EC4A0E7">
        <w:rPr>
          <w:lang w:val="en-US"/>
        </w:rPr>
        <w:t>y put</w:t>
      </w:r>
      <w:r w:rsidR="003C2128" w:rsidRPr="5EC4A0E7">
        <w:rPr>
          <w:lang w:val="en-US"/>
        </w:rPr>
        <w:t>ting</w:t>
      </w:r>
      <w:r w:rsidR="637EB702" w:rsidRPr="5EC4A0E7">
        <w:rPr>
          <w:lang w:val="en-US"/>
        </w:rPr>
        <w:t xml:space="preserve"> hands in the gap.</w:t>
      </w:r>
      <w:r w:rsidR="51A63749" w:rsidRPr="5EC4A0E7">
        <w:rPr>
          <w:lang w:val="en-US"/>
        </w:rPr>
        <w:t xml:space="preserve"> </w:t>
      </w:r>
      <w:r w:rsidR="4211E0E5" w:rsidRPr="5EC4A0E7">
        <w:rPr>
          <w:lang w:val="en-US"/>
        </w:rPr>
        <w:t>The research assistant</w:t>
      </w:r>
      <w:r w:rsidR="4211E0E5" w:rsidRPr="5EC4A0E7" w:rsidDel="008503CE">
        <w:rPr>
          <w:lang w:val="en-US"/>
        </w:rPr>
        <w:t xml:space="preserve"> </w:t>
      </w:r>
      <w:r w:rsidR="4211E0E5" w:rsidRPr="5EC4A0E7">
        <w:rPr>
          <w:lang w:val="en-US"/>
        </w:rPr>
        <w:t>gave verbal instruction</w:t>
      </w:r>
      <w:r w:rsidR="18ADA639" w:rsidRPr="5EC4A0E7">
        <w:rPr>
          <w:lang w:val="en-US"/>
        </w:rPr>
        <w:t>s</w:t>
      </w:r>
      <w:r w:rsidR="4211E0E5" w:rsidRPr="5EC4A0E7">
        <w:rPr>
          <w:lang w:val="en-US"/>
        </w:rPr>
        <w:t xml:space="preserve"> </w:t>
      </w:r>
      <w:r w:rsidR="00A55FF6">
        <w:rPr>
          <w:lang w:val="en-US"/>
        </w:rPr>
        <w:t>“start”</w:t>
      </w:r>
      <w:r w:rsidR="4211E0E5" w:rsidRPr="00746156">
        <w:rPr>
          <w:lang w:val="en-US"/>
        </w:rPr>
        <w:t xml:space="preserve"> </w:t>
      </w:r>
      <w:r w:rsidR="29A02F92" w:rsidRPr="5EC4A0E7">
        <w:rPr>
          <w:lang w:val="en-US"/>
        </w:rPr>
        <w:t>t</w:t>
      </w:r>
      <w:r w:rsidR="5CA3FF9E" w:rsidRPr="5EC4A0E7">
        <w:rPr>
          <w:lang w:val="en-US"/>
        </w:rPr>
        <w:t>o start</w:t>
      </w:r>
      <w:r w:rsidR="6900D9B2" w:rsidRPr="5EC4A0E7">
        <w:rPr>
          <w:lang w:val="en-US"/>
        </w:rPr>
        <w:t xml:space="preserve"> and </w:t>
      </w:r>
      <w:r w:rsidR="00A55FF6">
        <w:rPr>
          <w:lang w:val="en-US"/>
        </w:rPr>
        <w:t>“stop”</w:t>
      </w:r>
      <w:r w:rsidR="6900D9B2" w:rsidRPr="00746156">
        <w:rPr>
          <w:lang w:val="en-US"/>
        </w:rPr>
        <w:t xml:space="preserve"> </w:t>
      </w:r>
      <w:r w:rsidR="00A55FF6">
        <w:rPr>
          <w:lang w:val="en-US"/>
        </w:rPr>
        <w:t xml:space="preserve">to </w:t>
      </w:r>
      <w:r w:rsidR="6900D9B2" w:rsidRPr="5EC4A0E7">
        <w:rPr>
          <w:lang w:val="en-US"/>
        </w:rPr>
        <w:t>finis</w:t>
      </w:r>
      <w:r w:rsidR="009F4F29" w:rsidRPr="5EC4A0E7">
        <w:rPr>
          <w:lang w:val="en-US"/>
        </w:rPr>
        <w:t>h</w:t>
      </w:r>
      <w:r w:rsidR="51A63749" w:rsidRPr="5EC4A0E7">
        <w:rPr>
          <w:lang w:val="en-US"/>
        </w:rPr>
        <w:t xml:space="preserve"> the handstand attempt</w:t>
      </w:r>
      <w:r w:rsidR="52AE88E3" w:rsidRPr="5EC4A0E7">
        <w:rPr>
          <w:lang w:val="en-US"/>
        </w:rPr>
        <w:t>.</w:t>
      </w:r>
      <w:r w:rsidR="51A63749" w:rsidRPr="5EC4A0E7">
        <w:rPr>
          <w:lang w:val="en-US"/>
        </w:rPr>
        <w:t xml:space="preserve"> </w:t>
      </w:r>
      <w:r w:rsidR="00000478" w:rsidRPr="5EC4A0E7">
        <w:rPr>
          <w:lang w:val="en-US"/>
        </w:rPr>
        <w:t xml:space="preserve">Each participant had a maximum of three attempts to </w:t>
      </w:r>
      <w:r w:rsidR="009F4F29" w:rsidRPr="5EC4A0E7">
        <w:rPr>
          <w:lang w:val="en-US"/>
        </w:rPr>
        <w:t>perform</w:t>
      </w:r>
      <w:r w:rsidR="00000478" w:rsidRPr="5EC4A0E7">
        <w:rPr>
          <w:lang w:val="en-US"/>
        </w:rPr>
        <w:t xml:space="preserve"> the handstand. </w:t>
      </w:r>
      <w:r w:rsidR="51A63749" w:rsidRPr="5EC4A0E7">
        <w:rPr>
          <w:lang w:val="en-US"/>
        </w:rPr>
        <w:t>Th</w:t>
      </w:r>
      <w:r w:rsidR="07CFEB50" w:rsidRPr="5EC4A0E7">
        <w:rPr>
          <w:lang w:val="en-US"/>
        </w:rPr>
        <w:t xml:space="preserve">e first successful attempt was </w:t>
      </w:r>
      <w:r w:rsidR="742DDF04" w:rsidRPr="5EC4A0E7">
        <w:rPr>
          <w:lang w:val="en-US"/>
        </w:rPr>
        <w:t>recorded</w:t>
      </w:r>
      <w:r w:rsidR="009F4F29" w:rsidRPr="5EC4A0E7">
        <w:rPr>
          <w:lang w:val="en-US"/>
        </w:rPr>
        <w:t>.</w:t>
      </w:r>
      <w:r w:rsidR="07CFEB50" w:rsidRPr="5EC4A0E7">
        <w:rPr>
          <w:lang w:val="en-US"/>
        </w:rPr>
        <w:t xml:space="preserve"> </w:t>
      </w:r>
    </w:p>
    <w:p w14:paraId="66377763" w14:textId="4625229C" w:rsidR="4760EB90" w:rsidRDefault="4760EB90" w:rsidP="3BDF7CE2">
      <w:pPr>
        <w:spacing w:before="240" w:after="240" w:line="276" w:lineRule="auto"/>
        <w:rPr>
          <w:lang w:val="en-US"/>
        </w:rPr>
      </w:pPr>
      <w:bookmarkStart w:id="4" w:name="_heading=h.gjdgxs"/>
      <w:bookmarkEnd w:id="4"/>
    </w:p>
    <w:p w14:paraId="78EBF105" w14:textId="3FBB4805" w:rsidR="4760EB90" w:rsidRPr="00746156" w:rsidRDefault="0085223B" w:rsidP="00906A51">
      <w:pPr>
        <w:jc w:val="center"/>
        <w:rPr>
          <w:color w:val="000000"/>
          <w:sz w:val="22"/>
          <w:szCs w:val="22"/>
          <w:lang w:val="en-US"/>
        </w:rPr>
      </w:pPr>
      <w:r w:rsidRPr="006459DA">
        <w:rPr>
          <w:noProof/>
          <w:lang w:val="en-US" w:eastAsia="en-US"/>
        </w:rPr>
        <w:drawing>
          <wp:inline distT="0" distB="0" distL="0" distR="0" wp14:anchorId="60740899" wp14:editId="4A5526B8">
            <wp:extent cx="2762250" cy="1781175"/>
            <wp:effectExtent l="0" t="0" r="0" b="0"/>
            <wp:docPr id="1" name="Picture 1" descr="https://lh3.googleusercontent.com/rPi8cfy9uiHaJ8qzdE7dmwBsevRlGHHmiWaT6rP4N6N3zrGQunFSTfuS6Kos1ivHbgzc1U2RwFowNhKeRsVaE_8TV0dpUXTJ55pDneXZeFs3h_zgEPiiapfy5zF72wbOypviSJMjqaWMtici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87724330" descr="https://lh3.googleusercontent.com/rPi8cfy9uiHaJ8qzdE7dmwBsevRlGHHmiWaT6rP4N6N3zrGQunFSTfuS6Kos1ivHbgzc1U2RwFowNhKeRsVaE_8TV0dpUXTJ55pDneXZeFs3h_zgEPiiapfy5zF72wbOypviSJMjqaWMticiB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2250" cy="1781175"/>
                    </a:xfrm>
                    <a:prstGeom prst="rect">
                      <a:avLst/>
                    </a:prstGeom>
                    <a:noFill/>
                    <a:ln>
                      <a:noFill/>
                    </a:ln>
                  </pic:spPr>
                </pic:pic>
              </a:graphicData>
            </a:graphic>
          </wp:inline>
        </w:drawing>
      </w:r>
    </w:p>
    <w:p w14:paraId="0E8A47C7" w14:textId="54031F6C" w:rsidR="4760EB90" w:rsidRPr="00746156" w:rsidRDefault="4760EB90">
      <w:pPr>
        <w:rPr>
          <w:lang w:val="en-US"/>
        </w:rPr>
      </w:pPr>
      <w:r w:rsidRPr="4760EB90">
        <w:rPr>
          <w:lang w:val="en-US"/>
        </w:rPr>
        <w:t>Figure 1 –</w:t>
      </w:r>
      <w:r w:rsidR="00607969">
        <w:rPr>
          <w:lang w:val="en-US"/>
        </w:rPr>
        <w:t xml:space="preserve"> </w:t>
      </w:r>
      <w:r w:rsidR="00675357" w:rsidRPr="00746156">
        <w:rPr>
          <w:lang w:val="en-US"/>
        </w:rPr>
        <w:t>Handstand execution</w:t>
      </w:r>
      <w:r w:rsidR="00675357" w:rsidRPr="4760EB90">
        <w:rPr>
          <w:lang w:val="en-US"/>
        </w:rPr>
        <w:t xml:space="preserve"> </w:t>
      </w:r>
      <w:r w:rsidR="00675357">
        <w:rPr>
          <w:lang w:val="en-US"/>
        </w:rPr>
        <w:t xml:space="preserve">station </w:t>
      </w:r>
      <w:r w:rsidRPr="4760EB90">
        <w:rPr>
          <w:lang w:val="en-US"/>
        </w:rPr>
        <w:t>(side view</w:t>
      </w:r>
      <w:r w:rsidR="00675357">
        <w:rPr>
          <w:lang w:val="en-US"/>
        </w:rPr>
        <w:t xml:space="preserve"> showing the gap between</w:t>
      </w:r>
      <w:r w:rsidR="007A3C78">
        <w:rPr>
          <w:lang w:val="en-US"/>
        </w:rPr>
        <w:t xml:space="preserve"> the</w:t>
      </w:r>
      <w:r w:rsidR="00675357">
        <w:rPr>
          <w:lang w:val="en-US"/>
        </w:rPr>
        <w:t xml:space="preserve"> mats</w:t>
      </w:r>
      <w:r w:rsidR="001D6D7F">
        <w:rPr>
          <w:lang w:val="en-US"/>
        </w:rPr>
        <w:t xml:space="preserve"> and </w:t>
      </w:r>
      <w:r w:rsidR="006D685C">
        <w:rPr>
          <w:lang w:val="en-US"/>
        </w:rPr>
        <w:t xml:space="preserve">the </w:t>
      </w:r>
      <w:r w:rsidR="001D6D7F">
        <w:rPr>
          <w:lang w:val="en-US"/>
        </w:rPr>
        <w:t>hands placement</w:t>
      </w:r>
      <w:r w:rsidRPr="4760EB90">
        <w:rPr>
          <w:lang w:val="en-US"/>
        </w:rPr>
        <w:t>).</w:t>
      </w:r>
    </w:p>
    <w:p w14:paraId="69F0539D" w14:textId="5FD3606C" w:rsidR="005C5A79" w:rsidRDefault="1A122026" w:rsidP="005C5A79">
      <w:pPr>
        <w:rPr>
          <w:lang w:val="en-US"/>
        </w:rPr>
      </w:pPr>
      <w:r w:rsidRPr="3BDF7CE2">
        <w:rPr>
          <w:lang w:val="en-US"/>
        </w:rPr>
        <w:t xml:space="preserve">Two digital cameras </w:t>
      </w:r>
      <w:r w:rsidR="7189690A" w:rsidRPr="53ECC0B0">
        <w:rPr>
          <w:lang w:val="en-US"/>
        </w:rPr>
        <w:t xml:space="preserve">were used to </w:t>
      </w:r>
      <w:r w:rsidRPr="3BDF7CE2">
        <w:rPr>
          <w:lang w:val="en-US"/>
        </w:rPr>
        <w:t xml:space="preserve">record the execution of </w:t>
      </w:r>
      <w:r w:rsidR="003A182F">
        <w:rPr>
          <w:lang w:val="en-US"/>
        </w:rPr>
        <w:t xml:space="preserve">the </w:t>
      </w:r>
      <w:r w:rsidRPr="3BDF7CE2">
        <w:rPr>
          <w:lang w:val="en-US"/>
        </w:rPr>
        <w:t xml:space="preserve">handstands of every participant. The first </w:t>
      </w:r>
      <w:r w:rsidR="511CE9C1" w:rsidRPr="53ECC0B0">
        <w:rPr>
          <w:lang w:val="en-US"/>
        </w:rPr>
        <w:t>(front view)</w:t>
      </w:r>
      <w:r w:rsidR="58AF03CA" w:rsidRPr="53ECC0B0">
        <w:rPr>
          <w:lang w:val="en-US"/>
        </w:rPr>
        <w:t xml:space="preserve"> </w:t>
      </w:r>
      <w:r w:rsidRPr="3BDF7CE2">
        <w:rPr>
          <w:lang w:val="en-US"/>
        </w:rPr>
        <w:t>camera (DSLR Canon EOS 550D</w:t>
      </w:r>
      <w:r w:rsidR="0003470A">
        <w:rPr>
          <w:lang w:val="en-US"/>
        </w:rPr>
        <w:t xml:space="preserve"> equipped with</w:t>
      </w:r>
      <w:r w:rsidR="00827AC9">
        <w:rPr>
          <w:lang w:val="en-US"/>
        </w:rPr>
        <w:t xml:space="preserve"> Canon Zoom Lens EF-S 18-135mm 1:3.5-5.6 IS</w:t>
      </w:r>
      <w:r w:rsidR="0003470A">
        <w:rPr>
          <w:lang w:val="en-US"/>
        </w:rPr>
        <w:t xml:space="preserve"> set</w:t>
      </w:r>
      <w:r w:rsidR="0003470A" w:rsidRPr="3BDF7CE2">
        <w:rPr>
          <w:lang w:val="en-US"/>
        </w:rPr>
        <w:t xml:space="preserve"> </w:t>
      </w:r>
      <w:r w:rsidR="0003470A">
        <w:rPr>
          <w:lang w:val="en-US"/>
        </w:rPr>
        <w:t>to its widest setting</w:t>
      </w:r>
      <w:r w:rsidR="00407166">
        <w:rPr>
          <w:lang w:val="en-US"/>
        </w:rPr>
        <w:t xml:space="preserve">, </w:t>
      </w:r>
      <w:r w:rsidR="005A6C52">
        <w:rPr>
          <w:lang w:val="en-US"/>
        </w:rPr>
        <w:t>recording</w:t>
      </w:r>
      <w:r w:rsidR="00C4663D">
        <w:rPr>
          <w:lang w:val="en-US"/>
        </w:rPr>
        <w:t xml:space="preserve"> </w:t>
      </w:r>
      <w:r w:rsidR="0047616E">
        <w:rPr>
          <w:lang w:val="en-US"/>
        </w:rPr>
        <w:t>in</w:t>
      </w:r>
      <w:r w:rsidR="00C4663D">
        <w:rPr>
          <w:lang w:val="en-US"/>
        </w:rPr>
        <w:t xml:space="preserve"> </w:t>
      </w:r>
      <w:r w:rsidR="00C4663D" w:rsidRPr="3BDF7CE2">
        <w:rPr>
          <w:lang w:val="en-US"/>
        </w:rPr>
        <w:t>1080p, 30</w:t>
      </w:r>
      <w:r w:rsidR="0047616E">
        <w:rPr>
          <w:lang w:val="en-US"/>
        </w:rPr>
        <w:t>fps</w:t>
      </w:r>
      <w:r w:rsidRPr="3BDF7CE2">
        <w:rPr>
          <w:lang w:val="en-US"/>
        </w:rPr>
        <w:t xml:space="preserve">) </w:t>
      </w:r>
      <w:r w:rsidR="00C4663D">
        <w:rPr>
          <w:lang w:val="en-US"/>
        </w:rPr>
        <w:t>in</w:t>
      </w:r>
      <w:r w:rsidR="00C4663D" w:rsidRPr="3BDF7CE2">
        <w:rPr>
          <w:lang w:val="en-US"/>
        </w:rPr>
        <w:t xml:space="preserve"> landscape orientation </w:t>
      </w:r>
      <w:r w:rsidRPr="3BDF7CE2">
        <w:rPr>
          <w:lang w:val="en-US"/>
        </w:rPr>
        <w:t>was</w:t>
      </w:r>
      <w:r w:rsidR="001D6D7F">
        <w:rPr>
          <w:lang w:val="en-US"/>
        </w:rPr>
        <w:t xml:space="preserve"> placed</w:t>
      </w:r>
      <w:r w:rsidR="00C4663D" w:rsidRPr="00C4663D">
        <w:rPr>
          <w:lang w:val="en-US"/>
        </w:rPr>
        <w:t xml:space="preserve"> </w:t>
      </w:r>
      <w:r w:rsidR="00C4663D" w:rsidRPr="3BDF7CE2">
        <w:rPr>
          <w:lang w:val="en-US"/>
        </w:rPr>
        <w:t xml:space="preserve">on a tripod approximately </w:t>
      </w:r>
      <w:r w:rsidR="00A55FF6">
        <w:rPr>
          <w:lang w:val="en-US"/>
        </w:rPr>
        <w:t>1</w:t>
      </w:r>
      <w:r w:rsidR="00A55FF6" w:rsidRPr="00746156">
        <w:rPr>
          <w:lang w:val="en-US"/>
        </w:rPr>
        <w:t xml:space="preserve"> </w:t>
      </w:r>
      <w:proofErr w:type="spellStart"/>
      <w:r w:rsidR="00C4663D" w:rsidRPr="00746156">
        <w:rPr>
          <w:lang w:val="en-US"/>
        </w:rPr>
        <w:t>met</w:t>
      </w:r>
      <w:r w:rsidR="00CB2C93" w:rsidRPr="00746156">
        <w:rPr>
          <w:lang w:val="en-US"/>
        </w:rPr>
        <w:t>re</w:t>
      </w:r>
      <w:proofErr w:type="spellEnd"/>
      <w:r w:rsidR="00C4663D" w:rsidRPr="3BDF7CE2">
        <w:rPr>
          <w:lang w:val="en-US"/>
        </w:rPr>
        <w:t xml:space="preserve"> </w:t>
      </w:r>
      <w:r w:rsidR="00C4663D">
        <w:rPr>
          <w:lang w:val="en-US"/>
        </w:rPr>
        <w:t>above</w:t>
      </w:r>
      <w:r w:rsidR="00C4663D" w:rsidRPr="3BDF7CE2">
        <w:rPr>
          <w:lang w:val="en-US"/>
        </w:rPr>
        <w:t xml:space="preserve"> the </w:t>
      </w:r>
      <w:r w:rsidR="00C4663D">
        <w:rPr>
          <w:lang w:val="en-US"/>
        </w:rPr>
        <w:t>floor and</w:t>
      </w:r>
      <w:r w:rsidRPr="3BDF7CE2">
        <w:rPr>
          <w:lang w:val="en-US"/>
        </w:rPr>
        <w:t xml:space="preserve"> 6 </w:t>
      </w:r>
      <w:proofErr w:type="spellStart"/>
      <w:r w:rsidRPr="00746156">
        <w:rPr>
          <w:lang w:val="en-US"/>
        </w:rPr>
        <w:t>met</w:t>
      </w:r>
      <w:r w:rsidR="00CB2C93" w:rsidRPr="00746156">
        <w:rPr>
          <w:lang w:val="en-US"/>
        </w:rPr>
        <w:t>res</w:t>
      </w:r>
      <w:proofErr w:type="spellEnd"/>
      <w:r w:rsidRPr="3BDF7CE2">
        <w:rPr>
          <w:lang w:val="en-US"/>
        </w:rPr>
        <w:t xml:space="preserve"> in front of the </w:t>
      </w:r>
      <w:r w:rsidR="005A6C52" w:rsidRPr="3BDF7CE2">
        <w:rPr>
          <w:lang w:val="en-US"/>
        </w:rPr>
        <w:t>participant</w:t>
      </w:r>
      <w:r w:rsidR="005A6C52">
        <w:rPr>
          <w:lang w:val="en-US"/>
        </w:rPr>
        <w:t>.</w:t>
      </w:r>
      <w:r w:rsidRPr="3BDF7CE2">
        <w:rPr>
          <w:lang w:val="en-US"/>
        </w:rPr>
        <w:t xml:space="preserve"> The second </w:t>
      </w:r>
      <w:r w:rsidR="20A6192F" w:rsidRPr="53ECC0B0">
        <w:rPr>
          <w:lang w:val="en-US"/>
        </w:rPr>
        <w:t>(side view)</w:t>
      </w:r>
      <w:r w:rsidRPr="3BDF7CE2" w:rsidDel="0047616E">
        <w:rPr>
          <w:lang w:val="en-US"/>
        </w:rPr>
        <w:t xml:space="preserve"> </w:t>
      </w:r>
      <w:r w:rsidRPr="3BDF7CE2">
        <w:rPr>
          <w:lang w:val="en-US"/>
        </w:rPr>
        <w:t>camera (Canon HF-R17</w:t>
      </w:r>
      <w:r w:rsidR="00CD641A">
        <w:rPr>
          <w:lang w:val="en-US"/>
        </w:rPr>
        <w:t xml:space="preserve"> with</w:t>
      </w:r>
      <w:r w:rsidR="00C52885">
        <w:rPr>
          <w:lang w:val="en-US"/>
        </w:rPr>
        <w:t xml:space="preserve"> Lens 3.0-60.0mm 1:1.8</w:t>
      </w:r>
      <w:r w:rsidR="00CD641A">
        <w:rPr>
          <w:lang w:val="en-US"/>
        </w:rPr>
        <w:t xml:space="preserve"> set</w:t>
      </w:r>
      <w:r w:rsidR="00CD641A" w:rsidRPr="3BDF7CE2">
        <w:rPr>
          <w:lang w:val="en-US"/>
        </w:rPr>
        <w:t xml:space="preserve"> </w:t>
      </w:r>
      <w:r w:rsidR="00CD641A">
        <w:rPr>
          <w:lang w:val="en-US"/>
        </w:rPr>
        <w:t>to its widest setting</w:t>
      </w:r>
      <w:r w:rsidR="00407166">
        <w:rPr>
          <w:lang w:val="en-US"/>
        </w:rPr>
        <w:t xml:space="preserve">, recording </w:t>
      </w:r>
      <w:r w:rsidR="00407166" w:rsidRPr="3BDF7CE2">
        <w:rPr>
          <w:lang w:val="en-US"/>
        </w:rPr>
        <w:t xml:space="preserve">1080p </w:t>
      </w:r>
      <w:r w:rsidR="00C52885" w:rsidRPr="3BDF7CE2">
        <w:rPr>
          <w:lang w:val="en-US"/>
        </w:rPr>
        <w:t xml:space="preserve">and </w:t>
      </w:r>
      <w:r w:rsidR="00407166" w:rsidRPr="3BDF7CE2">
        <w:rPr>
          <w:lang w:val="en-US"/>
        </w:rPr>
        <w:t>25</w:t>
      </w:r>
      <w:r w:rsidR="00407166">
        <w:rPr>
          <w:lang w:val="en-US"/>
        </w:rPr>
        <w:t>fps</w:t>
      </w:r>
      <w:r w:rsidRPr="3BDF7CE2">
        <w:rPr>
          <w:lang w:val="en-US"/>
        </w:rPr>
        <w:t xml:space="preserve">) was </w:t>
      </w:r>
      <w:r w:rsidR="7733081D" w:rsidRPr="53ECC0B0">
        <w:rPr>
          <w:lang w:val="en-US"/>
        </w:rPr>
        <w:t xml:space="preserve">also placed on a tripod approximately one </w:t>
      </w:r>
      <w:proofErr w:type="spellStart"/>
      <w:r w:rsidR="7733081D" w:rsidRPr="00746156">
        <w:rPr>
          <w:lang w:val="en-US"/>
        </w:rPr>
        <w:t>met</w:t>
      </w:r>
      <w:r w:rsidR="00920553" w:rsidRPr="00746156">
        <w:rPr>
          <w:lang w:val="en-US"/>
        </w:rPr>
        <w:t>re</w:t>
      </w:r>
      <w:proofErr w:type="spellEnd"/>
      <w:r w:rsidR="7733081D" w:rsidRPr="53ECC0B0">
        <w:rPr>
          <w:lang w:val="en-US"/>
        </w:rPr>
        <w:t xml:space="preserve"> above the floor </w:t>
      </w:r>
      <w:r w:rsidR="75CDAFC3" w:rsidRPr="53ECC0B0">
        <w:rPr>
          <w:lang w:val="en-US"/>
        </w:rPr>
        <w:t>and</w:t>
      </w:r>
      <w:r w:rsidRPr="3BDF7CE2">
        <w:rPr>
          <w:lang w:val="en-US"/>
        </w:rPr>
        <w:t xml:space="preserve"> 5 meters away from the right side of the participant during </w:t>
      </w:r>
      <w:r w:rsidRPr="3BDF7CE2">
        <w:rPr>
          <w:lang w:val="en-US"/>
        </w:rPr>
        <w:lastRenderedPageBreak/>
        <w:t xml:space="preserve">handstand execution. </w:t>
      </w:r>
      <w:r w:rsidR="00286C13" w:rsidRPr="00746156">
        <w:rPr>
          <w:lang w:val="en-US"/>
        </w:rPr>
        <w:t>The r</w:t>
      </w:r>
      <w:r w:rsidR="00407166" w:rsidRPr="00746156">
        <w:rPr>
          <w:lang w:val="en-US"/>
        </w:rPr>
        <w:t>eco</w:t>
      </w:r>
      <w:r w:rsidR="004B1763" w:rsidRPr="00746156">
        <w:rPr>
          <w:lang w:val="en-US"/>
        </w:rPr>
        <w:t>r</w:t>
      </w:r>
      <w:r w:rsidR="00407166" w:rsidRPr="00746156">
        <w:rPr>
          <w:lang w:val="en-US"/>
        </w:rPr>
        <w:t>d</w:t>
      </w:r>
      <w:r w:rsidR="004B1763" w:rsidRPr="00746156">
        <w:rPr>
          <w:lang w:val="en-US"/>
        </w:rPr>
        <w:t>i</w:t>
      </w:r>
      <w:r w:rsidR="00407166" w:rsidRPr="00746156">
        <w:rPr>
          <w:lang w:val="en-US"/>
        </w:rPr>
        <w:t>ng</w:t>
      </w:r>
      <w:r w:rsidR="00407166">
        <w:rPr>
          <w:lang w:val="en-US"/>
        </w:rPr>
        <w:t xml:space="preserve"> of each </w:t>
      </w:r>
      <w:r w:rsidR="00083BC0">
        <w:rPr>
          <w:lang w:val="en-US"/>
        </w:rPr>
        <w:t>participant</w:t>
      </w:r>
      <w:r w:rsidRPr="3BDF7CE2">
        <w:rPr>
          <w:lang w:val="en-US"/>
        </w:rPr>
        <w:t xml:space="preserve"> includ</w:t>
      </w:r>
      <w:r w:rsidR="00407166">
        <w:rPr>
          <w:lang w:val="en-US"/>
        </w:rPr>
        <w:t>ed</w:t>
      </w:r>
      <w:r w:rsidRPr="3BDF7CE2">
        <w:rPr>
          <w:lang w:val="en-US"/>
        </w:rPr>
        <w:t xml:space="preserve"> the starting position</w:t>
      </w:r>
      <w:r w:rsidR="00407166">
        <w:rPr>
          <w:lang w:val="en-US"/>
        </w:rPr>
        <w:t xml:space="preserve"> and </w:t>
      </w:r>
      <w:r w:rsidR="004B1763">
        <w:rPr>
          <w:lang w:val="en-US"/>
        </w:rPr>
        <w:t xml:space="preserve">the successful </w:t>
      </w:r>
      <w:r w:rsidR="005A6C52">
        <w:rPr>
          <w:lang w:val="en-US"/>
        </w:rPr>
        <w:t>attempt</w:t>
      </w:r>
      <w:r w:rsidR="4D282635" w:rsidRPr="53ECC0B0">
        <w:rPr>
          <w:lang w:val="en-US"/>
        </w:rPr>
        <w:t>;</w:t>
      </w:r>
      <w:r w:rsidR="004B1763">
        <w:rPr>
          <w:lang w:val="en-US"/>
        </w:rPr>
        <w:t xml:space="preserve"> a</w:t>
      </w:r>
      <w:r w:rsidR="6593C578" w:rsidRPr="3BDF7CE2">
        <w:rPr>
          <w:lang w:val="en-US"/>
        </w:rPr>
        <w:t xml:space="preserve">ll body segments were always </w:t>
      </w:r>
      <w:r w:rsidR="00407166">
        <w:rPr>
          <w:lang w:val="en-US"/>
        </w:rPr>
        <w:t>visible</w:t>
      </w:r>
      <w:r w:rsidR="004B1763">
        <w:rPr>
          <w:lang w:val="en-US"/>
        </w:rPr>
        <w:t xml:space="preserve"> </w:t>
      </w:r>
      <w:r w:rsidR="00407166" w:rsidRPr="3BDF7CE2">
        <w:rPr>
          <w:lang w:val="en-US"/>
        </w:rPr>
        <w:t xml:space="preserve">during </w:t>
      </w:r>
      <w:r w:rsidR="004B1763">
        <w:rPr>
          <w:lang w:val="en-US"/>
        </w:rPr>
        <w:t xml:space="preserve">the </w:t>
      </w:r>
      <w:r w:rsidR="00407166" w:rsidRPr="3BDF7CE2">
        <w:rPr>
          <w:lang w:val="en-US"/>
        </w:rPr>
        <w:t>handstand</w:t>
      </w:r>
      <w:r w:rsidR="6593C578" w:rsidRPr="3BDF7CE2">
        <w:rPr>
          <w:lang w:val="en-US"/>
        </w:rPr>
        <w:t>, except for the ankles and feet</w:t>
      </w:r>
      <w:r w:rsidR="00503F1A">
        <w:rPr>
          <w:lang w:val="en-US"/>
        </w:rPr>
        <w:t>,</w:t>
      </w:r>
      <w:r w:rsidR="6593C578" w:rsidRPr="3BDF7CE2">
        <w:rPr>
          <w:lang w:val="en-US"/>
        </w:rPr>
        <w:t xml:space="preserve"> which were irrelevant for later evaluation.</w:t>
      </w:r>
    </w:p>
    <w:p w14:paraId="430F0E6C" w14:textId="549B6524" w:rsidR="00A327DD" w:rsidRDefault="00337482" w:rsidP="00C93132">
      <w:pPr>
        <w:rPr>
          <w:lang w:val="en-US"/>
        </w:rPr>
      </w:pPr>
      <w:r>
        <w:rPr>
          <w:lang w:val="en-US"/>
        </w:rPr>
        <w:t>T</w:t>
      </w:r>
      <w:r w:rsidR="7CEAB334" w:rsidRPr="011C3866">
        <w:rPr>
          <w:lang w:val="en-US"/>
        </w:rPr>
        <w:t xml:space="preserve">he quality of handstands </w:t>
      </w:r>
      <w:r>
        <w:rPr>
          <w:lang w:val="en-US"/>
        </w:rPr>
        <w:t xml:space="preserve">was evaluated </w:t>
      </w:r>
      <w:r w:rsidR="00EC1982">
        <w:rPr>
          <w:lang w:val="en-US"/>
        </w:rPr>
        <w:t>with</w:t>
      </w:r>
      <w:r w:rsidR="00EC1982" w:rsidRPr="011C3866">
        <w:rPr>
          <w:lang w:val="en-US"/>
        </w:rPr>
        <w:t xml:space="preserve"> </w:t>
      </w:r>
      <w:r w:rsidR="7CEAB334" w:rsidRPr="011C3866">
        <w:rPr>
          <w:lang w:val="en-US"/>
        </w:rPr>
        <w:t xml:space="preserve">two methods. </w:t>
      </w:r>
      <w:r w:rsidR="21284B46" w:rsidRPr="011C3866">
        <w:rPr>
          <w:lang w:val="en-US"/>
        </w:rPr>
        <w:t>First,</w:t>
      </w:r>
      <w:r w:rsidR="7CEAB334" w:rsidRPr="011C3866">
        <w:rPr>
          <w:lang w:val="en-US"/>
        </w:rPr>
        <w:t xml:space="preserve"> we used the qualitative 5-point scale</w:t>
      </w:r>
      <w:r w:rsidR="00AE7631">
        <w:rPr>
          <w:lang w:val="en-US"/>
        </w:rPr>
        <w:t>, the</w:t>
      </w:r>
      <w:r w:rsidR="7CEAB334" w:rsidRPr="011C3866">
        <w:rPr>
          <w:lang w:val="en-US"/>
        </w:rPr>
        <w:t xml:space="preserve"> </w:t>
      </w:r>
      <w:r w:rsidR="7CEAB334" w:rsidRPr="011C3866">
        <w:rPr>
          <w:i/>
          <w:iCs/>
          <w:lang w:val="en-US"/>
        </w:rPr>
        <w:t xml:space="preserve">Assessment of the Quality Value </w:t>
      </w:r>
      <w:r w:rsidR="7CEAB334" w:rsidRPr="011C3866">
        <w:rPr>
          <w:lang w:val="en-US"/>
        </w:rPr>
        <w:t xml:space="preserve">(AQV) </w:t>
      </w:r>
      <w:r w:rsidR="3CCAEDBF" w:rsidRPr="011C3866">
        <w:rPr>
          <w:lang w:val="en-US"/>
        </w:rPr>
        <w:t>by Fink &amp; Hofmann (2021</w:t>
      </w:r>
      <w:r w:rsidR="006753F0" w:rsidRPr="011C3866">
        <w:rPr>
          <w:lang w:val="en-US"/>
        </w:rPr>
        <w:t>a &amp; 2021b</w:t>
      </w:r>
      <w:r w:rsidR="3CCAEDBF" w:rsidRPr="011C3866">
        <w:rPr>
          <w:lang w:val="en-US"/>
        </w:rPr>
        <w:t>)</w:t>
      </w:r>
      <w:r w:rsidR="00AE7631">
        <w:rPr>
          <w:lang w:val="en-US"/>
        </w:rPr>
        <w:t>. The scale</w:t>
      </w:r>
      <w:r w:rsidR="7CEAB334" w:rsidRPr="011C3866">
        <w:rPr>
          <w:lang w:val="en-US"/>
        </w:rPr>
        <w:t xml:space="preserve"> range</w:t>
      </w:r>
      <w:r w:rsidR="00AE7631">
        <w:rPr>
          <w:lang w:val="en-US"/>
        </w:rPr>
        <w:t>s</w:t>
      </w:r>
      <w:r w:rsidR="7CEAB334" w:rsidRPr="011C3866">
        <w:rPr>
          <w:lang w:val="en-US"/>
        </w:rPr>
        <w:t xml:space="preserve"> from 0</w:t>
      </w:r>
      <w:r w:rsidR="00C35D00">
        <w:rPr>
          <w:lang w:val="en-US"/>
        </w:rPr>
        <w:t xml:space="preserve"> (</w:t>
      </w:r>
      <w:r w:rsidR="002F4111">
        <w:rPr>
          <w:i/>
          <w:iCs/>
          <w:lang w:val="en-US"/>
        </w:rPr>
        <w:t>n</w:t>
      </w:r>
      <w:r w:rsidR="00C35D00" w:rsidRPr="011C3866">
        <w:rPr>
          <w:i/>
          <w:iCs/>
          <w:lang w:val="en-US"/>
        </w:rPr>
        <w:t>ot accomplished</w:t>
      </w:r>
      <w:r w:rsidR="00C35D00">
        <w:rPr>
          <w:i/>
          <w:iCs/>
          <w:lang w:val="en-US"/>
        </w:rPr>
        <w:t>)</w:t>
      </w:r>
      <w:r w:rsidR="7CEAB334" w:rsidRPr="011C3866">
        <w:rPr>
          <w:lang w:val="en-US"/>
        </w:rPr>
        <w:t xml:space="preserve"> to 4</w:t>
      </w:r>
      <w:r w:rsidR="002F4111">
        <w:rPr>
          <w:lang w:val="en-US"/>
        </w:rPr>
        <w:t xml:space="preserve"> (</w:t>
      </w:r>
      <w:r w:rsidR="002F4111" w:rsidRPr="011C3866">
        <w:rPr>
          <w:i/>
          <w:iCs/>
          <w:lang w:val="en-US"/>
        </w:rPr>
        <w:t>very good technique and execution</w:t>
      </w:r>
      <w:r w:rsidR="002F4111">
        <w:rPr>
          <w:i/>
          <w:iCs/>
          <w:lang w:val="en-US"/>
        </w:rPr>
        <w:t>, no errors)</w:t>
      </w:r>
      <w:r w:rsidR="7CEAB334" w:rsidRPr="011C3866">
        <w:rPr>
          <w:lang w:val="en-US"/>
        </w:rPr>
        <w:t xml:space="preserve"> points</w:t>
      </w:r>
      <w:r w:rsidR="39ED5EE4" w:rsidRPr="011C3866">
        <w:rPr>
          <w:lang w:val="en-US"/>
        </w:rPr>
        <w:t xml:space="preserve"> </w:t>
      </w:r>
      <w:r w:rsidR="002F4111">
        <w:rPr>
          <w:lang w:val="en-US"/>
        </w:rPr>
        <w:t>defined by</w:t>
      </w:r>
      <w:r w:rsidR="00C35D00" w:rsidRPr="011C3866">
        <w:rPr>
          <w:lang w:val="en-US"/>
        </w:rPr>
        <w:t xml:space="preserve"> </w:t>
      </w:r>
      <w:r w:rsidR="39ED5EE4" w:rsidRPr="011C3866">
        <w:rPr>
          <w:lang w:val="en-US"/>
        </w:rPr>
        <w:t xml:space="preserve">the </w:t>
      </w:r>
      <w:proofErr w:type="spellStart"/>
      <w:r w:rsidR="3CCAEDBF" w:rsidRPr="011C3866">
        <w:rPr>
          <w:i/>
          <w:iCs/>
          <w:lang w:val="en-US"/>
        </w:rPr>
        <w:t>Fédértion</w:t>
      </w:r>
      <w:proofErr w:type="spellEnd"/>
      <w:r w:rsidR="3CCAEDBF" w:rsidRPr="011C3866">
        <w:rPr>
          <w:i/>
          <w:iCs/>
          <w:lang w:val="en-US"/>
        </w:rPr>
        <w:t xml:space="preserve"> </w:t>
      </w:r>
      <w:proofErr w:type="spellStart"/>
      <w:r w:rsidR="3CCAEDBF" w:rsidRPr="011C3866">
        <w:rPr>
          <w:i/>
          <w:iCs/>
          <w:lang w:val="en-US"/>
        </w:rPr>
        <w:t>Internationa</w:t>
      </w:r>
      <w:r w:rsidR="39ED5EE4" w:rsidRPr="011C3866">
        <w:rPr>
          <w:i/>
          <w:iCs/>
          <w:lang w:val="en-US"/>
        </w:rPr>
        <w:t>le</w:t>
      </w:r>
      <w:proofErr w:type="spellEnd"/>
      <w:r w:rsidR="39ED5EE4" w:rsidRPr="011C3866">
        <w:rPr>
          <w:i/>
          <w:iCs/>
          <w:lang w:val="en-US"/>
        </w:rPr>
        <w:t xml:space="preserve"> </w:t>
      </w:r>
      <w:proofErr w:type="spellStart"/>
      <w:r w:rsidR="39ED5EE4" w:rsidRPr="011C3866">
        <w:rPr>
          <w:i/>
          <w:iCs/>
          <w:lang w:val="en-US"/>
        </w:rPr>
        <w:t>Gymnastique</w:t>
      </w:r>
      <w:proofErr w:type="spellEnd"/>
      <w:r w:rsidR="39ED5EE4" w:rsidRPr="011C3866">
        <w:rPr>
          <w:lang w:val="en-US"/>
        </w:rPr>
        <w:t xml:space="preserve"> </w:t>
      </w:r>
      <w:r w:rsidR="3CCAEDBF" w:rsidRPr="011C3866">
        <w:rPr>
          <w:lang w:val="en-US"/>
        </w:rPr>
        <w:t>(</w:t>
      </w:r>
      <w:r w:rsidR="39ED5EE4" w:rsidRPr="011C3866">
        <w:rPr>
          <w:lang w:val="en-US"/>
        </w:rPr>
        <w:t>F</w:t>
      </w:r>
      <w:r w:rsidR="3CCAEDBF" w:rsidRPr="011C3866">
        <w:rPr>
          <w:lang w:val="en-US"/>
        </w:rPr>
        <w:t>I</w:t>
      </w:r>
      <w:r w:rsidR="39ED5EE4" w:rsidRPr="011C3866">
        <w:rPr>
          <w:lang w:val="en-US"/>
        </w:rPr>
        <w:t>G</w:t>
      </w:r>
      <w:r w:rsidR="3CCAEDBF" w:rsidRPr="011C3866">
        <w:rPr>
          <w:lang w:val="en-US"/>
        </w:rPr>
        <w:t>)</w:t>
      </w:r>
      <w:r w:rsidR="7CEAB334" w:rsidRPr="011C3866">
        <w:rPr>
          <w:lang w:val="en-US"/>
        </w:rPr>
        <w:t xml:space="preserve"> </w:t>
      </w:r>
      <w:r w:rsidR="7CEAB334" w:rsidRPr="011C3866">
        <w:rPr>
          <w:lang w:val="en-US"/>
        </w:rPr>
        <w:fldChar w:fldCharType="begin"/>
      </w:r>
      <w:r w:rsidR="00301358">
        <w:rPr>
          <w:lang w:val="en-US"/>
        </w:rPr>
        <w:instrText xml:space="preserve"> ADDIN ZOTERO_ITEM CSL_CITATION {"citationID":"UHSsc6By","properties":{"formattedCitation":"(Fink et al., 2021, 2021a)","plainCitation":"(Fink et al., 2021, 2021a)","dontUpdate":true,"noteIndex":0},"citationItems":[{"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schema":"https://github.com/citation-style-language/schema/raw/master/csl-citation.json"} </w:instrText>
      </w:r>
      <w:r w:rsidR="7CEAB334" w:rsidRPr="011C3866">
        <w:rPr>
          <w:lang w:val="en-US"/>
        </w:rPr>
        <w:fldChar w:fldCharType="separate"/>
      </w:r>
      <w:r w:rsidR="00FB0AC9" w:rsidRPr="00FB0AC9">
        <w:t>(Fink et al., 2021</w:t>
      </w:r>
      <w:r w:rsidR="00FB0AC9">
        <w:t>a</w:t>
      </w:r>
      <w:r w:rsidR="00FB0AC9" w:rsidRPr="00FB0AC9">
        <w:t>, 2021</w:t>
      </w:r>
      <w:r w:rsidR="00FB0AC9">
        <w:t>b</w:t>
      </w:r>
      <w:r w:rsidR="00FB0AC9" w:rsidRPr="00FB0AC9">
        <w:t>)</w:t>
      </w:r>
      <w:r w:rsidR="7CEAB334" w:rsidRPr="011C3866">
        <w:rPr>
          <w:lang w:val="en-US"/>
        </w:rPr>
        <w:fldChar w:fldCharType="end"/>
      </w:r>
      <w:r w:rsidR="7CEAB334" w:rsidRPr="011C3866">
        <w:rPr>
          <w:lang w:val="en-US"/>
        </w:rPr>
        <w:t>.</w:t>
      </w:r>
      <w:r w:rsidR="156D6AF9" w:rsidRPr="011C3866">
        <w:rPr>
          <w:lang w:val="en-US"/>
        </w:rPr>
        <w:t xml:space="preserve"> </w:t>
      </w:r>
      <w:r w:rsidR="004952D2">
        <w:rPr>
          <w:lang w:val="en-US"/>
        </w:rPr>
        <w:t>As</w:t>
      </w:r>
      <w:r w:rsidR="004952D2" w:rsidRPr="53ECC0B0">
        <w:rPr>
          <w:lang w:val="en-US"/>
        </w:rPr>
        <w:t xml:space="preserve"> </w:t>
      </w:r>
      <w:r w:rsidR="7A3F92A7" w:rsidRPr="53ECC0B0">
        <w:rPr>
          <w:lang w:val="en-US"/>
        </w:rPr>
        <w:t>the</w:t>
      </w:r>
      <w:r w:rsidR="01745E4E" w:rsidRPr="53ECC0B0">
        <w:rPr>
          <w:lang w:val="en-US"/>
        </w:rPr>
        <w:t xml:space="preserve"> </w:t>
      </w:r>
      <w:r w:rsidR="156D6AF9" w:rsidRPr="011C3866">
        <w:rPr>
          <w:lang w:val="en-US"/>
        </w:rPr>
        <w:t>second</w:t>
      </w:r>
      <w:r w:rsidR="4FE79CA2" w:rsidRPr="53ECC0B0">
        <w:rPr>
          <w:lang w:val="en-US"/>
        </w:rPr>
        <w:t xml:space="preserve"> method</w:t>
      </w:r>
      <w:r w:rsidR="156D6AF9" w:rsidRPr="011C3866">
        <w:rPr>
          <w:lang w:val="en-US"/>
        </w:rPr>
        <w:t>, we</w:t>
      </w:r>
      <w:r w:rsidR="27FFCE01" w:rsidRPr="011C3866">
        <w:rPr>
          <w:lang w:val="en-US"/>
        </w:rPr>
        <w:t xml:space="preserve"> assessed the quality of </w:t>
      </w:r>
      <w:r w:rsidR="003A182F">
        <w:rPr>
          <w:lang w:val="en-US"/>
        </w:rPr>
        <w:t xml:space="preserve">the </w:t>
      </w:r>
      <w:r w:rsidR="27FFCE01" w:rsidRPr="011C3866">
        <w:rPr>
          <w:lang w:val="en-US"/>
        </w:rPr>
        <w:t>handstand using the E-score evaluati</w:t>
      </w:r>
      <w:r w:rsidR="2CA6246E" w:rsidRPr="53ECC0B0">
        <w:rPr>
          <w:lang w:val="en-US"/>
        </w:rPr>
        <w:t>on of</w:t>
      </w:r>
      <w:r w:rsidR="27FFCE01" w:rsidRPr="011C3866">
        <w:rPr>
          <w:lang w:val="en-US"/>
        </w:rPr>
        <w:t xml:space="preserve"> </w:t>
      </w:r>
      <w:r w:rsidR="156D6AF9" w:rsidRPr="011C3866">
        <w:rPr>
          <w:lang w:val="en-US"/>
        </w:rPr>
        <w:t xml:space="preserve">the </w:t>
      </w:r>
      <w:r w:rsidR="27FFCE01" w:rsidRPr="011C3866">
        <w:rPr>
          <w:i/>
          <w:iCs/>
          <w:lang w:val="en-US"/>
        </w:rPr>
        <w:t>execution and technical performance aspects</w:t>
      </w:r>
      <w:r w:rsidR="27FFCE01" w:rsidRPr="011C3866">
        <w:rPr>
          <w:lang w:val="en-US"/>
        </w:rPr>
        <w:t xml:space="preserve"> according to MAG </w:t>
      </w:r>
      <w:proofErr w:type="spellStart"/>
      <w:r w:rsidR="27FFCE01" w:rsidRPr="011C3866">
        <w:rPr>
          <w:lang w:val="en-US"/>
        </w:rPr>
        <w:t>CoP</w:t>
      </w:r>
      <w:proofErr w:type="spellEnd"/>
      <w:r w:rsidR="004164B5">
        <w:rPr>
          <w:lang w:val="en-US"/>
        </w:rPr>
        <w:t xml:space="preserve"> </w:t>
      </w:r>
      <w:r w:rsidR="004164B5">
        <w:rPr>
          <w:lang w:val="en-US"/>
        </w:rPr>
        <w:fldChar w:fldCharType="begin"/>
      </w:r>
      <w:r w:rsidR="00A84F47">
        <w:rPr>
          <w:lang w:val="en-US"/>
        </w:rPr>
        <w:instrText xml:space="preserve"> ADDIN ZOTERO_ITEM CSL_CITATION {"citationID":"9ib9fnxg","properties":{"formattedCitation":"(International Gymnastics Federation, 2017)","plainCitation":"(International Gymnastics Federation, 2017)","noteIndex":0},"citationItems":[{"id":10493,"uris":["http://zotero.org/users/9636036/items/3J3U9LAF"],"itemData":{"id":10493,"type":"webpage","abstract":"International Gymnastics Federation FONDÉE EN 1881. DRAFT 29 November 2015. CODE DE POINTAGE 2013 GYMNASTIQUE ARTISTIQUE MASCULINE. 2017 CODE OF POINTS. CÓDIGO DE PUNTUACIÓN 2017. MEN’S ARTISTIC GYMNASTICS. GIMNASIA ARTÍSTICA MASCULINA. Pour les concours de gymnastique artistique masculine aux Champ ...","language":"en","title":"2017 Code of points: men' 's artistic gymnastics","URL":"https://www.docdroid.net/dR5jZJ9/mag-cop-2017-2020-draft-1-pdf","author":[{"family":"International Gymnastics Federation","given":""}],"accessed":{"date-parts":[["2022",12,2]]},"issued":{"date-parts":[["2017"]]}}}],"schema":"https://github.com/citation-style-language/schema/raw/master/csl-citation.json"} </w:instrText>
      </w:r>
      <w:r w:rsidR="004164B5">
        <w:rPr>
          <w:lang w:val="en-US"/>
        </w:rPr>
        <w:fldChar w:fldCharType="separate"/>
      </w:r>
      <w:r w:rsidR="004164B5" w:rsidRPr="00746156">
        <w:rPr>
          <w:lang w:val="en-US"/>
        </w:rPr>
        <w:t>(International Gymnastics Federation, 2017)</w:t>
      </w:r>
      <w:r w:rsidR="004164B5">
        <w:rPr>
          <w:lang w:val="en-US"/>
        </w:rPr>
        <w:fldChar w:fldCharType="end"/>
      </w:r>
      <w:r w:rsidR="75098BC5" w:rsidRPr="53ECC0B0">
        <w:rPr>
          <w:lang w:val="en-US"/>
        </w:rPr>
        <w:t xml:space="preserve">. </w:t>
      </w:r>
      <w:r w:rsidR="00BD26DA" w:rsidRPr="00746156">
        <w:rPr>
          <w:lang w:val="en-US"/>
        </w:rPr>
        <w:t>T</w:t>
      </w:r>
      <w:r w:rsidR="10F70F38" w:rsidRPr="00746156">
        <w:rPr>
          <w:lang w:val="en-US"/>
        </w:rPr>
        <w:t>his</w:t>
      </w:r>
      <w:r w:rsidR="10F70F38" w:rsidRPr="53ECC0B0">
        <w:rPr>
          <w:lang w:val="en-US"/>
        </w:rPr>
        <w:t xml:space="preserve"> evaluation</w:t>
      </w:r>
      <w:r w:rsidR="00BD26DA">
        <w:rPr>
          <w:lang w:val="en-US"/>
        </w:rPr>
        <w:t xml:space="preserve"> </w:t>
      </w:r>
      <w:proofErr w:type="spellStart"/>
      <w:r w:rsidR="00BD26DA" w:rsidRPr="00746156">
        <w:rPr>
          <w:lang w:val="en-US"/>
        </w:rPr>
        <w:t>adds</w:t>
      </w:r>
      <w:r w:rsidR="10F70F38" w:rsidRPr="00746156">
        <w:rPr>
          <w:lang w:val="en-US"/>
        </w:rPr>
        <w:t>points</w:t>
      </w:r>
      <w:proofErr w:type="spellEnd"/>
      <w:r w:rsidR="10F70F38" w:rsidRPr="53ECC0B0">
        <w:rPr>
          <w:lang w:val="en-US"/>
        </w:rPr>
        <w:t xml:space="preserve"> and their fractions starti</w:t>
      </w:r>
      <w:r w:rsidR="1154B7E2" w:rsidRPr="53ECC0B0">
        <w:rPr>
          <w:lang w:val="en-US"/>
        </w:rPr>
        <w:t>ng at 0 points for flawless</w:t>
      </w:r>
      <w:r w:rsidR="10F70F38" w:rsidRPr="53ECC0B0">
        <w:rPr>
          <w:lang w:val="en-US"/>
        </w:rPr>
        <w:t xml:space="preserve"> </w:t>
      </w:r>
      <w:r w:rsidR="2AE500E4" w:rsidRPr="53ECC0B0">
        <w:rPr>
          <w:lang w:val="en-US"/>
        </w:rPr>
        <w:t xml:space="preserve">execution and technique. For any deviation </w:t>
      </w:r>
      <w:r w:rsidR="5CCD8AA8" w:rsidRPr="53ECC0B0">
        <w:rPr>
          <w:lang w:val="en-US"/>
        </w:rPr>
        <w:t>of</w:t>
      </w:r>
      <w:r w:rsidR="2AE500E4" w:rsidRPr="53ECC0B0">
        <w:rPr>
          <w:lang w:val="en-US"/>
        </w:rPr>
        <w:t xml:space="preserve"> </w:t>
      </w:r>
      <w:r w:rsidR="4B0CF2E5" w:rsidRPr="53ECC0B0">
        <w:rPr>
          <w:lang w:val="en-US"/>
        </w:rPr>
        <w:t xml:space="preserve">the </w:t>
      </w:r>
      <w:r w:rsidR="2AE500E4" w:rsidRPr="53ECC0B0">
        <w:rPr>
          <w:lang w:val="en-US"/>
        </w:rPr>
        <w:t>angle</w:t>
      </w:r>
      <w:r w:rsidR="2CFDC49C" w:rsidRPr="53ECC0B0">
        <w:rPr>
          <w:lang w:val="en-US"/>
        </w:rPr>
        <w:t xml:space="preserve"> in</w:t>
      </w:r>
      <w:r w:rsidR="2AE500E4" w:rsidRPr="53ECC0B0">
        <w:rPr>
          <w:lang w:val="en-US"/>
        </w:rPr>
        <w:t xml:space="preserve"> </w:t>
      </w:r>
      <w:r w:rsidR="00855C03">
        <w:rPr>
          <w:lang w:val="en-US"/>
        </w:rPr>
        <w:t xml:space="preserve">the </w:t>
      </w:r>
      <w:r w:rsidR="2AE500E4" w:rsidRPr="53ECC0B0">
        <w:rPr>
          <w:lang w:val="en-US"/>
        </w:rPr>
        <w:t>hip</w:t>
      </w:r>
      <w:r w:rsidR="75A49ABE" w:rsidRPr="53ECC0B0">
        <w:rPr>
          <w:lang w:val="en-US"/>
        </w:rPr>
        <w:t>s</w:t>
      </w:r>
      <w:r w:rsidR="2AE500E4" w:rsidRPr="53ECC0B0">
        <w:rPr>
          <w:lang w:val="en-US"/>
        </w:rPr>
        <w:t xml:space="preserve">, knees, </w:t>
      </w:r>
      <w:r w:rsidR="005A6C52" w:rsidRPr="53ECC0B0">
        <w:rPr>
          <w:lang w:val="en-US"/>
        </w:rPr>
        <w:t>shoulders,</w:t>
      </w:r>
      <w:r w:rsidR="2AE500E4" w:rsidRPr="53ECC0B0">
        <w:rPr>
          <w:lang w:val="en-US"/>
        </w:rPr>
        <w:t xml:space="preserve"> and elbows from the</w:t>
      </w:r>
      <w:r w:rsidR="6B866B45" w:rsidRPr="53ECC0B0">
        <w:rPr>
          <w:lang w:val="en-US"/>
        </w:rPr>
        <w:t xml:space="preserve"> </w:t>
      </w:r>
      <w:r w:rsidR="2AE500E4" w:rsidRPr="53ECC0B0">
        <w:rPr>
          <w:lang w:val="en-US"/>
        </w:rPr>
        <w:t>correct position</w:t>
      </w:r>
      <w:r w:rsidR="77D57530" w:rsidRPr="53ECC0B0">
        <w:rPr>
          <w:lang w:val="en-US"/>
        </w:rPr>
        <w:t>,</w:t>
      </w:r>
      <w:r w:rsidR="27FFCE01" w:rsidRPr="011C3866">
        <w:rPr>
          <w:lang w:val="en-US"/>
        </w:rPr>
        <w:t xml:space="preserve"> </w:t>
      </w:r>
      <w:r w:rsidR="339DE3C8" w:rsidRPr="53ECC0B0">
        <w:rPr>
          <w:lang w:val="en-US"/>
        </w:rPr>
        <w:t>up to 0.5 point</w:t>
      </w:r>
      <w:r w:rsidR="003A182F">
        <w:rPr>
          <w:lang w:val="en-US"/>
        </w:rPr>
        <w:t>s</w:t>
      </w:r>
      <w:r w:rsidR="339DE3C8" w:rsidRPr="53ECC0B0">
        <w:rPr>
          <w:lang w:val="en-US"/>
        </w:rPr>
        <w:t xml:space="preserve"> </w:t>
      </w:r>
      <w:r w:rsidR="003A182F" w:rsidRPr="53ECC0B0">
        <w:rPr>
          <w:lang w:val="en-US"/>
        </w:rPr>
        <w:t>w</w:t>
      </w:r>
      <w:r w:rsidR="003A182F">
        <w:rPr>
          <w:lang w:val="en-US"/>
        </w:rPr>
        <w:t>ere</w:t>
      </w:r>
      <w:r w:rsidR="003A182F" w:rsidRPr="53ECC0B0">
        <w:rPr>
          <w:lang w:val="en-US"/>
        </w:rPr>
        <w:t xml:space="preserve"> </w:t>
      </w:r>
      <w:r w:rsidR="00686776">
        <w:rPr>
          <w:lang w:val="en-US"/>
        </w:rPr>
        <w:t>added</w:t>
      </w:r>
      <w:r w:rsidR="27FFCE01" w:rsidRPr="011C3866">
        <w:rPr>
          <w:lang w:val="en-US"/>
        </w:rPr>
        <w:t xml:space="preserve"> (0.1 error points = up to 15°; 0.3 error points = 16° - 30°; 0.5 error points = more than 30°).</w:t>
      </w:r>
      <w:r w:rsidR="4AD405C4" w:rsidRPr="53ECC0B0" w:rsidDel="003A182F">
        <w:rPr>
          <w:lang w:val="en-US"/>
        </w:rPr>
        <w:t xml:space="preserve"> </w:t>
      </w:r>
      <w:r w:rsidR="003A182F">
        <w:rPr>
          <w:lang w:val="en-US"/>
        </w:rPr>
        <w:t>The addition</w:t>
      </w:r>
      <w:r w:rsidR="003A182F" w:rsidRPr="53ECC0B0">
        <w:rPr>
          <w:lang w:val="en-US"/>
        </w:rPr>
        <w:t xml:space="preserve"> </w:t>
      </w:r>
      <w:r w:rsidR="4AD405C4" w:rsidRPr="53ECC0B0">
        <w:rPr>
          <w:lang w:val="en-US"/>
        </w:rPr>
        <w:t xml:space="preserve">of 0.3 points was accounted </w:t>
      </w:r>
      <w:r w:rsidR="003A182F">
        <w:rPr>
          <w:lang w:val="en-US"/>
        </w:rPr>
        <w:t xml:space="preserve">for </w:t>
      </w:r>
      <w:r w:rsidR="2044060F" w:rsidRPr="53ECC0B0">
        <w:rPr>
          <w:lang w:val="en-US"/>
        </w:rPr>
        <w:t>w</w:t>
      </w:r>
      <w:r w:rsidR="75098BC5" w:rsidRPr="53ECC0B0">
        <w:rPr>
          <w:lang w:val="en-US"/>
        </w:rPr>
        <w:t>hen participant</w:t>
      </w:r>
      <w:r w:rsidR="4AE7AC4A" w:rsidRPr="53ECC0B0">
        <w:rPr>
          <w:lang w:val="en-US"/>
        </w:rPr>
        <w:t>s</w:t>
      </w:r>
      <w:r w:rsidR="27FFCE01" w:rsidRPr="011C3866">
        <w:rPr>
          <w:lang w:val="en-US"/>
        </w:rPr>
        <w:t xml:space="preserve"> kept </w:t>
      </w:r>
      <w:r w:rsidR="003A182F">
        <w:rPr>
          <w:lang w:val="en-US"/>
        </w:rPr>
        <w:t xml:space="preserve">their </w:t>
      </w:r>
      <w:r w:rsidR="27FFCE01" w:rsidRPr="011C3866">
        <w:rPr>
          <w:lang w:val="en-US"/>
        </w:rPr>
        <w:t xml:space="preserve">legs apart during </w:t>
      </w:r>
      <w:r w:rsidR="003A182F">
        <w:rPr>
          <w:lang w:val="en-US"/>
        </w:rPr>
        <w:t xml:space="preserve">the </w:t>
      </w:r>
      <w:r w:rsidR="27FFCE01" w:rsidRPr="011C3866">
        <w:rPr>
          <w:lang w:val="en-US"/>
        </w:rPr>
        <w:t>handstand position</w:t>
      </w:r>
      <w:r w:rsidR="3BFDE66F" w:rsidRPr="53ECC0B0">
        <w:rPr>
          <w:lang w:val="en-US"/>
        </w:rPr>
        <w:t xml:space="preserve">. </w:t>
      </w:r>
      <w:r w:rsidR="51ECD0E8" w:rsidRPr="53ECC0B0">
        <w:rPr>
          <w:lang w:val="en-US"/>
        </w:rPr>
        <w:t>When participant</w:t>
      </w:r>
      <w:r w:rsidR="0A9C8C86" w:rsidRPr="53ECC0B0">
        <w:rPr>
          <w:lang w:val="en-US"/>
        </w:rPr>
        <w:t>s</w:t>
      </w:r>
      <w:r w:rsidR="51ECD0E8" w:rsidRPr="53ECC0B0">
        <w:rPr>
          <w:lang w:val="en-US"/>
        </w:rPr>
        <w:t xml:space="preserve"> w</w:t>
      </w:r>
      <w:r w:rsidR="553D208C" w:rsidRPr="53ECC0B0">
        <w:rPr>
          <w:lang w:val="en-US"/>
        </w:rPr>
        <w:t>ere</w:t>
      </w:r>
      <w:r w:rsidR="51ECD0E8" w:rsidRPr="53ECC0B0">
        <w:rPr>
          <w:lang w:val="en-US"/>
        </w:rPr>
        <w:t xml:space="preserve"> </w:t>
      </w:r>
      <w:r w:rsidR="005C1A83" w:rsidRPr="00746156">
        <w:rPr>
          <w:lang w:val="en-US"/>
        </w:rPr>
        <w:t>unable</w:t>
      </w:r>
      <w:r w:rsidR="51ECD0E8" w:rsidRPr="53ECC0B0">
        <w:rPr>
          <w:lang w:val="en-US"/>
        </w:rPr>
        <w:t xml:space="preserve"> to hold the position for </w:t>
      </w:r>
      <w:r w:rsidR="003A182F">
        <w:rPr>
          <w:lang w:val="en-US"/>
        </w:rPr>
        <w:t xml:space="preserve">the </w:t>
      </w:r>
      <w:r w:rsidR="51ECD0E8" w:rsidRPr="53ECC0B0">
        <w:rPr>
          <w:lang w:val="en-US"/>
        </w:rPr>
        <w:t xml:space="preserve">full 2 seconds, 0.3 points were </w:t>
      </w:r>
      <w:r w:rsidR="004929C1">
        <w:rPr>
          <w:lang w:val="en-US"/>
        </w:rPr>
        <w:t>added</w:t>
      </w:r>
      <w:r w:rsidR="003A182F">
        <w:rPr>
          <w:lang w:val="en-US"/>
        </w:rPr>
        <w:t>,</w:t>
      </w:r>
      <w:r w:rsidR="51ECD0E8" w:rsidRPr="53ECC0B0">
        <w:rPr>
          <w:lang w:val="en-US"/>
        </w:rPr>
        <w:t xml:space="preserve"> and 0.5 error points if there was no </w:t>
      </w:r>
      <w:r w:rsidR="7B982E13" w:rsidRPr="53ECC0B0">
        <w:rPr>
          <w:lang w:val="en-US"/>
        </w:rPr>
        <w:t>holding</w:t>
      </w:r>
      <w:r w:rsidR="51ECD0E8" w:rsidRPr="53ECC0B0">
        <w:rPr>
          <w:lang w:val="en-US"/>
        </w:rPr>
        <w:t xml:space="preserve"> </w:t>
      </w:r>
      <w:r w:rsidR="6F42F4D4" w:rsidRPr="53ECC0B0">
        <w:rPr>
          <w:lang w:val="en-US"/>
        </w:rPr>
        <w:t>of the position</w:t>
      </w:r>
      <w:r w:rsidR="51ECD0E8" w:rsidRPr="53ECC0B0">
        <w:rPr>
          <w:lang w:val="en-US"/>
        </w:rPr>
        <w:t xml:space="preserve"> </w:t>
      </w:r>
      <w:r w:rsidR="00F046DB">
        <w:rPr>
          <w:lang w:val="en-US"/>
        </w:rPr>
        <w:t xml:space="preserve">during </w:t>
      </w:r>
      <w:r w:rsidR="51ECD0E8" w:rsidRPr="53ECC0B0">
        <w:rPr>
          <w:lang w:val="en-US"/>
        </w:rPr>
        <w:t xml:space="preserve">execution. </w:t>
      </w:r>
      <w:r w:rsidR="27FFCE01" w:rsidRPr="011C3866">
        <w:rPr>
          <w:lang w:val="en-US"/>
        </w:rPr>
        <w:t xml:space="preserve">When </w:t>
      </w:r>
      <w:r w:rsidR="003A182F">
        <w:rPr>
          <w:lang w:val="en-US"/>
        </w:rPr>
        <w:t xml:space="preserve">a </w:t>
      </w:r>
      <w:r w:rsidR="27FFCE01" w:rsidRPr="011C3866">
        <w:rPr>
          <w:lang w:val="en-US"/>
        </w:rPr>
        <w:t>participant fell from the handstand (</w:t>
      </w:r>
      <w:r w:rsidR="00A55FF6">
        <w:rPr>
          <w:lang w:val="en-US"/>
        </w:rPr>
        <w:t>un</w:t>
      </w:r>
      <w:r w:rsidR="27FFCE01" w:rsidRPr="00746156">
        <w:rPr>
          <w:lang w:val="en-US"/>
        </w:rPr>
        <w:t xml:space="preserve">controlled </w:t>
      </w:r>
      <w:r w:rsidR="27FFCE01" w:rsidRPr="011C3866">
        <w:rPr>
          <w:lang w:val="en-US"/>
        </w:rPr>
        <w:t>descent from the handstand position</w:t>
      </w:r>
      <w:r w:rsidR="75098BC5" w:rsidRPr="53ECC0B0">
        <w:rPr>
          <w:lang w:val="en-US"/>
        </w:rPr>
        <w:t>)</w:t>
      </w:r>
      <w:r w:rsidR="4BC99A39" w:rsidRPr="53ECC0B0">
        <w:rPr>
          <w:lang w:val="en-US"/>
        </w:rPr>
        <w:t>,</w:t>
      </w:r>
      <w:r w:rsidR="27FFCE01" w:rsidRPr="011C3866">
        <w:rPr>
          <w:lang w:val="en-US"/>
        </w:rPr>
        <w:t xml:space="preserve"> 1 point </w:t>
      </w:r>
      <w:r w:rsidR="318B17E0" w:rsidRPr="53ECC0B0">
        <w:rPr>
          <w:lang w:val="en-US"/>
        </w:rPr>
        <w:t xml:space="preserve">was </w:t>
      </w:r>
      <w:r w:rsidR="004929C1">
        <w:rPr>
          <w:lang w:val="en-US"/>
        </w:rPr>
        <w:t>added</w:t>
      </w:r>
      <w:r w:rsidR="75098BC5" w:rsidRPr="53ECC0B0">
        <w:rPr>
          <w:lang w:val="en-US"/>
        </w:rPr>
        <w:t>.</w:t>
      </w:r>
    </w:p>
    <w:p w14:paraId="43C4A253" w14:textId="68E16F98" w:rsidR="004B6ADA" w:rsidRPr="00746156" w:rsidRDefault="00A327DD" w:rsidP="00C93132">
      <w:pPr>
        <w:rPr>
          <w:lang w:val="en-US"/>
        </w:rPr>
      </w:pPr>
      <w:r>
        <w:rPr>
          <w:lang w:val="en-US"/>
        </w:rPr>
        <w:t>T</w:t>
      </w:r>
      <w:r w:rsidR="7C61A87E" w:rsidRPr="011C3866">
        <w:rPr>
          <w:lang w:val="en-US"/>
        </w:rPr>
        <w:t xml:space="preserve">hree members of the </w:t>
      </w:r>
      <w:r w:rsidR="007F15F7" w:rsidRPr="011C3866">
        <w:rPr>
          <w:lang w:val="en-US"/>
        </w:rPr>
        <w:t>authors</w:t>
      </w:r>
      <w:r w:rsidR="007F15F7">
        <w:rPr>
          <w:lang w:val="en-US"/>
        </w:rPr>
        <w:t>’</w:t>
      </w:r>
      <w:r w:rsidR="007F15F7" w:rsidRPr="011C3866">
        <w:rPr>
          <w:lang w:val="en-US"/>
        </w:rPr>
        <w:t xml:space="preserve"> </w:t>
      </w:r>
      <w:r w:rsidR="7C61A87E" w:rsidRPr="011C3866">
        <w:rPr>
          <w:lang w:val="en-US"/>
        </w:rPr>
        <w:t xml:space="preserve">collective </w:t>
      </w:r>
      <w:r w:rsidR="7CEAB334" w:rsidRPr="011C3866">
        <w:rPr>
          <w:lang w:val="en-US"/>
        </w:rPr>
        <w:t>(</w:t>
      </w:r>
      <w:r w:rsidR="7C61A87E" w:rsidRPr="011C3866">
        <w:rPr>
          <w:lang w:val="en-US"/>
        </w:rPr>
        <w:t xml:space="preserve">RM, </w:t>
      </w:r>
      <w:proofErr w:type="spellStart"/>
      <w:r w:rsidR="7C61A87E" w:rsidRPr="011C3866">
        <w:rPr>
          <w:lang w:val="en-US"/>
        </w:rPr>
        <w:t>JCh</w:t>
      </w:r>
      <w:proofErr w:type="spellEnd"/>
      <w:r w:rsidR="7C61A87E" w:rsidRPr="011C3866">
        <w:rPr>
          <w:lang w:val="en-US"/>
        </w:rPr>
        <w:t>, AP</w:t>
      </w:r>
      <w:r w:rsidR="7CEAB334" w:rsidRPr="011C3866">
        <w:rPr>
          <w:lang w:val="en-US"/>
        </w:rPr>
        <w:t>)</w:t>
      </w:r>
      <w:r w:rsidR="0092416D">
        <w:rPr>
          <w:lang w:val="en-US"/>
        </w:rPr>
        <w:t>, each</w:t>
      </w:r>
      <w:r w:rsidR="7CEAB334" w:rsidRPr="011C3866">
        <w:rPr>
          <w:lang w:val="en-US"/>
        </w:rPr>
        <w:t xml:space="preserve"> with </w:t>
      </w:r>
      <w:r w:rsidR="0084293F">
        <w:rPr>
          <w:lang w:val="en-US"/>
        </w:rPr>
        <w:t>more than</w:t>
      </w:r>
      <w:r w:rsidR="0084293F" w:rsidRPr="011C3866">
        <w:rPr>
          <w:lang w:val="en-US"/>
        </w:rPr>
        <w:t xml:space="preserve"> </w:t>
      </w:r>
      <w:r w:rsidR="7CEAB334" w:rsidRPr="011C3866">
        <w:rPr>
          <w:lang w:val="en-US"/>
        </w:rPr>
        <w:t>ten years of practical experience in artistic gymnastics</w:t>
      </w:r>
      <w:r w:rsidR="0092416D">
        <w:rPr>
          <w:lang w:val="en-US"/>
        </w:rPr>
        <w:t>,</w:t>
      </w:r>
      <w:r w:rsidR="7CEAB334" w:rsidRPr="011C3866">
        <w:rPr>
          <w:lang w:val="en-US"/>
        </w:rPr>
        <w:t xml:space="preserve"> independently assessed each </w:t>
      </w:r>
      <w:r w:rsidR="007F15F7" w:rsidRPr="011C3866">
        <w:rPr>
          <w:lang w:val="en-US"/>
        </w:rPr>
        <w:t>participant</w:t>
      </w:r>
      <w:r w:rsidR="007F15F7">
        <w:rPr>
          <w:lang w:val="en-US"/>
        </w:rPr>
        <w:t>’</w:t>
      </w:r>
      <w:r w:rsidR="007F15F7" w:rsidRPr="011C3866">
        <w:rPr>
          <w:lang w:val="en-US"/>
        </w:rPr>
        <w:t xml:space="preserve">s </w:t>
      </w:r>
      <w:r w:rsidR="7CEAB334" w:rsidRPr="011C3866">
        <w:rPr>
          <w:lang w:val="en-US"/>
        </w:rPr>
        <w:t xml:space="preserve">performance of a handstand </w:t>
      </w:r>
      <w:r w:rsidR="00EB72A4">
        <w:rPr>
          <w:lang w:val="en-US"/>
        </w:rPr>
        <w:t xml:space="preserve">by observation </w:t>
      </w:r>
      <w:r w:rsidR="000C3CD0" w:rsidRPr="00B009CF">
        <w:rPr>
          <w:lang w:val="en-US"/>
        </w:rPr>
        <w:t>of</w:t>
      </w:r>
      <w:r w:rsidR="7CEAB334" w:rsidRPr="011C3866">
        <w:rPr>
          <w:lang w:val="en-US"/>
        </w:rPr>
        <w:t xml:space="preserve"> the recorded frontal and side view on both assessing </w:t>
      </w:r>
      <w:r w:rsidR="7C61A87E" w:rsidRPr="011C3866">
        <w:rPr>
          <w:lang w:val="en-US"/>
        </w:rPr>
        <w:t>scales</w:t>
      </w:r>
      <w:r w:rsidR="7CEAB334" w:rsidRPr="011C3866">
        <w:rPr>
          <w:lang w:val="en-US"/>
        </w:rPr>
        <w:t xml:space="preserve"> (AQV and E-score)</w:t>
      </w:r>
      <w:r w:rsidR="00962FFC">
        <w:rPr>
          <w:lang w:val="en-US"/>
        </w:rPr>
        <w:t>.</w:t>
      </w:r>
    </w:p>
    <w:p w14:paraId="72AB9F26" w14:textId="7218FC71" w:rsidR="00216D63" w:rsidRPr="00746156" w:rsidRDefault="1A122026" w:rsidP="3BDF7CE2">
      <w:pPr>
        <w:pStyle w:val="Nadpis3"/>
        <w:rPr>
          <w:lang w:val="en-US"/>
        </w:rPr>
      </w:pPr>
      <w:r w:rsidRPr="00746156">
        <w:rPr>
          <w:lang w:val="en-US"/>
        </w:rPr>
        <w:t>Station 2 – The Upper Quarter Y Balance Test</w:t>
      </w:r>
    </w:p>
    <w:p w14:paraId="3A82C28D" w14:textId="128864F0" w:rsidR="001818EA" w:rsidRDefault="6ABDDA9E" w:rsidP="00C93132">
      <w:pPr>
        <w:spacing w:beforeAutospacing="1" w:afterAutospacing="1"/>
        <w:rPr>
          <w:lang w:val="en-US"/>
        </w:rPr>
      </w:pPr>
      <w:r w:rsidRPr="3BDF7CE2">
        <w:rPr>
          <w:lang w:val="en-US"/>
        </w:rPr>
        <w:t xml:space="preserve">The shoulder joint stability was measured </w:t>
      </w:r>
      <w:r w:rsidR="47EBDED7" w:rsidRPr="3BDF7CE2">
        <w:rPr>
          <w:lang w:val="en-US"/>
        </w:rPr>
        <w:t xml:space="preserve">using </w:t>
      </w:r>
      <w:r w:rsidRPr="3BDF7CE2">
        <w:rPr>
          <w:lang w:val="en-US"/>
        </w:rPr>
        <w:t>two</w:t>
      </w:r>
      <w:r w:rsidR="77F80035" w:rsidRPr="3BDF7CE2" w:rsidDel="00F83A98">
        <w:rPr>
          <w:lang w:val="en-US"/>
        </w:rPr>
        <w:t xml:space="preserve"> </w:t>
      </w:r>
      <w:r w:rsidR="008B0675" w:rsidRPr="00746156">
        <w:rPr>
          <w:lang w:val="en-US"/>
        </w:rPr>
        <w:t>standardi</w:t>
      </w:r>
      <w:r w:rsidR="00013401">
        <w:rPr>
          <w:lang w:val="en-US"/>
        </w:rPr>
        <w:t>z</w:t>
      </w:r>
      <w:r w:rsidR="008B0675" w:rsidRPr="00746156">
        <w:rPr>
          <w:lang w:val="en-US"/>
        </w:rPr>
        <w:t>ed</w:t>
      </w:r>
      <w:r w:rsidR="008B0675" w:rsidRPr="3BDF7CE2">
        <w:rPr>
          <w:lang w:val="en-US"/>
        </w:rPr>
        <w:t xml:space="preserve"> </w:t>
      </w:r>
      <w:r w:rsidRPr="3BDF7CE2">
        <w:rPr>
          <w:lang w:val="en-US"/>
        </w:rPr>
        <w:t>field tests: Upper Quarter Y Balance Test (UQYBT)</w:t>
      </w:r>
      <w:r w:rsidR="6060F54B" w:rsidRPr="3BDF7CE2">
        <w:rPr>
          <w:lang w:val="en-US"/>
        </w:rPr>
        <w:t xml:space="preserve"> </w:t>
      </w:r>
      <w:r w:rsidR="004C0706">
        <w:rPr>
          <w:lang w:val="en-US"/>
        </w:rPr>
        <w:fldChar w:fldCharType="begin"/>
      </w:r>
      <w:r w:rsidR="00A84F47">
        <w:rPr>
          <w:lang w:val="en-US"/>
        </w:rPr>
        <w:instrText xml:space="preserve"> ADDIN ZOTERO_ITEM CSL_CITATION {"citationID":"OAO1A9cQ","properties":{"formattedCitation":"(Gorman et al., 2012)","plainCitation":"(Gorman et al., 2012)","noteIndex":0},"citationItems":[{"id":7806,"uris":["http://zotero.org/users/9636036/items/A56MULVV"],"itemData":{"id":7806,"type":"article-journal","abstract":"The inclusion of movement tests before performance training and sport participation is gaining popularity as part of musculoskeletal screening for injury. The identification of an athlete's asymmetries and poor performance in the preseason allows coaches and sports medicine clinicians the opportunity to proactively address these deficits to reduce the potential for injury. Currently, there are no tests reported in the literature that simultaneously require shoulder and core stability while taking the subjects through a large range of motion at the end range of their stability. Thus, the purpose of this article was to describe the Upper Quarter Y Balance Test and report the gender differences in the performance of the test. Upper extremity reach distances were measured in 95 active adults using a standardized upper extremity balance-and-reach protocol. Intraclass correlation coefficients were used to assess reliability, and gender differences were analyzed using an independent samples t-test, whereas bilateral differences were analyzed using a dependent samples t-test for the normalized composite reach scores. Intraclass correlation coefficient (3.1) for test-retest reliability ranged from 0.80 to 0.99. Intraclass correlation coefficient (3.1) for interrater reliability was 1.00. Average composite scores (right/left) reported as a percentage of limb length were 81.7/82.3% for men and 80.7/80.7% for women. The results of the study suggest that the Upper Quarter Y Balance Test is a reliable test for measuring upper extremity reach distance while in a closed-chain position. It was further determined that there was no significant difference in performance between genders or between sides on the test when normalized to limb length. Coaches and sports medicine professionals may consider incorporating the Upper Quarter Y Balance Test as part of their preprogram testing to identify movement limitations and asymmetries in athletes and thereby may reduce injury.","container-title":"Journal of Strength and Conditioning Research","DOI":"10.1519/JSC.0b013e3182472fdb","ISSN":"1533-4287","issue":"11","journalAbbreviation":"J Strength Cond Res","language":"eng","note":"PMID: 22228174","page":"3043-3048","source":"PubMed","title":"Upper Quarter Y Balance Test: reliability and performance comparison between genders in active adults","title-short":"Upper Quarter Y Balance Test","volume":"26","author":[{"family":"Gorman","given":"Paul P."},{"family":"Butler","given":"Robert J."},{"family":"Plisky","given":"Phillip J."},{"family":"Kiesel","given":"Kyle B."}],"issued":{"date-parts":[["2012",11]]}}}],"schema":"https://github.com/citation-style-language/schema/raw/master/csl-citation.json"} </w:instrText>
      </w:r>
      <w:r w:rsidR="004C0706">
        <w:rPr>
          <w:lang w:val="en-US"/>
        </w:rPr>
        <w:fldChar w:fldCharType="separate"/>
      </w:r>
      <w:r w:rsidR="004C0706" w:rsidRPr="00746156">
        <w:rPr>
          <w:lang w:val="en-US"/>
        </w:rPr>
        <w:t>(Gorman et al., 2012)</w:t>
      </w:r>
      <w:r w:rsidR="004C0706">
        <w:rPr>
          <w:lang w:val="en-US"/>
        </w:rPr>
        <w:fldChar w:fldCharType="end"/>
      </w:r>
      <w:r w:rsidRPr="3BDF7CE2">
        <w:rPr>
          <w:lang w:val="en-US"/>
        </w:rPr>
        <w:t xml:space="preserve"> and </w:t>
      </w:r>
      <w:r w:rsidR="003A182F">
        <w:rPr>
          <w:lang w:val="en-US"/>
        </w:rPr>
        <w:t xml:space="preserve">the </w:t>
      </w:r>
      <w:r w:rsidRPr="3BDF7CE2">
        <w:rPr>
          <w:lang w:val="en-US"/>
        </w:rPr>
        <w:t xml:space="preserve">Closed Kinetic Chain Upper Extremity </w:t>
      </w:r>
      <w:r w:rsidRPr="3BDF7CE2">
        <w:rPr>
          <w:lang w:val="en-US"/>
        </w:rPr>
        <w:lastRenderedPageBreak/>
        <w:t>Stability Test (CKCUEST)</w:t>
      </w:r>
      <w:r w:rsidR="004C0706">
        <w:rPr>
          <w:lang w:val="en-US"/>
        </w:rPr>
        <w:t xml:space="preserve"> </w:t>
      </w:r>
      <w:r w:rsidR="004C0706">
        <w:rPr>
          <w:lang w:val="en-US"/>
        </w:rPr>
        <w:fldChar w:fldCharType="begin"/>
      </w:r>
      <w:r w:rsidR="00C034EA">
        <w:rPr>
          <w:lang w:val="en-US"/>
        </w:rPr>
        <w:instrText xml:space="preserve"> ADDIN ZOTERO_ITEM CSL_CITATION {"citationID":"XzzFrExc","properties":{"formattedCitation":"(Tucci et al., 2014)","plainCitation":"(Tucci et al., 2014)","noteIndex":0},"citationItems":[{"id":10263,"uris":["http://zotero.org/users/9636036/items/N5738HPJ"],"itemData":{"id":10263,"type":"article-journal","container-title":"BMC musculoskeletal disorders","DOI":"10.1186/1471-2474-15-1","issue":"1","note":"publisher: Springer","page":"1–9","source":"Google Scholar","title":"Closed Kinetic Chain Upper Extremity Stability test (CKCUES test): a reliability study in persons with and without shoulder impingement syndrome","title-short":"Closed Kinetic Chain Upper Extremity Stability test (CKCUES test)","volume":"15","author":[{"family":"Tucci","given":"Helga Tatiana"},{"family":"Martins","given":"Jaqueline"},{"family":"Sposito","given":"Guilherme de Carvalho"},{"family":"Camarini","given":"Paula Maria Ferreira"},{"family":"Oliveira","given":"Anamaria Siriani","non-dropping-particle":"de"}],"issued":{"date-parts":[["2014"]]}}}],"schema":"https://github.com/citation-style-language/schema/raw/master/csl-citation.json"} </w:instrText>
      </w:r>
      <w:r w:rsidR="004C0706">
        <w:rPr>
          <w:lang w:val="en-US"/>
        </w:rPr>
        <w:fldChar w:fldCharType="separate"/>
      </w:r>
      <w:r w:rsidR="004C0706" w:rsidRPr="00746156">
        <w:rPr>
          <w:lang w:val="en-US"/>
        </w:rPr>
        <w:t>(Tucci et al., 2014)</w:t>
      </w:r>
      <w:r w:rsidR="004C0706">
        <w:rPr>
          <w:lang w:val="en-US"/>
        </w:rPr>
        <w:fldChar w:fldCharType="end"/>
      </w:r>
      <w:r w:rsidRPr="3BDF7CE2">
        <w:rPr>
          <w:lang w:val="en-US"/>
        </w:rPr>
        <w:t xml:space="preserve">. </w:t>
      </w:r>
      <w:r w:rsidR="47EBDED7" w:rsidRPr="3BDF7CE2">
        <w:rPr>
          <w:lang w:val="en-US"/>
        </w:rPr>
        <w:t xml:space="preserve">For </w:t>
      </w:r>
      <w:r w:rsidR="2CFE0217" w:rsidRPr="3BDF7CE2">
        <w:rPr>
          <w:lang w:val="en-US"/>
        </w:rPr>
        <w:t xml:space="preserve">the </w:t>
      </w:r>
      <w:r w:rsidR="47EBDED7" w:rsidRPr="3BDF7CE2">
        <w:rPr>
          <w:lang w:val="en-US"/>
        </w:rPr>
        <w:t>UQYBT</w:t>
      </w:r>
      <w:r w:rsidR="2CFE0217" w:rsidRPr="3BDF7CE2">
        <w:rPr>
          <w:lang w:val="en-US"/>
        </w:rPr>
        <w:t>,</w:t>
      </w:r>
      <w:r w:rsidR="47EBDED7" w:rsidRPr="3BDF7CE2">
        <w:rPr>
          <w:lang w:val="en-US"/>
        </w:rPr>
        <w:t xml:space="preserve"> we </w:t>
      </w:r>
      <w:r w:rsidRPr="3BDF7CE2">
        <w:rPr>
          <w:lang w:val="en-US"/>
        </w:rPr>
        <w:t xml:space="preserve">used </w:t>
      </w:r>
      <w:r w:rsidR="5855D77A" w:rsidRPr="53ECC0B0">
        <w:rPr>
          <w:lang w:val="en-US"/>
        </w:rPr>
        <w:t>the</w:t>
      </w:r>
      <w:r w:rsidR="77F80035" w:rsidRPr="3BDF7CE2" w:rsidDel="00F83A98">
        <w:rPr>
          <w:lang w:val="en-US"/>
        </w:rPr>
        <w:t xml:space="preserve"> </w:t>
      </w:r>
      <w:r w:rsidR="008B0675" w:rsidRPr="00746156">
        <w:rPr>
          <w:lang w:val="en-US"/>
        </w:rPr>
        <w:t>standardi</w:t>
      </w:r>
      <w:r w:rsidR="00013401">
        <w:rPr>
          <w:lang w:val="en-US"/>
        </w:rPr>
        <w:t>z</w:t>
      </w:r>
      <w:r w:rsidR="008B0675" w:rsidRPr="00746156">
        <w:rPr>
          <w:lang w:val="en-US"/>
        </w:rPr>
        <w:t>ed</w:t>
      </w:r>
      <w:r w:rsidR="008B0675" w:rsidRPr="3BDF7CE2">
        <w:rPr>
          <w:lang w:val="en-US"/>
        </w:rPr>
        <w:t xml:space="preserve"> </w:t>
      </w:r>
      <w:r w:rsidRPr="3BDF7CE2">
        <w:rPr>
          <w:lang w:val="en-US"/>
        </w:rPr>
        <w:t xml:space="preserve">procedure </w:t>
      </w:r>
      <w:r w:rsidR="202A6199" w:rsidRPr="53ECC0B0">
        <w:rPr>
          <w:lang w:val="en-US"/>
        </w:rPr>
        <w:t>for the</w:t>
      </w:r>
      <w:r w:rsidR="2CFE0217" w:rsidRPr="3BDF7CE2">
        <w:rPr>
          <w:lang w:val="en-US"/>
        </w:rPr>
        <w:t xml:space="preserve"> </w:t>
      </w:r>
      <w:r w:rsidRPr="3BDF7CE2">
        <w:rPr>
          <w:lang w:val="en-US"/>
        </w:rPr>
        <w:t xml:space="preserve">Y balance test kit </w:t>
      </w:r>
      <w:r w:rsidR="004C0706">
        <w:rPr>
          <w:lang w:val="en-US"/>
        </w:rPr>
        <w:fldChar w:fldCharType="begin"/>
      </w:r>
      <w:r w:rsidR="00322CF0">
        <w:rPr>
          <w:lang w:val="en-US"/>
        </w:rPr>
        <w:instrText xml:space="preserve"> ADDIN ZOTERO_ITEM CSL_CITATION {"citationID":"3vKz2GoA","properties":{"formattedCitation":"(Cook, 2010)","plainCitation":"(Cook, 2010)","noteIndex":0},"citationItems":[{"id":9971,"uris":["http://zotero.org/users/9636036/items/92UHHFX8"],"itemData":{"id":9971,"type":"book","call-number":"RC376.5 .C66 2010","event-place":"Aptos, CA","ISBN":"978-1-931046-72-5","language":"en","number-of-pages":"406","publisher":"On Target Publications","publisher-place":"Aptos, CA","source":"Library of Congress ISBN","title":"Movement: functional movement systems: screening, assessment, and corrective strategies","title-short":"Movement","author":[{"family":"Cook","given":"Gray"}],"issued":{"date-parts":[["2010"]]}}}],"schema":"https://github.com/citation-style-language/schema/raw/master/csl-citation.json"} </w:instrText>
      </w:r>
      <w:r w:rsidR="004C0706">
        <w:rPr>
          <w:lang w:val="en-US"/>
        </w:rPr>
        <w:fldChar w:fldCharType="separate"/>
      </w:r>
      <w:r w:rsidR="00322CF0" w:rsidRPr="00322CF0">
        <w:t>(Cook, 2010)</w:t>
      </w:r>
      <w:r w:rsidR="004C0706">
        <w:rPr>
          <w:lang w:val="en-US"/>
        </w:rPr>
        <w:fldChar w:fldCharType="end"/>
      </w:r>
      <w:r w:rsidRPr="3BDF7CE2">
        <w:rPr>
          <w:lang w:val="en-US"/>
        </w:rPr>
        <w:t xml:space="preserve">. The testing position was </w:t>
      </w:r>
      <w:r w:rsidR="755769E6" w:rsidRPr="3BDF7CE2">
        <w:rPr>
          <w:lang w:val="en-US"/>
        </w:rPr>
        <w:t xml:space="preserve">a </w:t>
      </w:r>
      <w:r w:rsidR="00401A84">
        <w:rPr>
          <w:lang w:val="en-US"/>
        </w:rPr>
        <w:t xml:space="preserve">single </w:t>
      </w:r>
      <w:r w:rsidRPr="3BDF7CE2">
        <w:rPr>
          <w:lang w:val="en-US"/>
        </w:rPr>
        <w:t>arm push</w:t>
      </w:r>
      <w:r w:rsidR="6060F54B" w:rsidRPr="3BDF7CE2">
        <w:rPr>
          <w:lang w:val="en-US"/>
        </w:rPr>
        <w:t xml:space="preserve">-up </w:t>
      </w:r>
      <w:r w:rsidRPr="3BDF7CE2">
        <w:rPr>
          <w:lang w:val="en-US"/>
        </w:rPr>
        <w:t xml:space="preserve">with legs </w:t>
      </w:r>
      <w:r w:rsidR="755769E6" w:rsidRPr="3BDF7CE2">
        <w:rPr>
          <w:lang w:val="en-US"/>
        </w:rPr>
        <w:t>a</w:t>
      </w:r>
      <w:r w:rsidRPr="3BDF7CE2">
        <w:rPr>
          <w:lang w:val="en-US"/>
        </w:rPr>
        <w:t xml:space="preserve"> pelvic width</w:t>
      </w:r>
      <w:r w:rsidR="755769E6" w:rsidRPr="3BDF7CE2">
        <w:rPr>
          <w:lang w:val="en-US"/>
        </w:rPr>
        <w:t xml:space="preserve"> apart</w:t>
      </w:r>
      <w:r w:rsidR="2CFE0217" w:rsidRPr="3BDF7CE2">
        <w:rPr>
          <w:lang w:val="en-US"/>
        </w:rPr>
        <w:t>,</w:t>
      </w:r>
      <w:r w:rsidRPr="3BDF7CE2">
        <w:rPr>
          <w:lang w:val="en-US"/>
        </w:rPr>
        <w:t xml:space="preserve"> </w:t>
      </w:r>
      <w:r w:rsidR="54CE4207" w:rsidRPr="3BDF7CE2">
        <w:rPr>
          <w:lang w:val="en-US"/>
        </w:rPr>
        <w:t xml:space="preserve">keeping a </w:t>
      </w:r>
      <w:r w:rsidRPr="3BDF7CE2">
        <w:rPr>
          <w:lang w:val="en-US"/>
        </w:rPr>
        <w:t>straight body</w:t>
      </w:r>
      <w:r w:rsidR="54CE4207" w:rsidRPr="3BDF7CE2">
        <w:rPr>
          <w:lang w:val="en-US"/>
        </w:rPr>
        <w:t xml:space="preserve"> position</w:t>
      </w:r>
      <w:r w:rsidRPr="3BDF7CE2">
        <w:rPr>
          <w:lang w:val="en-US"/>
        </w:rPr>
        <w:t xml:space="preserve">. </w:t>
      </w:r>
      <w:r w:rsidR="54CE4207" w:rsidRPr="3BDF7CE2">
        <w:rPr>
          <w:lang w:val="en-US"/>
        </w:rPr>
        <w:t xml:space="preserve">The hand </w:t>
      </w:r>
      <w:r w:rsidRPr="3BDF7CE2">
        <w:rPr>
          <w:lang w:val="en-US"/>
        </w:rPr>
        <w:t xml:space="preserve">of the support arm was positioned </w:t>
      </w:r>
      <w:r w:rsidR="005D3FC4" w:rsidRPr="3BDF7CE2">
        <w:rPr>
          <w:lang w:val="en-US"/>
        </w:rPr>
        <w:t>next to the red line</w:t>
      </w:r>
      <w:r w:rsidR="002A5324">
        <w:rPr>
          <w:lang w:val="en-US"/>
        </w:rPr>
        <w:t xml:space="preserve"> </w:t>
      </w:r>
      <w:r w:rsidR="005D3FC4" w:rsidRPr="3BDF7CE2">
        <w:rPr>
          <w:lang w:val="en-US"/>
        </w:rPr>
        <w:t xml:space="preserve">markings </w:t>
      </w:r>
      <w:r w:rsidRPr="3BDF7CE2">
        <w:rPr>
          <w:lang w:val="en-US"/>
        </w:rPr>
        <w:t xml:space="preserve">on the middle block </w:t>
      </w:r>
      <w:r w:rsidR="665CECAB" w:rsidRPr="3BDF7CE2">
        <w:rPr>
          <w:lang w:val="en-US"/>
        </w:rPr>
        <w:t>of the test kit</w:t>
      </w:r>
      <w:r w:rsidR="009F0EE4">
        <w:rPr>
          <w:lang w:val="en-US"/>
        </w:rPr>
        <w:t xml:space="preserve"> </w:t>
      </w:r>
      <w:r w:rsidR="009F0EE4">
        <w:rPr>
          <w:lang w:val="en-US"/>
        </w:rPr>
        <w:fldChar w:fldCharType="begin"/>
      </w:r>
      <w:r w:rsidR="007F6539">
        <w:rPr>
          <w:lang w:val="en-US"/>
        </w:rPr>
        <w:instrText xml:space="preserve"> ADDIN ZOTERO_ITEM CSL_CITATION {"citationID":"CFMpJpBa","properties":{"formattedCitation":"(Gorman et al., 2012)","plainCitation":"(Gorman et al., 2012)","noteIndex":0},"citationItems":[{"id":7806,"uris":["http://zotero.org/users/9636036/items/A56MULVV"],"itemData":{"id":7806,"type":"article-journal","abstract":"The inclusion of movement tests before performance training and sport participation is gaining popularity as part of musculoskeletal screening for injury. The identification of an athlete's asymmetries and poor performance in the preseason allows coaches and sports medicine clinicians the opportunity to proactively address these deficits to reduce the potential for injury. Currently, there are no tests reported in the literature that simultaneously require shoulder and core stability while taking the subjects through a large range of motion at the end range of their stability. Thus, the purpose of this article was to describe the Upper Quarter Y Balance Test and report the gender differences in the performance of the test. Upper extremity reach distances were measured in 95 active adults using a standardized upper extremity balance-and-reach protocol. Intraclass correlation coefficients were used to assess reliability, and gender differences were analyzed using an independent samples t-test, whereas bilateral differences were analyzed using a dependent samples t-test for the normalized composite reach scores. Intraclass correlation coefficient (3.1) for test-retest reliability ranged from 0.80 to 0.99. Intraclass correlation coefficient (3.1) for interrater reliability was 1.00. Average composite scores (right/left) reported as a percentage of limb length were 81.7/82.3% for men and 80.7/80.7% for women. The results of the study suggest that the Upper Quarter Y Balance Test is a reliable test for measuring upper extremity reach distance while in a closed-chain position. It was further determined that there was no significant difference in performance between genders or between sides on the test when normalized to limb length. Coaches and sports medicine professionals may consider incorporating the Upper Quarter Y Balance Test as part of their preprogram testing to identify movement limitations and asymmetries in athletes and thereby may reduce injury.","container-title":"Journal of Strength and Conditioning Research","DOI":"10.1519/JSC.0b013e3182472fdb","ISSN":"1533-4287","issue":"11","journalAbbreviation":"J Strength Cond Res","language":"eng","note":"PMID: 22228174","page":"3043-3048","source":"PubMed","title":"Upper Quarter Y Balance Test: reliability and performance comparison between genders in active adults","title-short":"Upper Quarter Y Balance Test","volume":"26","author":[{"family":"Gorman","given":"Paul P."},{"family":"Butler","given":"Robert J."},{"family":"Plisky","given":"Phillip J."},{"family":"Kiesel","given":"Kyle B."}],"issued":{"date-parts":[["2012",11]]}}}],"schema":"https://github.com/citation-style-language/schema/raw/master/csl-citation.json"} </w:instrText>
      </w:r>
      <w:r w:rsidR="009F0EE4">
        <w:rPr>
          <w:lang w:val="en-US"/>
        </w:rPr>
        <w:fldChar w:fldCharType="separate"/>
      </w:r>
      <w:r w:rsidR="009F0EE4" w:rsidRPr="00746156">
        <w:rPr>
          <w:lang w:val="en-US"/>
        </w:rPr>
        <w:t>(Gorman et al., 2012)</w:t>
      </w:r>
      <w:r w:rsidR="009F0EE4">
        <w:rPr>
          <w:lang w:val="en-US"/>
        </w:rPr>
        <w:fldChar w:fldCharType="end"/>
      </w:r>
      <w:r w:rsidRPr="3BDF7CE2">
        <w:rPr>
          <w:lang w:val="en-US"/>
        </w:rPr>
        <w:t xml:space="preserve">. </w:t>
      </w:r>
      <w:r w:rsidR="34656889" w:rsidRPr="3BDF7CE2">
        <w:rPr>
          <w:lang w:val="en-US"/>
        </w:rPr>
        <w:t>P</w:t>
      </w:r>
      <w:r w:rsidRPr="3BDF7CE2">
        <w:rPr>
          <w:lang w:val="en-US"/>
        </w:rPr>
        <w:t>articipant</w:t>
      </w:r>
      <w:r w:rsidR="34656889" w:rsidRPr="3BDF7CE2">
        <w:rPr>
          <w:lang w:val="en-US"/>
        </w:rPr>
        <w:t>s</w:t>
      </w:r>
      <w:r w:rsidRPr="3BDF7CE2">
        <w:rPr>
          <w:lang w:val="en-US"/>
        </w:rPr>
        <w:t xml:space="preserve"> </w:t>
      </w:r>
      <w:r w:rsidR="34656889" w:rsidRPr="3BDF7CE2">
        <w:rPr>
          <w:lang w:val="en-US"/>
        </w:rPr>
        <w:t xml:space="preserve">were </w:t>
      </w:r>
      <w:r w:rsidRPr="3BDF7CE2">
        <w:rPr>
          <w:lang w:val="en-US"/>
        </w:rPr>
        <w:t xml:space="preserve">instructed to </w:t>
      </w:r>
      <w:r w:rsidR="00187C4E">
        <w:rPr>
          <w:lang w:val="en-US"/>
        </w:rPr>
        <w:t xml:space="preserve">use their free hand to </w:t>
      </w:r>
      <w:r w:rsidRPr="3BDF7CE2">
        <w:rPr>
          <w:lang w:val="en-US"/>
        </w:rPr>
        <w:t>move sliding block</w:t>
      </w:r>
      <w:r w:rsidR="5791D1F1" w:rsidRPr="3BDF7CE2">
        <w:rPr>
          <w:lang w:val="en-US"/>
        </w:rPr>
        <w:t>s</w:t>
      </w:r>
      <w:r w:rsidRPr="3BDF7CE2">
        <w:rPr>
          <w:lang w:val="en-US"/>
        </w:rPr>
        <w:t xml:space="preserve"> </w:t>
      </w:r>
      <w:r w:rsidR="00170521">
        <w:rPr>
          <w:lang w:val="en-US"/>
        </w:rPr>
        <w:t xml:space="preserve">along </w:t>
      </w:r>
      <w:r w:rsidR="3F4F479F" w:rsidRPr="3BDF7CE2">
        <w:rPr>
          <w:lang w:val="en-US"/>
        </w:rPr>
        <w:t xml:space="preserve">three </w:t>
      </w:r>
      <w:r w:rsidRPr="3BDF7CE2">
        <w:rPr>
          <w:lang w:val="en-US"/>
        </w:rPr>
        <w:t>axes</w:t>
      </w:r>
      <w:r w:rsidR="00170521">
        <w:rPr>
          <w:lang w:val="en-US"/>
        </w:rPr>
        <w:t xml:space="preserve"> (</w:t>
      </w:r>
      <w:proofErr w:type="spellStart"/>
      <w:r w:rsidR="00170521" w:rsidRPr="3BDF7CE2">
        <w:rPr>
          <w:lang w:val="en-US"/>
        </w:rPr>
        <w:t>mediolateral</w:t>
      </w:r>
      <w:proofErr w:type="spellEnd"/>
      <w:r w:rsidR="00170521" w:rsidRPr="3BDF7CE2">
        <w:rPr>
          <w:lang w:val="en-US"/>
        </w:rPr>
        <w:t xml:space="preserve">, </w:t>
      </w:r>
      <w:proofErr w:type="spellStart"/>
      <w:r w:rsidR="00170521" w:rsidRPr="3BDF7CE2">
        <w:rPr>
          <w:lang w:val="en-US"/>
        </w:rPr>
        <w:t>inferolateral</w:t>
      </w:r>
      <w:proofErr w:type="spellEnd"/>
      <w:r w:rsidR="00170521" w:rsidRPr="3BDF7CE2">
        <w:rPr>
          <w:lang w:val="en-US"/>
        </w:rPr>
        <w:t xml:space="preserve">, and </w:t>
      </w:r>
      <w:proofErr w:type="spellStart"/>
      <w:r w:rsidR="00170521" w:rsidRPr="3BDF7CE2">
        <w:rPr>
          <w:lang w:val="en-US"/>
        </w:rPr>
        <w:t>superolateral</w:t>
      </w:r>
      <w:proofErr w:type="spellEnd"/>
      <w:r w:rsidR="00170521">
        <w:rPr>
          <w:lang w:val="en-US"/>
        </w:rPr>
        <w:t>)</w:t>
      </w:r>
      <w:r w:rsidRPr="3BDF7CE2">
        <w:rPr>
          <w:lang w:val="en-US"/>
        </w:rPr>
        <w:t xml:space="preserve"> as far as possible. Bending</w:t>
      </w:r>
      <w:r w:rsidRPr="3BDF7CE2" w:rsidDel="0019036E">
        <w:rPr>
          <w:lang w:val="en-US"/>
        </w:rPr>
        <w:t xml:space="preserve"> </w:t>
      </w:r>
      <w:r w:rsidRPr="3BDF7CE2">
        <w:rPr>
          <w:lang w:val="en-US"/>
        </w:rPr>
        <w:t xml:space="preserve">the elbow of the support arm, </w:t>
      </w:r>
      <w:r w:rsidR="34656889" w:rsidRPr="3BDF7CE2">
        <w:rPr>
          <w:lang w:val="en-US"/>
        </w:rPr>
        <w:t xml:space="preserve">disrupting </w:t>
      </w:r>
      <w:r w:rsidRPr="3BDF7CE2">
        <w:rPr>
          <w:lang w:val="en-US"/>
        </w:rPr>
        <w:t>the</w:t>
      </w:r>
      <w:r w:rsidR="34656889" w:rsidRPr="3BDF7CE2">
        <w:rPr>
          <w:lang w:val="en-US"/>
        </w:rPr>
        <w:t xml:space="preserve"> prescribed</w:t>
      </w:r>
      <w:r w:rsidRPr="3BDF7CE2">
        <w:rPr>
          <w:lang w:val="en-US"/>
        </w:rPr>
        <w:t xml:space="preserve"> body position, </w:t>
      </w:r>
      <w:r w:rsidR="34656889" w:rsidRPr="3BDF7CE2">
        <w:rPr>
          <w:lang w:val="en-US"/>
        </w:rPr>
        <w:t xml:space="preserve">or </w:t>
      </w:r>
      <w:r w:rsidRPr="3BDF7CE2">
        <w:rPr>
          <w:lang w:val="en-US"/>
        </w:rPr>
        <w:t xml:space="preserve">touching the ground </w:t>
      </w:r>
      <w:r w:rsidR="34656889" w:rsidRPr="3BDF7CE2">
        <w:rPr>
          <w:lang w:val="en-US"/>
        </w:rPr>
        <w:t xml:space="preserve">with a </w:t>
      </w:r>
      <w:r w:rsidRPr="3BDF7CE2">
        <w:rPr>
          <w:lang w:val="en-US"/>
        </w:rPr>
        <w:t xml:space="preserve">free hand </w:t>
      </w:r>
      <w:r w:rsidR="34656889" w:rsidRPr="3BDF7CE2">
        <w:rPr>
          <w:lang w:val="en-US"/>
        </w:rPr>
        <w:t xml:space="preserve">was </w:t>
      </w:r>
      <w:r w:rsidRPr="3BDF7CE2">
        <w:rPr>
          <w:lang w:val="en-US"/>
        </w:rPr>
        <w:t xml:space="preserve">not allowed. </w:t>
      </w:r>
      <w:r w:rsidR="005567B0">
        <w:rPr>
          <w:lang w:val="en-US"/>
        </w:rPr>
        <w:t>Each</w:t>
      </w:r>
      <w:r w:rsidR="005567B0" w:rsidRPr="3BDF7CE2">
        <w:rPr>
          <w:lang w:val="en-US"/>
        </w:rPr>
        <w:t xml:space="preserve"> </w:t>
      </w:r>
      <w:r w:rsidRPr="3BDF7CE2">
        <w:rPr>
          <w:lang w:val="en-US"/>
        </w:rPr>
        <w:t xml:space="preserve">participant had three attempts for </w:t>
      </w:r>
      <w:r w:rsidR="34656889" w:rsidRPr="3BDF7CE2">
        <w:rPr>
          <w:lang w:val="en-US"/>
        </w:rPr>
        <w:t xml:space="preserve">each </w:t>
      </w:r>
      <w:r w:rsidRPr="3BDF7CE2">
        <w:rPr>
          <w:lang w:val="en-US"/>
        </w:rPr>
        <w:t>arm</w:t>
      </w:r>
      <w:r w:rsidR="34656889" w:rsidRPr="3BDF7CE2">
        <w:rPr>
          <w:lang w:val="en-US"/>
        </w:rPr>
        <w:t>,</w:t>
      </w:r>
      <w:r w:rsidRPr="3BDF7CE2">
        <w:rPr>
          <w:lang w:val="en-US"/>
        </w:rPr>
        <w:t xml:space="preserve"> with the right arm </w:t>
      </w:r>
      <w:r w:rsidR="005567B0" w:rsidRPr="3BDF7CE2">
        <w:rPr>
          <w:lang w:val="en-US"/>
        </w:rPr>
        <w:t xml:space="preserve">first </w:t>
      </w:r>
      <w:r w:rsidRPr="3BDF7CE2">
        <w:rPr>
          <w:lang w:val="en-US"/>
        </w:rPr>
        <w:t xml:space="preserve">tested </w:t>
      </w:r>
      <w:r w:rsidR="575913CD" w:rsidRPr="3BDF7CE2">
        <w:rPr>
          <w:lang w:val="en-US"/>
        </w:rPr>
        <w:t>(failed attempts were not counted)</w:t>
      </w:r>
      <w:r w:rsidRPr="3BDF7CE2">
        <w:rPr>
          <w:lang w:val="en-US"/>
        </w:rPr>
        <w:t xml:space="preserve">. </w:t>
      </w:r>
      <w:r w:rsidR="6B17C1B2" w:rsidRPr="3BDF7CE2">
        <w:rPr>
          <w:lang w:val="en-US"/>
        </w:rPr>
        <w:t>We set t</w:t>
      </w:r>
      <w:r w:rsidRPr="3BDF7CE2">
        <w:rPr>
          <w:lang w:val="en-US"/>
        </w:rPr>
        <w:t xml:space="preserve">he </w:t>
      </w:r>
      <w:r w:rsidR="6B17C1B2" w:rsidRPr="3BDF7CE2">
        <w:rPr>
          <w:lang w:val="en-US"/>
        </w:rPr>
        <w:t>breaks</w:t>
      </w:r>
      <w:r w:rsidRPr="3BDF7CE2">
        <w:rPr>
          <w:lang w:val="en-US"/>
        </w:rPr>
        <w:t xml:space="preserve"> between </w:t>
      </w:r>
      <w:r w:rsidR="60DC8A34" w:rsidRPr="53ECC0B0">
        <w:rPr>
          <w:lang w:val="en-US"/>
        </w:rPr>
        <w:t>attempt</w:t>
      </w:r>
      <w:r w:rsidR="5F6BF757" w:rsidRPr="53ECC0B0">
        <w:rPr>
          <w:lang w:val="en-US"/>
        </w:rPr>
        <w:t>s</w:t>
      </w:r>
      <w:r w:rsidR="1B61BB4B" w:rsidRPr="3BDF7CE2">
        <w:rPr>
          <w:lang w:val="en-US"/>
        </w:rPr>
        <w:t xml:space="preserve"> to</w:t>
      </w:r>
      <w:r w:rsidRPr="3BDF7CE2">
        <w:rPr>
          <w:lang w:val="en-US"/>
        </w:rPr>
        <w:t xml:space="preserve"> 1 minute.</w:t>
      </w:r>
      <w:r w:rsidR="4C781CC9" w:rsidRPr="3BDF7CE2">
        <w:rPr>
          <w:lang w:val="en-US"/>
        </w:rPr>
        <w:t xml:space="preserve"> </w:t>
      </w:r>
      <w:r w:rsidR="27FFCE01" w:rsidRPr="3BDF7CE2">
        <w:rPr>
          <w:lang w:val="en-US"/>
        </w:rPr>
        <w:t xml:space="preserve">Following the UQYBT protocol </w:t>
      </w:r>
      <w:r w:rsidR="00E5042E">
        <w:rPr>
          <w:lang w:val="en-US"/>
        </w:rPr>
        <w:fldChar w:fldCharType="begin"/>
      </w:r>
      <w:r w:rsidR="00322CF0">
        <w:rPr>
          <w:lang w:val="en-US"/>
        </w:rPr>
        <w:instrText xml:space="preserve"> ADDIN ZOTERO_ITEM CSL_CITATION {"citationID":"iNNHJEoM","properties":{"formattedCitation":"(Cook, 2010)","plainCitation":"(Cook, 2010)","noteIndex":0},"citationItems":[{"id":9971,"uris":["http://zotero.org/users/9636036/items/92UHHFX8"],"itemData":{"id":9971,"type":"book","call-number":"RC376.5 .C66 2010","event-place":"Aptos, CA","ISBN":"978-1-931046-72-5","language":"en","number-of-pages":"406","publisher":"On Target Publications","publisher-place":"Aptos, CA","source":"Library of Congress ISBN","title":"Movement: functional movement systems: screening, assessment, and corrective strategies","title-short":"Movement","author":[{"family":"Cook","given":"Gray"}],"issued":{"date-parts":[["2010"]]}}}],"schema":"https://github.com/citation-style-language/schema/raw/master/csl-citation.json"} </w:instrText>
      </w:r>
      <w:r w:rsidR="00E5042E">
        <w:rPr>
          <w:lang w:val="en-US"/>
        </w:rPr>
        <w:fldChar w:fldCharType="separate"/>
      </w:r>
      <w:r w:rsidR="00322CF0" w:rsidRPr="00322CF0">
        <w:t>(Cook, 2010)</w:t>
      </w:r>
      <w:r w:rsidR="00E5042E">
        <w:rPr>
          <w:lang w:val="en-US"/>
        </w:rPr>
        <w:fldChar w:fldCharType="end"/>
      </w:r>
      <w:r w:rsidR="27FFCE01" w:rsidRPr="3BDF7CE2">
        <w:rPr>
          <w:lang w:val="en-US"/>
        </w:rPr>
        <w:t>,</w:t>
      </w:r>
      <w:r w:rsidR="1F320BA0" w:rsidRPr="3BDF7CE2">
        <w:rPr>
          <w:lang w:val="en-US"/>
        </w:rPr>
        <w:t xml:space="preserve"> we computed the score for the right and left arms separately as a sum of the furthest reaches </w:t>
      </w:r>
      <w:r w:rsidR="657FA7C3" w:rsidRPr="3BDF7CE2">
        <w:rPr>
          <w:lang w:val="en-US"/>
        </w:rPr>
        <w:t xml:space="preserve">(cm) </w:t>
      </w:r>
      <w:r w:rsidR="1F320BA0" w:rsidRPr="3BDF7CE2">
        <w:rPr>
          <w:lang w:val="en-US"/>
        </w:rPr>
        <w:t xml:space="preserve">in all three </w:t>
      </w:r>
      <w:r w:rsidR="00E5042E" w:rsidRPr="3BDF7CE2">
        <w:rPr>
          <w:lang w:val="en-US"/>
        </w:rPr>
        <w:t>axes</w:t>
      </w:r>
      <w:r w:rsidR="1F320BA0" w:rsidRPr="3BDF7CE2">
        <w:rPr>
          <w:lang w:val="en-US"/>
        </w:rPr>
        <w:t xml:space="preserve"> divided by the corresponding arm length</w:t>
      </w:r>
      <w:r w:rsidR="00E5042E">
        <w:rPr>
          <w:lang w:val="en-US"/>
        </w:rPr>
        <w:t xml:space="preserve"> times three</w:t>
      </w:r>
      <w:r w:rsidR="1F320BA0" w:rsidRPr="3BDF7CE2">
        <w:rPr>
          <w:lang w:val="en-US"/>
        </w:rPr>
        <w:t xml:space="preserve"> and then multiplied by 100</w:t>
      </w:r>
      <w:r w:rsidR="001818EA">
        <w:rPr>
          <w:lang w:val="en-US"/>
        </w:rPr>
        <w:t>:</w:t>
      </w:r>
    </w:p>
    <w:p w14:paraId="513749DC" w14:textId="68DAAB78" w:rsidR="005A3371" w:rsidRPr="00746156" w:rsidRDefault="00626475" w:rsidP="00626475">
      <w:pPr>
        <w:spacing w:beforeAutospacing="1" w:afterAutospacing="1" w:line="240" w:lineRule="auto"/>
        <w:jc w:val="center"/>
        <w:rPr>
          <w:sz w:val="32"/>
          <w:highlight w:val="none"/>
          <w:lang w:val="en-US"/>
        </w:rPr>
      </w:pPr>
      <w:r w:rsidRPr="00746156">
        <w:rPr>
          <w:highlight w:val="none"/>
          <w:lang w:val="en-US"/>
        </w:rPr>
        <w:t xml:space="preserve">UQYBT </w:t>
      </w:r>
      <w:r w:rsidRPr="00384665">
        <w:rPr>
          <w:highlight w:val="none"/>
          <w:lang w:val="en-US"/>
        </w:rPr>
        <w:t xml:space="preserve">Right </w:t>
      </w:r>
      <m:oMath>
        <m:r>
          <w:rPr>
            <w:rFonts w:ascii="Cambria Math" w:hAnsi="Cambria Math"/>
            <w:sz w:val="32"/>
            <w:highlight w:val="none"/>
            <w:lang w:val="en-US"/>
          </w:rPr>
          <m:t>=100</m:t>
        </m:r>
        <m:d>
          <m:dPr>
            <m:ctrlPr>
              <w:rPr>
                <w:rFonts w:ascii="Cambria Math" w:hAnsi="Cambria Math"/>
                <w:i/>
                <w:sz w:val="32"/>
                <w:highlight w:val="none"/>
                <w:lang w:val="en-US"/>
              </w:rPr>
            </m:ctrlPr>
          </m:dPr>
          <m:e>
            <m:f>
              <m:fPr>
                <m:ctrlPr>
                  <w:rPr>
                    <w:rFonts w:ascii="Cambria Math" w:hAnsi="Cambria Math"/>
                    <w:i/>
                    <w:sz w:val="32"/>
                    <w:highlight w:val="none"/>
                    <w:lang w:val="en-US"/>
                  </w:rPr>
                </m:ctrlPr>
              </m:fPr>
              <m:num>
                <m:r>
                  <w:rPr>
                    <w:rFonts w:ascii="Cambria Math" w:hAnsi="Cambria Math"/>
                    <w:sz w:val="32"/>
                    <w:highlight w:val="none"/>
                    <w:lang w:val="en-US"/>
                  </w:rPr>
                  <m:t>∑</m:t>
                </m:r>
                <m:r>
                  <m:rPr>
                    <m:sty m:val="p"/>
                  </m:rPr>
                  <w:rPr>
                    <w:rFonts w:ascii="Cambria Math" w:hAnsi="Cambria Math"/>
                    <w:sz w:val="32"/>
                    <w:highlight w:val="none"/>
                    <w:lang w:val="en-US"/>
                  </w:rPr>
                  <m:t>(</m:t>
                </m:r>
                <m:func>
                  <m:funcPr>
                    <m:ctrlPr>
                      <w:rPr>
                        <w:rFonts w:ascii="Cambria Math" w:hAnsi="Cambria Math"/>
                        <w:sz w:val="32"/>
                        <w:highlight w:val="none"/>
                        <w:lang w:val="en-US"/>
                      </w:rPr>
                    </m:ctrlPr>
                  </m:funcPr>
                  <m:fName>
                    <m:r>
                      <m:rPr>
                        <m:sty m:val="p"/>
                      </m:rPr>
                      <w:rPr>
                        <w:rFonts w:ascii="Cambria Math" w:hAnsi="Cambria Math"/>
                        <w:sz w:val="32"/>
                        <w:highlight w:val="none"/>
                        <w:lang w:val="en-US"/>
                      </w:rPr>
                      <m:t>max</m:t>
                    </m:r>
                  </m:fName>
                  <m:e>
                    <m:r>
                      <w:rPr>
                        <w:rFonts w:ascii="Cambria Math" w:hAnsi="Cambria Math"/>
                        <w:sz w:val="32"/>
                        <w:highlight w:val="none"/>
                        <w:lang w:val="en-US"/>
                      </w:rPr>
                      <m:t>med+</m:t>
                    </m:r>
                    <m:func>
                      <m:funcPr>
                        <m:ctrlPr>
                          <w:rPr>
                            <w:rFonts w:ascii="Cambria Math" w:hAnsi="Cambria Math"/>
                            <w:i/>
                            <w:sz w:val="32"/>
                            <w:highlight w:val="none"/>
                            <w:lang w:val="en-US"/>
                          </w:rPr>
                        </m:ctrlPr>
                      </m:funcPr>
                      <m:fName>
                        <m:r>
                          <m:rPr>
                            <m:sty m:val="p"/>
                          </m:rPr>
                          <w:rPr>
                            <w:rFonts w:ascii="Cambria Math" w:hAnsi="Cambria Math"/>
                            <w:sz w:val="32"/>
                            <w:highlight w:val="none"/>
                            <w:lang w:val="en-US"/>
                          </w:rPr>
                          <m:t>max</m:t>
                        </m:r>
                      </m:fName>
                      <m:e>
                        <m:func>
                          <m:funcPr>
                            <m:ctrlPr>
                              <w:rPr>
                                <w:rFonts w:ascii="Cambria Math" w:hAnsi="Cambria Math"/>
                                <w:i/>
                                <w:sz w:val="32"/>
                                <w:highlight w:val="none"/>
                                <w:lang w:val="en-US"/>
                              </w:rPr>
                            </m:ctrlPr>
                          </m:funcPr>
                          <m:fName>
                            <m:r>
                              <m:rPr>
                                <m:sty m:val="p"/>
                              </m:rPr>
                              <w:rPr>
                                <w:rFonts w:ascii="Cambria Math" w:hAnsi="Cambria Math"/>
                                <w:sz w:val="32"/>
                                <w:highlight w:val="none"/>
                                <w:lang w:val="en-US"/>
                              </w:rPr>
                              <m:t>inf</m:t>
                            </m:r>
                          </m:fName>
                          <m:e>
                            <m:r>
                              <w:rPr>
                                <w:rFonts w:ascii="Cambria Math" w:hAnsi="Cambria Math"/>
                                <w:sz w:val="32"/>
                                <w:highlight w:val="none"/>
                                <w:lang w:val="en-US"/>
                              </w:rPr>
                              <m:t>+</m:t>
                            </m:r>
                            <m:func>
                              <m:funcPr>
                                <m:ctrlPr>
                                  <w:rPr>
                                    <w:rFonts w:ascii="Cambria Math" w:hAnsi="Cambria Math"/>
                                    <w:i/>
                                    <w:sz w:val="32"/>
                                    <w:highlight w:val="none"/>
                                    <w:lang w:val="en-US"/>
                                  </w:rPr>
                                </m:ctrlPr>
                              </m:funcPr>
                              <m:fName>
                                <m:r>
                                  <m:rPr>
                                    <m:sty m:val="p"/>
                                  </m:rPr>
                                  <w:rPr>
                                    <w:rFonts w:ascii="Cambria Math" w:hAnsi="Cambria Math"/>
                                    <w:sz w:val="32"/>
                                    <w:highlight w:val="none"/>
                                    <w:lang w:val="en-US"/>
                                  </w:rPr>
                                  <m:t>max</m:t>
                                </m:r>
                              </m:fName>
                              <m:e>
                                <m:r>
                                  <w:rPr>
                                    <w:rFonts w:ascii="Cambria Math" w:hAnsi="Cambria Math"/>
                                    <w:sz w:val="32"/>
                                    <w:highlight w:val="none"/>
                                    <w:lang w:val="en-US"/>
                                  </w:rPr>
                                  <m:t>sup</m:t>
                                </m:r>
                              </m:e>
                            </m:func>
                          </m:e>
                        </m:func>
                      </m:e>
                    </m:func>
                  </m:e>
                </m:func>
                <m:r>
                  <w:rPr>
                    <w:rFonts w:ascii="Cambria Math" w:hAnsi="Cambria Math"/>
                    <w:sz w:val="32"/>
                    <w:highlight w:val="none"/>
                    <w:lang w:val="en-US"/>
                  </w:rPr>
                  <m:t>)</m:t>
                </m:r>
              </m:num>
              <m:den>
                <m:r>
                  <w:rPr>
                    <w:rFonts w:ascii="Cambria Math" w:hAnsi="Cambria Math"/>
                    <w:sz w:val="32"/>
                    <w:highlight w:val="none"/>
                    <w:lang w:val="en-US"/>
                  </w:rPr>
                  <m:t>3</m:t>
                </m:r>
                <m:d>
                  <m:dPr>
                    <m:ctrlPr>
                      <w:rPr>
                        <w:rFonts w:ascii="Cambria Math" w:hAnsi="Cambria Math"/>
                        <w:i/>
                        <w:sz w:val="32"/>
                        <w:highlight w:val="none"/>
                        <w:lang w:val="en-US"/>
                      </w:rPr>
                    </m:ctrlPr>
                  </m:dPr>
                  <m:e>
                    <m:r>
                      <w:rPr>
                        <w:rFonts w:ascii="Cambria Math" w:hAnsi="Cambria Math"/>
                        <w:sz w:val="32"/>
                        <w:highlight w:val="none"/>
                        <w:lang w:val="en-US"/>
                      </w:rPr>
                      <m:t>arm length</m:t>
                    </m:r>
                  </m:e>
                </m:d>
              </m:den>
            </m:f>
          </m:e>
        </m:d>
      </m:oMath>
    </w:p>
    <w:p w14:paraId="7F23CF05" w14:textId="5D4DE363" w:rsidR="00626475" w:rsidRPr="00384665" w:rsidRDefault="00D84679" w:rsidP="00353BF4">
      <w:pPr>
        <w:spacing w:beforeAutospacing="1" w:afterAutospacing="1" w:line="240" w:lineRule="auto"/>
        <w:ind w:left="1035"/>
        <w:rPr>
          <w:sz w:val="20"/>
          <w:szCs w:val="20"/>
          <w:highlight w:val="none"/>
          <w:lang w:val="en-US"/>
        </w:rPr>
      </w:pPr>
      <w:r w:rsidRPr="00384665">
        <w:rPr>
          <w:sz w:val="20"/>
          <w:szCs w:val="20"/>
          <w:highlight w:val="none"/>
          <w:lang w:val="en-US"/>
        </w:rPr>
        <w:t xml:space="preserve">Note: formula example for UQYBT Right; </w:t>
      </w:r>
      <w:r w:rsidR="00626475" w:rsidRPr="00384665">
        <w:rPr>
          <w:sz w:val="20"/>
          <w:szCs w:val="20"/>
          <w:highlight w:val="none"/>
          <w:lang w:val="en-US"/>
        </w:rPr>
        <w:t xml:space="preserve">med = </w:t>
      </w:r>
      <w:proofErr w:type="spellStart"/>
      <w:r w:rsidR="00626475" w:rsidRPr="00384665">
        <w:rPr>
          <w:sz w:val="20"/>
          <w:szCs w:val="20"/>
          <w:highlight w:val="none"/>
          <w:lang w:val="en-US"/>
        </w:rPr>
        <w:t>mediolateral</w:t>
      </w:r>
      <w:proofErr w:type="spellEnd"/>
      <w:r w:rsidR="00626475" w:rsidRPr="00384665">
        <w:rPr>
          <w:sz w:val="20"/>
          <w:szCs w:val="20"/>
          <w:highlight w:val="none"/>
          <w:lang w:val="en-US"/>
        </w:rPr>
        <w:t xml:space="preserve"> directions; </w:t>
      </w:r>
      <w:proofErr w:type="spellStart"/>
      <w:proofErr w:type="gramStart"/>
      <w:r w:rsidR="00626475" w:rsidRPr="00384665">
        <w:rPr>
          <w:sz w:val="20"/>
          <w:szCs w:val="20"/>
          <w:highlight w:val="none"/>
          <w:lang w:val="en-US"/>
        </w:rPr>
        <w:t>inf</w:t>
      </w:r>
      <w:proofErr w:type="spellEnd"/>
      <w:proofErr w:type="gramEnd"/>
      <w:r w:rsidR="00626475" w:rsidRPr="00384665">
        <w:rPr>
          <w:sz w:val="20"/>
          <w:szCs w:val="20"/>
          <w:highlight w:val="none"/>
          <w:lang w:val="en-US"/>
        </w:rPr>
        <w:t xml:space="preserve"> = </w:t>
      </w:r>
      <w:proofErr w:type="spellStart"/>
      <w:r w:rsidR="00626475" w:rsidRPr="00384665">
        <w:rPr>
          <w:sz w:val="20"/>
          <w:szCs w:val="20"/>
          <w:highlight w:val="none"/>
          <w:lang w:val="en-US"/>
        </w:rPr>
        <w:t>inferolateral</w:t>
      </w:r>
      <w:proofErr w:type="spellEnd"/>
      <w:r w:rsidR="00626475" w:rsidRPr="00384665">
        <w:rPr>
          <w:sz w:val="20"/>
          <w:szCs w:val="20"/>
          <w:highlight w:val="none"/>
          <w:lang w:val="en-US"/>
        </w:rPr>
        <w:t xml:space="preserve"> direction; sup = </w:t>
      </w:r>
      <w:proofErr w:type="spellStart"/>
      <w:r w:rsidR="00626475" w:rsidRPr="00384665">
        <w:rPr>
          <w:sz w:val="20"/>
          <w:szCs w:val="20"/>
          <w:highlight w:val="none"/>
          <w:lang w:val="en-US"/>
        </w:rPr>
        <w:t>superolateral</w:t>
      </w:r>
      <w:proofErr w:type="spellEnd"/>
      <w:r w:rsidR="00626475" w:rsidRPr="00384665">
        <w:rPr>
          <w:sz w:val="20"/>
          <w:szCs w:val="20"/>
          <w:highlight w:val="none"/>
          <w:lang w:val="en-US"/>
        </w:rPr>
        <w:t xml:space="preserve"> direction</w:t>
      </w:r>
    </w:p>
    <w:p w14:paraId="3D057A8D" w14:textId="2989C1EB" w:rsidR="00112DEE" w:rsidRPr="001818EA" w:rsidRDefault="1F320BA0" w:rsidP="00C93132">
      <w:pPr>
        <w:spacing w:beforeAutospacing="1" w:afterAutospacing="1"/>
        <w:rPr>
          <w:lang w:val="en-US"/>
        </w:rPr>
      </w:pPr>
      <w:r w:rsidRPr="3BDF7CE2">
        <w:rPr>
          <w:lang w:val="en-US"/>
        </w:rPr>
        <w:t>W</w:t>
      </w:r>
      <w:r w:rsidR="4C781CC9" w:rsidRPr="3BDF7CE2">
        <w:rPr>
          <w:lang w:val="en-US"/>
        </w:rPr>
        <w:t>e recorded the UQYBT score for</w:t>
      </w:r>
      <w:r w:rsidR="27FFCE01" w:rsidRPr="3BDF7CE2">
        <w:rPr>
          <w:lang w:val="en-US"/>
        </w:rPr>
        <w:t xml:space="preserve"> the right arm (UQYBT</w:t>
      </w:r>
      <w:r w:rsidR="001A3896">
        <w:rPr>
          <w:lang w:val="en-US"/>
        </w:rPr>
        <w:t xml:space="preserve"> R</w:t>
      </w:r>
      <w:r w:rsidR="18AD9870" w:rsidRPr="3BDF7CE2">
        <w:rPr>
          <w:lang w:val="en-US"/>
        </w:rPr>
        <w:t>ight</w:t>
      </w:r>
      <w:r w:rsidR="27FFCE01" w:rsidRPr="3BDF7CE2">
        <w:rPr>
          <w:lang w:val="en-US"/>
        </w:rPr>
        <w:t>), left arm (</w:t>
      </w:r>
      <w:r w:rsidR="382E1881" w:rsidRPr="3BDF7CE2">
        <w:rPr>
          <w:lang w:val="en-US"/>
        </w:rPr>
        <w:t>UQYBT</w:t>
      </w:r>
      <w:r w:rsidR="001A3896">
        <w:rPr>
          <w:lang w:val="en-US"/>
        </w:rPr>
        <w:t xml:space="preserve"> L</w:t>
      </w:r>
      <w:r w:rsidR="382E1881" w:rsidRPr="3BDF7CE2">
        <w:rPr>
          <w:lang w:val="en-US"/>
        </w:rPr>
        <w:t>eft</w:t>
      </w:r>
      <w:r w:rsidR="27FFCE01" w:rsidRPr="3BDF7CE2">
        <w:rPr>
          <w:lang w:val="en-US"/>
        </w:rPr>
        <w:t>) and the total score (UQYBT</w:t>
      </w:r>
      <w:r w:rsidR="00AA6BF4">
        <w:rPr>
          <w:lang w:val="en-US"/>
        </w:rPr>
        <w:t xml:space="preserve"> T</w:t>
      </w:r>
      <w:r w:rsidR="14E97D75" w:rsidRPr="3BDF7CE2">
        <w:rPr>
          <w:lang w:val="en-US"/>
        </w:rPr>
        <w:t>otal</w:t>
      </w:r>
      <w:r w:rsidR="27FFCE01" w:rsidRPr="3BDF7CE2">
        <w:rPr>
          <w:lang w:val="en-US"/>
        </w:rPr>
        <w:t>).</w:t>
      </w:r>
      <w:r w:rsidRPr="3BDF7CE2">
        <w:rPr>
          <w:lang w:val="en-US"/>
        </w:rPr>
        <w:t xml:space="preserve"> </w:t>
      </w:r>
      <w:r w:rsidR="27FFCE01" w:rsidRPr="3BDF7CE2">
        <w:rPr>
          <w:lang w:val="en-US"/>
        </w:rPr>
        <w:t xml:space="preserve">The UQYBT Total score was obtained as a mean </w:t>
      </w:r>
      <w:r w:rsidR="00FB4C24">
        <w:rPr>
          <w:lang w:val="en-US"/>
        </w:rPr>
        <w:t>of</w:t>
      </w:r>
      <w:r w:rsidR="00FB4C24" w:rsidRPr="3BDF7CE2">
        <w:rPr>
          <w:lang w:val="en-US"/>
        </w:rPr>
        <w:t xml:space="preserve"> </w:t>
      </w:r>
      <w:r w:rsidR="318AD9E4" w:rsidRPr="3BDF7CE2">
        <w:rPr>
          <w:lang w:val="en-US"/>
        </w:rPr>
        <w:t>UQYBT</w:t>
      </w:r>
      <w:r w:rsidR="001A3896">
        <w:rPr>
          <w:lang w:val="en-US"/>
        </w:rPr>
        <w:t xml:space="preserve"> R</w:t>
      </w:r>
      <w:r w:rsidR="13FB3CF9" w:rsidRPr="3BDF7CE2">
        <w:rPr>
          <w:lang w:val="en-US"/>
        </w:rPr>
        <w:t>ight</w:t>
      </w:r>
      <w:r w:rsidR="27FFCE01" w:rsidRPr="3BDF7CE2">
        <w:rPr>
          <w:lang w:val="en-US"/>
        </w:rPr>
        <w:t xml:space="preserve"> and </w:t>
      </w:r>
      <w:r w:rsidR="382E1881" w:rsidRPr="3BDF7CE2">
        <w:rPr>
          <w:lang w:val="en-US"/>
        </w:rPr>
        <w:t>UQYBT</w:t>
      </w:r>
      <w:r w:rsidR="001A3896">
        <w:rPr>
          <w:lang w:val="en-US"/>
        </w:rPr>
        <w:t xml:space="preserve"> L</w:t>
      </w:r>
      <w:r w:rsidR="4573C633" w:rsidRPr="3BDF7CE2">
        <w:rPr>
          <w:lang w:val="en-US"/>
        </w:rPr>
        <w:t>eft</w:t>
      </w:r>
      <w:r w:rsidR="27FFCE01" w:rsidRPr="3BDF7CE2">
        <w:rPr>
          <w:lang w:val="en-US"/>
        </w:rPr>
        <w:t>.</w:t>
      </w:r>
      <w:r w:rsidRPr="3BDF7CE2">
        <w:rPr>
          <w:lang w:val="en-US"/>
        </w:rPr>
        <w:t xml:space="preserve"> Only the </w:t>
      </w:r>
      <w:r w:rsidR="2F5BF317" w:rsidRPr="53ECC0B0">
        <w:rPr>
          <w:lang w:val="en-US"/>
        </w:rPr>
        <w:t>UQYBT</w:t>
      </w:r>
      <w:r w:rsidR="44ACC094" w:rsidRPr="53ECC0B0">
        <w:rPr>
          <w:lang w:val="en-US"/>
        </w:rPr>
        <w:t xml:space="preserve"> T</w:t>
      </w:r>
      <w:r w:rsidR="33FBEC6A" w:rsidRPr="53ECC0B0">
        <w:rPr>
          <w:lang w:val="en-US"/>
        </w:rPr>
        <w:t>otal</w:t>
      </w:r>
      <w:r w:rsidR="2F45003D" w:rsidRPr="53ECC0B0">
        <w:rPr>
          <w:lang w:val="en-US"/>
        </w:rPr>
        <w:t xml:space="preserve"> </w:t>
      </w:r>
      <w:r w:rsidR="32B2BB46" w:rsidRPr="53ECC0B0">
        <w:rPr>
          <w:lang w:val="en-US"/>
        </w:rPr>
        <w:t>score</w:t>
      </w:r>
      <w:r w:rsidRPr="3BDF7CE2">
        <w:rPr>
          <w:lang w:val="en-US"/>
        </w:rPr>
        <w:t xml:space="preserve"> was used for subsequent </w:t>
      </w:r>
      <w:r w:rsidR="2F45003D" w:rsidRPr="53ECC0B0">
        <w:rPr>
          <w:lang w:val="en-US"/>
        </w:rPr>
        <w:t>analys</w:t>
      </w:r>
      <w:r w:rsidR="63C22397" w:rsidRPr="53ECC0B0">
        <w:rPr>
          <w:lang w:val="en-US"/>
        </w:rPr>
        <w:t>e</w:t>
      </w:r>
      <w:r w:rsidR="2F45003D" w:rsidRPr="53ECC0B0">
        <w:rPr>
          <w:lang w:val="en-US"/>
        </w:rPr>
        <w:t>s</w:t>
      </w:r>
      <w:r w:rsidRPr="3BDF7CE2">
        <w:rPr>
          <w:lang w:val="en-US"/>
        </w:rPr>
        <w:t>.</w:t>
      </w:r>
    </w:p>
    <w:p w14:paraId="35ADAD89" w14:textId="77777777" w:rsidR="005C5A79" w:rsidRDefault="1A122026" w:rsidP="00906A51">
      <w:pPr>
        <w:pStyle w:val="Nadpis3"/>
        <w:rPr>
          <w:lang w:val="en-US"/>
        </w:rPr>
      </w:pPr>
      <w:r w:rsidRPr="3BDF7CE2">
        <w:rPr>
          <w:lang w:val="en-US"/>
        </w:rPr>
        <w:t xml:space="preserve">Station 3 – The Closed Kinetic Chain Upper </w:t>
      </w:r>
      <w:r w:rsidR="575913CD" w:rsidRPr="3BDF7CE2">
        <w:rPr>
          <w:lang w:val="en-US"/>
        </w:rPr>
        <w:t>E</w:t>
      </w:r>
      <w:r w:rsidRPr="3BDF7CE2">
        <w:rPr>
          <w:lang w:val="en-US"/>
        </w:rPr>
        <w:t>xtremity Stability Test</w:t>
      </w:r>
    </w:p>
    <w:p w14:paraId="62E734EA" w14:textId="43057176" w:rsidR="00112DEE" w:rsidRDefault="6ABDDA9E" w:rsidP="002C0A2E">
      <w:pPr>
        <w:rPr>
          <w:lang w:val="en-US"/>
        </w:rPr>
      </w:pPr>
      <w:r w:rsidRPr="7AB20B56">
        <w:rPr>
          <w:lang w:val="en-US"/>
        </w:rPr>
        <w:t xml:space="preserve">The CKCUEST </w:t>
      </w:r>
      <w:r w:rsidR="5E77D52B" w:rsidRPr="7AB20B56">
        <w:rPr>
          <w:lang w:val="en-US"/>
        </w:rPr>
        <w:t xml:space="preserve">test </w:t>
      </w:r>
      <w:r w:rsidRPr="7AB20B56">
        <w:rPr>
          <w:lang w:val="en-US"/>
        </w:rPr>
        <w:t xml:space="preserve">was performed in </w:t>
      </w:r>
      <w:r w:rsidR="5E77D52B" w:rsidRPr="7AB20B56">
        <w:rPr>
          <w:lang w:val="en-US"/>
        </w:rPr>
        <w:t xml:space="preserve">a </w:t>
      </w:r>
      <w:r w:rsidR="515C60CB" w:rsidRPr="7AB20B56">
        <w:rPr>
          <w:lang w:val="en-US"/>
        </w:rPr>
        <w:t xml:space="preserve">wide </w:t>
      </w:r>
      <w:r w:rsidRPr="7AB20B56">
        <w:rPr>
          <w:lang w:val="en-US"/>
        </w:rPr>
        <w:t>push</w:t>
      </w:r>
      <w:r w:rsidR="6060F54B" w:rsidRPr="7AB20B56">
        <w:rPr>
          <w:lang w:val="en-US"/>
        </w:rPr>
        <w:t>-up</w:t>
      </w:r>
      <w:r w:rsidRPr="7AB20B56">
        <w:rPr>
          <w:lang w:val="en-US"/>
        </w:rPr>
        <w:t xml:space="preserve"> position </w:t>
      </w:r>
      <w:r w:rsidR="00DE5C30">
        <w:rPr>
          <w:lang w:val="en-US"/>
        </w:rPr>
        <w:t>with</w:t>
      </w:r>
      <w:r w:rsidR="00DE5C30" w:rsidRPr="7AB20B56">
        <w:rPr>
          <w:lang w:val="en-US"/>
        </w:rPr>
        <w:t xml:space="preserve"> </w:t>
      </w:r>
      <w:r w:rsidRPr="7AB20B56">
        <w:rPr>
          <w:lang w:val="en-US"/>
        </w:rPr>
        <w:t xml:space="preserve">hands </w:t>
      </w:r>
      <w:r w:rsidR="515C60CB" w:rsidRPr="7AB20B56">
        <w:rPr>
          <w:lang w:val="en-US"/>
        </w:rPr>
        <w:t xml:space="preserve"> </w:t>
      </w:r>
      <w:r w:rsidR="5E77D52B" w:rsidRPr="7AB20B56">
        <w:rPr>
          <w:lang w:val="en-US"/>
        </w:rPr>
        <w:t>1</w:t>
      </w:r>
      <w:r w:rsidR="00DE5C30">
        <w:rPr>
          <w:lang w:val="en-US"/>
        </w:rPr>
        <w:t xml:space="preserve"> </w:t>
      </w:r>
      <w:r w:rsidR="5E77D52B" w:rsidRPr="7AB20B56">
        <w:rPr>
          <w:lang w:val="en-US"/>
        </w:rPr>
        <w:t xml:space="preserve">yard (91.5 cm) </w:t>
      </w:r>
      <w:r w:rsidR="303CA3AE" w:rsidRPr="7AB20B56">
        <w:rPr>
          <w:lang w:val="en-US"/>
        </w:rPr>
        <w:t xml:space="preserve">apart </w:t>
      </w:r>
      <w:r w:rsidR="00D22D51">
        <w:rPr>
          <w:lang w:val="en-US"/>
        </w:rPr>
        <w:t>with</w:t>
      </w:r>
      <w:r w:rsidR="00D22D51" w:rsidRPr="7AB20B56">
        <w:rPr>
          <w:lang w:val="en-US"/>
        </w:rPr>
        <w:t xml:space="preserve"> </w:t>
      </w:r>
      <w:r w:rsidR="303CA3AE" w:rsidRPr="7AB20B56">
        <w:rPr>
          <w:lang w:val="en-US"/>
        </w:rPr>
        <w:t xml:space="preserve">a </w:t>
      </w:r>
      <w:r w:rsidRPr="7AB20B56">
        <w:rPr>
          <w:lang w:val="en-US"/>
        </w:rPr>
        <w:t xml:space="preserve">straight </w:t>
      </w:r>
      <w:r w:rsidR="242A8B17" w:rsidRPr="7AB20B56">
        <w:rPr>
          <w:lang w:val="en-US"/>
        </w:rPr>
        <w:t xml:space="preserve">body </w:t>
      </w:r>
      <w:r w:rsidRPr="7AB20B56">
        <w:rPr>
          <w:lang w:val="en-US"/>
        </w:rPr>
        <w:t xml:space="preserve">position </w:t>
      </w:r>
      <w:r w:rsidR="00D22D51">
        <w:rPr>
          <w:lang w:val="en-US"/>
        </w:rPr>
        <w:t>and</w:t>
      </w:r>
      <w:r w:rsidR="00D22D51" w:rsidRPr="7AB20B56">
        <w:rPr>
          <w:lang w:val="en-US"/>
        </w:rPr>
        <w:t xml:space="preserve"> </w:t>
      </w:r>
      <w:r w:rsidRPr="7AB20B56">
        <w:rPr>
          <w:lang w:val="en-US"/>
        </w:rPr>
        <w:t xml:space="preserve">legs </w:t>
      </w:r>
      <w:r w:rsidR="5E77D52B" w:rsidRPr="7AB20B56">
        <w:rPr>
          <w:lang w:val="en-US"/>
        </w:rPr>
        <w:t>a pelvic width a</w:t>
      </w:r>
      <w:r w:rsidRPr="7AB20B56">
        <w:rPr>
          <w:lang w:val="en-US"/>
        </w:rPr>
        <w:t>part</w:t>
      </w:r>
      <w:r w:rsidR="001507EF">
        <w:rPr>
          <w:lang w:val="en-US"/>
        </w:rPr>
        <w:t xml:space="preserve"> </w:t>
      </w:r>
      <w:r w:rsidR="001507EF">
        <w:rPr>
          <w:lang w:val="en-US"/>
        </w:rPr>
        <w:fldChar w:fldCharType="begin"/>
      </w:r>
      <w:r w:rsidR="007F6539">
        <w:rPr>
          <w:lang w:val="en-US"/>
        </w:rPr>
        <w:instrText xml:space="preserve"> ADDIN ZOTERO_ITEM CSL_CITATION {"citationID":"GsBdHBCS","properties":{"formattedCitation":"(De Oliveira et al., 2017)","plainCitation":"(De Oliveira et al., 2017)","noteIndex":0},"citationItems":[{"id":10260,"uris":["http://zotero.org/users/9636036/items/RL7URM86"],"itemData":{"id":10260,"type":"article-journal","abstract":"Background\nThe Closed Kinetic Chain Upper Extremity Stability Test (CKCUEST) has been proposed as an option to assess upper limb function and stability; however, there are few studies that support the use of this test in adolescents.\n\nPurpose\nThe purpose of the present study was to investigate the intersession reliability and agreement of three CKCUEST scores in adolescents and establish clinimetric values for this test.\n\nStudy Design\nTest-retest reliability\n\nMethods\nTwenty-five healthy adolescents of both sexes were evaluated. The subjects performed two CKCUEST with an interval of one week between the tests. An intraclass correlation coefficient (ICC3,3) two-way mixed model with a 95% interval of confidence was utilized to determine intersession reliability. A Bland-Altman graph was plotted to analyze the agreement between assessments. The presence of systematic error was evaluated by a one-sample t test. The difference between the evaluation and reevaluation was observed using a paired-sample t test. The level of significance was set at 0.05. Standard error of measurements and minimum detectable changes were calculated.\n\nResults\nThe intersession reliability of the average touches score, normalized score, and power score were 0.68, 0.68 and 0.87, the standard error of measurement were 2.17, 1.35 and 6.49, and the minimal detectable change was 6.01, 3.74 and 17.98, respectively. The presence of systematic error (p &lt; 0.014), the significant difference between the measurements (p &lt; 0.05), and the analysis of the Bland-Altman graph infer that CKCUEST is a discordant test with moderate to excellent reliability when used with adolescents.\n\nConclusion\nThe CKCUEST is a measurement with moderate to excellent reliability for adolescents.\n\nLevel of Evidence\n2b","container-title":"International Journal of Sports Physical Therapy","ISSN":"2159-2896","issue":"1","journalAbbreviation":"Int J Sports Phys Ther","note":"PMID: 28217423\nPMCID: PMC5294939","page":"125-132","source":"PubMed Central","title":"Test-retest reliability of the closed kinetic chain upper extremity stability test (CKCUEST) in adolescents","URL":"https://www.ncbi.nlm.nih.gov/pmc/articles/PMC5294939/","volume":"12","author":[{"family":"De Oliveira","given":"Valéria M.A."},{"family":"Pitangui","given":"Ana C.R."},{"family":"Nascimento","given":"Vinícius Y.S."},{"family":"Silva","given":"Hítalo A.","non-dropping-particle":"da"},{"family":"Passos","given":"Muana H.P.","non-dropping-particle":"dos"},{"family":"Araújo","given":"Rodrigo C.","non-dropping-particle":"de"}],"accessed":{"date-parts":[["2022",11,11]]},"issued":{"date-parts":[["2017",2]]}}}],"schema":"https://github.com/citation-style-language/schema/raw/master/csl-citation.json"} </w:instrText>
      </w:r>
      <w:r w:rsidR="001507EF">
        <w:rPr>
          <w:lang w:val="en-US"/>
        </w:rPr>
        <w:fldChar w:fldCharType="separate"/>
      </w:r>
      <w:r w:rsidR="007F6539" w:rsidRPr="007F6539">
        <w:t>(De Oliveira et al., 2017)</w:t>
      </w:r>
      <w:r w:rsidR="001507EF">
        <w:rPr>
          <w:lang w:val="en-US"/>
        </w:rPr>
        <w:fldChar w:fldCharType="end"/>
      </w:r>
      <w:r w:rsidRPr="7AB20B56">
        <w:rPr>
          <w:lang w:val="en-US"/>
        </w:rPr>
        <w:t xml:space="preserve">. </w:t>
      </w:r>
      <w:r w:rsidR="303CA3AE" w:rsidRPr="7AB20B56">
        <w:rPr>
          <w:lang w:val="en-US"/>
        </w:rPr>
        <w:t>From this position, p</w:t>
      </w:r>
      <w:r w:rsidRPr="7AB20B56">
        <w:rPr>
          <w:lang w:val="en-US"/>
        </w:rPr>
        <w:t>articipant</w:t>
      </w:r>
      <w:r w:rsidR="37FFAD4F" w:rsidRPr="7AB20B56">
        <w:rPr>
          <w:lang w:val="en-US"/>
        </w:rPr>
        <w:t>s</w:t>
      </w:r>
      <w:r w:rsidRPr="7AB20B56">
        <w:rPr>
          <w:lang w:val="en-US"/>
        </w:rPr>
        <w:t xml:space="preserve"> </w:t>
      </w:r>
      <w:r w:rsidR="37FFAD4F" w:rsidRPr="7AB20B56">
        <w:rPr>
          <w:lang w:val="en-US"/>
        </w:rPr>
        <w:t xml:space="preserve">were </w:t>
      </w:r>
      <w:r w:rsidRPr="7AB20B56">
        <w:rPr>
          <w:lang w:val="en-US"/>
        </w:rPr>
        <w:t>instructed to lean over one hand</w:t>
      </w:r>
      <w:r w:rsidR="37FFAD4F" w:rsidRPr="7AB20B56">
        <w:rPr>
          <w:lang w:val="en-US"/>
        </w:rPr>
        <w:t xml:space="preserve"> (supported hand), touch the dorsum of the supported hand with the </w:t>
      </w:r>
      <w:r w:rsidR="303CA3AE" w:rsidRPr="7AB20B56">
        <w:rPr>
          <w:lang w:val="en-US"/>
        </w:rPr>
        <w:t>free</w:t>
      </w:r>
      <w:r w:rsidRPr="7AB20B56">
        <w:rPr>
          <w:lang w:val="en-US"/>
        </w:rPr>
        <w:t xml:space="preserve"> hand, return the</w:t>
      </w:r>
      <w:r w:rsidR="303CA3AE" w:rsidRPr="7AB20B56">
        <w:rPr>
          <w:lang w:val="en-US"/>
        </w:rPr>
        <w:t xml:space="preserve"> free</w:t>
      </w:r>
      <w:r w:rsidRPr="7AB20B56">
        <w:rPr>
          <w:lang w:val="en-US"/>
        </w:rPr>
        <w:t xml:space="preserve"> hand to starting position</w:t>
      </w:r>
      <w:r w:rsidR="00C46C80">
        <w:rPr>
          <w:lang w:val="en-US"/>
        </w:rPr>
        <w:t>,</w:t>
      </w:r>
      <w:r w:rsidR="303CA3AE" w:rsidRPr="7AB20B56">
        <w:rPr>
          <w:lang w:val="en-US"/>
        </w:rPr>
        <w:t xml:space="preserve"> and repeat the task with the other hand</w:t>
      </w:r>
      <w:r w:rsidRPr="7AB20B56">
        <w:rPr>
          <w:lang w:val="en-US"/>
        </w:rPr>
        <w:t xml:space="preserve">. The main goal of this </w:t>
      </w:r>
      <w:r w:rsidR="303CA3AE" w:rsidRPr="7AB20B56">
        <w:rPr>
          <w:lang w:val="en-US"/>
        </w:rPr>
        <w:t>task is to</w:t>
      </w:r>
      <w:r w:rsidRPr="7AB20B56">
        <w:rPr>
          <w:lang w:val="en-US"/>
        </w:rPr>
        <w:t xml:space="preserve"> perform</w:t>
      </w:r>
      <w:r w:rsidR="303CA3AE" w:rsidRPr="7AB20B56" w:rsidDel="00C46C80">
        <w:rPr>
          <w:lang w:val="en-US"/>
        </w:rPr>
        <w:t xml:space="preserve"> </w:t>
      </w:r>
      <w:r w:rsidR="303CA3AE" w:rsidRPr="7AB20B56">
        <w:rPr>
          <w:lang w:val="en-US"/>
        </w:rPr>
        <w:t xml:space="preserve">hand </w:t>
      </w:r>
      <w:r w:rsidRPr="7AB20B56">
        <w:rPr>
          <w:lang w:val="en-US"/>
        </w:rPr>
        <w:t xml:space="preserve">touches as fast </w:t>
      </w:r>
      <w:r w:rsidRPr="7AB20B56">
        <w:rPr>
          <w:lang w:val="en-US"/>
        </w:rPr>
        <w:lastRenderedPageBreak/>
        <w:t>as possible</w:t>
      </w:r>
      <w:r w:rsidR="002A5324">
        <w:rPr>
          <w:lang w:val="en-US"/>
        </w:rPr>
        <w:t>,</w:t>
      </w:r>
      <w:r w:rsidR="3509042F" w:rsidRPr="7AB20B56">
        <w:rPr>
          <w:lang w:val="en-US"/>
        </w:rPr>
        <w:t xml:space="preserve"> regardless of which limb starts</w:t>
      </w:r>
      <w:r w:rsidRPr="7AB20B56">
        <w:rPr>
          <w:lang w:val="en-US"/>
        </w:rPr>
        <w:t xml:space="preserve">. </w:t>
      </w:r>
      <w:r w:rsidR="41FFD8B0" w:rsidRPr="7AB20B56">
        <w:rPr>
          <w:lang w:val="en-US"/>
        </w:rPr>
        <w:t>Each participant had t</w:t>
      </w:r>
      <w:r w:rsidRPr="7AB20B56">
        <w:rPr>
          <w:lang w:val="en-US"/>
        </w:rPr>
        <w:t xml:space="preserve">hree 15 </w:t>
      </w:r>
      <w:r w:rsidRPr="00746156">
        <w:rPr>
          <w:lang w:val="en-US"/>
        </w:rPr>
        <w:t>second</w:t>
      </w:r>
      <w:r w:rsidRPr="7AB20B56">
        <w:rPr>
          <w:lang w:val="en-US"/>
        </w:rPr>
        <w:t xml:space="preserve"> </w:t>
      </w:r>
      <w:r w:rsidR="00092243" w:rsidRPr="53ECC0B0">
        <w:rPr>
          <w:lang w:val="en-US"/>
        </w:rPr>
        <w:t>attempts</w:t>
      </w:r>
      <w:r w:rsidR="004C0706">
        <w:rPr>
          <w:lang w:val="en-US"/>
        </w:rPr>
        <w:t xml:space="preserve"> </w:t>
      </w:r>
      <w:r w:rsidR="004C0706">
        <w:rPr>
          <w:lang w:val="en-US"/>
        </w:rPr>
        <w:fldChar w:fldCharType="begin"/>
      </w:r>
      <w:r w:rsidR="00C034EA">
        <w:rPr>
          <w:lang w:val="en-US"/>
        </w:rPr>
        <w:instrText xml:space="preserve"> ADDIN ZOTERO_ITEM CSL_CITATION {"citationID":"IBKoEBEB","properties":{"formattedCitation":"(Tucci et al., 2014)","plainCitation":"(Tucci et al., 2014)","noteIndex":0},"citationItems":[{"id":10263,"uris":["http://zotero.org/users/9636036/items/N5738HPJ"],"itemData":{"id":10263,"type":"article-journal","container-title":"BMC musculoskeletal disorders","DOI":"10.1186/1471-2474-15-1","issue":"1","note":"publisher: Springer","page":"1–9","source":"Google Scholar","title":"Closed Kinetic Chain Upper Extremity Stability test (CKCUES test): a reliability study in persons with and without shoulder impingement syndrome","title-short":"Closed Kinetic Chain Upper Extremity Stability test (CKCUES test)","volume":"15","author":[{"family":"Tucci","given":"Helga Tatiana"},{"family":"Martins","given":"Jaqueline"},{"family":"Sposito","given":"Guilherme de Carvalho"},{"family":"Camarini","given":"Paula Maria Ferreira"},{"family":"Oliveira","given":"Anamaria Siriani","non-dropping-particle":"de"}],"issued":{"date-parts":[["2014"]]}}}],"schema":"https://github.com/citation-style-language/schema/raw/master/csl-citation.json"} </w:instrText>
      </w:r>
      <w:r w:rsidR="004C0706">
        <w:rPr>
          <w:lang w:val="en-US"/>
        </w:rPr>
        <w:fldChar w:fldCharType="separate"/>
      </w:r>
      <w:r w:rsidR="004C0706" w:rsidRPr="00746156">
        <w:rPr>
          <w:lang w:val="en-US"/>
        </w:rPr>
        <w:t>(Tucci et al., 2014)</w:t>
      </w:r>
      <w:r w:rsidR="004C0706">
        <w:rPr>
          <w:lang w:val="en-US"/>
        </w:rPr>
        <w:fldChar w:fldCharType="end"/>
      </w:r>
      <w:r w:rsidRPr="7AB20B56">
        <w:rPr>
          <w:lang w:val="en-US"/>
        </w:rPr>
        <w:t xml:space="preserve"> </w:t>
      </w:r>
      <w:r w:rsidR="41FFD8B0" w:rsidRPr="7AB20B56">
        <w:rPr>
          <w:lang w:val="en-US"/>
        </w:rPr>
        <w:t xml:space="preserve">with </w:t>
      </w:r>
      <w:r w:rsidRPr="7AB20B56">
        <w:rPr>
          <w:lang w:val="en-US"/>
        </w:rPr>
        <w:t>1</w:t>
      </w:r>
      <w:r w:rsidR="41FFD8B0" w:rsidRPr="7AB20B56">
        <w:rPr>
          <w:lang w:val="en-US"/>
        </w:rPr>
        <w:t>-</w:t>
      </w:r>
      <w:r w:rsidRPr="7AB20B56">
        <w:rPr>
          <w:lang w:val="en-US"/>
        </w:rPr>
        <w:t>minute break</w:t>
      </w:r>
      <w:r w:rsidR="002516BF">
        <w:rPr>
          <w:lang w:val="en-US"/>
        </w:rPr>
        <w:t>s</w:t>
      </w:r>
      <w:r w:rsidRPr="7AB20B56">
        <w:rPr>
          <w:lang w:val="en-US"/>
        </w:rPr>
        <w:t xml:space="preserve"> between </w:t>
      </w:r>
      <w:r w:rsidR="75C710F0" w:rsidRPr="53ECC0B0">
        <w:rPr>
          <w:lang w:val="en-US"/>
        </w:rPr>
        <w:t>attempts</w:t>
      </w:r>
      <w:r w:rsidR="3509042F" w:rsidRPr="7AB20B56">
        <w:rPr>
          <w:lang w:val="en-US"/>
        </w:rPr>
        <w:t xml:space="preserve"> (failed attempts were not counted)</w:t>
      </w:r>
      <w:r w:rsidRPr="7AB20B56">
        <w:rPr>
          <w:lang w:val="en-US"/>
        </w:rPr>
        <w:t>.</w:t>
      </w:r>
      <w:r w:rsidR="3509042F" w:rsidRPr="7AB20B56">
        <w:rPr>
          <w:lang w:val="en-US"/>
        </w:rPr>
        <w:t xml:space="preserve"> </w:t>
      </w:r>
      <w:r w:rsidR="002F61A8">
        <w:rPr>
          <w:lang w:val="en-US"/>
        </w:rPr>
        <w:t>Each participant</w:t>
      </w:r>
      <w:r w:rsidR="004529DE">
        <w:rPr>
          <w:lang w:val="en-US"/>
        </w:rPr>
        <w:t xml:space="preserve"> </w:t>
      </w:r>
      <w:r w:rsidR="00505400">
        <w:rPr>
          <w:lang w:val="en-US"/>
        </w:rPr>
        <w:t xml:space="preserve">began and finished the test </w:t>
      </w:r>
      <w:proofErr w:type="spellStart"/>
      <w:r w:rsidR="00505400" w:rsidRPr="00746156">
        <w:rPr>
          <w:lang w:val="en-US"/>
        </w:rPr>
        <w:t>withverbal</w:t>
      </w:r>
      <w:proofErr w:type="spellEnd"/>
      <w:r w:rsidR="00505400">
        <w:rPr>
          <w:lang w:val="en-US"/>
        </w:rPr>
        <w:t xml:space="preserve"> cue</w:t>
      </w:r>
      <w:r w:rsidR="002A5324">
        <w:rPr>
          <w:lang w:val="en-US"/>
        </w:rPr>
        <w:t>s</w:t>
      </w:r>
      <w:r w:rsidR="00505400">
        <w:rPr>
          <w:lang w:val="en-US"/>
        </w:rPr>
        <w:t xml:space="preserve"> </w:t>
      </w:r>
      <w:r w:rsidR="007F15F7">
        <w:rPr>
          <w:lang w:val="en-US"/>
        </w:rPr>
        <w:t>“</w:t>
      </w:r>
      <w:r w:rsidR="00505400">
        <w:rPr>
          <w:lang w:val="en-US"/>
        </w:rPr>
        <w:t>start</w:t>
      </w:r>
      <w:r w:rsidR="007F15F7">
        <w:rPr>
          <w:lang w:val="en-US"/>
        </w:rPr>
        <w:t xml:space="preserve">” </w:t>
      </w:r>
      <w:r w:rsidR="00505400">
        <w:rPr>
          <w:lang w:val="en-US"/>
        </w:rPr>
        <w:t xml:space="preserve">and </w:t>
      </w:r>
      <w:r w:rsidR="007F15F7">
        <w:rPr>
          <w:lang w:val="en-US"/>
        </w:rPr>
        <w:t>“</w:t>
      </w:r>
      <w:r w:rsidR="00505400">
        <w:rPr>
          <w:lang w:val="en-US"/>
        </w:rPr>
        <w:t>stop</w:t>
      </w:r>
      <w:r w:rsidR="007F15F7">
        <w:rPr>
          <w:lang w:val="en-US"/>
        </w:rPr>
        <w:t xml:space="preserve">” </w:t>
      </w:r>
      <w:r w:rsidR="000F4C60">
        <w:rPr>
          <w:lang w:val="en-US"/>
        </w:rPr>
        <w:t xml:space="preserve">from the </w:t>
      </w:r>
      <w:r w:rsidR="005A3371">
        <w:rPr>
          <w:lang w:val="en-US"/>
        </w:rPr>
        <w:t>research assistant</w:t>
      </w:r>
      <w:r w:rsidR="000F4C60">
        <w:rPr>
          <w:lang w:val="en-US"/>
        </w:rPr>
        <w:t>.</w:t>
      </w:r>
      <w:r w:rsidR="01932934" w:rsidRPr="7AB20B56">
        <w:rPr>
          <w:lang w:val="en-US"/>
        </w:rPr>
        <w:t xml:space="preserve"> </w:t>
      </w:r>
      <w:r w:rsidR="27FFCE01" w:rsidRPr="7AB20B56">
        <w:rPr>
          <w:lang w:val="en-US"/>
        </w:rPr>
        <w:t xml:space="preserve">For the CKCUEST score, we calculated the mean number of hand touches for all three trials of the CKCUEST </w:t>
      </w:r>
      <w:r w:rsidR="004C0706">
        <w:rPr>
          <w:lang w:val="en-US"/>
        </w:rPr>
        <w:fldChar w:fldCharType="begin"/>
      </w:r>
      <w:r w:rsidR="00C034EA">
        <w:rPr>
          <w:lang w:val="en-US"/>
        </w:rPr>
        <w:instrText xml:space="preserve"> ADDIN ZOTERO_ITEM CSL_CITATION {"citationID":"E6PAbeK0","properties":{"formattedCitation":"(Tucci et al., 2014)","plainCitation":"(Tucci et al., 2014)","noteIndex":0},"citationItems":[{"id":10263,"uris":["http://zotero.org/users/9636036/items/N5738HPJ"],"itemData":{"id":10263,"type":"article-journal","container-title":"BMC musculoskeletal disorders","DOI":"10.1186/1471-2474-15-1","issue":"1","note":"publisher: Springer","page":"1–9","source":"Google Scholar","title":"Closed Kinetic Chain Upper Extremity Stability test (CKCUES test): a reliability study in persons with and without shoulder impingement syndrome","title-short":"Closed Kinetic Chain Upper Extremity Stability test (CKCUES test)","volume":"15","author":[{"family":"Tucci","given":"Helga Tatiana"},{"family":"Martins","given":"Jaqueline"},{"family":"Sposito","given":"Guilherme de Carvalho"},{"family":"Camarini","given":"Paula Maria Ferreira"},{"family":"Oliveira","given":"Anamaria Siriani","non-dropping-particle":"de"}],"issued":{"date-parts":[["2014"]]}}}],"schema":"https://github.com/citation-style-language/schema/raw/master/csl-citation.json"} </w:instrText>
      </w:r>
      <w:r w:rsidR="004C0706">
        <w:rPr>
          <w:lang w:val="en-US"/>
        </w:rPr>
        <w:fldChar w:fldCharType="separate"/>
      </w:r>
      <w:r w:rsidR="004C0706" w:rsidRPr="00746156">
        <w:rPr>
          <w:lang w:val="en-US"/>
        </w:rPr>
        <w:t>(Tucci et al., 2014)</w:t>
      </w:r>
      <w:r w:rsidR="004C0706">
        <w:rPr>
          <w:lang w:val="en-US"/>
        </w:rPr>
        <w:fldChar w:fldCharType="end"/>
      </w:r>
      <w:r w:rsidR="558FBF9D" w:rsidRPr="7AB20B56">
        <w:rPr>
          <w:lang w:val="en-US"/>
        </w:rPr>
        <w:t xml:space="preserve"> and used it for the subsequent data analysis.</w:t>
      </w:r>
    </w:p>
    <w:p w14:paraId="3D234DAB" w14:textId="29026CE6" w:rsidR="004B6ADA" w:rsidRPr="004B6ADA" w:rsidRDefault="01932934" w:rsidP="00906A51">
      <w:pPr>
        <w:pStyle w:val="Nadpis3"/>
        <w:rPr>
          <w:lang w:val="en-US"/>
        </w:rPr>
      </w:pPr>
      <w:r w:rsidRPr="3BDF7CE2">
        <w:rPr>
          <w:lang w:val="en-US"/>
        </w:rPr>
        <w:t>Station 4 –</w:t>
      </w:r>
      <w:r w:rsidR="002F3B93" w:rsidRPr="002F3B93">
        <w:rPr>
          <w:lang w:val="en-US"/>
        </w:rPr>
        <w:t xml:space="preserve"> </w:t>
      </w:r>
      <w:r w:rsidR="002F3B93">
        <w:rPr>
          <w:lang w:val="en-US"/>
        </w:rPr>
        <w:t>A</w:t>
      </w:r>
      <w:r w:rsidR="002F3B93" w:rsidRPr="7AB20B56">
        <w:rPr>
          <w:lang w:val="en-US"/>
        </w:rPr>
        <w:t>ctive range of motion</w:t>
      </w:r>
      <w:r w:rsidRPr="3BDF7CE2">
        <w:rPr>
          <w:lang w:val="en-US"/>
        </w:rPr>
        <w:t xml:space="preserve"> </w:t>
      </w:r>
      <w:r w:rsidR="002F3B93">
        <w:rPr>
          <w:lang w:val="en-US"/>
        </w:rPr>
        <w:t>t</w:t>
      </w:r>
      <w:r w:rsidRPr="3BDF7CE2">
        <w:rPr>
          <w:lang w:val="en-US"/>
        </w:rPr>
        <w:t>est</w:t>
      </w:r>
    </w:p>
    <w:p w14:paraId="316FFC04" w14:textId="51648C9C" w:rsidR="00F130BA" w:rsidRDefault="00841001" w:rsidP="3BDF7CE2">
      <w:pPr>
        <w:rPr>
          <w:lang w:val="en-US"/>
        </w:rPr>
      </w:pPr>
      <w:r>
        <w:rPr>
          <w:lang w:val="en-US"/>
        </w:rPr>
        <w:t>To estimate t</w:t>
      </w:r>
      <w:r w:rsidR="6ABDDA9E" w:rsidRPr="7AB20B56">
        <w:rPr>
          <w:lang w:val="en-US"/>
        </w:rPr>
        <w:t xml:space="preserve">he shoulder joint active </w:t>
      </w:r>
      <w:r w:rsidR="63940494" w:rsidRPr="7AB20B56">
        <w:rPr>
          <w:lang w:val="en-US"/>
        </w:rPr>
        <w:t>range of motion (</w:t>
      </w:r>
      <w:proofErr w:type="spellStart"/>
      <w:r w:rsidR="575913CD" w:rsidRPr="7AB20B56">
        <w:rPr>
          <w:lang w:val="en-US"/>
        </w:rPr>
        <w:t>a</w:t>
      </w:r>
      <w:r w:rsidR="6ABDDA9E" w:rsidRPr="7AB20B56">
        <w:rPr>
          <w:lang w:val="en-US"/>
        </w:rPr>
        <w:t>ROM</w:t>
      </w:r>
      <w:proofErr w:type="spellEnd"/>
      <w:r w:rsidR="63940494" w:rsidRPr="7AB20B56">
        <w:rPr>
          <w:lang w:val="en-US"/>
        </w:rPr>
        <w:t>)</w:t>
      </w:r>
      <w:r w:rsidR="6ABDDA9E" w:rsidRPr="7AB20B56">
        <w:rPr>
          <w:lang w:val="en-US"/>
        </w:rPr>
        <w:t xml:space="preserve"> in flexion</w:t>
      </w:r>
      <w:r w:rsidR="002A5324">
        <w:rPr>
          <w:lang w:val="en-US"/>
        </w:rPr>
        <w:t>,</w:t>
      </w:r>
      <w:r w:rsidR="6ABDDA9E" w:rsidRPr="7AB20B56">
        <w:rPr>
          <w:lang w:val="en-US"/>
        </w:rPr>
        <w:t xml:space="preserve"> </w:t>
      </w:r>
      <w:r>
        <w:rPr>
          <w:lang w:val="en-US"/>
        </w:rPr>
        <w:t xml:space="preserve">we </w:t>
      </w:r>
      <w:r w:rsidR="005F0E9C">
        <w:rPr>
          <w:lang w:val="en-US"/>
        </w:rPr>
        <w:t>used a</w:t>
      </w:r>
      <w:r w:rsidR="63940494" w:rsidRPr="7AB20B56">
        <w:rPr>
          <w:lang w:val="en-US"/>
        </w:rPr>
        <w:t xml:space="preserve"> </w:t>
      </w:r>
      <w:r w:rsidR="00FE2EB3">
        <w:rPr>
          <w:lang w:val="en-US"/>
        </w:rPr>
        <w:t>proprietary</w:t>
      </w:r>
      <w:r w:rsidR="004D4D3E">
        <w:rPr>
          <w:lang w:val="en-US"/>
        </w:rPr>
        <w:t xml:space="preserve"> field test,</w:t>
      </w:r>
      <w:r w:rsidR="00965F4E">
        <w:rPr>
          <w:lang w:val="en-US"/>
        </w:rPr>
        <w:t xml:space="preserve"> </w:t>
      </w:r>
      <w:r w:rsidR="002A5324">
        <w:rPr>
          <w:lang w:val="en-US"/>
        </w:rPr>
        <w:t xml:space="preserve">the </w:t>
      </w:r>
      <w:r w:rsidR="63940494" w:rsidRPr="7AB20B56">
        <w:rPr>
          <w:lang w:val="en-US"/>
        </w:rPr>
        <w:t>Sit</w:t>
      </w:r>
      <w:r w:rsidR="6ABDDA9E" w:rsidRPr="7AB20B56">
        <w:rPr>
          <w:lang w:val="en-US"/>
        </w:rPr>
        <w:t>-position test (SPT</w:t>
      </w:r>
      <w:r w:rsidR="213233E8" w:rsidRPr="7AB20B56">
        <w:rPr>
          <w:lang w:val="en-US"/>
        </w:rPr>
        <w:t>).</w:t>
      </w:r>
      <w:r w:rsidR="6ABDDA9E" w:rsidRPr="7AB20B56">
        <w:rPr>
          <w:lang w:val="en-US"/>
        </w:rPr>
        <w:t xml:space="preserve"> </w:t>
      </w:r>
      <w:r w:rsidR="00D178D7" w:rsidRPr="00746156">
        <w:rPr>
          <w:lang w:val="en-US"/>
        </w:rPr>
        <w:t>The p</w:t>
      </w:r>
      <w:r w:rsidR="3680B4EB" w:rsidRPr="00746156">
        <w:rPr>
          <w:lang w:val="en-US"/>
        </w:rPr>
        <w:t>articipant</w:t>
      </w:r>
      <w:r w:rsidR="01932934" w:rsidRPr="00746156">
        <w:rPr>
          <w:lang w:val="en-US"/>
        </w:rPr>
        <w:t>s</w:t>
      </w:r>
      <w:r w:rsidR="3680B4EB" w:rsidRPr="7AB20B56">
        <w:rPr>
          <w:lang w:val="en-US"/>
        </w:rPr>
        <w:t xml:space="preserve"> were </w:t>
      </w:r>
      <w:r w:rsidR="00B5419C">
        <w:rPr>
          <w:lang w:val="en-US"/>
        </w:rPr>
        <w:t>seated</w:t>
      </w:r>
      <w:r w:rsidR="6ABDDA9E" w:rsidRPr="7AB20B56">
        <w:rPr>
          <w:lang w:val="en-US"/>
        </w:rPr>
        <w:t xml:space="preserve"> on </w:t>
      </w:r>
      <w:r w:rsidR="002A5324">
        <w:rPr>
          <w:lang w:val="en-US"/>
        </w:rPr>
        <w:t xml:space="preserve">an </w:t>
      </w:r>
      <w:r w:rsidR="6ABDDA9E" w:rsidRPr="7AB20B56">
        <w:rPr>
          <w:lang w:val="en-US"/>
        </w:rPr>
        <w:t xml:space="preserve">approximately 30 cm </w:t>
      </w:r>
      <w:r w:rsidR="00D178D7">
        <w:rPr>
          <w:lang w:val="en-US"/>
        </w:rPr>
        <w:t>high</w:t>
      </w:r>
      <w:r w:rsidR="00D178D7" w:rsidRPr="7AB20B56">
        <w:rPr>
          <w:lang w:val="en-US"/>
        </w:rPr>
        <w:t xml:space="preserve"> </w:t>
      </w:r>
      <w:r w:rsidR="6ABDDA9E" w:rsidRPr="7AB20B56">
        <w:rPr>
          <w:lang w:val="en-US"/>
        </w:rPr>
        <w:t xml:space="preserve">fitness box </w:t>
      </w:r>
      <w:r w:rsidR="00DD694C">
        <w:rPr>
          <w:lang w:val="en-US"/>
        </w:rPr>
        <w:t>next to the wall</w:t>
      </w:r>
      <w:r w:rsidR="00AB605D">
        <w:rPr>
          <w:lang w:val="en-US"/>
        </w:rPr>
        <w:t xml:space="preserve"> with</w:t>
      </w:r>
      <w:r w:rsidR="00AB605D" w:rsidRPr="7AB20B56">
        <w:rPr>
          <w:lang w:val="en-US"/>
        </w:rPr>
        <w:t xml:space="preserve"> </w:t>
      </w:r>
      <w:r w:rsidR="00AB605D">
        <w:rPr>
          <w:lang w:val="en-US"/>
        </w:rPr>
        <w:t>l</w:t>
      </w:r>
      <w:r w:rsidR="00AB605D" w:rsidRPr="7AB20B56">
        <w:rPr>
          <w:lang w:val="en-US"/>
        </w:rPr>
        <w:t xml:space="preserve">egs </w:t>
      </w:r>
      <w:r w:rsidR="00DD694C">
        <w:rPr>
          <w:lang w:val="en-US"/>
        </w:rPr>
        <w:t>kept</w:t>
      </w:r>
      <w:r w:rsidR="00DD694C" w:rsidRPr="7AB20B56">
        <w:rPr>
          <w:lang w:val="en-US"/>
        </w:rPr>
        <w:t xml:space="preserve"> </w:t>
      </w:r>
      <w:r w:rsidR="002A5324">
        <w:rPr>
          <w:lang w:val="en-US"/>
        </w:rPr>
        <w:t>at</w:t>
      </w:r>
      <w:r w:rsidR="002A5324" w:rsidRPr="7AB20B56">
        <w:rPr>
          <w:lang w:val="en-US"/>
        </w:rPr>
        <w:t xml:space="preserve"> </w:t>
      </w:r>
      <w:r w:rsidR="6ABDDA9E" w:rsidRPr="7AB20B56">
        <w:rPr>
          <w:lang w:val="en-US"/>
        </w:rPr>
        <w:t xml:space="preserve">approximately 90° </w:t>
      </w:r>
      <w:r w:rsidR="506E0096" w:rsidRPr="53ECC0B0">
        <w:rPr>
          <w:lang w:val="en-US"/>
        </w:rPr>
        <w:t>angle</w:t>
      </w:r>
      <w:r w:rsidR="6ABDDA9E" w:rsidRPr="7AB20B56">
        <w:rPr>
          <w:lang w:val="en-US"/>
        </w:rPr>
        <w:t xml:space="preserve"> in </w:t>
      </w:r>
      <w:r w:rsidR="00CE617A">
        <w:rPr>
          <w:lang w:val="en-US"/>
        </w:rPr>
        <w:t xml:space="preserve">the </w:t>
      </w:r>
      <w:r w:rsidR="6ABDDA9E" w:rsidRPr="7AB20B56">
        <w:rPr>
          <w:lang w:val="en-US"/>
        </w:rPr>
        <w:t>knees</w:t>
      </w:r>
      <w:r w:rsidR="00AB605D">
        <w:rPr>
          <w:lang w:val="en-US"/>
        </w:rPr>
        <w:t>,</w:t>
      </w:r>
      <w:r w:rsidR="6ABDDA9E" w:rsidRPr="7AB20B56">
        <w:rPr>
          <w:lang w:val="en-US"/>
        </w:rPr>
        <w:t xml:space="preserve"> </w:t>
      </w:r>
      <w:r w:rsidR="00DD694C">
        <w:rPr>
          <w:lang w:val="en-US"/>
        </w:rPr>
        <w:t xml:space="preserve">a </w:t>
      </w:r>
      <w:r w:rsidR="00DD694C" w:rsidRPr="7AB20B56">
        <w:rPr>
          <w:lang w:val="en-US"/>
        </w:rPr>
        <w:t xml:space="preserve">pelvic width </w:t>
      </w:r>
      <w:r w:rsidR="6ABDDA9E" w:rsidRPr="7AB20B56">
        <w:rPr>
          <w:lang w:val="en-US"/>
        </w:rPr>
        <w:t>apart</w:t>
      </w:r>
      <w:r w:rsidR="002A5324">
        <w:rPr>
          <w:lang w:val="en-US"/>
        </w:rPr>
        <w:t>,</w:t>
      </w:r>
      <w:r w:rsidR="6ABDDA9E" w:rsidRPr="7AB20B56">
        <w:rPr>
          <w:lang w:val="en-US"/>
        </w:rPr>
        <w:t xml:space="preserve"> </w:t>
      </w:r>
      <w:r w:rsidR="00DD694C">
        <w:rPr>
          <w:lang w:val="en-US"/>
        </w:rPr>
        <w:t>and</w:t>
      </w:r>
      <w:r w:rsidR="6ABDDA9E" w:rsidRPr="7AB20B56">
        <w:rPr>
          <w:lang w:val="en-US"/>
        </w:rPr>
        <w:t xml:space="preserve"> whole </w:t>
      </w:r>
      <w:r w:rsidR="00DD694C">
        <w:rPr>
          <w:lang w:val="en-US"/>
        </w:rPr>
        <w:t>feet</w:t>
      </w:r>
      <w:r w:rsidR="00DD694C" w:rsidRPr="7AB20B56">
        <w:rPr>
          <w:lang w:val="en-US"/>
        </w:rPr>
        <w:t xml:space="preserve"> </w:t>
      </w:r>
      <w:r w:rsidR="6ABDDA9E" w:rsidRPr="7AB20B56">
        <w:rPr>
          <w:lang w:val="en-US"/>
        </w:rPr>
        <w:t xml:space="preserve">on the ground. The upper body position was set to </w:t>
      </w:r>
      <w:r w:rsidR="00F213B6">
        <w:rPr>
          <w:lang w:val="en-US"/>
        </w:rPr>
        <w:t xml:space="preserve">a </w:t>
      </w:r>
      <w:r w:rsidR="6ABDDA9E" w:rsidRPr="7AB20B56">
        <w:rPr>
          <w:lang w:val="en-US"/>
        </w:rPr>
        <w:t xml:space="preserve">straight trunk with straight arms </w:t>
      </w:r>
      <w:r w:rsidR="00201D35">
        <w:rPr>
          <w:lang w:val="en-US"/>
        </w:rPr>
        <w:t>pu</w:t>
      </w:r>
      <w:r w:rsidR="3631C273" w:rsidRPr="53ECC0B0">
        <w:rPr>
          <w:lang w:val="en-US"/>
        </w:rPr>
        <w:t>lled</w:t>
      </w:r>
      <w:r w:rsidR="7FBA448D" w:rsidRPr="53ECC0B0">
        <w:rPr>
          <w:lang w:val="en-US"/>
        </w:rPr>
        <w:t xml:space="preserve"> </w:t>
      </w:r>
      <w:r w:rsidR="3C9858D7" w:rsidRPr="53ECC0B0">
        <w:rPr>
          <w:lang w:val="en-US"/>
        </w:rPr>
        <w:t>into</w:t>
      </w:r>
      <w:r w:rsidR="00201D35">
        <w:rPr>
          <w:lang w:val="en-US"/>
        </w:rPr>
        <w:t xml:space="preserve"> </w:t>
      </w:r>
      <w:r w:rsidR="00F213B6">
        <w:rPr>
          <w:lang w:val="en-US"/>
        </w:rPr>
        <w:t xml:space="preserve">an </w:t>
      </w:r>
      <w:r w:rsidR="00E24E53" w:rsidRPr="7AB20B56">
        <w:rPr>
          <w:lang w:val="en-US"/>
        </w:rPr>
        <w:t>overhead</w:t>
      </w:r>
      <w:r w:rsidR="6ABDDA9E" w:rsidRPr="7AB20B56">
        <w:rPr>
          <w:lang w:val="en-US"/>
        </w:rPr>
        <w:t xml:space="preserve"> position </w:t>
      </w:r>
      <w:r w:rsidR="1286A6AC" w:rsidRPr="53ECC0B0">
        <w:rPr>
          <w:lang w:val="en-US"/>
        </w:rPr>
        <w:t xml:space="preserve">keeping </w:t>
      </w:r>
      <w:r w:rsidR="1286A6AC" w:rsidRPr="00746156">
        <w:rPr>
          <w:lang w:val="en-US"/>
        </w:rPr>
        <w:t>the</w:t>
      </w:r>
      <w:r w:rsidR="1286A6AC" w:rsidRPr="53ECC0B0">
        <w:rPr>
          <w:lang w:val="en-US"/>
        </w:rPr>
        <w:t xml:space="preserve"> </w:t>
      </w:r>
      <w:r w:rsidR="6ABDDA9E" w:rsidRPr="7AB20B56">
        <w:rPr>
          <w:lang w:val="en-US"/>
        </w:rPr>
        <w:t xml:space="preserve">shoulder width </w:t>
      </w:r>
      <w:r w:rsidR="00201D35" w:rsidRPr="7AB20B56">
        <w:rPr>
          <w:lang w:val="en-US"/>
        </w:rPr>
        <w:t xml:space="preserve">apart </w:t>
      </w:r>
      <w:r w:rsidR="6ABDDA9E" w:rsidRPr="7AB20B56">
        <w:rPr>
          <w:lang w:val="en-US"/>
        </w:rPr>
        <w:t xml:space="preserve">without bending </w:t>
      </w:r>
      <w:r w:rsidR="00CE617A">
        <w:rPr>
          <w:lang w:val="en-US"/>
        </w:rPr>
        <w:t xml:space="preserve">the </w:t>
      </w:r>
      <w:r w:rsidR="6ABDDA9E" w:rsidRPr="7AB20B56">
        <w:rPr>
          <w:lang w:val="en-US"/>
        </w:rPr>
        <w:t xml:space="preserve">elbows and wrists. </w:t>
      </w:r>
      <w:r w:rsidR="004D4D3E">
        <w:rPr>
          <w:lang w:val="en-US"/>
        </w:rPr>
        <w:t>Participants were to keep</w:t>
      </w:r>
      <w:r w:rsidR="6ABDDA9E" w:rsidRPr="7AB20B56">
        <w:rPr>
          <w:lang w:val="en-US"/>
        </w:rPr>
        <w:t xml:space="preserve"> </w:t>
      </w:r>
      <w:r w:rsidR="00F213B6">
        <w:rPr>
          <w:lang w:val="en-US"/>
        </w:rPr>
        <w:t xml:space="preserve">their </w:t>
      </w:r>
      <w:r w:rsidR="6ABDDA9E" w:rsidRPr="7AB20B56">
        <w:rPr>
          <w:lang w:val="en-US"/>
        </w:rPr>
        <w:t>head</w:t>
      </w:r>
      <w:r w:rsidR="004D4D3E">
        <w:rPr>
          <w:lang w:val="en-US"/>
        </w:rPr>
        <w:t>s</w:t>
      </w:r>
      <w:r w:rsidR="6ABDDA9E" w:rsidRPr="7AB20B56">
        <w:rPr>
          <w:lang w:val="en-US"/>
        </w:rPr>
        <w:t xml:space="preserve"> in a neutral position with the trunk </w:t>
      </w:r>
      <w:r w:rsidR="005675D1">
        <w:rPr>
          <w:lang w:val="en-US"/>
        </w:rPr>
        <w:t>extended</w:t>
      </w:r>
      <w:r w:rsidR="005675D1" w:rsidRPr="7AB20B56">
        <w:rPr>
          <w:lang w:val="en-US"/>
        </w:rPr>
        <w:t xml:space="preserve"> </w:t>
      </w:r>
      <w:r w:rsidR="6ABDDA9E" w:rsidRPr="7AB20B56">
        <w:rPr>
          <w:lang w:val="en-US"/>
        </w:rPr>
        <w:t xml:space="preserve">while looking forward. </w:t>
      </w:r>
      <w:r w:rsidR="004D4D3E">
        <w:rPr>
          <w:lang w:val="en-US"/>
        </w:rPr>
        <w:t>They</w:t>
      </w:r>
      <w:r w:rsidR="5077D7F3" w:rsidRPr="53ECC0B0">
        <w:rPr>
          <w:lang w:val="en-US"/>
        </w:rPr>
        <w:t xml:space="preserve"> ke</w:t>
      </w:r>
      <w:r w:rsidR="4A89754A" w:rsidRPr="53ECC0B0">
        <w:rPr>
          <w:lang w:val="en-US"/>
        </w:rPr>
        <w:t>pt</w:t>
      </w:r>
      <w:r w:rsidR="6ABDDA9E" w:rsidRPr="7AB20B56">
        <w:rPr>
          <w:lang w:val="en-US"/>
        </w:rPr>
        <w:t xml:space="preserve"> this position for 5 seconds (Figure 2).</w:t>
      </w:r>
      <w:r w:rsidR="63D791F5" w:rsidRPr="7AB20B56">
        <w:rPr>
          <w:lang w:val="en-US"/>
        </w:rPr>
        <w:t xml:space="preserve"> </w:t>
      </w:r>
      <w:r w:rsidR="193495D3" w:rsidRPr="53ECC0B0">
        <w:rPr>
          <w:lang w:val="en-US"/>
        </w:rPr>
        <w:t>One side view</w:t>
      </w:r>
      <w:r w:rsidR="6ABDDA9E" w:rsidRPr="7AB20B56">
        <w:rPr>
          <w:lang w:val="en-US"/>
        </w:rPr>
        <w:t xml:space="preserve"> camera (Casio EX-ZR10</w:t>
      </w:r>
      <w:r w:rsidR="00A26607">
        <w:rPr>
          <w:lang w:val="en-US"/>
        </w:rPr>
        <w:t xml:space="preserve"> with 5.0-35.0mm 1:3.0-5.9 zoom lens,</w:t>
      </w:r>
      <w:r w:rsidR="00023481">
        <w:rPr>
          <w:lang w:val="en-US"/>
        </w:rPr>
        <w:t xml:space="preserve"> </w:t>
      </w:r>
      <w:r w:rsidR="00023481" w:rsidRPr="7AB20B56">
        <w:rPr>
          <w:lang w:val="en-US"/>
        </w:rPr>
        <w:t xml:space="preserve">placed approximately 5 </w:t>
      </w:r>
      <w:proofErr w:type="spellStart"/>
      <w:r w:rsidR="00023481" w:rsidRPr="00746156">
        <w:rPr>
          <w:lang w:val="en-US"/>
        </w:rPr>
        <w:t>met</w:t>
      </w:r>
      <w:r w:rsidR="005675D1" w:rsidRPr="00746156">
        <w:rPr>
          <w:lang w:val="en-US"/>
        </w:rPr>
        <w:t>re</w:t>
      </w:r>
      <w:r w:rsidR="00023481" w:rsidRPr="00746156">
        <w:rPr>
          <w:lang w:val="en-US"/>
        </w:rPr>
        <w:t>s</w:t>
      </w:r>
      <w:proofErr w:type="spellEnd"/>
      <w:r w:rsidR="00023481" w:rsidRPr="7AB20B56" w:rsidDel="005675D1">
        <w:rPr>
          <w:lang w:val="en-US"/>
        </w:rPr>
        <w:t xml:space="preserve"> </w:t>
      </w:r>
      <w:r w:rsidR="00023481" w:rsidRPr="7AB20B56">
        <w:rPr>
          <w:lang w:val="en-US"/>
        </w:rPr>
        <w:t>from the left side of each participant</w:t>
      </w:r>
      <w:r w:rsidR="00023481">
        <w:rPr>
          <w:lang w:val="en-US"/>
        </w:rPr>
        <w:t>, recording in 1080p</w:t>
      </w:r>
      <w:r w:rsidR="00A50114">
        <w:rPr>
          <w:lang w:val="en-US"/>
        </w:rPr>
        <w:t xml:space="preserve">, </w:t>
      </w:r>
      <w:r w:rsidR="00A50114" w:rsidRPr="3BDF7CE2">
        <w:rPr>
          <w:lang w:val="en-US"/>
        </w:rPr>
        <w:t xml:space="preserve">zoom </w:t>
      </w:r>
      <w:r w:rsidR="00A50114">
        <w:rPr>
          <w:lang w:val="en-US"/>
        </w:rPr>
        <w:t>set</w:t>
      </w:r>
      <w:r w:rsidR="00A50114" w:rsidRPr="3BDF7CE2">
        <w:rPr>
          <w:lang w:val="en-US"/>
        </w:rPr>
        <w:t xml:space="preserve"> </w:t>
      </w:r>
      <w:r w:rsidR="00A50114">
        <w:rPr>
          <w:lang w:val="en-US"/>
        </w:rPr>
        <w:t xml:space="preserve">to its </w:t>
      </w:r>
      <w:r w:rsidR="00B5419C">
        <w:rPr>
          <w:lang w:val="en-US"/>
        </w:rPr>
        <w:t>wide</w:t>
      </w:r>
      <w:r w:rsidR="00A26607">
        <w:rPr>
          <w:lang w:val="en-US"/>
        </w:rPr>
        <w:t>st</w:t>
      </w:r>
      <w:r w:rsidR="00A50114">
        <w:rPr>
          <w:lang w:val="en-US"/>
        </w:rPr>
        <w:t xml:space="preserve"> setting</w:t>
      </w:r>
      <w:r w:rsidR="6ABDDA9E" w:rsidRPr="7AB20B56">
        <w:rPr>
          <w:lang w:val="en-US"/>
        </w:rPr>
        <w:t xml:space="preserve">) was used for </w:t>
      </w:r>
      <w:r w:rsidR="00F213B6">
        <w:rPr>
          <w:lang w:val="en-US"/>
        </w:rPr>
        <w:t xml:space="preserve">the </w:t>
      </w:r>
      <w:r w:rsidR="6ABDDA9E" w:rsidRPr="7AB20B56">
        <w:rPr>
          <w:lang w:val="en-US"/>
        </w:rPr>
        <w:t xml:space="preserve">recording of the </w:t>
      </w:r>
      <w:r w:rsidR="005F3863">
        <w:rPr>
          <w:lang w:val="en-US"/>
        </w:rPr>
        <w:t>entire</w:t>
      </w:r>
      <w:r w:rsidR="005F3863" w:rsidRPr="7AB20B56">
        <w:rPr>
          <w:lang w:val="en-US"/>
        </w:rPr>
        <w:t xml:space="preserve"> </w:t>
      </w:r>
      <w:r w:rsidR="7CD7F541" w:rsidRPr="7AB20B56">
        <w:rPr>
          <w:lang w:val="en-US"/>
        </w:rPr>
        <w:t>SPT test</w:t>
      </w:r>
      <w:r w:rsidR="30C55739" w:rsidRPr="53ECC0B0">
        <w:rPr>
          <w:lang w:val="en-US"/>
        </w:rPr>
        <w:t xml:space="preserve"> </w:t>
      </w:r>
      <w:r w:rsidR="5077D7F3" w:rsidRPr="53ECC0B0">
        <w:rPr>
          <w:lang w:val="en-US"/>
        </w:rPr>
        <w:t>duration</w:t>
      </w:r>
      <w:r w:rsidR="366F6F75" w:rsidRPr="53ECC0B0">
        <w:rPr>
          <w:lang w:val="en-US"/>
        </w:rPr>
        <w:t>.</w:t>
      </w:r>
      <w:r w:rsidR="7CD7F541" w:rsidRPr="7AB20B56">
        <w:rPr>
          <w:lang w:val="en-US"/>
        </w:rPr>
        <w:t xml:space="preserve"> </w:t>
      </w:r>
      <w:r w:rsidR="00DE62F5">
        <w:rPr>
          <w:lang w:val="en-US"/>
        </w:rPr>
        <w:t>If the</w:t>
      </w:r>
      <w:r w:rsidR="00DE62F5" w:rsidDel="003B0E4C">
        <w:rPr>
          <w:lang w:val="en-US"/>
        </w:rPr>
        <w:t xml:space="preserve"> </w:t>
      </w:r>
      <w:r w:rsidR="007F15F7">
        <w:rPr>
          <w:lang w:val="en-US"/>
        </w:rPr>
        <w:t>participant</w:t>
      </w:r>
      <w:r w:rsidR="007F15F7" w:rsidRPr="00746156">
        <w:rPr>
          <w:lang w:val="en-US"/>
        </w:rPr>
        <w:t xml:space="preserve">’s </w:t>
      </w:r>
      <w:r w:rsidR="00DE62F5" w:rsidRPr="00746156">
        <w:rPr>
          <w:lang w:val="en-US"/>
        </w:rPr>
        <w:t xml:space="preserve">test position was interrupted for </w:t>
      </w:r>
      <w:r w:rsidR="00BF6D1B" w:rsidRPr="00746156">
        <w:rPr>
          <w:lang w:val="en-US"/>
        </w:rPr>
        <w:t xml:space="preserve">any </w:t>
      </w:r>
      <w:r w:rsidR="00DE62F5" w:rsidRPr="00746156">
        <w:rPr>
          <w:lang w:val="en-US"/>
        </w:rPr>
        <w:t xml:space="preserve">reason, the participant was prompted to repeat the test procedure. </w:t>
      </w:r>
      <w:r w:rsidR="005F3863">
        <w:rPr>
          <w:lang w:val="en-US"/>
        </w:rPr>
        <w:t>A</w:t>
      </w:r>
      <w:r w:rsidR="005F3863" w:rsidRPr="2B0A2A61">
        <w:rPr>
          <w:lang w:val="en-US"/>
        </w:rPr>
        <w:t xml:space="preserve"> </w:t>
      </w:r>
      <w:r w:rsidR="002E24D6" w:rsidRPr="2B0A2A61">
        <w:rPr>
          <w:lang w:val="en-US"/>
        </w:rPr>
        <w:t xml:space="preserve">member of </w:t>
      </w:r>
      <w:r w:rsidR="00F213B6">
        <w:rPr>
          <w:lang w:val="en-US"/>
        </w:rPr>
        <w:t>the</w:t>
      </w:r>
      <w:r w:rsidR="002E24D6" w:rsidRPr="2B0A2A61" w:rsidDel="003B0E4C">
        <w:rPr>
          <w:lang w:val="en-US"/>
        </w:rPr>
        <w:t xml:space="preserve"> </w:t>
      </w:r>
      <w:r w:rsidR="007F15F7" w:rsidRPr="2B0A2A61">
        <w:rPr>
          <w:lang w:val="en-US"/>
        </w:rPr>
        <w:t>authors</w:t>
      </w:r>
      <w:r w:rsidR="007F15F7">
        <w:rPr>
          <w:lang w:val="en-US"/>
        </w:rPr>
        <w:t>’</w:t>
      </w:r>
      <w:r w:rsidR="007F15F7" w:rsidRPr="2B0A2A61">
        <w:rPr>
          <w:lang w:val="en-US"/>
        </w:rPr>
        <w:t xml:space="preserve"> </w:t>
      </w:r>
      <w:r w:rsidR="002E24D6" w:rsidRPr="2B0A2A61">
        <w:rPr>
          <w:lang w:val="en-US"/>
        </w:rPr>
        <w:t>collective (AP)</w:t>
      </w:r>
      <w:r w:rsidR="002E24D6">
        <w:rPr>
          <w:lang w:val="en-US"/>
        </w:rPr>
        <w:t xml:space="preserve"> </w:t>
      </w:r>
      <w:r w:rsidR="00145DC1">
        <w:rPr>
          <w:lang w:val="en-US"/>
        </w:rPr>
        <w:t xml:space="preserve">evaluated </w:t>
      </w:r>
      <w:r w:rsidR="002E24D6">
        <w:rPr>
          <w:lang w:val="en-US"/>
        </w:rPr>
        <w:t xml:space="preserve">the </w:t>
      </w:r>
      <w:proofErr w:type="spellStart"/>
      <w:r w:rsidR="00145DC1">
        <w:rPr>
          <w:lang w:val="en-US"/>
        </w:rPr>
        <w:t>aROM</w:t>
      </w:r>
      <w:proofErr w:type="spellEnd"/>
      <w:r w:rsidR="00145DC1">
        <w:rPr>
          <w:lang w:val="en-US"/>
        </w:rPr>
        <w:t xml:space="preserve"> </w:t>
      </w:r>
      <w:r w:rsidR="002E24D6" w:rsidRPr="2B0A2A61">
        <w:rPr>
          <w:lang w:val="en-US"/>
        </w:rPr>
        <w:t>SPT test</w:t>
      </w:r>
      <w:r w:rsidR="002E24D6">
        <w:rPr>
          <w:lang w:val="en-US"/>
        </w:rPr>
        <w:t xml:space="preserve"> </w:t>
      </w:r>
      <w:r w:rsidR="00145DC1">
        <w:rPr>
          <w:lang w:val="en-US"/>
        </w:rPr>
        <w:t xml:space="preserve">of the </w:t>
      </w:r>
      <w:r w:rsidR="00991BA1">
        <w:rPr>
          <w:lang w:val="en-US"/>
        </w:rPr>
        <w:t xml:space="preserve">shoulder </w:t>
      </w:r>
      <w:r w:rsidR="00991BA1" w:rsidRPr="00746156">
        <w:rPr>
          <w:lang w:val="en-US"/>
        </w:rPr>
        <w:t>joint</w:t>
      </w:r>
      <w:r w:rsidR="00991BA1">
        <w:rPr>
          <w:lang w:val="en-US"/>
        </w:rPr>
        <w:t xml:space="preserve"> </w:t>
      </w:r>
      <w:r w:rsidR="00145DC1">
        <w:rPr>
          <w:lang w:val="en-US"/>
        </w:rPr>
        <w:t>flexion</w:t>
      </w:r>
      <w:r w:rsidR="00CE0451">
        <w:rPr>
          <w:lang w:val="en-US"/>
        </w:rPr>
        <w:t xml:space="preserve"> (relative position of the arms, head</w:t>
      </w:r>
      <w:r w:rsidR="00142681">
        <w:rPr>
          <w:lang w:val="en-US"/>
        </w:rPr>
        <w:t>,</w:t>
      </w:r>
      <w:r w:rsidR="00CE0451">
        <w:rPr>
          <w:lang w:val="en-US"/>
        </w:rPr>
        <w:t xml:space="preserve"> and trunk)</w:t>
      </w:r>
      <w:r w:rsidR="00C0504A">
        <w:rPr>
          <w:lang w:val="en-US"/>
        </w:rPr>
        <w:t xml:space="preserve"> </w:t>
      </w:r>
      <w:r w:rsidR="002E24D6" w:rsidRPr="2B0A2A61">
        <w:rPr>
          <w:lang w:val="en-US"/>
        </w:rPr>
        <w:t>from video recordings</w:t>
      </w:r>
      <w:r w:rsidR="002E24D6">
        <w:rPr>
          <w:lang w:val="en-US"/>
        </w:rPr>
        <w:t xml:space="preserve"> </w:t>
      </w:r>
      <w:r w:rsidR="00C0504A">
        <w:rPr>
          <w:lang w:val="en-US"/>
        </w:rPr>
        <w:t xml:space="preserve">using </w:t>
      </w:r>
      <w:proofErr w:type="spellStart"/>
      <w:r w:rsidR="00C0504A">
        <w:rPr>
          <w:lang w:val="en-US"/>
        </w:rPr>
        <w:t>Kinovea</w:t>
      </w:r>
      <w:proofErr w:type="spellEnd"/>
      <w:r w:rsidR="00DE62F5" w:rsidRPr="00C679F8">
        <w:rPr>
          <w:vertAlign w:val="superscript"/>
          <w:lang w:val="en-US"/>
        </w:rPr>
        <w:t>®</w:t>
      </w:r>
      <w:r w:rsidR="00F852E2">
        <w:rPr>
          <w:lang w:val="en-US"/>
        </w:rPr>
        <w:t xml:space="preserve"> 0.8</w:t>
      </w:r>
      <w:r w:rsidR="005A688E">
        <w:rPr>
          <w:lang w:val="en-US"/>
        </w:rPr>
        <w:t>.19</w:t>
      </w:r>
      <w:r w:rsidR="00A84F47">
        <w:rPr>
          <w:lang w:val="en-US"/>
        </w:rPr>
        <w:t xml:space="preserve"> </w:t>
      </w:r>
      <w:r w:rsidR="00A84F47">
        <w:rPr>
          <w:lang w:val="en-US"/>
        </w:rPr>
        <w:fldChar w:fldCharType="begin"/>
      </w:r>
      <w:r w:rsidR="00A84F47">
        <w:rPr>
          <w:lang w:val="en-US"/>
        </w:rPr>
        <w:instrText xml:space="preserve"> ADDIN ZOTERO_ITEM CSL_CITATION {"citationID":"rSP4q8IY","properties":{"formattedCitation":"(Charmant, 2004)","plainCitation":"(Charmant, 2004)","noteIndex":0},"citationItems":[{"id":10843,"uris":["http://zotero.org/users/9636036/items/SSD2MADQ"],"itemData":{"id":10843,"type":"software","title":"Kinovea","URL":"https://www.kinovea.org/","version":"0.8.19","author":[{"family":"Charmant","given":"Joan"}],"issued":{"date-parts":[["2004"]]}}}],"schema":"https://github.com/citation-style-language/schema/raw/master/csl-citation.json"} </w:instrText>
      </w:r>
      <w:r w:rsidR="00A84F47">
        <w:rPr>
          <w:lang w:val="en-US"/>
        </w:rPr>
        <w:fldChar w:fldCharType="separate"/>
      </w:r>
      <w:r w:rsidR="00A84F47" w:rsidRPr="00746156">
        <w:rPr>
          <w:lang w:val="en-US"/>
        </w:rPr>
        <w:t>(Charmant, 2004)</w:t>
      </w:r>
      <w:r w:rsidR="00A84F47">
        <w:rPr>
          <w:lang w:val="en-US"/>
        </w:rPr>
        <w:fldChar w:fldCharType="end"/>
      </w:r>
      <w:r w:rsidR="00FF0B47">
        <w:rPr>
          <w:lang w:val="en-US"/>
        </w:rPr>
        <w:t xml:space="preserve">. </w:t>
      </w:r>
      <w:r w:rsidR="00775AC7" w:rsidRPr="2B0A2A61">
        <w:rPr>
          <w:lang w:val="en-US"/>
        </w:rPr>
        <w:t xml:space="preserve">The </w:t>
      </w:r>
      <w:proofErr w:type="spellStart"/>
      <w:r w:rsidR="00775AC7" w:rsidRPr="2B0A2A61">
        <w:rPr>
          <w:lang w:val="en-US"/>
        </w:rPr>
        <w:t>aROM</w:t>
      </w:r>
      <w:proofErr w:type="spellEnd"/>
      <w:r w:rsidR="00775AC7" w:rsidRPr="2B0A2A61">
        <w:rPr>
          <w:lang w:val="en-US"/>
        </w:rPr>
        <w:t xml:space="preserve"> SPT </w:t>
      </w:r>
      <w:r w:rsidR="002E24D6">
        <w:rPr>
          <w:lang w:val="en-US"/>
        </w:rPr>
        <w:t xml:space="preserve">Test </w:t>
      </w:r>
      <w:r w:rsidR="00775AC7" w:rsidRPr="2B0A2A61">
        <w:rPr>
          <w:lang w:val="en-US"/>
        </w:rPr>
        <w:t>execution was rated as 1 = bad (arms in front of the trunk line); 2 = passing (arms in line with the trunk line); 3 = good (arms behind the trunk line).</w:t>
      </w:r>
    </w:p>
    <w:p w14:paraId="4AB6E639" w14:textId="1DD77B54" w:rsidR="003503BE" w:rsidRDefault="003503BE" w:rsidP="003503BE">
      <w:pPr>
        <w:spacing w:after="200" w:line="276" w:lineRule="auto"/>
        <w:rPr>
          <w:lang w:val="en-US"/>
        </w:rPr>
      </w:pPr>
      <w:r w:rsidRPr="011C3866">
        <w:rPr>
          <w:lang w:val="en-US"/>
        </w:rPr>
        <w:t xml:space="preserve">The </w:t>
      </w:r>
      <w:r w:rsidR="00FE2EB3">
        <w:rPr>
          <w:lang w:val="en-US"/>
        </w:rPr>
        <w:t>d</w:t>
      </w:r>
      <w:r>
        <w:rPr>
          <w:lang w:val="en-US"/>
        </w:rPr>
        <w:t>escriptive</w:t>
      </w:r>
      <w:r w:rsidR="00FE2EB3">
        <w:rPr>
          <w:lang w:val="en-US"/>
        </w:rPr>
        <w:t xml:space="preserve"> </w:t>
      </w:r>
      <w:r>
        <w:rPr>
          <w:lang w:val="en-US"/>
        </w:rPr>
        <w:t>s</w:t>
      </w:r>
      <w:r w:rsidR="00FE2EB3">
        <w:rPr>
          <w:lang w:val="en-US"/>
        </w:rPr>
        <w:t>tatistics</w:t>
      </w:r>
      <w:r>
        <w:rPr>
          <w:lang w:val="en-US"/>
        </w:rPr>
        <w:t xml:space="preserve"> </w:t>
      </w:r>
      <w:r w:rsidRPr="011C3866">
        <w:rPr>
          <w:lang w:val="en-US"/>
        </w:rPr>
        <w:t xml:space="preserve">of all </w:t>
      </w:r>
      <w:r w:rsidR="007F15F7" w:rsidRPr="011C3866">
        <w:rPr>
          <w:lang w:val="en-US"/>
        </w:rPr>
        <w:t>participants</w:t>
      </w:r>
      <w:r w:rsidR="007F15F7" w:rsidRPr="00746156">
        <w:rPr>
          <w:lang w:val="en-US"/>
        </w:rPr>
        <w:t>’</w:t>
      </w:r>
      <w:r w:rsidR="007F15F7" w:rsidRPr="011C3866">
        <w:rPr>
          <w:lang w:val="en-US"/>
        </w:rPr>
        <w:t xml:space="preserve"> </w:t>
      </w:r>
      <w:r w:rsidR="00FE2EB3">
        <w:rPr>
          <w:lang w:val="en-US"/>
        </w:rPr>
        <w:t xml:space="preserve">performances and </w:t>
      </w:r>
      <w:r>
        <w:rPr>
          <w:lang w:val="en-US"/>
        </w:rPr>
        <w:t>assessment</w:t>
      </w:r>
      <w:r w:rsidR="00FE2EB3">
        <w:rPr>
          <w:lang w:val="en-US"/>
        </w:rPr>
        <w:t>s</w:t>
      </w:r>
      <w:r w:rsidRPr="011C3866">
        <w:rPr>
          <w:lang w:val="en-US"/>
        </w:rPr>
        <w:t xml:space="preserve"> </w:t>
      </w:r>
      <w:r>
        <w:rPr>
          <w:lang w:val="en-US"/>
        </w:rPr>
        <w:t>are shown in Table</w:t>
      </w:r>
      <w:r w:rsidR="00FE2EB3">
        <w:rPr>
          <w:lang w:val="en-US"/>
        </w:rPr>
        <w:t xml:space="preserve"> 1</w:t>
      </w:r>
      <w:r>
        <w:rPr>
          <w:lang w:val="en-US"/>
        </w:rPr>
        <w:t>.</w:t>
      </w:r>
      <w:r w:rsidRPr="011C3866">
        <w:rPr>
          <w:lang w:val="en-US"/>
        </w:rPr>
        <w:t xml:space="preserve"> </w:t>
      </w:r>
    </w:p>
    <w:p w14:paraId="6C6A727C" w14:textId="77777777" w:rsidR="003503BE" w:rsidRDefault="003503BE" w:rsidP="3BDF7CE2">
      <w:pPr>
        <w:rPr>
          <w:lang w:val="en-US"/>
        </w:rPr>
      </w:pPr>
    </w:p>
    <w:p w14:paraId="3023EA8A" w14:textId="77777777" w:rsidR="00F130BA" w:rsidRDefault="00F130BA" w:rsidP="56C7E33E">
      <w:pPr>
        <w:spacing w:after="0" w:line="276" w:lineRule="auto"/>
        <w:ind w:firstLine="284"/>
        <w:rPr>
          <w:lang w:val="en-US"/>
        </w:rPr>
      </w:pPr>
    </w:p>
    <w:p w14:paraId="6CE975BD" w14:textId="35C9C805" w:rsidR="4760EB90" w:rsidRPr="00746156" w:rsidRDefault="0085223B" w:rsidP="4760EB90">
      <w:pPr>
        <w:spacing w:before="240" w:after="240" w:line="276" w:lineRule="auto"/>
        <w:jc w:val="center"/>
        <w:rPr>
          <w:lang w:val="en-US"/>
        </w:rPr>
      </w:pPr>
      <w:r w:rsidRPr="006459DA">
        <w:rPr>
          <w:noProof/>
          <w:lang w:val="en-US" w:eastAsia="en-US"/>
        </w:rPr>
        <w:drawing>
          <wp:inline distT="0" distB="0" distL="0" distR="0" wp14:anchorId="5E7AC260" wp14:editId="56026AD8">
            <wp:extent cx="2114550" cy="2114550"/>
            <wp:effectExtent l="0" t="0" r="0" b="0"/>
            <wp:docPr id="2" name="Picture 2" descr="https://lh4.googleusercontent.com/zko580k0mCCuZTZTqnoBYjinJqdjiTIji1Q3WSlLqxrlvnsqRXqaxYsBD9qFWrmfIWjzYzXKq6b2cDF2cj8aoQETYeZBi0PobjIHNkysg3oxmaNK-JQM1CpC8Fr_yLOgeGf0zdyQTHoIt6iM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90814240" descr="https://lh4.googleusercontent.com/zko580k0mCCuZTZTqnoBYjinJqdjiTIji1Q3WSlLqxrlvnsqRXqaxYsBD9qFWrmfIWjzYzXKq6b2cDF2cj8aoQETYeZBi0PobjIHNkysg3oxmaNK-JQM1CpC8Fr_yLOgeGf0zdyQTHoIt6iMJ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p w14:paraId="5356CA0C" w14:textId="526344AE" w:rsidR="4760EB90" w:rsidRPr="00746156" w:rsidRDefault="1BB8B31D" w:rsidP="3BDF7CE2">
      <w:pPr>
        <w:spacing w:beforeAutospacing="1" w:after="200" w:afterAutospacing="1" w:line="240" w:lineRule="auto"/>
        <w:rPr>
          <w:lang w:val="en-US"/>
        </w:rPr>
      </w:pPr>
      <w:r w:rsidRPr="00746156">
        <w:rPr>
          <w:lang w:val="en-US"/>
        </w:rPr>
        <w:t xml:space="preserve">Figure 2 – Sit-position test (SPT) for </w:t>
      </w:r>
      <w:proofErr w:type="spellStart"/>
      <w:r w:rsidR="7E630C38" w:rsidRPr="00746156">
        <w:rPr>
          <w:lang w:val="en-US"/>
        </w:rPr>
        <w:t>a</w:t>
      </w:r>
      <w:r w:rsidRPr="00746156">
        <w:rPr>
          <w:lang w:val="en-US"/>
        </w:rPr>
        <w:t>ROM</w:t>
      </w:r>
      <w:proofErr w:type="spellEnd"/>
      <w:r w:rsidRPr="00746156">
        <w:rPr>
          <w:lang w:val="en-US"/>
        </w:rPr>
        <w:t xml:space="preserve"> </w:t>
      </w:r>
      <w:r w:rsidR="7E630C38" w:rsidRPr="00746156">
        <w:rPr>
          <w:lang w:val="en-US"/>
        </w:rPr>
        <w:t xml:space="preserve">in </w:t>
      </w:r>
      <w:r w:rsidRPr="00746156">
        <w:rPr>
          <w:lang w:val="en-US"/>
        </w:rPr>
        <w:t xml:space="preserve">flexion </w:t>
      </w:r>
      <w:r w:rsidR="7E630C38" w:rsidRPr="00746156">
        <w:rPr>
          <w:lang w:val="en-US"/>
        </w:rPr>
        <w:t xml:space="preserve">of the </w:t>
      </w:r>
      <w:r w:rsidRPr="00746156">
        <w:rPr>
          <w:lang w:val="en-US"/>
        </w:rPr>
        <w:t>shoulder joint</w:t>
      </w:r>
      <w:r w:rsidR="00CB7129" w:rsidRPr="00746156">
        <w:rPr>
          <w:lang w:val="en-US"/>
        </w:rPr>
        <w:t>s</w:t>
      </w:r>
      <w:r w:rsidRPr="00746156">
        <w:rPr>
          <w:lang w:val="en-US"/>
        </w:rPr>
        <w:t>.</w:t>
      </w:r>
    </w:p>
    <w:p w14:paraId="439207E6" w14:textId="59469BDE" w:rsidR="4760EB90" w:rsidRDefault="4760EB90" w:rsidP="3BDF7CE2">
      <w:pPr>
        <w:spacing w:before="240" w:after="240" w:line="276" w:lineRule="auto"/>
        <w:rPr>
          <w:lang w:val="en-US"/>
        </w:rPr>
      </w:pPr>
    </w:p>
    <w:p w14:paraId="5445DEB7" w14:textId="77777777" w:rsidR="00F130BA" w:rsidRDefault="6ABDDA9E" w:rsidP="3BDF7CE2">
      <w:pPr>
        <w:pStyle w:val="Nadpis2"/>
        <w:rPr>
          <w:lang w:val="en-US"/>
        </w:rPr>
      </w:pPr>
      <w:r w:rsidRPr="3BDF7CE2">
        <w:rPr>
          <w:lang w:val="en-US"/>
        </w:rPr>
        <w:t xml:space="preserve">Data </w:t>
      </w:r>
      <w:r w:rsidR="5AC2D886" w:rsidRPr="3BDF7CE2">
        <w:rPr>
          <w:lang w:val="en-US"/>
        </w:rPr>
        <w:t xml:space="preserve">processing and statistical </w:t>
      </w:r>
      <w:r w:rsidRPr="3BDF7CE2">
        <w:rPr>
          <w:lang w:val="en-US"/>
        </w:rPr>
        <w:t>analysis</w:t>
      </w:r>
    </w:p>
    <w:p w14:paraId="5746FBC9" w14:textId="0D8D6A6E" w:rsidR="00F130BA" w:rsidRDefault="6CDDC067" w:rsidP="00C93132">
      <w:pPr>
        <w:spacing w:after="200"/>
        <w:rPr>
          <w:lang w:val="en-US"/>
        </w:rPr>
      </w:pPr>
      <w:r w:rsidRPr="3BDF7CE2">
        <w:rPr>
          <w:lang w:val="en-US"/>
        </w:rPr>
        <w:t xml:space="preserve">All data were </w:t>
      </w:r>
      <w:r w:rsidR="25919F67" w:rsidRPr="3BDF7CE2">
        <w:rPr>
          <w:lang w:val="en-US"/>
        </w:rPr>
        <w:t xml:space="preserve">entered </w:t>
      </w:r>
      <w:r w:rsidRPr="3BDF7CE2">
        <w:rPr>
          <w:lang w:val="en-US"/>
        </w:rPr>
        <w:t xml:space="preserve">into MS Excel 2016 </w:t>
      </w:r>
      <w:r w:rsidR="25919F67" w:rsidRPr="3BDF7CE2">
        <w:rPr>
          <w:lang w:val="en-US"/>
        </w:rPr>
        <w:t>spread</w:t>
      </w:r>
      <w:r w:rsidRPr="3BDF7CE2">
        <w:rPr>
          <w:lang w:val="en-US"/>
        </w:rPr>
        <w:t>sheets</w:t>
      </w:r>
      <w:r w:rsidR="00094C1B">
        <w:rPr>
          <w:lang w:val="en-US"/>
        </w:rPr>
        <w:t>,</w:t>
      </w:r>
      <w:r w:rsidRPr="3BDF7CE2">
        <w:rPr>
          <w:lang w:val="en-US"/>
        </w:rPr>
        <w:t xml:space="preserve"> subsequently </w:t>
      </w:r>
      <w:r w:rsidR="25919F67" w:rsidRPr="3BDF7CE2">
        <w:rPr>
          <w:lang w:val="en-US"/>
        </w:rPr>
        <w:t>processed and</w:t>
      </w:r>
      <w:r w:rsidR="25919F67" w:rsidRPr="3BDF7CE2" w:rsidDel="00F83A98">
        <w:rPr>
          <w:lang w:val="en-US"/>
        </w:rPr>
        <w:t xml:space="preserve"> </w:t>
      </w:r>
      <w:r w:rsidR="008B0675" w:rsidRPr="00746156">
        <w:rPr>
          <w:lang w:val="en-US"/>
        </w:rPr>
        <w:t>analy</w:t>
      </w:r>
      <w:r w:rsidR="00013401">
        <w:rPr>
          <w:lang w:val="en-US"/>
        </w:rPr>
        <w:t>z</w:t>
      </w:r>
      <w:r w:rsidR="008B0675" w:rsidRPr="00746156">
        <w:rPr>
          <w:lang w:val="en-US"/>
        </w:rPr>
        <w:t>ed</w:t>
      </w:r>
      <w:r w:rsidR="008B0675" w:rsidRPr="3BDF7CE2">
        <w:rPr>
          <w:lang w:val="en-US"/>
        </w:rPr>
        <w:t xml:space="preserve"> </w:t>
      </w:r>
      <w:r w:rsidR="21693274" w:rsidRPr="3BDF7CE2">
        <w:rPr>
          <w:lang w:val="en-US"/>
        </w:rPr>
        <w:t>using</w:t>
      </w:r>
      <w:r w:rsidRPr="3BDF7CE2">
        <w:rPr>
          <w:lang w:val="en-US"/>
        </w:rPr>
        <w:t xml:space="preserve"> R </w:t>
      </w:r>
      <w:r w:rsidR="25919F67" w:rsidRPr="3BDF7CE2">
        <w:rPr>
          <w:lang w:val="en-US"/>
        </w:rPr>
        <w:t xml:space="preserve">version </w:t>
      </w:r>
      <w:r w:rsidRPr="3BDF7CE2">
        <w:rPr>
          <w:lang w:val="en-US"/>
        </w:rPr>
        <w:t>4.2.1</w:t>
      </w:r>
      <w:r w:rsidR="7CEAB334" w:rsidRPr="3BDF7CE2">
        <w:rPr>
          <w:lang w:val="en-US"/>
        </w:rPr>
        <w:t xml:space="preserve"> </w:t>
      </w:r>
      <w:r w:rsidR="004C0706">
        <w:rPr>
          <w:lang w:val="en-US"/>
        </w:rPr>
        <w:fldChar w:fldCharType="begin"/>
      </w:r>
      <w:r w:rsidR="00A84F47">
        <w:rPr>
          <w:lang w:val="en-US"/>
        </w:rPr>
        <w:instrText xml:space="preserve"> ADDIN ZOTERO_ITEM CSL_CITATION {"citationID":"XjKwpR1C","properties":{"formattedCitation":"(R Core Team, 2022)","plainCitation":"(R Core Team, 2022)","noteIndex":0},"citationItems":[{"id":10285,"uris":["http://zotero.org/users/9636036/items/WZJNJYK2"],"itemData":{"id":10285,"type":"software","event-place":"R Foundation for Statistical Computing,   Vienna, Austria.","publisher-place":"R Foundation for Statistical Computing,   Vienna, Austria.","title":"R: A language and environment for statistical computing.","URL":"https://www.R-project.org/.","author":[{"family":"R Core Team","given":""}],"issued":{"date-parts":[["2022"]]}}}],"schema":"https://github.com/citation-style-language/schema/raw/master/csl-citation.json"} </w:instrText>
      </w:r>
      <w:r w:rsidR="004C0706">
        <w:rPr>
          <w:lang w:val="en-US"/>
        </w:rPr>
        <w:fldChar w:fldCharType="separate"/>
      </w:r>
      <w:r w:rsidR="004C0706" w:rsidRPr="00746156">
        <w:rPr>
          <w:lang w:val="en-US"/>
        </w:rPr>
        <w:t>(R Core Team, 2022)</w:t>
      </w:r>
      <w:r w:rsidR="004C0706">
        <w:rPr>
          <w:lang w:val="en-US"/>
        </w:rPr>
        <w:fldChar w:fldCharType="end"/>
      </w:r>
      <w:r w:rsidRPr="3BDF7CE2">
        <w:rPr>
          <w:lang w:val="en-US"/>
        </w:rPr>
        <w:t xml:space="preserve"> </w:t>
      </w:r>
      <w:r w:rsidR="25919F67" w:rsidRPr="3BDF7CE2">
        <w:rPr>
          <w:lang w:val="en-US"/>
        </w:rPr>
        <w:t>via</w:t>
      </w:r>
      <w:r w:rsidRPr="3BDF7CE2">
        <w:rPr>
          <w:lang w:val="en-US"/>
        </w:rPr>
        <w:t xml:space="preserve"> </w:t>
      </w:r>
      <w:proofErr w:type="spellStart"/>
      <w:r w:rsidRPr="3BDF7CE2">
        <w:rPr>
          <w:lang w:val="en-US"/>
        </w:rPr>
        <w:t>RStudio</w:t>
      </w:r>
      <w:proofErr w:type="spellEnd"/>
      <w:r w:rsidR="7CEAB334" w:rsidRPr="3BDF7CE2">
        <w:rPr>
          <w:lang w:val="en-US"/>
        </w:rPr>
        <w:t xml:space="preserve"> </w:t>
      </w:r>
      <w:r w:rsidR="00B5419C">
        <w:rPr>
          <w:lang w:val="en-US"/>
        </w:rPr>
        <w:t xml:space="preserve">IDE </w:t>
      </w:r>
      <w:r w:rsidR="004C0706">
        <w:rPr>
          <w:lang w:val="en-US"/>
        </w:rPr>
        <w:fldChar w:fldCharType="begin"/>
      </w:r>
      <w:r w:rsidR="00A84F47">
        <w:rPr>
          <w:lang w:val="en-US"/>
        </w:rPr>
        <w:instrText xml:space="preserve"> ADDIN ZOTERO_ITEM CSL_CITATION {"citationID":"5adVx8Ls","properties":{"formattedCitation":"(RStudio Team, 2022)","plainCitation":"(RStudio Team, 2022)","noteIndex":0},"citationItems":[{"id":10286,"uris":["http://zotero.org/users/9636036/items/AYVQXCA3"],"itemData":{"id":10286,"type":"software","event-place":"RStudio, PBC, Boston, MA","publisher-place":"RStudio, PBC, Boston, MA","title":"RStudio: Integrated Development Environment for R.","URL":"http://www.rstudio.com/","author":[{"family":"RStudio Team","given":""}],"issued":{"date-parts":[["2022"]]}}}],"schema":"https://github.com/citation-style-language/schema/raw/master/csl-citation.json"} </w:instrText>
      </w:r>
      <w:r w:rsidR="004C0706">
        <w:rPr>
          <w:lang w:val="en-US"/>
        </w:rPr>
        <w:fldChar w:fldCharType="separate"/>
      </w:r>
      <w:r w:rsidR="004C0706" w:rsidRPr="00746156">
        <w:rPr>
          <w:lang w:val="en-US"/>
        </w:rPr>
        <w:t>(RStudio Team, 2022)</w:t>
      </w:r>
      <w:r w:rsidR="004C0706">
        <w:rPr>
          <w:lang w:val="en-US"/>
        </w:rPr>
        <w:fldChar w:fldCharType="end"/>
      </w:r>
      <w:r w:rsidRPr="3BDF7CE2">
        <w:rPr>
          <w:lang w:val="en-US"/>
        </w:rPr>
        <w:t>.</w:t>
      </w:r>
    </w:p>
    <w:p w14:paraId="194B2C7E" w14:textId="73CA2862" w:rsidR="00E01D8C" w:rsidRDefault="00E01D8C" w:rsidP="00D814F8">
      <w:pPr>
        <w:pStyle w:val="Nadpis3"/>
        <w:rPr>
          <w:lang w:val="en-US"/>
        </w:rPr>
      </w:pPr>
      <w:r>
        <w:rPr>
          <w:lang w:val="en-US"/>
        </w:rPr>
        <w:t xml:space="preserve">Concordance </w:t>
      </w:r>
      <w:r w:rsidR="00610343">
        <w:rPr>
          <w:lang w:val="en-US"/>
        </w:rPr>
        <w:t>between evaluators</w:t>
      </w:r>
    </w:p>
    <w:p w14:paraId="51250645" w14:textId="25BB772D" w:rsidR="00596005" w:rsidRDefault="007F15F7" w:rsidP="00C93132">
      <w:pPr>
        <w:spacing w:after="200"/>
        <w:rPr>
          <w:lang w:val="en-US"/>
        </w:rPr>
      </w:pPr>
      <w:r w:rsidRPr="011C3866">
        <w:rPr>
          <w:lang w:val="en-US"/>
        </w:rPr>
        <w:t>Kendall</w:t>
      </w:r>
      <w:r>
        <w:rPr>
          <w:lang w:val="en-US"/>
        </w:rPr>
        <w:t>’</w:t>
      </w:r>
      <w:r w:rsidRPr="011C3866">
        <w:rPr>
          <w:lang w:val="en-US"/>
        </w:rPr>
        <w:t xml:space="preserve">s </w:t>
      </w:r>
      <w:r w:rsidR="00596005" w:rsidRPr="011C3866">
        <w:rPr>
          <w:lang w:val="en-US"/>
        </w:rPr>
        <w:t xml:space="preserve">coefficient of concordance from the </w:t>
      </w:r>
      <w:proofErr w:type="spellStart"/>
      <w:r w:rsidR="00A54B02">
        <w:rPr>
          <w:i/>
          <w:iCs/>
          <w:lang w:val="en-US"/>
        </w:rPr>
        <w:t>rcompanion</w:t>
      </w:r>
      <w:proofErr w:type="spellEnd"/>
      <w:r w:rsidR="00596005" w:rsidRPr="011C3866">
        <w:rPr>
          <w:lang w:val="en-US"/>
        </w:rPr>
        <w:t xml:space="preserve"> package </w:t>
      </w:r>
      <w:r w:rsidR="00596005" w:rsidRPr="011C3866">
        <w:rPr>
          <w:lang w:val="en-US"/>
        </w:rPr>
        <w:fldChar w:fldCharType="begin"/>
      </w:r>
      <w:r w:rsidR="00A84F47">
        <w:rPr>
          <w:lang w:val="en-US"/>
        </w:rPr>
        <w:instrText xml:space="preserve"> ADDIN ZOTERO_ITEM CSL_CITATION {"citationID":"PrKGWH7n","properties":{"formattedCitation":"(Mangiafico, 2022)","plainCitation":"(Mangiafico, 2022)","noteIndex":0},"citationItems":[{"id":10488,"uris":["http://zotero.org/users/9636036/items/M5T8UBQG"],"itemData":{"id":10488,"type":"software","title":"_rcompanion: Functions to Support Extension Education Program Evaluation_. R package   version 2.4.18","URL":"https://CRAN.R-project.org/package=rcompanion","version":"R package version 2.4.18","author":[{"family":"Mangiafico","given":"Salvatore"}],"issued":{"date-parts":[["2022"]]}}}],"schema":"https://github.com/citation-style-language/schema/raw/master/csl-citation.json"} </w:instrText>
      </w:r>
      <w:r w:rsidR="00596005" w:rsidRPr="011C3866">
        <w:rPr>
          <w:lang w:val="en-US"/>
        </w:rPr>
        <w:fldChar w:fldCharType="separate"/>
      </w:r>
      <w:r w:rsidR="00A54B02" w:rsidRPr="00746156">
        <w:rPr>
          <w:lang w:val="en-US"/>
        </w:rPr>
        <w:t>(Mangiafico, 2022)</w:t>
      </w:r>
      <w:r w:rsidR="00596005" w:rsidRPr="011C3866">
        <w:rPr>
          <w:lang w:val="en-US"/>
        </w:rPr>
        <w:fldChar w:fldCharType="end"/>
      </w:r>
      <w:r w:rsidR="00596005" w:rsidRPr="011C3866">
        <w:rPr>
          <w:lang w:val="en-US"/>
        </w:rPr>
        <w:t xml:space="preserve"> was used to assess the concordance between three </w:t>
      </w:r>
      <w:r w:rsidR="003A7C52">
        <w:rPr>
          <w:lang w:val="en-US"/>
        </w:rPr>
        <w:t xml:space="preserve">AQV and </w:t>
      </w:r>
      <w:r w:rsidR="003A7C52" w:rsidRPr="011C3866">
        <w:rPr>
          <w:lang w:val="en-US"/>
        </w:rPr>
        <w:t>E-score</w:t>
      </w:r>
      <w:r w:rsidR="00712CA5">
        <w:rPr>
          <w:lang w:val="en-US"/>
        </w:rPr>
        <w:t xml:space="preserve"> </w:t>
      </w:r>
      <w:r w:rsidR="00712CA5" w:rsidRPr="011C3866">
        <w:rPr>
          <w:lang w:val="en-US"/>
        </w:rPr>
        <w:t>evaluators</w:t>
      </w:r>
      <w:r w:rsidR="003A7C52">
        <w:rPr>
          <w:lang w:val="en-US"/>
        </w:rPr>
        <w:t>. We selected</w:t>
      </w:r>
      <w:r w:rsidR="00596005" w:rsidRPr="011C3866">
        <w:rPr>
          <w:lang w:val="en-US"/>
        </w:rPr>
        <w:t xml:space="preserve"> W </w:t>
      </w:r>
      <w:r w:rsidR="00596005">
        <w:rPr>
          <w:lang w:val="en-US"/>
        </w:rPr>
        <w:t>≥</w:t>
      </w:r>
      <w:r w:rsidR="00596005" w:rsidRPr="011C3866">
        <w:rPr>
          <w:lang w:val="en-US"/>
        </w:rPr>
        <w:t xml:space="preserve"> 0.7</w:t>
      </w:r>
      <w:r w:rsidR="003A7C52">
        <w:rPr>
          <w:lang w:val="en-US"/>
        </w:rPr>
        <w:t xml:space="preserve"> (</w:t>
      </w:r>
      <w:r w:rsidR="00596005" w:rsidRPr="011C3866">
        <w:rPr>
          <w:lang w:val="en-US"/>
        </w:rPr>
        <w:t xml:space="preserve">p </w:t>
      </w:r>
      <w:r w:rsidR="003A7C52">
        <w:rPr>
          <w:lang w:val="en-US"/>
        </w:rPr>
        <w:t>≤</w:t>
      </w:r>
      <w:r w:rsidR="00596005" w:rsidRPr="00746156">
        <w:rPr>
          <w:lang w:val="en-US"/>
        </w:rPr>
        <w:t xml:space="preserve"> 0.05</w:t>
      </w:r>
      <w:r w:rsidR="003A7C52" w:rsidRPr="00746156">
        <w:rPr>
          <w:lang w:val="en-US"/>
        </w:rPr>
        <w:t>) as a sufficient level of concordance</w:t>
      </w:r>
      <w:r w:rsidR="00596005" w:rsidRPr="011C3866">
        <w:rPr>
          <w:lang w:val="en-US"/>
        </w:rPr>
        <w:t>.</w:t>
      </w:r>
      <w:r w:rsidR="00AD0018">
        <w:rPr>
          <w:lang w:val="en-US"/>
        </w:rPr>
        <w:t xml:space="preserve"> T</w:t>
      </w:r>
      <w:r w:rsidR="00AD0018" w:rsidRPr="011C3866">
        <w:rPr>
          <w:lang w:val="en-US"/>
        </w:rPr>
        <w:t xml:space="preserve">he final AQV score </w:t>
      </w:r>
      <w:r w:rsidR="00AD0018">
        <w:rPr>
          <w:lang w:val="en-US"/>
        </w:rPr>
        <w:t xml:space="preserve">was </w:t>
      </w:r>
      <w:r w:rsidR="00AD0018" w:rsidRPr="53ECC0B0">
        <w:rPr>
          <w:lang w:val="en-US"/>
        </w:rPr>
        <w:t xml:space="preserve">based on the </w:t>
      </w:r>
      <w:r w:rsidR="00AD0018" w:rsidRPr="011C3866">
        <w:rPr>
          <w:lang w:val="en-US"/>
        </w:rPr>
        <w:t xml:space="preserve">mode </w:t>
      </w:r>
      <w:r w:rsidR="00664338">
        <w:rPr>
          <w:lang w:val="en-US"/>
        </w:rPr>
        <w:t>of the</w:t>
      </w:r>
      <w:r w:rsidR="00664338" w:rsidRPr="011C3866">
        <w:rPr>
          <w:lang w:val="en-US"/>
        </w:rPr>
        <w:t xml:space="preserve"> assigned rating</w:t>
      </w:r>
      <w:r w:rsidR="00664338">
        <w:rPr>
          <w:lang w:val="en-US"/>
        </w:rPr>
        <w:t>s</w:t>
      </w:r>
      <w:r w:rsidR="00664338" w:rsidRPr="011C3866">
        <w:rPr>
          <w:lang w:val="en-US"/>
        </w:rPr>
        <w:t xml:space="preserve"> </w:t>
      </w:r>
      <w:r w:rsidR="00664338">
        <w:rPr>
          <w:lang w:val="en-US"/>
        </w:rPr>
        <w:t xml:space="preserve">of </w:t>
      </w:r>
      <w:r w:rsidR="00AD0018" w:rsidRPr="011C3866">
        <w:rPr>
          <w:lang w:val="en-US"/>
        </w:rPr>
        <w:t xml:space="preserve">all three </w:t>
      </w:r>
      <w:r w:rsidRPr="00746156">
        <w:rPr>
          <w:lang w:val="en-US"/>
        </w:rPr>
        <w:t>evaluators</w:t>
      </w:r>
      <w:r w:rsidR="00AD0018" w:rsidRPr="011C3866">
        <w:rPr>
          <w:lang w:val="en-US"/>
        </w:rPr>
        <w:t xml:space="preserve">, and </w:t>
      </w:r>
      <w:r w:rsidR="00EE39B3">
        <w:rPr>
          <w:lang w:val="en-US"/>
        </w:rPr>
        <w:t>for the final</w:t>
      </w:r>
      <w:r w:rsidR="00EE39B3" w:rsidRPr="011C3866">
        <w:rPr>
          <w:lang w:val="en-US"/>
        </w:rPr>
        <w:t xml:space="preserve"> </w:t>
      </w:r>
      <w:r w:rsidR="00231534" w:rsidRPr="011C3866">
        <w:rPr>
          <w:lang w:val="en-US"/>
        </w:rPr>
        <w:t>E-score,</w:t>
      </w:r>
      <w:r w:rsidR="00EE39B3" w:rsidRPr="011C3866">
        <w:rPr>
          <w:lang w:val="en-US"/>
        </w:rPr>
        <w:t xml:space="preserve"> </w:t>
      </w:r>
      <w:r w:rsidR="00AD0018" w:rsidRPr="011C3866">
        <w:rPr>
          <w:lang w:val="en-US"/>
        </w:rPr>
        <w:t>we used the mean</w:t>
      </w:r>
      <w:r w:rsidR="00EE39B3">
        <w:rPr>
          <w:lang w:val="en-US"/>
        </w:rPr>
        <w:t xml:space="preserve"> score</w:t>
      </w:r>
      <w:r w:rsidR="00AD0018" w:rsidRPr="011C3866">
        <w:rPr>
          <w:lang w:val="en-US"/>
        </w:rPr>
        <w:t xml:space="preserve">. </w:t>
      </w:r>
      <w:r w:rsidR="001C0D2C">
        <w:rPr>
          <w:lang w:val="en-US"/>
        </w:rPr>
        <w:t xml:space="preserve">Figure 3 highlights </w:t>
      </w:r>
      <w:r w:rsidR="00F213B6">
        <w:rPr>
          <w:lang w:val="en-US"/>
        </w:rPr>
        <w:t xml:space="preserve">the </w:t>
      </w:r>
      <w:r w:rsidR="001C0D2C">
        <w:rPr>
          <w:lang w:val="en-US"/>
        </w:rPr>
        <w:t>frequency of reached AQV and E-score scores.</w:t>
      </w:r>
    </w:p>
    <w:p w14:paraId="61BA74D8" w14:textId="56CC9FBC" w:rsidR="00A11BDE" w:rsidRPr="00746156" w:rsidRDefault="00B90D01" w:rsidP="00C93132">
      <w:pPr>
        <w:spacing w:beforeAutospacing="1" w:after="200" w:afterAutospacing="1"/>
        <w:rPr>
          <w:color w:val="000000" w:themeColor="text1"/>
          <w:lang w:val="en-US"/>
        </w:rPr>
      </w:pPr>
      <w:r>
        <w:rPr>
          <w:noProof/>
          <w:highlight w:val="none"/>
          <w:lang w:val="en-US" w:eastAsia="en-US"/>
        </w:rPr>
        <w:lastRenderedPageBreak/>
        <w:drawing>
          <wp:inline distT="0" distB="0" distL="0" distR="0" wp14:anchorId="4CD7BCD5" wp14:editId="5B3662BE">
            <wp:extent cx="5821045" cy="306000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QVEscore.png"/>
                    <pic:cNvPicPr/>
                  </pic:nvPicPr>
                  <pic:blipFill rotWithShape="1">
                    <a:blip r:embed="rId13">
                      <a:extLst>
                        <a:ext uri="{28A0092B-C50C-407E-A947-70E740481C1C}">
                          <a14:useLocalDpi xmlns:a14="http://schemas.microsoft.com/office/drawing/2010/main" val="0"/>
                        </a:ext>
                      </a:extLst>
                    </a:blip>
                    <a:srcRect l="-2" t="-8304" r="-1393" b="5545"/>
                    <a:stretch/>
                  </pic:blipFill>
                  <pic:spPr bwMode="auto">
                    <a:xfrm>
                      <a:off x="0" y="0"/>
                      <a:ext cx="5840907" cy="3070441"/>
                    </a:xfrm>
                    <a:prstGeom prst="rect">
                      <a:avLst/>
                    </a:prstGeom>
                    <a:ln>
                      <a:noFill/>
                    </a:ln>
                    <a:extLst>
                      <a:ext uri="{53640926-AAD7-44D8-BBD7-CCE9431645EC}">
                        <a14:shadowObscured xmlns:a14="http://schemas.microsoft.com/office/drawing/2010/main"/>
                      </a:ext>
                    </a:extLst>
                  </pic:spPr>
                </pic:pic>
              </a:graphicData>
            </a:graphic>
          </wp:inline>
        </w:drawing>
      </w:r>
      <w:r w:rsidR="00A11BDE" w:rsidRPr="00746156">
        <w:rPr>
          <w:color w:val="000000" w:themeColor="text1"/>
          <w:lang w:val="en-US"/>
        </w:rPr>
        <w:t xml:space="preserve">Figure 3 – Frequencies of </w:t>
      </w:r>
      <w:r w:rsidR="0021068F" w:rsidRPr="00746156">
        <w:rPr>
          <w:color w:val="000000" w:themeColor="text1"/>
          <w:lang w:val="en-US"/>
        </w:rPr>
        <w:t>reached</w:t>
      </w:r>
      <w:r w:rsidR="00A11BDE" w:rsidRPr="00746156">
        <w:rPr>
          <w:color w:val="000000" w:themeColor="text1"/>
          <w:lang w:val="en-US"/>
        </w:rPr>
        <w:t xml:space="preserve"> AQV</w:t>
      </w:r>
      <w:r w:rsidR="0021068F" w:rsidRPr="00746156">
        <w:rPr>
          <w:color w:val="000000" w:themeColor="text1"/>
          <w:lang w:val="en-US"/>
        </w:rPr>
        <w:t xml:space="preserve"> (left plot)</w:t>
      </w:r>
      <w:r w:rsidR="00A11BDE" w:rsidRPr="00746156">
        <w:rPr>
          <w:color w:val="000000" w:themeColor="text1"/>
          <w:lang w:val="en-US"/>
        </w:rPr>
        <w:t xml:space="preserve"> and E-score</w:t>
      </w:r>
      <w:r w:rsidR="0021068F" w:rsidRPr="00746156">
        <w:rPr>
          <w:color w:val="000000" w:themeColor="text1"/>
          <w:lang w:val="en-US"/>
        </w:rPr>
        <w:t xml:space="preserve"> (right plot)</w:t>
      </w:r>
      <w:r w:rsidR="00A11BDE" w:rsidRPr="00746156">
        <w:rPr>
          <w:color w:val="000000" w:themeColor="text1"/>
          <w:lang w:val="en-US"/>
        </w:rPr>
        <w:t xml:space="preserve"> </w:t>
      </w:r>
      <w:r w:rsidR="003B4C69" w:rsidRPr="00746156">
        <w:rPr>
          <w:color w:val="000000" w:themeColor="text1"/>
          <w:lang w:val="en-US"/>
        </w:rPr>
        <w:t>scores</w:t>
      </w:r>
      <w:r w:rsidR="00A11BDE" w:rsidRPr="00746156">
        <w:rPr>
          <w:color w:val="000000" w:themeColor="text1"/>
          <w:lang w:val="en-US"/>
        </w:rPr>
        <w:t>.</w:t>
      </w:r>
    </w:p>
    <w:p w14:paraId="172A4386" w14:textId="77777777" w:rsidR="00B24942" w:rsidRPr="00746156" w:rsidRDefault="00B24942" w:rsidP="00A11BDE">
      <w:pPr>
        <w:spacing w:beforeAutospacing="1" w:after="200" w:afterAutospacing="1" w:line="240" w:lineRule="auto"/>
        <w:rPr>
          <w:color w:val="000000"/>
          <w:lang w:val="en-US"/>
        </w:rPr>
      </w:pPr>
    </w:p>
    <w:p w14:paraId="07171661" w14:textId="47E91B98" w:rsidR="00D615B7" w:rsidRPr="001F33D9" w:rsidRDefault="00D615B7" w:rsidP="00D814F8">
      <w:pPr>
        <w:pStyle w:val="Nadpis3"/>
        <w:rPr>
          <w:lang w:val="en-US"/>
        </w:rPr>
      </w:pPr>
      <w:r>
        <w:rPr>
          <w:lang w:val="en-US"/>
        </w:rPr>
        <w:t>Exploratory data analysis</w:t>
      </w:r>
    </w:p>
    <w:p w14:paraId="7F082BDD" w14:textId="0D36316F" w:rsidR="00D91545" w:rsidRPr="00746156" w:rsidRDefault="00320F67" w:rsidP="00C93132">
      <w:pPr>
        <w:spacing w:after="200"/>
        <w:rPr>
          <w:lang w:val="en-US"/>
        </w:rPr>
      </w:pPr>
      <w:r>
        <w:rPr>
          <w:lang w:val="en-US"/>
        </w:rPr>
        <w:t>W</w:t>
      </w:r>
      <w:r w:rsidR="6D75421A" w:rsidRPr="7AB20B56">
        <w:rPr>
          <w:lang w:val="en-US"/>
        </w:rPr>
        <w:t>e assess</w:t>
      </w:r>
      <w:r w:rsidR="00683E95">
        <w:rPr>
          <w:lang w:val="en-US"/>
        </w:rPr>
        <w:t>ed</w:t>
      </w:r>
      <w:r w:rsidR="6D75421A" w:rsidRPr="7AB20B56">
        <w:rPr>
          <w:lang w:val="en-US"/>
        </w:rPr>
        <w:t xml:space="preserve"> </w:t>
      </w:r>
      <w:r>
        <w:rPr>
          <w:lang w:val="en-US"/>
        </w:rPr>
        <w:t xml:space="preserve">the </w:t>
      </w:r>
      <w:r w:rsidR="6D75421A" w:rsidRPr="7AB20B56">
        <w:rPr>
          <w:lang w:val="en-US"/>
        </w:rPr>
        <w:t xml:space="preserve">normality distribution </w:t>
      </w:r>
      <w:r w:rsidR="0015286E">
        <w:rPr>
          <w:lang w:val="en-US"/>
        </w:rPr>
        <w:t>of</w:t>
      </w:r>
      <w:r w:rsidR="0015286E" w:rsidRPr="7AB20B56">
        <w:rPr>
          <w:lang w:val="en-US"/>
        </w:rPr>
        <w:t xml:space="preserve"> </w:t>
      </w:r>
      <w:r w:rsidR="6D75421A" w:rsidRPr="7AB20B56">
        <w:rPr>
          <w:lang w:val="en-US"/>
        </w:rPr>
        <w:t>all continuous variables</w:t>
      </w:r>
      <w:r w:rsidR="000E4447">
        <w:rPr>
          <w:lang w:val="en-US"/>
        </w:rPr>
        <w:t xml:space="preserve"> </w:t>
      </w:r>
      <w:r w:rsidR="000E4447" w:rsidRPr="7AB20B56">
        <w:rPr>
          <w:lang w:val="en-US"/>
        </w:rPr>
        <w:t>(UQYBT</w:t>
      </w:r>
      <w:r w:rsidR="0015286E">
        <w:rPr>
          <w:lang w:val="en-US"/>
        </w:rPr>
        <w:t xml:space="preserve"> R</w:t>
      </w:r>
      <w:r w:rsidR="000E4447" w:rsidRPr="7AB20B56">
        <w:rPr>
          <w:lang w:val="en-US"/>
        </w:rPr>
        <w:t>ight, UQYBT</w:t>
      </w:r>
      <w:r w:rsidR="003073FC">
        <w:rPr>
          <w:lang w:val="en-US"/>
        </w:rPr>
        <w:t xml:space="preserve"> L</w:t>
      </w:r>
      <w:r w:rsidR="000E4447" w:rsidRPr="7AB20B56">
        <w:rPr>
          <w:lang w:val="en-US"/>
        </w:rPr>
        <w:t>eft, UQYBT</w:t>
      </w:r>
      <w:r w:rsidR="001A3896">
        <w:rPr>
          <w:lang w:val="en-US"/>
        </w:rPr>
        <w:t xml:space="preserve"> T</w:t>
      </w:r>
      <w:r w:rsidR="000E4447" w:rsidRPr="7AB20B56">
        <w:rPr>
          <w:lang w:val="en-US"/>
        </w:rPr>
        <w:t>otal, CKCUEST</w:t>
      </w:r>
      <w:r w:rsidR="007E19FE">
        <w:rPr>
          <w:lang w:val="en-US"/>
        </w:rPr>
        <w:t xml:space="preserve"> &amp; E-score</w:t>
      </w:r>
      <w:r w:rsidR="000E4447" w:rsidRPr="7AB20B56">
        <w:rPr>
          <w:lang w:val="en-US"/>
        </w:rPr>
        <w:t>)</w:t>
      </w:r>
      <w:r w:rsidR="6D75421A" w:rsidRPr="7AB20B56">
        <w:rPr>
          <w:lang w:val="en-US"/>
        </w:rPr>
        <w:t xml:space="preserve"> using Shapiro-Wilk test.</w:t>
      </w:r>
      <w:r w:rsidR="763B5F58" w:rsidRPr="7AB20B56">
        <w:rPr>
          <w:lang w:val="en-US"/>
        </w:rPr>
        <w:t xml:space="preserve"> </w:t>
      </w:r>
      <w:r w:rsidR="00EB5134">
        <w:rPr>
          <w:lang w:val="en-US"/>
        </w:rPr>
        <w:t>Next, w</w:t>
      </w:r>
      <w:r w:rsidR="00EB5134" w:rsidRPr="3BDF7CE2">
        <w:rPr>
          <w:lang w:val="en-US"/>
        </w:rPr>
        <w:t>e assessed the equality</w:t>
      </w:r>
      <w:r w:rsidR="00EB5134">
        <w:rPr>
          <w:lang w:val="en-US"/>
        </w:rPr>
        <w:t xml:space="preserve"> of variance</w:t>
      </w:r>
      <w:r w:rsidR="00EB5134" w:rsidRPr="3BDF7CE2">
        <w:rPr>
          <w:lang w:val="en-US"/>
        </w:rPr>
        <w:t xml:space="preserve"> between all </w:t>
      </w:r>
      <w:r w:rsidR="007E19FE">
        <w:rPr>
          <w:lang w:val="en-US"/>
        </w:rPr>
        <w:t xml:space="preserve">continuous </w:t>
      </w:r>
      <w:r w:rsidR="00EB5134" w:rsidRPr="3BDF7CE2">
        <w:rPr>
          <w:lang w:val="en-US"/>
        </w:rPr>
        <w:t>variables included for data analysis</w:t>
      </w:r>
      <w:r w:rsidR="00EB5134">
        <w:rPr>
          <w:lang w:val="en-US"/>
        </w:rPr>
        <w:t xml:space="preserve"> </w:t>
      </w:r>
      <w:r w:rsidR="00EB5134" w:rsidRPr="00746156">
        <w:rPr>
          <w:lang w:val="en-US"/>
        </w:rPr>
        <w:t xml:space="preserve">(UQYBT </w:t>
      </w:r>
      <w:r w:rsidR="00D615B7" w:rsidRPr="00746156">
        <w:rPr>
          <w:lang w:val="en-US"/>
        </w:rPr>
        <w:t>T</w:t>
      </w:r>
      <w:r w:rsidR="00EB5134" w:rsidRPr="00746156">
        <w:rPr>
          <w:lang w:val="en-US"/>
        </w:rPr>
        <w:t>otal, CKCUEST, E-score)</w:t>
      </w:r>
      <w:r w:rsidR="00EB5134" w:rsidRPr="3BDF7CE2">
        <w:rPr>
          <w:lang w:val="en-US"/>
        </w:rPr>
        <w:t xml:space="preserve"> by </w:t>
      </w:r>
      <w:proofErr w:type="spellStart"/>
      <w:r w:rsidR="00EB5134" w:rsidRPr="3BDF7CE2">
        <w:rPr>
          <w:lang w:val="en-US"/>
        </w:rPr>
        <w:t>Fligner</w:t>
      </w:r>
      <w:proofErr w:type="spellEnd"/>
      <w:r w:rsidR="00EB5134" w:rsidRPr="3BDF7CE2">
        <w:rPr>
          <w:lang w:val="en-US"/>
        </w:rPr>
        <w:t>-</w:t>
      </w:r>
      <w:r w:rsidR="007F15F7" w:rsidRPr="3BDF7CE2">
        <w:rPr>
          <w:lang w:val="en-US"/>
        </w:rPr>
        <w:t>Killeen</w:t>
      </w:r>
      <w:r w:rsidR="007F15F7">
        <w:rPr>
          <w:lang w:val="en-US"/>
        </w:rPr>
        <w:t>’</w:t>
      </w:r>
      <w:r w:rsidR="007F15F7" w:rsidRPr="3BDF7CE2">
        <w:rPr>
          <w:lang w:val="en-US"/>
        </w:rPr>
        <w:t xml:space="preserve">s </w:t>
      </w:r>
      <w:r w:rsidR="00EB5134" w:rsidRPr="3BDF7CE2">
        <w:rPr>
          <w:lang w:val="en-US"/>
        </w:rPr>
        <w:t>test</w:t>
      </w:r>
      <w:r w:rsidR="00382B30">
        <w:rPr>
          <w:lang w:val="en-US"/>
        </w:rPr>
        <w:t xml:space="preserve"> </w:t>
      </w:r>
      <w:r w:rsidR="009A2901">
        <w:rPr>
          <w:lang w:val="en-US"/>
        </w:rPr>
        <w:t xml:space="preserve">using </w:t>
      </w:r>
      <w:proofErr w:type="spellStart"/>
      <w:r w:rsidR="00D814F8" w:rsidRPr="00D814F8">
        <w:rPr>
          <w:i/>
          <w:lang w:val="en-US"/>
        </w:rPr>
        <w:t>fligner.test</w:t>
      </w:r>
      <w:proofErr w:type="spellEnd"/>
      <w:r w:rsidR="00D814F8">
        <w:rPr>
          <w:lang w:val="en-US"/>
        </w:rPr>
        <w:t xml:space="preserve"> function from </w:t>
      </w:r>
      <w:r w:rsidR="00D814F8" w:rsidRPr="001C0D2C">
        <w:rPr>
          <w:i/>
          <w:iCs/>
          <w:lang w:val="en-US"/>
        </w:rPr>
        <w:t>stats</w:t>
      </w:r>
      <w:r w:rsidR="00D814F8">
        <w:rPr>
          <w:lang w:val="en-US"/>
        </w:rPr>
        <w:t xml:space="preserve"> package</w:t>
      </w:r>
      <w:r w:rsidR="00D814F8" w:rsidRPr="00746156">
        <w:rPr>
          <w:lang w:val="en-US"/>
        </w:rPr>
        <w:t xml:space="preserve"> </w:t>
      </w:r>
      <w:r w:rsidR="00D814F8" w:rsidRPr="00746156">
        <w:rPr>
          <w:lang w:val="en-US"/>
        </w:rPr>
        <w:fldChar w:fldCharType="begin"/>
      </w:r>
      <w:r w:rsidR="00A84F47" w:rsidRPr="00746156">
        <w:rPr>
          <w:lang w:val="en-US"/>
        </w:rPr>
        <w:instrText xml:space="preserve"> ADDIN ZOTERO_ITEM CSL_CITATION {"citationID":"jM0bfCfS","properties":{"formattedCitation":"(R Core Team, 2022)","plainCitation":"(R Core Team, 2022)","noteIndex":0},"citationItems":[{"id":10285,"uris":["http://zotero.org/users/9636036/items/WZJNJYK2"],"itemData":{"id":10285,"type":"software","event-place":"R Foundation for Statistical Computing,   Vienna, Austria.","publisher-place":"R Foundation for Statistical Computing,   Vienna, Austria.","title":"R: A language and environment for statistical computing.","URL":"https://www.R-project.org/.","author":[{"family":"R Core Team","given":""}],"issued":{"date-parts":[["2022"]]}}}],"schema":"https://github.com/citation-style-language/schema/raw/master/csl-citation.json"} </w:instrText>
      </w:r>
      <w:r w:rsidR="00D814F8" w:rsidRPr="00746156">
        <w:rPr>
          <w:lang w:val="en-US"/>
        </w:rPr>
        <w:fldChar w:fldCharType="separate"/>
      </w:r>
      <w:r w:rsidR="00D814F8" w:rsidRPr="00746156">
        <w:rPr>
          <w:lang w:val="en-US"/>
        </w:rPr>
        <w:t>(R Core Team, 2022)</w:t>
      </w:r>
      <w:r w:rsidR="00D814F8" w:rsidRPr="00746156">
        <w:rPr>
          <w:lang w:val="en-US"/>
        </w:rPr>
        <w:fldChar w:fldCharType="end"/>
      </w:r>
      <w:r w:rsidR="00EB5134" w:rsidRPr="00746156">
        <w:rPr>
          <w:lang w:val="en-US"/>
        </w:rPr>
        <w:t>.</w:t>
      </w:r>
    </w:p>
    <w:p w14:paraId="7B65523B" w14:textId="27555E59" w:rsidR="00E01D8C" w:rsidRDefault="006A3FB1" w:rsidP="00C93132">
      <w:pPr>
        <w:spacing w:after="200"/>
        <w:rPr>
          <w:lang w:val="en-US"/>
        </w:rPr>
      </w:pPr>
      <w:r>
        <w:rPr>
          <w:lang w:val="en-US"/>
        </w:rPr>
        <w:t>We treat t</w:t>
      </w:r>
      <w:r w:rsidR="763B5F58" w:rsidRPr="7AB20B56">
        <w:rPr>
          <w:lang w:val="en-US"/>
        </w:rPr>
        <w:t>he AQV and SPT</w:t>
      </w:r>
      <w:r w:rsidR="00DC78BA">
        <w:rPr>
          <w:lang w:val="en-US"/>
        </w:rPr>
        <w:t xml:space="preserve"> scores</w:t>
      </w:r>
      <w:r w:rsidR="763B5F58" w:rsidRPr="7AB20B56">
        <w:rPr>
          <w:lang w:val="en-US"/>
        </w:rPr>
        <w:t xml:space="preserve"> </w:t>
      </w:r>
      <w:r>
        <w:rPr>
          <w:lang w:val="en-US"/>
        </w:rPr>
        <w:t>as</w:t>
      </w:r>
      <w:r w:rsidR="763B5F58" w:rsidRPr="7AB20B56">
        <w:rPr>
          <w:lang w:val="en-US"/>
        </w:rPr>
        <w:t xml:space="preserve"> ordinal variables</w:t>
      </w:r>
      <w:r w:rsidR="00A342E2">
        <w:rPr>
          <w:lang w:val="en-US"/>
        </w:rPr>
        <w:t>;</w:t>
      </w:r>
      <w:r w:rsidR="00A342E2" w:rsidRPr="7AB20B56">
        <w:rPr>
          <w:lang w:val="en-US"/>
        </w:rPr>
        <w:t xml:space="preserve"> </w:t>
      </w:r>
      <w:r w:rsidR="763B5F58" w:rsidRPr="7AB20B56">
        <w:rPr>
          <w:lang w:val="en-US"/>
        </w:rPr>
        <w:t>thus</w:t>
      </w:r>
      <w:r w:rsidR="00A342E2">
        <w:rPr>
          <w:lang w:val="en-US"/>
        </w:rPr>
        <w:t>,</w:t>
      </w:r>
      <w:r w:rsidR="763B5F58" w:rsidRPr="7AB20B56">
        <w:rPr>
          <w:lang w:val="en-US"/>
        </w:rPr>
        <w:t xml:space="preserve"> we did not </w:t>
      </w:r>
      <w:r w:rsidR="064CC2B3" w:rsidRPr="7AB20B56">
        <w:rPr>
          <w:lang w:val="en-US"/>
        </w:rPr>
        <w:t>perform</w:t>
      </w:r>
      <w:r w:rsidR="763B5F58" w:rsidRPr="7AB20B56">
        <w:rPr>
          <w:lang w:val="en-US"/>
        </w:rPr>
        <w:t xml:space="preserve"> normality tests </w:t>
      </w:r>
      <w:r w:rsidR="00382B30">
        <w:rPr>
          <w:lang w:val="en-US"/>
        </w:rPr>
        <w:t xml:space="preserve">and variance equality tests </w:t>
      </w:r>
      <w:r w:rsidR="763B5F58" w:rsidRPr="7AB20B56" w:rsidDel="00D25B74">
        <w:rPr>
          <w:lang w:val="en-US"/>
        </w:rPr>
        <w:t xml:space="preserve">for them </w:t>
      </w:r>
      <w:r w:rsidR="763B5F58" w:rsidRPr="7AB20B56">
        <w:rPr>
          <w:lang w:val="en-US"/>
        </w:rPr>
        <w:t>and used non-parametric tests for their subsequent analyses.</w:t>
      </w:r>
      <w:r w:rsidR="6ABDDA9E" w:rsidRPr="7AB20B56">
        <w:rPr>
          <w:lang w:val="en-US"/>
        </w:rPr>
        <w:t xml:space="preserve"> </w:t>
      </w:r>
    </w:p>
    <w:p w14:paraId="1CEB5963" w14:textId="4170F323" w:rsidR="00666443" w:rsidRPr="00746156" w:rsidRDefault="00345500" w:rsidP="00C93132">
      <w:pPr>
        <w:spacing w:after="0"/>
        <w:rPr>
          <w:lang w:val="en-US"/>
        </w:rPr>
      </w:pPr>
      <w:r w:rsidRPr="00746156">
        <w:rPr>
          <w:lang w:val="en-US"/>
        </w:rPr>
        <w:t xml:space="preserve">Using the </w:t>
      </w:r>
      <w:proofErr w:type="spellStart"/>
      <w:r w:rsidRPr="00746156">
        <w:rPr>
          <w:i/>
          <w:lang w:val="en-US"/>
        </w:rPr>
        <w:t>cor.test</w:t>
      </w:r>
      <w:proofErr w:type="spellEnd"/>
      <w:r w:rsidRPr="00746156">
        <w:rPr>
          <w:lang w:val="en-US"/>
        </w:rPr>
        <w:t xml:space="preserve"> function from </w:t>
      </w:r>
      <w:r w:rsidRPr="00746156">
        <w:rPr>
          <w:i/>
          <w:lang w:val="en-US"/>
        </w:rPr>
        <w:t>stats</w:t>
      </w:r>
      <w:r w:rsidRPr="00746156">
        <w:rPr>
          <w:lang w:val="en-US"/>
        </w:rPr>
        <w:t xml:space="preserve"> package </w:t>
      </w:r>
      <w:r w:rsidRPr="00746156">
        <w:rPr>
          <w:lang w:val="en-US"/>
        </w:rPr>
        <w:fldChar w:fldCharType="begin"/>
      </w:r>
      <w:r w:rsidR="00A84F47" w:rsidRPr="00746156">
        <w:rPr>
          <w:lang w:val="en-US"/>
        </w:rPr>
        <w:instrText xml:space="preserve"> ADDIN ZOTERO_ITEM CSL_CITATION {"citationID":"RkBjJkbj","properties":{"formattedCitation":"(R Core Team, 2022)","plainCitation":"(R Core Team, 2022)","noteIndex":0},"citationItems":[{"id":10285,"uris":["http://zotero.org/users/9636036/items/WZJNJYK2"],"itemData":{"id":10285,"type":"software","event-place":"R Foundation for Statistical Computing,   Vienna, Austria.","publisher-place":"R Foundation for Statistical Computing,   Vienna, Austria.","title":"R: A language and environment for statistical computing.","URL":"https://www.R-project.org/.","author":[{"family":"R Core Team","given":""}],"issued":{"date-parts":[["2022"]]}}}],"schema":"https://github.com/citation-style-language/schema/raw/master/csl-citation.json"} </w:instrText>
      </w:r>
      <w:r w:rsidRPr="00746156">
        <w:rPr>
          <w:lang w:val="en-US"/>
        </w:rPr>
        <w:fldChar w:fldCharType="separate"/>
      </w:r>
      <w:r w:rsidRPr="00746156">
        <w:rPr>
          <w:lang w:val="en-US"/>
        </w:rPr>
        <w:t>(R Core Team, 2022)</w:t>
      </w:r>
      <w:r w:rsidRPr="00746156">
        <w:rPr>
          <w:lang w:val="en-US"/>
        </w:rPr>
        <w:fldChar w:fldCharType="end"/>
      </w:r>
      <w:r w:rsidR="001C0D2C" w:rsidRPr="00746156">
        <w:rPr>
          <w:lang w:val="en-US"/>
        </w:rPr>
        <w:t>,</w:t>
      </w:r>
      <w:r>
        <w:rPr>
          <w:lang w:val="en-US"/>
        </w:rPr>
        <w:t xml:space="preserve"> we </w:t>
      </w:r>
      <w:r w:rsidR="429CAA1F" w:rsidRPr="3BDF7CE2">
        <w:rPr>
          <w:lang w:val="en-US"/>
        </w:rPr>
        <w:t>explore</w:t>
      </w:r>
      <w:r>
        <w:rPr>
          <w:lang w:val="en-US"/>
        </w:rPr>
        <w:t>d</w:t>
      </w:r>
      <w:r w:rsidR="429CAA1F" w:rsidRPr="3BDF7CE2">
        <w:rPr>
          <w:lang w:val="en-US"/>
        </w:rPr>
        <w:t xml:space="preserve"> associations</w:t>
      </w:r>
      <w:r w:rsidR="00140FDC">
        <w:rPr>
          <w:lang w:val="en-US"/>
        </w:rPr>
        <w:t xml:space="preserve"> (and possible collinearities)</w:t>
      </w:r>
      <w:r w:rsidR="429CAA1F" w:rsidRPr="3BDF7CE2">
        <w:rPr>
          <w:lang w:val="en-US"/>
        </w:rPr>
        <w:t xml:space="preserve"> </w:t>
      </w:r>
      <w:r w:rsidR="007448D5">
        <w:rPr>
          <w:lang w:val="en-US"/>
        </w:rPr>
        <w:t>between</w:t>
      </w:r>
      <w:r w:rsidR="429CAA1F" w:rsidRPr="3BDF7CE2">
        <w:rPr>
          <w:lang w:val="en-US"/>
        </w:rPr>
        <w:t xml:space="preserve"> variables</w:t>
      </w:r>
      <w:r w:rsidR="001C0D2C">
        <w:rPr>
          <w:lang w:val="en-US"/>
        </w:rPr>
        <w:t>.</w:t>
      </w:r>
      <w:r w:rsidR="00140FDC">
        <w:rPr>
          <w:lang w:val="en-US"/>
        </w:rPr>
        <w:t xml:space="preserve"> </w:t>
      </w:r>
      <w:r w:rsidR="001C0D2C">
        <w:rPr>
          <w:lang w:val="en-US"/>
        </w:rPr>
        <w:t>W</w:t>
      </w:r>
      <w:r w:rsidR="166104F3" w:rsidRPr="3BDF7CE2">
        <w:rPr>
          <w:lang w:val="en-US"/>
        </w:rPr>
        <w:t xml:space="preserve">e performed </w:t>
      </w:r>
      <w:r w:rsidR="00140FDC">
        <w:rPr>
          <w:lang w:val="en-US"/>
        </w:rPr>
        <w:t>correlation analyses</w:t>
      </w:r>
      <w:r w:rsidR="00DA6F09">
        <w:rPr>
          <w:lang w:val="en-US"/>
        </w:rPr>
        <w:t xml:space="preserve"> </w:t>
      </w:r>
      <w:r w:rsidR="00140FDC">
        <w:rPr>
          <w:lang w:val="en-US"/>
        </w:rPr>
        <w:t>us</w:t>
      </w:r>
      <w:r w:rsidR="00DA6F09">
        <w:rPr>
          <w:lang w:val="en-US"/>
        </w:rPr>
        <w:t>ing</w:t>
      </w:r>
      <w:r w:rsidR="0DA1FA1E" w:rsidRPr="3BDF7CE2" w:rsidDel="003B0E4C">
        <w:rPr>
          <w:lang w:val="en-US"/>
        </w:rPr>
        <w:t xml:space="preserve"> </w:t>
      </w:r>
      <w:r w:rsidR="007F15F7" w:rsidRPr="3BDF7CE2">
        <w:rPr>
          <w:lang w:val="en-US"/>
        </w:rPr>
        <w:t>Pearson</w:t>
      </w:r>
      <w:r w:rsidR="007F15F7" w:rsidRPr="00746156">
        <w:rPr>
          <w:lang w:val="en-US"/>
        </w:rPr>
        <w:t xml:space="preserve">’s </w:t>
      </w:r>
      <w:r w:rsidR="0DA1FA1E" w:rsidRPr="00746156">
        <w:rPr>
          <w:lang w:val="en-US"/>
        </w:rPr>
        <w:t xml:space="preserve">r </w:t>
      </w:r>
      <w:r w:rsidR="008F31C3" w:rsidRPr="00746156">
        <w:rPr>
          <w:lang w:val="en-US"/>
        </w:rPr>
        <w:t xml:space="preserve">with </w:t>
      </w:r>
      <w:r w:rsidR="00DA6F09" w:rsidRPr="00746156">
        <w:rPr>
          <w:lang w:val="en-US"/>
        </w:rPr>
        <w:t>its</w:t>
      </w:r>
      <w:r w:rsidR="0DA1FA1E" w:rsidRPr="00746156">
        <w:rPr>
          <w:lang w:val="en-US"/>
        </w:rPr>
        <w:t xml:space="preserve"> 95% CI </w:t>
      </w:r>
      <w:r w:rsidR="00201FEC" w:rsidRPr="00746156">
        <w:rPr>
          <w:lang w:val="en-US"/>
        </w:rPr>
        <w:t>(for parametrically distributed</w:t>
      </w:r>
      <w:r w:rsidR="000D1982" w:rsidRPr="00746156">
        <w:rPr>
          <w:lang w:val="en-US"/>
        </w:rPr>
        <w:t xml:space="preserve"> </w:t>
      </w:r>
      <w:r w:rsidR="00201FEC" w:rsidRPr="00746156">
        <w:rPr>
          <w:lang w:val="en-US"/>
        </w:rPr>
        <w:t>variables</w:t>
      </w:r>
      <w:r w:rsidR="00E01D8C" w:rsidRPr="00746156">
        <w:rPr>
          <w:lang w:val="en-US"/>
        </w:rPr>
        <w:t>, i.e., UQYBT Right and UQYBT Left, UQYBT Total and CKCUEST</w:t>
      </w:r>
      <w:r w:rsidR="00201FEC" w:rsidRPr="00746156">
        <w:rPr>
          <w:lang w:val="en-US"/>
        </w:rPr>
        <w:t>)</w:t>
      </w:r>
      <w:r w:rsidR="07E51780" w:rsidRPr="00746156">
        <w:rPr>
          <w:lang w:val="en-US"/>
        </w:rPr>
        <w:t xml:space="preserve"> </w:t>
      </w:r>
      <w:r w:rsidR="000D1982" w:rsidRPr="00746156">
        <w:rPr>
          <w:lang w:val="en-US"/>
        </w:rPr>
        <w:t xml:space="preserve">and </w:t>
      </w:r>
      <w:r w:rsidR="007F15F7" w:rsidRPr="00746156">
        <w:rPr>
          <w:lang w:val="en-US"/>
        </w:rPr>
        <w:t xml:space="preserve">Kendall’s </w:t>
      </w:r>
      <w:r w:rsidR="000D1982" w:rsidRPr="00746156">
        <w:rPr>
          <w:lang w:val="en-US"/>
        </w:rPr>
        <w:t>τ</w:t>
      </w:r>
      <w:r w:rsidR="07E51780" w:rsidRPr="00746156">
        <w:rPr>
          <w:lang w:val="en-US"/>
        </w:rPr>
        <w:t xml:space="preserve"> </w:t>
      </w:r>
      <w:r w:rsidR="008F31C3" w:rsidRPr="00746156">
        <w:rPr>
          <w:lang w:val="en-US"/>
        </w:rPr>
        <w:t xml:space="preserve">with </w:t>
      </w:r>
      <w:r w:rsidR="00DA6F09" w:rsidRPr="00746156">
        <w:rPr>
          <w:lang w:val="en-US"/>
        </w:rPr>
        <w:t>its</w:t>
      </w:r>
      <w:r w:rsidR="008F31C3" w:rsidRPr="00746156">
        <w:rPr>
          <w:lang w:val="en-US"/>
        </w:rPr>
        <w:t xml:space="preserve"> </w:t>
      </w:r>
      <w:r w:rsidR="429CAA1F" w:rsidRPr="00746156">
        <w:rPr>
          <w:lang w:val="en-US"/>
        </w:rPr>
        <w:t>95% CI</w:t>
      </w:r>
      <w:r w:rsidR="07E51780" w:rsidRPr="00746156">
        <w:rPr>
          <w:lang w:val="en-US"/>
        </w:rPr>
        <w:t xml:space="preserve"> </w:t>
      </w:r>
      <w:r w:rsidR="00092BE0" w:rsidRPr="00746156">
        <w:rPr>
          <w:lang w:val="en-US"/>
        </w:rPr>
        <w:t>(</w:t>
      </w:r>
      <w:r w:rsidR="008F31C3" w:rsidRPr="00746156">
        <w:rPr>
          <w:lang w:val="en-US"/>
        </w:rPr>
        <w:t>for non</w:t>
      </w:r>
      <w:r w:rsidR="00092BE0" w:rsidRPr="00746156">
        <w:rPr>
          <w:lang w:val="en-US"/>
        </w:rPr>
        <w:t>-</w:t>
      </w:r>
      <w:r w:rsidR="008F31C3" w:rsidRPr="00746156">
        <w:rPr>
          <w:lang w:val="en-US"/>
        </w:rPr>
        <w:t>parametr</w:t>
      </w:r>
      <w:r w:rsidR="00092BE0" w:rsidRPr="00746156">
        <w:rPr>
          <w:lang w:val="en-US"/>
        </w:rPr>
        <w:t>ically distributed variables</w:t>
      </w:r>
      <w:r w:rsidR="00E01D8C" w:rsidRPr="00746156">
        <w:rPr>
          <w:lang w:val="en-US"/>
        </w:rPr>
        <w:t>, i.e., SPT and UQYBT Total, SPT and CKCUEST</w:t>
      </w:r>
      <w:r w:rsidR="00BE6BF4" w:rsidRPr="00746156">
        <w:rPr>
          <w:lang w:val="en-US"/>
        </w:rPr>
        <w:t xml:space="preserve">; we used </w:t>
      </w:r>
      <w:r w:rsidR="00BE6BF4" w:rsidRPr="00746156">
        <w:rPr>
          <w:i/>
          <w:lang w:val="en-US"/>
        </w:rPr>
        <w:lastRenderedPageBreak/>
        <w:t>kendall.ci</w:t>
      </w:r>
      <w:r w:rsidR="00BE6BF4" w:rsidRPr="00746156">
        <w:rPr>
          <w:lang w:val="en-US"/>
        </w:rPr>
        <w:t xml:space="preserve"> function from </w:t>
      </w:r>
      <w:r w:rsidR="00BE6BF4" w:rsidRPr="00746156">
        <w:rPr>
          <w:i/>
          <w:lang w:val="en-US"/>
        </w:rPr>
        <w:t>NSM3</w:t>
      </w:r>
      <w:r w:rsidR="00BE6BF4" w:rsidRPr="00746156">
        <w:rPr>
          <w:lang w:val="en-US"/>
        </w:rPr>
        <w:t xml:space="preserve"> package </w:t>
      </w:r>
      <w:r w:rsidR="00BE6BF4" w:rsidRPr="00746156">
        <w:rPr>
          <w:lang w:val="en-US"/>
        </w:rPr>
        <w:fldChar w:fldCharType="begin"/>
      </w:r>
      <w:r w:rsidR="007F6539">
        <w:rPr>
          <w:lang w:val="en-US"/>
        </w:rPr>
        <w:instrText xml:space="preserve"> ADDIN ZOTERO_ITEM CSL_CITATION {"citationID":"Kqql1alg","properties":{"formattedCitation":"(Schneider et al., 2022)","plainCitation":"(Schneider et al., 2022)","noteIndex":0},"citationItems":[{"id":"qfMU6y9F/TUEfe5B7","uris":["http://zotero.org/users/local/wfjUdiQu/items/V6JBS6S7"],"itemData":{"id":1552,"type":"software","abstract":"Designed to replace the tables which were in the back of the first two editions of Hollander and Wolfe - Nonparametric Statistical Methods. Exact procedures are performed when computationally possible. Monte Carlo and Asymptotic procedures are performed otherwise. For those procedures included in the base packages, our code simply provides a wrapper to standardize the output with the other procedures in the package.","license":"GPL-2","source":"R-Packages","title":"NSM3: Functions and Datasets to Accompany Hollander, Wolfe, and Chicken - Nonparametric Statistical Methods, Third Edition","title-short":"NSM3","URL":"https://CRAN.R-project.org/package=NSM3","version":"1.17","author":[{"family":"Schneider","given":"Grant"},{"family":"Chicken","given":"Eric"},{"family":"Becvarik","given":"Rachel"}],"accessed":{"date-parts":[["2022",12,1]]},"issued":{"date-parts":[["2022",8,16]]}}}],"schema":"https://github.com/citation-style-language/schema/raw/master/csl-citation.json"} </w:instrText>
      </w:r>
      <w:r w:rsidR="00BE6BF4" w:rsidRPr="00746156">
        <w:rPr>
          <w:lang w:val="en-US"/>
        </w:rPr>
        <w:fldChar w:fldCharType="separate"/>
      </w:r>
      <w:r w:rsidR="00BE6BF4" w:rsidRPr="00746156">
        <w:rPr>
          <w:lang w:val="en-US"/>
        </w:rPr>
        <w:t>(Schneider et al., 2022)</w:t>
      </w:r>
      <w:r w:rsidR="00BE6BF4" w:rsidRPr="00746156">
        <w:rPr>
          <w:lang w:val="en-US"/>
        </w:rPr>
        <w:fldChar w:fldCharType="end"/>
      </w:r>
      <w:r w:rsidR="00BE6BF4" w:rsidRPr="00746156">
        <w:rPr>
          <w:lang w:val="en-US"/>
        </w:rPr>
        <w:t xml:space="preserve"> for CI estimates</w:t>
      </w:r>
      <w:r w:rsidR="00092BE0" w:rsidRPr="00746156">
        <w:rPr>
          <w:lang w:val="en-US"/>
        </w:rPr>
        <w:t>)</w:t>
      </w:r>
      <w:r w:rsidR="00DA6F09" w:rsidRPr="00746156">
        <w:rPr>
          <w:lang w:val="en-US"/>
        </w:rPr>
        <w:t>. The threshold of close association and</w:t>
      </w:r>
      <w:r w:rsidR="00DA6F09" w:rsidRPr="00746156" w:rsidDel="00A5792A">
        <w:rPr>
          <w:lang w:val="en-US"/>
        </w:rPr>
        <w:t xml:space="preserve"> </w:t>
      </w:r>
      <w:r w:rsidR="00106ABB" w:rsidRPr="00746156">
        <w:rPr>
          <w:lang w:val="en-US"/>
        </w:rPr>
        <w:t>interchangeability</w:t>
      </w:r>
      <w:r w:rsidR="00DA6F09" w:rsidRPr="00746156">
        <w:rPr>
          <w:lang w:val="en-US"/>
        </w:rPr>
        <w:t xml:space="preserve"> </w:t>
      </w:r>
      <w:r w:rsidR="00106ABB" w:rsidRPr="00746156">
        <w:rPr>
          <w:lang w:val="en-US"/>
        </w:rPr>
        <w:t>was</w:t>
      </w:r>
      <w:r w:rsidR="00092BE0" w:rsidRPr="00746156">
        <w:rPr>
          <w:lang w:val="en-US"/>
        </w:rPr>
        <w:t xml:space="preserve"> set</w:t>
      </w:r>
      <w:r w:rsidR="00106ABB" w:rsidRPr="00746156">
        <w:rPr>
          <w:lang w:val="en-US"/>
        </w:rPr>
        <w:t xml:space="preserve"> to </w:t>
      </w:r>
      <w:r w:rsidR="00106ABB">
        <w:rPr>
          <w:lang w:val="en-US"/>
        </w:rPr>
        <w:t>≥</w:t>
      </w:r>
      <w:r w:rsidR="166104F3" w:rsidRPr="3BDF7CE2">
        <w:rPr>
          <w:lang w:val="en-US"/>
        </w:rPr>
        <w:t xml:space="preserve"> 0.7. If the association between </w:t>
      </w:r>
      <w:r w:rsidR="005A1D1C">
        <w:rPr>
          <w:lang w:val="en-US"/>
        </w:rPr>
        <w:t xml:space="preserve">a </w:t>
      </w:r>
      <w:r w:rsidR="004A212C">
        <w:rPr>
          <w:lang w:val="en-US"/>
        </w:rPr>
        <w:t>pair of</w:t>
      </w:r>
      <w:r w:rsidR="004A212C" w:rsidRPr="3BDF7CE2">
        <w:rPr>
          <w:lang w:val="en-US"/>
        </w:rPr>
        <w:t xml:space="preserve"> </w:t>
      </w:r>
      <w:r w:rsidR="166104F3" w:rsidRPr="3BDF7CE2">
        <w:rPr>
          <w:lang w:val="en-US"/>
        </w:rPr>
        <w:t xml:space="preserve">variables </w:t>
      </w:r>
      <w:r w:rsidR="004A212C">
        <w:rPr>
          <w:lang w:val="en-US"/>
        </w:rPr>
        <w:t>reached th</w:t>
      </w:r>
      <w:r w:rsidR="00F12BBB">
        <w:rPr>
          <w:lang w:val="en-US"/>
        </w:rPr>
        <w:t>is</w:t>
      </w:r>
      <w:r w:rsidR="27552E43" w:rsidRPr="3BDF7CE2">
        <w:rPr>
          <w:lang w:val="en-US"/>
        </w:rPr>
        <w:t xml:space="preserve"> predefined value, </w:t>
      </w:r>
      <w:r w:rsidR="004A212C">
        <w:rPr>
          <w:lang w:val="en-US"/>
        </w:rPr>
        <w:t>we used only one</w:t>
      </w:r>
      <w:r w:rsidR="00123E13">
        <w:rPr>
          <w:lang w:val="en-US"/>
        </w:rPr>
        <w:t xml:space="preserve"> of them</w:t>
      </w:r>
      <w:r w:rsidR="004A212C">
        <w:rPr>
          <w:lang w:val="en-US"/>
        </w:rPr>
        <w:t>.</w:t>
      </w:r>
      <w:r w:rsidR="0007616E" w:rsidRPr="00746156">
        <w:rPr>
          <w:lang w:val="en-US"/>
        </w:rPr>
        <w:t xml:space="preserve"> </w:t>
      </w:r>
    </w:p>
    <w:p w14:paraId="23B4D1F5" w14:textId="23D7B691" w:rsidR="00E01D8C" w:rsidRDefault="00F03EB9" w:rsidP="00C93132">
      <w:pPr>
        <w:spacing w:after="0"/>
        <w:rPr>
          <w:lang w:val="en-US"/>
        </w:rPr>
      </w:pPr>
      <w:r w:rsidRPr="011C3866">
        <w:rPr>
          <w:lang w:val="en-US"/>
        </w:rPr>
        <w:t xml:space="preserve">Further, we used </w:t>
      </w:r>
      <w:r w:rsidR="007F15F7" w:rsidRPr="011C3866">
        <w:rPr>
          <w:lang w:val="en-US"/>
        </w:rPr>
        <w:t>Kendall</w:t>
      </w:r>
      <w:r w:rsidR="007F15F7">
        <w:rPr>
          <w:lang w:val="en-US"/>
        </w:rPr>
        <w:t>’</w:t>
      </w:r>
      <w:r w:rsidR="007F15F7" w:rsidRPr="011C3866">
        <w:rPr>
          <w:lang w:val="en-US"/>
        </w:rPr>
        <w:t xml:space="preserve">s </w:t>
      </w:r>
      <w:r w:rsidRPr="011C3866">
        <w:rPr>
          <w:lang w:val="en-US"/>
        </w:rPr>
        <w:t xml:space="preserve">rank correlation to </w:t>
      </w:r>
      <w:r w:rsidR="00A21222">
        <w:rPr>
          <w:lang w:val="en-US"/>
        </w:rPr>
        <w:t>assess</w:t>
      </w:r>
      <w:r w:rsidR="00A21222" w:rsidRPr="011C3866">
        <w:rPr>
          <w:lang w:val="en-US"/>
        </w:rPr>
        <w:t xml:space="preserve"> </w:t>
      </w:r>
      <w:r w:rsidRPr="011C3866">
        <w:rPr>
          <w:lang w:val="en-US"/>
        </w:rPr>
        <w:t>the association between AQV and E-scores</w:t>
      </w:r>
      <w:r w:rsidR="005177E5">
        <w:rPr>
          <w:lang w:val="en-US"/>
        </w:rPr>
        <w:t>.</w:t>
      </w:r>
      <w:r w:rsidRPr="011C3866">
        <w:rPr>
          <w:lang w:val="en-US"/>
        </w:rPr>
        <w:t xml:space="preserve"> </w:t>
      </w:r>
      <w:r w:rsidR="0007616E" w:rsidRPr="00746156">
        <w:rPr>
          <w:lang w:val="en-US"/>
        </w:rPr>
        <w:t xml:space="preserve">We expected </w:t>
      </w:r>
      <w:r w:rsidR="00A5792A" w:rsidRPr="00746156">
        <w:rPr>
          <w:lang w:val="en-US"/>
        </w:rPr>
        <w:t xml:space="preserve">a </w:t>
      </w:r>
      <w:r w:rsidRPr="00746156">
        <w:rPr>
          <w:lang w:val="en-US"/>
        </w:rPr>
        <w:t>negative association</w:t>
      </w:r>
      <w:r w:rsidR="0007616E" w:rsidRPr="00746156">
        <w:rPr>
          <w:lang w:val="en-US"/>
        </w:rPr>
        <w:t xml:space="preserve"> between AQV and E-score because the better the execution of </w:t>
      </w:r>
      <w:r w:rsidR="00A5792A" w:rsidRPr="00746156">
        <w:rPr>
          <w:lang w:val="en-US"/>
        </w:rPr>
        <w:t xml:space="preserve">the </w:t>
      </w:r>
      <w:r w:rsidR="0007616E" w:rsidRPr="00746156">
        <w:rPr>
          <w:lang w:val="en-US"/>
        </w:rPr>
        <w:t xml:space="preserve">handstand, </w:t>
      </w:r>
      <w:r w:rsidR="00353BF4" w:rsidRPr="00746156">
        <w:rPr>
          <w:lang w:val="en-US"/>
        </w:rPr>
        <w:t>the</w:t>
      </w:r>
      <w:r w:rsidR="0007616E" w:rsidRPr="00746156">
        <w:rPr>
          <w:lang w:val="en-US"/>
        </w:rPr>
        <w:t xml:space="preserve"> higher </w:t>
      </w:r>
      <w:r w:rsidR="00A21222" w:rsidRPr="00746156">
        <w:rPr>
          <w:lang w:val="en-US"/>
        </w:rPr>
        <w:t xml:space="preserve">the score </w:t>
      </w:r>
      <w:r w:rsidR="0007616E" w:rsidRPr="00746156">
        <w:rPr>
          <w:lang w:val="en-US"/>
        </w:rPr>
        <w:t>in AQV</w:t>
      </w:r>
      <w:r w:rsidR="00A21222" w:rsidRPr="00746156">
        <w:rPr>
          <w:lang w:val="en-US"/>
        </w:rPr>
        <w:t xml:space="preserve"> is</w:t>
      </w:r>
      <w:r w:rsidR="00A5792A" w:rsidRPr="00746156">
        <w:rPr>
          <w:lang w:val="en-US"/>
        </w:rPr>
        <w:t>,</w:t>
      </w:r>
      <w:r w:rsidR="0007616E" w:rsidRPr="00746156">
        <w:rPr>
          <w:lang w:val="en-US"/>
        </w:rPr>
        <w:t xml:space="preserve"> but </w:t>
      </w:r>
      <w:r w:rsidR="00A5792A" w:rsidRPr="00746156">
        <w:rPr>
          <w:lang w:val="en-US"/>
        </w:rPr>
        <w:t xml:space="preserve">a </w:t>
      </w:r>
      <w:r w:rsidR="0007616E" w:rsidRPr="00746156">
        <w:rPr>
          <w:lang w:val="en-US"/>
        </w:rPr>
        <w:t xml:space="preserve">lower </w:t>
      </w:r>
      <w:r w:rsidR="00A21222" w:rsidRPr="00746156">
        <w:rPr>
          <w:lang w:val="en-US"/>
        </w:rPr>
        <w:t xml:space="preserve">score </w:t>
      </w:r>
      <w:r w:rsidR="0007616E" w:rsidRPr="00746156">
        <w:rPr>
          <w:lang w:val="en-US"/>
        </w:rPr>
        <w:t>in E-score</w:t>
      </w:r>
      <w:r w:rsidRPr="00746156">
        <w:rPr>
          <w:lang w:val="en-US"/>
        </w:rPr>
        <w:t xml:space="preserve"> should be</w:t>
      </w:r>
      <w:r w:rsidR="0007616E" w:rsidRPr="00746156">
        <w:rPr>
          <w:lang w:val="en-US"/>
        </w:rPr>
        <w:t xml:space="preserve"> achieved.</w:t>
      </w:r>
      <w:r w:rsidRPr="00F03EB9">
        <w:rPr>
          <w:lang w:val="en-US"/>
        </w:rPr>
        <w:t xml:space="preserve"> </w:t>
      </w:r>
      <w:r>
        <w:rPr>
          <w:lang w:val="en-US"/>
        </w:rPr>
        <w:t xml:space="preserve">In this </w:t>
      </w:r>
      <w:r w:rsidR="001C0D2C">
        <w:rPr>
          <w:lang w:val="en-US"/>
        </w:rPr>
        <w:t>case,</w:t>
      </w:r>
      <w:r>
        <w:rPr>
          <w:lang w:val="en-US"/>
        </w:rPr>
        <w:t xml:space="preserve"> we </w:t>
      </w:r>
      <w:r w:rsidR="005177E5">
        <w:rPr>
          <w:lang w:val="en-US"/>
        </w:rPr>
        <w:t>chose</w:t>
      </w:r>
      <w:r w:rsidRPr="011C3866">
        <w:rPr>
          <w:lang w:val="en-US"/>
        </w:rPr>
        <w:t xml:space="preserve"> </w:t>
      </w:r>
      <w:r w:rsidR="00A5792A">
        <w:rPr>
          <w:lang w:val="en-US"/>
        </w:rPr>
        <w:t xml:space="preserve">a </w:t>
      </w:r>
      <w:r w:rsidRPr="011C3866">
        <w:rPr>
          <w:lang w:val="en-US"/>
        </w:rPr>
        <w:t>value</w:t>
      </w:r>
      <w:r w:rsidR="005177E5">
        <w:rPr>
          <w:lang w:val="en-US"/>
        </w:rPr>
        <w:t xml:space="preserve"> of </w:t>
      </w:r>
      <w:r w:rsidR="005177E5" w:rsidRPr="00746156">
        <w:rPr>
          <w:lang w:val="en-US"/>
        </w:rPr>
        <w:t>τ</w:t>
      </w:r>
      <w:r w:rsidRPr="011C3866">
        <w:rPr>
          <w:lang w:val="en-US"/>
        </w:rPr>
        <w:t xml:space="preserve"> </w:t>
      </w:r>
      <w:r>
        <w:rPr>
          <w:lang w:val="en-US"/>
        </w:rPr>
        <w:t>≥</w:t>
      </w:r>
      <w:r w:rsidRPr="011C3866">
        <w:rPr>
          <w:lang w:val="en-US"/>
        </w:rPr>
        <w:t xml:space="preserve"> -0.7</w:t>
      </w:r>
      <w:r w:rsidR="005177E5">
        <w:rPr>
          <w:lang w:val="en-US"/>
        </w:rPr>
        <w:t xml:space="preserve"> as </w:t>
      </w:r>
      <w:r w:rsidR="00A5792A">
        <w:rPr>
          <w:lang w:val="en-US"/>
        </w:rPr>
        <w:t xml:space="preserve">a </w:t>
      </w:r>
      <w:r w:rsidR="005177E5" w:rsidRPr="00746156">
        <w:rPr>
          <w:lang w:val="en-US"/>
        </w:rPr>
        <w:t>close association and interchangeability</w:t>
      </w:r>
      <w:r w:rsidR="0075773F" w:rsidRPr="00746156">
        <w:rPr>
          <w:lang w:val="en-US"/>
        </w:rPr>
        <w:t>.</w:t>
      </w:r>
    </w:p>
    <w:p w14:paraId="4B66A4D3" w14:textId="22A50D43" w:rsidR="00037A77" w:rsidRDefault="004C0281" w:rsidP="00104D36">
      <w:pPr>
        <w:pStyle w:val="Nadpis3"/>
        <w:rPr>
          <w:lang w:val="en-US"/>
        </w:rPr>
      </w:pPr>
      <w:r>
        <w:rPr>
          <w:lang w:val="en-US"/>
        </w:rPr>
        <w:t xml:space="preserve">Relationship between quality of handstand and </w:t>
      </w:r>
      <w:r w:rsidR="004B1A8D">
        <w:rPr>
          <w:lang w:val="en-US"/>
        </w:rPr>
        <w:t xml:space="preserve">shoulder </w:t>
      </w:r>
      <w:r>
        <w:rPr>
          <w:lang w:val="en-US"/>
        </w:rPr>
        <w:t xml:space="preserve">stability and </w:t>
      </w:r>
      <w:r w:rsidR="00862EBB">
        <w:rPr>
          <w:lang w:val="en-US"/>
        </w:rPr>
        <w:t>mobility</w:t>
      </w:r>
      <w:r>
        <w:rPr>
          <w:lang w:val="en-US"/>
        </w:rPr>
        <w:t xml:space="preserve"> tests</w:t>
      </w:r>
    </w:p>
    <w:p w14:paraId="77ED30A4" w14:textId="00D8323A" w:rsidR="00F1397F" w:rsidRPr="00F1397F" w:rsidRDefault="0075773F" w:rsidP="00F1397F">
      <w:pPr>
        <w:rPr>
          <w:lang w:val="en-US"/>
        </w:rPr>
      </w:pPr>
      <w:r w:rsidRPr="00746156">
        <w:rPr>
          <w:lang w:val="en-US"/>
        </w:rPr>
        <w:t>W</w:t>
      </w:r>
      <w:r w:rsidR="007E6F06" w:rsidRPr="00746156">
        <w:rPr>
          <w:lang w:val="en-US"/>
        </w:rPr>
        <w:t xml:space="preserve">e used </w:t>
      </w:r>
      <w:r w:rsidR="00A5792A" w:rsidRPr="00746156">
        <w:rPr>
          <w:lang w:val="en-US"/>
        </w:rPr>
        <w:t xml:space="preserve">a </w:t>
      </w:r>
      <w:r w:rsidR="007E6F06" w:rsidRPr="00746156">
        <w:rPr>
          <w:lang w:val="en-US"/>
        </w:rPr>
        <w:t>regression model</w:t>
      </w:r>
      <w:r w:rsidRPr="00746156">
        <w:rPr>
          <w:lang w:val="en-US"/>
        </w:rPr>
        <w:t xml:space="preserve"> </w:t>
      </w:r>
      <w:r w:rsidR="00CE2B6D" w:rsidRPr="00746156">
        <w:rPr>
          <w:lang w:val="en-US"/>
        </w:rPr>
        <w:t>to</w:t>
      </w:r>
      <w:r w:rsidR="00091C2C" w:rsidRPr="00746156">
        <w:rPr>
          <w:lang w:val="en-US"/>
        </w:rPr>
        <w:t xml:space="preserve"> </w:t>
      </w:r>
      <w:r w:rsidR="00FD24ED" w:rsidRPr="00746156">
        <w:rPr>
          <w:lang w:val="en-US"/>
        </w:rPr>
        <w:t>t</w:t>
      </w:r>
      <w:r w:rsidRPr="00746156">
        <w:rPr>
          <w:lang w:val="en-US"/>
        </w:rPr>
        <w:t>est</w:t>
      </w:r>
      <w:r w:rsidR="00091C2C" w:rsidRPr="00746156">
        <w:rPr>
          <w:lang w:val="en-US"/>
        </w:rPr>
        <w:t xml:space="preserve"> </w:t>
      </w:r>
      <w:r w:rsidRPr="00746156">
        <w:rPr>
          <w:lang w:val="en-US"/>
        </w:rPr>
        <w:t>the relationship between</w:t>
      </w:r>
      <w:r w:rsidRPr="00746156" w:rsidDel="00C3274C">
        <w:rPr>
          <w:lang w:val="en-US"/>
        </w:rPr>
        <w:t xml:space="preserve"> </w:t>
      </w:r>
      <w:r w:rsidRPr="00746156">
        <w:rPr>
          <w:lang w:val="en-US"/>
        </w:rPr>
        <w:t xml:space="preserve">handstand execution </w:t>
      </w:r>
      <w:r w:rsidR="00C3274C" w:rsidRPr="00746156">
        <w:rPr>
          <w:lang w:val="en-US"/>
        </w:rPr>
        <w:t xml:space="preserve">quality </w:t>
      </w:r>
      <w:r w:rsidRPr="00746156">
        <w:rPr>
          <w:lang w:val="en-US"/>
        </w:rPr>
        <w:t xml:space="preserve">and </w:t>
      </w:r>
      <w:r w:rsidR="00CE2B6D" w:rsidRPr="00746156">
        <w:rPr>
          <w:lang w:val="en-US"/>
        </w:rPr>
        <w:t xml:space="preserve">shoulder </w:t>
      </w:r>
      <w:r w:rsidRPr="00746156">
        <w:rPr>
          <w:lang w:val="en-US"/>
        </w:rPr>
        <w:t xml:space="preserve">stability and </w:t>
      </w:r>
      <w:r w:rsidR="00862EBB">
        <w:rPr>
          <w:lang w:val="en-US"/>
        </w:rPr>
        <w:t>mobility</w:t>
      </w:r>
      <w:r w:rsidRPr="00746156">
        <w:rPr>
          <w:lang w:val="en-US"/>
        </w:rPr>
        <w:t xml:space="preserve"> tests</w:t>
      </w:r>
      <w:r w:rsidR="007E6F06" w:rsidRPr="00746156">
        <w:rPr>
          <w:lang w:val="en-US"/>
        </w:rPr>
        <w:t>.</w:t>
      </w:r>
      <w:r w:rsidR="004C0281" w:rsidRPr="00746156">
        <w:rPr>
          <w:lang w:val="en-US"/>
        </w:rPr>
        <w:t xml:space="preserve"> </w:t>
      </w:r>
      <w:r w:rsidR="00F1397F" w:rsidRPr="00746156">
        <w:rPr>
          <w:lang w:val="en-US"/>
        </w:rPr>
        <w:t xml:space="preserve">Variance inflation factor (VIF) </w:t>
      </w:r>
      <w:r w:rsidR="00091C2C" w:rsidRPr="00746156">
        <w:rPr>
          <w:lang w:val="en-US"/>
        </w:rPr>
        <w:t>in</w:t>
      </w:r>
      <w:r w:rsidR="00F1397F" w:rsidRPr="00746156">
        <w:rPr>
          <w:lang w:val="en-US"/>
        </w:rPr>
        <w:t xml:space="preserve"> </w:t>
      </w:r>
      <w:r w:rsidR="00F1397F" w:rsidRPr="00746156">
        <w:rPr>
          <w:i/>
          <w:lang w:val="en-US"/>
        </w:rPr>
        <w:t xml:space="preserve">car </w:t>
      </w:r>
      <w:r w:rsidR="00F1397F" w:rsidRPr="00746156">
        <w:rPr>
          <w:lang w:val="en-US"/>
        </w:rPr>
        <w:t xml:space="preserve">package </w:t>
      </w:r>
      <w:r w:rsidR="00F1397F" w:rsidRPr="00746156">
        <w:rPr>
          <w:lang w:val="en-US"/>
        </w:rPr>
        <w:fldChar w:fldCharType="begin"/>
      </w:r>
      <w:r w:rsidR="00A84F47" w:rsidRPr="00746156">
        <w:rPr>
          <w:lang w:val="en-US"/>
        </w:rPr>
        <w:instrText xml:space="preserve"> ADDIN ZOTERO_ITEM CSL_CITATION {"citationID":"Tte2ggKv","properties":{"formattedCitation":"(Fox et al., 2022)","plainCitation":"(Fox et al., 2022)","noteIndex":0},"citationItems":[{"id":10289,"uris":["http://zotero.org/users/9636036/items/U757FYDC"],"itemData":{"id":10289,"type":"software","abstract":"Functions to Accompany J. Fox and S. Weisberg, An R Companion to Applied Regression, Third Edition, Sage, 2019.","license":"GPL-2 | GPL-3 [expanded from: GPL (≥ 2)]","source":"R-Packages","title":"car: Companion to Applied Regression","title-short":"car","URL":"https://CRAN.R-project.org/package=car","version":"3.1-1","author":[{"family":"Fox","given":"John"},{"family":"Weisberg","given":"Sanford"},{"family":"Price","given":"Brad"},{"family":"Adler","given":"Daniel"},{"family":"Bates","given":"Douglas"},{"family":"Baud-Bovy","given":"Gabriel"},{"family":"Bolker","given":"Ben"},{"family":"Ellison","given":"Steve"},{"family":"Firth","given":"David"},{"family":"Friendly","given":"Michael"},{"family":"Gorjanc","given":"Gregor"},{"family":"Graves","given":"Spencer"},{"family":"Heiberger","given":"Richard"},{"family":"Krivitsky","given":"Pavel"},{"family":"Laboissiere","given":"Rafael"},{"family":"Maechler","given":"Martin"},{"family":"Monette","given":"Georges"},{"family":"Murdoch","given":"Duncan"},{"family":"Nilsson","given":"Henric"},{"family":"Ogle","given":"Derek"},{"family":"Ripley","given":"Brian"},{"family":"Short","given":"Tom"},{"family":"Venables","given":"William"},{"family":"Walker","given":"Steve"},{"family":"Winsemius","given":"David"},{"family":"Zeileis","given":"Achim"},{"family":"R-Core","given":""}],"accessed":{"date-parts":[["2022",11,11]]},"issued":{"date-parts":[["2022",10,19]]}}}],"schema":"https://github.com/citation-style-language/schema/raw/master/csl-citation.json"} </w:instrText>
      </w:r>
      <w:r w:rsidR="00F1397F" w:rsidRPr="00746156">
        <w:rPr>
          <w:lang w:val="en-US"/>
        </w:rPr>
        <w:fldChar w:fldCharType="separate"/>
      </w:r>
      <w:r w:rsidR="00F1397F" w:rsidRPr="00746156">
        <w:rPr>
          <w:lang w:val="en-US"/>
        </w:rPr>
        <w:t>(Fox et al., 2022)</w:t>
      </w:r>
      <w:r w:rsidR="00F1397F" w:rsidRPr="00746156">
        <w:rPr>
          <w:lang w:val="en-US"/>
        </w:rPr>
        <w:fldChar w:fldCharType="end"/>
      </w:r>
      <w:r w:rsidR="00F1397F" w:rsidRPr="00746156">
        <w:rPr>
          <w:lang w:val="en-US"/>
        </w:rPr>
        <w:t xml:space="preserve"> was used </w:t>
      </w:r>
      <w:r w:rsidR="00091C2C" w:rsidRPr="00746156">
        <w:rPr>
          <w:lang w:val="en-US"/>
        </w:rPr>
        <w:t>t</w:t>
      </w:r>
      <w:r w:rsidR="00F1397F" w:rsidRPr="00746156">
        <w:rPr>
          <w:lang w:val="en-US"/>
        </w:rPr>
        <w:t xml:space="preserve">o assess the </w:t>
      </w:r>
      <w:r w:rsidR="00091C2C" w:rsidRPr="00746156">
        <w:rPr>
          <w:lang w:val="en-US"/>
        </w:rPr>
        <w:t xml:space="preserve">assumption of </w:t>
      </w:r>
      <w:r w:rsidR="00F1397F" w:rsidRPr="00746156">
        <w:rPr>
          <w:lang w:val="en-US"/>
        </w:rPr>
        <w:t>multicollinearity between predictors (i.e., UQYBT</w:t>
      </w:r>
      <w:r w:rsidR="007E6F06" w:rsidRPr="00746156">
        <w:rPr>
          <w:lang w:val="en-US"/>
        </w:rPr>
        <w:t xml:space="preserve"> T</w:t>
      </w:r>
      <w:r w:rsidR="00F1397F" w:rsidRPr="00746156">
        <w:rPr>
          <w:lang w:val="en-US"/>
        </w:rPr>
        <w:t xml:space="preserve">otal, CKCUEST </w:t>
      </w:r>
      <w:r w:rsidR="009966D4" w:rsidRPr="00746156">
        <w:rPr>
          <w:lang w:val="en-US"/>
        </w:rPr>
        <w:t xml:space="preserve">and </w:t>
      </w:r>
      <w:r w:rsidR="00F1397F" w:rsidRPr="00746156">
        <w:rPr>
          <w:lang w:val="en-US"/>
        </w:rPr>
        <w:t xml:space="preserve">SPT) with </w:t>
      </w:r>
      <w:r w:rsidR="00A5792A" w:rsidRPr="00746156">
        <w:rPr>
          <w:lang w:val="en-US"/>
        </w:rPr>
        <w:t xml:space="preserve">a </w:t>
      </w:r>
      <w:r w:rsidR="00F1397F" w:rsidRPr="00746156">
        <w:rPr>
          <w:lang w:val="en-US"/>
        </w:rPr>
        <w:t xml:space="preserve">predefined </w:t>
      </w:r>
      <w:r w:rsidR="00CE2B6D" w:rsidRPr="00746156">
        <w:rPr>
          <w:lang w:val="en-US"/>
        </w:rPr>
        <w:t xml:space="preserve">level of </w:t>
      </w:r>
      <w:r w:rsidR="00F1397F" w:rsidRPr="00746156">
        <w:rPr>
          <w:lang w:val="en-US"/>
        </w:rPr>
        <w:t>multicollinearity &lt; 5.0</w:t>
      </w:r>
      <w:r w:rsidR="0007616E" w:rsidRPr="00746156">
        <w:rPr>
          <w:lang w:val="en-US"/>
        </w:rPr>
        <w:t xml:space="preserve"> </w:t>
      </w:r>
      <w:r w:rsidR="0007616E" w:rsidRPr="00746156">
        <w:rPr>
          <w:lang w:val="en-US"/>
        </w:rPr>
        <w:fldChar w:fldCharType="begin"/>
      </w:r>
      <w:r w:rsidR="00A84F47" w:rsidRPr="00746156">
        <w:rPr>
          <w:lang w:val="en-US"/>
        </w:rPr>
        <w:instrText xml:space="preserve"> ADDIN ZOTERO_ITEM CSL_CITATION {"citationID":"oSx9RR3I","properties":{"formattedCitation":"(Akinwande et al., 2015)","plainCitation":"(Akinwande et al., 2015)","noteIndex":0},"citationItems":[{"id":10489,"uris":["http://zotero.org/users/9636036/items/L4C896ZK"],"itemData":{"id":10489,"type":"article-journal","abstract":"Suppression effect in multiple regression analysis may be more common in research than what is currently recognized. We have reviewed several literatures of interest which treats the concept and types of suppressor variables. Also, we have highlighted systematic ways to identify suppression effect in multiple regressions using statistics such as: R&lt;sup&gt;2&lt;/sup&gt;, sum of squares, regression weight and comparing zero-order correlations with Variance Inflation Factor (VIF) respectively. We also establish that suppression effect is a function of multicollinearity; however, a suppressor variable should only be allowed in a regression analysis if its VIF is less than five (5).","container-title":"Open Journal of Statistics","DOI":"10.4236/ojs.2015.57075","issue":"07","language":"en","note":"number: 07\npublisher: Scientific Research Publishing","page":"754","source":"www.scirp.org","title":"Variance Inflation Factor: As a Condition for the Inclusion of Suppressor Variable(s) in Regression Analysis","title-short":"Variance Inflation Factor","URL":"http://www.scirp.org/journal/PaperInformation.aspx?PaperID=62189&amp;#abstract","volume":"05","author":[{"family":"Akinwande","given":"Michael Olusegun"},{"family":"Dikko","given":"Hussaini Garba"},{"family":"Samson","given":"Agboola"}],"accessed":{"date-parts":[["2022",12,1]]},"issued":{"date-parts":[["2015"]]}}}],"schema":"https://github.com/citation-style-language/schema/raw/master/csl-citation.json"} </w:instrText>
      </w:r>
      <w:r w:rsidR="0007616E" w:rsidRPr="00746156">
        <w:rPr>
          <w:lang w:val="en-US"/>
        </w:rPr>
        <w:fldChar w:fldCharType="separate"/>
      </w:r>
      <w:r w:rsidR="0007616E" w:rsidRPr="00746156">
        <w:rPr>
          <w:lang w:val="en-US"/>
        </w:rPr>
        <w:t>(Akinwande et al., 2015)</w:t>
      </w:r>
      <w:r w:rsidR="0007616E" w:rsidRPr="00746156">
        <w:rPr>
          <w:lang w:val="en-US"/>
        </w:rPr>
        <w:fldChar w:fldCharType="end"/>
      </w:r>
      <w:r w:rsidR="00F1397F" w:rsidRPr="00746156">
        <w:rPr>
          <w:lang w:val="en-US"/>
        </w:rPr>
        <w:t xml:space="preserve">. If the VIF criterion </w:t>
      </w:r>
      <w:r w:rsidR="00A5792A" w:rsidRPr="00746156">
        <w:rPr>
          <w:lang w:val="en-US"/>
        </w:rPr>
        <w:t>is</w:t>
      </w:r>
      <w:r w:rsidR="00F1397F" w:rsidRPr="00746156">
        <w:rPr>
          <w:lang w:val="en-US"/>
        </w:rPr>
        <w:t xml:space="preserve"> greater than </w:t>
      </w:r>
      <w:r w:rsidR="00A5792A" w:rsidRPr="00746156">
        <w:rPr>
          <w:lang w:val="en-US"/>
        </w:rPr>
        <w:t xml:space="preserve">the </w:t>
      </w:r>
      <w:r w:rsidR="00F1397F" w:rsidRPr="00746156">
        <w:rPr>
          <w:lang w:val="en-US"/>
        </w:rPr>
        <w:t xml:space="preserve">predefined </w:t>
      </w:r>
      <w:r w:rsidR="00273613" w:rsidRPr="00746156">
        <w:rPr>
          <w:lang w:val="en-US"/>
        </w:rPr>
        <w:t>value,</w:t>
      </w:r>
      <w:r w:rsidR="00F1397F" w:rsidRPr="00746156">
        <w:rPr>
          <w:lang w:val="en-US"/>
        </w:rPr>
        <w:t xml:space="preserve"> </w:t>
      </w:r>
      <w:r w:rsidR="002057D8" w:rsidRPr="00746156">
        <w:rPr>
          <w:lang w:val="en-US"/>
        </w:rPr>
        <w:t>we</w:t>
      </w:r>
      <w:r w:rsidR="00003B18" w:rsidRPr="00746156" w:rsidDel="00A5792A">
        <w:rPr>
          <w:lang w:val="en-US"/>
        </w:rPr>
        <w:t xml:space="preserve"> </w:t>
      </w:r>
      <w:r w:rsidR="00A5792A" w:rsidRPr="00746156">
        <w:rPr>
          <w:lang w:val="en-US"/>
        </w:rPr>
        <w:t xml:space="preserve">will </w:t>
      </w:r>
      <w:r w:rsidR="002057D8" w:rsidRPr="00746156">
        <w:rPr>
          <w:lang w:val="en-US"/>
        </w:rPr>
        <w:t xml:space="preserve">remove highly correlated predictors from the models </w:t>
      </w:r>
      <w:r w:rsidR="002057D8" w:rsidRPr="00746156">
        <w:rPr>
          <w:lang w:val="en-US"/>
        </w:rPr>
        <w:fldChar w:fldCharType="begin"/>
      </w:r>
      <w:r w:rsidR="00A84F47" w:rsidRPr="00746156">
        <w:rPr>
          <w:lang w:val="en-US"/>
        </w:rPr>
        <w:instrText xml:space="preserve"> ADDIN ZOTERO_ITEM CSL_CITATION {"citationID":"oUv04ZV5","properties":{"formattedCitation":"(Akinwande et al., 2015)","plainCitation":"(Akinwande et al., 2015)","noteIndex":0},"citationItems":[{"id":10489,"uris":["http://zotero.org/users/9636036/items/L4C896ZK"],"itemData":{"id":10489,"type":"article-journal","abstract":"Suppression effect in multiple regression analysis may be more common in research than what is currently recognized. We have reviewed several literatures of interest which treats the concept and types of suppressor variables. Also, we have highlighted systematic ways to identify suppression effect in multiple regressions using statistics such as: R&lt;sup&gt;2&lt;/sup&gt;, sum of squares, regression weight and comparing zero-order correlations with Variance Inflation Factor (VIF) respectively. We also establish that suppression effect is a function of multicollinearity; however, a suppressor variable should only be allowed in a regression analysis if its VIF is less than five (5).","container-title":"Open Journal of Statistics","DOI":"10.4236/ojs.2015.57075","issue":"07","language":"en","note":"number: 07\npublisher: Scientific Research Publishing","page":"754","source":"www.scirp.org","title":"Variance Inflation Factor: As a Condition for the Inclusion of Suppressor Variable(s) in Regression Analysis","title-short":"Variance Inflation Factor","URL":"http://www.scirp.org/journal/PaperInformation.aspx?PaperID=62189&amp;#abstract","volume":"05","author":[{"family":"Akinwande","given":"Michael Olusegun"},{"family":"Dikko","given":"Hussaini Garba"},{"family":"Samson","given":"Agboola"}],"accessed":{"date-parts":[["2022",12,1]]},"issued":{"date-parts":[["2015"]]}}}],"schema":"https://github.com/citation-style-language/schema/raw/master/csl-citation.json"} </w:instrText>
      </w:r>
      <w:r w:rsidR="002057D8" w:rsidRPr="00746156">
        <w:rPr>
          <w:lang w:val="en-US"/>
        </w:rPr>
        <w:fldChar w:fldCharType="separate"/>
      </w:r>
      <w:r w:rsidR="002057D8" w:rsidRPr="00746156">
        <w:rPr>
          <w:lang w:val="en-US"/>
        </w:rPr>
        <w:t>(Akinwande et al., 2015)</w:t>
      </w:r>
      <w:r w:rsidR="002057D8" w:rsidRPr="00746156">
        <w:rPr>
          <w:lang w:val="en-US"/>
        </w:rPr>
        <w:fldChar w:fldCharType="end"/>
      </w:r>
      <w:r w:rsidR="002057D8" w:rsidRPr="00746156">
        <w:rPr>
          <w:lang w:val="en-US"/>
        </w:rPr>
        <w:t xml:space="preserve"> to avoid increasing standard errors </w:t>
      </w:r>
      <w:r w:rsidR="00B52543" w:rsidRPr="00746156">
        <w:rPr>
          <w:lang w:val="en-US"/>
        </w:rPr>
        <w:t xml:space="preserve">estimates </w:t>
      </w:r>
      <w:r w:rsidR="002057D8" w:rsidRPr="00746156">
        <w:rPr>
          <w:lang w:val="en-US"/>
        </w:rPr>
        <w:t>of c</w:t>
      </w:r>
      <w:r w:rsidR="00B52543" w:rsidRPr="00746156">
        <w:rPr>
          <w:lang w:val="en-US"/>
        </w:rPr>
        <w:t>o</w:t>
      </w:r>
      <w:r w:rsidR="002057D8" w:rsidRPr="00746156">
        <w:rPr>
          <w:lang w:val="en-US"/>
        </w:rPr>
        <w:t xml:space="preserve">efficients </w:t>
      </w:r>
      <w:r w:rsidR="002057D8" w:rsidRPr="00746156">
        <w:rPr>
          <w:lang w:val="en-US"/>
        </w:rPr>
        <w:fldChar w:fldCharType="begin"/>
      </w:r>
      <w:r w:rsidR="00A84F47" w:rsidRPr="00746156">
        <w:rPr>
          <w:lang w:val="en-US"/>
        </w:rPr>
        <w:instrText xml:space="preserve"> ADDIN ZOTERO_ITEM CSL_CITATION {"citationID":"b0x1i7kz","properties":{"formattedCitation":"(Akinwande et al., 2015; Miles, 2014)","plainCitation":"(Akinwande et al., 2015; Miles, 2014)","noteIndex":0},"citationItems":[{"id":10489,"uris":["http://zotero.org/users/9636036/items/L4C896ZK"],"itemData":{"id":10489,"type":"article-journal","abstract":"Suppression effect in multiple regression analysis may be more common in research than what is currently recognized. We have reviewed several literatures of interest which treats the concept and types of suppressor variables. Also, we have highlighted systematic ways to identify suppression effect in multiple regressions using statistics such as: R&lt;sup&gt;2&lt;/sup&gt;, sum of squares, regression weight and comparing zero-order correlations with Variance Inflation Factor (VIF) respectively. We also establish that suppression effect is a function of multicollinearity; however, a suppressor variable should only be allowed in a regression analysis if its VIF is less than five (5).","container-title":"Open Journal of Statistics","DOI":"10.4236/ojs.2015.57075","issue":"07","language":"en","note":"number: 07\npublisher: Scientific Research Publishing","page":"754","source":"www.scirp.org","title":"Variance Inflation Factor: As a Condition for the Inclusion of Suppressor Variable(s) in Regression Analysis","title-short":"Variance Inflation Factor","URL":"http://www.scirp.org/journal/PaperInformation.aspx?PaperID=62189&amp;#abstract","volume":"05","author":[{"family":"Akinwande","given":"Michael Olusegun"},{"family":"Dikko","given":"Hussaini Garba"},{"family":"Samson","given":"Agboola"}],"accessed":{"date-parts":[["2022",12,1]]},"issued":{"date-parts":[["2015"]]}}},{"id":10690,"uris":["http://zotero.org/users/9636036/items/KQTXIS3Q"],"itemData":{"id":10690,"type":"chapter","abstract":"The variance inflation factor (VIF) and tolerance are two closely related statistics for diagnosing collinearity in multiple regression. They are based on the R-squared value obtained by regressing a predictor on all of the other predictors in the analysis. Tolerance is the reciprocal of VIF.","container-title":"Wiley StatsRef: Statistics Reference Online","ISBN":"978-1-118-44511-2","language":"en","note":"_eprint: https://onlinelibrary.wiley.com/doi/pdf/10.1002/9781118445112.stat06593\nDOI: 10.1002/9781118445112.stat06593","publisher":"John Wiley &amp; Sons, Ltd","source":"Wiley Online Library","title":"Tolerance and Variance Inflation Factor","URL":"https://onlinelibrary.wiley.com/doi/abs/10.1002/9781118445112.stat06593","author":[{"family":"Miles","given":"Jeremy"}],"accessed":{"date-parts":[["2022",12,28]]},"issued":{"date-parts":[["2014"]]}}}],"schema":"https://github.com/citation-style-language/schema/raw/master/csl-citation.json"} </w:instrText>
      </w:r>
      <w:r w:rsidR="002057D8" w:rsidRPr="00746156">
        <w:rPr>
          <w:lang w:val="en-US"/>
        </w:rPr>
        <w:fldChar w:fldCharType="separate"/>
      </w:r>
      <w:r w:rsidR="002057D8" w:rsidRPr="00746156">
        <w:rPr>
          <w:lang w:val="en-US"/>
        </w:rPr>
        <w:t>(Akinwande et al., 2015; Miles, 2014)</w:t>
      </w:r>
      <w:r w:rsidR="002057D8" w:rsidRPr="00746156">
        <w:rPr>
          <w:lang w:val="en-US"/>
        </w:rPr>
        <w:fldChar w:fldCharType="end"/>
      </w:r>
      <w:r w:rsidR="002057D8" w:rsidRPr="00746156">
        <w:rPr>
          <w:lang w:val="en-US"/>
        </w:rPr>
        <w:t>.</w:t>
      </w:r>
    </w:p>
    <w:p w14:paraId="2D3D3090" w14:textId="71726E28" w:rsidR="00AC7E58" w:rsidRPr="00746156" w:rsidRDefault="00357F48" w:rsidP="00C93132">
      <w:pPr>
        <w:spacing w:before="240" w:after="240"/>
        <w:rPr>
          <w:lang w:val="en-US"/>
        </w:rPr>
      </w:pPr>
      <w:r>
        <w:rPr>
          <w:lang w:val="en-US"/>
        </w:rPr>
        <w:t>W</w:t>
      </w:r>
      <w:r w:rsidRPr="7AB20B56">
        <w:rPr>
          <w:lang w:val="en-US"/>
        </w:rPr>
        <w:t>e</w:t>
      </w:r>
      <w:r>
        <w:rPr>
          <w:lang w:val="en-US"/>
        </w:rPr>
        <w:t xml:space="preserve"> </w:t>
      </w:r>
      <w:r w:rsidR="00502F1E">
        <w:rPr>
          <w:lang w:val="en-US"/>
        </w:rPr>
        <w:t xml:space="preserve">set up two </w:t>
      </w:r>
      <w:r>
        <w:rPr>
          <w:lang w:val="en-US"/>
        </w:rPr>
        <w:t xml:space="preserve">ordinal logistic regression </w:t>
      </w:r>
      <w:r w:rsidR="00502F1E">
        <w:rPr>
          <w:lang w:val="en-US"/>
        </w:rPr>
        <w:t>models</w:t>
      </w:r>
      <w:r w:rsidR="1B24BC88" w:rsidRPr="7AB20B56">
        <w:rPr>
          <w:lang w:val="en-US"/>
        </w:rPr>
        <w:t xml:space="preserve"> to</w:t>
      </w:r>
      <w:r w:rsidR="1B24BC88" w:rsidRPr="7AB20B56" w:rsidDel="00F83A98">
        <w:rPr>
          <w:lang w:val="en-US"/>
        </w:rPr>
        <w:t xml:space="preserve"> </w:t>
      </w:r>
      <w:proofErr w:type="spellStart"/>
      <w:r w:rsidR="008B0675" w:rsidRPr="00746156">
        <w:rPr>
          <w:lang w:val="en-US"/>
        </w:rPr>
        <w:t>analy</w:t>
      </w:r>
      <w:r w:rsidR="00DE53D7" w:rsidRPr="00746156">
        <w:rPr>
          <w:lang w:val="en-US"/>
        </w:rPr>
        <w:t>s</w:t>
      </w:r>
      <w:r w:rsidR="008B0675" w:rsidRPr="00746156">
        <w:rPr>
          <w:lang w:val="en-US"/>
        </w:rPr>
        <w:t>e</w:t>
      </w:r>
      <w:proofErr w:type="spellEnd"/>
      <w:r w:rsidR="008B0675" w:rsidRPr="7AB20B56">
        <w:rPr>
          <w:lang w:val="en-US"/>
        </w:rPr>
        <w:t xml:space="preserve"> </w:t>
      </w:r>
      <w:r w:rsidR="1B24BC88" w:rsidRPr="7AB20B56">
        <w:rPr>
          <w:lang w:val="en-US"/>
        </w:rPr>
        <w:t xml:space="preserve">the relationship between </w:t>
      </w:r>
      <w:r w:rsidR="00A5792A">
        <w:rPr>
          <w:lang w:val="en-US"/>
        </w:rPr>
        <w:t xml:space="preserve">the </w:t>
      </w:r>
      <w:r w:rsidR="1B24BC88" w:rsidRPr="7AB20B56">
        <w:rPr>
          <w:lang w:val="en-US"/>
        </w:rPr>
        <w:t xml:space="preserve">quality of handstand execution </w:t>
      </w:r>
      <w:r w:rsidR="00E45CD5" w:rsidRPr="7AB20B56">
        <w:rPr>
          <w:lang w:val="en-US"/>
        </w:rPr>
        <w:t>(AQV and E-score)</w:t>
      </w:r>
      <w:r w:rsidR="00E45CD5">
        <w:rPr>
          <w:lang w:val="en-US"/>
        </w:rPr>
        <w:t xml:space="preserve"> </w:t>
      </w:r>
      <w:r w:rsidR="1B24BC88" w:rsidRPr="00746156">
        <w:rPr>
          <w:lang w:val="en-US"/>
        </w:rPr>
        <w:t xml:space="preserve">and </w:t>
      </w:r>
      <w:r w:rsidR="00A5792A" w:rsidRPr="00746156">
        <w:rPr>
          <w:lang w:val="en-US"/>
        </w:rPr>
        <w:t xml:space="preserve">the </w:t>
      </w:r>
      <w:r w:rsidR="00502F1E" w:rsidRPr="00746156">
        <w:rPr>
          <w:lang w:val="en-US"/>
        </w:rPr>
        <w:t xml:space="preserve">results of </w:t>
      </w:r>
      <w:r w:rsidR="1B24BC88" w:rsidRPr="00746156">
        <w:rPr>
          <w:lang w:val="en-US"/>
        </w:rPr>
        <w:t xml:space="preserve">the stability, </w:t>
      </w:r>
      <w:r w:rsidR="00273613" w:rsidRPr="00746156">
        <w:rPr>
          <w:lang w:val="en-US"/>
        </w:rPr>
        <w:t>functionality,</w:t>
      </w:r>
      <w:r w:rsidR="1B24BC88" w:rsidRPr="00746156">
        <w:rPr>
          <w:lang w:val="en-US"/>
        </w:rPr>
        <w:t xml:space="preserve"> and </w:t>
      </w:r>
      <w:r w:rsidR="00862EBB">
        <w:rPr>
          <w:lang w:val="en-US"/>
        </w:rPr>
        <w:t>mobility</w:t>
      </w:r>
      <w:r w:rsidR="1B24BC88" w:rsidRPr="00746156">
        <w:rPr>
          <w:lang w:val="en-US"/>
        </w:rPr>
        <w:t xml:space="preserve"> of the shoulder joint </w:t>
      </w:r>
      <w:r w:rsidR="00724686" w:rsidRPr="00746156">
        <w:rPr>
          <w:lang w:val="en-US"/>
        </w:rPr>
        <w:t>tests</w:t>
      </w:r>
      <w:r w:rsidR="1B24BC88" w:rsidRPr="00746156">
        <w:rPr>
          <w:lang w:val="en-US"/>
        </w:rPr>
        <w:t xml:space="preserve"> (UQYBT</w:t>
      </w:r>
      <w:r w:rsidR="00C93132" w:rsidRPr="00746156">
        <w:rPr>
          <w:lang w:val="en-US"/>
        </w:rPr>
        <w:t xml:space="preserve"> T</w:t>
      </w:r>
      <w:r w:rsidR="40B657C1" w:rsidRPr="00746156">
        <w:rPr>
          <w:lang w:val="en-US"/>
        </w:rPr>
        <w:t>otal</w:t>
      </w:r>
      <w:r w:rsidR="1B24BC88" w:rsidRPr="00746156">
        <w:rPr>
          <w:lang w:val="en-US"/>
        </w:rPr>
        <w:t xml:space="preserve">, CKCUEST, SPT). </w:t>
      </w:r>
      <w:r w:rsidR="00DE53D7" w:rsidRPr="00746156">
        <w:rPr>
          <w:lang w:val="en-US"/>
        </w:rPr>
        <w:t>Due to</w:t>
      </w:r>
      <w:r w:rsidR="00DF7969" w:rsidRPr="00746156">
        <w:rPr>
          <w:lang w:val="en-US"/>
        </w:rPr>
        <w:t xml:space="preserve"> </w:t>
      </w:r>
      <w:r w:rsidR="00E557BF" w:rsidRPr="00746156">
        <w:rPr>
          <w:lang w:val="en-US"/>
        </w:rPr>
        <w:t xml:space="preserve">the ordinal scaling of the AQV </w:t>
      </w:r>
      <w:r w:rsidRPr="00746156">
        <w:rPr>
          <w:lang w:val="en-US"/>
        </w:rPr>
        <w:t>and E-score</w:t>
      </w:r>
      <w:r w:rsidR="00E557BF" w:rsidRPr="00746156">
        <w:rPr>
          <w:lang w:val="en-US"/>
        </w:rPr>
        <w:t>, w</w:t>
      </w:r>
      <w:r w:rsidR="003B0E4B" w:rsidRPr="00746156">
        <w:rPr>
          <w:lang w:val="en-US"/>
        </w:rPr>
        <w:t>e fitted an ordinal logistic regression</w:t>
      </w:r>
      <w:r w:rsidR="00E557BF" w:rsidRPr="00746156">
        <w:rPr>
          <w:lang w:val="en-US"/>
        </w:rPr>
        <w:t xml:space="preserve"> (</w:t>
      </w:r>
      <w:r w:rsidRPr="00746156">
        <w:rPr>
          <w:i/>
          <w:lang w:val="en-US"/>
        </w:rPr>
        <w:t>formulas</w:t>
      </w:r>
      <w:r w:rsidRPr="00746156">
        <w:rPr>
          <w:lang w:val="en-US"/>
        </w:rPr>
        <w:t xml:space="preserve">: </w:t>
      </w:r>
      <w:r w:rsidR="00E557BF" w:rsidRPr="00746156">
        <w:rPr>
          <w:lang w:val="en-US"/>
        </w:rPr>
        <w:t>AQV ~ UQYBT</w:t>
      </w:r>
      <w:r w:rsidR="00C93132" w:rsidRPr="00746156">
        <w:rPr>
          <w:lang w:val="en-US"/>
        </w:rPr>
        <w:t xml:space="preserve"> T</w:t>
      </w:r>
      <w:r w:rsidR="00E557BF" w:rsidRPr="00746156">
        <w:rPr>
          <w:lang w:val="en-US"/>
        </w:rPr>
        <w:t>otal + CKCUEST + SPT</w:t>
      </w:r>
      <w:r w:rsidRPr="00746156">
        <w:rPr>
          <w:lang w:val="en-US"/>
        </w:rPr>
        <w:t xml:space="preserve"> and E-score ~ UQYBT Total + CKCUEST + SPT</w:t>
      </w:r>
      <w:r w:rsidR="00E557BF" w:rsidRPr="00746156">
        <w:rPr>
          <w:lang w:val="en-US"/>
        </w:rPr>
        <w:t>)</w:t>
      </w:r>
      <w:r w:rsidR="003B0E4B" w:rsidRPr="00746156">
        <w:rPr>
          <w:lang w:val="en-US"/>
        </w:rPr>
        <w:t xml:space="preserve"> using </w:t>
      </w:r>
      <w:r w:rsidR="003B0E4B" w:rsidRPr="00746156">
        <w:rPr>
          <w:i/>
          <w:lang w:val="en-US"/>
        </w:rPr>
        <w:t xml:space="preserve">MASS </w:t>
      </w:r>
      <w:r w:rsidR="003B0E4B" w:rsidRPr="00746156">
        <w:rPr>
          <w:lang w:val="en-US"/>
        </w:rPr>
        <w:t xml:space="preserve">package </w:t>
      </w:r>
      <w:r w:rsidR="003B0E4B" w:rsidRPr="00746156">
        <w:rPr>
          <w:lang w:val="en-US"/>
        </w:rPr>
        <w:fldChar w:fldCharType="begin"/>
      </w:r>
      <w:r w:rsidR="00A84F47" w:rsidRPr="00746156">
        <w:rPr>
          <w:lang w:val="en-US"/>
        </w:rPr>
        <w:instrText xml:space="preserve"> ADDIN ZOTERO_ITEM CSL_CITATION {"citationID":"5B5oRLxl","properties":{"formattedCitation":"(Ripley et al., 2022)","plainCitation":"(Ripley et al., 2022)","noteIndex":0},"citationItems":[{"id":10290,"uris":["http://zotero.org/users/9636036/items/JR6BL3LE"],"itemData":{"id":10290,"type":"software","abstract":"Functions and datasets to support Venables and Ripley, \"Modern Applied Statistics with S\" (4th edition, 2002).","license":"GPL-2 | GPL-3","source":"R-Packages","title":"MASS: Support Functions and Datasets for Venables and Ripley's MASS","title-short":"MASS","URL":"https://CRAN.R-project.org/package=MASS","version":"7.3-58.1","author":[{"family":"Ripley","given":"Brian"},{"family":"Venables","given":"Bill"},{"family":"Bates","given":"Douglas M."},{"family":"1998)","given":"Kurt Hornik (partial","non-dropping-particle":"ca","dropping-particle":"port"},{"family":"1998)","given":"Albrecht Gebhardt (partial","non-dropping-particle":"ca","dropping-particle":"port"},{"family":"Firth","given":"David"}],"accessed":{"date-parts":[["2022",11,11]]},"issued":{"date-parts":[["2022",8,3]]}}}],"schema":"https://github.com/citation-style-language/schema/raw/master/csl-citation.json"} </w:instrText>
      </w:r>
      <w:r w:rsidR="003B0E4B" w:rsidRPr="00746156">
        <w:rPr>
          <w:lang w:val="en-US"/>
        </w:rPr>
        <w:fldChar w:fldCharType="separate"/>
      </w:r>
      <w:r w:rsidR="003B0E4B" w:rsidRPr="00746156">
        <w:rPr>
          <w:lang w:val="en-US"/>
        </w:rPr>
        <w:t>(Ripley et al., 2022)</w:t>
      </w:r>
      <w:r w:rsidR="003B0E4B" w:rsidRPr="00746156">
        <w:rPr>
          <w:lang w:val="en-US"/>
        </w:rPr>
        <w:fldChar w:fldCharType="end"/>
      </w:r>
      <w:r w:rsidR="68E41834" w:rsidRPr="00746156">
        <w:rPr>
          <w:lang w:val="en-US"/>
        </w:rPr>
        <w:t>.</w:t>
      </w:r>
      <w:r w:rsidR="27552E43" w:rsidRPr="00746156">
        <w:rPr>
          <w:lang w:val="en-US"/>
        </w:rPr>
        <w:t xml:space="preserve"> </w:t>
      </w:r>
      <w:r w:rsidR="005528E9">
        <w:rPr>
          <w:lang w:val="en-US"/>
        </w:rPr>
        <w:t xml:space="preserve">We used </w:t>
      </w:r>
      <w:r w:rsidR="000E1FB5" w:rsidRPr="49C20F57">
        <w:rPr>
          <w:i/>
          <w:iCs/>
          <w:lang w:val="en-US"/>
        </w:rPr>
        <w:t>performance</w:t>
      </w:r>
      <w:r w:rsidR="000E1FB5" w:rsidRPr="49C20F57">
        <w:rPr>
          <w:lang w:val="en-US"/>
        </w:rPr>
        <w:t xml:space="preserve"> package </w:t>
      </w:r>
      <w:r w:rsidR="000E1FB5">
        <w:rPr>
          <w:lang w:val="en-US"/>
        </w:rPr>
        <w:fldChar w:fldCharType="begin"/>
      </w:r>
      <w:r w:rsidR="00A84F47">
        <w:rPr>
          <w:lang w:val="en-US"/>
        </w:rPr>
        <w:instrText xml:space="preserve"> ADDIN ZOTERO_ITEM CSL_CITATION {"citationID":"ng5HxvIl","properties":{"formattedCitation":"(L\\uc0\\u252{}decke et al., 2022)","plainCitation":"(Lüdecke et al., 2022)","noteIndex":0},"citationItems":[{"id":10295,"uris":["http://zotero.org/users/9636036/items/RK6ZKM8R"],"itemData":{"id":10295,"type":"software","abstract":"Utilities for computing measures to assess model quality, which are not directly provided by R's 'base' or 'stats' packages. These include e.g. measures like r-squared, intraclass correlation coefficient (Nakagawa, Johnson &amp; Schielzeth (2017) &lt;doi:10.1098/rsif.2017.0213&gt;), root mean squared error or functions to check models for overdispersion, singularity or zero-inflation and more. Functions apply to a large variety of regression models, including generalized linear models, mixed effects models and Bayesian models.","license":"GPL-3","source":"R-Packages","title":"performance: Assessment of Regression Models Performance","title-short":"performance","URL":"https://CRAN.R-project.org/package=performance","version":"0.10.0","author":[{"family":"Lüdecke","given":"Daniel"},{"family":"Makowski","given":"Dominique"},{"family":"Ben-Shachar","given":"Mattan S."},{"family":"Patil","given":"Indrajeet"},{"family":"Waggoner","given":"Philip"},{"family":"Wiernik","given":"Brenton M."},{"family":"Arel-Bundock","given":"Vincent"},{"family":"Thériault","given":"Rémi"},{"family":"Jullum","given":"Martin"},{"family":"gjo11","given":""}],"accessed":{"date-parts":[["2022",11,11]]},"issued":{"date-parts":[["2022",10,3]]}}}],"schema":"https://github.com/citation-style-language/schema/raw/master/csl-citation.json"} </w:instrText>
      </w:r>
      <w:r w:rsidR="000E1FB5">
        <w:rPr>
          <w:lang w:val="en-US"/>
        </w:rPr>
        <w:fldChar w:fldCharType="separate"/>
      </w:r>
      <w:r w:rsidR="000E1FB5" w:rsidRPr="00746156">
        <w:rPr>
          <w:lang w:val="en-US"/>
        </w:rPr>
        <w:t>(Lüdecke et al., 2022)</w:t>
      </w:r>
      <w:r w:rsidR="000E1FB5">
        <w:rPr>
          <w:lang w:val="en-US"/>
        </w:rPr>
        <w:fldChar w:fldCharType="end"/>
      </w:r>
      <w:r w:rsidR="005528E9">
        <w:rPr>
          <w:lang w:val="en-US"/>
        </w:rPr>
        <w:t xml:space="preserve"> for </w:t>
      </w:r>
      <w:r w:rsidR="005528E9" w:rsidRPr="49C20F57">
        <w:rPr>
          <w:lang w:val="en-US"/>
        </w:rPr>
        <w:t>R</w:t>
      </w:r>
      <w:r w:rsidR="005528E9" w:rsidRPr="0007051A">
        <w:rPr>
          <w:vertAlign w:val="subscript"/>
          <w:lang w:val="en-US"/>
        </w:rPr>
        <w:t>McFadden</w:t>
      </w:r>
      <w:r w:rsidR="005528E9" w:rsidRPr="0007051A">
        <w:rPr>
          <w:vertAlign w:val="superscript"/>
          <w:lang w:val="en-US"/>
        </w:rPr>
        <w:t>2</w:t>
      </w:r>
      <w:r w:rsidR="005528E9">
        <w:rPr>
          <w:lang w:val="en-US"/>
        </w:rPr>
        <w:t xml:space="preserve"> and </w:t>
      </w:r>
      <w:proofErr w:type="spellStart"/>
      <w:r w:rsidR="005528E9" w:rsidRPr="49C20F57">
        <w:rPr>
          <w:lang w:val="en-US"/>
        </w:rPr>
        <w:t>R</w:t>
      </w:r>
      <w:r w:rsidR="005528E9" w:rsidRPr="0007051A">
        <w:rPr>
          <w:vertAlign w:val="subscript"/>
          <w:lang w:val="en-US"/>
        </w:rPr>
        <w:t>McFadden</w:t>
      </w:r>
      <w:proofErr w:type="spellEnd"/>
      <w:r w:rsidR="005528E9" w:rsidRPr="0007051A">
        <w:rPr>
          <w:vertAlign w:val="subscript"/>
          <w:lang w:val="en-US"/>
        </w:rPr>
        <w:t xml:space="preserve"> adj.</w:t>
      </w:r>
      <w:r w:rsidR="005528E9" w:rsidRPr="00DE0573">
        <w:rPr>
          <w:vertAlign w:val="superscript"/>
          <w:lang w:val="en-US"/>
        </w:rPr>
        <w:t>2</w:t>
      </w:r>
      <w:r w:rsidR="005528E9">
        <w:rPr>
          <w:lang w:val="en-US"/>
        </w:rPr>
        <w:t xml:space="preserve"> computation</w:t>
      </w:r>
      <w:r w:rsidR="00E45CD5">
        <w:rPr>
          <w:lang w:val="en-US"/>
        </w:rPr>
        <w:t>s</w:t>
      </w:r>
      <w:r w:rsidR="000E1FB5" w:rsidRPr="49C20F57">
        <w:rPr>
          <w:lang w:val="en-US"/>
        </w:rPr>
        <w:t>.</w:t>
      </w:r>
      <w:r w:rsidR="000E1FB5" w:rsidRPr="000E1FB5">
        <w:rPr>
          <w:lang w:val="en-US"/>
        </w:rPr>
        <w:t xml:space="preserve"> </w:t>
      </w:r>
      <w:proofErr w:type="spellStart"/>
      <w:r w:rsidR="005528E9">
        <w:rPr>
          <w:lang w:val="en-US"/>
        </w:rPr>
        <w:t>Anova</w:t>
      </w:r>
      <w:proofErr w:type="spellEnd"/>
      <w:r w:rsidR="005528E9">
        <w:rPr>
          <w:lang w:val="en-US"/>
        </w:rPr>
        <w:t xml:space="preserve"> function from</w:t>
      </w:r>
      <w:r w:rsidR="000E1FB5" w:rsidRPr="49C20F57">
        <w:rPr>
          <w:lang w:val="en-US"/>
        </w:rPr>
        <w:t xml:space="preserve"> </w:t>
      </w:r>
      <w:r w:rsidR="000E1FB5" w:rsidRPr="49C20F57">
        <w:rPr>
          <w:i/>
          <w:iCs/>
          <w:lang w:val="en-US"/>
        </w:rPr>
        <w:t>car</w:t>
      </w:r>
      <w:r w:rsidR="000E1FB5" w:rsidRPr="49C20F57">
        <w:rPr>
          <w:lang w:val="en-US"/>
        </w:rPr>
        <w:t xml:space="preserve"> package </w:t>
      </w:r>
      <w:r w:rsidR="000E1FB5">
        <w:rPr>
          <w:lang w:val="en-US"/>
        </w:rPr>
        <w:fldChar w:fldCharType="begin"/>
      </w:r>
      <w:r w:rsidR="00A84F47">
        <w:rPr>
          <w:lang w:val="en-US"/>
        </w:rPr>
        <w:instrText xml:space="preserve"> ADDIN ZOTERO_ITEM CSL_CITATION {"citationID":"9nRweZan","properties":{"formattedCitation":"(Fox et al., 2022)","plainCitation":"(Fox et al., 2022)","noteIndex":0},"citationItems":[{"id":10289,"uris":["http://zotero.org/users/9636036/items/U757FYDC"],"itemData":{"id":10289,"type":"software","abstract":"Functions to Accompany J. Fox and S. Weisberg, An R Companion to Applied Regression, Third Edition, Sage, 2019.","license":"GPL-2 | GPL-3 [expanded from: GPL (≥ 2)]","source":"R-Packages","title":"car: Companion to Applied Regression","title-short":"car","URL":"https://CRAN.R-project.org/package=car","version":"3.1-1","author":[{"family":"Fox","given":"John"},{"family":"Weisberg","given":"Sanford"},{"family":"Price","given":"Brad"},{"family":"Adler","given":"Daniel"},{"family":"Bates","given":"Douglas"},{"family":"Baud-Bovy","given":"Gabriel"},{"family":"Bolker","given":"Ben"},{"family":"Ellison","given":"Steve"},{"family":"Firth","given":"David"},{"family":"Friendly","given":"Michael"},{"family":"Gorjanc","given":"Gregor"},{"family":"Graves","given":"Spencer"},{"family":"Heiberger","given":"Richard"},{"family":"Krivitsky","given":"Pavel"},{"family":"Laboissiere","given":"Rafael"},{"family":"Maechler","given":"Martin"},{"family":"Monette","given":"Georges"},{"family":"Murdoch","given":"Duncan"},{"family":"Nilsson","given":"Henric"},{"family":"Ogle","given":"Derek"},{"family":"Ripley","given":"Brian"},{"family":"Short","given":"Tom"},{"family":"Venables","given":"William"},{"family":"Walker","given":"Steve"},{"family":"Winsemius","given":"David"},{"family":"Zeileis","given":"Achim"},{"family":"R-Core","given":""}],"accessed":{"date-parts":[["2022",11,11]]},"issued":{"date-parts":[["2022",10,19]]}}}],"schema":"https://github.com/citation-style-language/schema/raw/master/csl-citation.json"} </w:instrText>
      </w:r>
      <w:r w:rsidR="000E1FB5">
        <w:rPr>
          <w:lang w:val="en-US"/>
        </w:rPr>
        <w:fldChar w:fldCharType="separate"/>
      </w:r>
      <w:r w:rsidR="000E1FB5" w:rsidRPr="00746156">
        <w:rPr>
          <w:lang w:val="en-US"/>
        </w:rPr>
        <w:t>(Fox et al., 2022)</w:t>
      </w:r>
      <w:r w:rsidR="000E1FB5">
        <w:rPr>
          <w:lang w:val="en-US"/>
        </w:rPr>
        <w:fldChar w:fldCharType="end"/>
      </w:r>
      <w:r w:rsidR="000E1FB5" w:rsidRPr="49C20F57">
        <w:rPr>
          <w:lang w:val="en-US"/>
        </w:rPr>
        <w:t xml:space="preserve"> </w:t>
      </w:r>
      <w:r w:rsidR="005528E9">
        <w:rPr>
          <w:lang w:val="en-US"/>
        </w:rPr>
        <w:t xml:space="preserve">was used </w:t>
      </w:r>
      <w:r w:rsidR="000E1FB5" w:rsidRPr="49C20F57">
        <w:rPr>
          <w:lang w:val="en-US"/>
        </w:rPr>
        <w:t>for</w:t>
      </w:r>
      <w:r w:rsidR="005528E9">
        <w:rPr>
          <w:lang w:val="en-US"/>
        </w:rPr>
        <w:t xml:space="preserve"> </w:t>
      </w:r>
      <w:r w:rsidR="00A5792A">
        <w:rPr>
          <w:lang w:val="en-US"/>
        </w:rPr>
        <w:t xml:space="preserve">the </w:t>
      </w:r>
      <w:r w:rsidR="005528E9">
        <w:rPr>
          <w:lang w:val="en-US"/>
        </w:rPr>
        <w:t>computation of χ</w:t>
      </w:r>
      <w:r w:rsidR="005528E9">
        <w:rPr>
          <w:vertAlign w:val="superscript"/>
          <w:lang w:val="en-US"/>
        </w:rPr>
        <w:t>2</w:t>
      </w:r>
      <w:r w:rsidR="005528E9">
        <w:rPr>
          <w:lang w:val="en-US"/>
        </w:rPr>
        <w:t xml:space="preserve"> for all three predictors</w:t>
      </w:r>
      <w:r w:rsidR="000E1FB5" w:rsidRPr="49C20F57">
        <w:rPr>
          <w:lang w:val="en-US"/>
        </w:rPr>
        <w:t xml:space="preserve">. </w:t>
      </w:r>
      <w:r w:rsidR="00C460A2">
        <w:rPr>
          <w:lang w:val="en-US"/>
        </w:rPr>
        <w:t xml:space="preserve">Subsequently, </w:t>
      </w:r>
      <w:r w:rsidR="00BF1BDB" w:rsidRPr="00746156">
        <w:rPr>
          <w:lang w:val="en-US"/>
        </w:rPr>
        <w:t>w</w:t>
      </w:r>
      <w:r w:rsidR="00AC7E58" w:rsidRPr="00746156">
        <w:rPr>
          <w:lang w:val="en-US"/>
        </w:rPr>
        <w:t>e</w:t>
      </w:r>
      <w:r w:rsidR="005528E9" w:rsidRPr="00746156" w:rsidDel="00BF1BDB">
        <w:rPr>
          <w:lang w:val="en-US"/>
        </w:rPr>
        <w:t xml:space="preserve"> </w:t>
      </w:r>
      <w:r w:rsidR="00AC7E58" w:rsidRPr="00746156">
        <w:rPr>
          <w:lang w:val="en-US"/>
        </w:rPr>
        <w:t>used</w:t>
      </w:r>
      <w:r w:rsidR="00AC7E58" w:rsidRPr="00746156" w:rsidDel="003B0E4C">
        <w:rPr>
          <w:lang w:val="en-US"/>
        </w:rPr>
        <w:t xml:space="preserve"> </w:t>
      </w:r>
      <w:r w:rsidR="007F15F7" w:rsidRPr="00746156">
        <w:rPr>
          <w:lang w:val="en-US"/>
        </w:rPr>
        <w:t xml:space="preserve">Brant’s </w:t>
      </w:r>
      <w:r w:rsidR="00AC7E58" w:rsidRPr="00746156">
        <w:rPr>
          <w:lang w:val="en-US"/>
        </w:rPr>
        <w:t xml:space="preserve">test </w:t>
      </w:r>
      <w:r w:rsidR="00AC7E58" w:rsidRPr="00746156">
        <w:rPr>
          <w:lang w:val="en-US"/>
        </w:rPr>
        <w:lastRenderedPageBreak/>
        <w:t xml:space="preserve">to assess parallel regression assumption (PRA) within </w:t>
      </w:r>
      <w:r w:rsidR="00A5792A" w:rsidRPr="00746156">
        <w:rPr>
          <w:lang w:val="en-US"/>
        </w:rPr>
        <w:t xml:space="preserve">the </w:t>
      </w:r>
      <w:r w:rsidR="00AC7E58" w:rsidRPr="00746156">
        <w:rPr>
          <w:lang w:val="en-US"/>
        </w:rPr>
        <w:t xml:space="preserve">ordinal logistic regression model using </w:t>
      </w:r>
      <w:proofErr w:type="spellStart"/>
      <w:r w:rsidR="00AC7E58" w:rsidRPr="00746156">
        <w:rPr>
          <w:i/>
          <w:lang w:val="en-US"/>
        </w:rPr>
        <w:t>brant</w:t>
      </w:r>
      <w:proofErr w:type="spellEnd"/>
      <w:r w:rsidR="00AC7E58" w:rsidRPr="00746156">
        <w:rPr>
          <w:i/>
          <w:lang w:val="en-US"/>
        </w:rPr>
        <w:t xml:space="preserve"> </w:t>
      </w:r>
      <w:r w:rsidR="00AC7E58" w:rsidRPr="00746156">
        <w:rPr>
          <w:lang w:val="en-US"/>
        </w:rPr>
        <w:t xml:space="preserve">package </w:t>
      </w:r>
      <w:r w:rsidR="00AC7E58" w:rsidRPr="00746156">
        <w:rPr>
          <w:lang w:val="en-US"/>
        </w:rPr>
        <w:fldChar w:fldCharType="begin"/>
      </w:r>
      <w:r w:rsidR="00A84F47" w:rsidRPr="00746156">
        <w:rPr>
          <w:lang w:val="en-US"/>
        </w:rPr>
        <w:instrText xml:space="preserve"> ADDIN ZOTERO_ITEM CSL_CITATION {"citationID":"M6PlMvGu","properties":{"formattedCitation":"(Schlegel &amp; Steenbergen, 2022)","plainCitation":"(Schlegel &amp; Steenbergen, 2022)","noteIndex":0},"citationItems":[{"id":10292,"uris":["http://zotero.org/users/9636036/items/P69WPXKV"],"itemData":{"id":10292,"type":"article-journal","language":"en","page":"3","source":"Zotero","title":"brant: Test for Parallel Regression Assumption","URL":"https://benjaminschlegel.ch/r/brant/","author":[{"family":"Schlegel","given":"Benjamin"},{"family":"Steenbergen","given":"Marco"}],"issued":{"date-parts":[["2022"]]}}}],"schema":"https://github.com/citation-style-language/schema/raw/master/csl-citation.json"} </w:instrText>
      </w:r>
      <w:r w:rsidR="00AC7E58" w:rsidRPr="00746156">
        <w:rPr>
          <w:lang w:val="en-US"/>
        </w:rPr>
        <w:fldChar w:fldCharType="separate"/>
      </w:r>
      <w:r w:rsidR="00AC7E58" w:rsidRPr="00746156">
        <w:rPr>
          <w:lang w:val="en-US"/>
        </w:rPr>
        <w:t>(Schlegel &amp; Steenbergen, 2022)</w:t>
      </w:r>
      <w:r w:rsidR="00AC7E58" w:rsidRPr="00746156">
        <w:rPr>
          <w:lang w:val="en-US"/>
        </w:rPr>
        <w:fldChar w:fldCharType="end"/>
      </w:r>
      <w:r w:rsidR="00AC7E58" w:rsidRPr="00746156">
        <w:rPr>
          <w:lang w:val="en-US"/>
        </w:rPr>
        <w:t xml:space="preserve"> with </w:t>
      </w:r>
      <w:r w:rsidR="00A5792A" w:rsidRPr="00746156">
        <w:rPr>
          <w:lang w:val="en-US"/>
        </w:rPr>
        <w:t xml:space="preserve">a </w:t>
      </w:r>
      <w:r w:rsidR="00AC7E58" w:rsidRPr="00746156">
        <w:rPr>
          <w:lang w:val="en-US"/>
        </w:rPr>
        <w:t xml:space="preserve">predefined alpha level </w:t>
      </w:r>
      <w:r w:rsidRPr="00746156">
        <w:rPr>
          <w:lang w:val="en-US"/>
        </w:rPr>
        <w:t xml:space="preserve">for PRA </w:t>
      </w:r>
      <w:r w:rsidR="00AC7E58" w:rsidRPr="00746156">
        <w:rPr>
          <w:lang w:val="en-US"/>
        </w:rPr>
        <w:t xml:space="preserve">of p ≥ 0.05. </w:t>
      </w:r>
      <w:r w:rsidR="7DFFD7B7" w:rsidRPr="00746156">
        <w:rPr>
          <w:lang w:val="en-US"/>
        </w:rPr>
        <w:t xml:space="preserve">The main output of the ordinal logistic regression </w:t>
      </w:r>
      <w:r w:rsidR="006A7CD6" w:rsidRPr="00746156">
        <w:rPr>
          <w:lang w:val="en-US"/>
        </w:rPr>
        <w:t>is</w:t>
      </w:r>
      <w:r w:rsidR="7DFFD7B7" w:rsidRPr="00746156">
        <w:rPr>
          <w:lang w:val="en-US"/>
        </w:rPr>
        <w:t xml:space="preserve"> </w:t>
      </w:r>
      <w:r w:rsidR="00B80691" w:rsidRPr="00746156">
        <w:rPr>
          <w:lang w:val="en-US"/>
        </w:rPr>
        <w:t xml:space="preserve">reported as </w:t>
      </w:r>
      <w:r w:rsidR="7DFFD7B7" w:rsidRPr="00746156">
        <w:rPr>
          <w:lang w:val="en-US"/>
        </w:rPr>
        <w:t>proportional odds ratio</w:t>
      </w:r>
      <w:r w:rsidR="007053D5" w:rsidRPr="00746156">
        <w:rPr>
          <w:lang w:val="en-US"/>
        </w:rPr>
        <w:t>s</w:t>
      </w:r>
      <w:r w:rsidR="7DFFD7B7" w:rsidRPr="00746156">
        <w:rPr>
          <w:lang w:val="en-US"/>
        </w:rPr>
        <w:t xml:space="preserve"> (POR) for individual coefficients of the model (independent variables) and </w:t>
      </w:r>
      <w:r w:rsidR="007053D5" w:rsidRPr="00746156">
        <w:rPr>
          <w:lang w:val="en-US"/>
        </w:rPr>
        <w:t xml:space="preserve">their </w:t>
      </w:r>
      <w:r w:rsidR="7DFFD7B7" w:rsidRPr="00746156">
        <w:rPr>
          <w:lang w:val="en-US"/>
        </w:rPr>
        <w:t>95% CI.</w:t>
      </w:r>
    </w:p>
    <w:p w14:paraId="0AD4A7AD" w14:textId="44D63DBF" w:rsidR="29E92E42" w:rsidRDefault="00EF5BF6" w:rsidP="00EF5BF6">
      <w:pPr>
        <w:pStyle w:val="Nadpis3"/>
        <w:rPr>
          <w:lang w:val="en-US"/>
        </w:rPr>
      </w:pPr>
      <w:r w:rsidRPr="00746156">
        <w:rPr>
          <w:lang w:val="en-US"/>
        </w:rPr>
        <w:t>S</w:t>
      </w:r>
      <w:r w:rsidR="6ABDDA9E" w:rsidRPr="7AB20B56">
        <w:rPr>
          <w:lang w:val="en-US"/>
        </w:rPr>
        <w:t>UPPLEMENTAL ONLINE MATERIAL</w:t>
      </w:r>
    </w:p>
    <w:p w14:paraId="1B314183" w14:textId="3B8DF7C9" w:rsidR="00F130BA" w:rsidRDefault="6ABDDA9E" w:rsidP="00353BF4">
      <w:pPr>
        <w:spacing w:after="200"/>
        <w:rPr>
          <w:lang w:val="en-US"/>
        </w:rPr>
      </w:pPr>
      <w:r w:rsidRPr="2A2EB265">
        <w:rPr>
          <w:lang w:val="en-US"/>
        </w:rPr>
        <w:t>The dataset</w:t>
      </w:r>
      <w:r w:rsidR="006F0EF8">
        <w:rPr>
          <w:lang w:val="en-US"/>
        </w:rPr>
        <w:t xml:space="preserve"> file</w:t>
      </w:r>
      <w:r w:rsidR="00675BA2">
        <w:rPr>
          <w:lang w:val="en-US"/>
        </w:rPr>
        <w:t xml:space="preserve"> </w:t>
      </w:r>
      <w:r w:rsidR="006F0EF8">
        <w:rPr>
          <w:lang w:val="en-US"/>
        </w:rPr>
        <w:t>(</w:t>
      </w:r>
      <w:r w:rsidR="00675BA2">
        <w:rPr>
          <w:lang w:val="en-US"/>
        </w:rPr>
        <w:t>in .</w:t>
      </w:r>
      <w:proofErr w:type="spellStart"/>
      <w:r w:rsidR="00675BA2">
        <w:rPr>
          <w:lang w:val="en-US"/>
        </w:rPr>
        <w:t>xlsx</w:t>
      </w:r>
      <w:proofErr w:type="spellEnd"/>
      <w:r w:rsidR="006F0EF8">
        <w:rPr>
          <w:lang w:val="en-US"/>
        </w:rPr>
        <w:t>)</w:t>
      </w:r>
      <w:r w:rsidR="00E65441">
        <w:rPr>
          <w:lang w:val="en-US"/>
        </w:rPr>
        <w:t>,</w:t>
      </w:r>
      <w:r w:rsidR="006F0EF8">
        <w:rPr>
          <w:lang w:val="en-US"/>
        </w:rPr>
        <w:t xml:space="preserve"> </w:t>
      </w:r>
      <w:r w:rsidR="008D3E89">
        <w:rPr>
          <w:lang w:val="en-US"/>
        </w:rPr>
        <w:t xml:space="preserve">commented </w:t>
      </w:r>
      <w:r w:rsidRPr="2A2EB265">
        <w:rPr>
          <w:lang w:val="en-US"/>
        </w:rPr>
        <w:t xml:space="preserve">R script </w:t>
      </w:r>
      <w:r w:rsidR="00675BA2">
        <w:rPr>
          <w:lang w:val="en-US"/>
        </w:rPr>
        <w:t>with</w:t>
      </w:r>
      <w:r w:rsidR="008D3E89">
        <w:rPr>
          <w:lang w:val="en-US"/>
        </w:rPr>
        <w:t xml:space="preserve"> outputs of</w:t>
      </w:r>
      <w:r w:rsidR="00675BA2">
        <w:rPr>
          <w:lang w:val="en-US"/>
        </w:rPr>
        <w:t xml:space="preserve"> detailed</w:t>
      </w:r>
      <w:r w:rsidR="00675BA2" w:rsidRPr="2A2EB265">
        <w:rPr>
          <w:lang w:val="en-US"/>
        </w:rPr>
        <w:t xml:space="preserve"> </w:t>
      </w:r>
      <w:r w:rsidR="3F9E1BFE" w:rsidRPr="2A2EB265">
        <w:rPr>
          <w:lang w:val="en-US"/>
        </w:rPr>
        <w:t>results of</w:t>
      </w:r>
      <w:r w:rsidRPr="2A2EB265">
        <w:rPr>
          <w:lang w:val="en-US"/>
        </w:rPr>
        <w:t xml:space="preserve"> all performed analyses</w:t>
      </w:r>
      <w:r w:rsidR="00E65441">
        <w:rPr>
          <w:lang w:val="en-US"/>
        </w:rPr>
        <w:t xml:space="preserve">, and supplementary data </w:t>
      </w:r>
      <w:r w:rsidR="00DF7CD9">
        <w:rPr>
          <w:lang w:val="en-US"/>
        </w:rPr>
        <w:t>analyses</w:t>
      </w:r>
      <w:r w:rsidR="00DF7CD9" w:rsidRPr="2A2EB265">
        <w:rPr>
          <w:lang w:val="en-US"/>
        </w:rPr>
        <w:t xml:space="preserve"> </w:t>
      </w:r>
      <w:r w:rsidRPr="2A2EB265">
        <w:rPr>
          <w:lang w:val="en-US"/>
        </w:rPr>
        <w:t>are available in the Supplemental digital content of this article.</w:t>
      </w:r>
    </w:p>
    <w:p w14:paraId="7809C85D" w14:textId="24860A84" w:rsidR="00F130BA" w:rsidRPr="00746156" w:rsidRDefault="29E92E42" w:rsidP="0077577D">
      <w:pPr>
        <w:pStyle w:val="Nadpis1"/>
        <w:rPr>
          <w:lang w:val="en-US"/>
        </w:rPr>
      </w:pPr>
      <w:bookmarkStart w:id="5" w:name="_heading=h.20sfa1qo9x31"/>
      <w:bookmarkEnd w:id="5"/>
      <w:r w:rsidRPr="00746156">
        <w:rPr>
          <w:lang w:val="en-US"/>
        </w:rPr>
        <w:t>Results</w:t>
      </w:r>
    </w:p>
    <w:p w14:paraId="7338044F" w14:textId="5F0CDCA9" w:rsidR="005528E9" w:rsidRPr="00746156" w:rsidRDefault="000153CF" w:rsidP="002D5F77">
      <w:pPr>
        <w:pStyle w:val="Nadpis3"/>
        <w:rPr>
          <w:lang w:val="en-US"/>
        </w:rPr>
      </w:pPr>
      <w:r w:rsidRPr="00746156">
        <w:rPr>
          <w:lang w:val="en-US"/>
        </w:rPr>
        <w:t>Concordance between evaluators</w:t>
      </w:r>
    </w:p>
    <w:p w14:paraId="61E732EB" w14:textId="78F9D581" w:rsidR="00686694" w:rsidRDefault="004E073D" w:rsidP="004E073D">
      <w:pPr>
        <w:rPr>
          <w:lang w:val="en-US"/>
        </w:rPr>
      </w:pPr>
      <w:r w:rsidRPr="00746156">
        <w:rPr>
          <w:lang w:val="en-US"/>
        </w:rPr>
        <w:t xml:space="preserve">The results of </w:t>
      </w:r>
      <w:r w:rsidR="007F15F7" w:rsidRPr="011C3866">
        <w:rPr>
          <w:lang w:val="en-US"/>
        </w:rPr>
        <w:t>Kendall</w:t>
      </w:r>
      <w:r w:rsidR="007F15F7">
        <w:rPr>
          <w:lang w:val="en-US"/>
        </w:rPr>
        <w:t>’</w:t>
      </w:r>
      <w:r w:rsidR="007F15F7" w:rsidRPr="011C3866">
        <w:rPr>
          <w:lang w:val="en-US"/>
        </w:rPr>
        <w:t xml:space="preserve">s </w:t>
      </w:r>
      <w:r w:rsidRPr="011C3866">
        <w:rPr>
          <w:lang w:val="en-US"/>
        </w:rPr>
        <w:t>coefficient of concordance</w:t>
      </w:r>
      <w:r>
        <w:rPr>
          <w:lang w:val="en-US"/>
        </w:rPr>
        <w:t xml:space="preserve"> showed sufficient </w:t>
      </w:r>
      <w:r w:rsidR="00686694">
        <w:rPr>
          <w:lang w:val="en-US"/>
        </w:rPr>
        <w:t>agreement</w:t>
      </w:r>
      <w:r w:rsidR="000153CF">
        <w:rPr>
          <w:lang w:val="en-US"/>
        </w:rPr>
        <w:t xml:space="preserve"> between the three </w:t>
      </w:r>
      <w:r w:rsidR="00686694">
        <w:rPr>
          <w:lang w:val="en-US"/>
        </w:rPr>
        <w:t>judges</w:t>
      </w:r>
      <w:r>
        <w:rPr>
          <w:lang w:val="en-US"/>
        </w:rPr>
        <w:t xml:space="preserve"> </w:t>
      </w:r>
      <w:r w:rsidR="000153CF">
        <w:rPr>
          <w:lang w:val="en-US"/>
        </w:rPr>
        <w:t xml:space="preserve">for </w:t>
      </w:r>
      <w:r>
        <w:rPr>
          <w:lang w:val="en-US"/>
        </w:rPr>
        <w:t xml:space="preserve">both </w:t>
      </w:r>
      <w:r w:rsidR="00686694">
        <w:rPr>
          <w:lang w:val="en-US"/>
        </w:rPr>
        <w:t xml:space="preserve">the </w:t>
      </w:r>
      <w:r w:rsidR="000153CF">
        <w:rPr>
          <w:lang w:val="en-US"/>
        </w:rPr>
        <w:t>AQV</w:t>
      </w:r>
      <w:r w:rsidR="00686694">
        <w:rPr>
          <w:lang w:val="en-US"/>
        </w:rPr>
        <w:t xml:space="preserve"> </w:t>
      </w:r>
      <w:r w:rsidR="0076677D">
        <w:rPr>
          <w:lang w:val="en-US"/>
        </w:rPr>
        <w:t xml:space="preserve">scale </w:t>
      </w:r>
      <w:r w:rsidR="00BE1F77" w:rsidRPr="7AB20B56">
        <w:rPr>
          <w:lang w:val="en-US"/>
        </w:rPr>
        <w:t>(W = 0.75</w:t>
      </w:r>
      <w:r w:rsidR="00BE1F77">
        <w:rPr>
          <w:lang w:val="en-US"/>
        </w:rPr>
        <w:t xml:space="preserve"> [0.749, 0.780]</w:t>
      </w:r>
      <w:r w:rsidR="00BE1F77" w:rsidRPr="7AB20B56">
        <w:rPr>
          <w:lang w:val="en-US"/>
        </w:rPr>
        <w:t>, p &lt; 0.001)</w:t>
      </w:r>
      <w:r w:rsidR="00BE1F77">
        <w:rPr>
          <w:lang w:val="en-US"/>
        </w:rPr>
        <w:t xml:space="preserve"> </w:t>
      </w:r>
      <w:r w:rsidR="000153CF">
        <w:rPr>
          <w:lang w:val="en-US"/>
        </w:rPr>
        <w:t>and</w:t>
      </w:r>
      <w:r w:rsidR="00686694">
        <w:rPr>
          <w:lang w:val="en-US"/>
        </w:rPr>
        <w:t xml:space="preserve"> the</w:t>
      </w:r>
      <w:r w:rsidR="000153CF">
        <w:rPr>
          <w:lang w:val="en-US"/>
        </w:rPr>
        <w:t xml:space="preserve"> </w:t>
      </w:r>
      <w:r>
        <w:rPr>
          <w:lang w:val="en-US"/>
        </w:rPr>
        <w:t>E-score</w:t>
      </w:r>
      <w:r w:rsidR="00BE1F77">
        <w:rPr>
          <w:lang w:val="en-US"/>
        </w:rPr>
        <w:t xml:space="preserve"> </w:t>
      </w:r>
      <w:r w:rsidR="00BE1F77" w:rsidRPr="7AB20B56">
        <w:rPr>
          <w:lang w:val="en-US"/>
        </w:rPr>
        <w:t>(W = 0.79</w:t>
      </w:r>
      <w:r w:rsidR="00BE1F77">
        <w:rPr>
          <w:lang w:val="en-US"/>
        </w:rPr>
        <w:t xml:space="preserve"> [0.761, 0.984]</w:t>
      </w:r>
      <w:r w:rsidR="00BE1F77" w:rsidRPr="7AB20B56">
        <w:rPr>
          <w:lang w:val="en-US"/>
        </w:rPr>
        <w:t>, p &lt; 0.001</w:t>
      </w:r>
      <w:r w:rsidR="00BE1F77">
        <w:rPr>
          <w:lang w:val="en-US"/>
        </w:rPr>
        <w:t>)</w:t>
      </w:r>
      <w:r>
        <w:rPr>
          <w:lang w:val="en-US"/>
        </w:rPr>
        <w:t>.</w:t>
      </w:r>
      <w:r w:rsidR="0004573E">
        <w:rPr>
          <w:lang w:val="en-US"/>
        </w:rPr>
        <w:t xml:space="preserve"> Therefore, we used mean values of </w:t>
      </w:r>
      <w:r w:rsidR="00DF7CD9">
        <w:rPr>
          <w:lang w:val="en-US"/>
        </w:rPr>
        <w:t xml:space="preserve">the </w:t>
      </w:r>
      <w:r w:rsidR="0004573E">
        <w:rPr>
          <w:lang w:val="en-US"/>
        </w:rPr>
        <w:t>E-score and mode values of AQV for each participant.</w:t>
      </w:r>
    </w:p>
    <w:p w14:paraId="61EE6AA8" w14:textId="0CF460BA" w:rsidR="00686694" w:rsidRPr="00746156" w:rsidRDefault="00686694" w:rsidP="005A0741">
      <w:pPr>
        <w:pStyle w:val="Nadpis3"/>
        <w:rPr>
          <w:lang w:val="en-US"/>
        </w:rPr>
      </w:pPr>
      <w:r w:rsidRPr="00746156">
        <w:rPr>
          <w:lang w:val="en-US"/>
        </w:rPr>
        <w:t xml:space="preserve">Data assumptions and </w:t>
      </w:r>
      <w:r w:rsidR="0004573E" w:rsidRPr="00746156">
        <w:rPr>
          <w:lang w:val="en-US"/>
        </w:rPr>
        <w:t>exploratory</w:t>
      </w:r>
      <w:r w:rsidRPr="00746156">
        <w:rPr>
          <w:lang w:val="en-US"/>
        </w:rPr>
        <w:t xml:space="preserve"> data analysis</w:t>
      </w:r>
    </w:p>
    <w:p w14:paraId="451D0D5E" w14:textId="661CAF3E" w:rsidR="00BA5C58" w:rsidRDefault="005A0741" w:rsidP="004E073D">
      <w:pPr>
        <w:rPr>
          <w:lang w:val="en-US"/>
        </w:rPr>
      </w:pPr>
      <w:r>
        <w:rPr>
          <w:lang w:val="en-US"/>
        </w:rPr>
        <w:t xml:space="preserve">According to the results of the </w:t>
      </w:r>
      <w:r w:rsidRPr="7AB20B56">
        <w:rPr>
          <w:lang w:val="en-US"/>
        </w:rPr>
        <w:t>Shapiro-Wilk test</w:t>
      </w:r>
      <w:r w:rsidR="00DF7CD9">
        <w:rPr>
          <w:lang w:val="en-US"/>
        </w:rPr>
        <w:t>,</w:t>
      </w:r>
      <w:r>
        <w:rPr>
          <w:lang w:val="en-US"/>
        </w:rPr>
        <w:t xml:space="preserve"> a</w:t>
      </w:r>
      <w:r w:rsidR="004E073D">
        <w:rPr>
          <w:lang w:val="en-US"/>
        </w:rPr>
        <w:t xml:space="preserve">ll continuous variables </w:t>
      </w:r>
      <w:r>
        <w:rPr>
          <w:lang w:val="en-US"/>
        </w:rPr>
        <w:t>met the assumption of</w:t>
      </w:r>
      <w:r w:rsidR="004E073D">
        <w:rPr>
          <w:lang w:val="en-US"/>
        </w:rPr>
        <w:t xml:space="preserve"> normal</w:t>
      </w:r>
      <w:r>
        <w:rPr>
          <w:lang w:val="en-US"/>
        </w:rPr>
        <w:t xml:space="preserve"> distribution </w:t>
      </w:r>
      <w:r w:rsidR="00F621B6">
        <w:rPr>
          <w:lang w:val="en-US"/>
        </w:rPr>
        <w:t xml:space="preserve">(all </w:t>
      </w:r>
      <w:proofErr w:type="spellStart"/>
      <w:r w:rsidR="003B0E4C">
        <w:rPr>
          <w:lang w:val="en-US"/>
        </w:rPr>
        <w:t>W</w:t>
      </w:r>
      <w:r w:rsidR="003B0E4C" w:rsidRPr="00746156">
        <w:rPr>
          <w:lang w:val="en-US"/>
        </w:rPr>
        <w:t>s</w:t>
      </w:r>
      <w:proofErr w:type="spellEnd"/>
      <w:r w:rsidR="00A3218F" w:rsidRPr="00746156">
        <w:rPr>
          <w:lang w:val="en-US"/>
        </w:rPr>
        <w:t xml:space="preserve"> </w:t>
      </w:r>
      <w:r w:rsidR="00F621B6">
        <w:rPr>
          <w:lang w:val="en-US"/>
        </w:rPr>
        <w:t>≥</w:t>
      </w:r>
      <w:r w:rsidR="00F621B6" w:rsidRPr="00746156">
        <w:rPr>
          <w:lang w:val="en-US"/>
        </w:rPr>
        <w:t xml:space="preserve"> 99</w:t>
      </w:r>
      <w:r w:rsidR="00F621B6">
        <w:rPr>
          <w:lang w:val="en-US"/>
        </w:rPr>
        <w:t xml:space="preserve">, </w:t>
      </w:r>
      <w:proofErr w:type="spellStart"/>
      <w:r w:rsidR="00F621B6">
        <w:rPr>
          <w:lang w:val="en-US"/>
        </w:rPr>
        <w:t>p</w:t>
      </w:r>
      <w:r w:rsidR="00A3218F">
        <w:rPr>
          <w:lang w:val="en-US"/>
        </w:rPr>
        <w:t>s</w:t>
      </w:r>
      <w:proofErr w:type="spellEnd"/>
      <w:r w:rsidR="00F621B6">
        <w:rPr>
          <w:lang w:val="en-US"/>
        </w:rPr>
        <w:t xml:space="preserve"> ≤ 0.94)</w:t>
      </w:r>
      <w:r w:rsidR="00735F73">
        <w:rPr>
          <w:lang w:val="en-US"/>
        </w:rPr>
        <w:t>, except the E-score</w:t>
      </w:r>
      <w:r w:rsidR="00F621B6">
        <w:rPr>
          <w:lang w:val="en-US"/>
        </w:rPr>
        <w:t xml:space="preserve"> (W = 0.81, p &lt; 0.001)</w:t>
      </w:r>
      <w:r w:rsidR="00735F73">
        <w:rPr>
          <w:lang w:val="en-US"/>
        </w:rPr>
        <w:t xml:space="preserve">, where the normality assumption was not </w:t>
      </w:r>
      <w:r w:rsidR="0093096B">
        <w:rPr>
          <w:lang w:val="en-US"/>
        </w:rPr>
        <w:t>met</w:t>
      </w:r>
      <w:r w:rsidR="004E073D">
        <w:rPr>
          <w:lang w:val="en-US"/>
        </w:rPr>
        <w:t xml:space="preserve">. </w:t>
      </w:r>
      <w:r w:rsidR="006855AD">
        <w:rPr>
          <w:lang w:val="en-US"/>
        </w:rPr>
        <w:t xml:space="preserve">The homogeneity of variance </w:t>
      </w:r>
      <w:r w:rsidR="0063140C">
        <w:rPr>
          <w:lang w:val="en-US"/>
        </w:rPr>
        <w:t xml:space="preserve">assumption was </w:t>
      </w:r>
      <w:r w:rsidR="00BA5C58">
        <w:rPr>
          <w:lang w:val="en-US"/>
        </w:rPr>
        <w:t>met</w:t>
      </w:r>
      <w:r w:rsidR="0063140C">
        <w:rPr>
          <w:lang w:val="en-US"/>
        </w:rPr>
        <w:t xml:space="preserve"> between all </w:t>
      </w:r>
      <w:r w:rsidR="00FA6264">
        <w:rPr>
          <w:lang w:val="en-US"/>
        </w:rPr>
        <w:t>set</w:t>
      </w:r>
      <w:r w:rsidR="00DF7CD9">
        <w:rPr>
          <w:lang w:val="en-US"/>
        </w:rPr>
        <w:t>s</w:t>
      </w:r>
      <w:r w:rsidR="00FA6264">
        <w:rPr>
          <w:lang w:val="en-US"/>
        </w:rPr>
        <w:t xml:space="preserve"> of </w:t>
      </w:r>
      <w:r w:rsidR="0063140C">
        <w:rPr>
          <w:lang w:val="en-US"/>
        </w:rPr>
        <w:t xml:space="preserve">variables (i.e., UQYBT Total </w:t>
      </w:r>
      <w:r w:rsidR="009966D4">
        <w:rPr>
          <w:lang w:val="en-US"/>
        </w:rPr>
        <w:t xml:space="preserve">and </w:t>
      </w:r>
      <w:r w:rsidR="00E978E6">
        <w:rPr>
          <w:lang w:val="en-US"/>
        </w:rPr>
        <w:t>E-score</w:t>
      </w:r>
      <w:r w:rsidR="009966D4">
        <w:rPr>
          <w:lang w:val="en-US"/>
        </w:rPr>
        <w:t>;</w:t>
      </w:r>
      <w:r w:rsidR="00E978E6">
        <w:rPr>
          <w:lang w:val="en-US"/>
        </w:rPr>
        <w:t xml:space="preserve"> CKCUEST </w:t>
      </w:r>
      <w:r w:rsidR="009966D4">
        <w:rPr>
          <w:lang w:val="en-US"/>
        </w:rPr>
        <w:t xml:space="preserve">and </w:t>
      </w:r>
      <w:r w:rsidR="00E978E6">
        <w:rPr>
          <w:lang w:val="en-US"/>
        </w:rPr>
        <w:t>E-score).</w:t>
      </w:r>
    </w:p>
    <w:p w14:paraId="59B65710" w14:textId="6BD9B2B7" w:rsidR="00E6007B" w:rsidRDefault="00F621B6" w:rsidP="004E073D">
      <w:pPr>
        <w:rPr>
          <w:lang w:val="en-US"/>
        </w:rPr>
      </w:pPr>
      <w:r>
        <w:rPr>
          <w:lang w:val="en-US"/>
        </w:rPr>
        <w:t>Results of UQYBT Right and UQYBT Left were highly and statistically significantly correlated (r</w:t>
      </w:r>
      <w:r>
        <w:rPr>
          <w:vertAlign w:val="subscript"/>
          <w:lang w:val="en-US"/>
        </w:rPr>
        <w:t>111</w:t>
      </w:r>
      <w:r>
        <w:rPr>
          <w:lang w:val="en-US"/>
        </w:rPr>
        <w:t xml:space="preserve"> = 0.78 [0.70, 0.84], p &lt; 0.001). We found </w:t>
      </w:r>
      <w:r w:rsidR="00DF7CD9">
        <w:rPr>
          <w:lang w:val="en-US"/>
        </w:rPr>
        <w:t xml:space="preserve">a </w:t>
      </w:r>
      <w:r>
        <w:rPr>
          <w:lang w:val="en-US"/>
        </w:rPr>
        <w:t xml:space="preserve">weak negative </w:t>
      </w:r>
      <w:r w:rsidR="00C17729">
        <w:rPr>
          <w:lang w:val="en-US"/>
        </w:rPr>
        <w:t xml:space="preserve">and </w:t>
      </w:r>
      <w:r w:rsidR="00B5260D">
        <w:rPr>
          <w:lang w:val="en-US"/>
        </w:rPr>
        <w:t xml:space="preserve">statistically non-significant </w:t>
      </w:r>
      <w:r>
        <w:rPr>
          <w:lang w:val="en-US"/>
        </w:rPr>
        <w:t>correlation between UQYBT Total and CKCUEST (r</w:t>
      </w:r>
      <w:r>
        <w:rPr>
          <w:vertAlign w:val="subscript"/>
          <w:lang w:val="en-US"/>
        </w:rPr>
        <w:t>111</w:t>
      </w:r>
      <w:r>
        <w:rPr>
          <w:lang w:val="en-US"/>
        </w:rPr>
        <w:t xml:space="preserve"> = -0.05 [-0.24, 0.14], p = 0.583), also </w:t>
      </w:r>
      <w:r>
        <w:rPr>
          <w:lang w:val="en-US"/>
        </w:rPr>
        <w:lastRenderedPageBreak/>
        <w:t xml:space="preserve">between SPT </w:t>
      </w:r>
      <w:r w:rsidRPr="009966D4">
        <w:rPr>
          <w:lang w:val="en-US"/>
        </w:rPr>
        <w:t>and</w:t>
      </w:r>
      <w:r>
        <w:rPr>
          <w:lang w:val="en-US"/>
        </w:rPr>
        <w:t xml:space="preserve"> UQYBT Total (τ</w:t>
      </w:r>
      <w:r>
        <w:rPr>
          <w:vertAlign w:val="subscript"/>
          <w:lang w:val="en-US"/>
        </w:rPr>
        <w:t>111</w:t>
      </w:r>
      <w:r>
        <w:rPr>
          <w:lang w:val="en-US"/>
        </w:rPr>
        <w:t xml:space="preserve"> = -0.15 [-0.27, -0.03], p = 0.053) </w:t>
      </w:r>
      <w:r w:rsidR="00B5260D">
        <w:rPr>
          <w:lang w:val="en-US"/>
        </w:rPr>
        <w:t xml:space="preserve">and </w:t>
      </w:r>
      <w:r>
        <w:rPr>
          <w:lang w:val="en-US"/>
        </w:rPr>
        <w:t xml:space="preserve">weak </w:t>
      </w:r>
      <w:r w:rsidR="00B5260D">
        <w:rPr>
          <w:lang w:val="en-US"/>
        </w:rPr>
        <w:t xml:space="preserve">statistically non-significant </w:t>
      </w:r>
      <w:r>
        <w:rPr>
          <w:lang w:val="en-US"/>
        </w:rPr>
        <w:t xml:space="preserve">positive between SPT </w:t>
      </w:r>
      <w:r w:rsidRPr="00B57603">
        <w:rPr>
          <w:lang w:val="en-US"/>
        </w:rPr>
        <w:t>and</w:t>
      </w:r>
      <w:r>
        <w:rPr>
          <w:lang w:val="en-US"/>
        </w:rPr>
        <w:t xml:space="preserve"> CKCUEST (τ</w:t>
      </w:r>
      <w:r>
        <w:rPr>
          <w:vertAlign w:val="subscript"/>
          <w:lang w:val="en-US"/>
        </w:rPr>
        <w:t>111</w:t>
      </w:r>
      <w:r>
        <w:rPr>
          <w:lang w:val="en-US"/>
        </w:rPr>
        <w:t xml:space="preserve"> = 0.06 [-0.06, 0.17], p = 0.46). </w:t>
      </w:r>
      <w:r w:rsidR="00756538">
        <w:rPr>
          <w:lang w:val="en-US"/>
        </w:rPr>
        <w:t>The AQV and E-score were statistically significant</w:t>
      </w:r>
      <w:r w:rsidR="00756538" w:rsidDel="00DB518B">
        <w:rPr>
          <w:lang w:val="en-US"/>
        </w:rPr>
        <w:t>ly</w:t>
      </w:r>
      <w:r w:rsidR="00756538">
        <w:rPr>
          <w:lang w:val="en-US"/>
        </w:rPr>
        <w:t xml:space="preserve"> and strongly negatively associated</w:t>
      </w:r>
      <w:r w:rsidR="007E4D08">
        <w:rPr>
          <w:lang w:val="en-US"/>
        </w:rPr>
        <w:t>,</w:t>
      </w:r>
      <w:r w:rsidR="00756538">
        <w:rPr>
          <w:lang w:val="en-US"/>
        </w:rPr>
        <w:t xml:space="preserve"> as expected, but the strength of</w:t>
      </w:r>
      <w:r>
        <w:rPr>
          <w:lang w:val="en-US"/>
        </w:rPr>
        <w:t xml:space="preserve"> correlation was lower than our </w:t>
      </w:r>
      <w:r w:rsidR="00756538">
        <w:rPr>
          <w:lang w:val="en-US"/>
        </w:rPr>
        <w:t>predefined t</w:t>
      </w:r>
      <w:r w:rsidR="007E4D08">
        <w:rPr>
          <w:lang w:val="en-US"/>
        </w:rPr>
        <w:t>h</w:t>
      </w:r>
      <w:r w:rsidR="00756538">
        <w:rPr>
          <w:lang w:val="en-US"/>
        </w:rPr>
        <w:t xml:space="preserve">reshold </w:t>
      </w:r>
      <w:r>
        <w:rPr>
          <w:lang w:val="en-US"/>
        </w:rPr>
        <w:t>value (τ</w:t>
      </w:r>
      <w:r>
        <w:rPr>
          <w:vertAlign w:val="subscript"/>
          <w:lang w:val="en-US"/>
        </w:rPr>
        <w:t>111</w:t>
      </w:r>
      <w:r w:rsidRPr="00746156">
        <w:rPr>
          <w:lang w:val="en-US"/>
        </w:rPr>
        <w:t xml:space="preserve"> </w:t>
      </w:r>
      <w:r>
        <w:rPr>
          <w:lang w:val="en-US"/>
        </w:rPr>
        <w:t>= -0.68</w:t>
      </w:r>
      <w:r w:rsidR="0004573E">
        <w:rPr>
          <w:lang w:val="en-US"/>
        </w:rPr>
        <w:t xml:space="preserve"> </w:t>
      </w:r>
      <w:r>
        <w:rPr>
          <w:lang w:val="en-US"/>
        </w:rPr>
        <w:t>[-0.772, -0.581], p &lt; 0.001).</w:t>
      </w:r>
    </w:p>
    <w:p w14:paraId="7FC80879" w14:textId="061514AD" w:rsidR="00385427" w:rsidRDefault="00104D36" w:rsidP="004E073D">
      <w:pPr>
        <w:rPr>
          <w:lang w:val="en-US"/>
        </w:rPr>
      </w:pPr>
      <w:r>
        <w:rPr>
          <w:lang w:val="en-US"/>
        </w:rPr>
        <w:t xml:space="preserve">The </w:t>
      </w:r>
      <w:r w:rsidR="00385427">
        <w:rPr>
          <w:lang w:val="en-US"/>
        </w:rPr>
        <w:t xml:space="preserve">results of </w:t>
      </w:r>
      <w:r>
        <w:rPr>
          <w:lang w:val="en-US"/>
        </w:rPr>
        <w:t>VIF criterion</w:t>
      </w:r>
      <w:r w:rsidR="00385427">
        <w:rPr>
          <w:lang w:val="en-US"/>
        </w:rPr>
        <w:t xml:space="preserve"> analysis</w:t>
      </w:r>
      <w:r>
        <w:rPr>
          <w:lang w:val="en-US"/>
        </w:rPr>
        <w:t xml:space="preserve"> regarding the multicollinearity of predictor</w:t>
      </w:r>
      <w:r w:rsidR="00385427">
        <w:rPr>
          <w:lang w:val="en-US"/>
        </w:rPr>
        <w:t xml:space="preserve">s for each subsequent </w:t>
      </w:r>
      <w:r>
        <w:rPr>
          <w:lang w:val="en-US"/>
        </w:rPr>
        <w:t xml:space="preserve">regression model </w:t>
      </w:r>
      <w:r w:rsidR="00385427">
        <w:rPr>
          <w:lang w:val="en-US"/>
        </w:rPr>
        <w:t xml:space="preserve">suggest no multicollinearity </w:t>
      </w:r>
      <w:r w:rsidR="00F621B6">
        <w:rPr>
          <w:lang w:val="en-US"/>
        </w:rPr>
        <w:t>(UQYBT Total = 1.08; CKCUEST = 1.01; SPT = 1.08)</w:t>
      </w:r>
      <w:r>
        <w:rPr>
          <w:lang w:val="en-US"/>
        </w:rPr>
        <w:t>.</w:t>
      </w:r>
    </w:p>
    <w:p w14:paraId="01169886" w14:textId="2BF18CCE" w:rsidR="004E073D" w:rsidRDefault="00CA284D" w:rsidP="004E073D">
      <w:pPr>
        <w:rPr>
          <w:lang w:val="en-US"/>
        </w:rPr>
      </w:pPr>
      <w:r>
        <w:rPr>
          <w:lang w:val="en-US"/>
        </w:rPr>
        <w:t>For d</w:t>
      </w:r>
      <w:r w:rsidR="00104D36">
        <w:rPr>
          <w:lang w:val="en-US"/>
        </w:rPr>
        <w:t xml:space="preserve">etailed </w:t>
      </w:r>
      <w:r>
        <w:rPr>
          <w:lang w:val="en-US"/>
        </w:rPr>
        <w:t>results</w:t>
      </w:r>
      <w:r w:rsidR="00104D36">
        <w:rPr>
          <w:lang w:val="en-US"/>
        </w:rPr>
        <w:t xml:space="preserve"> of all </w:t>
      </w:r>
      <w:r w:rsidR="00561060">
        <w:rPr>
          <w:lang w:val="en-US"/>
        </w:rPr>
        <w:t xml:space="preserve">the </w:t>
      </w:r>
      <w:r w:rsidR="00104D36">
        <w:rPr>
          <w:lang w:val="en-US"/>
        </w:rPr>
        <w:t>analyses</w:t>
      </w:r>
      <w:r>
        <w:rPr>
          <w:lang w:val="en-US"/>
        </w:rPr>
        <w:t xml:space="preserve"> </w:t>
      </w:r>
      <w:r w:rsidR="008649ED">
        <w:rPr>
          <w:lang w:val="en-US"/>
        </w:rPr>
        <w:t xml:space="preserve">mentioned </w:t>
      </w:r>
      <w:r>
        <w:rPr>
          <w:lang w:val="en-US"/>
        </w:rPr>
        <w:t>above</w:t>
      </w:r>
      <w:r w:rsidR="00697BE0">
        <w:rPr>
          <w:lang w:val="en-US"/>
        </w:rPr>
        <w:t>,</w:t>
      </w:r>
      <w:r>
        <w:rPr>
          <w:lang w:val="en-US"/>
        </w:rPr>
        <w:t xml:space="preserve"> see </w:t>
      </w:r>
      <w:r w:rsidR="007B4F9B">
        <w:rPr>
          <w:lang w:val="en-US"/>
        </w:rPr>
        <w:t xml:space="preserve">the </w:t>
      </w:r>
      <w:r w:rsidR="00104D36">
        <w:rPr>
          <w:lang w:val="en-US"/>
        </w:rPr>
        <w:t>supplemental online material.</w:t>
      </w:r>
    </w:p>
    <w:p w14:paraId="6F4C99A5" w14:textId="785876B9" w:rsidR="004C0281" w:rsidRDefault="004C0281" w:rsidP="004C0281">
      <w:pPr>
        <w:pStyle w:val="Nadpis3"/>
        <w:rPr>
          <w:lang w:val="en-US"/>
        </w:rPr>
      </w:pPr>
      <w:r>
        <w:rPr>
          <w:lang w:val="en-US"/>
        </w:rPr>
        <w:t xml:space="preserve">Relationship between quality of handstand and stability and </w:t>
      </w:r>
      <w:r w:rsidR="00862EBB">
        <w:rPr>
          <w:lang w:val="en-US"/>
        </w:rPr>
        <w:t>mobility</w:t>
      </w:r>
      <w:r>
        <w:rPr>
          <w:lang w:val="en-US"/>
        </w:rPr>
        <w:t xml:space="preserve"> tests</w:t>
      </w:r>
    </w:p>
    <w:p w14:paraId="22006655" w14:textId="50B0C7E6" w:rsidR="00E2357D" w:rsidRDefault="00735243" w:rsidP="00331FED">
      <w:pPr>
        <w:spacing w:after="0"/>
        <w:rPr>
          <w:lang w:val="en-US"/>
        </w:rPr>
      </w:pPr>
      <w:r>
        <w:rPr>
          <w:lang w:val="en-US"/>
        </w:rPr>
        <w:t>Overall</w:t>
      </w:r>
      <w:r w:rsidR="00417A8E">
        <w:rPr>
          <w:lang w:val="en-US"/>
        </w:rPr>
        <w:t>,</w:t>
      </w:r>
      <w:r>
        <w:rPr>
          <w:lang w:val="en-US"/>
        </w:rPr>
        <w:t xml:space="preserve"> </w:t>
      </w:r>
      <w:r w:rsidR="00417A8E">
        <w:rPr>
          <w:lang w:val="en-US"/>
        </w:rPr>
        <w:t xml:space="preserve">our </w:t>
      </w:r>
      <w:r w:rsidR="00417A8E" w:rsidRPr="49C20F57">
        <w:rPr>
          <w:lang w:val="en-US"/>
        </w:rPr>
        <w:t>ordinal logistic regression</w:t>
      </w:r>
      <w:r w:rsidR="00417A8E">
        <w:rPr>
          <w:lang w:val="en-US"/>
        </w:rPr>
        <w:t xml:space="preserve"> model for AQV </w:t>
      </w:r>
      <w:r w:rsidR="004C7BB6">
        <w:rPr>
          <w:lang w:val="en-US"/>
        </w:rPr>
        <w:t xml:space="preserve">reached </w:t>
      </w:r>
      <w:r w:rsidR="004C7BB6" w:rsidRPr="49C20F57">
        <w:rPr>
          <w:lang w:val="en-US"/>
        </w:rPr>
        <w:t>R</w:t>
      </w:r>
      <w:r w:rsidR="004C7BB6" w:rsidRPr="0007051A">
        <w:rPr>
          <w:vertAlign w:val="subscript"/>
          <w:lang w:val="en-US"/>
        </w:rPr>
        <w:t>McFadden</w:t>
      </w:r>
      <w:r w:rsidR="004C7BB6" w:rsidRPr="0007051A">
        <w:rPr>
          <w:vertAlign w:val="superscript"/>
          <w:lang w:val="en-US"/>
        </w:rPr>
        <w:t>2</w:t>
      </w:r>
      <w:r w:rsidR="004C7BB6" w:rsidRPr="49C20F57">
        <w:rPr>
          <w:lang w:val="en-US"/>
        </w:rPr>
        <w:t xml:space="preserve"> = 0.012</w:t>
      </w:r>
      <w:r w:rsidR="004C7BB6">
        <w:rPr>
          <w:lang w:val="en-US"/>
        </w:rPr>
        <w:t xml:space="preserve"> (</w:t>
      </w:r>
      <w:proofErr w:type="spellStart"/>
      <w:r w:rsidR="004C7BB6" w:rsidRPr="49C20F57">
        <w:rPr>
          <w:lang w:val="en-US"/>
        </w:rPr>
        <w:t>R</w:t>
      </w:r>
      <w:r w:rsidR="004C7BB6" w:rsidRPr="0007051A">
        <w:rPr>
          <w:vertAlign w:val="subscript"/>
          <w:lang w:val="en-US"/>
        </w:rPr>
        <w:t>McFadden</w:t>
      </w:r>
      <w:proofErr w:type="spellEnd"/>
      <w:r w:rsidR="004C7BB6" w:rsidRPr="0007051A">
        <w:rPr>
          <w:vertAlign w:val="subscript"/>
          <w:lang w:val="en-US"/>
        </w:rPr>
        <w:t xml:space="preserve"> adj.</w:t>
      </w:r>
      <w:r w:rsidR="004C7BB6" w:rsidRPr="00DE0573">
        <w:rPr>
          <w:vertAlign w:val="superscript"/>
          <w:lang w:val="en-US"/>
        </w:rPr>
        <w:t>2</w:t>
      </w:r>
      <w:r w:rsidR="004C7BB6" w:rsidRPr="49C20F57">
        <w:rPr>
          <w:lang w:val="en-US"/>
        </w:rPr>
        <w:t xml:space="preserve"> = 0.0</w:t>
      </w:r>
      <w:r w:rsidR="004C7BB6">
        <w:rPr>
          <w:lang w:val="en-US"/>
        </w:rPr>
        <w:t>04</w:t>
      </w:r>
      <w:r w:rsidR="00B060A1">
        <w:rPr>
          <w:lang w:val="en-US"/>
        </w:rPr>
        <w:t>)</w:t>
      </w:r>
      <w:r w:rsidR="00FC0E5D">
        <w:rPr>
          <w:lang w:val="en-US"/>
        </w:rPr>
        <w:t xml:space="preserve"> with</w:t>
      </w:r>
      <w:r w:rsidR="00B060A1">
        <w:rPr>
          <w:lang w:val="en-US"/>
        </w:rPr>
        <w:t xml:space="preserve"> residual deviance</w:t>
      </w:r>
      <w:r w:rsidR="00CA1645">
        <w:rPr>
          <w:lang w:val="en-US"/>
        </w:rPr>
        <w:t>s</w:t>
      </w:r>
      <w:r w:rsidR="00B060A1">
        <w:rPr>
          <w:lang w:val="en-US"/>
        </w:rPr>
        <w:t xml:space="preserve"> </w:t>
      </w:r>
      <w:r w:rsidR="00121A3D">
        <w:rPr>
          <w:lang w:val="en-US"/>
        </w:rPr>
        <w:t>247.79 (</w:t>
      </w:r>
      <w:proofErr w:type="spellStart"/>
      <w:r w:rsidR="00121A3D">
        <w:rPr>
          <w:lang w:val="en-US"/>
        </w:rPr>
        <w:t>df</w:t>
      </w:r>
      <w:r w:rsidR="00121A3D" w:rsidRPr="0007051A">
        <w:rPr>
          <w:vertAlign w:val="subscript"/>
          <w:lang w:val="en-US"/>
        </w:rPr>
        <w:t>Residual</w:t>
      </w:r>
      <w:proofErr w:type="spellEnd"/>
      <w:r w:rsidR="00121A3D">
        <w:rPr>
          <w:vertAlign w:val="subscript"/>
          <w:lang w:val="en-US"/>
        </w:rPr>
        <w:t xml:space="preserve"> </w:t>
      </w:r>
      <w:r w:rsidR="00121A3D">
        <w:rPr>
          <w:lang w:val="en-US"/>
        </w:rPr>
        <w:t>= 104)</w:t>
      </w:r>
      <w:r w:rsidR="00CA1645">
        <w:rPr>
          <w:lang w:val="en-US"/>
        </w:rPr>
        <w:t>.</w:t>
      </w:r>
      <w:r w:rsidR="00370E57">
        <w:rPr>
          <w:lang w:val="en-US"/>
        </w:rPr>
        <w:t xml:space="preserve"> None of our </w:t>
      </w:r>
      <w:r w:rsidR="007438BF">
        <w:rPr>
          <w:lang w:val="en-US"/>
        </w:rPr>
        <w:t>three</w:t>
      </w:r>
      <w:r w:rsidR="00370E57">
        <w:rPr>
          <w:lang w:val="en-US"/>
        </w:rPr>
        <w:t xml:space="preserve"> </w:t>
      </w:r>
      <w:r w:rsidR="000D4F85">
        <w:rPr>
          <w:lang w:val="en-US"/>
        </w:rPr>
        <w:t xml:space="preserve">measures predicted </w:t>
      </w:r>
      <w:r w:rsidR="002F2E72">
        <w:rPr>
          <w:lang w:val="en-US"/>
        </w:rPr>
        <w:t>the</w:t>
      </w:r>
      <w:r w:rsidR="000D4F85">
        <w:rPr>
          <w:lang w:val="en-US"/>
        </w:rPr>
        <w:t xml:space="preserve"> observed AQV scores statistically significantly or with </w:t>
      </w:r>
      <w:r w:rsidR="00C86BEC">
        <w:rPr>
          <w:lang w:val="en-US"/>
        </w:rPr>
        <w:t>substantial</w:t>
      </w:r>
      <w:r w:rsidR="000D4F85">
        <w:rPr>
          <w:lang w:val="en-US"/>
        </w:rPr>
        <w:t xml:space="preserve"> odds</w:t>
      </w:r>
      <w:r w:rsidR="009A7DB4">
        <w:rPr>
          <w:lang w:val="en-US"/>
        </w:rPr>
        <w:t xml:space="preserve"> (Table </w:t>
      </w:r>
      <w:r w:rsidR="004E4BF2">
        <w:rPr>
          <w:lang w:val="en-US"/>
        </w:rPr>
        <w:t>2</w:t>
      </w:r>
      <w:r w:rsidR="00D52EC1">
        <w:rPr>
          <w:lang w:val="en-US"/>
        </w:rPr>
        <w:t xml:space="preserve">, Figure </w:t>
      </w:r>
      <w:r w:rsidR="008D0BC5">
        <w:rPr>
          <w:lang w:val="en-US"/>
        </w:rPr>
        <w:t>4)</w:t>
      </w:r>
      <w:r w:rsidR="000D4F85">
        <w:rPr>
          <w:lang w:val="en-US"/>
        </w:rPr>
        <w:t>.</w:t>
      </w:r>
      <w:r w:rsidR="002E64BD">
        <w:rPr>
          <w:lang w:val="en-US"/>
        </w:rPr>
        <w:t xml:space="preserve"> </w:t>
      </w:r>
      <w:r w:rsidR="00630F83" w:rsidRPr="00630F83">
        <w:rPr>
          <w:lang w:val="en-US"/>
        </w:rPr>
        <w:t xml:space="preserve">The </w:t>
      </w:r>
      <w:r w:rsidR="002938AF" w:rsidRPr="49C20F57">
        <w:rPr>
          <w:lang w:val="en-US"/>
        </w:rPr>
        <w:t>proportional odds ratio (POR)</w:t>
      </w:r>
      <w:r w:rsidR="00630F83" w:rsidRPr="00630F83">
        <w:rPr>
          <w:lang w:val="en-US"/>
        </w:rPr>
        <w:t xml:space="preserve"> </w:t>
      </w:r>
      <w:r w:rsidR="006550F2">
        <w:rPr>
          <w:lang w:val="en-US"/>
        </w:rPr>
        <w:t>shows</w:t>
      </w:r>
      <w:r w:rsidR="00630F83" w:rsidRPr="00630F83">
        <w:rPr>
          <w:lang w:val="en-US"/>
        </w:rPr>
        <w:t xml:space="preserve"> that </w:t>
      </w:r>
      <w:r w:rsidR="007E4D08">
        <w:rPr>
          <w:lang w:val="en-US"/>
        </w:rPr>
        <w:t xml:space="preserve">for </w:t>
      </w:r>
      <w:r w:rsidR="00630F83" w:rsidRPr="00630F83">
        <w:rPr>
          <w:lang w:val="en-US"/>
        </w:rPr>
        <w:t>every one</w:t>
      </w:r>
      <w:r w:rsidR="00F621B6">
        <w:rPr>
          <w:lang w:val="en-US"/>
        </w:rPr>
        <w:t>-</w:t>
      </w:r>
      <w:r w:rsidR="00630F83" w:rsidRPr="00630F83">
        <w:rPr>
          <w:lang w:val="en-US"/>
        </w:rPr>
        <w:t xml:space="preserve">unit </w:t>
      </w:r>
      <w:r w:rsidR="00F621B6">
        <w:rPr>
          <w:lang w:val="en-US"/>
        </w:rPr>
        <w:t>(</w:t>
      </w:r>
      <w:r w:rsidR="00F621B6" w:rsidRPr="00746156">
        <w:rPr>
          <w:lang w:val="en-US"/>
        </w:rPr>
        <w:t xml:space="preserve">1 cm) </w:t>
      </w:r>
      <w:r w:rsidR="00630F83" w:rsidRPr="00630F83">
        <w:rPr>
          <w:lang w:val="en-US"/>
        </w:rPr>
        <w:t>increase in the UQYBT</w:t>
      </w:r>
      <w:r w:rsidR="006255C2">
        <w:rPr>
          <w:lang w:val="en-US"/>
        </w:rPr>
        <w:t xml:space="preserve"> T</w:t>
      </w:r>
      <w:r w:rsidR="00630F83" w:rsidRPr="00630F83">
        <w:rPr>
          <w:lang w:val="en-US"/>
        </w:rPr>
        <w:t xml:space="preserve">otal, the odds of being better in the AQV </w:t>
      </w:r>
      <w:r w:rsidR="00630F83" w:rsidRPr="00746156">
        <w:rPr>
          <w:lang w:val="en-US"/>
        </w:rPr>
        <w:t>increase</w:t>
      </w:r>
      <w:r w:rsidR="00A1211F">
        <w:rPr>
          <w:lang w:val="en-US"/>
        </w:rPr>
        <w:t xml:space="preserve"> on average</w:t>
      </w:r>
      <w:r w:rsidR="004E0232">
        <w:rPr>
          <w:lang w:val="en-US"/>
        </w:rPr>
        <w:t xml:space="preserve"> </w:t>
      </w:r>
      <w:r w:rsidR="006550F2">
        <w:rPr>
          <w:lang w:val="en-US"/>
        </w:rPr>
        <w:t>by</w:t>
      </w:r>
      <w:r w:rsidR="00C45D7F">
        <w:rPr>
          <w:lang w:val="en-US"/>
        </w:rPr>
        <w:t xml:space="preserve"> only</w:t>
      </w:r>
      <w:r w:rsidR="00630F83" w:rsidRPr="00630F83">
        <w:rPr>
          <w:lang w:val="en-US"/>
        </w:rPr>
        <w:t xml:space="preserve"> 6%. </w:t>
      </w:r>
      <w:r w:rsidR="004E0232">
        <w:rPr>
          <w:lang w:val="en-US"/>
        </w:rPr>
        <w:t>E</w:t>
      </w:r>
      <w:r w:rsidR="00630F83" w:rsidRPr="00630F83">
        <w:rPr>
          <w:lang w:val="en-US"/>
        </w:rPr>
        <w:t>very unit increase in the CKCUEST</w:t>
      </w:r>
      <w:r w:rsidR="004E0232">
        <w:rPr>
          <w:lang w:val="en-US"/>
        </w:rPr>
        <w:t xml:space="preserve"> </w:t>
      </w:r>
      <w:r w:rsidR="00F621B6">
        <w:rPr>
          <w:lang w:val="en-US"/>
        </w:rPr>
        <w:t>(one</w:t>
      </w:r>
      <w:r w:rsidR="00F621B6" w:rsidDel="007E4D08">
        <w:rPr>
          <w:lang w:val="en-US"/>
        </w:rPr>
        <w:t xml:space="preserve"> </w:t>
      </w:r>
      <w:r w:rsidR="00F621B6">
        <w:rPr>
          <w:lang w:val="en-US"/>
        </w:rPr>
        <w:t>more</w:t>
      </w:r>
      <w:r w:rsidR="007E4D08">
        <w:rPr>
          <w:lang w:val="en-US"/>
        </w:rPr>
        <w:t xml:space="preserve"> touch</w:t>
      </w:r>
      <w:r w:rsidR="00F621B6">
        <w:rPr>
          <w:lang w:val="en-US"/>
        </w:rPr>
        <w:t xml:space="preserve">) </w:t>
      </w:r>
      <w:r w:rsidR="004E0232">
        <w:rPr>
          <w:lang w:val="en-US"/>
        </w:rPr>
        <w:t>equals</w:t>
      </w:r>
      <w:r w:rsidR="00B35024">
        <w:rPr>
          <w:lang w:val="en-US"/>
        </w:rPr>
        <w:t xml:space="preserve"> </w:t>
      </w:r>
      <w:r w:rsidR="00B35024" w:rsidDel="007B1330">
        <w:rPr>
          <w:lang w:val="en-US"/>
        </w:rPr>
        <w:t>to</w:t>
      </w:r>
      <w:r w:rsidR="00630F83" w:rsidRPr="00630F83" w:rsidDel="007B1330">
        <w:rPr>
          <w:lang w:val="en-US"/>
        </w:rPr>
        <w:t xml:space="preserve"> </w:t>
      </w:r>
      <w:r w:rsidR="009B4AA9">
        <w:rPr>
          <w:lang w:val="en-US"/>
        </w:rPr>
        <w:t xml:space="preserve">a </w:t>
      </w:r>
      <w:r w:rsidR="00630F83" w:rsidRPr="00630F83">
        <w:rPr>
          <w:lang w:val="en-US"/>
        </w:rPr>
        <w:t xml:space="preserve">1% decrease </w:t>
      </w:r>
      <w:r w:rsidR="004E4B71">
        <w:rPr>
          <w:lang w:val="en-US"/>
        </w:rPr>
        <w:t>in</w:t>
      </w:r>
      <w:r w:rsidR="00630F83" w:rsidRPr="00630F83">
        <w:rPr>
          <w:lang w:val="en-US"/>
        </w:rPr>
        <w:t xml:space="preserve"> </w:t>
      </w:r>
      <w:r w:rsidR="009B4AA9">
        <w:rPr>
          <w:lang w:val="en-US"/>
        </w:rPr>
        <w:t xml:space="preserve">the </w:t>
      </w:r>
      <w:r w:rsidR="00630F83" w:rsidRPr="00630F83">
        <w:rPr>
          <w:lang w:val="en-US"/>
        </w:rPr>
        <w:t>odds of being better in the AQV</w:t>
      </w:r>
      <w:r w:rsidR="007B1330" w:rsidRPr="007B1330">
        <w:rPr>
          <w:lang w:val="en-US"/>
        </w:rPr>
        <w:t xml:space="preserve"> </w:t>
      </w:r>
      <w:r w:rsidR="007B1330">
        <w:rPr>
          <w:lang w:val="en-US"/>
        </w:rPr>
        <w:t>on average</w:t>
      </w:r>
      <w:r w:rsidR="00630F83" w:rsidRPr="00630F83">
        <w:rPr>
          <w:lang w:val="en-US"/>
        </w:rPr>
        <w:t xml:space="preserve">. The SPT indicates </w:t>
      </w:r>
      <w:r w:rsidR="00394BE1">
        <w:rPr>
          <w:lang w:val="en-US"/>
        </w:rPr>
        <w:t xml:space="preserve">the </w:t>
      </w:r>
      <w:r w:rsidR="00630F83" w:rsidRPr="00630F83">
        <w:rPr>
          <w:lang w:val="en-US"/>
        </w:rPr>
        <w:t>comparatively highe</w:t>
      </w:r>
      <w:r w:rsidR="007E7BB5">
        <w:rPr>
          <w:lang w:val="en-US"/>
        </w:rPr>
        <w:t>st</w:t>
      </w:r>
      <w:r w:rsidR="00630F83" w:rsidRPr="00630F83">
        <w:rPr>
          <w:lang w:val="en-US"/>
        </w:rPr>
        <w:t xml:space="preserve"> POR</w:t>
      </w:r>
      <w:r w:rsidR="0046706B">
        <w:rPr>
          <w:lang w:val="en-US"/>
        </w:rPr>
        <w:t>.</w:t>
      </w:r>
      <w:r w:rsidR="00630F83" w:rsidRPr="00630F83">
        <w:rPr>
          <w:lang w:val="en-US"/>
        </w:rPr>
        <w:t xml:space="preserve"> </w:t>
      </w:r>
      <w:r w:rsidR="007B1330">
        <w:rPr>
          <w:lang w:val="en-US"/>
        </w:rPr>
        <w:t>For e</w:t>
      </w:r>
      <w:r w:rsidR="007B1330" w:rsidRPr="00630F83">
        <w:rPr>
          <w:lang w:val="en-US"/>
        </w:rPr>
        <w:t xml:space="preserve">very </w:t>
      </w:r>
      <w:r w:rsidR="00F621B6" w:rsidRPr="00630F83">
        <w:rPr>
          <w:lang w:val="en-US"/>
        </w:rPr>
        <w:t>one-unit</w:t>
      </w:r>
      <w:r w:rsidR="00630F83" w:rsidRPr="00630F83">
        <w:rPr>
          <w:lang w:val="en-US"/>
        </w:rPr>
        <w:t xml:space="preserve"> increase in the SPT, the odds of being better in the AQV increase</w:t>
      </w:r>
      <w:r w:rsidR="00971956">
        <w:rPr>
          <w:lang w:val="en-US"/>
        </w:rPr>
        <w:t xml:space="preserve"> on average</w:t>
      </w:r>
      <w:r w:rsidR="00D52EC1">
        <w:rPr>
          <w:lang w:val="en-US"/>
        </w:rPr>
        <w:t xml:space="preserve"> by</w:t>
      </w:r>
      <w:r w:rsidR="00630F83" w:rsidRPr="00630F83">
        <w:rPr>
          <w:lang w:val="en-US"/>
        </w:rPr>
        <w:t xml:space="preserve"> 43%</w:t>
      </w:r>
      <w:r w:rsidR="0019763C">
        <w:rPr>
          <w:lang w:val="en-US"/>
        </w:rPr>
        <w:t>.</w:t>
      </w:r>
      <w:r w:rsidR="00971956">
        <w:rPr>
          <w:lang w:val="en-US"/>
        </w:rPr>
        <w:t xml:space="preserve"> </w:t>
      </w:r>
      <w:r w:rsidR="00707A39">
        <w:rPr>
          <w:lang w:val="en-US"/>
        </w:rPr>
        <w:t>However,</w:t>
      </w:r>
      <w:r w:rsidR="00971956">
        <w:rPr>
          <w:lang w:val="en-US"/>
        </w:rPr>
        <w:t xml:space="preserve"> </w:t>
      </w:r>
      <w:r w:rsidR="0019763C">
        <w:rPr>
          <w:lang w:val="en-US"/>
        </w:rPr>
        <w:t>in all instances</w:t>
      </w:r>
      <w:r w:rsidR="006550F2">
        <w:rPr>
          <w:lang w:val="en-US"/>
        </w:rPr>
        <w:t>,</w:t>
      </w:r>
      <w:r w:rsidR="0019763C">
        <w:rPr>
          <w:lang w:val="en-US"/>
        </w:rPr>
        <w:t xml:space="preserve"> the</w:t>
      </w:r>
      <w:r w:rsidR="00E84466">
        <w:rPr>
          <w:lang w:val="en-US"/>
        </w:rPr>
        <w:t xml:space="preserve"> lower limits of</w:t>
      </w:r>
      <w:r w:rsidR="00971956">
        <w:rPr>
          <w:lang w:val="en-US"/>
        </w:rPr>
        <w:t xml:space="preserve"> 95</w:t>
      </w:r>
      <w:r w:rsidR="005454F5">
        <w:rPr>
          <w:lang w:val="en-US"/>
        </w:rPr>
        <w:t>%</w:t>
      </w:r>
      <w:r w:rsidR="00971956">
        <w:rPr>
          <w:lang w:val="en-US"/>
        </w:rPr>
        <w:t xml:space="preserve"> CI </w:t>
      </w:r>
      <w:r w:rsidR="0019763C">
        <w:rPr>
          <w:lang w:val="en-US"/>
        </w:rPr>
        <w:t>were</w:t>
      </w:r>
      <w:r w:rsidR="005454F5">
        <w:rPr>
          <w:lang w:val="en-US"/>
        </w:rPr>
        <w:t xml:space="preserve"> below 1 (</w:t>
      </w:r>
      <w:r w:rsidR="003B1E72">
        <w:rPr>
          <w:lang w:val="en-US"/>
        </w:rPr>
        <w:t>e.g.,</w:t>
      </w:r>
      <w:r w:rsidR="00634EDD">
        <w:rPr>
          <w:lang w:val="en-US"/>
        </w:rPr>
        <w:t xml:space="preserve"> </w:t>
      </w:r>
      <w:r w:rsidR="00971956">
        <w:rPr>
          <w:lang w:val="en-US"/>
        </w:rPr>
        <w:t>0.7</w:t>
      </w:r>
      <w:r w:rsidR="00F7211B">
        <w:rPr>
          <w:lang w:val="en-US"/>
        </w:rPr>
        <w:t>6</w:t>
      </w:r>
      <w:r w:rsidR="00B251AD">
        <w:rPr>
          <w:lang w:val="en-US"/>
        </w:rPr>
        <w:t xml:space="preserve"> – </w:t>
      </w:r>
      <w:r w:rsidR="008A42DC">
        <w:rPr>
          <w:lang w:val="en-US"/>
        </w:rPr>
        <w:t>a</w:t>
      </w:r>
      <w:r w:rsidR="005454F5">
        <w:rPr>
          <w:lang w:val="en-US"/>
        </w:rPr>
        <w:t xml:space="preserve"> decrease </w:t>
      </w:r>
      <w:r w:rsidR="007B1330">
        <w:rPr>
          <w:lang w:val="en-US"/>
        </w:rPr>
        <w:t xml:space="preserve">of </w:t>
      </w:r>
      <w:r w:rsidR="005454F5">
        <w:rPr>
          <w:lang w:val="en-US"/>
        </w:rPr>
        <w:t>2</w:t>
      </w:r>
      <w:r w:rsidR="00F7211B">
        <w:rPr>
          <w:lang w:val="en-US"/>
        </w:rPr>
        <w:t>4</w:t>
      </w:r>
      <w:r w:rsidR="005454F5">
        <w:rPr>
          <w:lang w:val="en-US"/>
        </w:rPr>
        <w:t>%</w:t>
      </w:r>
      <w:r w:rsidR="0019763C">
        <w:rPr>
          <w:lang w:val="en-US"/>
        </w:rPr>
        <w:t xml:space="preserve"> in </w:t>
      </w:r>
      <w:r w:rsidR="007B1330">
        <w:rPr>
          <w:lang w:val="en-US"/>
        </w:rPr>
        <w:t xml:space="preserve">the </w:t>
      </w:r>
      <w:r w:rsidR="0019763C">
        <w:rPr>
          <w:lang w:val="en-US"/>
        </w:rPr>
        <w:t>case of SPT</w:t>
      </w:r>
      <w:r w:rsidR="008A42DC">
        <w:rPr>
          <w:lang w:val="en-US"/>
        </w:rPr>
        <w:t>)</w:t>
      </w:r>
      <w:r w:rsidR="00630F83" w:rsidRPr="00630F83">
        <w:rPr>
          <w:lang w:val="en-US"/>
        </w:rPr>
        <w:t>.</w:t>
      </w:r>
    </w:p>
    <w:p w14:paraId="22880099" w14:textId="28F198F3" w:rsidR="00F130BA" w:rsidRDefault="006A4315" w:rsidP="00331FED">
      <w:pPr>
        <w:spacing w:before="240" w:after="240"/>
        <w:rPr>
          <w:lang w:val="en-US"/>
        </w:rPr>
      </w:pPr>
      <w:r w:rsidRPr="49C20F57">
        <w:rPr>
          <w:lang w:val="en-US"/>
        </w:rPr>
        <w:t>The</w:t>
      </w:r>
      <w:r w:rsidRPr="49C20F57" w:rsidDel="003B0E4C">
        <w:rPr>
          <w:lang w:val="en-US"/>
        </w:rPr>
        <w:t xml:space="preserve"> </w:t>
      </w:r>
      <w:r w:rsidR="007F15F7">
        <w:rPr>
          <w:lang w:val="en-US"/>
        </w:rPr>
        <w:t>Brant</w:t>
      </w:r>
      <w:r w:rsidR="007F15F7" w:rsidRPr="00746156">
        <w:rPr>
          <w:lang w:val="en-US"/>
        </w:rPr>
        <w:t xml:space="preserve">’s </w:t>
      </w:r>
      <w:r w:rsidRPr="49C20F57">
        <w:rPr>
          <w:lang w:val="en-US"/>
        </w:rPr>
        <w:t xml:space="preserve">test </w:t>
      </w:r>
      <w:r>
        <w:rPr>
          <w:lang w:val="en-US"/>
        </w:rPr>
        <w:t xml:space="preserve">of the first model (with AQV as dependent variable) </w:t>
      </w:r>
      <w:r w:rsidRPr="49C20F57">
        <w:rPr>
          <w:lang w:val="en-US"/>
        </w:rPr>
        <w:t>showed</w:t>
      </w:r>
      <w:r>
        <w:rPr>
          <w:lang w:val="en-US"/>
        </w:rPr>
        <w:t xml:space="preserve"> that the PRA holds for all variables</w:t>
      </w:r>
      <w:r w:rsidR="009B53E5">
        <w:rPr>
          <w:lang w:val="en-US"/>
        </w:rPr>
        <w:t>,</w:t>
      </w:r>
      <w:r>
        <w:rPr>
          <w:lang w:val="en-US"/>
        </w:rPr>
        <w:t xml:space="preserve"> including Omnibus (UQYBT Total, CKCUEST, SPT and Omnibus) with ꭓ</w:t>
      </w:r>
      <w:r>
        <w:rPr>
          <w:vertAlign w:val="superscript"/>
          <w:lang w:val="en-US"/>
        </w:rPr>
        <w:t xml:space="preserve">2 </w:t>
      </w:r>
      <w:r>
        <w:rPr>
          <w:lang w:val="en-US"/>
        </w:rPr>
        <w:t xml:space="preserve">≥ </w:t>
      </w:r>
      <w:r w:rsidR="00394D61">
        <w:rPr>
          <w:lang w:val="en-US"/>
        </w:rPr>
        <w:t>0.03;</w:t>
      </w:r>
      <w:r>
        <w:rPr>
          <w:lang w:val="en-US"/>
        </w:rPr>
        <w:t xml:space="preserve"> p ≥ 0.16</w:t>
      </w:r>
      <w:r w:rsidR="00394D61">
        <w:rPr>
          <w:lang w:val="en-US"/>
        </w:rPr>
        <w:t xml:space="preserve">, </w:t>
      </w:r>
      <w:r w:rsidR="009B53E5">
        <w:rPr>
          <w:lang w:val="en-US"/>
        </w:rPr>
        <w:t xml:space="preserve">and </w:t>
      </w:r>
      <w:r w:rsidR="00394D61">
        <w:rPr>
          <w:lang w:val="en-US"/>
        </w:rPr>
        <w:t>therefore the model holds PRA.</w:t>
      </w:r>
    </w:p>
    <w:tbl>
      <w:tblPr>
        <w:tblW w:w="9498" w:type="dxa"/>
        <w:tblLook w:val="04A0" w:firstRow="1" w:lastRow="0" w:firstColumn="1" w:lastColumn="0" w:noHBand="0" w:noVBand="1"/>
      </w:tblPr>
      <w:tblGrid>
        <w:gridCol w:w="1134"/>
        <w:gridCol w:w="1586"/>
        <w:gridCol w:w="1060"/>
        <w:gridCol w:w="898"/>
        <w:gridCol w:w="851"/>
        <w:gridCol w:w="850"/>
        <w:gridCol w:w="1843"/>
        <w:gridCol w:w="1276"/>
      </w:tblGrid>
      <w:tr w:rsidR="00C93132" w:rsidRPr="00C93132" w14:paraId="65304101" w14:textId="77777777" w:rsidTr="00C93132">
        <w:trPr>
          <w:trHeight w:val="510"/>
        </w:trPr>
        <w:tc>
          <w:tcPr>
            <w:tcW w:w="1134" w:type="dxa"/>
            <w:tcBorders>
              <w:top w:val="single" w:sz="4" w:space="0" w:color="auto"/>
              <w:left w:val="nil"/>
              <w:bottom w:val="single" w:sz="4" w:space="0" w:color="auto"/>
              <w:right w:val="nil"/>
            </w:tcBorders>
            <w:shd w:val="clear" w:color="auto" w:fill="auto"/>
            <w:vAlign w:val="center"/>
            <w:hideMark/>
          </w:tcPr>
          <w:p w14:paraId="0522A53E" w14:textId="77777777" w:rsidR="00C93132" w:rsidRPr="00746156" w:rsidRDefault="00C93132" w:rsidP="00C93132">
            <w:pPr>
              <w:spacing w:after="0" w:line="240" w:lineRule="auto"/>
              <w:jc w:val="center"/>
              <w:rPr>
                <w:b/>
                <w:color w:val="000000"/>
                <w:sz w:val="20"/>
                <w:szCs w:val="20"/>
                <w:highlight w:val="none"/>
                <w:lang w:val="en-US"/>
              </w:rPr>
            </w:pPr>
            <w:r w:rsidRPr="00746156">
              <w:rPr>
                <w:b/>
                <w:color w:val="000000" w:themeColor="text1"/>
                <w:sz w:val="20"/>
                <w:lang w:val="en-US"/>
              </w:rPr>
              <w:lastRenderedPageBreak/>
              <w:t>Predictor</w:t>
            </w:r>
          </w:p>
        </w:tc>
        <w:tc>
          <w:tcPr>
            <w:tcW w:w="1586" w:type="dxa"/>
            <w:tcBorders>
              <w:top w:val="single" w:sz="4" w:space="0" w:color="auto"/>
              <w:left w:val="nil"/>
              <w:bottom w:val="single" w:sz="4" w:space="0" w:color="auto"/>
              <w:right w:val="nil"/>
            </w:tcBorders>
            <w:shd w:val="clear" w:color="auto" w:fill="auto"/>
            <w:vAlign w:val="center"/>
            <w:hideMark/>
          </w:tcPr>
          <w:p w14:paraId="1D29EBDB" w14:textId="77777777" w:rsidR="00C93132" w:rsidRPr="00746156" w:rsidRDefault="00C93132" w:rsidP="00C93132">
            <w:pPr>
              <w:spacing w:after="0" w:line="240" w:lineRule="auto"/>
              <w:jc w:val="center"/>
              <w:rPr>
                <w:b/>
                <w:color w:val="000000"/>
                <w:sz w:val="20"/>
                <w:szCs w:val="20"/>
                <w:lang w:val="en-US"/>
              </w:rPr>
            </w:pPr>
            <w:r w:rsidRPr="00746156">
              <w:rPr>
                <w:b/>
                <w:color w:val="000000"/>
                <w:sz w:val="20"/>
                <w:szCs w:val="20"/>
                <w:lang w:val="en-US"/>
              </w:rPr>
              <w:t>Coefficient (β)</w:t>
            </w:r>
          </w:p>
        </w:tc>
        <w:tc>
          <w:tcPr>
            <w:tcW w:w="1060" w:type="dxa"/>
            <w:tcBorders>
              <w:top w:val="single" w:sz="4" w:space="0" w:color="auto"/>
              <w:left w:val="nil"/>
              <w:bottom w:val="single" w:sz="4" w:space="0" w:color="auto"/>
              <w:right w:val="nil"/>
            </w:tcBorders>
            <w:shd w:val="clear" w:color="auto" w:fill="auto"/>
            <w:vAlign w:val="center"/>
            <w:hideMark/>
          </w:tcPr>
          <w:p w14:paraId="6C49EA1A" w14:textId="77777777" w:rsidR="00C93132" w:rsidRPr="00746156" w:rsidRDefault="00C93132" w:rsidP="00C93132">
            <w:pPr>
              <w:spacing w:after="0" w:line="240" w:lineRule="auto"/>
              <w:jc w:val="center"/>
              <w:rPr>
                <w:b/>
                <w:color w:val="000000"/>
                <w:sz w:val="20"/>
                <w:szCs w:val="20"/>
                <w:lang w:val="en-US"/>
              </w:rPr>
            </w:pPr>
            <w:r w:rsidRPr="00746156">
              <w:rPr>
                <w:b/>
                <w:color w:val="000000"/>
                <w:sz w:val="20"/>
                <w:szCs w:val="20"/>
                <w:lang w:val="en-US"/>
              </w:rPr>
              <w:t>Std. Error</w:t>
            </w:r>
          </w:p>
        </w:tc>
        <w:tc>
          <w:tcPr>
            <w:tcW w:w="898" w:type="dxa"/>
            <w:tcBorders>
              <w:top w:val="single" w:sz="4" w:space="0" w:color="auto"/>
              <w:left w:val="nil"/>
              <w:bottom w:val="single" w:sz="4" w:space="0" w:color="auto"/>
              <w:right w:val="nil"/>
            </w:tcBorders>
            <w:shd w:val="clear" w:color="auto" w:fill="auto"/>
            <w:vAlign w:val="center"/>
            <w:hideMark/>
          </w:tcPr>
          <w:p w14:paraId="6AA6D477" w14:textId="77777777" w:rsidR="00C93132" w:rsidRPr="00746156" w:rsidRDefault="00C93132" w:rsidP="00C93132">
            <w:pPr>
              <w:spacing w:after="0" w:line="240" w:lineRule="auto"/>
              <w:jc w:val="center"/>
              <w:rPr>
                <w:b/>
                <w:color w:val="000000"/>
                <w:sz w:val="20"/>
                <w:szCs w:val="20"/>
                <w:lang w:val="en-US"/>
              </w:rPr>
            </w:pPr>
            <w:r w:rsidRPr="00746156">
              <w:rPr>
                <w:b/>
                <w:color w:val="000000"/>
                <w:sz w:val="20"/>
                <w:szCs w:val="20"/>
                <w:lang w:val="en-US"/>
              </w:rPr>
              <w:t>t value</w:t>
            </w:r>
          </w:p>
        </w:tc>
        <w:tc>
          <w:tcPr>
            <w:tcW w:w="851" w:type="dxa"/>
            <w:tcBorders>
              <w:top w:val="single" w:sz="4" w:space="0" w:color="auto"/>
              <w:left w:val="nil"/>
              <w:bottom w:val="single" w:sz="4" w:space="0" w:color="auto"/>
              <w:right w:val="nil"/>
            </w:tcBorders>
            <w:shd w:val="clear" w:color="auto" w:fill="auto"/>
            <w:vAlign w:val="center"/>
            <w:hideMark/>
          </w:tcPr>
          <w:p w14:paraId="1D31BE29" w14:textId="77777777" w:rsidR="00C93132" w:rsidRPr="00746156" w:rsidRDefault="00C93132" w:rsidP="00C93132">
            <w:pPr>
              <w:spacing w:after="0" w:line="240" w:lineRule="auto"/>
              <w:jc w:val="center"/>
              <w:rPr>
                <w:b/>
                <w:color w:val="000000"/>
                <w:sz w:val="20"/>
                <w:szCs w:val="20"/>
                <w:lang w:val="en-US"/>
              </w:rPr>
            </w:pPr>
            <w:r w:rsidRPr="00746156">
              <w:rPr>
                <w:b/>
                <w:color w:val="000000"/>
                <w:sz w:val="20"/>
                <w:szCs w:val="20"/>
                <w:lang w:val="en-US"/>
              </w:rPr>
              <w:t>p</w:t>
            </w:r>
          </w:p>
        </w:tc>
        <w:tc>
          <w:tcPr>
            <w:tcW w:w="850" w:type="dxa"/>
            <w:tcBorders>
              <w:top w:val="single" w:sz="4" w:space="0" w:color="auto"/>
              <w:left w:val="nil"/>
              <w:bottom w:val="single" w:sz="4" w:space="0" w:color="auto"/>
              <w:right w:val="nil"/>
            </w:tcBorders>
            <w:shd w:val="clear" w:color="auto" w:fill="auto"/>
            <w:vAlign w:val="center"/>
            <w:hideMark/>
          </w:tcPr>
          <w:p w14:paraId="1858F813" w14:textId="77777777" w:rsidR="00C93132" w:rsidRPr="00746156" w:rsidRDefault="00C93132" w:rsidP="00C93132">
            <w:pPr>
              <w:spacing w:after="0" w:line="240" w:lineRule="auto"/>
              <w:jc w:val="center"/>
              <w:rPr>
                <w:b/>
                <w:color w:val="000000"/>
                <w:sz w:val="20"/>
                <w:szCs w:val="20"/>
                <w:lang w:val="en-US"/>
              </w:rPr>
            </w:pPr>
            <w:r w:rsidRPr="00746156">
              <w:rPr>
                <w:b/>
                <w:color w:val="000000" w:themeColor="text1"/>
                <w:sz w:val="20"/>
                <w:szCs w:val="20"/>
                <w:lang w:val="en-US"/>
              </w:rPr>
              <w:t>POR</w:t>
            </w:r>
          </w:p>
        </w:tc>
        <w:tc>
          <w:tcPr>
            <w:tcW w:w="1843" w:type="dxa"/>
            <w:tcBorders>
              <w:top w:val="single" w:sz="4" w:space="0" w:color="auto"/>
              <w:left w:val="nil"/>
              <w:bottom w:val="single" w:sz="4" w:space="0" w:color="auto"/>
              <w:right w:val="nil"/>
            </w:tcBorders>
            <w:shd w:val="clear" w:color="auto" w:fill="auto"/>
            <w:vAlign w:val="center"/>
            <w:hideMark/>
          </w:tcPr>
          <w:p w14:paraId="2831A7D4" w14:textId="77777777" w:rsidR="00C93132" w:rsidRPr="00746156" w:rsidRDefault="00C93132" w:rsidP="00C93132">
            <w:pPr>
              <w:spacing w:after="0" w:line="240" w:lineRule="auto"/>
              <w:jc w:val="center"/>
              <w:rPr>
                <w:b/>
                <w:color w:val="000000"/>
                <w:sz w:val="20"/>
                <w:szCs w:val="20"/>
                <w:lang w:val="en-US"/>
              </w:rPr>
            </w:pPr>
            <w:r w:rsidRPr="00746156">
              <w:rPr>
                <w:b/>
                <w:color w:val="000000" w:themeColor="text1"/>
                <w:sz w:val="20"/>
                <w:szCs w:val="20"/>
                <w:lang w:val="en-US"/>
              </w:rPr>
              <w:t>95% CI (LL, UL)</w:t>
            </w:r>
          </w:p>
        </w:tc>
        <w:tc>
          <w:tcPr>
            <w:tcW w:w="1276" w:type="dxa"/>
            <w:tcBorders>
              <w:top w:val="single" w:sz="4" w:space="0" w:color="auto"/>
              <w:left w:val="nil"/>
              <w:bottom w:val="single" w:sz="4" w:space="0" w:color="auto"/>
              <w:right w:val="nil"/>
            </w:tcBorders>
            <w:shd w:val="clear" w:color="auto" w:fill="auto"/>
            <w:vAlign w:val="center"/>
            <w:hideMark/>
          </w:tcPr>
          <w:p w14:paraId="140028F7" w14:textId="77777777" w:rsidR="00C93132" w:rsidRPr="00746156" w:rsidRDefault="00C93132" w:rsidP="00C93132">
            <w:pPr>
              <w:spacing w:after="0" w:line="240" w:lineRule="auto"/>
              <w:jc w:val="center"/>
              <w:rPr>
                <w:b/>
                <w:lang w:val="en-US"/>
              </w:rPr>
            </w:pPr>
            <w:r w:rsidRPr="005F7418">
              <w:rPr>
                <w:b/>
                <w:bCs/>
                <w:color w:val="000000" w:themeColor="text1"/>
                <w:sz w:val="20"/>
                <w:lang w:val="en-US"/>
              </w:rPr>
              <w:t>χ</w:t>
            </w:r>
            <w:r w:rsidRPr="005F7418">
              <w:rPr>
                <w:b/>
                <w:bCs/>
                <w:color w:val="000000" w:themeColor="text1"/>
                <w:sz w:val="20"/>
                <w:vertAlign w:val="superscript"/>
                <w:lang w:val="en-US"/>
              </w:rPr>
              <w:t xml:space="preserve">2 </w:t>
            </w:r>
            <w:r w:rsidRPr="005F7418">
              <w:rPr>
                <w:b/>
                <w:bCs/>
                <w:color w:val="000000" w:themeColor="text1"/>
                <w:sz w:val="20"/>
                <w:lang w:val="en-US"/>
              </w:rPr>
              <w:t>(p)</w:t>
            </w:r>
          </w:p>
        </w:tc>
      </w:tr>
      <w:tr w:rsidR="00C93132" w:rsidRPr="00C93132" w14:paraId="04D6D4F8" w14:textId="77777777" w:rsidTr="00C93132">
        <w:trPr>
          <w:trHeight w:val="510"/>
        </w:trPr>
        <w:tc>
          <w:tcPr>
            <w:tcW w:w="1134" w:type="dxa"/>
            <w:tcBorders>
              <w:top w:val="nil"/>
              <w:left w:val="nil"/>
              <w:bottom w:val="nil"/>
              <w:right w:val="nil"/>
            </w:tcBorders>
            <w:shd w:val="clear" w:color="auto" w:fill="auto"/>
            <w:vAlign w:val="center"/>
            <w:hideMark/>
          </w:tcPr>
          <w:p w14:paraId="073AA2D3" w14:textId="77777777" w:rsidR="00C93132" w:rsidRPr="00746156" w:rsidRDefault="00C93132" w:rsidP="00C93132">
            <w:pPr>
              <w:spacing w:after="0" w:line="240" w:lineRule="auto"/>
              <w:jc w:val="center"/>
              <w:rPr>
                <w:color w:val="000000"/>
                <w:sz w:val="20"/>
                <w:szCs w:val="20"/>
                <w:lang w:val="en-US"/>
              </w:rPr>
            </w:pPr>
            <w:r w:rsidRPr="00746156">
              <w:rPr>
                <w:color w:val="000000" w:themeColor="text1"/>
                <w:sz w:val="20"/>
                <w:szCs w:val="20"/>
                <w:lang w:val="en-US"/>
              </w:rPr>
              <w:t>UQYBT Total</w:t>
            </w:r>
          </w:p>
        </w:tc>
        <w:tc>
          <w:tcPr>
            <w:tcW w:w="1586" w:type="dxa"/>
            <w:tcBorders>
              <w:top w:val="nil"/>
              <w:left w:val="nil"/>
              <w:bottom w:val="nil"/>
              <w:right w:val="nil"/>
            </w:tcBorders>
            <w:shd w:val="clear" w:color="auto" w:fill="auto"/>
            <w:vAlign w:val="center"/>
            <w:hideMark/>
          </w:tcPr>
          <w:p w14:paraId="6F853BDC"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05</w:t>
            </w:r>
          </w:p>
        </w:tc>
        <w:tc>
          <w:tcPr>
            <w:tcW w:w="1060" w:type="dxa"/>
            <w:tcBorders>
              <w:top w:val="nil"/>
              <w:left w:val="nil"/>
              <w:bottom w:val="nil"/>
              <w:right w:val="nil"/>
            </w:tcBorders>
            <w:shd w:val="clear" w:color="auto" w:fill="auto"/>
            <w:vAlign w:val="center"/>
            <w:hideMark/>
          </w:tcPr>
          <w:p w14:paraId="65566480"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04</w:t>
            </w:r>
          </w:p>
        </w:tc>
        <w:tc>
          <w:tcPr>
            <w:tcW w:w="898" w:type="dxa"/>
            <w:tcBorders>
              <w:top w:val="nil"/>
              <w:left w:val="nil"/>
              <w:bottom w:val="nil"/>
              <w:right w:val="nil"/>
            </w:tcBorders>
            <w:shd w:val="clear" w:color="auto" w:fill="auto"/>
            <w:vAlign w:val="center"/>
            <w:hideMark/>
          </w:tcPr>
          <w:p w14:paraId="3E5A6CD3"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1.48</w:t>
            </w:r>
          </w:p>
        </w:tc>
        <w:tc>
          <w:tcPr>
            <w:tcW w:w="851" w:type="dxa"/>
            <w:tcBorders>
              <w:top w:val="nil"/>
              <w:left w:val="nil"/>
              <w:bottom w:val="nil"/>
              <w:right w:val="nil"/>
            </w:tcBorders>
            <w:shd w:val="clear" w:color="auto" w:fill="auto"/>
            <w:vAlign w:val="center"/>
            <w:hideMark/>
          </w:tcPr>
          <w:p w14:paraId="2E0DAAD4"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14</w:t>
            </w:r>
          </w:p>
        </w:tc>
        <w:tc>
          <w:tcPr>
            <w:tcW w:w="850" w:type="dxa"/>
            <w:tcBorders>
              <w:top w:val="nil"/>
              <w:left w:val="nil"/>
              <w:bottom w:val="nil"/>
              <w:right w:val="nil"/>
            </w:tcBorders>
            <w:shd w:val="clear" w:color="auto" w:fill="auto"/>
            <w:vAlign w:val="center"/>
            <w:hideMark/>
          </w:tcPr>
          <w:p w14:paraId="5D5F4820"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1.06</w:t>
            </w:r>
          </w:p>
        </w:tc>
        <w:tc>
          <w:tcPr>
            <w:tcW w:w="1843" w:type="dxa"/>
            <w:tcBorders>
              <w:top w:val="nil"/>
              <w:left w:val="nil"/>
              <w:bottom w:val="nil"/>
              <w:right w:val="nil"/>
            </w:tcBorders>
            <w:shd w:val="clear" w:color="auto" w:fill="auto"/>
            <w:vAlign w:val="center"/>
            <w:hideMark/>
          </w:tcPr>
          <w:p w14:paraId="2B5EEDE9"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0.98, 1.14</w:t>
            </w:r>
          </w:p>
        </w:tc>
        <w:tc>
          <w:tcPr>
            <w:tcW w:w="1276" w:type="dxa"/>
            <w:tcBorders>
              <w:top w:val="nil"/>
              <w:left w:val="nil"/>
              <w:bottom w:val="nil"/>
              <w:right w:val="nil"/>
            </w:tcBorders>
            <w:shd w:val="clear" w:color="auto" w:fill="auto"/>
            <w:vAlign w:val="center"/>
            <w:hideMark/>
          </w:tcPr>
          <w:p w14:paraId="73D9C7E7"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2.20 (0.14)</w:t>
            </w:r>
          </w:p>
        </w:tc>
      </w:tr>
      <w:tr w:rsidR="00C93132" w:rsidRPr="00C93132" w14:paraId="217E2D52" w14:textId="77777777" w:rsidTr="00C93132">
        <w:trPr>
          <w:trHeight w:val="300"/>
        </w:trPr>
        <w:tc>
          <w:tcPr>
            <w:tcW w:w="1134" w:type="dxa"/>
            <w:tcBorders>
              <w:top w:val="nil"/>
              <w:left w:val="nil"/>
              <w:bottom w:val="nil"/>
              <w:right w:val="nil"/>
            </w:tcBorders>
            <w:shd w:val="clear" w:color="auto" w:fill="auto"/>
            <w:vAlign w:val="center"/>
            <w:hideMark/>
          </w:tcPr>
          <w:p w14:paraId="40B4DEDF" w14:textId="77777777" w:rsidR="00C93132" w:rsidRPr="00746156" w:rsidRDefault="00C93132" w:rsidP="00C93132">
            <w:pPr>
              <w:spacing w:after="0" w:line="240" w:lineRule="auto"/>
              <w:jc w:val="center"/>
              <w:rPr>
                <w:color w:val="000000"/>
                <w:sz w:val="20"/>
                <w:szCs w:val="20"/>
                <w:lang w:val="en-US"/>
              </w:rPr>
            </w:pPr>
            <w:r w:rsidRPr="00746156">
              <w:rPr>
                <w:color w:val="000000"/>
                <w:sz w:val="20"/>
                <w:szCs w:val="20"/>
                <w:lang w:val="en-US"/>
              </w:rPr>
              <w:t>CKCUEST</w:t>
            </w:r>
          </w:p>
        </w:tc>
        <w:tc>
          <w:tcPr>
            <w:tcW w:w="1586" w:type="dxa"/>
            <w:tcBorders>
              <w:top w:val="nil"/>
              <w:left w:val="nil"/>
              <w:bottom w:val="nil"/>
              <w:right w:val="nil"/>
            </w:tcBorders>
            <w:shd w:val="clear" w:color="auto" w:fill="auto"/>
            <w:vAlign w:val="center"/>
            <w:hideMark/>
          </w:tcPr>
          <w:p w14:paraId="75D6F45D"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01</w:t>
            </w:r>
          </w:p>
        </w:tc>
        <w:tc>
          <w:tcPr>
            <w:tcW w:w="1060" w:type="dxa"/>
            <w:tcBorders>
              <w:top w:val="nil"/>
              <w:left w:val="nil"/>
              <w:bottom w:val="nil"/>
              <w:right w:val="nil"/>
            </w:tcBorders>
            <w:shd w:val="clear" w:color="auto" w:fill="auto"/>
            <w:vAlign w:val="center"/>
            <w:hideMark/>
          </w:tcPr>
          <w:p w14:paraId="52698E71"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05</w:t>
            </w:r>
          </w:p>
        </w:tc>
        <w:tc>
          <w:tcPr>
            <w:tcW w:w="898" w:type="dxa"/>
            <w:tcBorders>
              <w:top w:val="nil"/>
              <w:left w:val="nil"/>
              <w:bottom w:val="nil"/>
              <w:right w:val="nil"/>
            </w:tcBorders>
            <w:shd w:val="clear" w:color="auto" w:fill="auto"/>
            <w:vAlign w:val="center"/>
            <w:hideMark/>
          </w:tcPr>
          <w:p w14:paraId="368A6C3A"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3</w:t>
            </w:r>
          </w:p>
        </w:tc>
        <w:tc>
          <w:tcPr>
            <w:tcW w:w="851" w:type="dxa"/>
            <w:tcBorders>
              <w:top w:val="nil"/>
              <w:left w:val="nil"/>
              <w:bottom w:val="nil"/>
              <w:right w:val="nil"/>
            </w:tcBorders>
            <w:shd w:val="clear" w:color="auto" w:fill="auto"/>
            <w:vAlign w:val="center"/>
            <w:hideMark/>
          </w:tcPr>
          <w:p w14:paraId="7766CB7A"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77</w:t>
            </w:r>
          </w:p>
        </w:tc>
        <w:tc>
          <w:tcPr>
            <w:tcW w:w="850" w:type="dxa"/>
            <w:tcBorders>
              <w:top w:val="nil"/>
              <w:left w:val="nil"/>
              <w:bottom w:val="nil"/>
              <w:right w:val="nil"/>
            </w:tcBorders>
            <w:shd w:val="clear" w:color="auto" w:fill="auto"/>
            <w:vAlign w:val="center"/>
            <w:hideMark/>
          </w:tcPr>
          <w:p w14:paraId="3D99026E"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0.99</w:t>
            </w:r>
          </w:p>
        </w:tc>
        <w:tc>
          <w:tcPr>
            <w:tcW w:w="1843" w:type="dxa"/>
            <w:tcBorders>
              <w:top w:val="nil"/>
              <w:left w:val="nil"/>
              <w:bottom w:val="nil"/>
              <w:right w:val="nil"/>
            </w:tcBorders>
            <w:shd w:val="clear" w:color="auto" w:fill="auto"/>
            <w:vAlign w:val="center"/>
            <w:hideMark/>
          </w:tcPr>
          <w:p w14:paraId="31FEFA39"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0.89, 1.09</w:t>
            </w:r>
          </w:p>
        </w:tc>
        <w:tc>
          <w:tcPr>
            <w:tcW w:w="1276" w:type="dxa"/>
            <w:tcBorders>
              <w:top w:val="nil"/>
              <w:left w:val="nil"/>
              <w:bottom w:val="nil"/>
              <w:right w:val="nil"/>
            </w:tcBorders>
            <w:shd w:val="clear" w:color="auto" w:fill="auto"/>
            <w:vAlign w:val="center"/>
            <w:hideMark/>
          </w:tcPr>
          <w:p w14:paraId="1DD22265"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0.09 (0.77)</w:t>
            </w:r>
          </w:p>
        </w:tc>
      </w:tr>
      <w:tr w:rsidR="00C93132" w:rsidRPr="00C93132" w14:paraId="42B5FB52" w14:textId="77777777" w:rsidTr="00C93132">
        <w:trPr>
          <w:trHeight w:val="300"/>
        </w:trPr>
        <w:tc>
          <w:tcPr>
            <w:tcW w:w="1134" w:type="dxa"/>
            <w:tcBorders>
              <w:top w:val="nil"/>
              <w:left w:val="nil"/>
              <w:bottom w:val="single" w:sz="4" w:space="0" w:color="auto"/>
              <w:right w:val="nil"/>
            </w:tcBorders>
            <w:shd w:val="clear" w:color="auto" w:fill="auto"/>
            <w:vAlign w:val="center"/>
            <w:hideMark/>
          </w:tcPr>
          <w:p w14:paraId="009D7836" w14:textId="77777777" w:rsidR="00C93132" w:rsidRPr="00746156" w:rsidRDefault="00C93132" w:rsidP="00C93132">
            <w:pPr>
              <w:spacing w:after="0" w:line="240" w:lineRule="auto"/>
              <w:jc w:val="center"/>
              <w:rPr>
                <w:color w:val="000000"/>
                <w:sz w:val="20"/>
                <w:szCs w:val="20"/>
                <w:lang w:val="en-US"/>
              </w:rPr>
            </w:pPr>
            <w:r w:rsidRPr="00746156">
              <w:rPr>
                <w:color w:val="000000"/>
                <w:sz w:val="20"/>
                <w:szCs w:val="20"/>
                <w:lang w:val="en-US"/>
              </w:rPr>
              <w:t>SPT</w:t>
            </w:r>
          </w:p>
        </w:tc>
        <w:tc>
          <w:tcPr>
            <w:tcW w:w="1586" w:type="dxa"/>
            <w:tcBorders>
              <w:top w:val="nil"/>
              <w:left w:val="nil"/>
              <w:bottom w:val="single" w:sz="4" w:space="0" w:color="auto"/>
              <w:right w:val="nil"/>
            </w:tcBorders>
            <w:shd w:val="clear" w:color="auto" w:fill="auto"/>
            <w:vAlign w:val="center"/>
            <w:hideMark/>
          </w:tcPr>
          <w:p w14:paraId="341965CB"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36</w:t>
            </w:r>
          </w:p>
        </w:tc>
        <w:tc>
          <w:tcPr>
            <w:tcW w:w="1060" w:type="dxa"/>
            <w:tcBorders>
              <w:top w:val="nil"/>
              <w:left w:val="nil"/>
              <w:bottom w:val="single" w:sz="4" w:space="0" w:color="auto"/>
              <w:right w:val="nil"/>
            </w:tcBorders>
            <w:shd w:val="clear" w:color="auto" w:fill="auto"/>
            <w:vAlign w:val="center"/>
            <w:hideMark/>
          </w:tcPr>
          <w:p w14:paraId="4D62DCBC"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33</w:t>
            </w:r>
          </w:p>
        </w:tc>
        <w:tc>
          <w:tcPr>
            <w:tcW w:w="898" w:type="dxa"/>
            <w:tcBorders>
              <w:top w:val="nil"/>
              <w:left w:val="nil"/>
              <w:bottom w:val="single" w:sz="4" w:space="0" w:color="auto"/>
              <w:right w:val="nil"/>
            </w:tcBorders>
            <w:shd w:val="clear" w:color="auto" w:fill="auto"/>
            <w:vAlign w:val="center"/>
            <w:hideMark/>
          </w:tcPr>
          <w:p w14:paraId="64BB0248"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1.1</w:t>
            </w:r>
          </w:p>
        </w:tc>
        <w:tc>
          <w:tcPr>
            <w:tcW w:w="851" w:type="dxa"/>
            <w:tcBorders>
              <w:top w:val="nil"/>
              <w:left w:val="nil"/>
              <w:bottom w:val="single" w:sz="4" w:space="0" w:color="auto"/>
              <w:right w:val="nil"/>
            </w:tcBorders>
            <w:shd w:val="clear" w:color="auto" w:fill="auto"/>
            <w:vAlign w:val="center"/>
            <w:hideMark/>
          </w:tcPr>
          <w:p w14:paraId="75536E8D" w14:textId="77777777" w:rsidR="00C93132" w:rsidRPr="00746156" w:rsidRDefault="00C93132" w:rsidP="00C93132">
            <w:pPr>
              <w:spacing w:after="0" w:line="240" w:lineRule="auto"/>
              <w:jc w:val="right"/>
              <w:rPr>
                <w:color w:val="000000"/>
                <w:sz w:val="20"/>
                <w:szCs w:val="20"/>
                <w:lang w:val="en-US"/>
              </w:rPr>
            </w:pPr>
            <w:r w:rsidRPr="00746156">
              <w:rPr>
                <w:color w:val="000000"/>
                <w:sz w:val="20"/>
                <w:szCs w:val="20"/>
                <w:lang w:val="en-US"/>
              </w:rPr>
              <w:t>0.27</w:t>
            </w:r>
          </w:p>
        </w:tc>
        <w:tc>
          <w:tcPr>
            <w:tcW w:w="850" w:type="dxa"/>
            <w:tcBorders>
              <w:top w:val="nil"/>
              <w:left w:val="nil"/>
              <w:bottom w:val="single" w:sz="4" w:space="0" w:color="auto"/>
              <w:right w:val="nil"/>
            </w:tcBorders>
            <w:shd w:val="clear" w:color="auto" w:fill="auto"/>
            <w:vAlign w:val="center"/>
            <w:hideMark/>
          </w:tcPr>
          <w:p w14:paraId="1CC514BB"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1.43</w:t>
            </w:r>
          </w:p>
        </w:tc>
        <w:tc>
          <w:tcPr>
            <w:tcW w:w="1843" w:type="dxa"/>
            <w:tcBorders>
              <w:top w:val="nil"/>
              <w:left w:val="nil"/>
              <w:bottom w:val="single" w:sz="4" w:space="0" w:color="auto"/>
              <w:right w:val="nil"/>
            </w:tcBorders>
            <w:shd w:val="clear" w:color="auto" w:fill="auto"/>
            <w:vAlign w:val="center"/>
            <w:hideMark/>
          </w:tcPr>
          <w:p w14:paraId="4FB90700"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0.76, 2.74</w:t>
            </w:r>
          </w:p>
        </w:tc>
        <w:tc>
          <w:tcPr>
            <w:tcW w:w="1276" w:type="dxa"/>
            <w:tcBorders>
              <w:top w:val="nil"/>
              <w:left w:val="nil"/>
              <w:bottom w:val="single" w:sz="4" w:space="0" w:color="auto"/>
              <w:right w:val="nil"/>
            </w:tcBorders>
            <w:shd w:val="clear" w:color="auto" w:fill="auto"/>
            <w:vAlign w:val="center"/>
            <w:hideMark/>
          </w:tcPr>
          <w:p w14:paraId="084E6644" w14:textId="77777777" w:rsidR="00C93132" w:rsidRPr="00746156" w:rsidRDefault="00C93132" w:rsidP="00C93132">
            <w:pPr>
              <w:spacing w:after="0" w:line="240" w:lineRule="auto"/>
              <w:jc w:val="right"/>
              <w:rPr>
                <w:color w:val="000000"/>
                <w:sz w:val="20"/>
                <w:szCs w:val="20"/>
                <w:lang w:val="en-US"/>
              </w:rPr>
            </w:pPr>
            <w:r w:rsidRPr="00746156">
              <w:rPr>
                <w:color w:val="000000" w:themeColor="text1"/>
                <w:sz w:val="20"/>
                <w:szCs w:val="20"/>
                <w:lang w:val="en-US"/>
              </w:rPr>
              <w:t xml:space="preserve"> 1.22 (0.27)</w:t>
            </w:r>
          </w:p>
        </w:tc>
      </w:tr>
    </w:tbl>
    <w:p w14:paraId="52DAB65E" w14:textId="2DD94973" w:rsidR="4760EB90" w:rsidRPr="00746156" w:rsidRDefault="1CA09703" w:rsidP="00DC4F9C">
      <w:pPr>
        <w:spacing w:before="240" w:after="240" w:line="276" w:lineRule="auto"/>
        <w:rPr>
          <w:lang w:val="en-US"/>
        </w:rPr>
      </w:pPr>
      <w:r w:rsidRPr="00746156">
        <w:rPr>
          <w:lang w:val="en-US"/>
        </w:rPr>
        <w:t xml:space="preserve">Table 2 – </w:t>
      </w:r>
      <w:r w:rsidR="00A55A37" w:rsidRPr="00746156">
        <w:rPr>
          <w:lang w:val="en-US"/>
        </w:rPr>
        <w:t xml:space="preserve">Summary of </w:t>
      </w:r>
      <w:r w:rsidR="00130F98" w:rsidRPr="00746156">
        <w:rPr>
          <w:lang w:val="en-US"/>
        </w:rPr>
        <w:t>model estimates for</w:t>
      </w:r>
      <w:r w:rsidRPr="00746156">
        <w:rPr>
          <w:lang w:val="en-US"/>
        </w:rPr>
        <w:t xml:space="preserve"> UQYBT</w:t>
      </w:r>
      <w:r w:rsidR="00675BA2" w:rsidRPr="00746156">
        <w:rPr>
          <w:lang w:val="en-US"/>
        </w:rPr>
        <w:t xml:space="preserve"> T</w:t>
      </w:r>
      <w:r w:rsidR="0A7E0A53" w:rsidRPr="00746156">
        <w:rPr>
          <w:lang w:val="en-US"/>
        </w:rPr>
        <w:t>otal</w:t>
      </w:r>
      <w:r w:rsidRPr="00746156">
        <w:rPr>
          <w:lang w:val="en-US"/>
        </w:rPr>
        <w:t>, CKCUEST</w:t>
      </w:r>
      <w:r w:rsidR="002F46F9" w:rsidRPr="00746156">
        <w:rPr>
          <w:lang w:val="en-US"/>
        </w:rPr>
        <w:t>,</w:t>
      </w:r>
      <w:r w:rsidR="00675BA2" w:rsidRPr="00746156">
        <w:rPr>
          <w:lang w:val="en-US"/>
        </w:rPr>
        <w:t xml:space="preserve"> </w:t>
      </w:r>
      <w:r w:rsidR="00F621B6" w:rsidRPr="00746156">
        <w:rPr>
          <w:lang w:val="en-US"/>
        </w:rPr>
        <w:t>and</w:t>
      </w:r>
      <w:r w:rsidRPr="00746156">
        <w:rPr>
          <w:lang w:val="en-US"/>
        </w:rPr>
        <w:t xml:space="preserve"> SPT</w:t>
      </w:r>
      <w:r w:rsidR="00F621B6" w:rsidRPr="00746156">
        <w:rPr>
          <w:lang w:val="en-US"/>
        </w:rPr>
        <w:t xml:space="preserve"> </w:t>
      </w:r>
      <w:r w:rsidR="00C57C82" w:rsidRPr="00746156">
        <w:rPr>
          <w:lang w:val="en-US"/>
        </w:rPr>
        <w:t xml:space="preserve">for </w:t>
      </w:r>
      <w:r w:rsidR="00F621B6" w:rsidRPr="00746156">
        <w:rPr>
          <w:lang w:val="en-US"/>
        </w:rPr>
        <w:t>AQV</w:t>
      </w:r>
      <w:r w:rsidR="00C57C82" w:rsidRPr="00746156">
        <w:rPr>
          <w:lang w:val="en-US"/>
        </w:rPr>
        <w:t xml:space="preserve"> score</w:t>
      </w:r>
      <w:r w:rsidR="00675BA2" w:rsidRPr="00746156">
        <w:rPr>
          <w:lang w:val="en-US"/>
        </w:rPr>
        <w:t>.</w:t>
      </w:r>
    </w:p>
    <w:p w14:paraId="59AE5DB7" w14:textId="336EDEEA" w:rsidR="008D0BC5" w:rsidRPr="00746156" w:rsidRDefault="008D0BC5" w:rsidP="00DC4F9C">
      <w:pPr>
        <w:spacing w:before="240" w:after="240" w:line="276" w:lineRule="auto"/>
        <w:rPr>
          <w:lang w:val="en-US"/>
        </w:rPr>
      </w:pPr>
    </w:p>
    <w:p w14:paraId="6FB5ECA5" w14:textId="73BA012B" w:rsidR="00707A39" w:rsidRDefault="00707A39" w:rsidP="00353BF4">
      <w:pPr>
        <w:spacing w:before="240" w:after="240"/>
        <w:rPr>
          <w:lang w:val="en-US"/>
        </w:rPr>
      </w:pPr>
      <w:r>
        <w:rPr>
          <w:iCs/>
          <w:lang w:val="en-US"/>
        </w:rPr>
        <w:t>The second ordinal logistic regression model for E-score</w:t>
      </w:r>
      <w:r w:rsidRPr="00384665">
        <w:rPr>
          <w:lang w:val="en-US"/>
        </w:rPr>
        <w:t xml:space="preserve"> reached </w:t>
      </w:r>
      <w:r w:rsidRPr="49C20F57">
        <w:rPr>
          <w:lang w:val="en-US"/>
        </w:rPr>
        <w:t>R</w:t>
      </w:r>
      <w:r w:rsidRPr="0007051A">
        <w:rPr>
          <w:vertAlign w:val="subscript"/>
          <w:lang w:val="en-US"/>
        </w:rPr>
        <w:t>McFadden</w:t>
      </w:r>
      <w:r w:rsidRPr="0007051A">
        <w:rPr>
          <w:vertAlign w:val="superscript"/>
          <w:lang w:val="en-US"/>
        </w:rPr>
        <w:t>2</w:t>
      </w:r>
      <w:r w:rsidRPr="49C20F57">
        <w:rPr>
          <w:lang w:val="en-US"/>
        </w:rPr>
        <w:t xml:space="preserve"> =</w:t>
      </w:r>
      <w:r>
        <w:rPr>
          <w:lang w:val="en-US"/>
        </w:rPr>
        <w:t xml:space="preserve"> 0.003</w:t>
      </w:r>
      <w:r w:rsidR="001B6320">
        <w:rPr>
          <w:lang w:val="en-US"/>
        </w:rPr>
        <w:t xml:space="preserve"> </w:t>
      </w:r>
      <w:r>
        <w:rPr>
          <w:lang w:val="en-US"/>
        </w:rPr>
        <w:t>(</w:t>
      </w:r>
      <w:proofErr w:type="spellStart"/>
      <w:r w:rsidRPr="49C20F57">
        <w:rPr>
          <w:lang w:val="en-US"/>
        </w:rPr>
        <w:t>R</w:t>
      </w:r>
      <w:r w:rsidRPr="0007051A">
        <w:rPr>
          <w:vertAlign w:val="subscript"/>
          <w:lang w:val="en-US"/>
        </w:rPr>
        <w:t>McFadden</w:t>
      </w:r>
      <w:proofErr w:type="spellEnd"/>
      <w:r w:rsidRPr="0007051A">
        <w:rPr>
          <w:vertAlign w:val="subscript"/>
          <w:lang w:val="en-US"/>
        </w:rPr>
        <w:t xml:space="preserve"> adj.</w:t>
      </w:r>
      <w:r w:rsidRPr="00DE0573">
        <w:rPr>
          <w:vertAlign w:val="superscript"/>
          <w:lang w:val="en-US"/>
        </w:rPr>
        <w:t>2</w:t>
      </w:r>
      <w:r w:rsidRPr="49C20F57">
        <w:rPr>
          <w:lang w:val="en-US"/>
        </w:rPr>
        <w:t xml:space="preserve"> = </w:t>
      </w:r>
      <w:r>
        <w:rPr>
          <w:lang w:val="en-US"/>
        </w:rPr>
        <w:t>-0.001) with residual deviances 565.33 (</w:t>
      </w:r>
      <w:proofErr w:type="spellStart"/>
      <w:r>
        <w:rPr>
          <w:lang w:val="en-US"/>
        </w:rPr>
        <w:t>df</w:t>
      </w:r>
      <w:r w:rsidRPr="0007051A">
        <w:rPr>
          <w:vertAlign w:val="subscript"/>
          <w:lang w:val="en-US"/>
        </w:rPr>
        <w:t>Residual</w:t>
      </w:r>
      <w:proofErr w:type="spellEnd"/>
      <w:r>
        <w:rPr>
          <w:vertAlign w:val="subscript"/>
          <w:lang w:val="en-US"/>
        </w:rPr>
        <w:t xml:space="preserve"> </w:t>
      </w:r>
      <w:r>
        <w:rPr>
          <w:lang w:val="en-US"/>
        </w:rPr>
        <w:t xml:space="preserve">= 88). </w:t>
      </w:r>
      <w:r w:rsidRPr="00384665">
        <w:rPr>
          <w:lang w:val="en-US"/>
        </w:rPr>
        <w:t xml:space="preserve">As with our first model with AQV, none of our three measures predicted the observed E-score </w:t>
      </w:r>
      <w:r w:rsidR="00F378E7" w:rsidRPr="00384665">
        <w:rPr>
          <w:lang w:val="en-US"/>
        </w:rPr>
        <w:t xml:space="preserve">as </w:t>
      </w:r>
      <w:r w:rsidRPr="00384665">
        <w:rPr>
          <w:lang w:val="en-US"/>
        </w:rPr>
        <w:t xml:space="preserve">statistically significant or with substantial odds (Table 3, Figure </w:t>
      </w:r>
      <w:r w:rsidR="00604F24" w:rsidRPr="00384665">
        <w:rPr>
          <w:lang w:val="en-US"/>
        </w:rPr>
        <w:t>4</w:t>
      </w:r>
      <w:r w:rsidRPr="00384665">
        <w:rPr>
          <w:lang w:val="en-US"/>
        </w:rPr>
        <w:t xml:space="preserve">). The POR shows that </w:t>
      </w:r>
      <w:r w:rsidR="00F378E7" w:rsidRPr="00384665">
        <w:rPr>
          <w:lang w:val="en-US"/>
        </w:rPr>
        <w:t xml:space="preserve">for </w:t>
      </w:r>
      <w:r w:rsidRPr="00384665">
        <w:rPr>
          <w:lang w:val="en-US"/>
        </w:rPr>
        <w:t xml:space="preserve">every </w:t>
      </w:r>
      <w:r w:rsidR="003466B9">
        <w:rPr>
          <w:lang w:val="en-US"/>
        </w:rPr>
        <w:t>1</w:t>
      </w:r>
      <w:r w:rsidR="003466B9" w:rsidRPr="00746156">
        <w:rPr>
          <w:lang w:val="en-US"/>
        </w:rPr>
        <w:t xml:space="preserve"> </w:t>
      </w:r>
      <w:r w:rsidRPr="00384665">
        <w:rPr>
          <w:lang w:val="en-US"/>
        </w:rPr>
        <w:t xml:space="preserve">cm increase in the UQYBT Total, the odds of being better in the E-score </w:t>
      </w:r>
      <w:r w:rsidR="00D84679" w:rsidRPr="00384665">
        <w:rPr>
          <w:lang w:val="en-US"/>
        </w:rPr>
        <w:t xml:space="preserve">decreased </w:t>
      </w:r>
      <w:r w:rsidRPr="00384665">
        <w:rPr>
          <w:lang w:val="en-US"/>
        </w:rPr>
        <w:t xml:space="preserve">on </w:t>
      </w:r>
      <w:r w:rsidR="00F378E7" w:rsidRPr="00384665">
        <w:rPr>
          <w:lang w:val="en-US"/>
        </w:rPr>
        <w:t xml:space="preserve">average </w:t>
      </w:r>
      <w:r w:rsidRPr="00384665">
        <w:rPr>
          <w:lang w:val="en-US"/>
        </w:rPr>
        <w:t>by 3%. Within the CKCUEST, every</w:t>
      </w:r>
      <w:r w:rsidR="000D5BD7">
        <w:rPr>
          <w:lang w:val="en-US"/>
        </w:rPr>
        <w:t xml:space="preserve"> additional</w:t>
      </w:r>
      <w:r w:rsidR="000D5BD7" w:rsidRPr="00384665">
        <w:rPr>
          <w:lang w:val="en-US"/>
        </w:rPr>
        <w:t xml:space="preserve"> </w:t>
      </w:r>
      <w:r w:rsidRPr="00384665">
        <w:rPr>
          <w:lang w:val="en-US"/>
        </w:rPr>
        <w:t xml:space="preserve">touch increased leads on average to 0% </w:t>
      </w:r>
      <w:r w:rsidR="00550237" w:rsidRPr="00384665">
        <w:rPr>
          <w:lang w:val="en-US"/>
        </w:rPr>
        <w:t xml:space="preserve">change </w:t>
      </w:r>
      <w:r w:rsidRPr="00384665">
        <w:rPr>
          <w:lang w:val="en-US"/>
        </w:rPr>
        <w:t>in odds of being better in the E-score</w:t>
      </w:r>
      <w:r w:rsidR="00270DD8" w:rsidRPr="00384665">
        <w:rPr>
          <w:lang w:val="en-US"/>
        </w:rPr>
        <w:t>;</w:t>
      </w:r>
      <w:r w:rsidRPr="00384665">
        <w:rPr>
          <w:lang w:val="en-US"/>
        </w:rPr>
        <w:t xml:space="preserve"> in other words</w:t>
      </w:r>
      <w:r w:rsidR="00270DD8" w:rsidRPr="00384665">
        <w:rPr>
          <w:lang w:val="en-US"/>
        </w:rPr>
        <w:t>:</w:t>
      </w:r>
      <w:r w:rsidRPr="00384665">
        <w:rPr>
          <w:lang w:val="en-US"/>
        </w:rPr>
        <w:t xml:space="preserve"> </w:t>
      </w:r>
      <w:r w:rsidR="00270DD8" w:rsidRPr="00384665">
        <w:rPr>
          <w:lang w:val="en-US"/>
        </w:rPr>
        <w:t>in our sample</w:t>
      </w:r>
      <w:r w:rsidR="00F378E7" w:rsidRPr="00384665">
        <w:rPr>
          <w:lang w:val="en-US"/>
        </w:rPr>
        <w:t>,</w:t>
      </w:r>
      <w:r w:rsidR="00270DD8" w:rsidRPr="00384665">
        <w:rPr>
          <w:lang w:val="en-US"/>
        </w:rPr>
        <w:t xml:space="preserve"> </w:t>
      </w:r>
      <w:r w:rsidRPr="00384665">
        <w:rPr>
          <w:lang w:val="en-US"/>
        </w:rPr>
        <w:t xml:space="preserve">the CKCUEST </w:t>
      </w:r>
      <w:r w:rsidR="00CA1457">
        <w:rPr>
          <w:lang w:val="en-US"/>
        </w:rPr>
        <w:t xml:space="preserve"> does not influence</w:t>
      </w:r>
      <w:r w:rsidRPr="00384665">
        <w:rPr>
          <w:lang w:val="en-US"/>
        </w:rPr>
        <w:t xml:space="preserve"> E-score. </w:t>
      </w:r>
      <w:r w:rsidR="00F378E7" w:rsidRPr="00384665">
        <w:rPr>
          <w:lang w:val="en-US"/>
        </w:rPr>
        <w:t xml:space="preserve">For every </w:t>
      </w:r>
      <w:r w:rsidRPr="00384665">
        <w:rPr>
          <w:lang w:val="en-US"/>
        </w:rPr>
        <w:t xml:space="preserve">one-unit increase in the SPT, the odds of being better in the E-score </w:t>
      </w:r>
      <w:r w:rsidR="00604F24" w:rsidRPr="00384665">
        <w:rPr>
          <w:lang w:val="en-US"/>
        </w:rPr>
        <w:t>decrease</w:t>
      </w:r>
      <w:r w:rsidRPr="00384665">
        <w:rPr>
          <w:lang w:val="en-US"/>
        </w:rPr>
        <w:t xml:space="preserve"> on average </w:t>
      </w:r>
      <w:r w:rsidR="00F378E7" w:rsidRPr="00384665">
        <w:rPr>
          <w:lang w:val="en-US"/>
        </w:rPr>
        <w:t xml:space="preserve">by </w:t>
      </w:r>
      <w:r w:rsidRPr="00384665">
        <w:rPr>
          <w:lang w:val="en-US"/>
        </w:rPr>
        <w:t xml:space="preserve">16%. As with the previous model, in all instances, the </w:t>
      </w:r>
      <w:r>
        <w:rPr>
          <w:lang w:val="en-US"/>
        </w:rPr>
        <w:t>95% CI LL were below 1.</w:t>
      </w:r>
    </w:p>
    <w:p w14:paraId="1A5865C5" w14:textId="4745F98B" w:rsidR="006A4315" w:rsidRDefault="006A4315" w:rsidP="00353BF4">
      <w:pPr>
        <w:spacing w:before="240" w:after="240"/>
        <w:rPr>
          <w:lang w:val="en-US"/>
        </w:rPr>
      </w:pPr>
      <w:r w:rsidRPr="00746156">
        <w:rPr>
          <w:lang w:val="en-US"/>
        </w:rPr>
        <w:t>The</w:t>
      </w:r>
      <w:r w:rsidRPr="00746156" w:rsidDel="003B0E4C">
        <w:rPr>
          <w:lang w:val="en-US"/>
        </w:rPr>
        <w:t xml:space="preserve"> </w:t>
      </w:r>
      <w:r w:rsidR="007F15F7" w:rsidRPr="00746156">
        <w:rPr>
          <w:lang w:val="en-US"/>
        </w:rPr>
        <w:t xml:space="preserve">Brant’s </w:t>
      </w:r>
      <w:r w:rsidRPr="00746156">
        <w:rPr>
          <w:lang w:val="en-US"/>
        </w:rPr>
        <w:t>test of the second model (E-score as dependent variable) holds PRA for UQYBT Total (</w:t>
      </w:r>
      <w:r>
        <w:rPr>
          <w:lang w:val="en-US"/>
        </w:rPr>
        <w:t>ꭓ</w:t>
      </w:r>
      <w:r>
        <w:rPr>
          <w:vertAlign w:val="superscript"/>
          <w:lang w:val="en-US"/>
        </w:rPr>
        <w:t>2</w:t>
      </w:r>
      <w:r>
        <w:rPr>
          <w:lang w:val="en-US"/>
        </w:rPr>
        <w:t xml:space="preserve"> = 17.50, p = 0.56), CKCUEST </w:t>
      </w:r>
      <w:r w:rsidRPr="00746156">
        <w:rPr>
          <w:lang w:val="en-US"/>
        </w:rPr>
        <w:t>(</w:t>
      </w:r>
      <w:r>
        <w:rPr>
          <w:lang w:val="en-US"/>
        </w:rPr>
        <w:t>ꭓ</w:t>
      </w:r>
      <w:r>
        <w:rPr>
          <w:vertAlign w:val="superscript"/>
          <w:lang w:val="en-US"/>
        </w:rPr>
        <w:t>2</w:t>
      </w:r>
      <w:r>
        <w:rPr>
          <w:lang w:val="en-US"/>
        </w:rPr>
        <w:t xml:space="preserve"> = 22.75, p = 0.25) and Omnibus </w:t>
      </w:r>
      <w:r w:rsidRPr="00746156">
        <w:rPr>
          <w:lang w:val="en-US"/>
        </w:rPr>
        <w:t>(</w:t>
      </w:r>
      <w:r>
        <w:rPr>
          <w:lang w:val="en-US"/>
        </w:rPr>
        <w:t>ꭓ</w:t>
      </w:r>
      <w:r>
        <w:rPr>
          <w:vertAlign w:val="superscript"/>
          <w:lang w:val="en-US"/>
        </w:rPr>
        <w:t>2</w:t>
      </w:r>
      <w:r>
        <w:rPr>
          <w:lang w:val="en-US"/>
        </w:rPr>
        <w:t xml:space="preserve"> = 69.83, p = 0.12). </w:t>
      </w:r>
      <w:r w:rsidR="007F15F7">
        <w:rPr>
          <w:lang w:val="en-US"/>
        </w:rPr>
        <w:t xml:space="preserve">Brant’s </w:t>
      </w:r>
      <w:r>
        <w:rPr>
          <w:lang w:val="en-US"/>
        </w:rPr>
        <w:t xml:space="preserve">test did not hold the PRA for SPT </w:t>
      </w:r>
      <w:r w:rsidRPr="00746156">
        <w:rPr>
          <w:lang w:val="en-US"/>
        </w:rPr>
        <w:t>(</w:t>
      </w:r>
      <w:r>
        <w:rPr>
          <w:lang w:val="en-US"/>
        </w:rPr>
        <w:t>ꭓ</w:t>
      </w:r>
      <w:r>
        <w:rPr>
          <w:vertAlign w:val="superscript"/>
          <w:lang w:val="en-US"/>
        </w:rPr>
        <w:t>2</w:t>
      </w:r>
      <w:r>
        <w:rPr>
          <w:lang w:val="en-US"/>
        </w:rPr>
        <w:t xml:space="preserve"> = 36.43, p = 0.01) within the ordinal regression model.</w:t>
      </w:r>
    </w:p>
    <w:tbl>
      <w:tblPr>
        <w:tblW w:w="9356" w:type="dxa"/>
        <w:tblLook w:val="04A0" w:firstRow="1" w:lastRow="0" w:firstColumn="1" w:lastColumn="0" w:noHBand="0" w:noVBand="1"/>
      </w:tblPr>
      <w:tblGrid>
        <w:gridCol w:w="1132"/>
        <w:gridCol w:w="1504"/>
        <w:gridCol w:w="874"/>
        <w:gridCol w:w="839"/>
        <w:gridCol w:w="734"/>
        <w:gridCol w:w="871"/>
        <w:gridCol w:w="1836"/>
        <w:gridCol w:w="1566"/>
      </w:tblGrid>
      <w:tr w:rsidR="005F7418" w:rsidRPr="005F7418" w14:paraId="1F27236B" w14:textId="77777777" w:rsidTr="005F7418">
        <w:trPr>
          <w:trHeight w:val="510"/>
        </w:trPr>
        <w:tc>
          <w:tcPr>
            <w:tcW w:w="1132" w:type="dxa"/>
            <w:tcBorders>
              <w:top w:val="single" w:sz="4" w:space="0" w:color="auto"/>
              <w:left w:val="nil"/>
              <w:bottom w:val="single" w:sz="4" w:space="0" w:color="auto"/>
              <w:right w:val="nil"/>
            </w:tcBorders>
            <w:shd w:val="clear" w:color="auto" w:fill="auto"/>
            <w:vAlign w:val="center"/>
            <w:hideMark/>
          </w:tcPr>
          <w:p w14:paraId="43B394DE" w14:textId="77777777" w:rsidR="005F7418" w:rsidRPr="00746156" w:rsidRDefault="005F7418" w:rsidP="005F7418">
            <w:pPr>
              <w:spacing w:after="0" w:line="240" w:lineRule="auto"/>
              <w:jc w:val="center"/>
              <w:rPr>
                <w:b/>
                <w:color w:val="000000"/>
                <w:sz w:val="20"/>
                <w:szCs w:val="20"/>
                <w:highlight w:val="none"/>
                <w:lang w:val="en-US"/>
              </w:rPr>
            </w:pPr>
            <w:r w:rsidRPr="00746156">
              <w:rPr>
                <w:b/>
                <w:color w:val="000000" w:themeColor="text1"/>
                <w:sz w:val="20"/>
                <w:lang w:val="en-US"/>
              </w:rPr>
              <w:t>Predictor</w:t>
            </w:r>
          </w:p>
        </w:tc>
        <w:tc>
          <w:tcPr>
            <w:tcW w:w="1504" w:type="dxa"/>
            <w:tcBorders>
              <w:top w:val="single" w:sz="4" w:space="0" w:color="auto"/>
              <w:left w:val="nil"/>
              <w:bottom w:val="single" w:sz="4" w:space="0" w:color="auto"/>
              <w:right w:val="nil"/>
            </w:tcBorders>
            <w:shd w:val="clear" w:color="auto" w:fill="auto"/>
            <w:vAlign w:val="center"/>
            <w:hideMark/>
          </w:tcPr>
          <w:p w14:paraId="5B62E509" w14:textId="77777777" w:rsidR="005F7418" w:rsidRPr="00746156" w:rsidRDefault="005F7418" w:rsidP="005F7418">
            <w:pPr>
              <w:spacing w:after="0" w:line="240" w:lineRule="auto"/>
              <w:jc w:val="center"/>
              <w:rPr>
                <w:b/>
                <w:color w:val="000000"/>
                <w:sz w:val="20"/>
                <w:szCs w:val="20"/>
                <w:lang w:val="en-US"/>
              </w:rPr>
            </w:pPr>
            <w:r w:rsidRPr="00746156">
              <w:rPr>
                <w:b/>
                <w:color w:val="000000"/>
                <w:sz w:val="20"/>
                <w:szCs w:val="20"/>
                <w:lang w:val="en-US"/>
              </w:rPr>
              <w:t>Coefficient (β)</w:t>
            </w:r>
          </w:p>
        </w:tc>
        <w:tc>
          <w:tcPr>
            <w:tcW w:w="874" w:type="dxa"/>
            <w:tcBorders>
              <w:top w:val="single" w:sz="4" w:space="0" w:color="auto"/>
              <w:left w:val="nil"/>
              <w:bottom w:val="single" w:sz="4" w:space="0" w:color="auto"/>
              <w:right w:val="nil"/>
            </w:tcBorders>
            <w:shd w:val="clear" w:color="auto" w:fill="auto"/>
            <w:vAlign w:val="center"/>
            <w:hideMark/>
          </w:tcPr>
          <w:p w14:paraId="7BF962AE" w14:textId="77777777" w:rsidR="005F7418" w:rsidRPr="00746156" w:rsidRDefault="005F7418" w:rsidP="005F7418">
            <w:pPr>
              <w:spacing w:after="0" w:line="240" w:lineRule="auto"/>
              <w:jc w:val="center"/>
              <w:rPr>
                <w:b/>
                <w:color w:val="000000"/>
                <w:sz w:val="20"/>
                <w:szCs w:val="20"/>
                <w:lang w:val="en-US"/>
              </w:rPr>
            </w:pPr>
            <w:r w:rsidRPr="00746156">
              <w:rPr>
                <w:b/>
                <w:color w:val="000000"/>
                <w:sz w:val="20"/>
                <w:szCs w:val="20"/>
                <w:lang w:val="en-US"/>
              </w:rPr>
              <w:t>Std. Error</w:t>
            </w:r>
          </w:p>
        </w:tc>
        <w:tc>
          <w:tcPr>
            <w:tcW w:w="839" w:type="dxa"/>
            <w:tcBorders>
              <w:top w:val="single" w:sz="4" w:space="0" w:color="auto"/>
              <w:left w:val="nil"/>
              <w:bottom w:val="single" w:sz="4" w:space="0" w:color="auto"/>
              <w:right w:val="nil"/>
            </w:tcBorders>
            <w:shd w:val="clear" w:color="auto" w:fill="auto"/>
            <w:vAlign w:val="center"/>
            <w:hideMark/>
          </w:tcPr>
          <w:p w14:paraId="294BBA4D" w14:textId="77777777" w:rsidR="005F7418" w:rsidRPr="00746156" w:rsidRDefault="005F7418" w:rsidP="005F7418">
            <w:pPr>
              <w:spacing w:after="0" w:line="240" w:lineRule="auto"/>
              <w:jc w:val="center"/>
              <w:rPr>
                <w:b/>
                <w:color w:val="000000"/>
                <w:sz w:val="20"/>
                <w:szCs w:val="20"/>
                <w:lang w:val="en-US"/>
              </w:rPr>
            </w:pPr>
            <w:r w:rsidRPr="00746156">
              <w:rPr>
                <w:b/>
                <w:color w:val="000000"/>
                <w:sz w:val="20"/>
                <w:szCs w:val="20"/>
                <w:lang w:val="en-US"/>
              </w:rPr>
              <w:t>t value</w:t>
            </w:r>
          </w:p>
        </w:tc>
        <w:tc>
          <w:tcPr>
            <w:tcW w:w="734" w:type="dxa"/>
            <w:tcBorders>
              <w:top w:val="single" w:sz="4" w:space="0" w:color="auto"/>
              <w:left w:val="nil"/>
              <w:bottom w:val="single" w:sz="4" w:space="0" w:color="auto"/>
              <w:right w:val="nil"/>
            </w:tcBorders>
            <w:shd w:val="clear" w:color="auto" w:fill="auto"/>
            <w:vAlign w:val="center"/>
            <w:hideMark/>
          </w:tcPr>
          <w:p w14:paraId="5936F702" w14:textId="77777777" w:rsidR="005F7418" w:rsidRPr="00746156" w:rsidRDefault="005F7418" w:rsidP="005F7418">
            <w:pPr>
              <w:spacing w:after="0" w:line="240" w:lineRule="auto"/>
              <w:jc w:val="center"/>
              <w:rPr>
                <w:b/>
                <w:color w:val="000000"/>
                <w:sz w:val="20"/>
                <w:szCs w:val="20"/>
                <w:lang w:val="en-US"/>
              </w:rPr>
            </w:pPr>
            <w:r w:rsidRPr="00746156">
              <w:rPr>
                <w:b/>
                <w:color w:val="000000"/>
                <w:sz w:val="20"/>
                <w:szCs w:val="20"/>
                <w:lang w:val="en-US"/>
              </w:rPr>
              <w:t>p</w:t>
            </w:r>
          </w:p>
        </w:tc>
        <w:tc>
          <w:tcPr>
            <w:tcW w:w="871" w:type="dxa"/>
            <w:tcBorders>
              <w:top w:val="single" w:sz="4" w:space="0" w:color="auto"/>
              <w:left w:val="nil"/>
              <w:bottom w:val="single" w:sz="4" w:space="0" w:color="auto"/>
              <w:right w:val="nil"/>
            </w:tcBorders>
            <w:shd w:val="clear" w:color="auto" w:fill="auto"/>
            <w:vAlign w:val="center"/>
            <w:hideMark/>
          </w:tcPr>
          <w:p w14:paraId="2CAEFC2B" w14:textId="77777777" w:rsidR="005F7418" w:rsidRPr="00746156" w:rsidRDefault="005F7418" w:rsidP="005F7418">
            <w:pPr>
              <w:spacing w:after="0" w:line="240" w:lineRule="auto"/>
              <w:jc w:val="center"/>
              <w:rPr>
                <w:b/>
                <w:color w:val="000000"/>
                <w:sz w:val="20"/>
                <w:szCs w:val="20"/>
                <w:lang w:val="en-US"/>
              </w:rPr>
            </w:pPr>
            <w:r w:rsidRPr="00746156">
              <w:rPr>
                <w:b/>
                <w:color w:val="000000" w:themeColor="text1"/>
                <w:sz w:val="20"/>
                <w:szCs w:val="20"/>
                <w:lang w:val="en-US"/>
              </w:rPr>
              <w:t>POR</w:t>
            </w:r>
          </w:p>
        </w:tc>
        <w:tc>
          <w:tcPr>
            <w:tcW w:w="1836" w:type="dxa"/>
            <w:tcBorders>
              <w:top w:val="single" w:sz="4" w:space="0" w:color="auto"/>
              <w:left w:val="nil"/>
              <w:bottom w:val="single" w:sz="4" w:space="0" w:color="auto"/>
              <w:right w:val="nil"/>
            </w:tcBorders>
            <w:shd w:val="clear" w:color="auto" w:fill="auto"/>
            <w:vAlign w:val="center"/>
            <w:hideMark/>
          </w:tcPr>
          <w:p w14:paraId="500CBB70" w14:textId="77777777" w:rsidR="005F7418" w:rsidRPr="00746156" w:rsidRDefault="005F7418" w:rsidP="005F7418">
            <w:pPr>
              <w:spacing w:after="0" w:line="240" w:lineRule="auto"/>
              <w:jc w:val="center"/>
              <w:rPr>
                <w:b/>
                <w:color w:val="000000"/>
                <w:sz w:val="20"/>
                <w:szCs w:val="20"/>
                <w:lang w:val="en-US"/>
              </w:rPr>
            </w:pPr>
            <w:r w:rsidRPr="00746156">
              <w:rPr>
                <w:b/>
                <w:color w:val="000000" w:themeColor="text1"/>
                <w:sz w:val="20"/>
                <w:szCs w:val="20"/>
                <w:lang w:val="en-US"/>
              </w:rPr>
              <w:t>95% CI (LL, UL)</w:t>
            </w:r>
          </w:p>
        </w:tc>
        <w:tc>
          <w:tcPr>
            <w:tcW w:w="1566" w:type="dxa"/>
            <w:tcBorders>
              <w:top w:val="single" w:sz="4" w:space="0" w:color="auto"/>
              <w:left w:val="nil"/>
              <w:bottom w:val="single" w:sz="4" w:space="0" w:color="auto"/>
              <w:right w:val="nil"/>
            </w:tcBorders>
            <w:shd w:val="clear" w:color="auto" w:fill="auto"/>
            <w:vAlign w:val="center"/>
            <w:hideMark/>
          </w:tcPr>
          <w:p w14:paraId="137F8BE9" w14:textId="77777777" w:rsidR="005F7418" w:rsidRPr="00746156" w:rsidRDefault="005F7418" w:rsidP="005F7418">
            <w:pPr>
              <w:spacing w:after="0" w:line="240" w:lineRule="auto"/>
              <w:jc w:val="center"/>
              <w:rPr>
                <w:b/>
                <w:sz w:val="20"/>
                <w:szCs w:val="20"/>
                <w:lang w:val="en-US"/>
              </w:rPr>
            </w:pPr>
            <w:r w:rsidRPr="005F7418">
              <w:rPr>
                <w:b/>
                <w:bCs/>
                <w:color w:val="000000" w:themeColor="text1"/>
                <w:sz w:val="20"/>
                <w:szCs w:val="20"/>
                <w:lang w:val="en-US"/>
              </w:rPr>
              <w:t>χ</w:t>
            </w:r>
            <w:r w:rsidRPr="005F7418">
              <w:rPr>
                <w:b/>
                <w:bCs/>
                <w:color w:val="000000" w:themeColor="text1"/>
                <w:sz w:val="20"/>
                <w:szCs w:val="20"/>
                <w:vertAlign w:val="superscript"/>
                <w:lang w:val="en-US"/>
              </w:rPr>
              <w:t xml:space="preserve">2 </w:t>
            </w:r>
            <w:r w:rsidRPr="005F7418">
              <w:rPr>
                <w:b/>
                <w:bCs/>
                <w:color w:val="000000" w:themeColor="text1"/>
                <w:sz w:val="20"/>
                <w:szCs w:val="20"/>
                <w:lang w:val="en-US"/>
              </w:rPr>
              <w:t>(p)</w:t>
            </w:r>
          </w:p>
        </w:tc>
      </w:tr>
      <w:tr w:rsidR="005F7418" w:rsidRPr="005F7418" w14:paraId="60360CBF" w14:textId="77777777" w:rsidTr="005F7418">
        <w:trPr>
          <w:trHeight w:val="510"/>
        </w:trPr>
        <w:tc>
          <w:tcPr>
            <w:tcW w:w="1132" w:type="dxa"/>
            <w:tcBorders>
              <w:top w:val="nil"/>
              <w:left w:val="nil"/>
              <w:bottom w:val="nil"/>
              <w:right w:val="nil"/>
            </w:tcBorders>
            <w:shd w:val="clear" w:color="auto" w:fill="auto"/>
            <w:vAlign w:val="center"/>
            <w:hideMark/>
          </w:tcPr>
          <w:p w14:paraId="3B867512" w14:textId="77777777" w:rsidR="005F7418" w:rsidRPr="00746156" w:rsidRDefault="005F7418" w:rsidP="005F7418">
            <w:pPr>
              <w:spacing w:after="0" w:line="240" w:lineRule="auto"/>
              <w:jc w:val="center"/>
              <w:rPr>
                <w:color w:val="000000"/>
                <w:sz w:val="20"/>
                <w:szCs w:val="20"/>
                <w:lang w:val="en-US"/>
              </w:rPr>
            </w:pPr>
            <w:r w:rsidRPr="00746156">
              <w:rPr>
                <w:color w:val="000000" w:themeColor="text1"/>
                <w:sz w:val="20"/>
                <w:szCs w:val="20"/>
                <w:lang w:val="en-US"/>
              </w:rPr>
              <w:t>UQYBT Total</w:t>
            </w:r>
          </w:p>
        </w:tc>
        <w:tc>
          <w:tcPr>
            <w:tcW w:w="1504" w:type="dxa"/>
            <w:tcBorders>
              <w:top w:val="nil"/>
              <w:left w:val="nil"/>
              <w:bottom w:val="nil"/>
              <w:right w:val="nil"/>
            </w:tcBorders>
            <w:shd w:val="clear" w:color="auto" w:fill="auto"/>
            <w:vAlign w:val="center"/>
            <w:hideMark/>
          </w:tcPr>
          <w:p w14:paraId="30460C08"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03</w:t>
            </w:r>
          </w:p>
        </w:tc>
        <w:tc>
          <w:tcPr>
            <w:tcW w:w="874" w:type="dxa"/>
            <w:tcBorders>
              <w:top w:val="nil"/>
              <w:left w:val="nil"/>
              <w:bottom w:val="nil"/>
              <w:right w:val="nil"/>
            </w:tcBorders>
            <w:shd w:val="clear" w:color="auto" w:fill="auto"/>
            <w:vAlign w:val="center"/>
            <w:hideMark/>
          </w:tcPr>
          <w:p w14:paraId="0A48563E"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03</w:t>
            </w:r>
          </w:p>
        </w:tc>
        <w:tc>
          <w:tcPr>
            <w:tcW w:w="839" w:type="dxa"/>
            <w:tcBorders>
              <w:top w:val="nil"/>
              <w:left w:val="nil"/>
              <w:bottom w:val="nil"/>
              <w:right w:val="nil"/>
            </w:tcBorders>
            <w:shd w:val="clear" w:color="auto" w:fill="auto"/>
            <w:vAlign w:val="center"/>
            <w:hideMark/>
          </w:tcPr>
          <w:p w14:paraId="14213901"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1.01</w:t>
            </w:r>
          </w:p>
        </w:tc>
        <w:tc>
          <w:tcPr>
            <w:tcW w:w="734" w:type="dxa"/>
            <w:tcBorders>
              <w:top w:val="nil"/>
              <w:left w:val="nil"/>
              <w:bottom w:val="nil"/>
              <w:right w:val="nil"/>
            </w:tcBorders>
            <w:shd w:val="clear" w:color="auto" w:fill="auto"/>
            <w:vAlign w:val="center"/>
            <w:hideMark/>
          </w:tcPr>
          <w:p w14:paraId="5994A2D8"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32</w:t>
            </w:r>
          </w:p>
        </w:tc>
        <w:tc>
          <w:tcPr>
            <w:tcW w:w="871" w:type="dxa"/>
            <w:tcBorders>
              <w:top w:val="nil"/>
              <w:left w:val="nil"/>
              <w:bottom w:val="nil"/>
              <w:right w:val="nil"/>
            </w:tcBorders>
            <w:shd w:val="clear" w:color="auto" w:fill="auto"/>
            <w:vAlign w:val="center"/>
            <w:hideMark/>
          </w:tcPr>
          <w:p w14:paraId="36381D40"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0.97</w:t>
            </w:r>
          </w:p>
        </w:tc>
        <w:tc>
          <w:tcPr>
            <w:tcW w:w="1836" w:type="dxa"/>
            <w:tcBorders>
              <w:top w:val="nil"/>
              <w:left w:val="nil"/>
              <w:bottom w:val="nil"/>
              <w:right w:val="nil"/>
            </w:tcBorders>
            <w:shd w:val="clear" w:color="auto" w:fill="auto"/>
            <w:vAlign w:val="center"/>
            <w:hideMark/>
          </w:tcPr>
          <w:p w14:paraId="21C6DF7E"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0.91, 1.03</w:t>
            </w:r>
          </w:p>
        </w:tc>
        <w:tc>
          <w:tcPr>
            <w:tcW w:w="1566" w:type="dxa"/>
            <w:tcBorders>
              <w:top w:val="nil"/>
              <w:left w:val="nil"/>
              <w:bottom w:val="nil"/>
              <w:right w:val="nil"/>
            </w:tcBorders>
            <w:shd w:val="clear" w:color="auto" w:fill="auto"/>
            <w:vAlign w:val="center"/>
            <w:hideMark/>
          </w:tcPr>
          <w:p w14:paraId="6578A3F0"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1.02 (0.31)</w:t>
            </w:r>
          </w:p>
        </w:tc>
      </w:tr>
      <w:tr w:rsidR="005F7418" w:rsidRPr="005F7418" w14:paraId="7CE8C58A" w14:textId="77777777" w:rsidTr="005F7418">
        <w:trPr>
          <w:trHeight w:val="300"/>
        </w:trPr>
        <w:tc>
          <w:tcPr>
            <w:tcW w:w="1132" w:type="dxa"/>
            <w:tcBorders>
              <w:top w:val="nil"/>
              <w:left w:val="nil"/>
              <w:bottom w:val="nil"/>
              <w:right w:val="nil"/>
            </w:tcBorders>
            <w:shd w:val="clear" w:color="auto" w:fill="auto"/>
            <w:vAlign w:val="center"/>
            <w:hideMark/>
          </w:tcPr>
          <w:p w14:paraId="1493DE12" w14:textId="77777777" w:rsidR="005F7418" w:rsidRPr="00746156" w:rsidRDefault="005F7418" w:rsidP="005F7418">
            <w:pPr>
              <w:spacing w:after="0" w:line="240" w:lineRule="auto"/>
              <w:jc w:val="center"/>
              <w:rPr>
                <w:color w:val="000000"/>
                <w:sz w:val="20"/>
                <w:szCs w:val="20"/>
                <w:lang w:val="en-US"/>
              </w:rPr>
            </w:pPr>
            <w:r w:rsidRPr="00746156">
              <w:rPr>
                <w:color w:val="000000"/>
                <w:sz w:val="20"/>
                <w:szCs w:val="20"/>
                <w:lang w:val="en-US"/>
              </w:rPr>
              <w:t>CKCUEST</w:t>
            </w:r>
          </w:p>
        </w:tc>
        <w:tc>
          <w:tcPr>
            <w:tcW w:w="1504" w:type="dxa"/>
            <w:tcBorders>
              <w:top w:val="nil"/>
              <w:left w:val="nil"/>
              <w:bottom w:val="nil"/>
              <w:right w:val="nil"/>
            </w:tcBorders>
            <w:shd w:val="clear" w:color="auto" w:fill="auto"/>
            <w:vAlign w:val="center"/>
            <w:hideMark/>
          </w:tcPr>
          <w:p w14:paraId="07BB147C"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w:t>
            </w:r>
          </w:p>
        </w:tc>
        <w:tc>
          <w:tcPr>
            <w:tcW w:w="874" w:type="dxa"/>
            <w:tcBorders>
              <w:top w:val="nil"/>
              <w:left w:val="nil"/>
              <w:bottom w:val="nil"/>
              <w:right w:val="nil"/>
            </w:tcBorders>
            <w:shd w:val="clear" w:color="auto" w:fill="auto"/>
            <w:vAlign w:val="center"/>
            <w:hideMark/>
          </w:tcPr>
          <w:p w14:paraId="2F0D9883"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05</w:t>
            </w:r>
          </w:p>
        </w:tc>
        <w:tc>
          <w:tcPr>
            <w:tcW w:w="839" w:type="dxa"/>
            <w:tcBorders>
              <w:top w:val="nil"/>
              <w:left w:val="nil"/>
              <w:bottom w:val="nil"/>
              <w:right w:val="nil"/>
            </w:tcBorders>
            <w:shd w:val="clear" w:color="auto" w:fill="auto"/>
            <w:vAlign w:val="center"/>
            <w:hideMark/>
          </w:tcPr>
          <w:p w14:paraId="37A0ADA9"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01</w:t>
            </w:r>
          </w:p>
        </w:tc>
        <w:tc>
          <w:tcPr>
            <w:tcW w:w="734" w:type="dxa"/>
            <w:tcBorders>
              <w:top w:val="nil"/>
              <w:left w:val="nil"/>
              <w:bottom w:val="nil"/>
              <w:right w:val="nil"/>
            </w:tcBorders>
            <w:shd w:val="clear" w:color="auto" w:fill="auto"/>
            <w:vAlign w:val="center"/>
            <w:hideMark/>
          </w:tcPr>
          <w:p w14:paraId="2A32FE98"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99</w:t>
            </w:r>
          </w:p>
        </w:tc>
        <w:tc>
          <w:tcPr>
            <w:tcW w:w="871" w:type="dxa"/>
            <w:tcBorders>
              <w:top w:val="nil"/>
              <w:left w:val="nil"/>
              <w:bottom w:val="nil"/>
              <w:right w:val="nil"/>
            </w:tcBorders>
            <w:shd w:val="clear" w:color="auto" w:fill="auto"/>
            <w:vAlign w:val="center"/>
            <w:hideMark/>
          </w:tcPr>
          <w:p w14:paraId="015DCAAA"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1</w:t>
            </w:r>
          </w:p>
        </w:tc>
        <w:tc>
          <w:tcPr>
            <w:tcW w:w="1836" w:type="dxa"/>
            <w:tcBorders>
              <w:top w:val="nil"/>
              <w:left w:val="nil"/>
              <w:bottom w:val="nil"/>
              <w:right w:val="nil"/>
            </w:tcBorders>
            <w:shd w:val="clear" w:color="auto" w:fill="auto"/>
            <w:vAlign w:val="center"/>
            <w:hideMark/>
          </w:tcPr>
          <w:p w14:paraId="06348D24"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0.91, 1.09</w:t>
            </w:r>
          </w:p>
        </w:tc>
        <w:tc>
          <w:tcPr>
            <w:tcW w:w="1566" w:type="dxa"/>
            <w:tcBorders>
              <w:top w:val="nil"/>
              <w:left w:val="nil"/>
              <w:bottom w:val="nil"/>
              <w:right w:val="nil"/>
            </w:tcBorders>
            <w:shd w:val="clear" w:color="auto" w:fill="auto"/>
            <w:vAlign w:val="center"/>
            <w:hideMark/>
          </w:tcPr>
          <w:p w14:paraId="29174618"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0.00 (0.99)</w:t>
            </w:r>
          </w:p>
        </w:tc>
      </w:tr>
      <w:tr w:rsidR="005F7418" w:rsidRPr="005F7418" w14:paraId="11411FB6" w14:textId="77777777" w:rsidTr="005F7418">
        <w:trPr>
          <w:trHeight w:val="300"/>
        </w:trPr>
        <w:tc>
          <w:tcPr>
            <w:tcW w:w="1132" w:type="dxa"/>
            <w:tcBorders>
              <w:top w:val="nil"/>
              <w:left w:val="nil"/>
              <w:bottom w:val="single" w:sz="4" w:space="0" w:color="auto"/>
              <w:right w:val="nil"/>
            </w:tcBorders>
            <w:shd w:val="clear" w:color="auto" w:fill="auto"/>
            <w:vAlign w:val="center"/>
            <w:hideMark/>
          </w:tcPr>
          <w:p w14:paraId="08EF303E" w14:textId="77777777" w:rsidR="005F7418" w:rsidRPr="00746156" w:rsidRDefault="005F7418" w:rsidP="005F7418">
            <w:pPr>
              <w:spacing w:after="0" w:line="240" w:lineRule="auto"/>
              <w:jc w:val="center"/>
              <w:rPr>
                <w:color w:val="000000"/>
                <w:sz w:val="20"/>
                <w:szCs w:val="20"/>
                <w:lang w:val="en-US"/>
              </w:rPr>
            </w:pPr>
            <w:r w:rsidRPr="00746156">
              <w:rPr>
                <w:color w:val="000000"/>
                <w:sz w:val="20"/>
                <w:szCs w:val="20"/>
                <w:lang w:val="en-US"/>
              </w:rPr>
              <w:t>SPT</w:t>
            </w:r>
          </w:p>
        </w:tc>
        <w:tc>
          <w:tcPr>
            <w:tcW w:w="1504" w:type="dxa"/>
            <w:tcBorders>
              <w:top w:val="nil"/>
              <w:left w:val="nil"/>
              <w:bottom w:val="single" w:sz="4" w:space="0" w:color="auto"/>
              <w:right w:val="nil"/>
            </w:tcBorders>
            <w:shd w:val="clear" w:color="auto" w:fill="auto"/>
            <w:vAlign w:val="center"/>
            <w:hideMark/>
          </w:tcPr>
          <w:p w14:paraId="5B1A6202"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14</w:t>
            </w:r>
          </w:p>
        </w:tc>
        <w:tc>
          <w:tcPr>
            <w:tcW w:w="874" w:type="dxa"/>
            <w:tcBorders>
              <w:top w:val="nil"/>
              <w:left w:val="nil"/>
              <w:bottom w:val="single" w:sz="4" w:space="0" w:color="auto"/>
              <w:right w:val="nil"/>
            </w:tcBorders>
            <w:shd w:val="clear" w:color="auto" w:fill="auto"/>
            <w:vAlign w:val="center"/>
            <w:hideMark/>
          </w:tcPr>
          <w:p w14:paraId="1E2EDC5E"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31</w:t>
            </w:r>
          </w:p>
        </w:tc>
        <w:tc>
          <w:tcPr>
            <w:tcW w:w="839" w:type="dxa"/>
            <w:tcBorders>
              <w:top w:val="nil"/>
              <w:left w:val="nil"/>
              <w:bottom w:val="single" w:sz="4" w:space="0" w:color="auto"/>
              <w:right w:val="nil"/>
            </w:tcBorders>
            <w:shd w:val="clear" w:color="auto" w:fill="auto"/>
            <w:vAlign w:val="center"/>
            <w:hideMark/>
          </w:tcPr>
          <w:p w14:paraId="06C8BC5F"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5</w:t>
            </w:r>
          </w:p>
        </w:tc>
        <w:tc>
          <w:tcPr>
            <w:tcW w:w="734" w:type="dxa"/>
            <w:tcBorders>
              <w:top w:val="nil"/>
              <w:left w:val="nil"/>
              <w:bottom w:val="single" w:sz="4" w:space="0" w:color="auto"/>
              <w:right w:val="nil"/>
            </w:tcBorders>
            <w:shd w:val="clear" w:color="auto" w:fill="auto"/>
            <w:vAlign w:val="center"/>
            <w:hideMark/>
          </w:tcPr>
          <w:p w14:paraId="5DEF4128" w14:textId="77777777" w:rsidR="005F7418" w:rsidRPr="00746156" w:rsidRDefault="005F7418" w:rsidP="005F7418">
            <w:pPr>
              <w:spacing w:after="0" w:line="240" w:lineRule="auto"/>
              <w:jc w:val="right"/>
              <w:rPr>
                <w:color w:val="000000"/>
                <w:sz w:val="20"/>
                <w:szCs w:val="20"/>
                <w:lang w:val="en-US"/>
              </w:rPr>
            </w:pPr>
            <w:r w:rsidRPr="00746156">
              <w:rPr>
                <w:color w:val="000000"/>
                <w:sz w:val="20"/>
                <w:szCs w:val="20"/>
                <w:lang w:val="en-US"/>
              </w:rPr>
              <w:t>0.62</w:t>
            </w:r>
          </w:p>
        </w:tc>
        <w:tc>
          <w:tcPr>
            <w:tcW w:w="871" w:type="dxa"/>
            <w:tcBorders>
              <w:top w:val="nil"/>
              <w:left w:val="nil"/>
              <w:bottom w:val="single" w:sz="4" w:space="0" w:color="auto"/>
              <w:right w:val="nil"/>
            </w:tcBorders>
            <w:shd w:val="clear" w:color="auto" w:fill="auto"/>
            <w:vAlign w:val="center"/>
            <w:hideMark/>
          </w:tcPr>
          <w:p w14:paraId="3EA381A9"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1.16</w:t>
            </w:r>
          </w:p>
        </w:tc>
        <w:tc>
          <w:tcPr>
            <w:tcW w:w="1836" w:type="dxa"/>
            <w:tcBorders>
              <w:top w:val="nil"/>
              <w:left w:val="nil"/>
              <w:bottom w:val="single" w:sz="4" w:space="0" w:color="auto"/>
              <w:right w:val="nil"/>
            </w:tcBorders>
            <w:shd w:val="clear" w:color="auto" w:fill="auto"/>
            <w:vAlign w:val="center"/>
            <w:hideMark/>
          </w:tcPr>
          <w:p w14:paraId="21B1F9FA"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0.64, 2.07</w:t>
            </w:r>
          </w:p>
        </w:tc>
        <w:tc>
          <w:tcPr>
            <w:tcW w:w="1566" w:type="dxa"/>
            <w:tcBorders>
              <w:top w:val="nil"/>
              <w:left w:val="nil"/>
              <w:bottom w:val="single" w:sz="4" w:space="0" w:color="auto"/>
              <w:right w:val="nil"/>
            </w:tcBorders>
            <w:shd w:val="clear" w:color="auto" w:fill="auto"/>
            <w:vAlign w:val="center"/>
            <w:hideMark/>
          </w:tcPr>
          <w:p w14:paraId="43CFAD88" w14:textId="77777777" w:rsidR="005F7418" w:rsidRPr="00746156" w:rsidRDefault="005F7418" w:rsidP="005F7418">
            <w:pPr>
              <w:spacing w:after="0" w:line="240" w:lineRule="auto"/>
              <w:jc w:val="right"/>
              <w:rPr>
                <w:color w:val="000000"/>
                <w:sz w:val="20"/>
                <w:szCs w:val="20"/>
                <w:lang w:val="en-US"/>
              </w:rPr>
            </w:pPr>
            <w:r w:rsidRPr="00746156">
              <w:rPr>
                <w:color w:val="000000" w:themeColor="text1"/>
                <w:sz w:val="20"/>
                <w:szCs w:val="20"/>
                <w:lang w:val="en-US"/>
              </w:rPr>
              <w:t xml:space="preserve"> 0.24 (0.62)</w:t>
            </w:r>
          </w:p>
        </w:tc>
      </w:tr>
    </w:tbl>
    <w:p w14:paraId="7FCD2A78" w14:textId="750902C3" w:rsidR="00F621B6" w:rsidRPr="00746156" w:rsidRDefault="00F621B6" w:rsidP="00F621B6">
      <w:pPr>
        <w:spacing w:before="240" w:after="240" w:line="276" w:lineRule="auto"/>
        <w:rPr>
          <w:lang w:val="en-US"/>
        </w:rPr>
      </w:pPr>
      <w:r w:rsidRPr="00746156">
        <w:rPr>
          <w:lang w:val="en-US"/>
        </w:rPr>
        <w:t xml:space="preserve">Table 3 – Summary of model estimates for UQYBT Total, CKCUEST and SPT </w:t>
      </w:r>
      <w:r w:rsidR="00C57C82" w:rsidRPr="00746156">
        <w:rPr>
          <w:lang w:val="en-US"/>
        </w:rPr>
        <w:t xml:space="preserve">for </w:t>
      </w:r>
      <w:r w:rsidRPr="00746156">
        <w:rPr>
          <w:lang w:val="en-US"/>
        </w:rPr>
        <w:t>E-score.</w:t>
      </w:r>
    </w:p>
    <w:p w14:paraId="75BBF9B5" w14:textId="77777777" w:rsidR="00A84F47" w:rsidRPr="00746156" w:rsidRDefault="00A84F47" w:rsidP="00F621B6">
      <w:pPr>
        <w:spacing w:before="240" w:after="240" w:line="276" w:lineRule="auto"/>
        <w:rPr>
          <w:lang w:val="en-US"/>
        </w:rPr>
      </w:pPr>
    </w:p>
    <w:p w14:paraId="2F429CB4" w14:textId="316DD8E8" w:rsidR="00394D61" w:rsidRPr="00746156" w:rsidRDefault="00EE76EA" w:rsidP="00F621B6">
      <w:pPr>
        <w:spacing w:before="240" w:after="240" w:line="276" w:lineRule="auto"/>
        <w:rPr>
          <w:lang w:val="en-US"/>
        </w:rPr>
      </w:pPr>
      <w:r>
        <w:rPr>
          <w:noProof/>
          <w:highlight w:val="none"/>
          <w:lang w:val="en-US" w:eastAsia="en-US"/>
        </w:rPr>
        <w:lastRenderedPageBreak/>
        <w:drawing>
          <wp:inline distT="0" distB="0" distL="0" distR="0" wp14:anchorId="3BBB3C5B" wp14:editId="320AFF60">
            <wp:extent cx="5760720" cy="4608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tplot2.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608830"/>
                    </a:xfrm>
                    <a:prstGeom prst="rect">
                      <a:avLst/>
                    </a:prstGeom>
                  </pic:spPr>
                </pic:pic>
              </a:graphicData>
            </a:graphic>
          </wp:inline>
        </w:drawing>
      </w:r>
    </w:p>
    <w:p w14:paraId="589B02BE" w14:textId="77FE343B" w:rsidR="00394D61" w:rsidRPr="00746156" w:rsidRDefault="00394D61" w:rsidP="00394D61">
      <w:pPr>
        <w:spacing w:before="240" w:after="240" w:line="276" w:lineRule="auto"/>
        <w:rPr>
          <w:lang w:val="en-US"/>
        </w:rPr>
      </w:pPr>
      <w:r w:rsidRPr="00746156">
        <w:rPr>
          <w:lang w:val="en-US"/>
        </w:rPr>
        <w:t xml:space="preserve">Figure 4 – </w:t>
      </w:r>
      <w:r w:rsidR="00A84F47" w:rsidRPr="00746156">
        <w:rPr>
          <w:lang w:val="en-US"/>
        </w:rPr>
        <w:t xml:space="preserve">Proportional odds ratios of shoulder joint function </w:t>
      </w:r>
      <w:r w:rsidR="00C17D3A" w:rsidRPr="00746156">
        <w:rPr>
          <w:lang w:val="en-US"/>
        </w:rPr>
        <w:t xml:space="preserve">measures </w:t>
      </w:r>
      <w:r w:rsidR="00A84F47" w:rsidRPr="00746156">
        <w:rPr>
          <w:lang w:val="en-US"/>
        </w:rPr>
        <w:t>and AQV and E-score</w:t>
      </w:r>
      <w:r w:rsidRPr="00746156">
        <w:rPr>
          <w:lang w:val="en-US"/>
        </w:rPr>
        <w:t>.</w:t>
      </w:r>
    </w:p>
    <w:p w14:paraId="4C514260" w14:textId="37BF3ABC" w:rsidR="008379D6" w:rsidRPr="00746156" w:rsidRDefault="008379D6" w:rsidP="00394D61">
      <w:pPr>
        <w:spacing w:before="240" w:after="240" w:line="276" w:lineRule="auto"/>
        <w:rPr>
          <w:lang w:val="en-US"/>
        </w:rPr>
      </w:pPr>
      <w:r w:rsidRPr="00746156">
        <w:rPr>
          <w:lang w:val="en-US"/>
        </w:rPr>
        <w:t>Note:</w:t>
      </w:r>
      <w:r w:rsidR="001A0B41" w:rsidRPr="00746156">
        <w:rPr>
          <w:lang w:val="en-US"/>
        </w:rPr>
        <w:t xml:space="preserve"> Black dots represent observed effect sizes and error bars 95% C</w:t>
      </w:r>
      <w:r w:rsidR="00BB0D74" w:rsidRPr="00746156">
        <w:rPr>
          <w:lang w:val="en-US"/>
        </w:rPr>
        <w:t>I</w:t>
      </w:r>
      <w:r w:rsidR="001A0B41" w:rsidRPr="00746156">
        <w:rPr>
          <w:lang w:val="en-US"/>
        </w:rPr>
        <w:t xml:space="preserve">s. </w:t>
      </w:r>
      <w:r w:rsidR="005A54D3" w:rsidRPr="00746156">
        <w:rPr>
          <w:lang w:val="en-US"/>
        </w:rPr>
        <w:t>The d</w:t>
      </w:r>
      <w:r w:rsidR="00BB0D74" w:rsidRPr="00746156">
        <w:rPr>
          <w:lang w:val="en-US"/>
        </w:rPr>
        <w:t>as</w:t>
      </w:r>
      <w:r w:rsidR="001A0B41" w:rsidRPr="00746156">
        <w:rPr>
          <w:lang w:val="en-US"/>
        </w:rPr>
        <w:t>hed</w:t>
      </w:r>
      <w:r w:rsidR="00BB0D74" w:rsidRPr="00746156">
        <w:rPr>
          <w:lang w:val="en-US"/>
        </w:rPr>
        <w:t xml:space="preserve"> vertical line represent</w:t>
      </w:r>
      <w:r w:rsidR="005A54D3" w:rsidRPr="00746156">
        <w:rPr>
          <w:lang w:val="en-US"/>
        </w:rPr>
        <w:t>s</w:t>
      </w:r>
      <w:r w:rsidR="00BB0D74" w:rsidRPr="00746156">
        <w:rPr>
          <w:lang w:val="en-US"/>
        </w:rPr>
        <w:t xml:space="preserve"> no cha</w:t>
      </w:r>
      <w:r w:rsidR="005A54D3" w:rsidRPr="00746156">
        <w:rPr>
          <w:lang w:val="en-US"/>
        </w:rPr>
        <w:t>n</w:t>
      </w:r>
      <w:r w:rsidR="00BB0D74" w:rsidRPr="00746156">
        <w:rPr>
          <w:lang w:val="en-US"/>
        </w:rPr>
        <w:t xml:space="preserve">ge in odds. Values below 1 are decrements in odds, </w:t>
      </w:r>
      <w:r w:rsidR="005A54D3" w:rsidRPr="00746156">
        <w:rPr>
          <w:lang w:val="en-US"/>
        </w:rPr>
        <w:t xml:space="preserve">and </w:t>
      </w:r>
      <w:r w:rsidR="00BB0D74" w:rsidRPr="00746156">
        <w:rPr>
          <w:lang w:val="en-US"/>
        </w:rPr>
        <w:t xml:space="preserve">above 1 </w:t>
      </w:r>
      <w:r w:rsidR="005A54D3" w:rsidRPr="00746156">
        <w:rPr>
          <w:lang w:val="en-US"/>
        </w:rPr>
        <w:t xml:space="preserve">are </w:t>
      </w:r>
      <w:r w:rsidR="00BB0D74" w:rsidRPr="00746156">
        <w:rPr>
          <w:lang w:val="en-US"/>
        </w:rPr>
        <w:t>improvement</w:t>
      </w:r>
      <w:r w:rsidR="005A54D3" w:rsidRPr="00746156">
        <w:rPr>
          <w:lang w:val="en-US"/>
        </w:rPr>
        <w:t>s</w:t>
      </w:r>
      <w:r w:rsidR="00BB0D74" w:rsidRPr="00746156">
        <w:rPr>
          <w:lang w:val="en-US"/>
        </w:rPr>
        <w:t xml:space="preserve"> in odds.</w:t>
      </w:r>
      <w:r w:rsidR="001A0B41" w:rsidRPr="00746156">
        <w:rPr>
          <w:lang w:val="en-US"/>
        </w:rPr>
        <w:t xml:space="preserve"> </w:t>
      </w:r>
    </w:p>
    <w:p w14:paraId="08D2E457" w14:textId="77777777" w:rsidR="00394D61" w:rsidRPr="00746156" w:rsidRDefault="00394D61" w:rsidP="00F621B6">
      <w:pPr>
        <w:spacing w:before="240" w:after="240" w:line="276" w:lineRule="auto"/>
        <w:rPr>
          <w:lang w:val="en-US"/>
        </w:rPr>
      </w:pPr>
    </w:p>
    <w:p w14:paraId="4484FC24" w14:textId="4AC9DE80" w:rsidR="00F130BA" w:rsidRPr="00906A51" w:rsidRDefault="6ABDDA9E" w:rsidP="00906A51">
      <w:pPr>
        <w:pStyle w:val="Nadpis1"/>
        <w:rPr>
          <w:lang w:val="en-US"/>
        </w:rPr>
      </w:pPr>
      <w:bookmarkStart w:id="6" w:name="_heading=h.xb7mo4hytvjt"/>
      <w:bookmarkEnd w:id="6"/>
      <w:r w:rsidRPr="00746156">
        <w:rPr>
          <w:lang w:val="en-US"/>
        </w:rPr>
        <w:t>Discussion</w:t>
      </w:r>
    </w:p>
    <w:p w14:paraId="458B413D" w14:textId="502D38D5" w:rsidR="00027959" w:rsidRDefault="00E76A3A" w:rsidP="005F7418">
      <w:pPr>
        <w:spacing w:after="0"/>
        <w:ind w:firstLine="284"/>
        <w:rPr>
          <w:i/>
          <w:iCs/>
          <w:lang w:val="en-US"/>
        </w:rPr>
      </w:pPr>
      <w:bookmarkStart w:id="7" w:name="_heading=h.owf9888u7szw"/>
      <w:bookmarkStart w:id="8" w:name="_heading=h.30j0zll"/>
      <w:bookmarkEnd w:id="7"/>
      <w:bookmarkEnd w:id="8"/>
      <w:r w:rsidRPr="00A84F47">
        <w:rPr>
          <w:iCs/>
          <w:lang w:val="en-US"/>
        </w:rPr>
        <w:t>Multiple strategies of compensating COM shifts to better hold handstand position</w:t>
      </w:r>
      <w:r w:rsidRPr="00A84F47" w:rsidDel="00956390">
        <w:rPr>
          <w:iCs/>
          <w:lang w:val="en-US"/>
        </w:rPr>
        <w:t xml:space="preserve"> </w:t>
      </w:r>
      <w:r w:rsidR="00956390">
        <w:rPr>
          <w:iCs/>
          <w:lang w:val="en-US"/>
        </w:rPr>
        <w:t>have</w:t>
      </w:r>
      <w:r w:rsidR="00956390" w:rsidRPr="00A84F47">
        <w:rPr>
          <w:iCs/>
          <w:lang w:val="en-US"/>
        </w:rPr>
        <w:t xml:space="preserve"> </w:t>
      </w:r>
      <w:r w:rsidRPr="00A84F47">
        <w:rPr>
          <w:iCs/>
          <w:lang w:val="en-US"/>
        </w:rPr>
        <w:t>previously</w:t>
      </w:r>
      <w:r w:rsidR="00956390">
        <w:rPr>
          <w:iCs/>
          <w:lang w:val="en-US"/>
        </w:rPr>
        <w:t xml:space="preserve"> been</w:t>
      </w:r>
      <w:r w:rsidRPr="00A84F47">
        <w:rPr>
          <w:iCs/>
          <w:lang w:val="en-US"/>
        </w:rPr>
        <w:t xml:space="preserve"> discussed in </w:t>
      </w:r>
      <w:r w:rsidR="005A54D3">
        <w:rPr>
          <w:iCs/>
          <w:lang w:val="en-US"/>
        </w:rPr>
        <w:t xml:space="preserve">the </w:t>
      </w:r>
      <w:r w:rsidRPr="00A84F47">
        <w:rPr>
          <w:iCs/>
          <w:lang w:val="en-US"/>
        </w:rPr>
        <w:t>literature</w:t>
      </w:r>
      <w:r w:rsidR="00B44A86" w:rsidRPr="00A84F47">
        <w:rPr>
          <w:iCs/>
          <w:lang w:val="en-US"/>
        </w:rPr>
        <w:t xml:space="preserve"> </w:t>
      </w:r>
      <w:r w:rsidR="00A84F47" w:rsidRPr="00A84F47">
        <w:rPr>
          <w:iCs/>
          <w:lang w:val="en-US"/>
        </w:rPr>
        <w:fldChar w:fldCharType="begin"/>
      </w:r>
      <w:r w:rsidR="00A84F47" w:rsidRPr="00A84F47">
        <w:rPr>
          <w:iCs/>
          <w:lang w:val="en-US"/>
        </w:rPr>
        <w:instrText xml:space="preserve"> ADDIN ZOTERO_ITEM CSL_CITATION {"citationID":"gDjbyXbE","properties":{"formattedCitation":"(Gautier et al., 2009; Hedb\\uc0\\u225{}vn\\uc0\\u253{} et al., 2013; Kerwin &amp; Trewartha, 2001; Sobera et al., 2019; Yeadon &amp; Trewartha, 2003)","plainCitation":"(Gautier et al., 2009; Hedbávný et al., 2013; Kerwin &amp; Trewartha, 2001; Sobera et al., 2019; Yeadon &amp; Trewartha, 2003)","noteIndex":0},"citationItems":[{"id":10139,"uris":["http://zotero.org/users/9636036/items/86A3PNGB"],"itemData":{"id":10139,"type":"article-journal","abstract":"The aim of the present study was to investigate the effect of expertise on coordination patterns. We thus tested the coordination dynamics of two groups: experts in the handstand also having high expertise in gymnastics and experts in the handstand but only intermediate expertise in gymnastics. All participants were instructed to track a target with their ankles while maintaining the handstand. The target moved on the anterior-posterior axis according to three frequency conditions: 0.2, 0.4 and 0.6 Hz. The results showed that the suprapostural task was performed better by the group with high gymnastics expertise. Moreover, the spontaneous coordination was speciﬁc to the level of gymnastics expertise. We concluded that (i) the dynamics of coordination progress with the overall level of expertise in a sport discipline, independently of the mastery of a single skill, (ii) persistence and change are seen in related movement properties, and (iii) high expertise offers greater adaptability relative to the task.","container-title":"Human Movement Science","DOI":"10.1016/j.humov.2008.05.003","ISSN":"01679457","issue":"1","journalAbbreviation":"Human Movement Science","language":"en","page":"129-140","source":"DOI.org (Crossref)","title":"Dynamics of expertise level: Coordination in handstand","title-short":"Dynamics of expertise level","URL":"https://linkinghub.elsevier.com/retrieve/pii/S0167945708000808","volume":"28","author":[{"family":"Gautier","given":"Geoffroy"},{"family":"Marin","given":"Ludovic"},{"family":"Leroy","given":"David"},{"family":"Thouvarecq","given":"Régis"}],"accessed":{"date-parts":[["2022",11,1]]},"issued":{"date-parts":[["2009",2]]}}},{"id":393,"uris":["http://zotero.org/users/9636036/items/P4BLDT8V"],"itemData":{"id":393,"type":"article-journal","container-title":"Science of Gymnastics Journal","journalAbbreviation":"Science of Gymnastics Journal","page":"69-79","title":"Balancing in handstand on the floor","volume":"5","author":[{"family":"Hedbávný","given":"Petr"},{"family":"Sklenaříková","given":"J."},{"family":"Hupka","given":"D."},{"family":"Kalichová","given":"Miriam"}],"issued":{"date-parts":[["2013",12,1]]}}},{"id":347,"uris":["http://zotero.org/users/9636036/items/IXKZNUFS"],"itemData":{"id":347,"type":"article-journal","abstract":"The purpose of this analysis was to determine the contributions made by wrist, shoulder, and hip joint torques in maintaining a handstand. Handstand balances (N = 6) executed on a force plate and recorded with two genlocked video cameras were subjected to inverse dynamics analysis to determine anterior-posterior joint torques at the wrists, shoulders, and hips. Multiple regression analyses were conducted to investigate which of the joint torques were influential in accounting for anterior-posterior whole-body mass center (CM) movement. Results demonstrated that, in general, all calculated joint torques contributed to CM movement. In a number of trials, wrist torque played a dominant role in accounting for CM variance. Ostensibly, superior handstand balances are characterized by important contributions from wrist torques and shoulder torques with little influence from hip torques. In contrast, hip torques were found to be increasingly influential in less successful balances. It is concluded that multiple joints are utilized in maintaining a handstand balance in the anterior-posterior direction, and there appears to be two joint involvement strategies, which supports similar findings from postural research on normal upright stance.","container-title":"Medicine &amp; Science in Sports &amp; Exercise","ISSN":"01959131","issue":"7","journalAbbreviation":"Medicine &amp; Science in Sports &amp; Exercise","note":"publisher-place: ;","page":"1182-1188","source":"EBSCOhost","title":"Strategies for maintaining a handstand in the anterior-posterior direction. / Strategies pour maintenir l ' appui tendu renverse dans la direction antero-posterieure","volume":"33","author":[{"family":"Kerwin","given":"D.g."},{"family":"Trewartha","given":"G."}],"issued":{"date-parts":[["2001",7]]}}},{"id":10152,"uris":["http://zotero.org/users/9636036/items/N92WZPJ3"],"itemData":{"id":10152,"type":"article-journal","abstract":"Purpose: This study aimed to determine the characteristic features of handstand posture control associated with a high level of ability among male gymnasts. Methods: 8 acrobatic gymnasts (4 more and 4 less experienced) participated in the study. They performed a 10-second handstand five times with each hand positioned on one AccuSway (AMTI) force platform and the other hand on the second. Body sway changes were recorded in time series: centre of pressure (COP) and components of the ground reaction force (GRF) (vertical, medial-lateral and anterior-posterior). The COP amplitude and average of GRF components, the index of frequency (by Fast Fourier Transform) for the right and left hand were calculated. Results: More experienced gymnasts performing a handstand concentrate mainly on minimizing anterior-posterior body sway with minimum medial-lateral body sway. Less experienced gymnasts’ pressure exerted on a surface by the hands is irregular in a medial-lateral direction. More experienced gymnasts control body position in the handstand and show less variation of body sway compared to less experienced gymnasts. More experienced gymnasts revealed lower frequency of body sway in the handstand compared to less experienced gymnasts. Conclusion: The stabilometric profile of more experienced gymnasts means the better posture control in handstand. The minimizing of body sway is compensated by exerting more force on a floor surface and the less experienced athletes cannot do that even after several years of training. The gymnasts of both groups, during standing on their hands, put more load on the right hand.","container-title":"Acta of Bioengineering and Biomechanics; 01/2019; ISSN 1509-409X","DOI":"10.5277/ABB-01267-2018-02","language":"en","note":"medium: PDF\npublisher: Institute of Machine Design and Operation, Wrocław University of Technology, Wrocław","source":"DOI.org (Datacite)","title":"Stabilometric profile of handstand technique in male gymnasts","URL":"http://www.actabio.pwr.wroc.pl/Vol21No1/8.pdf","author":[{"family":"Sobera","given":"Małgorzata"},{"family":"Serafin","given":"Ryszard"},{"family":"Rutkowska-Kucharska","given":"Alicja"}],"accessed":{"date-parts":[["2022",11,1]]},"issued":{"date-parts":[["2019"]]}}},{"id":10249,"uris":["http://zotero.org/users/9636036/items/FU4U9NS5"],"itemData":{"id":10249,"type":"article-journal","abstract":"The goal of this study was to investigate the control strategy employed by gymnasts in maintaining a hand balance. It was hypothesized that a “wrist strategy” was used in which perturbations in the sagittal plane were corrected using variations in wrist flexor torque with synergistic shoulder and hip torques acting to preserve a fixed body configuration. A theoretical model of wrist strategy indicated that control could be effected using wrist torque that was a linear function of mass center displacement and velocity. Four male gymnasts executed hand balances and 2-dimensional inverse dynamics was used to determine net joint torque time histories at the wrist, shoulder, and hip joints in the sagittal plane. Wrist torque was regressed against mass center position and velocity values at progressively earlier times. It was found that all gymnasts used the wrist strategy, with time delays ranging from 160 to 240 ms. The net joint torques at the shoulder and hip joints were regressed against the torques required to maintain a fixed configuration. This fixed configuration strategy accounted for 86% of the variance in the shoulder torque and 86% of the variance in the hip torque although the actual torques exceeded the predicted torques by 7% and 30%, respectively. The estimated time delays are consistent with the use of long latency reflexes, whereas the role of vestibular and visual information in maintaining a hand balance is less certain.","container-title":"Motor Control","DOI":"10.1123/mcj.7.4.421","ISSN":"1087-1640, 1543-2696","issue":"4","language":"en_US","note":"publisher: Human Kinetics, Inc.\nsection: Motor Control","page":"421-442","source":"journals.humankinetics.com","title":"Control Strategy for a Hand Balance","URL":"https://journals.humankinetics.com/view/journals/mcj/7/4/article-p421.xml","volume":"7","author":[{"family":"Yeadon","given":"Maurice R."},{"family":"Trewartha","given":"Grant"}],"accessed":{"date-parts":[["2022",11,11]]},"issued":{"date-parts":[["2003",10,1]]}}}],"schema":"https://github.com/citation-style-language/schema/raw/master/csl-citation.json"} </w:instrText>
      </w:r>
      <w:r w:rsidR="00A84F47" w:rsidRPr="00A84F47">
        <w:rPr>
          <w:iCs/>
          <w:lang w:val="en-US"/>
        </w:rPr>
        <w:fldChar w:fldCharType="separate"/>
      </w:r>
      <w:r w:rsidR="00A84F47" w:rsidRPr="00746156">
        <w:rPr>
          <w:lang w:val="en-US"/>
        </w:rPr>
        <w:t>(Gautier et al., 2009; Hedbávný et al., 2013; Kerwin &amp; Trewartha, 2001; Sobera et al., 2019; Yeadon &amp; Trewartha, 2003)</w:t>
      </w:r>
      <w:r w:rsidR="00A84F47" w:rsidRPr="00A84F47">
        <w:rPr>
          <w:iCs/>
          <w:lang w:val="en-US"/>
        </w:rPr>
        <w:fldChar w:fldCharType="end"/>
      </w:r>
      <w:r w:rsidRPr="00A84F47">
        <w:rPr>
          <w:iCs/>
          <w:lang w:val="en-US"/>
        </w:rPr>
        <w:t xml:space="preserve">. However, they were mostly omitting the role of shoulders, while multiple authors argued and provided supportive evidence for shoulder joint function (e.g. </w:t>
      </w:r>
      <w:proofErr w:type="spellStart"/>
      <w:r w:rsidRPr="00A84F47">
        <w:rPr>
          <w:iCs/>
          <w:lang w:val="en-US"/>
        </w:rPr>
        <w:t>aROM</w:t>
      </w:r>
      <w:proofErr w:type="spellEnd"/>
      <w:r w:rsidRPr="00A84F47">
        <w:rPr>
          <w:iCs/>
          <w:lang w:val="en-US"/>
        </w:rPr>
        <w:t xml:space="preserve"> or shoulder muscles strength) </w:t>
      </w:r>
      <w:r w:rsidR="00A84F47">
        <w:rPr>
          <w:iCs/>
          <w:lang w:val="en-US"/>
        </w:rPr>
        <w:fldChar w:fldCharType="begin"/>
      </w:r>
      <w:r w:rsidR="007F6539">
        <w:rPr>
          <w:iCs/>
          <w:lang w:val="en-US"/>
        </w:rPr>
        <w:instrText xml:space="preserve"> ADDIN ZOTERO_ITEM CSL_CITATION {"citationID":"lgi7JzxZ","properties":{"formattedCitation":"(Gautier et al., 2009; Kochanowicz et al., 2019; Prassas et al., 1986; Pryhoda et al., 2021; Uzunov, 2008)","plainCitation":"(Gautier et al., 2009; Kochanowicz et al., 2019; Prassas et al., 1986; Pryhoda et al., 2021; Uzunov, 2008)","noteIndex":0},"citationItems":[{"id":10139,"uris":["http://zotero.org/users/9636036/items/86A3PNGB"],"itemData":{"id":10139,"type":"article-journal","abstract":"The aim of the present study was to investigate the effect of expertise on coordination patterns. We thus tested the coordination dynamics of two groups: experts in the handstand also having high expertise in gymnastics and experts in the handstand but only intermediate expertise in gymnastics. All participants were instructed to track a target with their ankles while maintaining the handstand. The target moved on the anterior-posterior axis according to three frequency conditions: 0.2, 0.4 and 0.6 Hz. The results showed that the suprapostural task was performed better by the group with high gymnastics expertise. Moreover, the spontaneous coordination was speciﬁc to the level of gymnastics expertise. We concluded that (i) the dynamics of coordination progress with the overall level of expertise in a sport discipline, independently of the mastery of a single skill, (ii) persistence and change are seen in related movement properties, and (iii) high expertise offers greater adaptability relative to the task.","container-title":"Human Movement Science","DOI":"10.1016/j.humov.2008.05.003","ISSN":"01679457","issue":"1","journalAbbreviation":"Human Movement Science","language":"en","page":"129-140","source":"DOI.org (Crossref)","title":"Dynamics of expertise level: Coordination in handstand","title-short":"Dynamics of expertise level","URL":"https://linkinghub.elsevier.com/retrieve/pii/S0167945708000808","volume":"28","author":[{"family":"Gautier","given":"Geoffroy"},{"family":"Marin","given":"Ludovic"},{"family":"Leroy","given":"David"},{"family":"Thouvarecq","given":"Régis"}],"accessed":{"date-parts":[["2022",11,1]]},"issued":{"date-parts":[["2009",2]]}}},{"id":10143,"uris":["http://zotero.org/users/9636036/items/63JLPGMS"],"itemData":{"id":10143,"type":"article-journal","container-title":"Journal of Strength and Conditioning Research","DOI":"10.1519/JSC.0000000000002124","ISSN":"1064-8011","issue":"6","language":"en","page":"1609-1618","source":"DOI.org (Crossref)","title":"Changes in the Muscle Activity of Gymnasts During a Handstand on Various Apparatus","URL":"https://journals.lww.com/00124278-201906000-00018","volume":"33","author":[{"family":"Kochanowicz","given":"Andrzej"},{"family":"Niespodziński","given":"Bartłomiej"},{"family":"Mieszkowski","given":"Jan"},{"family":"Marina","given":"Michel"},{"family":"Kochanowicz","given":"Kazimierz"},{"family":"Zasada","given":"Mariusz"}],"accessed":{"date-parts":[["2022",11,1]]},"issued":{"date-parts":[["2019",6]]}}},{"id":10253,"uris":["http://zotero.org/users/9636036/items/NT8LNE6Y"],"itemData":{"id":10253,"type":"paper-conference","container-title":"ISBS-Conference Proceedings Archive","source":"Google Scholar","title":"Shoulder joint torques and the straight arm/flexed hips press handstand on the parallel bars","author":[{"family":"Prassas","given":"Spiros G."},{"family":"Kelley","given":"David L."},{"family":"Pike","given":"Nancy L."}],"issued":{"date-parts":[["1986"]]}}},{"id":10722,"uris":["http://zotero.org/users/9636036/items/J3UH3NUU"],"itemData":{"id":10722,"type":"article-journal","container-title":"ISBS Proceedings Archive","issue":"1","page":"212","title":"Handstand balance motor control mechanisms","URL":"https://commons.nmu.edu/isbs/vol39/iss1/55","volume":"39","author":[{"family":"Pryhoda","given":"Moira"},{"family":"Newell","given":"Karl"},{"family":"Irwin","given":"Gareth"}],"issued":{"date-parts":[["2021",9,3]]}}},{"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schema":"https://github.com/citation-style-language/schema/raw/master/csl-citation.json"} </w:instrText>
      </w:r>
      <w:r w:rsidR="00A84F47">
        <w:rPr>
          <w:iCs/>
          <w:lang w:val="en-US"/>
        </w:rPr>
        <w:fldChar w:fldCharType="separate"/>
      </w:r>
      <w:r w:rsidR="00A84F47" w:rsidRPr="00746156">
        <w:rPr>
          <w:lang w:val="en-US"/>
        </w:rPr>
        <w:t>(Gautier et al., 2009; Kochanowicz et al., 2019; Prassas et al., 1986; Pryhoda et al., 2021; Uzunov, 2008)</w:t>
      </w:r>
      <w:r w:rsidR="00A84F47">
        <w:rPr>
          <w:iCs/>
          <w:lang w:val="en-US"/>
        </w:rPr>
        <w:fldChar w:fldCharType="end"/>
      </w:r>
      <w:r w:rsidR="00A84F47">
        <w:rPr>
          <w:iCs/>
          <w:lang w:val="en-US"/>
        </w:rPr>
        <w:t xml:space="preserve"> </w:t>
      </w:r>
      <w:r w:rsidRPr="00A84F47">
        <w:rPr>
          <w:iCs/>
          <w:lang w:val="en-US"/>
        </w:rPr>
        <w:t xml:space="preserve">being </w:t>
      </w:r>
      <w:r w:rsidRPr="00A84F47">
        <w:rPr>
          <w:iCs/>
          <w:lang w:val="en-US"/>
        </w:rPr>
        <w:lastRenderedPageBreak/>
        <w:t>an important element for handstand executi</w:t>
      </w:r>
      <w:r w:rsidR="00A84F47" w:rsidRPr="00A84F47">
        <w:rPr>
          <w:iCs/>
          <w:lang w:val="en-US"/>
        </w:rPr>
        <w:t>o</w:t>
      </w:r>
      <w:r w:rsidRPr="00A84F47">
        <w:rPr>
          <w:iCs/>
          <w:lang w:val="en-US"/>
        </w:rPr>
        <w:t>n.</w:t>
      </w:r>
      <w:r w:rsidR="00056EF0">
        <w:rPr>
          <w:lang w:val="en-US"/>
        </w:rPr>
        <w:t xml:space="preserve"> </w:t>
      </w:r>
      <w:r w:rsidRPr="3BDF7CE2">
        <w:rPr>
          <w:lang w:val="en-US"/>
        </w:rPr>
        <w:t>The</w:t>
      </w:r>
      <w:r>
        <w:rPr>
          <w:lang w:val="en-US"/>
        </w:rPr>
        <w:t>refore, the</w:t>
      </w:r>
      <w:r w:rsidR="6ABDDA9E" w:rsidRPr="3BDF7CE2">
        <w:rPr>
          <w:lang w:val="en-US"/>
        </w:rPr>
        <w:t xml:space="preserve"> aim of this </w:t>
      </w:r>
      <w:r w:rsidR="00F544DF">
        <w:rPr>
          <w:lang w:val="en-US"/>
        </w:rPr>
        <w:t>study</w:t>
      </w:r>
      <w:r w:rsidR="00F544DF" w:rsidRPr="3BDF7CE2">
        <w:rPr>
          <w:lang w:val="en-US"/>
        </w:rPr>
        <w:t xml:space="preserve"> </w:t>
      </w:r>
      <w:r w:rsidR="6ABDDA9E" w:rsidRPr="3BDF7CE2">
        <w:rPr>
          <w:lang w:val="en-US"/>
        </w:rPr>
        <w:t xml:space="preserve">was to </w:t>
      </w:r>
      <w:r w:rsidR="00F544DF">
        <w:rPr>
          <w:lang w:val="en-US"/>
        </w:rPr>
        <w:t>investigate</w:t>
      </w:r>
      <w:r w:rsidR="00F544DF" w:rsidRPr="3BDF7CE2">
        <w:rPr>
          <w:lang w:val="en-US"/>
        </w:rPr>
        <w:t xml:space="preserve"> </w:t>
      </w:r>
      <w:r w:rsidR="6ABDDA9E" w:rsidRPr="3BDF7CE2">
        <w:rPr>
          <w:lang w:val="en-US"/>
        </w:rPr>
        <w:t>the relationship between the quality of handstand execution and shoulder joint function and stability</w:t>
      </w:r>
      <w:r w:rsidR="002E01C5">
        <w:rPr>
          <w:lang w:val="en-US"/>
        </w:rPr>
        <w:t xml:space="preserve"> assessed using </w:t>
      </w:r>
      <w:r w:rsidR="008B0675" w:rsidRPr="00746156">
        <w:rPr>
          <w:lang w:val="en-US"/>
        </w:rPr>
        <w:t>standardi</w:t>
      </w:r>
      <w:r w:rsidR="00013401">
        <w:rPr>
          <w:lang w:val="en-US"/>
        </w:rPr>
        <w:t>z</w:t>
      </w:r>
      <w:r w:rsidR="008B0675" w:rsidRPr="00746156">
        <w:rPr>
          <w:lang w:val="en-US"/>
        </w:rPr>
        <w:t>ed</w:t>
      </w:r>
      <w:r w:rsidR="008B0675">
        <w:rPr>
          <w:lang w:val="en-US"/>
        </w:rPr>
        <w:t xml:space="preserve"> </w:t>
      </w:r>
      <w:r w:rsidR="00CB730C" w:rsidRPr="559AC201">
        <w:rPr>
          <w:lang w:val="en-US"/>
        </w:rPr>
        <w:t>(UQYBT &amp; CKCUEST)</w:t>
      </w:r>
      <w:r w:rsidR="002E01C5">
        <w:rPr>
          <w:lang w:val="en-US"/>
        </w:rPr>
        <w:t xml:space="preserve"> and </w:t>
      </w:r>
      <w:r w:rsidR="008B0675" w:rsidRPr="00746156">
        <w:rPr>
          <w:lang w:val="en-US"/>
        </w:rPr>
        <w:t>unstandardi</w:t>
      </w:r>
      <w:r w:rsidR="00013401">
        <w:rPr>
          <w:lang w:val="en-US"/>
        </w:rPr>
        <w:t>z</w:t>
      </w:r>
      <w:r w:rsidR="008B0675" w:rsidRPr="00746156">
        <w:rPr>
          <w:lang w:val="en-US"/>
        </w:rPr>
        <w:t>ed</w:t>
      </w:r>
      <w:r w:rsidR="008B0675">
        <w:rPr>
          <w:lang w:val="en-US"/>
        </w:rPr>
        <w:t xml:space="preserve"> </w:t>
      </w:r>
      <w:r w:rsidR="00CB730C">
        <w:rPr>
          <w:lang w:val="en-US"/>
        </w:rPr>
        <w:t>(</w:t>
      </w:r>
      <w:r w:rsidR="00864A68">
        <w:rPr>
          <w:lang w:val="en-US"/>
        </w:rPr>
        <w:t>SPT)</w:t>
      </w:r>
      <w:r w:rsidR="002E01C5">
        <w:rPr>
          <w:lang w:val="en-US"/>
        </w:rPr>
        <w:t xml:space="preserve"> </w:t>
      </w:r>
      <w:r w:rsidR="00CB730C">
        <w:rPr>
          <w:lang w:val="en-US"/>
        </w:rPr>
        <w:t>field</w:t>
      </w:r>
      <w:r w:rsidR="005A54D3">
        <w:rPr>
          <w:lang w:val="en-US"/>
        </w:rPr>
        <w:t xml:space="preserve"> </w:t>
      </w:r>
      <w:r w:rsidR="002E01C5">
        <w:rPr>
          <w:lang w:val="en-US"/>
        </w:rPr>
        <w:t>test</w:t>
      </w:r>
      <w:r w:rsidR="00D17CF6">
        <w:rPr>
          <w:lang w:val="en-US"/>
        </w:rPr>
        <w:t>s</w:t>
      </w:r>
      <w:r w:rsidR="006A7DD3">
        <w:rPr>
          <w:lang w:val="en-US"/>
        </w:rPr>
        <w:t xml:space="preserve"> in a sample of physically active athl</w:t>
      </w:r>
      <w:r>
        <w:rPr>
          <w:lang w:val="en-US"/>
        </w:rPr>
        <w:t>etes</w:t>
      </w:r>
      <w:r w:rsidR="6ABDDA9E" w:rsidRPr="3BDF7CE2">
        <w:rPr>
          <w:lang w:val="en-US"/>
        </w:rPr>
        <w:t>.</w:t>
      </w:r>
      <w:r w:rsidR="00056EF0">
        <w:rPr>
          <w:lang w:val="en-US"/>
        </w:rPr>
        <w:t xml:space="preserve"> </w:t>
      </w:r>
      <w:r w:rsidR="003E4169">
        <w:rPr>
          <w:lang w:val="en-US"/>
        </w:rPr>
        <w:t xml:space="preserve">Based on </w:t>
      </w:r>
      <w:r w:rsidR="002964B2">
        <w:rPr>
          <w:lang w:val="en-US"/>
        </w:rPr>
        <w:t>our analyses</w:t>
      </w:r>
      <w:r w:rsidR="003E4169">
        <w:rPr>
          <w:lang w:val="en-US"/>
        </w:rPr>
        <w:t xml:space="preserve">, we </w:t>
      </w:r>
      <w:r w:rsidR="00E7078C">
        <w:rPr>
          <w:lang w:val="en-US"/>
        </w:rPr>
        <w:t>observed</w:t>
      </w:r>
      <w:r w:rsidR="003E4169">
        <w:rPr>
          <w:lang w:val="en-US"/>
        </w:rPr>
        <w:t xml:space="preserve"> that </w:t>
      </w:r>
      <w:r w:rsidR="00FD4793">
        <w:rPr>
          <w:lang w:val="en-US"/>
        </w:rPr>
        <w:t xml:space="preserve">the results of </w:t>
      </w:r>
      <w:r w:rsidR="003E4169">
        <w:rPr>
          <w:lang w:val="en-US"/>
        </w:rPr>
        <w:t xml:space="preserve">both </w:t>
      </w:r>
      <w:r w:rsidR="008B0675" w:rsidRPr="00746156">
        <w:rPr>
          <w:lang w:val="en-US"/>
        </w:rPr>
        <w:t>standardi</w:t>
      </w:r>
      <w:r w:rsidR="00013401">
        <w:rPr>
          <w:lang w:val="en-US"/>
        </w:rPr>
        <w:t>z</w:t>
      </w:r>
      <w:r w:rsidR="008B0675" w:rsidRPr="00746156">
        <w:rPr>
          <w:lang w:val="en-US"/>
        </w:rPr>
        <w:t>ed</w:t>
      </w:r>
      <w:r w:rsidR="008B0675">
        <w:rPr>
          <w:lang w:val="en-US"/>
        </w:rPr>
        <w:t xml:space="preserve"> </w:t>
      </w:r>
      <w:r w:rsidR="006A7D61">
        <w:rPr>
          <w:lang w:val="en-US"/>
        </w:rPr>
        <w:t>and</w:t>
      </w:r>
      <w:r w:rsidR="006A7D61" w:rsidDel="00F83A98">
        <w:rPr>
          <w:lang w:val="en-US"/>
        </w:rPr>
        <w:t xml:space="preserve"> </w:t>
      </w:r>
      <w:r w:rsidR="008B0675" w:rsidRPr="00746156">
        <w:rPr>
          <w:lang w:val="en-US"/>
        </w:rPr>
        <w:t>unstandardi</w:t>
      </w:r>
      <w:r w:rsidR="00013401">
        <w:rPr>
          <w:lang w:val="en-US"/>
        </w:rPr>
        <w:t>z</w:t>
      </w:r>
      <w:r w:rsidR="008B0675" w:rsidRPr="00746156">
        <w:rPr>
          <w:lang w:val="en-US"/>
        </w:rPr>
        <w:t>ed</w:t>
      </w:r>
      <w:r w:rsidR="008B0675">
        <w:rPr>
          <w:lang w:val="en-US"/>
        </w:rPr>
        <w:t xml:space="preserve"> </w:t>
      </w:r>
      <w:r w:rsidR="006A7D61">
        <w:rPr>
          <w:lang w:val="en-US"/>
        </w:rPr>
        <w:t>field tests</w:t>
      </w:r>
      <w:r w:rsidR="003E4169">
        <w:rPr>
          <w:lang w:val="en-US"/>
        </w:rPr>
        <w:t xml:space="preserve"> </w:t>
      </w:r>
      <w:r w:rsidR="00FD4793">
        <w:rPr>
          <w:lang w:val="en-US"/>
        </w:rPr>
        <w:t>of shoulder</w:t>
      </w:r>
      <w:r w:rsidR="003F4641">
        <w:rPr>
          <w:lang w:val="en-US"/>
        </w:rPr>
        <w:t xml:space="preserve"> joint</w:t>
      </w:r>
      <w:r w:rsidR="00FD4793">
        <w:rPr>
          <w:lang w:val="en-US"/>
        </w:rPr>
        <w:t xml:space="preserve"> functioning </w:t>
      </w:r>
      <w:r w:rsidR="003E4169">
        <w:rPr>
          <w:lang w:val="en-US"/>
        </w:rPr>
        <w:t>have</w:t>
      </w:r>
      <w:r w:rsidR="00C54AC3">
        <w:rPr>
          <w:lang w:val="en-US"/>
        </w:rPr>
        <w:t xml:space="preserve"> no</w:t>
      </w:r>
      <w:r w:rsidR="003E4169">
        <w:rPr>
          <w:lang w:val="en-US"/>
        </w:rPr>
        <w:t xml:space="preserve"> significant effect on</w:t>
      </w:r>
      <w:r w:rsidR="00FD4793">
        <w:rPr>
          <w:lang w:val="en-US"/>
        </w:rPr>
        <w:t xml:space="preserve"> either</w:t>
      </w:r>
      <w:r w:rsidR="003E4169">
        <w:rPr>
          <w:lang w:val="en-US"/>
        </w:rPr>
        <w:t xml:space="preserve"> AQV</w:t>
      </w:r>
      <w:r w:rsidR="00FD4793">
        <w:rPr>
          <w:lang w:val="en-US"/>
        </w:rPr>
        <w:t xml:space="preserve"> or E-score</w:t>
      </w:r>
      <w:r>
        <w:rPr>
          <w:lang w:val="en-US"/>
        </w:rPr>
        <w:t xml:space="preserve"> rating</w:t>
      </w:r>
      <w:r w:rsidR="003E4169">
        <w:rPr>
          <w:lang w:val="en-US"/>
        </w:rPr>
        <w:t xml:space="preserve"> and</w:t>
      </w:r>
      <w:r w:rsidR="005A54D3">
        <w:rPr>
          <w:lang w:val="en-US"/>
        </w:rPr>
        <w:t>,</w:t>
      </w:r>
      <w:r w:rsidR="003E4169">
        <w:rPr>
          <w:lang w:val="en-US"/>
        </w:rPr>
        <w:t xml:space="preserve"> thus</w:t>
      </w:r>
      <w:r w:rsidR="005A54D3">
        <w:rPr>
          <w:lang w:val="en-US"/>
        </w:rPr>
        <w:t>,</w:t>
      </w:r>
      <w:r w:rsidR="003E4169">
        <w:rPr>
          <w:lang w:val="en-US"/>
        </w:rPr>
        <w:t xml:space="preserve"> on the quality of handstand execution.</w:t>
      </w:r>
    </w:p>
    <w:p w14:paraId="1784BE08" w14:textId="38F12A2C" w:rsidR="00E814E4" w:rsidRPr="00371CF1" w:rsidRDefault="00ED345D" w:rsidP="5EC4A0E7">
      <w:pPr>
        <w:spacing w:after="0"/>
        <w:ind w:firstLine="284"/>
        <w:rPr>
          <w:i/>
          <w:iCs/>
          <w:lang w:val="en-US"/>
        </w:rPr>
      </w:pPr>
      <w:r w:rsidRPr="5EC4A0E7">
        <w:rPr>
          <w:lang w:val="en-US"/>
        </w:rPr>
        <w:t>W</w:t>
      </w:r>
      <w:r w:rsidR="00187135" w:rsidRPr="5EC4A0E7">
        <w:rPr>
          <w:lang w:val="en-US"/>
        </w:rPr>
        <w:t>e</w:t>
      </w:r>
      <w:r w:rsidR="00C57801" w:rsidRPr="5EC4A0E7">
        <w:rPr>
          <w:lang w:val="en-US"/>
        </w:rPr>
        <w:t xml:space="preserve"> </w:t>
      </w:r>
      <w:r w:rsidRPr="5EC4A0E7">
        <w:rPr>
          <w:lang w:val="en-US"/>
        </w:rPr>
        <w:t>selected t</w:t>
      </w:r>
      <w:r w:rsidR="009079CA" w:rsidRPr="5EC4A0E7">
        <w:rPr>
          <w:lang w:val="en-US"/>
        </w:rPr>
        <w:t>w</w:t>
      </w:r>
      <w:r w:rsidRPr="5EC4A0E7">
        <w:rPr>
          <w:lang w:val="en-US"/>
        </w:rPr>
        <w:t>o</w:t>
      </w:r>
      <w:r w:rsidR="009079CA" w:rsidRPr="5EC4A0E7">
        <w:rPr>
          <w:lang w:val="en-US"/>
        </w:rPr>
        <w:t xml:space="preserve"> particular</w:t>
      </w:r>
      <w:r w:rsidRPr="5EC4A0E7">
        <w:rPr>
          <w:lang w:val="en-US"/>
        </w:rPr>
        <w:t xml:space="preserve"> rating scales</w:t>
      </w:r>
      <w:r w:rsidR="009079CA" w:rsidRPr="5EC4A0E7">
        <w:rPr>
          <w:lang w:val="en-US"/>
        </w:rPr>
        <w:t xml:space="preserve">, </w:t>
      </w:r>
      <w:r w:rsidR="00BF2BED" w:rsidRPr="5EC4A0E7">
        <w:rPr>
          <w:lang w:val="en-US"/>
        </w:rPr>
        <w:t>the</w:t>
      </w:r>
      <w:r w:rsidR="00C57801" w:rsidRPr="5EC4A0E7">
        <w:rPr>
          <w:lang w:val="en-US"/>
        </w:rPr>
        <w:t xml:space="preserve"> standard qualitative </w:t>
      </w:r>
      <w:r w:rsidR="00187135" w:rsidRPr="5EC4A0E7">
        <w:rPr>
          <w:lang w:val="en-US"/>
        </w:rPr>
        <w:t xml:space="preserve">AQV </w:t>
      </w:r>
      <w:r w:rsidR="00C57801" w:rsidRPr="5EC4A0E7">
        <w:rPr>
          <w:lang w:val="en-US"/>
        </w:rPr>
        <w:t>scale (AQV</w:t>
      </w:r>
      <w:r w:rsidR="008F6831" w:rsidRPr="5EC4A0E7">
        <w:rPr>
          <w:lang w:val="en-US"/>
        </w:rPr>
        <w:t xml:space="preserve">; </w:t>
      </w:r>
      <w:r w:rsidRPr="5EC4A0E7">
        <w:rPr>
          <w:lang w:val="en-US"/>
        </w:rPr>
        <w:fldChar w:fldCharType="begin"/>
      </w:r>
      <w:r w:rsidR="00301358">
        <w:rPr>
          <w:lang w:val="en-US"/>
        </w:rPr>
        <w:instrText xml:space="preserve"> ADDIN ZOTERO_ITEM CSL_CITATION {"citationID":"yA9Vqo5n","properties":{"formattedCitation":"(Fink et al., 2021a, 2021b)","plainCitation":"(Fink et al., 2021a, 2021b)","dontUpdate":true,"noteIndex":0},"citationItems":[{"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schema":"https://github.com/citation-style-language/schema/raw/master/csl-citation.json"} </w:instrText>
      </w:r>
      <w:r w:rsidRPr="5EC4A0E7">
        <w:rPr>
          <w:lang w:val="en-US"/>
        </w:rPr>
        <w:fldChar w:fldCharType="separate"/>
      </w:r>
      <w:r w:rsidR="004164B5" w:rsidRPr="00746156">
        <w:rPr>
          <w:lang w:val="en-US"/>
        </w:rPr>
        <w:t>Fink et al., 2021a, 2021b)</w:t>
      </w:r>
      <w:r w:rsidRPr="5EC4A0E7">
        <w:rPr>
          <w:lang w:val="en-US"/>
        </w:rPr>
        <w:fldChar w:fldCharType="end"/>
      </w:r>
      <w:r w:rsidR="00C57801" w:rsidRPr="5EC4A0E7">
        <w:rPr>
          <w:lang w:val="en-US"/>
        </w:rPr>
        <w:t xml:space="preserve"> and </w:t>
      </w:r>
      <w:r w:rsidR="009079CA" w:rsidRPr="5EC4A0E7">
        <w:rPr>
          <w:lang w:val="en-US"/>
        </w:rPr>
        <w:t xml:space="preserve">the </w:t>
      </w:r>
      <w:r w:rsidR="00C57801" w:rsidRPr="5EC4A0E7">
        <w:rPr>
          <w:lang w:val="en-US"/>
        </w:rPr>
        <w:t xml:space="preserve">E-score by MAG </w:t>
      </w:r>
      <w:proofErr w:type="spellStart"/>
      <w:r w:rsidR="00C57801" w:rsidRPr="5EC4A0E7">
        <w:rPr>
          <w:lang w:val="en-US"/>
        </w:rPr>
        <w:t>CoP</w:t>
      </w:r>
      <w:proofErr w:type="spellEnd"/>
      <w:r w:rsidR="004164B5" w:rsidRPr="5EC4A0E7">
        <w:rPr>
          <w:lang w:val="en-US"/>
        </w:rPr>
        <w:t xml:space="preserve"> </w:t>
      </w:r>
      <w:r w:rsidRPr="5EC4A0E7">
        <w:rPr>
          <w:lang w:val="en-US"/>
        </w:rPr>
        <w:fldChar w:fldCharType="begin"/>
      </w:r>
      <w:r w:rsidRPr="5EC4A0E7">
        <w:rPr>
          <w:lang w:val="en-US"/>
        </w:rPr>
        <w:instrText xml:space="preserve"> ADDIN ZOTERO_ITEM CSL_CITATION {"citationID":"jrfki7tD","properties":{"formattedCitation":"(International Gymnastics Federation, 2017)","plainCitation":"(International Gymnastics Federation, 2017)","noteIndex":0},"citationItems":[{"id":10493,"uris":["http://zotero.org/users/9636036/items/3J3U9LAF"],"itemData":{"id":10493,"type":"webpage","abstract":"International Gymnastics Federation FONDÉE EN 1881. DRAFT 29 November 2015. CODE DE POINTAGE 2013 GYMNASTIQUE ARTISTIQUE MASCULINE. 2017 CODE OF POINTS. CÓDIGO DE PUNTUACIÓN 2017. MEN’S ARTISTIC GYMNASTICS. GIMNASIA ARTÍSTICA MASCULINA. Pour les concours de gymnastique artistique masculine aux Champ ...","language":"en","title":"2017 Code of points: men' 's artistic gymnastics","URL":"https://www.docdroid.net/dR5jZJ9/mag-cop-2017-2020-draft-1-pdf","author":[{"family":"International Gymnastics Federation","given":""}],"accessed":{"date-parts":[["2022",12,2]]},"issued":{"date-parts":[["2017"]]}}}],"schema":"https://github.com/citation-style-language/schema/raw/master/csl-citation.json"} </w:instrText>
      </w:r>
      <w:r w:rsidRPr="5EC4A0E7">
        <w:rPr>
          <w:lang w:val="en-US"/>
        </w:rPr>
        <w:fldChar w:fldCharType="separate"/>
      </w:r>
      <w:r w:rsidR="004164B5" w:rsidRPr="00746156">
        <w:rPr>
          <w:lang w:val="en-US"/>
        </w:rPr>
        <w:t>(International Gymnastics Federation, 2017)</w:t>
      </w:r>
      <w:r w:rsidRPr="5EC4A0E7">
        <w:rPr>
          <w:lang w:val="en-US"/>
        </w:rPr>
        <w:fldChar w:fldCharType="end"/>
      </w:r>
      <w:r w:rsidR="009079CA" w:rsidRPr="5EC4A0E7">
        <w:rPr>
          <w:lang w:val="en-US"/>
        </w:rPr>
        <w:t>, to assess the handstand</w:t>
      </w:r>
      <w:r w:rsidR="008339A2" w:rsidRPr="5EC4A0E7">
        <w:rPr>
          <w:lang w:val="en-US"/>
        </w:rPr>
        <w:t>s</w:t>
      </w:r>
      <w:r w:rsidR="009079CA" w:rsidRPr="5EC4A0E7">
        <w:rPr>
          <w:lang w:val="en-US"/>
        </w:rPr>
        <w:t xml:space="preserve"> execution</w:t>
      </w:r>
      <w:r w:rsidR="00C57801" w:rsidRPr="5EC4A0E7">
        <w:rPr>
          <w:lang w:val="en-US"/>
        </w:rPr>
        <w:t>.</w:t>
      </w:r>
      <w:r w:rsidR="004164B5" w:rsidRPr="5EC4A0E7">
        <w:rPr>
          <w:lang w:val="en-US"/>
        </w:rPr>
        <w:t xml:space="preserve"> </w:t>
      </w:r>
      <w:r w:rsidR="00F53BC7" w:rsidRPr="5EC4A0E7">
        <w:rPr>
          <w:lang w:val="en-US"/>
        </w:rPr>
        <w:t>According to</w:t>
      </w:r>
      <w:r w:rsidR="0052233C" w:rsidRPr="5EC4A0E7">
        <w:rPr>
          <w:lang w:val="en-US"/>
        </w:rPr>
        <w:t xml:space="preserve"> our</w:t>
      </w:r>
      <w:r w:rsidR="00F53BC7" w:rsidRPr="5EC4A0E7">
        <w:rPr>
          <w:lang w:val="en-US"/>
        </w:rPr>
        <w:t xml:space="preserve"> </w:t>
      </w:r>
      <w:r w:rsidR="00B778C7" w:rsidRPr="5EC4A0E7">
        <w:rPr>
          <w:lang w:val="en-US"/>
        </w:rPr>
        <w:t>expectations and</w:t>
      </w:r>
      <w:r w:rsidRPr="5EC4A0E7" w:rsidDel="00B778C7">
        <w:rPr>
          <w:lang w:val="en-US"/>
        </w:rPr>
        <w:t xml:space="preserve"> </w:t>
      </w:r>
      <w:r w:rsidR="483EAB05" w:rsidRPr="5EC4A0E7">
        <w:rPr>
          <w:lang w:val="en-US"/>
        </w:rPr>
        <w:t xml:space="preserve">obtained </w:t>
      </w:r>
      <w:r w:rsidR="00F53BC7" w:rsidRPr="5EC4A0E7">
        <w:rPr>
          <w:lang w:val="en-US"/>
        </w:rPr>
        <w:t>results, the AQV and E-score are</w:t>
      </w:r>
      <w:r w:rsidR="00B778C7" w:rsidRPr="5EC4A0E7">
        <w:rPr>
          <w:lang w:val="en-US"/>
        </w:rPr>
        <w:t xml:space="preserve"> closely </w:t>
      </w:r>
      <w:r w:rsidR="0052233C" w:rsidRPr="5EC4A0E7">
        <w:rPr>
          <w:lang w:val="en-US"/>
        </w:rPr>
        <w:t xml:space="preserve">negatively </w:t>
      </w:r>
      <w:r w:rsidR="00B778C7" w:rsidRPr="5EC4A0E7">
        <w:rPr>
          <w:lang w:val="en-US"/>
        </w:rPr>
        <w:t>associated</w:t>
      </w:r>
      <w:r w:rsidR="00E130EB" w:rsidRPr="5EC4A0E7">
        <w:rPr>
          <w:lang w:val="en-US"/>
        </w:rPr>
        <w:t xml:space="preserve">; those who received </w:t>
      </w:r>
      <w:r w:rsidR="005A54D3">
        <w:rPr>
          <w:lang w:val="en-US"/>
        </w:rPr>
        <w:t xml:space="preserve">a </w:t>
      </w:r>
      <w:r w:rsidR="00E130EB" w:rsidRPr="5EC4A0E7">
        <w:rPr>
          <w:lang w:val="en-US"/>
        </w:rPr>
        <w:t xml:space="preserve">bad rating in AQV (lower score) also received </w:t>
      </w:r>
      <w:r w:rsidR="005A54D3">
        <w:rPr>
          <w:lang w:val="en-US"/>
        </w:rPr>
        <w:t xml:space="preserve">a </w:t>
      </w:r>
      <w:r w:rsidR="00E130EB" w:rsidRPr="5EC4A0E7">
        <w:rPr>
          <w:lang w:val="en-US"/>
        </w:rPr>
        <w:t>bad rating in E-score (higher value).</w:t>
      </w:r>
      <w:r w:rsidR="00B778C7" w:rsidRPr="5EC4A0E7">
        <w:rPr>
          <w:lang w:val="en-US"/>
        </w:rPr>
        <w:t xml:space="preserve"> </w:t>
      </w:r>
      <w:r w:rsidR="00A67A3B" w:rsidRPr="5EC4A0E7">
        <w:rPr>
          <w:lang w:val="en-US"/>
        </w:rPr>
        <w:t>However,</w:t>
      </w:r>
      <w:r w:rsidR="00F53BC7" w:rsidRPr="5EC4A0E7">
        <w:rPr>
          <w:lang w:val="en-US"/>
        </w:rPr>
        <w:t xml:space="preserve"> </w:t>
      </w:r>
      <w:r w:rsidR="00E130EB" w:rsidRPr="5EC4A0E7">
        <w:rPr>
          <w:lang w:val="en-US"/>
        </w:rPr>
        <w:t>based on the observed level of ass</w:t>
      </w:r>
      <w:r w:rsidR="75353312" w:rsidRPr="5EC4A0E7">
        <w:rPr>
          <w:lang w:val="en-US"/>
        </w:rPr>
        <w:t>o</w:t>
      </w:r>
      <w:r w:rsidR="00E130EB" w:rsidRPr="5EC4A0E7">
        <w:rPr>
          <w:lang w:val="en-US"/>
        </w:rPr>
        <w:t>c</w:t>
      </w:r>
      <w:r w:rsidR="0052233C" w:rsidRPr="5EC4A0E7">
        <w:rPr>
          <w:lang w:val="en-US"/>
        </w:rPr>
        <w:t>i</w:t>
      </w:r>
      <w:r w:rsidR="00E130EB" w:rsidRPr="5EC4A0E7">
        <w:rPr>
          <w:lang w:val="en-US"/>
        </w:rPr>
        <w:t xml:space="preserve">ation, AQV and E-score </w:t>
      </w:r>
      <w:r w:rsidR="00B778C7" w:rsidRPr="5EC4A0E7">
        <w:rPr>
          <w:lang w:val="en-US"/>
        </w:rPr>
        <w:t xml:space="preserve">should </w:t>
      </w:r>
      <w:r w:rsidR="00F53BC7" w:rsidRPr="5EC4A0E7">
        <w:rPr>
          <w:lang w:val="en-US"/>
        </w:rPr>
        <w:t xml:space="preserve">not </w:t>
      </w:r>
      <w:r w:rsidR="00E130EB" w:rsidRPr="5EC4A0E7">
        <w:rPr>
          <w:lang w:val="en-US"/>
        </w:rPr>
        <w:t xml:space="preserve">be considered </w:t>
      </w:r>
      <w:r w:rsidR="000E65FB" w:rsidRPr="5EC4A0E7" w:rsidDel="00B81E8C">
        <w:rPr>
          <w:lang w:val="en-US"/>
        </w:rPr>
        <w:t>interchangeable</w:t>
      </w:r>
      <w:r w:rsidR="00E130EB" w:rsidRPr="5EC4A0E7">
        <w:rPr>
          <w:lang w:val="en-US"/>
        </w:rPr>
        <w:t xml:space="preserve"> and both provide different insight into the performed exercise quality</w:t>
      </w:r>
      <w:r w:rsidR="00F53BC7" w:rsidRPr="5EC4A0E7">
        <w:rPr>
          <w:lang w:val="en-US"/>
        </w:rPr>
        <w:t>.</w:t>
      </w:r>
    </w:p>
    <w:p w14:paraId="0B288A33" w14:textId="26E2F8F5" w:rsidR="00ED4242" w:rsidRDefault="00ED4242" w:rsidP="005F7418">
      <w:pPr>
        <w:spacing w:after="0"/>
        <w:ind w:firstLine="284"/>
        <w:rPr>
          <w:i/>
          <w:iCs/>
          <w:lang w:val="en-US"/>
        </w:rPr>
      </w:pPr>
      <w:r w:rsidRPr="00371CF1">
        <w:rPr>
          <w:iCs/>
          <w:lang w:val="en-US"/>
        </w:rPr>
        <w:t>Two</w:t>
      </w:r>
      <w:r w:rsidRPr="00371CF1" w:rsidDel="00F83A98">
        <w:rPr>
          <w:iCs/>
          <w:lang w:val="en-US"/>
        </w:rPr>
        <w:t xml:space="preserve"> </w:t>
      </w:r>
      <w:r w:rsidR="008B0675" w:rsidRPr="00746156">
        <w:rPr>
          <w:iCs/>
          <w:lang w:val="en-US"/>
        </w:rPr>
        <w:t>standardi</w:t>
      </w:r>
      <w:r w:rsidR="00013401">
        <w:rPr>
          <w:iCs/>
          <w:lang w:val="en-US"/>
        </w:rPr>
        <w:t>z</w:t>
      </w:r>
      <w:r w:rsidR="008B0675" w:rsidRPr="00746156">
        <w:rPr>
          <w:iCs/>
          <w:lang w:val="en-US"/>
        </w:rPr>
        <w:t>ed</w:t>
      </w:r>
      <w:r w:rsidR="008B0675" w:rsidRPr="00371CF1">
        <w:rPr>
          <w:iCs/>
          <w:lang w:val="en-US"/>
        </w:rPr>
        <w:t xml:space="preserve"> </w:t>
      </w:r>
      <w:r w:rsidR="005D2459">
        <w:rPr>
          <w:iCs/>
          <w:lang w:val="en-US"/>
        </w:rPr>
        <w:t xml:space="preserve">field </w:t>
      </w:r>
      <w:r w:rsidR="007B604B">
        <w:rPr>
          <w:iCs/>
          <w:lang w:val="en-US"/>
        </w:rPr>
        <w:t>test</w:t>
      </w:r>
      <w:r w:rsidR="005D2459">
        <w:rPr>
          <w:iCs/>
          <w:lang w:val="en-US"/>
        </w:rPr>
        <w:t xml:space="preserve">s </w:t>
      </w:r>
      <w:r w:rsidRPr="00E82F50">
        <w:rPr>
          <w:iCs/>
          <w:lang w:val="en-US"/>
        </w:rPr>
        <w:t>(UQYBT &amp; CKCUEST) were used to assess shoulder joint stability and complex function.</w:t>
      </w:r>
      <w:r w:rsidR="00450C25">
        <w:rPr>
          <w:iCs/>
          <w:lang w:val="en-US"/>
        </w:rPr>
        <w:t xml:space="preserve"> </w:t>
      </w:r>
      <w:r w:rsidR="00D13E49">
        <w:rPr>
          <w:iCs/>
          <w:lang w:val="en-US"/>
        </w:rPr>
        <w:t xml:space="preserve">Although </w:t>
      </w:r>
      <w:r w:rsidR="00D13E49">
        <w:rPr>
          <w:lang w:val="en-US"/>
        </w:rPr>
        <w:t xml:space="preserve">other studies </w:t>
      </w:r>
      <w:r w:rsidR="005D2459">
        <w:rPr>
          <w:lang w:val="en-US"/>
        </w:rPr>
        <w:t>(</w:t>
      </w:r>
      <w:r w:rsidR="00D13E49">
        <w:rPr>
          <w:lang w:val="en-US"/>
        </w:rPr>
        <w:t>with smaller samples</w:t>
      </w:r>
      <w:r w:rsidR="005D2459">
        <w:rPr>
          <w:lang w:val="en-US"/>
        </w:rPr>
        <w:t>)</w:t>
      </w:r>
      <w:r w:rsidR="00D13E49">
        <w:rPr>
          <w:lang w:val="en-US"/>
        </w:rPr>
        <w:t xml:space="preserve"> report </w:t>
      </w:r>
      <w:r w:rsidR="005A54D3">
        <w:rPr>
          <w:lang w:val="en-US"/>
        </w:rPr>
        <w:t xml:space="preserve">a </w:t>
      </w:r>
      <w:r w:rsidR="00D13E49">
        <w:rPr>
          <w:lang w:val="en-US"/>
        </w:rPr>
        <w:t>moderate positive correlation between UQYBT and CKCUEST</w:t>
      </w:r>
      <w:r w:rsidR="00D13E49" w:rsidRPr="559AC201">
        <w:rPr>
          <w:lang w:val="en-US"/>
        </w:rPr>
        <w:t>(</w:t>
      </w:r>
      <w:r w:rsidR="005D2459">
        <w:rPr>
          <w:lang w:val="en-US"/>
        </w:rPr>
        <w:t xml:space="preserve">e.g., </w:t>
      </w:r>
      <w:r w:rsidR="00D13E49" w:rsidRPr="559AC201">
        <w:rPr>
          <w:lang w:val="en-US"/>
        </w:rPr>
        <w:t>r</w:t>
      </w:r>
      <w:r w:rsidR="00D13E49" w:rsidRPr="00047F1A">
        <w:rPr>
          <w:vertAlign w:val="subscript"/>
          <w:lang w:val="en-US"/>
        </w:rPr>
        <w:t>30</w:t>
      </w:r>
      <w:r w:rsidR="00D13E49" w:rsidRPr="559AC201">
        <w:rPr>
          <w:lang w:val="en-US"/>
        </w:rPr>
        <w:t xml:space="preserve"> = 0.49</w:t>
      </w:r>
      <w:r w:rsidR="00D13E49">
        <w:rPr>
          <w:lang w:val="en-US"/>
        </w:rPr>
        <w:t xml:space="preserve">; </w:t>
      </w:r>
      <w:r w:rsidR="00D13E49">
        <w:rPr>
          <w:lang w:val="en-US"/>
        </w:rPr>
        <w:fldChar w:fldCharType="begin"/>
      </w:r>
      <w:r w:rsidR="00C034EA">
        <w:rPr>
          <w:lang w:val="en-US"/>
        </w:rPr>
        <w:instrText xml:space="preserve"> ADDIN ZOTERO_ITEM CSL_CITATION {"citationID":"wuaxdJx2","properties":{"formattedCitation":"(Westrick et al., 2012)","plainCitation":"(Westrick et al., 2012)","noteIndex":0},"citationItems":[{"id":9873,"uris":["http://zotero.org/users/9636036/items/KUY3CUKD"],"itemData":{"id":9873,"type":"article-journal","abstract":"Background:\nAlthough upper extremity (UE) closed kinetic chain (CKC) exercises have become commonplace in most rehabilitation programs, a clinically meaningful UE CKC functional test of unilateral ability has continued to be elusive.\n\nObjectives:\nTo examine reliability of the Upper Quarter Y-Balance Test (UQYBT), evaluate the effects of arm dominance on UQYBT performance, and to determine how the UQYBT is related to specific components of the test (trunk rotation, core stability and UE function and performance) in a college-aged population.\n\nMethods:\nA sample of healthy college students performed the UQYBT and a series of 6 additional dynamic tests designed to assess trunk rotation, core stability, and UE performance. The relationship of these tests compared to the UQYBT was assessed. The effect of upper limb dominance for the UQYBT was also explored. Finally, test re-test reliability was established for the UQYBT.\n\nResults:\nThirty subjects (24 males, 6 females, mean ages 19.5 6 1.2 and 18.8 6 0.8 years) were assessed during the study. The test re-test reliability was excellent for UQYBT measurements (intraclass correlation coefficient &gt; 0.9). A significant (p &lt;0.05) fair to moderate association was observed between the UQYBT and several core stability and UE functional tests. There was no significant difference in UQYBT performance between dominant and non-dominant limbs.\n\nDiscussion:\nThe UQYBT is a reliable UE CKC test that can be used to assess unilateral UE function in a closed chain manner. The UQYBT appears to be most related to dynamic tests involving core stability and UE performance. Similarity on the UQYBT between dominant and non-dominant limbs indicates that performance on this test using a non-injured UE may serve as a reasonable measure for “normal” when testing an injured UE. Future research is needed to determine the clinical applicability of the UQYBT.\n\nLevel of Evidence:\n2b","container-title":"International Journal of Sports Physical Therapy","ISSN":"2159-2896","issue":"2","journalAbbreviation":"Int J Sports Phys Ther","note":"PMID: 22530188\nPMCID: PMC3325634","page":"139-147","source":"PubMed Central","title":"Exploration of the Y-Balance Test for Assessment of Upper Quarter Closed Kinetic Chain Performance","URL":"https://www.ncbi.nlm.nih.gov/pmc/articles/PMC3325634/","volume":"7","author":[{"family":"Westrick","given":"Richard B."},{"family":"Miller","given":"Joseph M."},{"family":"Carow","given":"Scott D."},{"family":"Gerber","given":"J. Parry"}],"accessed":{"date-parts":[["2022",10,5]]},"issued":{"date-parts":[["2012",4]]}}}],"schema":"https://github.com/citation-style-language/schema/raw/master/csl-citation.json"} </w:instrText>
      </w:r>
      <w:r w:rsidR="00D13E49">
        <w:rPr>
          <w:lang w:val="en-US"/>
        </w:rPr>
        <w:fldChar w:fldCharType="separate"/>
      </w:r>
      <w:r w:rsidR="00C034EA" w:rsidRPr="00C034EA">
        <w:t>Westrick et al., 2012)</w:t>
      </w:r>
      <w:r w:rsidR="00D13E49">
        <w:rPr>
          <w:lang w:val="en-US"/>
        </w:rPr>
        <w:fldChar w:fldCharType="end"/>
      </w:r>
      <w:r w:rsidR="00D13E49">
        <w:rPr>
          <w:lang w:val="en-US"/>
        </w:rPr>
        <w:t xml:space="preserve">, our results </w:t>
      </w:r>
      <w:r w:rsidR="00525F9F">
        <w:rPr>
          <w:lang w:val="en-US"/>
        </w:rPr>
        <w:t>(r</w:t>
      </w:r>
      <w:r w:rsidR="00525F9F">
        <w:rPr>
          <w:vertAlign w:val="subscript"/>
          <w:lang w:val="en-US"/>
        </w:rPr>
        <w:t>111</w:t>
      </w:r>
      <w:r w:rsidR="00525F9F">
        <w:rPr>
          <w:lang w:val="en-US"/>
        </w:rPr>
        <w:t xml:space="preserve"> = -0.05) </w:t>
      </w:r>
      <w:r w:rsidR="00D13E49">
        <w:rPr>
          <w:lang w:val="en-US"/>
        </w:rPr>
        <w:t xml:space="preserve">are more in </w:t>
      </w:r>
      <w:r w:rsidR="00D13E49">
        <w:rPr>
          <w:iCs/>
          <w:lang w:val="en-US"/>
        </w:rPr>
        <w:t>accordance with Taylor et al. (2016)</w:t>
      </w:r>
      <w:r w:rsidR="001B6320">
        <w:rPr>
          <w:iCs/>
          <w:lang w:val="en-US"/>
        </w:rPr>
        <w:t xml:space="preserve"> </w:t>
      </w:r>
      <w:r w:rsidR="001B6320">
        <w:rPr>
          <w:iCs/>
          <w:sz w:val="26"/>
          <w:lang w:val="en-US"/>
        </w:rPr>
        <w:t>(r</w:t>
      </w:r>
      <w:r w:rsidR="001B6320">
        <w:rPr>
          <w:iCs/>
          <w:sz w:val="26"/>
          <w:vertAlign w:val="subscript"/>
          <w:lang w:val="en-US"/>
        </w:rPr>
        <w:t>257</w:t>
      </w:r>
      <w:r w:rsidR="00E87EF5">
        <w:rPr>
          <w:iCs/>
          <w:sz w:val="26"/>
          <w:vertAlign w:val="subscript"/>
          <w:lang w:val="en-US"/>
        </w:rPr>
        <w:t xml:space="preserve"> </w:t>
      </w:r>
      <w:r w:rsidR="00E87EF5" w:rsidRPr="00E87EF5">
        <w:rPr>
          <w:iCs/>
          <w:lang w:val="en-US"/>
        </w:rPr>
        <w:t>range</w:t>
      </w:r>
      <w:r w:rsidR="001B6320">
        <w:rPr>
          <w:iCs/>
          <w:sz w:val="26"/>
          <w:lang w:val="en-US"/>
        </w:rPr>
        <w:t xml:space="preserve"> = 0.04-0.18), </w:t>
      </w:r>
      <w:r w:rsidR="00E82F50">
        <w:rPr>
          <w:iCs/>
          <w:lang w:val="en-US"/>
        </w:rPr>
        <w:t>show</w:t>
      </w:r>
      <w:r w:rsidR="00D13E49">
        <w:rPr>
          <w:iCs/>
          <w:lang w:val="en-US"/>
        </w:rPr>
        <w:t>ing</w:t>
      </w:r>
      <w:r w:rsidR="00E82F50">
        <w:rPr>
          <w:iCs/>
          <w:lang w:val="en-US"/>
        </w:rPr>
        <w:t xml:space="preserve"> </w:t>
      </w:r>
      <w:r w:rsidR="00D13E49">
        <w:rPr>
          <w:iCs/>
          <w:lang w:val="en-US"/>
        </w:rPr>
        <w:t xml:space="preserve">virtually </w:t>
      </w:r>
      <w:r w:rsidR="00E82F50">
        <w:rPr>
          <w:iCs/>
          <w:lang w:val="en-US"/>
        </w:rPr>
        <w:t>no relationship</w:t>
      </w:r>
      <w:r w:rsidR="00D13E49">
        <w:rPr>
          <w:iCs/>
          <w:lang w:val="en-US"/>
        </w:rPr>
        <w:t xml:space="preserve"> </w:t>
      </w:r>
      <w:r w:rsidR="00E82F50">
        <w:rPr>
          <w:iCs/>
          <w:lang w:val="en-US"/>
        </w:rPr>
        <w:t xml:space="preserve">between </w:t>
      </w:r>
      <w:r w:rsidR="00D13E49">
        <w:rPr>
          <w:iCs/>
          <w:lang w:val="en-US"/>
        </w:rPr>
        <w:t xml:space="preserve">these two </w:t>
      </w:r>
      <w:r w:rsidR="00E82F50">
        <w:rPr>
          <w:iCs/>
          <w:lang w:val="en-US"/>
        </w:rPr>
        <w:t>tests</w:t>
      </w:r>
      <w:r w:rsidR="00525F9F">
        <w:rPr>
          <w:iCs/>
          <w:lang w:val="en-US"/>
        </w:rPr>
        <w:t>,</w:t>
      </w:r>
      <w:r w:rsidR="00E82F50">
        <w:rPr>
          <w:iCs/>
          <w:lang w:val="en-US"/>
        </w:rPr>
        <w:t xml:space="preserve"> </w:t>
      </w:r>
      <w:r w:rsidR="00D13E49">
        <w:rPr>
          <w:iCs/>
          <w:lang w:val="en-US"/>
        </w:rPr>
        <w:t>supporting the</w:t>
      </w:r>
      <w:r w:rsidR="00E82F50">
        <w:rPr>
          <w:iCs/>
          <w:lang w:val="en-US"/>
        </w:rPr>
        <w:t xml:space="preserve"> claim </w:t>
      </w:r>
      <w:r w:rsidR="00E82F50" w:rsidRPr="559AC201">
        <w:rPr>
          <w:lang w:val="en-US"/>
        </w:rPr>
        <w:t xml:space="preserve">that both tests measure different </w:t>
      </w:r>
      <w:r w:rsidR="00E82F50">
        <w:rPr>
          <w:lang w:val="en-US"/>
        </w:rPr>
        <w:t xml:space="preserve">aspects of shoulder function </w:t>
      </w:r>
      <w:r w:rsidR="00E82F50">
        <w:rPr>
          <w:lang w:val="en-US"/>
        </w:rPr>
        <w:fldChar w:fldCharType="begin"/>
      </w:r>
      <w:r w:rsidR="00A84F47">
        <w:rPr>
          <w:lang w:val="en-US"/>
        </w:rPr>
        <w:instrText xml:space="preserve"> ADDIN ZOTERO_ITEM CSL_CITATION {"citationID":"4Dgta2a5","properties":{"formattedCitation":"(Taylor et al., 2016)","plainCitation":"(Taylor et al., 2016)","noteIndex":0},"citationItems":[{"id":9715,"uris":["http://zotero.org/users/9636036/items/MDM5KU9M"],"itemData":{"id":9715,"type":"article-journal","abstract":"Context:\n              Physical-performance tests (PPTs) are commonly used in rehabilitation and injury-prevention settings, yet normative values of upper-extremity PPTs have not been established in high-level athletes.\n            \n            \n              Objective:\n              To establish normative data values for the Closed Kinetic Chain Upper-Extremity Stability Test (CKCUEST) and Upper-Quarter Y-Balance Test (UQYBT) in college athletes and compare results between sports and to analyze the relationship between the 2 tests.\n            \n            \n              Design:\n              Observational.\n            \n            \n              Setting:\n              Laboratory/athletic facility.\n            \n            \n              Participants:\n              257 (118 male, 139 female) Division I athletes participating in basketball, soccer, baseball, lacrosse, volleyball, track and field, and cross-country.\n            \n            \n              Intervention:\n              CKCUEST and UQYBT scores were recorded as part of a comprehensive injury-risk screening battery.\n            \n            \n              Main Outcome Measure:\n              Pearson correlations assessed the relationship between all measures of the CKCUEST and UQYBT. A factorial ANOVA and a repeated-measures ANOVA (arm dominance) were used to assess interactions between sex, year in school, and sport for CKCUEST and UQYBT scores.\n            \n            \n              Results:\n              \n                Normative values for the CKCUEST and UQYBT were established for 9 men’s and women’s college sports. No significant relationships were found between PPT scores. Men scored significantly higher than women for the CKCUEST (\n                P\n                = .002) and UQYBT (\n                P\n                = .010). Baseball players scored significantly higher than athletes from all other sports for the UQYBT (\n                P\n                &lt; .001) but showed nonsignificant trends of lower scores for the CKCUEST than lower-extremity-dominant athletes such as runners (\n                P\n                = .063) and lacrosse players (\n                P\n                = .058).\n              \n            \n            \n              Conclusions:\n              Results suggest that average CKCUEST and UQYBT scores in Division I athletes are distinct from those previously reported in recreationally active populations and that performance differences exist between sexes and sports. In addition, the CKCUEST and UQYBT appear to measure different constructs of performance and may complement each other as part of a screening battery.","container-title":"Journal of Sport Rehabilitation","DOI":"10.1123/jsr.2014-0296","ISSN":"1056-6716, 1543-3072","issue":"2","language":"en","page":"146-154","source":"DOI.org (Crossref)","title":"Upper-Extremity Physical-Performance Tests in College Athletes","URL":"https://journals.humankinetics.com/view/journals/jsr/25/2/article-p146.xml","volume":"25","author":[{"family":"Taylor","given":"Jeffrey B."},{"family":"Wright","given":"Alexis A."},{"family":"Smoliga","given":"James M."},{"family":"DePew","given":"J. Tyler"},{"family":"Hegedus","given":"Eric J."}],"accessed":{"date-parts":[["2022",10,4]]},"issued":{"date-parts":[["2016",5]]}}}],"schema":"https://github.com/citation-style-language/schema/raw/master/csl-citation.json"} </w:instrText>
      </w:r>
      <w:r w:rsidR="00E82F50">
        <w:rPr>
          <w:lang w:val="en-US"/>
        </w:rPr>
        <w:fldChar w:fldCharType="separate"/>
      </w:r>
      <w:r w:rsidR="00583A2E" w:rsidRPr="00746156">
        <w:rPr>
          <w:lang w:val="en-US"/>
        </w:rPr>
        <w:t>(Taylor et al., 2016)</w:t>
      </w:r>
      <w:r w:rsidR="00E82F50">
        <w:rPr>
          <w:lang w:val="en-US"/>
        </w:rPr>
        <w:fldChar w:fldCharType="end"/>
      </w:r>
      <w:r w:rsidR="00E82F50" w:rsidRPr="559AC201">
        <w:rPr>
          <w:lang w:val="en-US"/>
        </w:rPr>
        <w:t>.</w:t>
      </w:r>
    </w:p>
    <w:p w14:paraId="21F20C26" w14:textId="3133C4C5" w:rsidR="000B3C25" w:rsidRDefault="0072353E" w:rsidP="005F7418">
      <w:pPr>
        <w:spacing w:after="0"/>
        <w:ind w:firstLine="284"/>
        <w:rPr>
          <w:lang w:val="en-US"/>
        </w:rPr>
      </w:pPr>
      <w:r>
        <w:rPr>
          <w:lang w:val="en-US"/>
        </w:rPr>
        <w:t xml:space="preserve">The shoulder </w:t>
      </w:r>
      <w:r w:rsidR="007B4F9B">
        <w:rPr>
          <w:lang w:val="en-US"/>
        </w:rPr>
        <w:t xml:space="preserve">joint position is </w:t>
      </w:r>
      <w:r w:rsidR="00010E93">
        <w:rPr>
          <w:lang w:val="en-US"/>
        </w:rPr>
        <w:t xml:space="preserve">nearly </w:t>
      </w:r>
      <w:r w:rsidR="007B4F9B">
        <w:rPr>
          <w:lang w:val="en-US"/>
        </w:rPr>
        <w:t xml:space="preserve">180° during handstand execution </w:t>
      </w:r>
      <w:r w:rsidR="007B4F9B">
        <w:rPr>
          <w:lang w:val="en-US"/>
        </w:rPr>
        <w:fldChar w:fldCharType="begin"/>
      </w:r>
      <w:r w:rsidR="00A84F47">
        <w:rPr>
          <w:lang w:val="en-US"/>
        </w:rPr>
        <w:instrText xml:space="preserve"> ADDIN ZOTERO_ITEM CSL_CITATION {"citationID":"LQJByBHl","properties":{"formattedCitation":"(Rohleder &amp; Vogt, 2018)","plainCitation":"(Rohleder &amp; Vogt, 2018)","noteIndex":0},"citationItems":[{"id":94,"uris":["http://zotero.org/users/9636036/items/EFLCVPID"],"itemData":{"id":94,"type":"article-journal","archive":"Scopus","container-title":"Science of Gymnastics Journal","issue":"1","page":"29-42","title":"Teaching novices the handstand: A practical approach of different sport-specific feedback concepts on movement learning","URL":"https://www.scopus.com/inward/record.uri?eid=2-s2.0-85042864008&amp;partnerID=40&amp;md5=1c8f5f5abccfa3e4e374be1cdce6a6ce","volume":"10","author":[{"family":"Rohleder","given":"J."},{"family":"Vogt","given":"T."}],"issued":{"date-parts":[["2018"]]}}}],"schema":"https://github.com/citation-style-language/schema/raw/master/csl-citation.json"} </w:instrText>
      </w:r>
      <w:r w:rsidR="007B4F9B">
        <w:rPr>
          <w:lang w:val="en-US"/>
        </w:rPr>
        <w:fldChar w:fldCharType="separate"/>
      </w:r>
      <w:r w:rsidR="007B4F9B" w:rsidRPr="00746156">
        <w:rPr>
          <w:lang w:val="en-US"/>
        </w:rPr>
        <w:t>(Rohleder &amp; Vogt, 2018)</w:t>
      </w:r>
      <w:r w:rsidR="007B4F9B">
        <w:rPr>
          <w:lang w:val="en-US"/>
        </w:rPr>
        <w:fldChar w:fldCharType="end"/>
      </w:r>
      <w:r>
        <w:rPr>
          <w:lang w:val="en-US"/>
        </w:rPr>
        <w:t>.</w:t>
      </w:r>
      <w:r w:rsidR="007B4F9B">
        <w:rPr>
          <w:lang w:val="en-US"/>
        </w:rPr>
        <w:t xml:space="preserve"> </w:t>
      </w:r>
      <w:r>
        <w:rPr>
          <w:lang w:val="en-US"/>
        </w:rPr>
        <w:t>T</w:t>
      </w:r>
      <w:r w:rsidR="007B4F9B">
        <w:rPr>
          <w:lang w:val="en-US"/>
        </w:rPr>
        <w:t>hus</w:t>
      </w:r>
      <w:r w:rsidR="009A7D43">
        <w:rPr>
          <w:lang w:val="en-US"/>
        </w:rPr>
        <w:t>,</w:t>
      </w:r>
      <w:r w:rsidR="007B4F9B">
        <w:rPr>
          <w:lang w:val="en-US"/>
        </w:rPr>
        <w:t xml:space="preserve"> the level of </w:t>
      </w:r>
      <w:r w:rsidR="007F15F7">
        <w:rPr>
          <w:lang w:val="en-US"/>
        </w:rPr>
        <w:t xml:space="preserve">shoulders’ </w:t>
      </w:r>
      <w:proofErr w:type="spellStart"/>
      <w:r w:rsidR="007B4F9B">
        <w:rPr>
          <w:lang w:val="en-US"/>
        </w:rPr>
        <w:t>aROM</w:t>
      </w:r>
      <w:proofErr w:type="spellEnd"/>
      <w:r w:rsidR="007B4F9B">
        <w:rPr>
          <w:lang w:val="en-US"/>
        </w:rPr>
        <w:t xml:space="preserve"> </w:t>
      </w:r>
      <w:r w:rsidR="001705DA">
        <w:rPr>
          <w:lang w:val="en-US"/>
        </w:rPr>
        <w:t xml:space="preserve">should </w:t>
      </w:r>
      <w:r w:rsidR="007B4F9B">
        <w:rPr>
          <w:lang w:val="en-US"/>
        </w:rPr>
        <w:t xml:space="preserve">be </w:t>
      </w:r>
      <w:r w:rsidR="001705DA">
        <w:rPr>
          <w:lang w:val="en-US"/>
        </w:rPr>
        <w:t xml:space="preserve">an </w:t>
      </w:r>
      <w:r w:rsidR="007B4F9B">
        <w:rPr>
          <w:lang w:val="en-US"/>
        </w:rPr>
        <w:t xml:space="preserve">important factor contributing to maintaining </w:t>
      </w:r>
      <w:r>
        <w:rPr>
          <w:lang w:val="en-US"/>
        </w:rPr>
        <w:t xml:space="preserve">a </w:t>
      </w:r>
      <w:r w:rsidR="007B4F9B">
        <w:rPr>
          <w:lang w:val="en-US"/>
        </w:rPr>
        <w:t xml:space="preserve">handstand. </w:t>
      </w:r>
      <w:r w:rsidR="001705DA">
        <w:rPr>
          <w:iCs/>
          <w:lang w:val="en-US"/>
        </w:rPr>
        <w:t>We used a</w:t>
      </w:r>
      <w:r w:rsidR="00BE4BF3">
        <w:rPr>
          <w:iCs/>
          <w:lang w:val="en-US"/>
        </w:rPr>
        <w:t xml:space="preserve"> purpose</w:t>
      </w:r>
      <w:r w:rsidR="00A8437B">
        <w:rPr>
          <w:iCs/>
          <w:lang w:val="en-US"/>
        </w:rPr>
        <w:t>-devised</w:t>
      </w:r>
      <w:r w:rsidR="001705DA" w:rsidRPr="56C7E33E">
        <w:rPr>
          <w:lang w:val="en-US"/>
        </w:rPr>
        <w:t xml:space="preserve"> </w:t>
      </w:r>
      <w:r w:rsidR="56C7E33E" w:rsidRPr="56C7E33E">
        <w:rPr>
          <w:lang w:val="en-US"/>
        </w:rPr>
        <w:t xml:space="preserve">sit position test (SPT) to evaluate </w:t>
      </w:r>
      <w:proofErr w:type="spellStart"/>
      <w:r w:rsidR="56C7E33E" w:rsidRPr="56C7E33E">
        <w:rPr>
          <w:lang w:val="en-US"/>
        </w:rPr>
        <w:t>aROM</w:t>
      </w:r>
      <w:proofErr w:type="spellEnd"/>
      <w:r w:rsidR="56C7E33E" w:rsidRPr="56C7E33E">
        <w:rPr>
          <w:lang w:val="en-US"/>
        </w:rPr>
        <w:t xml:space="preserve"> in shoulder joint flexion</w:t>
      </w:r>
      <w:r w:rsidR="00A8437B">
        <w:rPr>
          <w:lang w:val="en-US"/>
        </w:rPr>
        <w:t xml:space="preserve"> with </w:t>
      </w:r>
      <w:r>
        <w:rPr>
          <w:lang w:val="en-US"/>
        </w:rPr>
        <w:t xml:space="preserve">three </w:t>
      </w:r>
      <w:r w:rsidR="00A8437B">
        <w:rPr>
          <w:lang w:val="en-US"/>
        </w:rPr>
        <w:t>levels</w:t>
      </w:r>
      <w:r w:rsidR="007B4F9B">
        <w:rPr>
          <w:lang w:val="en-US"/>
        </w:rPr>
        <w:t>.</w:t>
      </w:r>
      <w:r w:rsidR="56C7E33E" w:rsidRPr="56C7E33E">
        <w:rPr>
          <w:lang w:val="en-US"/>
        </w:rPr>
        <w:t xml:space="preserve"> </w:t>
      </w:r>
      <w:r w:rsidR="000B3C25">
        <w:rPr>
          <w:lang w:val="en-US"/>
        </w:rPr>
        <w:t xml:space="preserve">Unlike the handstand </w:t>
      </w:r>
      <w:proofErr w:type="gramStart"/>
      <w:r w:rsidR="000B3C25">
        <w:rPr>
          <w:lang w:val="en-US"/>
        </w:rPr>
        <w:t>itself</w:t>
      </w:r>
      <w:proofErr w:type="gramEnd"/>
      <w:r w:rsidR="000B3C25">
        <w:rPr>
          <w:lang w:val="en-US"/>
        </w:rPr>
        <w:t xml:space="preserve">, in this </w:t>
      </w:r>
      <w:r w:rsidR="00427F38">
        <w:rPr>
          <w:lang w:val="en-US"/>
        </w:rPr>
        <w:t xml:space="preserve">mobility </w:t>
      </w:r>
      <w:r w:rsidR="000B3C25">
        <w:rPr>
          <w:lang w:val="en-US"/>
        </w:rPr>
        <w:t>test</w:t>
      </w:r>
      <w:r>
        <w:rPr>
          <w:lang w:val="en-US"/>
        </w:rPr>
        <w:t>,</w:t>
      </w:r>
      <w:r w:rsidR="000B3C25">
        <w:rPr>
          <w:lang w:val="en-US"/>
        </w:rPr>
        <w:t xml:space="preserve"> the shoulder joint is not loaded with the </w:t>
      </w:r>
      <w:r w:rsidR="007F15F7" w:rsidRPr="00746156">
        <w:rPr>
          <w:lang w:val="en-US"/>
        </w:rPr>
        <w:t xml:space="preserve">performer’s </w:t>
      </w:r>
      <w:r w:rsidR="000B3C25" w:rsidRPr="00746156">
        <w:rPr>
          <w:lang w:val="en-US"/>
        </w:rPr>
        <w:t>weight</w:t>
      </w:r>
      <w:r w:rsidR="00A8437B" w:rsidRPr="00746156">
        <w:rPr>
          <w:lang w:val="en-US"/>
        </w:rPr>
        <w:t xml:space="preserve">. This can be seen as </w:t>
      </w:r>
      <w:r w:rsidR="00A67A3B" w:rsidRPr="00746156">
        <w:rPr>
          <w:lang w:val="en-US"/>
        </w:rPr>
        <w:t>a considerable</w:t>
      </w:r>
      <w:r w:rsidR="000B3C25" w:rsidRPr="00746156">
        <w:rPr>
          <w:lang w:val="en-US"/>
        </w:rPr>
        <w:t xml:space="preserve"> </w:t>
      </w:r>
      <w:r w:rsidR="000B3C25" w:rsidRPr="00746156">
        <w:rPr>
          <w:lang w:val="en-US"/>
        </w:rPr>
        <w:lastRenderedPageBreak/>
        <w:t>factor</w:t>
      </w:r>
      <w:r w:rsidR="00A8437B" w:rsidRPr="00746156">
        <w:rPr>
          <w:lang w:val="en-US"/>
        </w:rPr>
        <w:t xml:space="preserve"> affecting our results</w:t>
      </w:r>
      <w:r w:rsidR="000B3C25" w:rsidRPr="00746156">
        <w:rPr>
          <w:lang w:val="en-US"/>
        </w:rPr>
        <w:t xml:space="preserve">. This </w:t>
      </w:r>
      <w:r w:rsidR="00A8437B" w:rsidRPr="00746156">
        <w:rPr>
          <w:lang w:val="en-US"/>
        </w:rPr>
        <w:t xml:space="preserve">issue </w:t>
      </w:r>
      <w:r w:rsidR="000B3C25" w:rsidRPr="00746156">
        <w:rPr>
          <w:lang w:val="en-US"/>
        </w:rPr>
        <w:t xml:space="preserve">can also </w:t>
      </w:r>
      <w:r w:rsidRPr="00746156">
        <w:rPr>
          <w:lang w:val="en-US"/>
        </w:rPr>
        <w:t xml:space="preserve">be </w:t>
      </w:r>
      <w:r w:rsidR="00A8437B" w:rsidRPr="00746156">
        <w:rPr>
          <w:lang w:val="en-US"/>
        </w:rPr>
        <w:t>raised agains</w:t>
      </w:r>
      <w:r w:rsidRPr="00746156">
        <w:rPr>
          <w:lang w:val="en-US"/>
        </w:rPr>
        <w:t>t</w:t>
      </w:r>
      <w:r w:rsidR="00A8437B" w:rsidRPr="00746156">
        <w:rPr>
          <w:lang w:val="en-US"/>
        </w:rPr>
        <w:t xml:space="preserve"> </w:t>
      </w:r>
      <w:r w:rsidR="000B3C25" w:rsidRPr="00746156">
        <w:rPr>
          <w:lang w:val="en-US"/>
        </w:rPr>
        <w:t xml:space="preserve">other field tests of shoulder joint </w:t>
      </w:r>
      <w:r w:rsidR="00862EBB">
        <w:rPr>
          <w:lang w:val="en-US"/>
        </w:rPr>
        <w:t>mobility</w:t>
      </w:r>
      <w:r w:rsidR="00862EBB" w:rsidRPr="00746156">
        <w:rPr>
          <w:lang w:val="en-US"/>
        </w:rPr>
        <w:t xml:space="preserve"> </w:t>
      </w:r>
      <w:r w:rsidR="00A8437B" w:rsidRPr="00746156">
        <w:rPr>
          <w:lang w:val="en-US"/>
        </w:rPr>
        <w:t xml:space="preserve">used here </w:t>
      </w:r>
      <w:r w:rsidR="00A8437B" w:rsidRPr="00E82F50">
        <w:rPr>
          <w:iCs/>
          <w:lang w:val="en-US"/>
        </w:rPr>
        <w:t>(UQYBT &amp; CKCUEST</w:t>
      </w:r>
      <w:r w:rsidR="00F915D6">
        <w:rPr>
          <w:iCs/>
          <w:lang w:val="en-US"/>
        </w:rPr>
        <w:t xml:space="preserve"> loading shoulders in </w:t>
      </w:r>
      <w:r>
        <w:rPr>
          <w:iCs/>
          <w:lang w:val="en-US"/>
        </w:rPr>
        <w:t xml:space="preserve">different </w:t>
      </w:r>
      <w:r w:rsidR="00F915D6" w:rsidRPr="00746156" w:rsidDel="0072353E">
        <w:rPr>
          <w:iCs/>
          <w:lang w:val="en-US"/>
        </w:rPr>
        <w:t>ax</w:t>
      </w:r>
      <w:r w:rsidR="003466B9">
        <w:rPr>
          <w:iCs/>
          <w:lang w:val="en-US"/>
        </w:rPr>
        <w:t>e</w:t>
      </w:r>
      <w:r w:rsidR="00F915D6" w:rsidRPr="00746156" w:rsidDel="0072353E">
        <w:rPr>
          <w:iCs/>
          <w:lang w:val="en-US"/>
        </w:rPr>
        <w:t xml:space="preserve">s </w:t>
      </w:r>
      <w:r w:rsidR="00F915D6">
        <w:rPr>
          <w:iCs/>
          <w:lang w:val="en-US"/>
        </w:rPr>
        <w:t>compared to handstand)</w:t>
      </w:r>
      <w:r w:rsidR="00A8437B" w:rsidRPr="00746156">
        <w:rPr>
          <w:lang w:val="en-US"/>
        </w:rPr>
        <w:t xml:space="preserve"> </w:t>
      </w:r>
      <w:r w:rsidR="00C10E1B" w:rsidRPr="00746156">
        <w:rPr>
          <w:lang w:val="en-US"/>
        </w:rPr>
        <w:t xml:space="preserve">and </w:t>
      </w:r>
      <w:r w:rsidR="000B3C25" w:rsidRPr="00746156">
        <w:rPr>
          <w:lang w:val="en-US"/>
        </w:rPr>
        <w:t>in gymnastics</w:t>
      </w:r>
      <w:r w:rsidR="00A8437B" w:rsidRPr="00746156">
        <w:rPr>
          <w:lang w:val="en-US"/>
        </w:rPr>
        <w:t xml:space="preserve"> in general</w:t>
      </w:r>
      <w:r w:rsidR="000B3C25" w:rsidRPr="00746156">
        <w:rPr>
          <w:lang w:val="en-US"/>
        </w:rPr>
        <w:t xml:space="preserve"> (</w:t>
      </w:r>
      <w:r w:rsidR="000B3C25" w:rsidRPr="00746156">
        <w:rPr>
          <w:lang w:val="en-US"/>
        </w:rPr>
        <w:fldChar w:fldCharType="begin"/>
      </w:r>
      <w:r w:rsidR="00301358">
        <w:rPr>
          <w:lang w:val="en-US"/>
        </w:rPr>
        <w:instrText xml:space="preserve"> ADDIN ZOTERO_ITEM CSL_CITATION {"citationID":"P6t7nJD3","properties":{"formattedCitation":"(Fink et al., 2021b, 2021a; Mkaouer et al., 2018; Vernetta et al., 2020)","plainCitation":"(Fink et al., 2021b, 2021a; Mkaouer et al., 2018; Vernetta et al., 2020)","dontUpdate":true,"noteIndex":0},"citationItems":[{"id":10182,"uris":["http://zotero.org/users/9636036/items/V7A9WSYJ"],"itemData":{"id":10182,"type":"article-journal","journalAbbreviation":"Fédération Internationale de Gymnastique","language":"en","page":"127 pages","source":"Zotero","title":"Age Group Development and Competition Program for Women’s Artistic Gymnastics","author":[{"family":"Fink","given":"Hardy"},{"family":"López","given":"Lilia ORTIZ"},{"family":"Hofmann","given":"Dieter"}],"issued":{"literal":"2021a"}}},{"id":10181,"uris":["http://zotero.org/users/9636036/items/6P73RTEJ","http://zotero.org/users/9636036/items/9ET8TM8F"],"itemData":{"id":10181,"type":"article-journal","journalAbbreviation":"Fédération Internationale de Gymnastique","language":"en","page":"123 pages","source":"Zotero","title":"Age Group Development and Competition Program for Men’s Artistic Gymnastics","author":[{"family":"Fink","given":"Hardy"},{"family":"Hofmann","given":"Dieter"},{"family":"Scholtz","given":"Derick"}],"issued":{"literal":"2021b"}}},{"id":10188,"uris":["http://zotero.org/users/9636036/items/CPWKPGMD"],"itemData":{"id":10188,"type":"article-journal","abstract":"This study aimed to determine the specific physical and basic gymnastics skills considered critical in gymnastics talent identification and selection as well as in promoting men’s artistic gymnastics performances. Fifty-one boys from a provincial gymnastics team (age 11.03 ± 0.95 years; height 1.33 ± 0.05 m; body mass 30.01 ± 5.53 kg; body mass index [BMI] 16.89 ± 3.93 kg/m²) regularly competing at national level voluntarily participated in this study. Anthropometric measures as well as the men’s artistic gymnastics physical test battery (i.e., International Gymnastics Federation [FIG] age group development programme) were used to assess the somatic and physical fitness profile of participants, respectively. The physical characteristics assessed were: muscle strength, flexibility, speed, endurance, and muscle power. Test outcomes were subjected to a principal components analysis to identify the most representative factors. The main findings revealed that power speed, isometric and explosive strength, strength endurance, and dynamic and static flexibility are the most determinant physical fitness aspects of the talent selection process in young male artistic gymnasts. These findings are of utmost importance for talent identification, selection, and development.","container-title":"Biology of Sport","DOI":"10.5114/biolsport.2018.78059","ISSN":"0860-021X","issue":"4","journalAbbreviation":"bs","language":"en","page":"383-392","source":"DOI.org (Crossref)","title":"Evaluating the physical and basic gymnastics skills assessment for talent identification in men’s artistic gymnastics proposed by the International Gymnastics","URL":"https://www.termedia.pl/doi/10.5114/biolsport.2018.78059","volume":"35","author":[{"family":"Mkaouer","given":"Bessem"},{"family":"Hammoudi-Nassib","given":"Sarra"},{"family":"Amara","given":"Samiha"},{"family":"Chaabène","given":"Helmi"}],"accessed":{"date-parts":[["2022",11,1]]},"issued":{"date-parts":[["2018"]]}}},{"id":10267,"uris":["http://zotero.org/users/9636036/items/84M54IEK"],"itemData":{"id":10267,"type":"article-journal","abstract":"The aim of this study was to review the tests used to measure flexibility in gymnastic disciplines. The search was conducted on PubMed, WOS, Scopus, Sport Discus and Google Scholar databases, and included studies in English and Spanish that assessed flexibility in gymnasts and were published between January 2005 and March 2020. Twenty-seven manuscripts were selected, rhythmic and women’s artistic gymnastics being the most frequently studied disciplines. Flexibility was most commonly assessed in the hip and shoulder joints. Within the wide variety of tests performed, the most commonly used ones were the split, shoulder flexibility, bridge and sit-and-reach tests. Linear measurements were usually used, followed by the angular ones. In conclusion, in spite of flexibility being a determining capacity in gymnastic disciplines, several studies did not provide information on the validity of their results. Further studies including validated tests applied to larger samples and using longitudinal approaches are needed, with the aim to confirm test predictive validity and to allow for greater generalisation.","container-title":"Journal of Human Sport and Exercise","DOI":"10.14198/jhse.2022.171.07","ISSN":"1988-5202","issue":"1","journalAbbreviation":"jhse","language":"en","source":"DOI.org (Crossref)","title":"Systematic review of flexibility tests in gymnastics","URL":"http://hdl.handle.net/10045/108085","volume":"17","author":[{"family":"Vernetta","given":"Mercedes"},{"family":"Peláez-Barrios","given":"Eva María"},{"family":"López-Bedoya","given":"Jesús"}],"accessed":{"date-parts":[["2022",11,11]]},"issued":{"date-parts":[["2020"]]}}}],"schema":"https://github.com/citation-style-language/schema/raw/master/csl-citation.json"} </w:instrText>
      </w:r>
      <w:r w:rsidR="000B3C25" w:rsidRPr="00746156">
        <w:rPr>
          <w:lang w:val="en-US"/>
        </w:rPr>
        <w:fldChar w:fldCharType="separate"/>
      </w:r>
      <w:r w:rsidR="00BE0BFC" w:rsidRPr="00746156">
        <w:rPr>
          <w:lang w:val="en-US"/>
        </w:rPr>
        <w:t xml:space="preserve">i.e., in </w:t>
      </w:r>
      <w:r w:rsidR="000B3C25" w:rsidRPr="00746156">
        <w:rPr>
          <w:lang w:val="en-US"/>
        </w:rPr>
        <w:t>Fink et al., 2021b, 2021a; Mkaouer et al., 2018; Vernetta et al., 2020)</w:t>
      </w:r>
      <w:r w:rsidR="000B3C25" w:rsidRPr="00746156">
        <w:rPr>
          <w:lang w:val="en-US"/>
        </w:rPr>
        <w:fldChar w:fldCharType="end"/>
      </w:r>
      <w:r w:rsidR="000B3C25" w:rsidRPr="00746156">
        <w:rPr>
          <w:lang w:val="en-US"/>
        </w:rPr>
        <w:t xml:space="preserve">. </w:t>
      </w:r>
      <w:r w:rsidR="00C10E1B">
        <w:rPr>
          <w:lang w:val="en-US"/>
        </w:rPr>
        <w:t>However</w:t>
      </w:r>
      <w:r w:rsidR="000B3C25">
        <w:rPr>
          <w:lang w:val="en-US"/>
        </w:rPr>
        <w:t xml:space="preserve">, </w:t>
      </w:r>
      <w:proofErr w:type="spellStart"/>
      <w:r w:rsidR="56C7E33E" w:rsidRPr="56C7E33E">
        <w:rPr>
          <w:lang w:val="en-US"/>
        </w:rPr>
        <w:t>Wattanaprakornkul</w:t>
      </w:r>
      <w:proofErr w:type="spellEnd"/>
      <w:r w:rsidR="56C7E33E" w:rsidRPr="56C7E33E">
        <w:rPr>
          <w:lang w:val="en-US"/>
        </w:rPr>
        <w:t xml:space="preserve"> et al. (2011) </w:t>
      </w:r>
      <w:r w:rsidR="00F915D6">
        <w:rPr>
          <w:lang w:val="en-US"/>
        </w:rPr>
        <w:t xml:space="preserve">claim </w:t>
      </w:r>
      <w:r w:rsidR="56C7E33E" w:rsidRPr="56C7E33E">
        <w:rPr>
          <w:lang w:val="en-US"/>
        </w:rPr>
        <w:t xml:space="preserve">that similar </w:t>
      </w:r>
      <w:r w:rsidR="00F915D6">
        <w:rPr>
          <w:lang w:val="en-US"/>
        </w:rPr>
        <w:t xml:space="preserve">muscle </w:t>
      </w:r>
      <w:r w:rsidR="56C7E33E" w:rsidRPr="56C7E33E">
        <w:rPr>
          <w:lang w:val="en-US"/>
        </w:rPr>
        <w:t xml:space="preserve">activity patterns </w:t>
      </w:r>
      <w:r w:rsidR="00F915D6">
        <w:rPr>
          <w:lang w:val="en-US"/>
        </w:rPr>
        <w:t>are produced</w:t>
      </w:r>
      <w:r w:rsidR="56C7E33E" w:rsidRPr="56C7E33E">
        <w:rPr>
          <w:lang w:val="en-US"/>
        </w:rPr>
        <w:t xml:space="preserve"> </w:t>
      </w:r>
      <w:r w:rsidR="00F915D6">
        <w:rPr>
          <w:lang w:val="en-US"/>
        </w:rPr>
        <w:t>during</w:t>
      </w:r>
      <w:r w:rsidR="56C7E33E" w:rsidRPr="56C7E33E">
        <w:rPr>
          <w:lang w:val="en-US"/>
        </w:rPr>
        <w:t xml:space="preserve"> flexion torque regardless of the load</w:t>
      </w:r>
      <w:r w:rsidR="00D26D74">
        <w:rPr>
          <w:lang w:val="en-US"/>
        </w:rPr>
        <w:t xml:space="preserve"> </w:t>
      </w:r>
      <w:r w:rsidR="00D26D74">
        <w:rPr>
          <w:lang w:val="en-US"/>
        </w:rPr>
        <w:fldChar w:fldCharType="begin"/>
      </w:r>
      <w:r w:rsidR="00A84F47">
        <w:rPr>
          <w:lang w:val="en-US"/>
        </w:rPr>
        <w:instrText xml:space="preserve"> ADDIN ZOTERO_ITEM CSL_CITATION {"citationID":"xOcz4tKx","properties":{"formattedCitation":"(Wattanaprakornkul et al., 2011)","plainCitation":"(Wattanaprakornkul et al., 2011)","noteIndex":0},"citationItems":[{"id":10201,"uris":["http://zotero.org/users/9636036/items/BSYQ2IN5"],"itemData":{"id":10201,"type":"article-journal","container-title":"Clinical Anatomy","DOI":"10.1002/ca.21123","ISSN":"08973806","issue":"5","journalAbbreviation":"Clin. Anat.","language":"en","page":"619-626","source":"DOI.org (Crossref)","title":"A comprehensive analysis of muscle recruitment patterns during shoulder flexion: An electromyographic study","title-short":"A comprehensive analysis of muscle recruitment patterns during shoulder flexion","URL":"https://onlinelibrary.wiley.com/doi/10.1002/ca.21123","volume":"24","author":[{"family":"Wattanaprakornkul","given":"Duangjai"},{"family":"Halaki","given":"Mark"},{"family":"Boettcher","given":"Craig"},{"family":"Cathers","given":"Ian"},{"family":"Ginn","given":"Karen A."}],"accessed":{"date-parts":[["2022",11,1]]},"issued":{"date-parts":[["2011",7]]}}}],"schema":"https://github.com/citation-style-language/schema/raw/master/csl-citation.json"} </w:instrText>
      </w:r>
      <w:r w:rsidR="00D26D74">
        <w:rPr>
          <w:lang w:val="en-US"/>
        </w:rPr>
        <w:fldChar w:fldCharType="separate"/>
      </w:r>
      <w:r w:rsidR="000B3C25" w:rsidRPr="00746156">
        <w:rPr>
          <w:lang w:val="en-US"/>
        </w:rPr>
        <w:t>(Wattanaprakornkul et al., 2011)</w:t>
      </w:r>
      <w:r w:rsidR="00D26D74">
        <w:rPr>
          <w:lang w:val="en-US"/>
        </w:rPr>
        <w:fldChar w:fldCharType="end"/>
      </w:r>
      <w:r w:rsidR="56C7E33E" w:rsidRPr="56C7E33E">
        <w:rPr>
          <w:lang w:val="en-US"/>
        </w:rPr>
        <w:t>.</w:t>
      </w:r>
      <w:r w:rsidR="00445E75">
        <w:rPr>
          <w:lang w:val="en-US"/>
        </w:rPr>
        <w:t xml:space="preserve"> Th</w:t>
      </w:r>
      <w:r>
        <w:rPr>
          <w:lang w:val="en-US"/>
        </w:rPr>
        <w:t>us</w:t>
      </w:r>
      <w:r w:rsidR="009A7D43">
        <w:rPr>
          <w:lang w:val="en-US"/>
        </w:rPr>
        <w:t>,</w:t>
      </w:r>
      <w:r w:rsidR="00445E75">
        <w:rPr>
          <w:lang w:val="en-US"/>
        </w:rPr>
        <w:t xml:space="preserve"> the position and load during the test should not substantially affect </w:t>
      </w:r>
      <w:r w:rsidR="006C4778">
        <w:rPr>
          <w:lang w:val="en-US"/>
        </w:rPr>
        <w:t xml:space="preserve">the </w:t>
      </w:r>
      <w:r w:rsidR="00445E75">
        <w:rPr>
          <w:lang w:val="en-US"/>
        </w:rPr>
        <w:t>observed patterns of results.</w:t>
      </w:r>
    </w:p>
    <w:p w14:paraId="663A6D8D" w14:textId="722B7925" w:rsidR="00F130BA" w:rsidRDefault="008B723D" w:rsidP="005F7418">
      <w:pPr>
        <w:spacing w:after="0"/>
        <w:ind w:firstLine="284"/>
        <w:rPr>
          <w:lang w:val="en-US"/>
        </w:rPr>
      </w:pPr>
      <w:r w:rsidRPr="5A9350B2">
        <w:rPr>
          <w:lang w:val="en-US"/>
        </w:rPr>
        <w:t xml:space="preserve">Gorman et al. (2012) </w:t>
      </w:r>
      <w:r w:rsidR="00FE0373">
        <w:rPr>
          <w:lang w:val="en-US"/>
        </w:rPr>
        <w:t>state</w:t>
      </w:r>
      <w:r w:rsidRPr="5A9350B2">
        <w:rPr>
          <w:lang w:val="en-US"/>
        </w:rPr>
        <w:t xml:space="preserve"> that there is </w:t>
      </w:r>
      <w:r w:rsidR="0072353E">
        <w:rPr>
          <w:lang w:val="en-US"/>
        </w:rPr>
        <w:t xml:space="preserve">a </w:t>
      </w:r>
      <w:r w:rsidRPr="5A9350B2">
        <w:rPr>
          <w:lang w:val="en-US"/>
        </w:rPr>
        <w:t xml:space="preserve">required level of </w:t>
      </w:r>
      <w:r w:rsidR="00FE0373">
        <w:rPr>
          <w:lang w:val="en-US"/>
        </w:rPr>
        <w:t xml:space="preserve">shoulder </w:t>
      </w:r>
      <w:r w:rsidRPr="5A9350B2">
        <w:rPr>
          <w:lang w:val="en-US"/>
        </w:rPr>
        <w:t>mobility to perform UQYBT</w:t>
      </w:r>
      <w:r>
        <w:rPr>
          <w:lang w:val="en-US"/>
        </w:rPr>
        <w:t xml:space="preserve"> </w:t>
      </w:r>
      <w:r>
        <w:rPr>
          <w:lang w:val="en-US"/>
        </w:rPr>
        <w:fldChar w:fldCharType="begin"/>
      </w:r>
      <w:r>
        <w:rPr>
          <w:lang w:val="en-US"/>
        </w:rPr>
        <w:instrText xml:space="preserve"> ADDIN ZOTERO_ITEM CSL_CITATION {"citationID":"3Si0IkJW","properties":{"formattedCitation":"(Gorman et al., 2012)","plainCitation":"(Gorman et al., 2012)","noteIndex":0},"citationItems":[{"id":7806,"uris":["http://zotero.org/users/9636036/items/A56MULVV"],"itemData":{"id":7806,"type":"article-journal","abstract":"The inclusion of movement tests before performance training and sport participation is gaining popularity as part of musculoskeletal screening for injury. The identification of an athlete's asymmetries and poor performance in the preseason allows coaches and sports medicine clinicians the opportunity to proactively address these deficits to reduce the potential for injury. Currently, there are no tests reported in the literature that simultaneously require shoulder and core stability while taking the subjects through a large range of motion at the end range of their stability. Thus, the purpose of this article was to describe the Upper Quarter Y Balance Test and report the gender differences in the performance of the test. Upper extremity reach distances were measured in 95 active adults using a standardized upper extremity balance-and-reach protocol. Intraclass correlation coefficients were used to assess reliability, and gender differences were analyzed using an independent samples t-test, whereas bilateral differences were analyzed using a dependent samples t-test for the normalized composite reach scores. Intraclass correlation coefficient (3.1) for test-retest reliability ranged from 0.80 to 0.99. Intraclass correlation coefficient (3.1) for interrater reliability was 1.00. Average composite scores (right/left) reported as a percentage of limb length were 81.7/82.3% for men and 80.7/80.7% for women. The results of the study suggest that the Upper Quarter Y Balance Test is a reliable test for measuring upper extremity reach distance while in a closed-chain position. It was further determined that there was no significant difference in performance between genders or between sides on the test when normalized to limb length. Coaches and sports medicine professionals may consider incorporating the Upper Quarter Y Balance Test as part of their preprogram testing to identify movement limitations and asymmetries in athletes and thereby may reduce injury.","container-title":"Journal of Strength and Conditioning Research","DOI":"10.1519/JSC.0b013e3182472fdb","ISSN":"1533-4287","issue":"11","journalAbbreviation":"J Strength Cond Res","language":"eng","note":"PMID: 22228174","page":"3043-3048","source":"PubMed","title":"Upper Quarter Y Balance Test: reliability and performance comparison between genders in active adults","title-short":"Upper Quarter Y Balance Test","volume":"26","author":[{"family":"Gorman","given":"Paul P."},{"family":"Butler","given":"Robert J."},{"family":"Plisky","given":"Phillip J."},{"family":"Kiesel","given":"Kyle B."}],"issued":{"date-parts":[["2012",11]]}}}],"schema":"https://github.com/citation-style-language/schema/raw/master/csl-citation.json"} </w:instrText>
      </w:r>
      <w:r>
        <w:rPr>
          <w:lang w:val="en-US"/>
        </w:rPr>
        <w:fldChar w:fldCharType="separate"/>
      </w:r>
      <w:r w:rsidRPr="00746156">
        <w:rPr>
          <w:lang w:val="en-US"/>
        </w:rPr>
        <w:t>(Gorman et al., 2012)</w:t>
      </w:r>
      <w:r>
        <w:rPr>
          <w:lang w:val="en-US"/>
        </w:rPr>
        <w:fldChar w:fldCharType="end"/>
      </w:r>
      <w:r w:rsidRPr="5A9350B2">
        <w:rPr>
          <w:lang w:val="en-US"/>
        </w:rPr>
        <w:t>.</w:t>
      </w:r>
      <w:r w:rsidR="00FE0373">
        <w:rPr>
          <w:lang w:val="en-US"/>
        </w:rPr>
        <w:t xml:space="preserve"> </w:t>
      </w:r>
      <w:r w:rsidR="002B46CB">
        <w:rPr>
          <w:lang w:val="en-US"/>
        </w:rPr>
        <w:t>Althou</w:t>
      </w:r>
      <w:r w:rsidR="0072353E">
        <w:rPr>
          <w:lang w:val="en-US"/>
        </w:rPr>
        <w:t>gh</w:t>
      </w:r>
      <w:r w:rsidR="002B46CB">
        <w:rPr>
          <w:lang w:val="en-US"/>
        </w:rPr>
        <w:t xml:space="preserve"> we observed </w:t>
      </w:r>
      <w:r w:rsidR="00735FD4">
        <w:rPr>
          <w:lang w:val="en-US"/>
        </w:rPr>
        <w:t>the</w:t>
      </w:r>
      <w:r w:rsidR="002B46CB">
        <w:rPr>
          <w:lang w:val="en-US"/>
        </w:rPr>
        <w:t xml:space="preserve"> association between the UQYBT and </w:t>
      </w:r>
      <w:proofErr w:type="gramStart"/>
      <w:r w:rsidR="002B46CB">
        <w:rPr>
          <w:lang w:val="en-US"/>
        </w:rPr>
        <w:t>SPT</w:t>
      </w:r>
      <w:r w:rsidR="006F3D6F">
        <w:rPr>
          <w:lang w:val="en-US"/>
        </w:rPr>
        <w:t xml:space="preserve"> </w:t>
      </w:r>
      <w:r w:rsidR="00735FD4">
        <w:rPr>
          <w:lang w:val="en-US"/>
        </w:rPr>
        <w:t xml:space="preserve"> as</w:t>
      </w:r>
      <w:proofErr w:type="gramEnd"/>
      <w:r w:rsidR="00735FD4">
        <w:rPr>
          <w:lang w:val="en-US"/>
        </w:rPr>
        <w:t xml:space="preserve"> statistically non</w:t>
      </w:r>
      <w:r w:rsidR="00DF7CD9">
        <w:rPr>
          <w:lang w:val="en-US"/>
        </w:rPr>
        <w:t>-</w:t>
      </w:r>
      <w:r w:rsidR="00735FD4">
        <w:rPr>
          <w:lang w:val="en-US"/>
        </w:rPr>
        <w:t xml:space="preserve">significant, </w:t>
      </w:r>
      <w:r w:rsidR="00D5533B">
        <w:rPr>
          <w:lang w:val="en-US"/>
        </w:rPr>
        <w:t xml:space="preserve">it </w:t>
      </w:r>
      <w:r w:rsidR="00735FD4">
        <w:rPr>
          <w:lang w:val="en-US"/>
        </w:rPr>
        <w:t>has</w:t>
      </w:r>
      <w:r w:rsidR="00D5533B">
        <w:rPr>
          <w:lang w:val="en-US"/>
        </w:rPr>
        <w:t xml:space="preserve"> a negative slope</w:t>
      </w:r>
      <w:r w:rsidR="006F3D6F">
        <w:rPr>
          <w:lang w:val="en-US"/>
        </w:rPr>
        <w:t xml:space="preserve"> (τ</w:t>
      </w:r>
      <w:r w:rsidR="006F3D6F">
        <w:rPr>
          <w:vertAlign w:val="subscript"/>
          <w:lang w:val="en-US"/>
        </w:rPr>
        <w:t>111</w:t>
      </w:r>
      <w:r w:rsidR="006F3D6F">
        <w:rPr>
          <w:lang w:val="en-US"/>
        </w:rPr>
        <w:t xml:space="preserve"> = -0.15 [-0.27, -0.03], p = 0.053)</w:t>
      </w:r>
      <w:r w:rsidR="002F46F5">
        <w:rPr>
          <w:lang w:val="en-US"/>
        </w:rPr>
        <w:t xml:space="preserve">. This pattern of </w:t>
      </w:r>
      <w:r w:rsidR="00B9653B">
        <w:rPr>
          <w:lang w:val="en-US"/>
        </w:rPr>
        <w:t xml:space="preserve">the </w:t>
      </w:r>
      <w:r w:rsidR="002F46F5">
        <w:rPr>
          <w:lang w:val="en-US"/>
        </w:rPr>
        <w:t>result may suggest</w:t>
      </w:r>
      <w:r w:rsidR="00FE0373">
        <w:rPr>
          <w:lang w:val="en-US"/>
        </w:rPr>
        <w:t>, in accor</w:t>
      </w:r>
      <w:r w:rsidR="00B9653B">
        <w:rPr>
          <w:lang w:val="en-US"/>
        </w:rPr>
        <w:t>da</w:t>
      </w:r>
      <w:r w:rsidR="00FE0373">
        <w:rPr>
          <w:lang w:val="en-US"/>
        </w:rPr>
        <w:t xml:space="preserve">nce with Gorman </w:t>
      </w:r>
      <w:r w:rsidR="00FE0373" w:rsidRPr="5A9350B2">
        <w:rPr>
          <w:lang w:val="en-US"/>
        </w:rPr>
        <w:t>et al. (2012)</w:t>
      </w:r>
      <w:r w:rsidR="006F3D6F" w:rsidDel="002F46F5">
        <w:rPr>
          <w:lang w:val="en-US"/>
        </w:rPr>
        <w:t>,</w:t>
      </w:r>
      <w:r w:rsidR="002F46F5" w:rsidRPr="5A9350B2" w:rsidDel="00714437">
        <w:rPr>
          <w:lang w:val="en-US"/>
        </w:rPr>
        <w:t xml:space="preserve"> </w:t>
      </w:r>
      <w:r w:rsidR="00714437">
        <w:rPr>
          <w:lang w:val="en-US"/>
        </w:rPr>
        <w:t>that</w:t>
      </w:r>
      <w:r w:rsidR="00714437" w:rsidRPr="5A9350B2">
        <w:rPr>
          <w:lang w:val="en-US"/>
        </w:rPr>
        <w:t xml:space="preserve"> </w:t>
      </w:r>
      <w:r w:rsidR="29E92E42" w:rsidRPr="5A9350B2">
        <w:rPr>
          <w:lang w:val="en-US"/>
        </w:rPr>
        <w:t xml:space="preserve">participants with worse </w:t>
      </w:r>
      <w:proofErr w:type="spellStart"/>
      <w:r w:rsidR="29E92E42" w:rsidRPr="5A9350B2">
        <w:rPr>
          <w:lang w:val="en-US"/>
        </w:rPr>
        <w:t>aROM</w:t>
      </w:r>
      <w:proofErr w:type="spellEnd"/>
      <w:r w:rsidR="29E92E42" w:rsidRPr="5A9350B2">
        <w:rPr>
          <w:lang w:val="en-US"/>
        </w:rPr>
        <w:t xml:space="preserve"> in shoulder joint flexion </w:t>
      </w:r>
      <w:r w:rsidR="002F46F5">
        <w:rPr>
          <w:lang w:val="en-US"/>
        </w:rPr>
        <w:t>also tend to</w:t>
      </w:r>
      <w:r w:rsidR="29E92E42" w:rsidRPr="5A9350B2">
        <w:rPr>
          <w:lang w:val="en-US"/>
        </w:rPr>
        <w:t xml:space="preserve"> show lower UQYBT</w:t>
      </w:r>
      <w:r w:rsidR="007438BF">
        <w:rPr>
          <w:lang w:val="en-US"/>
        </w:rPr>
        <w:t xml:space="preserve"> T</w:t>
      </w:r>
      <w:r w:rsidR="00EF5BF6">
        <w:rPr>
          <w:lang w:val="en-US"/>
        </w:rPr>
        <w:t>otal</w:t>
      </w:r>
      <w:r w:rsidR="29E92E42" w:rsidRPr="5A9350B2">
        <w:rPr>
          <w:lang w:val="en-US"/>
        </w:rPr>
        <w:t xml:space="preserve"> score</w:t>
      </w:r>
      <w:r w:rsidR="00B9653B">
        <w:rPr>
          <w:lang w:val="en-US"/>
        </w:rPr>
        <w:t>s</w:t>
      </w:r>
      <w:r w:rsidR="29E92E42" w:rsidRPr="5A9350B2">
        <w:rPr>
          <w:lang w:val="en-US"/>
        </w:rPr>
        <w:t xml:space="preserve">. The greater </w:t>
      </w:r>
      <w:proofErr w:type="spellStart"/>
      <w:r w:rsidR="29E92E42" w:rsidRPr="5A9350B2">
        <w:rPr>
          <w:lang w:val="en-US"/>
        </w:rPr>
        <w:t>aROM</w:t>
      </w:r>
      <w:proofErr w:type="spellEnd"/>
      <w:r w:rsidR="29E92E42" w:rsidRPr="5A9350B2">
        <w:rPr>
          <w:lang w:val="en-US"/>
        </w:rPr>
        <w:t xml:space="preserve"> of the shoulder joint </w:t>
      </w:r>
      <w:r w:rsidR="00501E17">
        <w:rPr>
          <w:lang w:val="en-US"/>
        </w:rPr>
        <w:t>may</w:t>
      </w:r>
      <w:r w:rsidR="00501E17" w:rsidRPr="5A9350B2">
        <w:rPr>
          <w:lang w:val="en-US"/>
        </w:rPr>
        <w:t xml:space="preserve"> </w:t>
      </w:r>
      <w:r w:rsidR="29E92E42" w:rsidRPr="5A9350B2">
        <w:rPr>
          <w:lang w:val="en-US"/>
        </w:rPr>
        <w:t xml:space="preserve">allow </w:t>
      </w:r>
      <w:r w:rsidR="007438BF" w:rsidRPr="5A9350B2">
        <w:rPr>
          <w:lang w:val="en-US"/>
        </w:rPr>
        <w:t>reaching</w:t>
      </w:r>
      <w:r w:rsidR="29E92E42" w:rsidRPr="5A9350B2">
        <w:rPr>
          <w:lang w:val="en-US"/>
        </w:rPr>
        <w:t xml:space="preserve"> a greater distance in all directions in UQYBT</w:t>
      </w:r>
      <w:r w:rsidR="007438BF">
        <w:rPr>
          <w:lang w:val="en-US"/>
        </w:rPr>
        <w:t xml:space="preserve"> T</w:t>
      </w:r>
      <w:r w:rsidR="00EF5BF6">
        <w:rPr>
          <w:lang w:val="en-US"/>
        </w:rPr>
        <w:t>otal</w:t>
      </w:r>
      <w:r w:rsidR="29E92E42" w:rsidRPr="5A9350B2">
        <w:rPr>
          <w:lang w:val="en-US"/>
        </w:rPr>
        <w:t xml:space="preserve"> (i.e., </w:t>
      </w:r>
      <w:proofErr w:type="spellStart"/>
      <w:r w:rsidR="29E92E42" w:rsidRPr="5A9350B2">
        <w:rPr>
          <w:lang w:val="en-US"/>
        </w:rPr>
        <w:t>mediolateral</w:t>
      </w:r>
      <w:proofErr w:type="spellEnd"/>
      <w:r w:rsidR="29E92E42" w:rsidRPr="5A9350B2">
        <w:rPr>
          <w:lang w:val="en-US"/>
        </w:rPr>
        <w:t xml:space="preserve">, </w:t>
      </w:r>
      <w:proofErr w:type="spellStart"/>
      <w:r w:rsidR="29E92E42" w:rsidRPr="5A9350B2">
        <w:rPr>
          <w:lang w:val="en-US"/>
        </w:rPr>
        <w:t>inferolateral</w:t>
      </w:r>
      <w:proofErr w:type="spellEnd"/>
      <w:r w:rsidR="29E92E42" w:rsidRPr="5A9350B2">
        <w:rPr>
          <w:lang w:val="en-US"/>
        </w:rPr>
        <w:t xml:space="preserve"> and </w:t>
      </w:r>
      <w:proofErr w:type="spellStart"/>
      <w:r w:rsidR="29E92E42" w:rsidRPr="5A9350B2">
        <w:rPr>
          <w:lang w:val="en-US"/>
        </w:rPr>
        <w:t>superolateral</w:t>
      </w:r>
      <w:proofErr w:type="spellEnd"/>
      <w:r w:rsidR="29E92E42" w:rsidRPr="5A9350B2">
        <w:rPr>
          <w:lang w:val="en-US"/>
        </w:rPr>
        <w:t>)</w:t>
      </w:r>
      <w:r w:rsidR="007B4F9B">
        <w:rPr>
          <w:lang w:val="en-US"/>
        </w:rPr>
        <w:t>.</w:t>
      </w:r>
      <w:r w:rsidR="29E92E42" w:rsidRPr="5A9350B2">
        <w:rPr>
          <w:lang w:val="en-US"/>
        </w:rPr>
        <w:t xml:space="preserve"> </w:t>
      </w:r>
      <w:r w:rsidR="00BE0BFC">
        <w:rPr>
          <w:lang w:val="en-US"/>
        </w:rPr>
        <w:t>However,</w:t>
      </w:r>
      <w:r w:rsidR="008F1517" w:rsidDel="006A3E6D">
        <w:rPr>
          <w:lang w:val="en-US"/>
        </w:rPr>
        <w:t xml:space="preserve"> </w:t>
      </w:r>
      <w:r w:rsidR="006A3E6D">
        <w:rPr>
          <w:lang w:val="en-US"/>
        </w:rPr>
        <w:t xml:space="preserve">greater </w:t>
      </w:r>
      <w:proofErr w:type="spellStart"/>
      <w:r w:rsidR="006A3E6D">
        <w:rPr>
          <w:lang w:val="en-US"/>
        </w:rPr>
        <w:t>aROM</w:t>
      </w:r>
      <w:proofErr w:type="spellEnd"/>
      <w:r w:rsidR="006A3E6D">
        <w:rPr>
          <w:lang w:val="en-US"/>
        </w:rPr>
        <w:t xml:space="preserve"> </w:t>
      </w:r>
      <w:r w:rsidR="29E92E42" w:rsidRPr="5A9350B2">
        <w:rPr>
          <w:lang w:val="en-US"/>
        </w:rPr>
        <w:t>does not necessarily mean better shoulder joint</w:t>
      </w:r>
      <w:r w:rsidR="00425967">
        <w:rPr>
          <w:lang w:val="en-US"/>
        </w:rPr>
        <w:t xml:space="preserve"> </w:t>
      </w:r>
      <w:r w:rsidR="00425967" w:rsidRPr="5A9350B2">
        <w:rPr>
          <w:lang w:val="en-US"/>
        </w:rPr>
        <w:t>stability</w:t>
      </w:r>
      <w:r w:rsidR="29E92E42" w:rsidRPr="5A9350B2">
        <w:rPr>
          <w:lang w:val="en-US"/>
        </w:rPr>
        <w:t xml:space="preserve">. </w:t>
      </w:r>
      <w:r w:rsidR="00FE0373">
        <w:rPr>
          <w:lang w:val="en-US"/>
        </w:rPr>
        <w:t>T</w:t>
      </w:r>
      <w:r w:rsidR="00DD60F9">
        <w:rPr>
          <w:lang w:val="en-US"/>
        </w:rPr>
        <w:t xml:space="preserve">he accuracy of this </w:t>
      </w:r>
      <w:r w:rsidR="00205807">
        <w:rPr>
          <w:lang w:val="en-US"/>
        </w:rPr>
        <w:t>need</w:t>
      </w:r>
      <w:r w:rsidR="00B9653B">
        <w:rPr>
          <w:lang w:val="en-US"/>
        </w:rPr>
        <w:t>s</w:t>
      </w:r>
      <w:r w:rsidR="00205807">
        <w:rPr>
          <w:lang w:val="en-US"/>
        </w:rPr>
        <w:t xml:space="preserve"> verif</w:t>
      </w:r>
      <w:r w:rsidR="00B9653B">
        <w:rPr>
          <w:lang w:val="en-US"/>
        </w:rPr>
        <w:t>ying</w:t>
      </w:r>
      <w:r w:rsidR="00205807">
        <w:rPr>
          <w:lang w:val="en-US"/>
        </w:rPr>
        <w:t xml:space="preserve"> in future rese</w:t>
      </w:r>
      <w:r w:rsidR="00B9653B">
        <w:rPr>
          <w:lang w:val="en-US"/>
        </w:rPr>
        <w:t>ar</w:t>
      </w:r>
      <w:r w:rsidR="00205807">
        <w:rPr>
          <w:lang w:val="en-US"/>
        </w:rPr>
        <w:t>ch</w:t>
      </w:r>
      <w:r w:rsidR="00DD60F9">
        <w:rPr>
          <w:lang w:val="en-US"/>
        </w:rPr>
        <w:t xml:space="preserve"> </w:t>
      </w:r>
      <w:r w:rsidR="00205807">
        <w:rPr>
          <w:lang w:val="en-US"/>
        </w:rPr>
        <w:t>as our study was</w:t>
      </w:r>
      <w:r w:rsidR="00DD60F9">
        <w:rPr>
          <w:lang w:val="en-US"/>
        </w:rPr>
        <w:t xml:space="preserve"> limited by the distribution </w:t>
      </w:r>
      <w:r w:rsidR="00DD60F9" w:rsidDel="0034300F">
        <w:rPr>
          <w:lang w:val="en-US"/>
        </w:rPr>
        <w:t xml:space="preserve">of </w:t>
      </w:r>
      <w:r w:rsidR="0034300F">
        <w:rPr>
          <w:lang w:val="en-US"/>
        </w:rPr>
        <w:t>observed</w:t>
      </w:r>
      <w:r w:rsidR="00DD60F9" w:rsidDel="0034300F">
        <w:rPr>
          <w:lang w:val="en-US"/>
        </w:rPr>
        <w:t xml:space="preserve"> </w:t>
      </w:r>
      <w:r w:rsidR="00DD60F9">
        <w:rPr>
          <w:lang w:val="en-US"/>
        </w:rPr>
        <w:t>SPT</w:t>
      </w:r>
      <w:r w:rsidR="0034300F">
        <w:rPr>
          <w:lang w:val="en-US"/>
        </w:rPr>
        <w:t xml:space="preserve"> scores in our sa</w:t>
      </w:r>
      <w:r w:rsidR="00205807">
        <w:rPr>
          <w:lang w:val="en-US"/>
        </w:rPr>
        <w:t>m</w:t>
      </w:r>
      <w:r w:rsidR="0034300F">
        <w:rPr>
          <w:lang w:val="en-US"/>
        </w:rPr>
        <w:t>ple</w:t>
      </w:r>
      <w:r w:rsidR="009F31FB">
        <w:rPr>
          <w:lang w:val="en-US"/>
        </w:rPr>
        <w:t xml:space="preserve"> and</w:t>
      </w:r>
      <w:r w:rsidR="00DD60F9">
        <w:rPr>
          <w:lang w:val="en-US"/>
        </w:rPr>
        <w:t xml:space="preserve"> </w:t>
      </w:r>
      <w:r w:rsidR="00B9653B">
        <w:rPr>
          <w:lang w:val="en-US"/>
        </w:rPr>
        <w:t xml:space="preserve">the </w:t>
      </w:r>
      <w:r w:rsidR="00DD60F9">
        <w:rPr>
          <w:lang w:val="en-US"/>
        </w:rPr>
        <w:t>coars</w:t>
      </w:r>
      <w:r w:rsidR="00B9653B">
        <w:rPr>
          <w:lang w:val="en-US"/>
        </w:rPr>
        <w:t>e</w:t>
      </w:r>
      <w:r w:rsidR="009F31FB">
        <w:rPr>
          <w:lang w:val="en-US"/>
        </w:rPr>
        <w:t>n</w:t>
      </w:r>
      <w:r w:rsidR="00DD60F9">
        <w:rPr>
          <w:lang w:val="en-US"/>
        </w:rPr>
        <w:t>e</w:t>
      </w:r>
      <w:r w:rsidR="009F31FB">
        <w:rPr>
          <w:lang w:val="en-US"/>
        </w:rPr>
        <w:t>ss</w:t>
      </w:r>
      <w:r w:rsidR="00DD60F9">
        <w:rPr>
          <w:lang w:val="en-US"/>
        </w:rPr>
        <w:t xml:space="preserve"> </w:t>
      </w:r>
      <w:r w:rsidR="009F31FB">
        <w:rPr>
          <w:lang w:val="en-US"/>
        </w:rPr>
        <w:t>of</w:t>
      </w:r>
      <w:r w:rsidR="00DD60F9">
        <w:rPr>
          <w:lang w:val="en-US"/>
        </w:rPr>
        <w:t xml:space="preserve"> </w:t>
      </w:r>
      <w:r w:rsidR="00B9653B">
        <w:rPr>
          <w:lang w:val="en-US"/>
        </w:rPr>
        <w:t xml:space="preserve">the </w:t>
      </w:r>
      <w:r w:rsidR="00DD60F9">
        <w:rPr>
          <w:lang w:val="en-US"/>
        </w:rPr>
        <w:t xml:space="preserve">scale </w:t>
      </w:r>
      <w:r w:rsidR="009F31FB">
        <w:rPr>
          <w:lang w:val="en-US"/>
        </w:rPr>
        <w:t>we used</w:t>
      </w:r>
      <w:r w:rsidR="00DD60F9">
        <w:rPr>
          <w:lang w:val="en-US"/>
        </w:rPr>
        <w:t xml:space="preserve"> in the SPT assessment.</w:t>
      </w:r>
    </w:p>
    <w:p w14:paraId="6A899A5A" w14:textId="0AFC854E" w:rsidR="00F130BA" w:rsidRDefault="00DD60F9" w:rsidP="00384665">
      <w:pPr>
        <w:spacing w:after="0"/>
        <w:rPr>
          <w:lang w:val="en-US"/>
        </w:rPr>
      </w:pPr>
      <w:r>
        <w:rPr>
          <w:lang w:val="en-US"/>
        </w:rPr>
        <w:t>We observed only</w:t>
      </w:r>
      <w:r w:rsidR="56C7E33E" w:rsidRPr="4E6958CC">
        <w:rPr>
          <w:lang w:val="en-US"/>
        </w:rPr>
        <w:t xml:space="preserve"> negligible </w:t>
      </w:r>
      <w:r w:rsidR="00925BD8">
        <w:rPr>
          <w:lang w:val="en-US"/>
        </w:rPr>
        <w:t>change</w:t>
      </w:r>
      <w:r w:rsidR="007F204A">
        <w:rPr>
          <w:lang w:val="en-US"/>
        </w:rPr>
        <w:t>s</w:t>
      </w:r>
      <w:r w:rsidR="00925BD8" w:rsidRPr="4E6958CC">
        <w:rPr>
          <w:lang w:val="en-US"/>
        </w:rPr>
        <w:t xml:space="preserve"> </w:t>
      </w:r>
      <w:r w:rsidR="56C7E33E" w:rsidRPr="4E6958CC">
        <w:rPr>
          <w:lang w:val="en-US"/>
        </w:rPr>
        <w:t>in the odds of being better in the AQV</w:t>
      </w:r>
      <w:r w:rsidR="00B110F1">
        <w:rPr>
          <w:lang w:val="en-US"/>
        </w:rPr>
        <w:t xml:space="preserve"> and E-score</w:t>
      </w:r>
      <w:r w:rsidR="56C7E33E" w:rsidRPr="4E6958CC">
        <w:rPr>
          <w:lang w:val="en-US"/>
        </w:rPr>
        <w:t xml:space="preserve"> </w:t>
      </w:r>
      <w:r w:rsidR="00100D0D">
        <w:rPr>
          <w:lang w:val="en-US"/>
        </w:rPr>
        <w:t>depending on</w:t>
      </w:r>
      <w:r w:rsidR="00925BD8">
        <w:rPr>
          <w:lang w:val="en-US"/>
        </w:rPr>
        <w:t xml:space="preserve"> </w:t>
      </w:r>
      <w:r w:rsidR="56C7E33E" w:rsidRPr="4E6958CC">
        <w:rPr>
          <w:lang w:val="en-US"/>
        </w:rPr>
        <w:t>the UQYBT</w:t>
      </w:r>
      <w:r w:rsidR="007438BF" w:rsidDel="00B110F1">
        <w:rPr>
          <w:lang w:val="en-US"/>
        </w:rPr>
        <w:t xml:space="preserve"> </w:t>
      </w:r>
      <w:r w:rsidDel="00372B55">
        <w:rPr>
          <w:lang w:val="en-US"/>
        </w:rPr>
        <w:t xml:space="preserve">and </w:t>
      </w:r>
      <w:r>
        <w:rPr>
          <w:lang w:val="en-US"/>
        </w:rPr>
        <w:t xml:space="preserve">CKCUEST. This </w:t>
      </w:r>
      <w:r w:rsidR="56C7E33E" w:rsidRPr="4E6958CC">
        <w:rPr>
          <w:lang w:val="en-US"/>
        </w:rPr>
        <w:t xml:space="preserve">indicates that the UQYBT </w:t>
      </w:r>
      <w:r>
        <w:rPr>
          <w:lang w:val="en-US"/>
        </w:rPr>
        <w:t xml:space="preserve">and CKCUEST </w:t>
      </w:r>
      <w:r w:rsidR="00B110F1">
        <w:rPr>
          <w:lang w:val="en-US"/>
        </w:rPr>
        <w:t>are</w:t>
      </w:r>
      <w:r w:rsidR="56C7E33E" w:rsidRPr="4E6958CC">
        <w:rPr>
          <w:lang w:val="en-US"/>
        </w:rPr>
        <w:t xml:space="preserve"> not necessarily</w:t>
      </w:r>
      <w:r w:rsidR="56C7E33E" w:rsidRPr="4E6958CC" w:rsidDel="00B110F1">
        <w:rPr>
          <w:lang w:val="en-US"/>
        </w:rPr>
        <w:t xml:space="preserve"> </w:t>
      </w:r>
      <w:r w:rsidR="56C7E33E" w:rsidRPr="4E6958CC">
        <w:rPr>
          <w:lang w:val="en-US"/>
        </w:rPr>
        <w:t>helpful tool</w:t>
      </w:r>
      <w:r>
        <w:rPr>
          <w:lang w:val="en-US"/>
        </w:rPr>
        <w:t>s</w:t>
      </w:r>
      <w:r w:rsidR="56C7E33E" w:rsidRPr="4E6958CC">
        <w:rPr>
          <w:lang w:val="en-US"/>
        </w:rPr>
        <w:t xml:space="preserve"> for predicting the handstand execution</w:t>
      </w:r>
      <w:r w:rsidR="00BD700A">
        <w:rPr>
          <w:lang w:val="en-US"/>
        </w:rPr>
        <w:t>,</w:t>
      </w:r>
      <w:r w:rsidR="00371CF1">
        <w:rPr>
          <w:lang w:val="en-US"/>
        </w:rPr>
        <w:t xml:space="preserve"> </w:t>
      </w:r>
      <w:r w:rsidR="00372B55">
        <w:rPr>
          <w:lang w:val="en-US"/>
        </w:rPr>
        <w:t xml:space="preserve">as suggested by the </w:t>
      </w:r>
      <w:r w:rsidR="00371CF1">
        <w:rPr>
          <w:lang w:val="en-US"/>
        </w:rPr>
        <w:t>shoulder joint balance strategy</w:t>
      </w:r>
      <w:r w:rsidR="56C7E33E" w:rsidRPr="4E6958CC">
        <w:rPr>
          <w:lang w:val="en-US"/>
        </w:rPr>
        <w:t xml:space="preserve">. </w:t>
      </w:r>
      <w:r w:rsidR="00412455">
        <w:rPr>
          <w:lang w:val="en-US"/>
        </w:rPr>
        <w:t xml:space="preserve">Although the UQYBT and CKCUEST </w:t>
      </w:r>
      <w:r w:rsidR="00E94507">
        <w:rPr>
          <w:lang w:val="en-US"/>
        </w:rPr>
        <w:t xml:space="preserve">tests </w:t>
      </w:r>
      <w:r w:rsidR="0080357A">
        <w:rPr>
          <w:lang w:val="en-US"/>
        </w:rPr>
        <w:t xml:space="preserve">are commonly used and </w:t>
      </w:r>
      <w:r w:rsidR="00412455">
        <w:rPr>
          <w:lang w:val="en-US"/>
        </w:rPr>
        <w:t xml:space="preserve">were </w:t>
      </w:r>
      <w:r w:rsidR="00E94507">
        <w:rPr>
          <w:lang w:val="en-US"/>
        </w:rPr>
        <w:t>performed in</w:t>
      </w:r>
      <w:r w:rsidR="00412455">
        <w:rPr>
          <w:lang w:val="en-US"/>
        </w:rPr>
        <w:t xml:space="preserve"> </w:t>
      </w:r>
      <w:r w:rsidR="003466B9">
        <w:rPr>
          <w:lang w:val="en-US"/>
        </w:rPr>
        <w:t>compliance</w:t>
      </w:r>
      <w:r w:rsidR="0088728C">
        <w:rPr>
          <w:lang w:val="en-US"/>
        </w:rPr>
        <w:t xml:space="preserve"> with respective protocols and in </w:t>
      </w:r>
      <w:r w:rsidR="00BD700A">
        <w:rPr>
          <w:lang w:val="en-US"/>
        </w:rPr>
        <w:t xml:space="preserve">a </w:t>
      </w:r>
      <w:r w:rsidR="008B0675" w:rsidRPr="00746156">
        <w:rPr>
          <w:lang w:val="en-US"/>
        </w:rPr>
        <w:t>standardi</w:t>
      </w:r>
      <w:r w:rsidR="00013401">
        <w:rPr>
          <w:lang w:val="en-US"/>
        </w:rPr>
        <w:t>z</w:t>
      </w:r>
      <w:r w:rsidR="008B0675" w:rsidRPr="00746156">
        <w:rPr>
          <w:lang w:val="en-US"/>
        </w:rPr>
        <w:t>ed</w:t>
      </w:r>
      <w:r w:rsidR="008B0675">
        <w:rPr>
          <w:lang w:val="en-US"/>
        </w:rPr>
        <w:t xml:space="preserve"> </w:t>
      </w:r>
      <w:r w:rsidR="00E94507">
        <w:rPr>
          <w:lang w:val="en-US"/>
        </w:rPr>
        <w:t>fas</w:t>
      </w:r>
      <w:r w:rsidR="00BD700A">
        <w:rPr>
          <w:lang w:val="en-US"/>
        </w:rPr>
        <w:t>h</w:t>
      </w:r>
      <w:r w:rsidR="00E94507">
        <w:rPr>
          <w:lang w:val="en-US"/>
        </w:rPr>
        <w:t>ion</w:t>
      </w:r>
      <w:r w:rsidR="00412455">
        <w:rPr>
          <w:lang w:val="en-US"/>
        </w:rPr>
        <w:t>, t</w:t>
      </w:r>
      <w:r w:rsidR="56C7E33E" w:rsidRPr="4E6958CC">
        <w:rPr>
          <w:lang w:val="en-US"/>
        </w:rPr>
        <w:t xml:space="preserve">he explanation </w:t>
      </w:r>
      <w:r w:rsidR="00BD700A">
        <w:rPr>
          <w:lang w:val="en-US"/>
        </w:rPr>
        <w:t>for</w:t>
      </w:r>
      <w:r w:rsidR="00BD700A" w:rsidRPr="4E6958CC">
        <w:rPr>
          <w:lang w:val="en-US"/>
        </w:rPr>
        <w:t xml:space="preserve"> </w:t>
      </w:r>
      <w:r w:rsidR="56C7E33E" w:rsidRPr="4E6958CC">
        <w:rPr>
          <w:lang w:val="en-US"/>
        </w:rPr>
        <w:t xml:space="preserve">the negligible </w:t>
      </w:r>
      <w:r w:rsidR="0088728C">
        <w:rPr>
          <w:lang w:val="en-US"/>
        </w:rPr>
        <w:t xml:space="preserve">odds </w:t>
      </w:r>
      <w:r w:rsidR="56C7E33E" w:rsidRPr="4E6958CC">
        <w:rPr>
          <w:lang w:val="en-US"/>
        </w:rPr>
        <w:t>could be the different position</w:t>
      </w:r>
      <w:r w:rsidR="00BD700A">
        <w:rPr>
          <w:lang w:val="en-US"/>
        </w:rPr>
        <w:t>s</w:t>
      </w:r>
      <w:r w:rsidR="56C7E33E" w:rsidRPr="4E6958CC">
        <w:rPr>
          <w:lang w:val="en-US"/>
        </w:rPr>
        <w:t xml:space="preserve"> of the upper extremities</w:t>
      </w:r>
      <w:r w:rsidR="00CA2876">
        <w:rPr>
          <w:lang w:val="en-US"/>
        </w:rPr>
        <w:t>.</w:t>
      </w:r>
      <w:r w:rsidR="0088728C">
        <w:rPr>
          <w:lang w:val="en-US"/>
        </w:rPr>
        <w:t xml:space="preserve"> </w:t>
      </w:r>
      <w:r w:rsidR="00CA2876">
        <w:rPr>
          <w:lang w:val="en-US"/>
        </w:rPr>
        <w:t>C</w:t>
      </w:r>
      <w:r w:rsidR="0088728C">
        <w:rPr>
          <w:lang w:val="en-US"/>
        </w:rPr>
        <w:t>ompared to</w:t>
      </w:r>
      <w:r w:rsidR="0088728C" w:rsidRPr="4E6958CC">
        <w:rPr>
          <w:lang w:val="en-US"/>
        </w:rPr>
        <w:t xml:space="preserve"> </w:t>
      </w:r>
      <w:r w:rsidR="56C7E33E" w:rsidRPr="4E6958CC">
        <w:rPr>
          <w:lang w:val="en-US"/>
        </w:rPr>
        <w:t xml:space="preserve">when the upper extremities are in full flexion (approximately 180°) during handstand execution </w:t>
      </w:r>
      <w:r w:rsidR="00371CF1">
        <w:rPr>
          <w:lang w:val="en-US"/>
        </w:rPr>
        <w:fldChar w:fldCharType="begin"/>
      </w:r>
      <w:r w:rsidR="00A84F47">
        <w:rPr>
          <w:lang w:val="en-US"/>
        </w:rPr>
        <w:instrText xml:space="preserve"> ADDIN ZOTERO_ITEM CSL_CITATION {"citationID":"d8NeXpes","properties":{"formattedCitation":"(Rohleder &amp; Vogt, 2018)","plainCitation":"(Rohleder &amp; Vogt, 2018)","noteIndex":0},"citationItems":[{"id":94,"uris":["http://zotero.org/users/9636036/items/EFLCVPID"],"itemData":{"id":94,"type":"article-journal","archive":"Scopus","container-title":"Science of Gymnastics Journal","issue":"1","page":"29-42","title":"Teaching novices the handstand: A practical approach of different sport-specific feedback concepts on movement learning","URL":"https://www.scopus.com/inward/record.uri?eid=2-s2.0-85042864008&amp;partnerID=40&amp;md5=1c8f5f5abccfa3e4e374be1cdce6a6ce","volume":"10","author":[{"family":"Rohleder","given":"J."},{"family":"Vogt","given":"T."}],"issued":{"date-parts":[["2018"]]}}}],"schema":"https://github.com/citation-style-language/schema/raw/master/csl-citation.json"} </w:instrText>
      </w:r>
      <w:r w:rsidR="00371CF1">
        <w:rPr>
          <w:lang w:val="en-US"/>
        </w:rPr>
        <w:fldChar w:fldCharType="separate"/>
      </w:r>
      <w:r w:rsidR="00371CF1" w:rsidRPr="00746156">
        <w:rPr>
          <w:lang w:val="en-US"/>
        </w:rPr>
        <w:t>(Rohleder &amp; Vogt, 2018)</w:t>
      </w:r>
      <w:r w:rsidR="00371CF1">
        <w:rPr>
          <w:lang w:val="en-US"/>
        </w:rPr>
        <w:fldChar w:fldCharType="end"/>
      </w:r>
      <w:r w:rsidR="00BD700A">
        <w:rPr>
          <w:lang w:val="en-US"/>
        </w:rPr>
        <w:t>,</w:t>
      </w:r>
      <w:r w:rsidR="00371CF1" w:rsidDel="00CA2876">
        <w:rPr>
          <w:lang w:val="en-US"/>
        </w:rPr>
        <w:t xml:space="preserve"> </w:t>
      </w:r>
      <w:r w:rsidR="00CA2876">
        <w:rPr>
          <w:lang w:val="en-US"/>
        </w:rPr>
        <w:t>they are</w:t>
      </w:r>
      <w:r w:rsidR="56C7E33E" w:rsidRPr="4E6958CC">
        <w:rPr>
          <w:lang w:val="en-US"/>
        </w:rPr>
        <w:t xml:space="preserve"> in the middle flexion (approximately </w:t>
      </w:r>
      <w:r w:rsidR="56C7E33E" w:rsidRPr="4E6958CC">
        <w:rPr>
          <w:lang w:val="en-US"/>
        </w:rPr>
        <w:lastRenderedPageBreak/>
        <w:t xml:space="preserve">90°) during UQYBT </w:t>
      </w:r>
      <w:r w:rsidR="00412455">
        <w:rPr>
          <w:lang w:val="en-US"/>
        </w:rPr>
        <w:t xml:space="preserve">and CKCUEST </w:t>
      </w:r>
      <w:r w:rsidR="56C7E33E" w:rsidRPr="4E6958CC">
        <w:rPr>
          <w:lang w:val="en-US"/>
        </w:rPr>
        <w:t xml:space="preserve">execution. The </w:t>
      </w:r>
      <w:r w:rsidR="00F2559F">
        <w:rPr>
          <w:lang w:val="en-US"/>
        </w:rPr>
        <w:t>change</w:t>
      </w:r>
      <w:r w:rsidR="00F2559F" w:rsidRPr="4E6958CC">
        <w:rPr>
          <w:lang w:val="en-US"/>
        </w:rPr>
        <w:t xml:space="preserve"> </w:t>
      </w:r>
      <w:r w:rsidR="56C7E33E" w:rsidRPr="4E6958CC">
        <w:rPr>
          <w:lang w:val="en-US"/>
        </w:rPr>
        <w:t>in the odds of being better in the AQV with the increase in the SPT</w:t>
      </w:r>
      <w:r w:rsidR="00C679E2">
        <w:rPr>
          <w:lang w:val="en-US"/>
        </w:rPr>
        <w:t>, though non-significant</w:t>
      </w:r>
      <w:r w:rsidR="00BD700A">
        <w:rPr>
          <w:lang w:val="en-US"/>
        </w:rPr>
        <w:t>,</w:t>
      </w:r>
      <w:r w:rsidR="00C679E2">
        <w:rPr>
          <w:lang w:val="en-US"/>
        </w:rPr>
        <w:t xml:space="preserve"> </w:t>
      </w:r>
      <w:r w:rsidR="00F2559F">
        <w:rPr>
          <w:lang w:val="en-US"/>
        </w:rPr>
        <w:t>may still</w:t>
      </w:r>
      <w:r w:rsidR="56C7E33E" w:rsidRPr="4E6958CC">
        <w:rPr>
          <w:lang w:val="en-US"/>
        </w:rPr>
        <w:t xml:space="preserve"> </w:t>
      </w:r>
      <w:r w:rsidR="00C679E2">
        <w:rPr>
          <w:lang w:val="en-US"/>
        </w:rPr>
        <w:t>suggest</w:t>
      </w:r>
      <w:r w:rsidR="56C7E33E" w:rsidRPr="4E6958CC">
        <w:rPr>
          <w:lang w:val="en-US"/>
        </w:rPr>
        <w:t xml:space="preserve"> </w:t>
      </w:r>
      <w:r w:rsidR="00C679E2">
        <w:rPr>
          <w:lang w:val="en-US"/>
        </w:rPr>
        <w:t>the</w:t>
      </w:r>
      <w:r w:rsidR="00C679E2" w:rsidRPr="4E6958CC">
        <w:rPr>
          <w:lang w:val="en-US"/>
        </w:rPr>
        <w:t xml:space="preserve"> </w:t>
      </w:r>
      <w:r w:rsidR="003F78D2">
        <w:rPr>
          <w:lang w:val="en-US"/>
        </w:rPr>
        <w:t>role</w:t>
      </w:r>
      <w:r w:rsidR="003F78D2" w:rsidRPr="4E6958CC">
        <w:rPr>
          <w:lang w:val="en-US"/>
        </w:rPr>
        <w:t xml:space="preserve"> </w:t>
      </w:r>
      <w:r w:rsidR="56C7E33E" w:rsidRPr="4E6958CC">
        <w:rPr>
          <w:lang w:val="en-US"/>
        </w:rPr>
        <w:t xml:space="preserve">of an </w:t>
      </w:r>
      <w:proofErr w:type="spellStart"/>
      <w:r w:rsidR="56C7E33E" w:rsidRPr="4E6958CC">
        <w:rPr>
          <w:lang w:val="en-US"/>
        </w:rPr>
        <w:t>aROM</w:t>
      </w:r>
      <w:proofErr w:type="spellEnd"/>
      <w:r w:rsidR="56C7E33E" w:rsidRPr="4E6958CC">
        <w:rPr>
          <w:lang w:val="en-US"/>
        </w:rPr>
        <w:t xml:space="preserve"> in flexion</w:t>
      </w:r>
      <w:r w:rsidR="00C679E2">
        <w:rPr>
          <w:lang w:val="en-US"/>
        </w:rPr>
        <w:t xml:space="preserve"> and should be further investigated in future studies</w:t>
      </w:r>
      <w:r w:rsidR="56C7E33E" w:rsidRPr="4E6958CC">
        <w:rPr>
          <w:lang w:val="en-US"/>
        </w:rPr>
        <w:t xml:space="preserve">. </w:t>
      </w:r>
      <w:r w:rsidR="00DE711F">
        <w:rPr>
          <w:lang w:val="en-US"/>
        </w:rPr>
        <w:t xml:space="preserve">As we mentioned above, </w:t>
      </w:r>
      <w:r w:rsidR="00A026F2">
        <w:rPr>
          <w:lang w:val="en-US"/>
        </w:rPr>
        <w:t>the mobility</w:t>
      </w:r>
      <w:r w:rsidR="00A026F2" w:rsidRPr="4E6958CC">
        <w:rPr>
          <w:lang w:val="en-US"/>
        </w:rPr>
        <w:t xml:space="preserve"> in flexion of the shoulder joint </w:t>
      </w:r>
      <w:r w:rsidR="00A026F2">
        <w:rPr>
          <w:lang w:val="en-US"/>
        </w:rPr>
        <w:t xml:space="preserve">may </w:t>
      </w:r>
      <w:r w:rsidR="00A026F2" w:rsidRPr="4E6958CC">
        <w:rPr>
          <w:lang w:val="en-US"/>
        </w:rPr>
        <w:t>play an important role</w:t>
      </w:r>
      <w:r w:rsidR="00A026F2">
        <w:rPr>
          <w:lang w:val="en-US"/>
        </w:rPr>
        <w:t xml:space="preserve"> </w:t>
      </w:r>
      <w:r w:rsidR="00A026F2">
        <w:rPr>
          <w:lang w:val="en-US"/>
        </w:rPr>
        <w:fldChar w:fldCharType="begin"/>
      </w:r>
      <w:r w:rsidR="00C034EA">
        <w:rPr>
          <w:lang w:val="en-US"/>
        </w:rPr>
        <w:instrText xml:space="preserve"> ADDIN ZOTERO_ITEM CSL_CITATION {"citationID":"qinaYHKI","properties":{"formattedCitation":"(Uzunov, 2008; Yeadon &amp; Trewartha, 2003; Zivcic Markovic, 2015)","plainCitation":"(Uzunov, 2008; Yeadon &amp; Trewartha, 2003; Zivcic Markovic, 2015)","noteIndex":0},"citationItems":[{"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id":10249,"uris":["http://zotero.org/users/9636036/items/FU4U9NS5"],"itemData":{"id":10249,"type":"article-journal","abstract":"The goal of this study was to investigate the control strategy employed by gymnasts in maintaining a hand balance. It was hypothesized that a “wrist strategy” was used in which perturbations in the sagittal plane were corrected using variations in wrist flexor torque with synergistic shoulder and hip torques acting to preserve a fixed body configuration. A theoretical model of wrist strategy indicated that control could be effected using wrist torque that was a linear function of mass center displacement and velocity. Four male gymnasts executed hand balances and 2-dimensional inverse dynamics was used to determine net joint torque time histories at the wrist, shoulder, and hip joints in the sagittal plane. Wrist torque was regressed against mass center position and velocity values at progressively earlier times. It was found that all gymnasts used the wrist strategy, with time delays ranging from 160 to 240 ms. The net joint torques at the shoulder and hip joints were regressed against the torques required to maintain a fixed configuration. This fixed configuration strategy accounted for 86% of the variance in the shoulder torque and 86% of the variance in the hip torque although the actual torques exceeded the predicted torques by 7% and 30%, respectively. The estimated time delays are consistent with the use of long latency reflexes, whereas the role of vestibular and visual information in maintaining a hand balance is less certain.","container-title":"Motor Control","DOI":"10.1123/mcj.7.4.421","ISSN":"1087-1640, 1543-2696","issue":"4","language":"en_US","note":"publisher: Human Kinetics, Inc.\nsection: Motor Control","page":"421-442","source":"journals.humankinetics.com","title":"Control Strategy for a Hand Balance","URL":"https://journals.humankinetics.com/view/journals/mcj/7/4/article-p421.xml","volume":"7","author":[{"family":"Yeadon","given":"Maurice R."},{"family":"Trewartha","given":"Grant"}],"accessed":{"date-parts":[["2022",11,11]]},"issued":{"date-parts":[["2003",10,1]]}}},{"id":10296,"uris":["http://zotero.org/users/9636036/items/SX68X54I","http://zotero.org/users/9636036/items/ILB7WFDJ"],"itemData":{"id":10296,"type":"article-journal","container-title":"Physical Culture","journalAbbreviation":"Physical Culture","page":"138-149","source":"ResearchGate","title":"A Suggested Model of Handstand Teaching Method","volume":"69","author":[{"family":"Zivcic Markovic","given":"Kamenka"}],"issued":{"date-parts":[["2015",11,30]]}}}],"schema":"https://github.com/citation-style-language/schema/raw/master/csl-citation.json"} </w:instrText>
      </w:r>
      <w:r w:rsidR="00A026F2">
        <w:rPr>
          <w:lang w:val="en-US"/>
        </w:rPr>
        <w:fldChar w:fldCharType="separate"/>
      </w:r>
      <w:r w:rsidR="00C034EA" w:rsidRPr="00C034EA">
        <w:t>(Uzunov, 2008; Yeadon &amp; Trewartha, 2003; Zivcic Markovic, 2015)</w:t>
      </w:r>
      <w:r w:rsidR="00A026F2">
        <w:rPr>
          <w:lang w:val="en-US"/>
        </w:rPr>
        <w:fldChar w:fldCharType="end"/>
      </w:r>
      <w:r w:rsidR="00A026F2">
        <w:rPr>
          <w:lang w:val="en-US"/>
        </w:rPr>
        <w:t xml:space="preserve"> as</w:t>
      </w:r>
      <w:r w:rsidR="009F0EE4">
        <w:rPr>
          <w:lang w:val="en-US"/>
        </w:rPr>
        <w:t xml:space="preserve"> a </w:t>
      </w:r>
      <w:r w:rsidR="00C679E2">
        <w:rPr>
          <w:lang w:val="en-US"/>
        </w:rPr>
        <w:t>l</w:t>
      </w:r>
      <w:r w:rsidR="56C7E33E" w:rsidRPr="4E6958CC">
        <w:rPr>
          <w:lang w:val="en-US"/>
        </w:rPr>
        <w:t xml:space="preserve">ack of </w:t>
      </w:r>
      <w:r w:rsidR="00A67A3B">
        <w:rPr>
          <w:lang w:val="en-US"/>
        </w:rPr>
        <w:t>mobility</w:t>
      </w:r>
      <w:r w:rsidR="00A67A3B" w:rsidRPr="4E6958CC">
        <w:rPr>
          <w:lang w:val="en-US"/>
        </w:rPr>
        <w:t xml:space="preserve"> </w:t>
      </w:r>
      <w:r w:rsidR="56C7E33E" w:rsidRPr="4E6958CC">
        <w:rPr>
          <w:lang w:val="en-US"/>
        </w:rPr>
        <w:t xml:space="preserve">could restrict the position with </w:t>
      </w:r>
      <w:r w:rsidR="00BD700A">
        <w:rPr>
          <w:lang w:val="en-US"/>
        </w:rPr>
        <w:t xml:space="preserve">an </w:t>
      </w:r>
      <w:r w:rsidR="007F15F7">
        <w:rPr>
          <w:lang w:val="en-US"/>
        </w:rPr>
        <w:t>“</w:t>
      </w:r>
      <w:r w:rsidR="56C7E33E" w:rsidRPr="4E6958CC">
        <w:rPr>
          <w:lang w:val="en-US"/>
        </w:rPr>
        <w:t>open shoulder angle</w:t>
      </w:r>
      <w:r w:rsidR="007F15F7">
        <w:rPr>
          <w:lang w:val="en-US"/>
        </w:rPr>
        <w:t>”</w:t>
      </w:r>
      <w:r w:rsidR="007F15F7" w:rsidRPr="4E6958CC">
        <w:rPr>
          <w:lang w:val="en-US"/>
        </w:rPr>
        <w:t xml:space="preserve"> </w:t>
      </w:r>
      <w:r w:rsidR="56C7E33E" w:rsidRPr="4E6958CC">
        <w:rPr>
          <w:lang w:val="en-US"/>
        </w:rPr>
        <w:t xml:space="preserve">during handstand execution </w:t>
      </w:r>
      <w:r w:rsidR="00DC0F05">
        <w:rPr>
          <w:lang w:val="en-US"/>
        </w:rPr>
        <w:fldChar w:fldCharType="begin"/>
      </w:r>
      <w:r w:rsidR="007F6539">
        <w:rPr>
          <w:lang w:val="en-US"/>
        </w:rPr>
        <w:instrText xml:space="preserve"> ADDIN ZOTERO_ITEM CSL_CITATION {"citationID":"CalictVI","properties":{"formattedCitation":"(Uzunov, 2008)","plainCitation":"(Uzunov, 2008)","noteIndex":0},"citationItems":[{"id":10154,"uris":["http://zotero.org/users/9636036/items/VHQ6D7BU","http://zotero.org/users/9636036/items/SHINHA7J"],"itemData":{"id":10154,"type":"article-journal","abstract":"The handstand is considered as one of the most important fundamental skills in gymnastic, however currently available gymnastics textbooks and scientific literature fails to provide a systematic and practical approach to training this skill to a beginner with an advanced and progressional focus. The aim of this article is to provide coaches with a progressional model to teaching the handstand to beginner gymnast based on theoretical and contemporary skill training methods available in scientific and textbook literature. This was achieved through an examination of relevant research studies available through Medline, modern gymnastic textbooks/coaching manuals, and the author’s personal knowledge and experience. The model presented suggests 4 stages of development/progression of the handstand, with a unique approach to refining the gymnast’s proprioceptive and kinesthetic awareness for maintaining balance. It is also hypothesized that through improved proprioceptive and kinesthetic awareness the gymnast will be able to master dynamic handstand control much more effectively allowing for the improved learning of advanced gymnastics elements.","DOI":"10.13140/RG.2.1.2985.1363","language":"en","note":"publisher: Unpublished","source":"DOI.org (Datacite)","title":"The Handstand: A Four Stage Training Model","title-short":"The Handstand","URL":"http://rgdoi.net/10.13140/RG.2.1.2985.1363","author":[{"family":"Uzunov","given":"Valentin"}],"accessed":{"date-parts":[["2022",11,1]]},"issued":{"date-parts":[["2008"]]}}}],"schema":"https://github.com/citation-style-language/schema/raw/master/csl-citation.json"} </w:instrText>
      </w:r>
      <w:r w:rsidR="00DC0F05">
        <w:rPr>
          <w:lang w:val="en-US"/>
        </w:rPr>
        <w:fldChar w:fldCharType="separate"/>
      </w:r>
      <w:r w:rsidR="00DC0F05" w:rsidRPr="00746156">
        <w:rPr>
          <w:lang w:val="en-US"/>
        </w:rPr>
        <w:t>(Uzunov, 2008)</w:t>
      </w:r>
      <w:r w:rsidR="00DC0F05">
        <w:rPr>
          <w:lang w:val="en-US"/>
        </w:rPr>
        <w:fldChar w:fldCharType="end"/>
      </w:r>
      <w:r w:rsidR="00BD700A">
        <w:rPr>
          <w:lang w:val="en-US"/>
        </w:rPr>
        <w:t>,</w:t>
      </w:r>
      <w:r w:rsidR="56C7E33E" w:rsidRPr="4E6958CC">
        <w:rPr>
          <w:lang w:val="en-US"/>
        </w:rPr>
        <w:t>.</w:t>
      </w:r>
    </w:p>
    <w:p w14:paraId="002C8481" w14:textId="57954BB0" w:rsidR="00BD700A" w:rsidRDefault="008A4C14" w:rsidP="005F7418">
      <w:pPr>
        <w:spacing w:after="0"/>
        <w:ind w:firstLine="284"/>
        <w:rPr>
          <w:lang w:val="en-US"/>
        </w:rPr>
      </w:pPr>
      <w:r>
        <w:rPr>
          <w:lang w:val="en-US"/>
        </w:rPr>
        <w:t>A considerable limitation of our study is the</w:t>
      </w:r>
      <w:r w:rsidRPr="3BDF7CE2">
        <w:rPr>
          <w:lang w:val="en-US"/>
        </w:rPr>
        <w:t xml:space="preserve"> </w:t>
      </w:r>
      <w:proofErr w:type="spellStart"/>
      <w:r w:rsidR="00DE711F">
        <w:rPr>
          <w:lang w:val="en-US"/>
        </w:rPr>
        <w:t>imbalance</w:t>
      </w:r>
      <w:r w:rsidRPr="00746156">
        <w:rPr>
          <w:lang w:val="en-US"/>
        </w:rPr>
        <w:t>of</w:t>
      </w:r>
      <w:proofErr w:type="spellEnd"/>
      <w:r w:rsidRPr="3BDF7CE2">
        <w:rPr>
          <w:lang w:val="en-US"/>
        </w:rPr>
        <w:t xml:space="preserve"> </w:t>
      </w:r>
      <w:r w:rsidR="00BD700A">
        <w:rPr>
          <w:lang w:val="en-US"/>
        </w:rPr>
        <w:t xml:space="preserve">the </w:t>
      </w:r>
      <w:r w:rsidRPr="3BDF7CE2">
        <w:rPr>
          <w:lang w:val="en-US"/>
        </w:rPr>
        <w:t xml:space="preserve">quality of handstand execution </w:t>
      </w:r>
      <w:r>
        <w:rPr>
          <w:lang w:val="en-US"/>
        </w:rPr>
        <w:t>in our sample</w:t>
      </w:r>
      <w:r w:rsidRPr="3BDF7CE2">
        <w:rPr>
          <w:lang w:val="en-US"/>
        </w:rPr>
        <w:t>.</w:t>
      </w:r>
      <w:r>
        <w:rPr>
          <w:lang w:val="en-US"/>
        </w:rPr>
        <w:t xml:space="preserve"> </w:t>
      </w:r>
      <w:r w:rsidR="00EA41D2">
        <w:rPr>
          <w:lang w:val="en-US"/>
        </w:rPr>
        <w:t xml:space="preserve">The </w:t>
      </w:r>
      <w:r w:rsidR="00EA41D2" w:rsidRPr="00746156">
        <w:rPr>
          <w:lang w:val="en-US"/>
        </w:rPr>
        <w:t>l</w:t>
      </w:r>
      <w:r w:rsidR="00224A87" w:rsidRPr="00746156">
        <w:rPr>
          <w:lang w:val="en-US"/>
        </w:rPr>
        <w:t>evel</w:t>
      </w:r>
      <w:r w:rsidR="00224A87" w:rsidRPr="3BDF7CE2">
        <w:rPr>
          <w:lang w:val="en-US"/>
        </w:rPr>
        <w:t xml:space="preserve"> </w:t>
      </w:r>
      <w:r w:rsidR="007375D0">
        <w:rPr>
          <w:lang w:val="en-US"/>
        </w:rPr>
        <w:t>of</w:t>
      </w:r>
      <w:r w:rsidR="00224A87" w:rsidRPr="3BDF7CE2">
        <w:rPr>
          <w:lang w:val="en-US"/>
        </w:rPr>
        <w:t xml:space="preserve"> </w:t>
      </w:r>
      <w:r w:rsidR="00224A87">
        <w:rPr>
          <w:lang w:val="en-US"/>
        </w:rPr>
        <w:t>experience</w:t>
      </w:r>
      <w:r w:rsidR="007375D0">
        <w:rPr>
          <w:lang w:val="en-US"/>
        </w:rPr>
        <w:t xml:space="preserve"> plays </w:t>
      </w:r>
      <w:r w:rsidR="00907819">
        <w:rPr>
          <w:lang w:val="en-US"/>
        </w:rPr>
        <w:t xml:space="preserve">a </w:t>
      </w:r>
      <w:r w:rsidR="007375D0">
        <w:rPr>
          <w:lang w:val="en-US"/>
        </w:rPr>
        <w:t xml:space="preserve">role </w:t>
      </w:r>
      <w:r w:rsidR="00907819">
        <w:rPr>
          <w:lang w:val="en-US"/>
        </w:rPr>
        <w:t>in</w:t>
      </w:r>
      <w:r w:rsidR="007375D0">
        <w:rPr>
          <w:lang w:val="en-US"/>
        </w:rPr>
        <w:t xml:space="preserve"> </w:t>
      </w:r>
      <w:r w:rsidR="00EA41D2">
        <w:rPr>
          <w:lang w:val="en-US"/>
        </w:rPr>
        <w:t xml:space="preserve">the </w:t>
      </w:r>
      <w:r w:rsidR="006B5DBC">
        <w:rPr>
          <w:lang w:val="en-US"/>
        </w:rPr>
        <w:t xml:space="preserve">successful </w:t>
      </w:r>
      <w:r w:rsidR="007375D0">
        <w:rPr>
          <w:lang w:val="en-US"/>
        </w:rPr>
        <w:t xml:space="preserve">handstand execution </w:t>
      </w:r>
      <w:r w:rsidR="00224A87">
        <w:rPr>
          <w:lang w:val="en-US"/>
        </w:rPr>
        <w:fldChar w:fldCharType="begin"/>
      </w:r>
      <w:r w:rsidR="007F6539">
        <w:rPr>
          <w:lang w:val="en-US"/>
        </w:rPr>
        <w:instrText xml:space="preserve"> ADDIN ZOTERO_ITEM CSL_CITATION {"citationID":"H79AbpCJ","properties":{"formattedCitation":"(Omorczyk et al., 2018)","plainCitation":"(Omorczyk et al., 2018)","noteIndex":0},"citationItems":[{"id":10146,"uris":["http://zotero.org/users/9636036/items/NCD9288U"],"itemData":{"id":10146,"type":"article-journal","abstract":"Purpose: The aim of this study was to compare and analyse of relationships between stability indices registered in two positions: standing and handstand in athletes practicing gymnastics at various levels of advancement. Methods: The study included 46 athletes practicing gymnastics. The research tool was posturograph CQ-Stab 2P. Results: In both standing position and handstand in the seniors there were statistically significantly lower values of such indicators as: sway area delimited by the center of pressure ( p = 0.004, p = 0.014), mean amplitude of COP ( p = 0.021, p = 0.017), mean displacement of the center of feet/hands pressure in medio-lateral direction ( p = 0.011, p = 0.003) and maximal displacement of the center of feet/hands pressure in mediolateral direction ( p = 0.036, p = 0.036). In the standing position, seniors also had statistically significantly lower values of the statokinesiogram path length, both total ( p = 0.000) as well as in anteroposterior ( p = 0.001) and mediolateral ( p = 0.002) directions. In the seniors group there were statistically significant correlations between variables obtained in standing position and handstand. Conclusions: The level of sport advancement significantly differentiates the stability of a body in standing position and handstand. The seniors practicing gymnastics, compared to juniors, are characterized by a better ability to control the position of the body in both positions. The lack of relationships between stability indices registered in standing and handstand in juniors suggests that the analysis of the values of stability indices obtained in a standing position does not provide the possibility of predicting the ability to maintain balance in the handstand during the recruitment of candidates for gymnastics.","container-title":"Acta of Bioengineering and Biomechanics; 02/2018; ISSN 1509-409X","DOI":"10.5277/ABB-01110-2018-02","language":"en","note":"medium: PDF\npublisher: Institute of Machine Design and Operation, Wrocław University of Technology, Wrocław","source":"DOI.org (Datacite)","title":"Balance in handstand and postural stability in standing position in athletes practicing gymnastics","URL":"http://www.actabio.pwr.wroc.pl/Vol20No2/36.pdf","author":[{"family":"Omorczyk","given":"Jarosław"},{"family":"Bujas","given":"Przemysław"},{"family":"Puszczałowska-Lizis","given":"Ewa"},{"family":"Biskup","given":"Leon"}],"accessed":{"date-parts":[["2022",11,1]]},"issued":{"date-parts":[["2018"]]}}}],"schema":"https://github.com/citation-style-language/schema/raw/master/csl-citation.json"} </w:instrText>
      </w:r>
      <w:r w:rsidR="00224A87">
        <w:rPr>
          <w:lang w:val="en-US"/>
        </w:rPr>
        <w:fldChar w:fldCharType="separate"/>
      </w:r>
      <w:r w:rsidR="00224A87" w:rsidRPr="00746156">
        <w:rPr>
          <w:lang w:val="en-US"/>
        </w:rPr>
        <w:t>(Omorczyk et al., 2018)</w:t>
      </w:r>
      <w:r w:rsidR="00224A87">
        <w:rPr>
          <w:lang w:val="en-US"/>
        </w:rPr>
        <w:fldChar w:fldCharType="end"/>
      </w:r>
      <w:r w:rsidR="001249F4">
        <w:rPr>
          <w:lang w:val="en-US"/>
        </w:rPr>
        <w:t>,</w:t>
      </w:r>
      <w:r w:rsidR="00907819">
        <w:rPr>
          <w:lang w:val="en-US"/>
        </w:rPr>
        <w:t xml:space="preserve"> </w:t>
      </w:r>
      <w:r w:rsidR="00B86258">
        <w:rPr>
          <w:lang w:val="en-US"/>
        </w:rPr>
        <w:t>but</w:t>
      </w:r>
      <w:r w:rsidR="00907819">
        <w:rPr>
          <w:lang w:val="en-US"/>
        </w:rPr>
        <w:t xml:space="preserve"> </w:t>
      </w:r>
      <w:r w:rsidR="00EA41D2">
        <w:rPr>
          <w:lang w:val="en-US"/>
        </w:rPr>
        <w:t xml:space="preserve">more than </w:t>
      </w:r>
      <w:r>
        <w:rPr>
          <w:lang w:val="en-US"/>
        </w:rPr>
        <w:t xml:space="preserve">60% </w:t>
      </w:r>
      <w:r w:rsidR="00BA1F7B">
        <w:rPr>
          <w:lang w:val="en-US"/>
        </w:rPr>
        <w:t>(N = 67</w:t>
      </w:r>
      <w:r w:rsidR="005165DC">
        <w:rPr>
          <w:lang w:val="en-US"/>
        </w:rPr>
        <w:t xml:space="preserve"> of 111</w:t>
      </w:r>
      <w:r w:rsidR="00BA1F7B">
        <w:rPr>
          <w:lang w:val="en-US"/>
        </w:rPr>
        <w:t xml:space="preserve">) </w:t>
      </w:r>
      <w:r>
        <w:rPr>
          <w:lang w:val="en-US"/>
        </w:rPr>
        <w:t xml:space="preserve">of the sample reached </w:t>
      </w:r>
      <w:r w:rsidR="00BD700A">
        <w:rPr>
          <w:lang w:val="en-US"/>
        </w:rPr>
        <w:t xml:space="preserve">an </w:t>
      </w:r>
      <w:r>
        <w:rPr>
          <w:lang w:val="en-US"/>
        </w:rPr>
        <w:t xml:space="preserve">AQV score of 1 </w:t>
      </w:r>
      <w:r w:rsidRPr="3BDF7CE2">
        <w:rPr>
          <w:lang w:val="en-US"/>
        </w:rPr>
        <w:t>(</w:t>
      </w:r>
      <w:r w:rsidRPr="3BDF7CE2">
        <w:rPr>
          <w:i/>
          <w:iCs/>
          <w:lang w:val="en-US"/>
        </w:rPr>
        <w:t xml:space="preserve">Intended element barely </w:t>
      </w:r>
      <w:proofErr w:type="spellStart"/>
      <w:r w:rsidR="008B0675" w:rsidRPr="00746156">
        <w:rPr>
          <w:i/>
          <w:iCs/>
          <w:lang w:val="en-US"/>
        </w:rPr>
        <w:t>recogni</w:t>
      </w:r>
      <w:r w:rsidR="00757DEA" w:rsidRPr="00746156">
        <w:rPr>
          <w:i/>
          <w:iCs/>
          <w:lang w:val="en-US"/>
        </w:rPr>
        <w:t>s</w:t>
      </w:r>
      <w:r w:rsidR="008B0675" w:rsidRPr="00746156">
        <w:rPr>
          <w:i/>
          <w:iCs/>
          <w:lang w:val="en-US"/>
        </w:rPr>
        <w:t>able</w:t>
      </w:r>
      <w:proofErr w:type="spellEnd"/>
      <w:r w:rsidR="005165DC" w:rsidRPr="00746156">
        <w:rPr>
          <w:i/>
          <w:iCs/>
          <w:lang w:val="en-US"/>
        </w:rPr>
        <w:t xml:space="preserve">; </w:t>
      </w:r>
      <w:r w:rsidR="00DE711F">
        <w:rPr>
          <w:i/>
          <w:iCs/>
          <w:lang w:val="en-US"/>
        </w:rPr>
        <w:t>Poor</w:t>
      </w:r>
      <w:r w:rsidR="00DE711F" w:rsidRPr="00746156">
        <w:rPr>
          <w:i/>
          <w:iCs/>
          <w:lang w:val="en-US"/>
        </w:rPr>
        <w:t xml:space="preserve"> </w:t>
      </w:r>
      <w:r w:rsidRPr="3BDF7CE2">
        <w:rPr>
          <w:i/>
          <w:iCs/>
          <w:lang w:val="en-US"/>
        </w:rPr>
        <w:t>technical performance, incorrect body position (posture) or fall)</w:t>
      </w:r>
      <w:r>
        <w:rPr>
          <w:lang w:val="en-US"/>
        </w:rPr>
        <w:t xml:space="preserve"> </w:t>
      </w:r>
      <w:r w:rsidR="005165DC">
        <w:rPr>
          <w:lang w:val="en-US"/>
        </w:rPr>
        <w:t xml:space="preserve">or </w:t>
      </w:r>
      <w:r>
        <w:rPr>
          <w:lang w:val="en-US"/>
        </w:rPr>
        <w:t>failed to reach and hold the handstand</w:t>
      </w:r>
      <w:r w:rsidR="000729CF">
        <w:rPr>
          <w:lang w:val="en-US"/>
        </w:rPr>
        <w:t xml:space="preserve"> altogether</w:t>
      </w:r>
      <w:r>
        <w:rPr>
          <w:lang w:val="en-US"/>
        </w:rPr>
        <w:t xml:space="preserve">. This substantially </w:t>
      </w:r>
      <w:r w:rsidR="00AA79DE">
        <w:rPr>
          <w:lang w:val="en-US"/>
        </w:rPr>
        <w:t xml:space="preserve">skewed the observed </w:t>
      </w:r>
      <w:r>
        <w:rPr>
          <w:lang w:val="en-US"/>
        </w:rPr>
        <w:t>data distribution</w:t>
      </w:r>
      <w:r w:rsidR="00BD700A">
        <w:rPr>
          <w:lang w:val="en-US"/>
        </w:rPr>
        <w:t>,</w:t>
      </w:r>
      <w:r>
        <w:rPr>
          <w:lang w:val="en-US"/>
        </w:rPr>
        <w:t xml:space="preserve"> </w:t>
      </w:r>
      <w:r w:rsidR="00AA79DE">
        <w:rPr>
          <w:lang w:val="en-US"/>
        </w:rPr>
        <w:t xml:space="preserve">not </w:t>
      </w:r>
      <w:r>
        <w:rPr>
          <w:lang w:val="en-US"/>
        </w:rPr>
        <w:t>allowing for better estimates of shoulder function on handstand execution. We</w:t>
      </w:r>
      <w:r w:rsidRPr="3BDF7CE2">
        <w:rPr>
          <w:lang w:val="en-US"/>
        </w:rPr>
        <w:t xml:space="preserve"> can </w:t>
      </w:r>
      <w:r>
        <w:rPr>
          <w:lang w:val="en-US"/>
        </w:rPr>
        <w:t>only conclude</w:t>
      </w:r>
      <w:r w:rsidRPr="3BDF7CE2">
        <w:rPr>
          <w:lang w:val="en-US"/>
        </w:rPr>
        <w:t xml:space="preserve"> that handstand execution is </w:t>
      </w:r>
      <w:r w:rsidR="00BD700A">
        <w:rPr>
          <w:lang w:val="en-US"/>
        </w:rPr>
        <w:t xml:space="preserve">a </w:t>
      </w:r>
      <w:r w:rsidRPr="3BDF7CE2">
        <w:rPr>
          <w:lang w:val="en-US"/>
        </w:rPr>
        <w:t xml:space="preserve">difficult skill for </w:t>
      </w:r>
      <w:r>
        <w:rPr>
          <w:lang w:val="en-US"/>
        </w:rPr>
        <w:t xml:space="preserve">athletes of </w:t>
      </w:r>
      <w:r w:rsidRPr="3BDF7CE2">
        <w:rPr>
          <w:lang w:val="en-US"/>
        </w:rPr>
        <w:t>non-gymnast</w:t>
      </w:r>
      <w:r>
        <w:rPr>
          <w:lang w:val="en-US"/>
        </w:rPr>
        <w:t>ics background</w:t>
      </w:r>
      <w:r w:rsidR="00BD700A">
        <w:rPr>
          <w:lang w:val="en-US"/>
        </w:rPr>
        <w:t>s</w:t>
      </w:r>
      <w:r>
        <w:rPr>
          <w:lang w:val="en-US"/>
        </w:rPr>
        <w:t xml:space="preserve"> (</w:t>
      </w:r>
      <w:r w:rsidR="00D63B44">
        <w:rPr>
          <w:lang w:val="en-US"/>
        </w:rPr>
        <w:t>e.g.,</w:t>
      </w:r>
      <w:r>
        <w:rPr>
          <w:lang w:val="en-US"/>
        </w:rPr>
        <w:t xml:space="preserve"> </w:t>
      </w:r>
      <w:r w:rsidR="00BD700A">
        <w:rPr>
          <w:lang w:val="en-US"/>
        </w:rPr>
        <w:t xml:space="preserve">a </w:t>
      </w:r>
      <w:r>
        <w:rPr>
          <w:lang w:val="en-US"/>
        </w:rPr>
        <w:t xml:space="preserve">sample of </w:t>
      </w:r>
      <w:r w:rsidRPr="3BDF7CE2">
        <w:rPr>
          <w:lang w:val="en-US"/>
        </w:rPr>
        <w:t>physical education</w:t>
      </w:r>
      <w:r w:rsidR="00F46FED" w:rsidRPr="00F46FED">
        <w:rPr>
          <w:lang w:val="en-US"/>
        </w:rPr>
        <w:t xml:space="preserve"> </w:t>
      </w:r>
      <w:r w:rsidR="00F46FED" w:rsidRPr="3BDF7CE2">
        <w:rPr>
          <w:lang w:val="en-US"/>
        </w:rPr>
        <w:t>students</w:t>
      </w:r>
      <w:r w:rsidRPr="3BDF7CE2">
        <w:rPr>
          <w:lang w:val="en-US"/>
        </w:rPr>
        <w:t xml:space="preserve"> from a wide range of different sports </w:t>
      </w:r>
      <w:r>
        <w:rPr>
          <w:lang w:val="en-US"/>
        </w:rPr>
        <w:t>background</w:t>
      </w:r>
      <w:r w:rsidR="00BD700A">
        <w:rPr>
          <w:lang w:val="en-US"/>
        </w:rPr>
        <w:t>s</w:t>
      </w:r>
      <w:r>
        <w:rPr>
          <w:lang w:val="en-US"/>
        </w:rPr>
        <w:t>)</w:t>
      </w:r>
      <w:r w:rsidRPr="3BDF7CE2">
        <w:rPr>
          <w:lang w:val="en-US"/>
        </w:rPr>
        <w:t>.</w:t>
      </w:r>
      <w:r>
        <w:rPr>
          <w:lang w:val="en-US"/>
        </w:rPr>
        <w:t xml:space="preserve"> </w:t>
      </w:r>
      <w:r w:rsidR="0058302D">
        <w:rPr>
          <w:lang w:val="en-US"/>
        </w:rPr>
        <w:t>Further,</w:t>
      </w:r>
      <w:r w:rsidR="001B6320" w:rsidDel="0092536C">
        <w:rPr>
          <w:lang w:val="en-US"/>
        </w:rPr>
        <w:t xml:space="preserve"> </w:t>
      </w:r>
      <w:r w:rsidR="0058302D">
        <w:rPr>
          <w:lang w:val="en-US"/>
        </w:rPr>
        <w:t xml:space="preserve">though </w:t>
      </w:r>
      <w:r w:rsidR="0092536C">
        <w:rPr>
          <w:lang w:val="en-US"/>
        </w:rPr>
        <w:t xml:space="preserve">the </w:t>
      </w:r>
      <w:r w:rsidR="001B6320">
        <w:rPr>
          <w:lang w:val="en-US"/>
        </w:rPr>
        <w:t xml:space="preserve">CKCUEST </w:t>
      </w:r>
      <w:r w:rsidR="004F4D8C">
        <w:rPr>
          <w:lang w:val="en-US"/>
        </w:rPr>
        <w:t>is</w:t>
      </w:r>
      <w:r w:rsidR="001B6320">
        <w:rPr>
          <w:lang w:val="en-US"/>
        </w:rPr>
        <w:t xml:space="preserve"> </w:t>
      </w:r>
      <w:r w:rsidR="00BD700A">
        <w:rPr>
          <w:lang w:val="en-US"/>
        </w:rPr>
        <w:t xml:space="preserve">a </w:t>
      </w:r>
      <w:r w:rsidR="008B0675" w:rsidRPr="00746156">
        <w:rPr>
          <w:lang w:val="en-US"/>
        </w:rPr>
        <w:t>standardi</w:t>
      </w:r>
      <w:r w:rsidR="00013401">
        <w:rPr>
          <w:lang w:val="en-US"/>
        </w:rPr>
        <w:t>z</w:t>
      </w:r>
      <w:r w:rsidR="008B0675" w:rsidRPr="00746156">
        <w:rPr>
          <w:lang w:val="en-US"/>
        </w:rPr>
        <w:t>ed</w:t>
      </w:r>
      <w:r w:rsidR="008B0675">
        <w:rPr>
          <w:lang w:val="en-US"/>
        </w:rPr>
        <w:t xml:space="preserve"> </w:t>
      </w:r>
      <w:r w:rsidR="001B6320">
        <w:rPr>
          <w:lang w:val="en-US"/>
        </w:rPr>
        <w:t xml:space="preserve">test with relatively high reliability, </w:t>
      </w:r>
      <w:r w:rsidR="007F6539">
        <w:rPr>
          <w:lang w:val="en-US"/>
        </w:rPr>
        <w:t>D</w:t>
      </w:r>
      <w:r w:rsidR="001B6320">
        <w:rPr>
          <w:lang w:val="en-US"/>
        </w:rPr>
        <w:t>e</w:t>
      </w:r>
      <w:r w:rsidR="001B6320" w:rsidRPr="559AC201">
        <w:rPr>
          <w:lang w:val="en-US"/>
        </w:rPr>
        <w:t xml:space="preserve"> Oliveira et al. (2017) </w:t>
      </w:r>
      <w:r w:rsidR="004F4D8C">
        <w:rPr>
          <w:lang w:val="en-US"/>
        </w:rPr>
        <w:t>point ou</w:t>
      </w:r>
      <w:r w:rsidR="004773FF">
        <w:rPr>
          <w:lang w:val="en-US"/>
        </w:rPr>
        <w:t>t</w:t>
      </w:r>
      <w:r w:rsidR="001B6320" w:rsidRPr="559AC201">
        <w:rPr>
          <w:lang w:val="en-US"/>
        </w:rPr>
        <w:t xml:space="preserve"> the CKCUEST as a discordant test due to systematic error</w:t>
      </w:r>
      <w:r w:rsidR="001B6320" w:rsidRPr="559AC201" w:rsidDel="00026E2D">
        <w:rPr>
          <w:lang w:val="en-US"/>
        </w:rPr>
        <w:t xml:space="preserve"> </w:t>
      </w:r>
      <w:r w:rsidR="00BD700A">
        <w:rPr>
          <w:lang w:val="en-US"/>
        </w:rPr>
        <w:t xml:space="preserve">and </w:t>
      </w:r>
      <w:r w:rsidR="001B6320" w:rsidRPr="559AC201">
        <w:rPr>
          <w:lang w:val="en-US"/>
        </w:rPr>
        <w:t>significan</w:t>
      </w:r>
      <w:r w:rsidR="001B6320">
        <w:rPr>
          <w:lang w:val="en-US"/>
        </w:rPr>
        <w:t>t</w:t>
      </w:r>
      <w:r w:rsidR="001B6320" w:rsidRPr="559AC201">
        <w:rPr>
          <w:lang w:val="en-US"/>
        </w:rPr>
        <w:t xml:space="preserve"> differences during measurements.</w:t>
      </w:r>
      <w:r w:rsidR="00337928" w:rsidRPr="00337928">
        <w:rPr>
          <w:lang w:val="en-US"/>
        </w:rPr>
        <w:t xml:space="preserve"> </w:t>
      </w:r>
      <w:r w:rsidR="00337928" w:rsidRPr="4E6958CC">
        <w:rPr>
          <w:lang w:val="en-US"/>
        </w:rPr>
        <w:t xml:space="preserve">In addition, </w:t>
      </w:r>
      <w:r w:rsidR="000F5C07">
        <w:rPr>
          <w:lang w:val="en-US"/>
        </w:rPr>
        <w:t>during the test</w:t>
      </w:r>
      <w:r w:rsidR="00BD700A">
        <w:rPr>
          <w:lang w:val="en-US"/>
        </w:rPr>
        <w:t>,</w:t>
      </w:r>
      <w:r w:rsidR="000F5C07">
        <w:rPr>
          <w:lang w:val="en-US"/>
        </w:rPr>
        <w:t xml:space="preserve"> all</w:t>
      </w:r>
      <w:r w:rsidR="00337928" w:rsidRPr="4E6958CC">
        <w:rPr>
          <w:lang w:val="en-US"/>
        </w:rPr>
        <w:t xml:space="preserve"> athletes are instructed to keep their hands at the same distance (36 inches/</w:t>
      </w:r>
      <w:r w:rsidR="00DE711F">
        <w:rPr>
          <w:lang w:val="en-US"/>
        </w:rPr>
        <w:t>1</w:t>
      </w:r>
      <w:r w:rsidR="00337928" w:rsidRPr="4E6958CC">
        <w:rPr>
          <w:lang w:val="en-US"/>
        </w:rPr>
        <w:t xml:space="preserve"> yard</w:t>
      </w:r>
      <w:r w:rsidR="00337928">
        <w:rPr>
          <w:lang w:val="en-US"/>
        </w:rPr>
        <w:t>/91.</w:t>
      </w:r>
      <w:r w:rsidR="00337928" w:rsidRPr="00746156">
        <w:rPr>
          <w:lang w:val="en-US"/>
        </w:rPr>
        <w:t>5</w:t>
      </w:r>
      <w:r w:rsidR="00DE711F">
        <w:rPr>
          <w:lang w:val="en-US"/>
        </w:rPr>
        <w:t xml:space="preserve"> </w:t>
      </w:r>
      <w:r w:rsidR="00337928" w:rsidRPr="00746156">
        <w:rPr>
          <w:lang w:val="en-US"/>
        </w:rPr>
        <w:t xml:space="preserve">cm) </w:t>
      </w:r>
      <w:r w:rsidR="00337928" w:rsidRPr="4E6958CC">
        <w:rPr>
          <w:lang w:val="en-US"/>
        </w:rPr>
        <w:t>regardless of maturational or anthropometric characteristics such as shoulder width or arm span</w:t>
      </w:r>
      <w:r w:rsidR="00BD700A">
        <w:rPr>
          <w:lang w:val="en-US"/>
        </w:rPr>
        <w:t>,</w:t>
      </w:r>
      <w:r w:rsidR="00337928" w:rsidRPr="4E6958CC">
        <w:rPr>
          <w:lang w:val="en-US"/>
        </w:rPr>
        <w:t xml:space="preserve"> </w:t>
      </w:r>
      <w:r w:rsidR="000F5C07">
        <w:rPr>
          <w:lang w:val="en-US"/>
        </w:rPr>
        <w:t>wh</w:t>
      </w:r>
      <w:r w:rsidR="00BD700A">
        <w:rPr>
          <w:lang w:val="en-US"/>
        </w:rPr>
        <w:t>ic</w:t>
      </w:r>
      <w:r w:rsidR="000F5C07">
        <w:rPr>
          <w:lang w:val="en-US"/>
        </w:rPr>
        <w:t>h may systematically affect the resu</w:t>
      </w:r>
      <w:r w:rsidR="00BD700A">
        <w:rPr>
          <w:lang w:val="en-US"/>
        </w:rPr>
        <w:t>lt</w:t>
      </w:r>
      <w:r w:rsidR="000F5C07">
        <w:rPr>
          <w:lang w:val="en-US"/>
        </w:rPr>
        <w:t>s</w:t>
      </w:r>
      <w:r w:rsidR="00337928" w:rsidRPr="4E6958CC">
        <w:rPr>
          <w:lang w:val="en-US"/>
        </w:rPr>
        <w:t xml:space="preserve"> </w:t>
      </w:r>
      <w:r w:rsidR="00337928">
        <w:rPr>
          <w:lang w:val="en-US"/>
        </w:rPr>
        <w:fldChar w:fldCharType="begin"/>
      </w:r>
      <w:r w:rsidR="00337928">
        <w:rPr>
          <w:lang w:val="en-US"/>
        </w:rPr>
        <w:instrText xml:space="preserve"> ADDIN ZOTERO_ITEM CSL_CITATION {"citationID":"VnhixDh7","properties":{"formattedCitation":"(Taylor et al., 2016)","plainCitation":"(Taylor et al., 2016)","noteIndex":0},"citationItems":[{"id":9715,"uris":["http://zotero.org/users/9636036/items/MDM5KU9M"],"itemData":{"id":9715,"type":"article-journal","abstract":"Context:\n              Physical-performance tests (PPTs) are commonly used in rehabilitation and injury-prevention settings, yet normative values of upper-extremity PPTs have not been established in high-level athletes.\n            \n            \n              Objective:\n              To establish normative data values for the Closed Kinetic Chain Upper-Extremity Stability Test (CKCUEST) and Upper-Quarter Y-Balance Test (UQYBT) in college athletes and compare results between sports and to analyze the relationship between the 2 tests.\n            \n            \n              Design:\n              Observational.\n            \n            \n              Setting:\n              Laboratory/athletic facility.\n            \n            \n              Participants:\n              257 (118 male, 139 female) Division I athletes participating in basketball, soccer, baseball, lacrosse, volleyball, track and field, and cross-country.\n            \n            \n              Intervention:\n              CKCUEST and UQYBT scores were recorded as part of a comprehensive injury-risk screening battery.\n            \n            \n              Main Outcome Measure:\n              Pearson correlations assessed the relationship between all measures of the CKCUEST and UQYBT. A factorial ANOVA and a repeated-measures ANOVA (arm dominance) were used to assess interactions between sex, year in school, and sport for CKCUEST and UQYBT scores.\n            \n            \n              Results:\n              \n                Normative values for the CKCUEST and UQYBT were established for 9 men’s and women’s college sports. No significant relationships were found between PPT scores. Men scored significantly higher than women for the CKCUEST (\n                P\n                = .002) and UQYBT (\n                P\n                = .010). Baseball players scored significantly higher than athletes from all other sports for the UQYBT (\n                P\n                &lt; .001) but showed nonsignificant trends of lower scores for the CKCUEST than lower-extremity-dominant athletes such as runners (\n                P\n                = .063) and lacrosse players (\n                P\n                = .058).\n              \n            \n            \n              Conclusions:\n              Results suggest that average CKCUEST and UQYBT scores in Division I athletes are distinct from those previously reported in recreationally active populations and that performance differences exist between sexes and sports. In addition, the CKCUEST and UQYBT appear to measure different constructs of performance and may complement each other as part of a screening battery.","container-title":"Journal of Sport Rehabilitation","DOI":"10.1123/jsr.2014-0296","ISSN":"1056-6716, 1543-3072","issue":"2","language":"en","page":"146-154","source":"DOI.org (Crossref)","title":"Upper-Extremity Physical-Performance Tests in College Athletes","URL":"https://journals.humankinetics.com/view/journals/jsr/25/2/article-p146.xml","volume":"25","author":[{"family":"Taylor","given":"Jeffrey B."},{"family":"Wright","given":"Alexis A."},{"family":"Smoliga","given":"James M."},{"family":"DePew","given":"J. Tyler"},{"family":"Hegedus","given":"Eric J."}],"accessed":{"date-parts":[["2022",10,4]]},"issued":{"date-parts":[["2016",5]]}}}],"schema":"https://github.com/citation-style-language/schema/raw/master/csl-citation.json"} </w:instrText>
      </w:r>
      <w:r w:rsidR="00337928">
        <w:rPr>
          <w:lang w:val="en-US"/>
        </w:rPr>
        <w:fldChar w:fldCharType="separate"/>
      </w:r>
      <w:r w:rsidR="00337928" w:rsidRPr="00746156">
        <w:rPr>
          <w:lang w:val="en-US"/>
        </w:rPr>
        <w:t>(Taylor et al., 2016)</w:t>
      </w:r>
      <w:r w:rsidR="00337928">
        <w:rPr>
          <w:lang w:val="en-US"/>
        </w:rPr>
        <w:fldChar w:fldCharType="end"/>
      </w:r>
      <w:r w:rsidR="00337928" w:rsidRPr="4E6958CC">
        <w:rPr>
          <w:lang w:val="en-US"/>
        </w:rPr>
        <w:t>.</w:t>
      </w:r>
      <w:r w:rsidR="00230EC7" w:rsidRPr="00230EC7">
        <w:rPr>
          <w:lang w:val="en-US"/>
        </w:rPr>
        <w:t xml:space="preserve"> </w:t>
      </w:r>
      <w:r w:rsidR="00DE711F">
        <w:rPr>
          <w:lang w:val="en-US"/>
        </w:rPr>
        <w:t>Therefore</w:t>
      </w:r>
      <w:r w:rsidR="00230EC7">
        <w:rPr>
          <w:lang w:val="en-US"/>
        </w:rPr>
        <w:t>, future studies should therefore extend and validate our findings using sample</w:t>
      </w:r>
      <w:r w:rsidR="00BD700A">
        <w:rPr>
          <w:lang w:val="en-US"/>
        </w:rPr>
        <w:t>s</w:t>
      </w:r>
      <w:r w:rsidR="00230EC7">
        <w:rPr>
          <w:lang w:val="en-US"/>
        </w:rPr>
        <w:t xml:space="preserve"> including more individuals capable of performing handstand and other shoulde</w:t>
      </w:r>
      <w:r w:rsidR="00BD700A">
        <w:rPr>
          <w:lang w:val="en-US"/>
        </w:rPr>
        <w:t>r</w:t>
      </w:r>
      <w:r w:rsidR="00230EC7">
        <w:rPr>
          <w:lang w:val="en-US"/>
        </w:rPr>
        <w:t xml:space="preserve"> function </w:t>
      </w:r>
      <w:r w:rsidR="00230EC7" w:rsidRPr="00746156">
        <w:rPr>
          <w:lang w:val="en-US"/>
        </w:rPr>
        <w:t>diagnostic</w:t>
      </w:r>
      <w:r w:rsidR="00230EC7">
        <w:rPr>
          <w:lang w:val="en-US"/>
        </w:rPr>
        <w:t xml:space="preserve"> test</w:t>
      </w:r>
      <w:r w:rsidR="00BD700A">
        <w:rPr>
          <w:lang w:val="en-US"/>
        </w:rPr>
        <w:t>s</w:t>
      </w:r>
      <w:r w:rsidR="00230EC7">
        <w:rPr>
          <w:lang w:val="en-US"/>
        </w:rPr>
        <w:t>.</w:t>
      </w:r>
    </w:p>
    <w:p w14:paraId="3BF3709F" w14:textId="33022D97" w:rsidR="4E6958CC" w:rsidRPr="00746156" w:rsidRDefault="0058302D" w:rsidP="005F7418">
      <w:pPr>
        <w:spacing w:after="0"/>
        <w:ind w:firstLine="284"/>
        <w:rPr>
          <w:lang w:val="en-US"/>
        </w:rPr>
      </w:pPr>
      <w:r>
        <w:rPr>
          <w:lang w:val="en-US"/>
        </w:rPr>
        <w:t>To</w:t>
      </w:r>
      <w:r w:rsidRPr="011C3866">
        <w:rPr>
          <w:lang w:val="en-US"/>
        </w:rPr>
        <w:t xml:space="preserve"> conclu</w:t>
      </w:r>
      <w:r>
        <w:rPr>
          <w:lang w:val="en-US"/>
        </w:rPr>
        <w:t>de</w:t>
      </w:r>
      <w:r w:rsidR="00371CF1" w:rsidRPr="011C3866">
        <w:rPr>
          <w:lang w:val="en-US"/>
        </w:rPr>
        <w:t>,</w:t>
      </w:r>
      <w:r w:rsidR="4E6958CC" w:rsidRPr="011C3866">
        <w:rPr>
          <w:lang w:val="en-US"/>
        </w:rPr>
        <w:t xml:space="preserve"> </w:t>
      </w:r>
      <w:r>
        <w:rPr>
          <w:lang w:val="en-US"/>
        </w:rPr>
        <w:t xml:space="preserve">we observed </w:t>
      </w:r>
      <w:r w:rsidR="29E92E42" w:rsidRPr="00746156">
        <w:rPr>
          <w:lang w:val="en-US"/>
        </w:rPr>
        <w:t>no</w:t>
      </w:r>
      <w:r w:rsidR="29E92E42" w:rsidRPr="00746156" w:rsidDel="002352F2">
        <w:rPr>
          <w:lang w:val="en-US"/>
        </w:rPr>
        <w:t xml:space="preserve"> </w:t>
      </w:r>
      <w:r w:rsidR="002352F2" w:rsidRPr="00746156">
        <w:rPr>
          <w:lang w:val="en-US"/>
        </w:rPr>
        <w:t>association between the shoulder joint function and</w:t>
      </w:r>
      <w:r w:rsidR="29E92E42" w:rsidRPr="00746156">
        <w:rPr>
          <w:lang w:val="en-US"/>
        </w:rPr>
        <w:t xml:space="preserve"> the quality of handstand execution</w:t>
      </w:r>
      <w:r w:rsidR="00026E2D" w:rsidRPr="00746156">
        <w:rPr>
          <w:lang w:val="en-US"/>
        </w:rPr>
        <w:t xml:space="preserve"> based on our data</w:t>
      </w:r>
      <w:r w:rsidR="29E92E42" w:rsidRPr="00746156">
        <w:rPr>
          <w:lang w:val="en-US"/>
        </w:rPr>
        <w:t xml:space="preserve">. </w:t>
      </w:r>
      <w:r w:rsidR="00422D9F" w:rsidRPr="00746156">
        <w:rPr>
          <w:lang w:val="en-US"/>
        </w:rPr>
        <w:t xml:space="preserve">Apart from the </w:t>
      </w:r>
      <w:r w:rsidR="00026E2D" w:rsidRPr="00746156">
        <w:rPr>
          <w:lang w:val="en-US"/>
        </w:rPr>
        <w:t xml:space="preserve">potential </w:t>
      </w:r>
      <w:r w:rsidR="00422D9F" w:rsidRPr="00746156">
        <w:rPr>
          <w:lang w:val="en-US"/>
        </w:rPr>
        <w:t xml:space="preserve">no </w:t>
      </w:r>
      <w:r w:rsidR="00422D9F" w:rsidRPr="00746156">
        <w:rPr>
          <w:i/>
          <w:lang w:val="en-US"/>
        </w:rPr>
        <w:t>true</w:t>
      </w:r>
      <w:r w:rsidR="00422D9F" w:rsidRPr="00746156">
        <w:rPr>
          <w:lang w:val="en-US"/>
        </w:rPr>
        <w:t xml:space="preserve"> effect of </w:t>
      </w:r>
      <w:r w:rsidR="00844336" w:rsidRPr="00746156">
        <w:rPr>
          <w:lang w:val="en-US"/>
        </w:rPr>
        <w:t xml:space="preserve">the </w:t>
      </w:r>
      <w:r w:rsidR="00844336" w:rsidRPr="00746156">
        <w:rPr>
          <w:lang w:val="en-US"/>
        </w:rPr>
        <w:lastRenderedPageBreak/>
        <w:t>particul</w:t>
      </w:r>
      <w:r w:rsidR="00BD700A" w:rsidRPr="00746156">
        <w:rPr>
          <w:lang w:val="en-US"/>
        </w:rPr>
        <w:t>a</w:t>
      </w:r>
      <w:r w:rsidR="00844336" w:rsidRPr="00746156">
        <w:rPr>
          <w:lang w:val="en-US"/>
        </w:rPr>
        <w:t xml:space="preserve">r shoulder </w:t>
      </w:r>
      <w:r w:rsidR="00E13F79" w:rsidRPr="00746156">
        <w:rPr>
          <w:lang w:val="en-US"/>
        </w:rPr>
        <w:t xml:space="preserve">joint functions </w:t>
      </w:r>
      <w:r w:rsidR="00844336" w:rsidRPr="00746156">
        <w:rPr>
          <w:lang w:val="en-US"/>
        </w:rPr>
        <w:t>on handstand execution,</w:t>
      </w:r>
      <w:r w:rsidR="00422D9F" w:rsidRPr="00746156">
        <w:rPr>
          <w:lang w:val="en-US"/>
        </w:rPr>
        <w:t xml:space="preserve"> </w:t>
      </w:r>
      <w:r w:rsidR="00844336" w:rsidRPr="00746156">
        <w:rPr>
          <w:lang w:val="en-US"/>
        </w:rPr>
        <w:t>t</w:t>
      </w:r>
      <w:r w:rsidR="29E92E42" w:rsidRPr="00746156">
        <w:rPr>
          <w:lang w:val="en-US"/>
        </w:rPr>
        <w:t>h</w:t>
      </w:r>
      <w:r w:rsidR="00844336" w:rsidRPr="00746156">
        <w:rPr>
          <w:lang w:val="en-US"/>
        </w:rPr>
        <w:t>e</w:t>
      </w:r>
      <w:r w:rsidR="29E92E42" w:rsidRPr="00746156">
        <w:rPr>
          <w:lang w:val="en-US"/>
        </w:rPr>
        <w:t>s</w:t>
      </w:r>
      <w:r w:rsidR="00844336" w:rsidRPr="00746156">
        <w:rPr>
          <w:lang w:val="en-US"/>
        </w:rPr>
        <w:t>e</w:t>
      </w:r>
      <w:r w:rsidR="29E92E42" w:rsidRPr="00746156">
        <w:rPr>
          <w:lang w:val="en-US"/>
        </w:rPr>
        <w:t xml:space="preserve"> </w:t>
      </w:r>
      <w:r w:rsidR="00844336" w:rsidRPr="00746156">
        <w:rPr>
          <w:lang w:val="en-US"/>
        </w:rPr>
        <w:t xml:space="preserve">results </w:t>
      </w:r>
      <w:r w:rsidR="29E92E42" w:rsidRPr="00746156">
        <w:rPr>
          <w:lang w:val="en-US"/>
        </w:rPr>
        <w:t xml:space="preserve">could be explained </w:t>
      </w:r>
      <w:r w:rsidR="00E13F79" w:rsidRPr="00746156">
        <w:rPr>
          <w:lang w:val="en-US"/>
        </w:rPr>
        <w:t xml:space="preserve">by </w:t>
      </w:r>
      <w:r w:rsidR="00844336" w:rsidRPr="00746156">
        <w:rPr>
          <w:lang w:val="en-US"/>
        </w:rPr>
        <w:t>insu</w:t>
      </w:r>
      <w:r w:rsidR="00E13F79" w:rsidRPr="00746156">
        <w:rPr>
          <w:lang w:val="en-US"/>
        </w:rPr>
        <w:t>f</w:t>
      </w:r>
      <w:r w:rsidR="00844336" w:rsidRPr="00746156">
        <w:rPr>
          <w:lang w:val="en-US"/>
        </w:rPr>
        <w:t>f</w:t>
      </w:r>
      <w:r w:rsidR="00E13F79" w:rsidRPr="00746156">
        <w:rPr>
          <w:lang w:val="en-US"/>
        </w:rPr>
        <w:t>i</w:t>
      </w:r>
      <w:r w:rsidR="00844336" w:rsidRPr="00746156">
        <w:rPr>
          <w:lang w:val="en-US"/>
        </w:rPr>
        <w:t xml:space="preserve">cient </w:t>
      </w:r>
      <w:r w:rsidR="00B91EB3" w:rsidRPr="00746156">
        <w:rPr>
          <w:lang w:val="en-US"/>
        </w:rPr>
        <w:t xml:space="preserve">variability in </w:t>
      </w:r>
      <w:r w:rsidR="00BD700A" w:rsidRPr="00746156">
        <w:rPr>
          <w:lang w:val="en-US"/>
        </w:rPr>
        <w:t xml:space="preserve">the </w:t>
      </w:r>
      <w:r w:rsidR="00B91EB3" w:rsidRPr="00746156">
        <w:rPr>
          <w:lang w:val="en-US"/>
        </w:rPr>
        <w:t xml:space="preserve">handstand capabilities of our sample and </w:t>
      </w:r>
      <w:r w:rsidR="29E92E42" w:rsidRPr="00746156">
        <w:rPr>
          <w:lang w:val="en-US"/>
        </w:rPr>
        <w:t>different shoulder joint position</w:t>
      </w:r>
      <w:r w:rsidR="00B91EB3" w:rsidRPr="00746156">
        <w:rPr>
          <w:lang w:val="en-US"/>
        </w:rPr>
        <w:t>s</w:t>
      </w:r>
      <w:r w:rsidR="29E92E42" w:rsidRPr="00746156">
        <w:rPr>
          <w:lang w:val="en-US"/>
        </w:rPr>
        <w:t xml:space="preserve"> during the UQYBT and the CKCUEST </w:t>
      </w:r>
      <w:r w:rsidR="00B91EB3" w:rsidRPr="00746156">
        <w:rPr>
          <w:lang w:val="en-US"/>
        </w:rPr>
        <w:t xml:space="preserve">compared to those </w:t>
      </w:r>
      <w:r w:rsidR="29E92E42" w:rsidRPr="00746156">
        <w:rPr>
          <w:lang w:val="en-US"/>
        </w:rPr>
        <w:t xml:space="preserve">during </w:t>
      </w:r>
      <w:r w:rsidR="00F22896" w:rsidRPr="00746156">
        <w:rPr>
          <w:lang w:val="en-US"/>
        </w:rPr>
        <w:t xml:space="preserve">a </w:t>
      </w:r>
      <w:r w:rsidR="29E92E42" w:rsidRPr="00746156">
        <w:rPr>
          <w:lang w:val="en-US"/>
        </w:rPr>
        <w:t xml:space="preserve">handstand. Somewhat </w:t>
      </w:r>
      <w:r w:rsidR="004A0F59" w:rsidRPr="00746156">
        <w:rPr>
          <w:lang w:val="en-US"/>
        </w:rPr>
        <w:t>worth</w:t>
      </w:r>
      <w:r w:rsidR="00F22896" w:rsidRPr="00746156">
        <w:rPr>
          <w:lang w:val="en-US"/>
        </w:rPr>
        <w:t xml:space="preserve"> </w:t>
      </w:r>
      <w:r w:rsidR="004A0F59" w:rsidRPr="00746156">
        <w:rPr>
          <w:lang w:val="en-US"/>
        </w:rPr>
        <w:t xml:space="preserve">further investigation remains </w:t>
      </w:r>
      <w:r w:rsidR="008408CD" w:rsidRPr="00746156">
        <w:rPr>
          <w:lang w:val="en-US"/>
        </w:rPr>
        <w:t>the relation of</w:t>
      </w:r>
      <w:r w:rsidR="29E92E42" w:rsidRPr="00746156">
        <w:rPr>
          <w:lang w:val="en-US"/>
        </w:rPr>
        <w:t xml:space="preserve"> SPT </w:t>
      </w:r>
      <w:r w:rsidR="00983FAF" w:rsidRPr="00746156">
        <w:rPr>
          <w:lang w:val="en-US"/>
        </w:rPr>
        <w:t xml:space="preserve">with </w:t>
      </w:r>
      <w:r w:rsidR="29E92E42" w:rsidRPr="00746156">
        <w:rPr>
          <w:lang w:val="en-US"/>
        </w:rPr>
        <w:t xml:space="preserve">the quality of handstand execution, </w:t>
      </w:r>
      <w:r w:rsidR="004A0F59" w:rsidRPr="00746156">
        <w:rPr>
          <w:lang w:val="en-US"/>
        </w:rPr>
        <w:t xml:space="preserve">with </w:t>
      </w:r>
      <w:r w:rsidR="00F22896" w:rsidRPr="00746156">
        <w:rPr>
          <w:lang w:val="en-US"/>
        </w:rPr>
        <w:t xml:space="preserve">the </w:t>
      </w:r>
      <w:r w:rsidR="008408CD" w:rsidRPr="00746156">
        <w:rPr>
          <w:lang w:val="en-US"/>
        </w:rPr>
        <w:t>ten</w:t>
      </w:r>
      <w:r w:rsidR="00DE711F">
        <w:rPr>
          <w:lang w:val="en-US"/>
        </w:rPr>
        <w:t>ta</w:t>
      </w:r>
      <w:r w:rsidR="008408CD" w:rsidRPr="00746156">
        <w:rPr>
          <w:lang w:val="en-US"/>
        </w:rPr>
        <w:t>tive</w:t>
      </w:r>
      <w:r w:rsidR="29E92E42" w:rsidRPr="00746156" w:rsidDel="00F22896">
        <w:rPr>
          <w:lang w:val="en-US"/>
        </w:rPr>
        <w:t xml:space="preserve"> </w:t>
      </w:r>
      <w:r w:rsidR="00B86258" w:rsidRPr="00746156">
        <w:rPr>
          <w:lang w:val="en-US"/>
        </w:rPr>
        <w:t xml:space="preserve">role </w:t>
      </w:r>
      <w:r w:rsidR="29E92E42" w:rsidRPr="00746156">
        <w:rPr>
          <w:lang w:val="en-US"/>
        </w:rPr>
        <w:t xml:space="preserve">of the </w:t>
      </w:r>
      <w:proofErr w:type="spellStart"/>
      <w:r w:rsidR="29E92E42" w:rsidRPr="00746156">
        <w:rPr>
          <w:lang w:val="en-US"/>
        </w:rPr>
        <w:t>aROM</w:t>
      </w:r>
      <w:proofErr w:type="spellEnd"/>
      <w:r w:rsidR="29E92E42" w:rsidRPr="00746156">
        <w:rPr>
          <w:lang w:val="en-US"/>
        </w:rPr>
        <w:t xml:space="preserve"> in flexion of the shoulder joint.</w:t>
      </w:r>
      <w:r w:rsidR="00906A51" w:rsidRPr="00746156">
        <w:rPr>
          <w:lang w:val="en-US"/>
        </w:rPr>
        <w:t xml:space="preserve"> </w:t>
      </w:r>
      <w:r w:rsidR="00587FA1">
        <w:rPr>
          <w:color w:val="333333"/>
          <w:lang w:val="en-US"/>
        </w:rPr>
        <w:t xml:space="preserve">Future research </w:t>
      </w:r>
      <w:r w:rsidR="00B03022">
        <w:rPr>
          <w:color w:val="333333"/>
          <w:lang w:val="en-US"/>
        </w:rPr>
        <w:t>should</w:t>
      </w:r>
      <w:r w:rsidR="00587FA1">
        <w:rPr>
          <w:color w:val="333333"/>
          <w:lang w:val="en-US"/>
        </w:rPr>
        <w:t xml:space="preserve"> </w:t>
      </w:r>
      <w:r w:rsidR="00644BF5">
        <w:rPr>
          <w:color w:val="333333"/>
          <w:lang w:val="en-US"/>
        </w:rPr>
        <w:t>aim to</w:t>
      </w:r>
      <w:r w:rsidR="0073268C">
        <w:rPr>
          <w:color w:val="333333"/>
          <w:lang w:val="en-US"/>
        </w:rPr>
        <w:t xml:space="preserve"> test the relationship between </w:t>
      </w:r>
      <w:r w:rsidR="00DF1F1A">
        <w:rPr>
          <w:color w:val="333333"/>
          <w:lang w:val="en-US"/>
        </w:rPr>
        <w:t xml:space="preserve">stability and </w:t>
      </w:r>
      <w:r w:rsidR="00862EBB">
        <w:rPr>
          <w:color w:val="333333"/>
          <w:lang w:val="en-US"/>
        </w:rPr>
        <w:t>mobility</w:t>
      </w:r>
      <w:r w:rsidR="00DF1F1A">
        <w:rPr>
          <w:color w:val="333333"/>
          <w:lang w:val="en-US"/>
        </w:rPr>
        <w:t xml:space="preserve"> of the shoulder joint and the quality of handstand execution </w:t>
      </w:r>
      <w:r w:rsidR="008003BD">
        <w:rPr>
          <w:color w:val="333333"/>
          <w:lang w:val="en-US"/>
        </w:rPr>
        <w:t>among gymnasts</w:t>
      </w:r>
      <w:r w:rsidR="00E97956">
        <w:rPr>
          <w:color w:val="333333"/>
          <w:lang w:val="en-US"/>
        </w:rPr>
        <w:t xml:space="preserve"> rather</w:t>
      </w:r>
      <w:r w:rsidR="008003BD">
        <w:rPr>
          <w:color w:val="333333"/>
          <w:lang w:val="en-US"/>
        </w:rPr>
        <w:t xml:space="preserve"> </w:t>
      </w:r>
      <w:r w:rsidR="00D93FD5">
        <w:rPr>
          <w:color w:val="333333"/>
          <w:lang w:val="en-US"/>
        </w:rPr>
        <w:t>than</w:t>
      </w:r>
      <w:r w:rsidR="008003BD">
        <w:rPr>
          <w:color w:val="333333"/>
          <w:lang w:val="en-US"/>
        </w:rPr>
        <w:t xml:space="preserve"> </w:t>
      </w:r>
      <w:r w:rsidR="001C67B3">
        <w:rPr>
          <w:color w:val="333333"/>
          <w:lang w:val="en-US"/>
        </w:rPr>
        <w:t>a heterogen</w:t>
      </w:r>
      <w:r w:rsidR="00257B17">
        <w:rPr>
          <w:color w:val="333333"/>
          <w:lang w:val="en-US"/>
        </w:rPr>
        <w:t>e</w:t>
      </w:r>
      <w:r w:rsidR="001C67B3">
        <w:rPr>
          <w:color w:val="333333"/>
          <w:lang w:val="en-US"/>
        </w:rPr>
        <w:t xml:space="preserve">ous sample </w:t>
      </w:r>
      <w:proofErr w:type="gramStart"/>
      <w:r w:rsidR="001C67B3">
        <w:rPr>
          <w:color w:val="333333"/>
          <w:lang w:val="en-US"/>
        </w:rPr>
        <w:t xml:space="preserve">of </w:t>
      </w:r>
      <w:r w:rsidR="00D63B44">
        <w:rPr>
          <w:color w:val="333333"/>
          <w:lang w:val="en-US"/>
        </w:rPr>
        <w:t xml:space="preserve"> physical</w:t>
      </w:r>
      <w:proofErr w:type="gramEnd"/>
      <w:r w:rsidR="00D63B44">
        <w:rPr>
          <w:color w:val="333333"/>
          <w:lang w:val="en-US"/>
        </w:rPr>
        <w:t xml:space="preserve"> education and sports</w:t>
      </w:r>
      <w:r w:rsidR="00257B17">
        <w:rPr>
          <w:color w:val="333333"/>
          <w:lang w:val="en-US"/>
        </w:rPr>
        <w:t xml:space="preserve"> students</w:t>
      </w:r>
      <w:r w:rsidR="00D63B44">
        <w:rPr>
          <w:color w:val="333333"/>
          <w:lang w:val="en-US"/>
        </w:rPr>
        <w:t>.</w:t>
      </w:r>
    </w:p>
    <w:p w14:paraId="7BE3BBF4" w14:textId="77777777" w:rsidR="00F130BA" w:rsidRPr="00746156" w:rsidRDefault="003D68DB" w:rsidP="2D1D89DE">
      <w:pPr>
        <w:spacing w:before="240" w:after="240" w:line="276" w:lineRule="auto"/>
        <w:rPr>
          <w:b/>
          <w:sz w:val="28"/>
          <w:szCs w:val="48"/>
          <w:lang w:val="en-US"/>
        </w:rPr>
      </w:pPr>
      <w:r w:rsidRPr="00746156">
        <w:rPr>
          <w:b/>
          <w:sz w:val="28"/>
          <w:szCs w:val="48"/>
          <w:lang w:val="en-US"/>
        </w:rPr>
        <w:t>Author contributions</w:t>
      </w:r>
    </w:p>
    <w:p w14:paraId="6AAE8AC8" w14:textId="4C13079C" w:rsidR="2D1D89DE" w:rsidRPr="00746156" w:rsidRDefault="2D1D89DE" w:rsidP="00026E2D">
      <w:pPr>
        <w:rPr>
          <w:lang w:val="en-US"/>
        </w:rPr>
      </w:pPr>
      <w:proofErr w:type="spellStart"/>
      <w:r w:rsidRPr="00746156">
        <w:rPr>
          <w:i/>
          <w:iCs/>
          <w:lang w:val="en-US"/>
        </w:rPr>
        <w:t>Conceptuali</w:t>
      </w:r>
      <w:r w:rsidR="00BC396F" w:rsidRPr="00746156">
        <w:rPr>
          <w:i/>
          <w:iCs/>
          <w:lang w:val="en-US"/>
        </w:rPr>
        <w:t>s</w:t>
      </w:r>
      <w:r w:rsidRPr="00746156">
        <w:rPr>
          <w:i/>
          <w:iCs/>
          <w:lang w:val="en-US"/>
        </w:rPr>
        <w:t>ation</w:t>
      </w:r>
      <w:proofErr w:type="spellEnd"/>
      <w:r w:rsidRPr="00746156">
        <w:rPr>
          <w:lang w:val="en-US"/>
        </w:rPr>
        <w:t xml:space="preserve">: Jan Chrudimský, Roman Malíř, Adam </w:t>
      </w:r>
      <w:proofErr w:type="spellStart"/>
      <w:r w:rsidRPr="00746156">
        <w:rPr>
          <w:lang w:val="en-US"/>
        </w:rPr>
        <w:t>Provazník</w:t>
      </w:r>
      <w:proofErr w:type="spellEnd"/>
    </w:p>
    <w:p w14:paraId="450F0055" w14:textId="77777777" w:rsidR="00F130BA" w:rsidRPr="00746156" w:rsidRDefault="003D68DB" w:rsidP="00026E2D">
      <w:pPr>
        <w:rPr>
          <w:lang w:val="en-US"/>
        </w:rPr>
      </w:pPr>
      <w:r w:rsidRPr="00746156">
        <w:rPr>
          <w:i/>
          <w:lang w:val="en-US"/>
        </w:rPr>
        <w:t xml:space="preserve">Research concept and study design: </w:t>
      </w:r>
      <w:r w:rsidRPr="00746156">
        <w:rPr>
          <w:lang w:val="en-US"/>
        </w:rPr>
        <w:t>Roman Malíř</w:t>
      </w:r>
    </w:p>
    <w:p w14:paraId="6B8CA95F" w14:textId="77777777" w:rsidR="003D68DB" w:rsidRPr="00746156" w:rsidRDefault="003D68DB" w:rsidP="00026E2D">
      <w:pPr>
        <w:rPr>
          <w:lang w:val="en-US"/>
        </w:rPr>
      </w:pPr>
      <w:r w:rsidRPr="00746156">
        <w:rPr>
          <w:i/>
          <w:lang w:val="en-US"/>
        </w:rPr>
        <w:t xml:space="preserve">Literature review: </w:t>
      </w:r>
      <w:r w:rsidRPr="00746156">
        <w:rPr>
          <w:lang w:val="en-US"/>
        </w:rPr>
        <w:t>Roman Malíř</w:t>
      </w:r>
    </w:p>
    <w:p w14:paraId="0E4AA251" w14:textId="77777777" w:rsidR="00F130BA" w:rsidRPr="00746156" w:rsidRDefault="003D68DB" w:rsidP="00026E2D">
      <w:pPr>
        <w:rPr>
          <w:lang w:val="en-US"/>
        </w:rPr>
      </w:pPr>
      <w:r w:rsidRPr="00746156">
        <w:rPr>
          <w:i/>
          <w:lang w:val="en-US"/>
        </w:rPr>
        <w:t>Data collection</w:t>
      </w:r>
      <w:r w:rsidRPr="00746156">
        <w:rPr>
          <w:lang w:val="en-US"/>
        </w:rPr>
        <w:t xml:space="preserve">: Roman Malíř, Adam </w:t>
      </w:r>
      <w:proofErr w:type="spellStart"/>
      <w:r w:rsidRPr="00746156">
        <w:rPr>
          <w:lang w:val="en-US"/>
        </w:rPr>
        <w:t>Provazník</w:t>
      </w:r>
      <w:proofErr w:type="spellEnd"/>
    </w:p>
    <w:p w14:paraId="6041BA31" w14:textId="77777777" w:rsidR="00F130BA" w:rsidRPr="00746156" w:rsidRDefault="003D68DB" w:rsidP="00026E2D">
      <w:pPr>
        <w:rPr>
          <w:lang w:val="en-US"/>
        </w:rPr>
      </w:pPr>
      <w:r w:rsidRPr="00746156">
        <w:rPr>
          <w:i/>
          <w:lang w:val="en-US"/>
        </w:rPr>
        <w:t>Data analysis and interpretation</w:t>
      </w:r>
      <w:r w:rsidRPr="00746156">
        <w:rPr>
          <w:lang w:val="en-US"/>
        </w:rPr>
        <w:t>: Roman Malíř, Vít Třebický</w:t>
      </w:r>
    </w:p>
    <w:p w14:paraId="5490CF8D" w14:textId="1117DA32" w:rsidR="2D1D89DE" w:rsidRPr="00746156" w:rsidRDefault="2D1D89DE" w:rsidP="00026E2D">
      <w:pPr>
        <w:rPr>
          <w:lang w:val="en-US"/>
        </w:rPr>
      </w:pPr>
      <w:proofErr w:type="spellStart"/>
      <w:r w:rsidRPr="00746156">
        <w:rPr>
          <w:i/>
          <w:iCs/>
          <w:lang w:val="en-US"/>
        </w:rPr>
        <w:t>Visuali</w:t>
      </w:r>
      <w:r w:rsidR="00B04B01" w:rsidRPr="00746156">
        <w:rPr>
          <w:i/>
          <w:iCs/>
          <w:lang w:val="en-US"/>
        </w:rPr>
        <w:t>s</w:t>
      </w:r>
      <w:r w:rsidRPr="00746156">
        <w:rPr>
          <w:i/>
          <w:iCs/>
          <w:lang w:val="en-US"/>
        </w:rPr>
        <w:t>ation</w:t>
      </w:r>
      <w:proofErr w:type="spellEnd"/>
      <w:r w:rsidRPr="00746156">
        <w:rPr>
          <w:lang w:val="en-US"/>
        </w:rPr>
        <w:t>: Roman Malíř, Vít Třebický</w:t>
      </w:r>
    </w:p>
    <w:p w14:paraId="527747B0" w14:textId="77777777" w:rsidR="00F130BA" w:rsidRPr="00746156" w:rsidRDefault="003D68DB" w:rsidP="00026E2D">
      <w:pPr>
        <w:rPr>
          <w:lang w:val="en-US"/>
        </w:rPr>
      </w:pPr>
      <w:r w:rsidRPr="00746156">
        <w:rPr>
          <w:i/>
          <w:lang w:val="en-US"/>
        </w:rPr>
        <w:t xml:space="preserve">Writing of the manuscript: </w:t>
      </w:r>
      <w:r w:rsidRPr="00746156">
        <w:rPr>
          <w:lang w:val="en-US"/>
        </w:rPr>
        <w:t>Roman Malíř</w:t>
      </w:r>
      <w:r w:rsidR="002C23A6" w:rsidRPr="00746156">
        <w:rPr>
          <w:lang w:val="en-US"/>
        </w:rPr>
        <w:t>, Vít Třebický</w:t>
      </w:r>
    </w:p>
    <w:p w14:paraId="45060141" w14:textId="06C879C2" w:rsidR="00F130BA" w:rsidRPr="00746156" w:rsidRDefault="003D68DB" w:rsidP="00026E2D">
      <w:pPr>
        <w:rPr>
          <w:lang w:val="en-US"/>
        </w:rPr>
      </w:pPr>
      <w:r w:rsidRPr="00746156">
        <w:rPr>
          <w:i/>
          <w:lang w:val="en-US"/>
        </w:rPr>
        <w:t>Reviewing/editing a draft of the manuscript</w:t>
      </w:r>
      <w:r w:rsidRPr="00746156">
        <w:rPr>
          <w:lang w:val="en-US"/>
        </w:rPr>
        <w:t>: Roman Malíř, Jan Chrudimský, Vít Třebick</w:t>
      </w:r>
      <w:r w:rsidR="001074D8" w:rsidRPr="00746156">
        <w:rPr>
          <w:lang w:val="en-US"/>
        </w:rPr>
        <w:t>ý</w:t>
      </w:r>
      <w:r w:rsidR="00E13F79" w:rsidRPr="00746156">
        <w:rPr>
          <w:lang w:val="en-US"/>
        </w:rPr>
        <w:t xml:space="preserve">, Adam </w:t>
      </w:r>
      <w:proofErr w:type="spellStart"/>
      <w:r w:rsidR="00E13F79" w:rsidRPr="00746156">
        <w:rPr>
          <w:lang w:val="en-US"/>
        </w:rPr>
        <w:t>Provazník</w:t>
      </w:r>
      <w:proofErr w:type="spellEnd"/>
    </w:p>
    <w:p w14:paraId="2DA0C743" w14:textId="77777777" w:rsidR="00F130BA" w:rsidRPr="00746156" w:rsidRDefault="003D68DB" w:rsidP="00E13F79">
      <w:pPr>
        <w:spacing w:before="240" w:after="240"/>
        <w:rPr>
          <w:b/>
          <w:sz w:val="28"/>
          <w:szCs w:val="48"/>
          <w:lang w:val="en-US"/>
        </w:rPr>
      </w:pPr>
      <w:r w:rsidRPr="00746156">
        <w:rPr>
          <w:b/>
          <w:sz w:val="28"/>
          <w:szCs w:val="48"/>
          <w:lang w:val="en-US"/>
        </w:rPr>
        <w:t>Acknowledgements</w:t>
      </w:r>
    </w:p>
    <w:p w14:paraId="0C0911F6" w14:textId="4AC207DB" w:rsidR="00F130BA" w:rsidRPr="00746156" w:rsidRDefault="003D68DB" w:rsidP="00E13F79">
      <w:pPr>
        <w:spacing w:after="200"/>
        <w:rPr>
          <w:lang w:val="en-US"/>
        </w:rPr>
      </w:pPr>
      <w:r w:rsidRPr="00746156">
        <w:rPr>
          <w:lang w:val="en-US"/>
        </w:rPr>
        <w:t>The authors</w:t>
      </w:r>
      <w:r w:rsidR="000A56B9" w:rsidRPr="00746156">
        <w:rPr>
          <w:lang w:val="en-US"/>
        </w:rPr>
        <w:t xml:space="preserve"> are</w:t>
      </w:r>
      <w:r w:rsidRPr="00746156">
        <w:rPr>
          <w:lang w:val="en-US"/>
        </w:rPr>
        <w:t xml:space="preserve"> </w:t>
      </w:r>
      <w:r w:rsidR="001074D8" w:rsidRPr="00746156">
        <w:rPr>
          <w:lang w:val="en-US"/>
        </w:rPr>
        <w:t>grateful</w:t>
      </w:r>
      <w:r w:rsidR="000A56B9" w:rsidRPr="00746156">
        <w:rPr>
          <w:lang w:val="en-US"/>
        </w:rPr>
        <w:t xml:space="preserve"> to</w:t>
      </w:r>
      <w:r w:rsidRPr="00746156">
        <w:rPr>
          <w:lang w:val="en-US"/>
        </w:rPr>
        <w:t xml:space="preserve"> </w:t>
      </w:r>
      <w:r w:rsidR="000A56B9" w:rsidRPr="00746156">
        <w:rPr>
          <w:lang w:val="en-US"/>
        </w:rPr>
        <w:t xml:space="preserve">the </w:t>
      </w:r>
      <w:r w:rsidR="006A4315" w:rsidRPr="00746156">
        <w:rPr>
          <w:lang w:val="en-US"/>
        </w:rPr>
        <w:t>collective of assistants who helped with the data collection and all participants</w:t>
      </w:r>
      <w:r w:rsidR="000A56B9" w:rsidRPr="00746156">
        <w:rPr>
          <w:lang w:val="en-US"/>
        </w:rPr>
        <w:t xml:space="preserve"> for taking part</w:t>
      </w:r>
      <w:r w:rsidR="006A4315" w:rsidRPr="00746156">
        <w:rPr>
          <w:lang w:val="en-US"/>
        </w:rPr>
        <w:t xml:space="preserve"> in the study</w:t>
      </w:r>
      <w:r w:rsidRPr="00746156">
        <w:rPr>
          <w:lang w:val="en-US"/>
        </w:rPr>
        <w:t>.</w:t>
      </w:r>
      <w:r w:rsidR="0031559B" w:rsidRPr="00746156">
        <w:rPr>
          <w:lang w:val="en-US"/>
        </w:rPr>
        <w:t xml:space="preserve"> </w:t>
      </w:r>
      <w:r w:rsidR="00F42DCF" w:rsidRPr="00746156">
        <w:rPr>
          <w:lang w:val="en-US"/>
        </w:rPr>
        <w:t xml:space="preserve">We thank Bianca Maria </w:t>
      </w:r>
      <w:proofErr w:type="spellStart"/>
      <w:r w:rsidR="00F42DCF" w:rsidRPr="00746156">
        <w:rPr>
          <w:lang w:val="en-US"/>
        </w:rPr>
        <w:t>Laoëre</w:t>
      </w:r>
      <w:proofErr w:type="spellEnd"/>
      <w:r w:rsidR="00F42DCF" w:rsidRPr="00746156">
        <w:rPr>
          <w:lang w:val="en-US"/>
        </w:rPr>
        <w:t xml:space="preserve"> for English proofreading of the article.</w:t>
      </w:r>
    </w:p>
    <w:p w14:paraId="5302BBD2" w14:textId="3B31CFA0" w:rsidR="00F130BA" w:rsidRPr="00746156" w:rsidRDefault="003D68DB" w:rsidP="00E13F79">
      <w:pPr>
        <w:spacing w:before="240" w:after="240"/>
        <w:rPr>
          <w:b/>
          <w:sz w:val="28"/>
          <w:szCs w:val="48"/>
          <w:lang w:val="en-US"/>
        </w:rPr>
      </w:pPr>
      <w:r w:rsidRPr="00746156">
        <w:rPr>
          <w:b/>
          <w:sz w:val="28"/>
          <w:szCs w:val="48"/>
          <w:lang w:val="en-US"/>
        </w:rPr>
        <w:lastRenderedPageBreak/>
        <w:t xml:space="preserve">Declaration of </w:t>
      </w:r>
      <w:r w:rsidR="00EA2D37" w:rsidRPr="00746156">
        <w:rPr>
          <w:b/>
          <w:sz w:val="28"/>
          <w:szCs w:val="48"/>
          <w:lang w:val="en-US"/>
        </w:rPr>
        <w:t>conflict-of-interest</w:t>
      </w:r>
      <w:r w:rsidRPr="00746156">
        <w:rPr>
          <w:b/>
          <w:sz w:val="28"/>
          <w:szCs w:val="48"/>
          <w:lang w:val="en-US"/>
        </w:rPr>
        <w:t xml:space="preserve"> statement</w:t>
      </w:r>
    </w:p>
    <w:p w14:paraId="2AEC3CA2" w14:textId="77777777" w:rsidR="00F130BA" w:rsidRPr="00746156" w:rsidRDefault="003D68DB" w:rsidP="00E13F79">
      <w:pPr>
        <w:rPr>
          <w:lang w:val="en-US"/>
        </w:rPr>
      </w:pPr>
      <w:r w:rsidRPr="00746156">
        <w:rPr>
          <w:lang w:val="en-US"/>
        </w:rPr>
        <w:t>The authors declared no potential conflicts of interest concerning the research, authorship, and/or publication of this article.</w:t>
      </w:r>
    </w:p>
    <w:p w14:paraId="43DEE86B" w14:textId="77777777" w:rsidR="00F130BA" w:rsidRPr="00746156" w:rsidRDefault="003D68DB" w:rsidP="00E13F79">
      <w:pPr>
        <w:spacing w:before="240" w:after="240"/>
        <w:rPr>
          <w:b/>
          <w:sz w:val="28"/>
          <w:szCs w:val="48"/>
          <w:lang w:val="en-US"/>
        </w:rPr>
      </w:pPr>
      <w:r w:rsidRPr="00746156">
        <w:rPr>
          <w:b/>
          <w:sz w:val="28"/>
          <w:szCs w:val="48"/>
          <w:lang w:val="en-US"/>
        </w:rPr>
        <w:t>Funding</w:t>
      </w:r>
    </w:p>
    <w:p w14:paraId="59873B58" w14:textId="77803BA3" w:rsidR="00F130BA" w:rsidRPr="00746156" w:rsidRDefault="003D68DB" w:rsidP="00E13F79">
      <w:pPr>
        <w:spacing w:before="240" w:after="120"/>
        <w:rPr>
          <w:lang w:val="en-US"/>
        </w:rPr>
      </w:pPr>
      <w:r w:rsidRPr="00746156">
        <w:rPr>
          <w:lang w:val="en-US"/>
        </w:rPr>
        <w:t xml:space="preserve">This study was supported by the </w:t>
      </w:r>
      <w:proofErr w:type="spellStart"/>
      <w:r w:rsidRPr="00746156">
        <w:rPr>
          <w:lang w:val="en-US"/>
        </w:rPr>
        <w:t>Cooperatio</w:t>
      </w:r>
      <w:proofErr w:type="spellEnd"/>
      <w:r w:rsidRPr="00746156">
        <w:rPr>
          <w:lang w:val="en-US"/>
        </w:rPr>
        <w:t xml:space="preserve"> </w:t>
      </w:r>
      <w:proofErr w:type="spellStart"/>
      <w:r w:rsidRPr="00746156">
        <w:rPr>
          <w:lang w:val="en-US"/>
        </w:rPr>
        <w:t>Program</w:t>
      </w:r>
      <w:r w:rsidR="00E4189A" w:rsidRPr="00746156">
        <w:rPr>
          <w:lang w:val="en-US"/>
        </w:rPr>
        <w:t>me</w:t>
      </w:r>
      <w:proofErr w:type="spellEnd"/>
      <w:r w:rsidR="00703346" w:rsidRPr="00746156">
        <w:rPr>
          <w:lang w:val="en-US"/>
        </w:rPr>
        <w:t xml:space="preserve">, </w:t>
      </w:r>
      <w:r w:rsidRPr="00746156">
        <w:rPr>
          <w:lang w:val="en-US"/>
        </w:rPr>
        <w:t xml:space="preserve">research area </w:t>
      </w:r>
      <w:r w:rsidR="00703346" w:rsidRPr="00746156">
        <w:rPr>
          <w:lang w:val="en-US"/>
        </w:rPr>
        <w:t xml:space="preserve">Sport Sciences – Biomedical &amp; Rehabilitation Medicine </w:t>
      </w:r>
      <w:r w:rsidRPr="00746156">
        <w:rPr>
          <w:lang w:val="en-US"/>
        </w:rPr>
        <w:t>(SPOB).</w:t>
      </w:r>
    </w:p>
    <w:p w14:paraId="7857477F" w14:textId="46648C2F" w:rsidR="00F130BA" w:rsidRPr="00746156" w:rsidRDefault="29E92E42" w:rsidP="00906A51">
      <w:pPr>
        <w:pStyle w:val="Nadpis1"/>
        <w:rPr>
          <w:lang w:val="en-US"/>
        </w:rPr>
      </w:pPr>
      <w:r w:rsidRPr="00746156">
        <w:rPr>
          <w:lang w:val="en-US"/>
        </w:rPr>
        <w:t>References</w:t>
      </w:r>
    </w:p>
    <w:p w14:paraId="494DC06E" w14:textId="77777777" w:rsidR="00A84F47" w:rsidRDefault="002333A3" w:rsidP="00A84F47">
      <w:pPr>
        <w:pStyle w:val="Bibliografie"/>
      </w:pPr>
      <w:r w:rsidRPr="00746156">
        <w:rPr>
          <w:lang w:val="en-US"/>
        </w:rPr>
        <w:fldChar w:fldCharType="begin"/>
      </w:r>
      <w:r w:rsidRPr="00746156">
        <w:rPr>
          <w:lang w:val="en-US"/>
        </w:rPr>
        <w:instrText xml:space="preserve"> ADDIN ZOTERO_BIBL {"uncited":[],"omitted":[],"custom":[]} CSL_BIBLIOGRAPHY </w:instrText>
      </w:r>
      <w:r w:rsidRPr="00746156">
        <w:rPr>
          <w:lang w:val="en-US"/>
        </w:rPr>
        <w:fldChar w:fldCharType="separate"/>
      </w:r>
      <w:r w:rsidR="00A84F47">
        <w:t xml:space="preserve">Akinwande, M. O., Dikko, H. G., &amp; Samson, A. (2015). Variance Inflation Factor: As a Condition for the Inclusion of Suppressor Variable(s) in Regression Analysis. </w:t>
      </w:r>
      <w:r w:rsidR="00A84F47">
        <w:rPr>
          <w:i/>
        </w:rPr>
        <w:t>Open Journal of Statistics</w:t>
      </w:r>
      <w:r w:rsidR="00A84F47">
        <w:t xml:space="preserve">, </w:t>
      </w:r>
      <w:r w:rsidR="00A84F47">
        <w:rPr>
          <w:i/>
        </w:rPr>
        <w:t>05</w:t>
      </w:r>
      <w:r w:rsidR="00A84F47">
        <w:t>(07), Art. 07. https://doi.org/10.4236/ojs.2015.57075</w:t>
      </w:r>
    </w:p>
    <w:p w14:paraId="46DC2B01" w14:textId="77777777" w:rsidR="00A84F47" w:rsidRDefault="00A84F47" w:rsidP="00A84F47">
      <w:pPr>
        <w:pStyle w:val="Bibliografie"/>
      </w:pPr>
      <w:r>
        <w:t>Beyranvand, R., Mirnasouri, R., Mollahoseini, S., &amp; Mostofi, S. (</w:t>
      </w:r>
      <w:r w:rsidR="00C034EA">
        <w:t xml:space="preserve">2017). The functional stability of the upper limbs in healthy and rounded shoulder gymnasts. </w:t>
      </w:r>
      <w:r w:rsidR="00C034EA">
        <w:rPr>
          <w:i/>
          <w:iCs/>
        </w:rPr>
        <w:t>Science of Gymnastics Journal</w:t>
      </w:r>
      <w:r w:rsidR="00C034EA">
        <w:t xml:space="preserve">, </w:t>
      </w:r>
      <w:r w:rsidR="00C034EA">
        <w:rPr>
          <w:i/>
          <w:iCs/>
        </w:rPr>
        <w:t>9</w:t>
      </w:r>
      <w:r w:rsidR="00C034EA">
        <w:t>(3), 279–290. URN:NBN:SI:DOC-AQ3O8YVK from http://www.dlib.si</w:t>
      </w:r>
    </w:p>
    <w:p w14:paraId="076AA68D" w14:textId="77777777" w:rsidR="00A84F47" w:rsidRDefault="00A84F47" w:rsidP="00A84F47">
      <w:pPr>
        <w:pStyle w:val="Bibliografie"/>
      </w:pPr>
      <w:r>
        <w:t xml:space="preserve">Blenkinsop, G. M., Pain, M. T. G., &amp; Hiley, M. J. (2017). Balance control strategies during perturbed and unperturbed balance in standing and handstand. </w:t>
      </w:r>
      <w:r>
        <w:rPr>
          <w:i/>
        </w:rPr>
        <w:t>Royal Society Open Science</w:t>
      </w:r>
      <w:r>
        <w:t xml:space="preserve">, </w:t>
      </w:r>
      <w:r>
        <w:rPr>
          <w:i/>
        </w:rPr>
        <w:t>4</w:t>
      </w:r>
      <w:r>
        <w:t>(7), 161018. https://doi.org/10.1098/rsos.161018</w:t>
      </w:r>
    </w:p>
    <w:p w14:paraId="218412E4" w14:textId="77777777" w:rsidR="00A84F47" w:rsidRDefault="00A84F47" w:rsidP="00A84F47">
      <w:pPr>
        <w:pStyle w:val="Bibliografie"/>
      </w:pPr>
      <w:r>
        <w:t xml:space="preserve">Borms, D., &amp; Cools, A. (2018). Upper-Extremity Functional Performance Tests: Reference Values for Overhead Athletes. </w:t>
      </w:r>
      <w:r>
        <w:rPr>
          <w:i/>
        </w:rPr>
        <w:t>International Journal of Sports Medicine</w:t>
      </w:r>
      <w:r>
        <w:t xml:space="preserve">, </w:t>
      </w:r>
      <w:r>
        <w:rPr>
          <w:i/>
        </w:rPr>
        <w:t>39</w:t>
      </w:r>
      <w:r>
        <w:t>(06), 433–441. https://doi.org/10.1055/a-0573-1388</w:t>
      </w:r>
    </w:p>
    <w:p w14:paraId="62D579FC" w14:textId="77777777" w:rsidR="00A84F47" w:rsidRDefault="00A84F47" w:rsidP="00A84F47">
      <w:pPr>
        <w:pStyle w:val="Bibliografie"/>
      </w:pPr>
      <w:r>
        <w:t xml:space="preserve">Borsa, P. A., Laudner, K. G., &amp; Sauers, E. L. (2008). Mobility and Stability Adaptations in the Shoulder of the Overhead Athlete. </w:t>
      </w:r>
      <w:r>
        <w:rPr>
          <w:i/>
        </w:rPr>
        <w:t>Sports Medicine</w:t>
      </w:r>
      <w:r>
        <w:t xml:space="preserve">, </w:t>
      </w:r>
      <w:r>
        <w:rPr>
          <w:i/>
        </w:rPr>
        <w:t>38</w:t>
      </w:r>
      <w:r>
        <w:t>(1), 17–36. https://doi.org/10.2165/00007256-200838010-00003</w:t>
      </w:r>
    </w:p>
    <w:p w14:paraId="32B5AB7D" w14:textId="77777777" w:rsidR="00A84F47" w:rsidRDefault="00A84F47" w:rsidP="00A84F47">
      <w:pPr>
        <w:pStyle w:val="Bibliografie"/>
      </w:pPr>
      <w:r>
        <w:lastRenderedPageBreak/>
        <w:t xml:space="preserve">Cook, G. (2010). </w:t>
      </w:r>
      <w:r>
        <w:rPr>
          <w:i/>
        </w:rPr>
        <w:t>Movement: Functional movement systems: screening, assessment, and corrective strategies</w:t>
      </w:r>
      <w:r>
        <w:t>. On Target Publications.</w:t>
      </w:r>
    </w:p>
    <w:p w14:paraId="7E80A64F" w14:textId="77777777" w:rsidR="00C034EA" w:rsidRDefault="00C034EA" w:rsidP="00C034EA">
      <w:pPr>
        <w:pStyle w:val="Bibliografie"/>
      </w:pPr>
      <w:r>
        <w:t xml:space="preserve">De Oliveira, V. M. A., Pitangui, A. C. R., Nascimento, V. Y. S., da Silva, H. A., dos Passos, M. H. P., &amp; de Araújo, R. C. (2017). Test-retest reliability of the closed kinetic chain upper extremity stability test (CKCUEST) in adolescents. </w:t>
      </w:r>
      <w:r>
        <w:rPr>
          <w:i/>
          <w:iCs/>
        </w:rPr>
        <w:t>International Journal of Sports Physical Therapy</w:t>
      </w:r>
      <w:r>
        <w:t xml:space="preserve">, </w:t>
      </w:r>
      <w:r>
        <w:rPr>
          <w:i/>
          <w:iCs/>
        </w:rPr>
        <w:t>12</w:t>
      </w:r>
      <w:r>
        <w:t>(1), 125–132. https://www.ncbi.nlm.nih.gov/pmc/articles/PMC5294939/</w:t>
      </w:r>
    </w:p>
    <w:p w14:paraId="287924FA" w14:textId="77777777" w:rsidR="00A84F47" w:rsidRDefault="00A84F47" w:rsidP="00A84F47">
      <w:pPr>
        <w:pStyle w:val="Bibliografie"/>
      </w:pPr>
      <w:r>
        <w:t xml:space="preserve">Declève, P., Van Cant, J., &amp; Cools, A. M. (2021). Reliability of the Modified CKCUEST and correlation with shoulder strength in adolescent basketball and volleyball players. </w:t>
      </w:r>
      <w:r>
        <w:rPr>
          <w:i/>
        </w:rPr>
        <w:t>Brazilian Journal of Physical Therapy</w:t>
      </w:r>
      <w:r>
        <w:t xml:space="preserve">, </w:t>
      </w:r>
      <w:r>
        <w:rPr>
          <w:i/>
        </w:rPr>
        <w:t>25</w:t>
      </w:r>
      <w:r>
        <w:t>(5), 536–543. https://doi.org/10.1016/j.bjpt.2021.02.002</w:t>
      </w:r>
    </w:p>
    <w:p w14:paraId="4A8C6376" w14:textId="77777777" w:rsidR="00C034EA" w:rsidRDefault="00C034EA" w:rsidP="00C034EA">
      <w:pPr>
        <w:pStyle w:val="Bibliografie"/>
      </w:pPr>
      <w:r>
        <w:t xml:space="preserve">Fink, H., Hofmann, D., &amp; Scholtz, D. (2021b). </w:t>
      </w:r>
      <w:r>
        <w:rPr>
          <w:i/>
          <w:iCs/>
        </w:rPr>
        <w:t>Age Group Development and Competition Program for Men’s Artistic Gymnastics</w:t>
      </w:r>
      <w:r>
        <w:t>. 123 pages.</w:t>
      </w:r>
    </w:p>
    <w:p w14:paraId="06D07B24" w14:textId="77777777" w:rsidR="00C034EA" w:rsidRDefault="00C034EA" w:rsidP="00C034EA">
      <w:pPr>
        <w:pStyle w:val="Bibliografie"/>
      </w:pPr>
      <w:r>
        <w:t xml:space="preserve">Fink, H., López, L. O., &amp; Hofmann, D. (2021a). </w:t>
      </w:r>
      <w:r>
        <w:rPr>
          <w:i/>
          <w:iCs/>
        </w:rPr>
        <w:t>Age Group Development and Competition Program for Women’s Artistic Gymnastics</w:t>
      </w:r>
      <w:r>
        <w:t>. 127 pages.</w:t>
      </w:r>
    </w:p>
    <w:p w14:paraId="0710BC52" w14:textId="77777777" w:rsidR="00A84F47" w:rsidRDefault="00A84F47" w:rsidP="00A84F47">
      <w:pPr>
        <w:pStyle w:val="Bibliografie"/>
      </w:pPr>
      <w:r>
        <w:t xml:space="preserve">Fox, J., Weisberg, S., Price, B., Adler, D., Bates, D., Baud-Bovy, G., Bolker, B., Ellison, S., Firth, D., Friendly, M., Gorjanc, G., Graves, S., Heiberger, R., Krivitsky, P., Laboissiere, R., Maechler, M., Monette, G., Murdoch, D., Nilsson, H., … R-Core. (2022). </w:t>
      </w:r>
      <w:r>
        <w:rPr>
          <w:i/>
        </w:rPr>
        <w:t>car: Companion to Applied Regression</w:t>
      </w:r>
      <w:r>
        <w:t xml:space="preserve"> (3.1-1). https://CRAN.R-project.org/package=car</w:t>
      </w:r>
    </w:p>
    <w:p w14:paraId="281537A9" w14:textId="77777777" w:rsidR="00A84F47" w:rsidRDefault="00A84F47" w:rsidP="00A84F47">
      <w:pPr>
        <w:pStyle w:val="Bibliografie"/>
      </w:pPr>
      <w:r>
        <w:t xml:space="preserve">Gautier, G., Marin, L., Leroy, D., &amp; Thouvarecq, R. (2009). Dynamics of expertise level: Coordination in handstand. </w:t>
      </w:r>
      <w:r>
        <w:rPr>
          <w:i/>
        </w:rPr>
        <w:t>Human Movement Science</w:t>
      </w:r>
      <w:r>
        <w:t xml:space="preserve">, </w:t>
      </w:r>
      <w:r>
        <w:rPr>
          <w:i/>
        </w:rPr>
        <w:t>28</w:t>
      </w:r>
      <w:r>
        <w:t>(1), 129–140. https://doi.org/10.1016/j.humov.2008.05.003</w:t>
      </w:r>
    </w:p>
    <w:p w14:paraId="510505C4" w14:textId="77777777" w:rsidR="00A84F47" w:rsidRDefault="00A84F47" w:rsidP="00A84F47">
      <w:pPr>
        <w:pStyle w:val="Bibliografie"/>
      </w:pPr>
      <w:r>
        <w:lastRenderedPageBreak/>
        <w:t xml:space="preserve">Goldbeck, T. G., &amp; Davies, G. J. (2000). Test-Retest Reliability of the Closed Kinetic Chain Upper Extremity Stability Test: A Clinical Field Test. </w:t>
      </w:r>
      <w:r>
        <w:rPr>
          <w:i/>
        </w:rPr>
        <w:t>Journal of Sport Rehabilitation</w:t>
      </w:r>
      <w:r>
        <w:t xml:space="preserve">, </w:t>
      </w:r>
      <w:r>
        <w:rPr>
          <w:i/>
        </w:rPr>
        <w:t>9</w:t>
      </w:r>
      <w:r>
        <w:t>(1), 35–45. https://doi.org/10.1123/jsr.9.1.35</w:t>
      </w:r>
    </w:p>
    <w:p w14:paraId="48BB12F5" w14:textId="77777777" w:rsidR="00A84F47" w:rsidRDefault="00A84F47" w:rsidP="00A84F47">
      <w:pPr>
        <w:pStyle w:val="Bibliografie"/>
      </w:pPr>
      <w:r>
        <w:t xml:space="preserve">Gorman, P. P., Butler, R. J., Plisky, P. J., &amp; Kiesel, K. B. (2012). Upper Quarter Y Balance Test: Reliability and performance comparison between genders in active adults. </w:t>
      </w:r>
      <w:r>
        <w:rPr>
          <w:i/>
        </w:rPr>
        <w:t>Journal of Strength and Conditioning Research</w:t>
      </w:r>
      <w:r>
        <w:t xml:space="preserve">, </w:t>
      </w:r>
      <w:r>
        <w:rPr>
          <w:i/>
        </w:rPr>
        <w:t>26</w:t>
      </w:r>
      <w:r>
        <w:t>(11), 3043–3048. https://doi.org/10.1519/JSC.0b013e3182472fdb</w:t>
      </w:r>
    </w:p>
    <w:p w14:paraId="4BD32A47" w14:textId="77777777" w:rsidR="00A84F47" w:rsidRDefault="00A84F47" w:rsidP="00A84F47">
      <w:pPr>
        <w:pStyle w:val="Bibliografie"/>
      </w:pPr>
      <w:r>
        <w:t xml:space="preserve">Gottlieb, U., Kelman, D., &amp; Springer, S. (2018). Evaluation of Two Simple Functional Tests to Predict Attrition from Combat Service in Female Light Infantry Soldiers. </w:t>
      </w:r>
      <w:r>
        <w:rPr>
          <w:i/>
        </w:rPr>
        <w:t>Medical Science Monitor : International Medical Journal of Experimental and Clinical Research</w:t>
      </w:r>
      <w:r>
        <w:t xml:space="preserve">, </w:t>
      </w:r>
      <w:r>
        <w:rPr>
          <w:i/>
        </w:rPr>
        <w:t>24</w:t>
      </w:r>
      <w:r>
        <w:t>, 9334–9341. https://doi.org/10.12659/MSM.911672</w:t>
      </w:r>
    </w:p>
    <w:p w14:paraId="7F09C77F" w14:textId="77777777" w:rsidR="00A84F47" w:rsidRDefault="00A84F47" w:rsidP="00A84F47">
      <w:pPr>
        <w:pStyle w:val="Bibliografie"/>
      </w:pPr>
      <w:r>
        <w:t xml:space="preserve">Hedbávný, P., Sklenaříková, J., Hupka, D., &amp; Kalichová, M. (2013). Balancing in handstand on the floor. </w:t>
      </w:r>
      <w:r>
        <w:rPr>
          <w:i/>
        </w:rPr>
        <w:t>Science of Gymnastics Journal</w:t>
      </w:r>
      <w:r>
        <w:t xml:space="preserve">, </w:t>
      </w:r>
      <w:r>
        <w:rPr>
          <w:i/>
        </w:rPr>
        <w:t>5</w:t>
      </w:r>
      <w:r>
        <w:t>, 69–79.</w:t>
      </w:r>
    </w:p>
    <w:p w14:paraId="35374DF2" w14:textId="77777777" w:rsidR="00A84F47" w:rsidRDefault="00A84F47" w:rsidP="00A84F47">
      <w:pPr>
        <w:pStyle w:val="Bibliografie"/>
      </w:pPr>
      <w:r>
        <w:t xml:space="preserve">Hill, L., Collins, M., &amp; Posthumus, M. (2015). Risk factors for shoulder pain and injury in swimmers: A critical systematic review. </w:t>
      </w:r>
      <w:r>
        <w:rPr>
          <w:i/>
        </w:rPr>
        <w:t>The Physician and Sportsmedicine</w:t>
      </w:r>
      <w:r>
        <w:t xml:space="preserve">, </w:t>
      </w:r>
      <w:r>
        <w:rPr>
          <w:i/>
        </w:rPr>
        <w:t>43</w:t>
      </w:r>
      <w:r>
        <w:t>(4), 412–420. https://doi.org/10.1080/00913847.2015.1077097</w:t>
      </w:r>
    </w:p>
    <w:p w14:paraId="25B60BAA" w14:textId="77777777" w:rsidR="00A84F47" w:rsidRDefault="00A84F47" w:rsidP="00A84F47">
      <w:pPr>
        <w:pStyle w:val="Bibliografie"/>
      </w:pPr>
      <w:r>
        <w:t xml:space="preserve">Hollstadt, K., Boland, M., &amp; Mulligan, I. (2020). Test-Retest Reliability of the Closed Kinetic Chain Upper Extremity Stability Test (CKCUEST) in a Modified Test Position in Division I Collegiate Basketball Players. </w:t>
      </w:r>
      <w:r>
        <w:rPr>
          <w:i/>
        </w:rPr>
        <w:t>International Journal of Sports Physical Therapy</w:t>
      </w:r>
      <w:r>
        <w:t xml:space="preserve">, </w:t>
      </w:r>
      <w:r>
        <w:rPr>
          <w:i/>
        </w:rPr>
        <w:t>15</w:t>
      </w:r>
      <w:r>
        <w:t>(2), 203–209.</w:t>
      </w:r>
      <w:r w:rsidR="00C034EA">
        <w:t xml:space="preserve"> https://doi.org/10.26603/ijspt20200203</w:t>
      </w:r>
    </w:p>
    <w:p w14:paraId="53EA4EED" w14:textId="77777777" w:rsidR="00A84F47" w:rsidRDefault="00A84F47" w:rsidP="00A84F47">
      <w:pPr>
        <w:pStyle w:val="Bibliografie"/>
      </w:pPr>
      <w:r>
        <w:t xml:space="preserve">Charmant, J. (2004). </w:t>
      </w:r>
      <w:r>
        <w:rPr>
          <w:i/>
        </w:rPr>
        <w:t>Kinovea</w:t>
      </w:r>
      <w:r>
        <w:t xml:space="preserve"> (0.8.19). https://www.kinovea.org/</w:t>
      </w:r>
    </w:p>
    <w:p w14:paraId="5EE2AF97" w14:textId="77777777" w:rsidR="00A84F47" w:rsidRDefault="00A84F47" w:rsidP="00A84F47">
      <w:pPr>
        <w:pStyle w:val="Bibliografie"/>
      </w:pPr>
      <w:r>
        <w:t xml:space="preserve">International Gymnastics Federation. (2017). </w:t>
      </w:r>
      <w:r>
        <w:rPr>
          <w:i/>
        </w:rPr>
        <w:t>2017 Code of points: Men’ ’s artistic gymnastics</w:t>
      </w:r>
      <w:r>
        <w:t>. https://www.docdroid.net/dR5jZJ9/mag-cop-2017-2020-draft-1-pdf</w:t>
      </w:r>
    </w:p>
    <w:p w14:paraId="3977175C" w14:textId="77777777" w:rsidR="00A84F47" w:rsidRDefault="00A84F47" w:rsidP="00A84F47">
      <w:pPr>
        <w:pStyle w:val="Bibliografie"/>
      </w:pPr>
      <w:r>
        <w:lastRenderedPageBreak/>
        <w:t xml:space="preserve">Kerwin, D. g., &amp; Trewartha, G. (2001). Strategies for maintaining a handstand in the anterior-posterior direction. / Strategies pour maintenir l ’ appui tendu renverse dans la direction antero-posterieure. </w:t>
      </w:r>
      <w:r>
        <w:rPr>
          <w:i/>
        </w:rPr>
        <w:t>Medicine &amp; Science in Sports &amp; Exercise</w:t>
      </w:r>
      <w:r>
        <w:t xml:space="preserve">, </w:t>
      </w:r>
      <w:r>
        <w:rPr>
          <w:i/>
        </w:rPr>
        <w:t>33</w:t>
      </w:r>
      <w:r>
        <w:t>(7), 1182–1188.</w:t>
      </w:r>
    </w:p>
    <w:p w14:paraId="28C806A8" w14:textId="77777777" w:rsidR="00A84F47" w:rsidRDefault="00A84F47" w:rsidP="00A84F47">
      <w:pPr>
        <w:pStyle w:val="Bibliografie"/>
      </w:pPr>
      <w:r>
        <w:t xml:space="preserve">Kochanowicz, A., Kochanowicz, K., Niespodzinski, B., Mieszkowski, J., &amp; Biskup, L. (2015). The level of body balance in a handstand and the effectiveness of sports training in gymnastics. </w:t>
      </w:r>
      <w:r>
        <w:rPr>
          <w:i/>
        </w:rPr>
        <w:t>Baltic Journal of Health and Physical Activity</w:t>
      </w:r>
      <w:r>
        <w:t xml:space="preserve">, </w:t>
      </w:r>
      <w:r>
        <w:rPr>
          <w:i/>
        </w:rPr>
        <w:t>7</w:t>
      </w:r>
      <w:r>
        <w:t>(4), 117–124. https://doi.org/10.29359/BJHPA.07.4.11</w:t>
      </w:r>
    </w:p>
    <w:p w14:paraId="1CB41388" w14:textId="77777777" w:rsidR="00A84F47" w:rsidRDefault="00A84F47" w:rsidP="00A84F47">
      <w:pPr>
        <w:pStyle w:val="Bibliografie"/>
      </w:pPr>
      <w:r>
        <w:t xml:space="preserve">Kochanowicz, A., Niespodziński, B., Mieszkowski, J., Marina, M., Kochanowicz, K., &amp; Zasada, M. (2019). Changes in the Muscle Activity of Gymnasts During a Handstand on Various Apparatus. </w:t>
      </w:r>
      <w:r>
        <w:rPr>
          <w:i/>
        </w:rPr>
        <w:t>Journal of Strength and Conditioning Research</w:t>
      </w:r>
      <w:r>
        <w:t xml:space="preserve">, </w:t>
      </w:r>
      <w:r>
        <w:rPr>
          <w:i/>
        </w:rPr>
        <w:t>33</w:t>
      </w:r>
      <w:r>
        <w:t>(6), 1609–1618. https://doi.org/10.1519/JSC.0000000000002124</w:t>
      </w:r>
    </w:p>
    <w:p w14:paraId="435DFA3C" w14:textId="77777777" w:rsidR="00A84F47" w:rsidRDefault="00A84F47" w:rsidP="00A84F47">
      <w:pPr>
        <w:pStyle w:val="Bibliografie"/>
      </w:pPr>
      <w:r>
        <w:t xml:space="preserve">Kojima, M., Kinomura, Y., &amp; Kuzuhara, K. (2021). Development of observational indicators for evaluating handstand posture in the mat exercise in physical education class: Validity and reliability. </w:t>
      </w:r>
      <w:r>
        <w:rPr>
          <w:i/>
        </w:rPr>
        <w:t>Journal of Physical Education and Sport</w:t>
      </w:r>
      <w:r>
        <w:t xml:space="preserve">, </w:t>
      </w:r>
      <w:r>
        <w:rPr>
          <w:i/>
        </w:rPr>
        <w:t>21</w:t>
      </w:r>
      <w:r>
        <w:t>, 2087–2096.</w:t>
      </w:r>
      <w:r w:rsidR="00C034EA">
        <w:t xml:space="preserve"> https://doi.org/10.7752/jpes.2021.s3266</w:t>
      </w:r>
    </w:p>
    <w:p w14:paraId="0755A19F" w14:textId="77777777" w:rsidR="00A84F47" w:rsidRDefault="00A84F47" w:rsidP="00A84F47">
      <w:pPr>
        <w:pStyle w:val="Bibliografie"/>
      </w:pPr>
      <w:r>
        <w:t xml:space="preserve">Kovač, M. (2012). </w:t>
      </w:r>
      <w:r w:rsidR="00C034EA">
        <w:t>Assessment of Gymnastic Skills at Physical Education—The Case of Backward Roll.</w:t>
      </w:r>
      <w:r>
        <w:t xml:space="preserve"> </w:t>
      </w:r>
      <w:r>
        <w:rPr>
          <w:i/>
        </w:rPr>
        <w:t>Science of gymnastics journal</w:t>
      </w:r>
      <w:r>
        <w:t xml:space="preserve">, </w:t>
      </w:r>
      <w:r>
        <w:rPr>
          <w:i/>
        </w:rPr>
        <w:t>4</w:t>
      </w:r>
      <w:r>
        <w:t>(3).</w:t>
      </w:r>
    </w:p>
    <w:p w14:paraId="7B2611B9" w14:textId="77777777" w:rsidR="00A84F47" w:rsidRDefault="00A84F47" w:rsidP="00A84F47">
      <w:pPr>
        <w:pStyle w:val="Bibliografie"/>
      </w:pPr>
      <w:r>
        <w:t xml:space="preserve">Lüdecke, D., Makowski, D., Ben-Shachar, M. S., Patil, I., Waggoner, P., Wiernik, B. M., Arel-Bundock, V., Thériault, R., Jullum, M., &amp; gjo11. (2022). </w:t>
      </w:r>
      <w:r>
        <w:rPr>
          <w:i/>
        </w:rPr>
        <w:t>performance: Assessment of Regression Models Performance</w:t>
      </w:r>
      <w:r>
        <w:t xml:space="preserve"> (0.10.0). https://CRAN.R-project.org/package=performance</w:t>
      </w:r>
    </w:p>
    <w:p w14:paraId="7E82D28D" w14:textId="77777777" w:rsidR="00A84F47" w:rsidRDefault="00A84F47" w:rsidP="00A84F47">
      <w:pPr>
        <w:pStyle w:val="Bibliografie"/>
      </w:pPr>
      <w:r>
        <w:t xml:space="preserve">Mangiafico, S. (2022). </w:t>
      </w:r>
      <w:r>
        <w:rPr>
          <w:i/>
        </w:rPr>
        <w:t>_rcompanion: Functions to Support Extension Education Program Evaluation_. R package   version 2.4.18</w:t>
      </w:r>
      <w:r>
        <w:t xml:space="preserve"> (R package version 2.4.18). https://CRAN.R-project.org/package=rcompanion</w:t>
      </w:r>
    </w:p>
    <w:p w14:paraId="7BD45E3C" w14:textId="77777777" w:rsidR="00A84F47" w:rsidRDefault="00A84F47" w:rsidP="00A84F47">
      <w:pPr>
        <w:pStyle w:val="Bibliografie"/>
      </w:pPr>
      <w:r>
        <w:lastRenderedPageBreak/>
        <w:t xml:space="preserve">Miles, J. (2014). Tolerance and Variance Inflation Factor. In </w:t>
      </w:r>
      <w:r>
        <w:rPr>
          <w:i/>
        </w:rPr>
        <w:t>Wiley StatsRef: Statistics Reference Online</w:t>
      </w:r>
      <w:r>
        <w:t>. John Wiley &amp; Sons, Ltd. https://doi.org/10.1002/9781118445112.stat06593</w:t>
      </w:r>
    </w:p>
    <w:p w14:paraId="1D301D1C" w14:textId="77777777" w:rsidR="00A84F47" w:rsidRDefault="00A84F47" w:rsidP="00A84F47">
      <w:pPr>
        <w:pStyle w:val="Bibliografie"/>
      </w:pPr>
      <w:r>
        <w:t xml:space="preserve">Mizutori, H., Kashiwagi, Y., Hakamada, N., Tachibana, Y., &amp; Funato, K. (2021). Kinematics and joints moments profile during straight arm press to handstand in male gymnasts. </w:t>
      </w:r>
      <w:r>
        <w:rPr>
          <w:i/>
        </w:rPr>
        <w:t>PLOS ONE</w:t>
      </w:r>
      <w:r>
        <w:t xml:space="preserve">, </w:t>
      </w:r>
      <w:r>
        <w:rPr>
          <w:i/>
        </w:rPr>
        <w:t>16</w:t>
      </w:r>
      <w:r>
        <w:t>(7), e0253951. https://doi.org/10.1371/journal.pone.0253951</w:t>
      </w:r>
    </w:p>
    <w:p w14:paraId="59D971A5" w14:textId="77777777" w:rsidR="00A84F47" w:rsidRDefault="00A84F47" w:rsidP="00A84F47">
      <w:pPr>
        <w:pStyle w:val="Bibliografie"/>
      </w:pPr>
      <w:r>
        <w:t xml:space="preserve">Mkaouer, B., Hammoudi-Nassib, S., Amara, S., &amp; Chaabène, H. (2018). Evaluating the physical and basic gymnastics skills assessment for talent identification in </w:t>
      </w:r>
      <w:r w:rsidR="007F15F7">
        <w:t xml:space="preserve">men’s </w:t>
      </w:r>
      <w:r>
        <w:t xml:space="preserve">artistic gymnastics proposed by the International Gymnastics. </w:t>
      </w:r>
      <w:r>
        <w:rPr>
          <w:i/>
        </w:rPr>
        <w:t>Biology of Sport</w:t>
      </w:r>
      <w:r>
        <w:t xml:space="preserve">, </w:t>
      </w:r>
      <w:r>
        <w:rPr>
          <w:i/>
        </w:rPr>
        <w:t>35</w:t>
      </w:r>
      <w:r>
        <w:t>(4), 383–392. https://doi.org/10.5114/biolsport.2018.78059</w:t>
      </w:r>
    </w:p>
    <w:p w14:paraId="05E9A2CF" w14:textId="77777777" w:rsidR="00A84F47" w:rsidRDefault="00A84F47" w:rsidP="00A84F47">
      <w:pPr>
        <w:pStyle w:val="Bibliografie"/>
      </w:pPr>
      <w:r>
        <w:t xml:space="preserve">Nuhmani, S. (2022). Correlation between Core Stability and Upper-Extremity Performance in Male Collegiate Athletes. </w:t>
      </w:r>
      <w:r>
        <w:rPr>
          <w:i/>
        </w:rPr>
        <w:t>Medicina</w:t>
      </w:r>
      <w:r>
        <w:t xml:space="preserve">, </w:t>
      </w:r>
      <w:r>
        <w:rPr>
          <w:i/>
        </w:rPr>
        <w:t>58</w:t>
      </w:r>
      <w:r>
        <w:t>(8), Art. 8. https://doi.org/10.3390/medicina58080982</w:t>
      </w:r>
    </w:p>
    <w:p w14:paraId="6F1786D5" w14:textId="77777777" w:rsidR="00A84F47" w:rsidRDefault="00A84F47" w:rsidP="00A84F47">
      <w:pPr>
        <w:pStyle w:val="Bibliografie"/>
      </w:pPr>
      <w:r>
        <w:t xml:space="preserve">Omorczyk, J., Bujas, P., Puszczałowska-Lizis, E., &amp; Biskup, L. (2018). Balance in handstand and postural stability in standing position in athletes practicing gymnastics [PDF]. </w:t>
      </w:r>
      <w:r>
        <w:rPr>
          <w:i/>
        </w:rPr>
        <w:t>Acta of Bioengineering and Biomechanics; 02/2018; ISSN 1509-409X</w:t>
      </w:r>
      <w:r>
        <w:t>. https://doi.org/10.5277/ABB-01110-2018-02</w:t>
      </w:r>
    </w:p>
    <w:p w14:paraId="749C9CF3" w14:textId="77777777" w:rsidR="00A84F47" w:rsidRDefault="00A84F47" w:rsidP="00A84F47">
      <w:pPr>
        <w:pStyle w:val="Bibliografie"/>
      </w:pPr>
      <w:r>
        <w:t xml:space="preserve">Pontillo, M., &amp; Sennett, B. J. (2020). Profile of upper extremity strength and function in division 1 collegiate athletes. </w:t>
      </w:r>
      <w:r>
        <w:rPr>
          <w:i/>
        </w:rPr>
        <w:t>Physical Therapy in Sport</w:t>
      </w:r>
      <w:r>
        <w:t xml:space="preserve">, </w:t>
      </w:r>
      <w:r>
        <w:rPr>
          <w:i/>
        </w:rPr>
        <w:t>44</w:t>
      </w:r>
      <w:r>
        <w:t>, 8–13. https://doi.org/10.1016/j.ptsp.2020.03.003</w:t>
      </w:r>
    </w:p>
    <w:p w14:paraId="373E14FB" w14:textId="77777777" w:rsidR="00A84F47" w:rsidRDefault="00A84F47" w:rsidP="00A84F47">
      <w:pPr>
        <w:pStyle w:val="Bibliografie"/>
      </w:pPr>
      <w:r>
        <w:t xml:space="preserve">Prassas, S. G., Kelley, D. L., &amp; Pike, N. L. (1986). Shoulder joint torques and the straight arm/flexed hips press handstand on the parallel bars. </w:t>
      </w:r>
      <w:r>
        <w:rPr>
          <w:i/>
        </w:rPr>
        <w:t>ISBS-Conference Proceedings Archive</w:t>
      </w:r>
      <w:r>
        <w:t>.</w:t>
      </w:r>
    </w:p>
    <w:p w14:paraId="63B7C104" w14:textId="77777777" w:rsidR="00A84F47" w:rsidRDefault="00A84F47" w:rsidP="00A84F47">
      <w:pPr>
        <w:pStyle w:val="Bibliografie"/>
      </w:pPr>
      <w:r>
        <w:t xml:space="preserve">Pryhoda, M., Newell, K., &amp; Irwin, G. (2021). </w:t>
      </w:r>
      <w:r w:rsidR="00C034EA">
        <w:t>Handstand balance motor control mechanisms.</w:t>
      </w:r>
      <w:r>
        <w:t xml:space="preserve"> </w:t>
      </w:r>
      <w:r>
        <w:rPr>
          <w:i/>
        </w:rPr>
        <w:t>ISBS Proceedings Archive</w:t>
      </w:r>
      <w:r>
        <w:t xml:space="preserve">, </w:t>
      </w:r>
      <w:r>
        <w:rPr>
          <w:i/>
        </w:rPr>
        <w:t>39</w:t>
      </w:r>
      <w:r>
        <w:t>(1), 212. https://commons.nmu.edu/isbs/vol39/iss1/55</w:t>
      </w:r>
    </w:p>
    <w:p w14:paraId="1B749C82" w14:textId="77777777" w:rsidR="00A84F47" w:rsidRDefault="00A84F47" w:rsidP="00A84F47">
      <w:pPr>
        <w:pStyle w:val="Bibliografie"/>
      </w:pPr>
      <w:r>
        <w:lastRenderedPageBreak/>
        <w:t xml:space="preserve">R Core Team. (2022). </w:t>
      </w:r>
      <w:r>
        <w:rPr>
          <w:i/>
        </w:rPr>
        <w:t>R: A language and environment for statistical computing.</w:t>
      </w:r>
      <w:r>
        <w:t xml:space="preserve"> https://www.R-project.org/.</w:t>
      </w:r>
    </w:p>
    <w:p w14:paraId="63A4E9D6" w14:textId="77777777" w:rsidR="00A84F47" w:rsidRDefault="00A84F47" w:rsidP="00A84F47">
      <w:pPr>
        <w:pStyle w:val="Bibliografie"/>
      </w:pPr>
      <w:r>
        <w:t xml:space="preserve">Ripley, B., Venables, B., Bates, D. M., ca 1998), K. H. (partial port, ca 1998), A. G. (partial port, &amp; Firth, D. (2022). </w:t>
      </w:r>
      <w:r>
        <w:rPr>
          <w:i/>
        </w:rPr>
        <w:t xml:space="preserve">MASS: Support Functions and Datasets for Venables and </w:t>
      </w:r>
      <w:r w:rsidR="007F15F7">
        <w:rPr>
          <w:i/>
        </w:rPr>
        <w:t xml:space="preserve">Ripley’s </w:t>
      </w:r>
      <w:r>
        <w:rPr>
          <w:i/>
        </w:rPr>
        <w:t>MASS</w:t>
      </w:r>
      <w:r>
        <w:t xml:space="preserve"> (7.3-58.1). https://CRAN.R-project.org/package=MASS</w:t>
      </w:r>
    </w:p>
    <w:p w14:paraId="48ABA2F0" w14:textId="77777777" w:rsidR="00A84F47" w:rsidRDefault="00A84F47" w:rsidP="00A84F47">
      <w:pPr>
        <w:pStyle w:val="Bibliografie"/>
      </w:pPr>
      <w:r>
        <w:t xml:space="preserve">Rohleder, J., &amp; Vogt, T. (2018). Teaching novices the handstand: A practical approach of different sport-specific feedback concepts on movement learning. </w:t>
      </w:r>
      <w:r>
        <w:rPr>
          <w:i/>
        </w:rPr>
        <w:t>Science of Gymnastics Journal</w:t>
      </w:r>
      <w:r>
        <w:t xml:space="preserve">, </w:t>
      </w:r>
      <w:r>
        <w:rPr>
          <w:i/>
        </w:rPr>
        <w:t>10</w:t>
      </w:r>
      <w:r>
        <w:t>(1), 29–42. Scopus. https://www.scopus.com/inward/record.uri?eid=2-s2.0-85042864008&amp;partnerID=40&amp;md5=1c8f5f5abccfa3e4e374be1cdce6a6ce</w:t>
      </w:r>
    </w:p>
    <w:p w14:paraId="7B96B61D" w14:textId="77777777" w:rsidR="00A84F47" w:rsidRDefault="00A84F47" w:rsidP="00A84F47">
      <w:pPr>
        <w:pStyle w:val="Bibliografie"/>
      </w:pPr>
      <w:r>
        <w:t xml:space="preserve">Roush, J. R., Kitamura, J., &amp; Waits, M. C. (2007). Reference Values for the Closed Kinetic Chain Upper Extremity Stability Test (CKCUEST) for Collegiate Baseball Players. </w:t>
      </w:r>
      <w:r>
        <w:rPr>
          <w:i/>
        </w:rPr>
        <w:t>North American Journal of Sports Physical Therapy : NAJSPT</w:t>
      </w:r>
      <w:r>
        <w:t xml:space="preserve">, </w:t>
      </w:r>
      <w:r>
        <w:rPr>
          <w:i/>
        </w:rPr>
        <w:t>2</w:t>
      </w:r>
      <w:r>
        <w:t>(3), 159–163.</w:t>
      </w:r>
    </w:p>
    <w:p w14:paraId="5FD56A13" w14:textId="77777777" w:rsidR="00A84F47" w:rsidRDefault="00A84F47" w:rsidP="00A84F47">
      <w:pPr>
        <w:pStyle w:val="Bibliografie"/>
      </w:pPr>
      <w:r>
        <w:t xml:space="preserve">RStudio Team. (2022). </w:t>
      </w:r>
      <w:r>
        <w:rPr>
          <w:i/>
        </w:rPr>
        <w:t>RStudio: Integrated Development Environment for R.</w:t>
      </w:r>
      <w:r>
        <w:t xml:space="preserve"> http://www.rstudio.com/</w:t>
      </w:r>
    </w:p>
    <w:p w14:paraId="19533857" w14:textId="77777777" w:rsidR="00A84F47" w:rsidRDefault="00A84F47" w:rsidP="00A84F47">
      <w:pPr>
        <w:pStyle w:val="Bibliografie"/>
      </w:pPr>
      <w:r>
        <w:t xml:space="preserve">Salo, T. D., &amp; Chaconas, E. (2017). The Effect of Fatigue on Upper Quarter Y-Balance Test Scores in Recreational Weightlifters: A Randomized Controlled Trial. </w:t>
      </w:r>
      <w:r>
        <w:rPr>
          <w:i/>
        </w:rPr>
        <w:t>International Journal of Sports Physical Therapy</w:t>
      </w:r>
      <w:r>
        <w:t xml:space="preserve">, </w:t>
      </w:r>
      <w:r>
        <w:rPr>
          <w:i/>
        </w:rPr>
        <w:t>12</w:t>
      </w:r>
      <w:r>
        <w:t>(2), 199–205.</w:t>
      </w:r>
    </w:p>
    <w:p w14:paraId="28A5287D" w14:textId="77777777" w:rsidR="00A84F47" w:rsidRDefault="00A84F47" w:rsidP="00A84F47">
      <w:pPr>
        <w:pStyle w:val="Bibliografie"/>
      </w:pPr>
      <w:r>
        <w:t xml:space="preserve">Schlegel, B., &amp; Steenbergen, M. (2022). </w:t>
      </w:r>
      <w:r>
        <w:rPr>
          <w:i/>
        </w:rPr>
        <w:t>brant: Test for Parallel Regression Assumption</w:t>
      </w:r>
      <w:r>
        <w:t>. 3. https://benjaminschlegel.ch/r/brant/</w:t>
      </w:r>
    </w:p>
    <w:p w14:paraId="630F16CE" w14:textId="77777777" w:rsidR="00A84F47" w:rsidRDefault="00A84F47" w:rsidP="00A84F47">
      <w:pPr>
        <w:pStyle w:val="Bibliografie"/>
      </w:pPr>
      <w:r>
        <w:t xml:space="preserve">Schneider, G., Chicken, E., &amp; Becvarik, R. (2022). </w:t>
      </w:r>
      <w:r>
        <w:rPr>
          <w:i/>
        </w:rPr>
        <w:t xml:space="preserve">NSM3: Functions and Datasets to Accompany Hollander, Wolfe, and Chicken - </w:t>
      </w:r>
      <w:r w:rsidR="00C034EA">
        <w:rPr>
          <w:i/>
          <w:iCs/>
        </w:rPr>
        <w:t>Nonparametric Statistical Methods, Third Edition</w:t>
      </w:r>
      <w:r w:rsidR="00C034EA">
        <w:t xml:space="preserve"> (1.17).</w:t>
      </w:r>
      <w:r>
        <w:t xml:space="preserve"> https://CRAN.R-project.org/package=NSM3</w:t>
      </w:r>
    </w:p>
    <w:p w14:paraId="54EABD0B" w14:textId="77777777" w:rsidR="00A84F47" w:rsidRDefault="00A84F47" w:rsidP="00A84F47">
      <w:pPr>
        <w:pStyle w:val="Bibliografie"/>
      </w:pPr>
      <w:r>
        <w:t xml:space="preserve">Slobounov, S. M., &amp; Newell, K. M. (1996). Postural Dynamics in Upright and Inverted Stances. </w:t>
      </w:r>
      <w:r>
        <w:rPr>
          <w:i/>
        </w:rPr>
        <w:t>Journal of Applied Biomechanics</w:t>
      </w:r>
      <w:r>
        <w:t xml:space="preserve">, </w:t>
      </w:r>
      <w:r>
        <w:rPr>
          <w:i/>
        </w:rPr>
        <w:t>12</w:t>
      </w:r>
      <w:r>
        <w:t xml:space="preserve">(2), 185–196. </w:t>
      </w:r>
      <w:r>
        <w:lastRenderedPageBreak/>
        <w:t>https://search.ebscohost.com/login.aspx?direct=true&amp;db=s3h&amp;AN=20751616&amp;site=ehost-live</w:t>
      </w:r>
    </w:p>
    <w:p w14:paraId="4C633187" w14:textId="77777777" w:rsidR="00A84F47" w:rsidRDefault="00A84F47" w:rsidP="00A84F47">
      <w:pPr>
        <w:pStyle w:val="Bibliografie"/>
      </w:pPr>
      <w:r>
        <w:t xml:space="preserve">Sobera, M., Serafin, R., &amp; Rutkowska-Kucharska, A. (2019). Stabilometric profile of handstand technique in male gymnasts [PDF]. </w:t>
      </w:r>
      <w:r>
        <w:rPr>
          <w:i/>
        </w:rPr>
        <w:t>Acta of Bioengineering and Biomechanics; 01/2019; ISSN 1509-409X</w:t>
      </w:r>
      <w:r>
        <w:t>. https://doi.org/10.5277/ABB-01267-2018-02</w:t>
      </w:r>
    </w:p>
    <w:p w14:paraId="146FDC6A" w14:textId="77777777" w:rsidR="00A84F47" w:rsidRDefault="00A84F47" w:rsidP="00A84F47">
      <w:pPr>
        <w:pStyle w:val="Bibliografie"/>
      </w:pPr>
      <w:r>
        <w:t xml:space="preserve">Taylor, J. B., Wright, A. A., Smoliga, J. M., DePew, J. T., &amp; Hegedus, E. J. (2016). Upper-Extremity Physical-Performance Tests in College Athletes. </w:t>
      </w:r>
      <w:r>
        <w:rPr>
          <w:i/>
        </w:rPr>
        <w:t>Journal of Sport Rehabilitation</w:t>
      </w:r>
      <w:r>
        <w:t xml:space="preserve">, </w:t>
      </w:r>
      <w:r>
        <w:rPr>
          <w:i/>
        </w:rPr>
        <w:t>25</w:t>
      </w:r>
      <w:r>
        <w:t>(2), 146–154. https://doi.org/10.1123/jsr.2014-0296</w:t>
      </w:r>
    </w:p>
    <w:p w14:paraId="22679637" w14:textId="77777777" w:rsidR="00A84F47" w:rsidRDefault="00A84F47" w:rsidP="00A84F47">
      <w:pPr>
        <w:pStyle w:val="Bibliografie"/>
      </w:pPr>
      <w:r>
        <w:t xml:space="preserve">Tidén, A., Lundqvist, C., &amp; Nyberg, M. (2015). Development and Initial Validation of the NyTid Test: A Movement Assessment Tool for Compulsory School Pupils. </w:t>
      </w:r>
      <w:r>
        <w:rPr>
          <w:i/>
        </w:rPr>
        <w:t>Measurement in Physical Education and Exercise Science</w:t>
      </w:r>
      <w:r>
        <w:t xml:space="preserve">, </w:t>
      </w:r>
      <w:r>
        <w:rPr>
          <w:i/>
        </w:rPr>
        <w:t>19</w:t>
      </w:r>
      <w:r>
        <w:t>(1), 34–43. https://doi.org/10.1080/1091367X.2014.975228</w:t>
      </w:r>
    </w:p>
    <w:p w14:paraId="7AFA8F4C" w14:textId="77777777" w:rsidR="00A84F47" w:rsidRDefault="00A84F47" w:rsidP="00A84F47">
      <w:pPr>
        <w:pStyle w:val="Bibliografie"/>
      </w:pPr>
      <w:r>
        <w:t xml:space="preserve">Tucci, H. T., Martins, J., Sposito, G. de C., Camarini, P. M. F., &amp; de Oliveira, A. S. (2014). Closed Kinetic Chain Upper Extremity Stability test (CKCUES test): A reliability study in persons with and without shoulder impingement syndrome. </w:t>
      </w:r>
      <w:r>
        <w:rPr>
          <w:i/>
        </w:rPr>
        <w:t>BMC musculoskeletal disorders</w:t>
      </w:r>
      <w:r>
        <w:t xml:space="preserve">, </w:t>
      </w:r>
      <w:r>
        <w:rPr>
          <w:i/>
        </w:rPr>
        <w:t>15</w:t>
      </w:r>
      <w:r>
        <w:t>(1), 1–9.</w:t>
      </w:r>
      <w:r w:rsidR="00C034EA">
        <w:t xml:space="preserve"> https://doi.org/10.1186/1471-2474-15-1</w:t>
      </w:r>
    </w:p>
    <w:p w14:paraId="79585636" w14:textId="77777777" w:rsidR="00A84F47" w:rsidRDefault="00A84F47" w:rsidP="00A84F47">
      <w:pPr>
        <w:pStyle w:val="Bibliografie"/>
      </w:pPr>
      <w:r>
        <w:t xml:space="preserve">Uzunov, V. (2008). </w:t>
      </w:r>
      <w:r>
        <w:rPr>
          <w:i/>
        </w:rPr>
        <w:t>The Handstand: A Four Stage Training Model</w:t>
      </w:r>
      <w:r>
        <w:t>. https://doi.org/10.13140/RG.2.1.2985.1363</w:t>
      </w:r>
    </w:p>
    <w:p w14:paraId="4CF03C58" w14:textId="77777777" w:rsidR="00A84F47" w:rsidRDefault="00A84F47" w:rsidP="00A84F47">
      <w:pPr>
        <w:pStyle w:val="Bibliografie"/>
      </w:pPr>
      <w:r>
        <w:t xml:space="preserve">Veeger, H. E. J., &amp; van der Helm, F. C. T. (2007). Shoulder function: The perfect compromise between mobility and stability. </w:t>
      </w:r>
      <w:r>
        <w:rPr>
          <w:i/>
        </w:rPr>
        <w:t>Journal of Biomechanics</w:t>
      </w:r>
      <w:r>
        <w:t xml:space="preserve">, </w:t>
      </w:r>
      <w:r>
        <w:rPr>
          <w:i/>
        </w:rPr>
        <w:t>40</w:t>
      </w:r>
      <w:r>
        <w:t>(10), 2119–2129. https://doi.org/10.1016/j.jbiomech.2006.10.016</w:t>
      </w:r>
    </w:p>
    <w:p w14:paraId="3747D702" w14:textId="77777777" w:rsidR="00A84F47" w:rsidRDefault="00A84F47" w:rsidP="00A84F47">
      <w:pPr>
        <w:pStyle w:val="Bibliografie"/>
      </w:pPr>
      <w:r>
        <w:t xml:space="preserve">Vernetta, M., Peláez-Barrios, E. M., &amp; López-Bedoya, J. (2020). Systematic review of flexibility tests in gymnastics. </w:t>
      </w:r>
      <w:r>
        <w:rPr>
          <w:i/>
        </w:rPr>
        <w:t>Journal of Human Sport and Exercise</w:t>
      </w:r>
      <w:r>
        <w:t xml:space="preserve">, </w:t>
      </w:r>
      <w:r>
        <w:rPr>
          <w:i/>
        </w:rPr>
        <w:t>17</w:t>
      </w:r>
      <w:r>
        <w:t>(1). https://doi.org/10.14198/jhse.2022.171.07</w:t>
      </w:r>
    </w:p>
    <w:p w14:paraId="5A1035CD" w14:textId="77777777" w:rsidR="00A84F47" w:rsidRDefault="00A84F47" w:rsidP="00A84F47">
      <w:pPr>
        <w:pStyle w:val="Bibliografie"/>
      </w:pPr>
      <w:r>
        <w:lastRenderedPageBreak/>
        <w:t xml:space="preserve">Wattanaprakornkul, D., Halaki, M., Boettcher, C., Cathers, I., &amp; Ginn, K. A. (2011). A comprehensive analysis of muscle recruitment patterns during shoulder flexion: An electromyographic study. </w:t>
      </w:r>
      <w:r>
        <w:rPr>
          <w:i/>
        </w:rPr>
        <w:t>Clinical Anatomy</w:t>
      </w:r>
      <w:r>
        <w:t xml:space="preserve">, </w:t>
      </w:r>
      <w:r>
        <w:rPr>
          <w:i/>
        </w:rPr>
        <w:t>24</w:t>
      </w:r>
      <w:r>
        <w:t>(5), 619–626. https://doi.org/10.1002/ca.21123</w:t>
      </w:r>
    </w:p>
    <w:p w14:paraId="3AECDDA7" w14:textId="77777777" w:rsidR="00A84F47" w:rsidRDefault="00A84F47" w:rsidP="00A84F47">
      <w:pPr>
        <w:pStyle w:val="Bibliografie"/>
      </w:pPr>
      <w:r>
        <w:t xml:space="preserve">Westrick, R. B., Miller, J. M., Carow, S. D., &amp; Gerber, J. P. (2012). </w:t>
      </w:r>
      <w:r w:rsidR="00C034EA">
        <w:t>Exploration of the Y-Balance Test for Assessment of Upper Quarter Closed Kinetic Chain Performance.</w:t>
      </w:r>
      <w:r>
        <w:t xml:space="preserve"> </w:t>
      </w:r>
      <w:r>
        <w:rPr>
          <w:i/>
        </w:rPr>
        <w:t>International Journal of Sports Physical Therapy</w:t>
      </w:r>
      <w:r>
        <w:t xml:space="preserve">, </w:t>
      </w:r>
      <w:r>
        <w:rPr>
          <w:i/>
        </w:rPr>
        <w:t>7</w:t>
      </w:r>
      <w:r>
        <w:t>(2), 139–147. https://www.ncbi.nlm.nih.gov/pmc/articles/PMC3325634/</w:t>
      </w:r>
    </w:p>
    <w:p w14:paraId="2C0023E4" w14:textId="77777777" w:rsidR="00A84F47" w:rsidRDefault="00A84F47" w:rsidP="00A84F47">
      <w:pPr>
        <w:pStyle w:val="Bibliografie"/>
      </w:pPr>
      <w:r>
        <w:t xml:space="preserve">Yeadon, M. R., &amp; Trewartha, G. (2003). Control Strategy for a Hand Balance. </w:t>
      </w:r>
      <w:r>
        <w:rPr>
          <w:i/>
        </w:rPr>
        <w:t>Motor Control</w:t>
      </w:r>
      <w:r>
        <w:t xml:space="preserve">, </w:t>
      </w:r>
      <w:r>
        <w:rPr>
          <w:i/>
        </w:rPr>
        <w:t>7</w:t>
      </w:r>
      <w:r>
        <w:t>(4), 421–442. https://doi.org/10.1123/mcj.7.4.421</w:t>
      </w:r>
    </w:p>
    <w:p w14:paraId="1C6D9B9A" w14:textId="77777777" w:rsidR="00A84F47" w:rsidRDefault="00A84F47" w:rsidP="00A84F47">
      <w:pPr>
        <w:pStyle w:val="Bibliografie"/>
      </w:pPr>
      <w:r>
        <w:t xml:space="preserve">Zarei, M., Eshghi, S., &amp; Hosseinzadeh, M. (2021). The effect of a shoulder injury prevention programme on proprioception and dynamic stability of young volleyball players; a </w:t>
      </w:r>
      <w:r w:rsidR="008B0675">
        <w:t xml:space="preserve">randomized </w:t>
      </w:r>
      <w:r>
        <w:t xml:space="preserve">controlled trial. </w:t>
      </w:r>
      <w:r>
        <w:rPr>
          <w:i/>
        </w:rPr>
        <w:t>BMC Sports Science, Medicine and Rehabilitation</w:t>
      </w:r>
      <w:r>
        <w:t xml:space="preserve">, </w:t>
      </w:r>
      <w:r>
        <w:rPr>
          <w:i/>
        </w:rPr>
        <w:t>13</w:t>
      </w:r>
      <w:r>
        <w:t>(1), 71. https://doi.org/10.1186/s13102-021-00300-5</w:t>
      </w:r>
    </w:p>
    <w:p w14:paraId="33F71825" w14:textId="77777777" w:rsidR="00C034EA" w:rsidRDefault="00C034EA" w:rsidP="00C034EA">
      <w:pPr>
        <w:pStyle w:val="Bibliografie"/>
      </w:pPr>
      <w:r>
        <w:t xml:space="preserve">Zivcic Markovic, K. (2015). A Suggested Model of Handstand Teaching Method. </w:t>
      </w:r>
      <w:r>
        <w:rPr>
          <w:i/>
          <w:iCs/>
        </w:rPr>
        <w:t>Physical Culture</w:t>
      </w:r>
      <w:r>
        <w:t xml:space="preserve">, </w:t>
      </w:r>
      <w:r>
        <w:rPr>
          <w:i/>
          <w:iCs/>
        </w:rPr>
        <w:t>69</w:t>
      </w:r>
      <w:r>
        <w:t>, 138–149.</w:t>
      </w:r>
    </w:p>
    <w:p w14:paraId="154445F2" w14:textId="29661BEF" w:rsidR="396C0AAE" w:rsidRPr="00746156" w:rsidRDefault="002333A3" w:rsidP="00906A51">
      <w:pPr>
        <w:spacing w:line="240" w:lineRule="auto"/>
        <w:rPr>
          <w:lang w:val="en-US"/>
        </w:rPr>
      </w:pPr>
      <w:r w:rsidRPr="00746156">
        <w:rPr>
          <w:lang w:val="en-US"/>
        </w:rPr>
        <w:fldChar w:fldCharType="end"/>
      </w:r>
    </w:p>
    <w:sectPr w:rsidR="396C0AAE" w:rsidRPr="00746156" w:rsidSect="00183B75">
      <w:pgSz w:w="11906" w:h="16838"/>
      <w:pgMar w:top="1417" w:right="1417" w:bottom="1417" w:left="1417" w:header="708" w:footer="708" w:gutter="0"/>
      <w:lnNumType w:countBy="1"/>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26E1"/>
    <w:multiLevelType w:val="hybridMultilevel"/>
    <w:tmpl w:val="817C16F6"/>
    <w:lvl w:ilvl="0" w:tplc="547C72A4">
      <w:start w:val="1"/>
      <w:numFmt w:val="decimal"/>
      <w:lvlText w:val="%1."/>
      <w:lvlJc w:val="left"/>
      <w:pPr>
        <w:ind w:left="720" w:hanging="360"/>
      </w:pPr>
    </w:lvl>
    <w:lvl w:ilvl="1" w:tplc="91C6D5F2">
      <w:start w:val="1"/>
      <w:numFmt w:val="lowerLetter"/>
      <w:lvlText w:val="%2."/>
      <w:lvlJc w:val="left"/>
      <w:pPr>
        <w:ind w:left="1440" w:hanging="360"/>
      </w:pPr>
    </w:lvl>
    <w:lvl w:ilvl="2" w:tplc="1E865F8E">
      <w:start w:val="1"/>
      <w:numFmt w:val="lowerRoman"/>
      <w:lvlText w:val="%3."/>
      <w:lvlJc w:val="right"/>
      <w:pPr>
        <w:ind w:left="2160" w:hanging="180"/>
      </w:pPr>
    </w:lvl>
    <w:lvl w:ilvl="3" w:tplc="391A0EAC">
      <w:start w:val="1"/>
      <w:numFmt w:val="decimal"/>
      <w:lvlText w:val="%4."/>
      <w:lvlJc w:val="left"/>
      <w:pPr>
        <w:ind w:left="2880" w:hanging="360"/>
      </w:pPr>
    </w:lvl>
    <w:lvl w:ilvl="4" w:tplc="336E6020">
      <w:start w:val="1"/>
      <w:numFmt w:val="lowerLetter"/>
      <w:lvlText w:val="%5."/>
      <w:lvlJc w:val="left"/>
      <w:pPr>
        <w:ind w:left="3600" w:hanging="360"/>
      </w:pPr>
    </w:lvl>
    <w:lvl w:ilvl="5" w:tplc="3058F246">
      <w:start w:val="1"/>
      <w:numFmt w:val="lowerRoman"/>
      <w:lvlText w:val="%6."/>
      <w:lvlJc w:val="right"/>
      <w:pPr>
        <w:ind w:left="4320" w:hanging="180"/>
      </w:pPr>
    </w:lvl>
    <w:lvl w:ilvl="6" w:tplc="09E4D296">
      <w:start w:val="1"/>
      <w:numFmt w:val="decimal"/>
      <w:lvlText w:val="%7."/>
      <w:lvlJc w:val="left"/>
      <w:pPr>
        <w:ind w:left="5040" w:hanging="360"/>
      </w:pPr>
    </w:lvl>
    <w:lvl w:ilvl="7" w:tplc="41CCC2F0">
      <w:start w:val="1"/>
      <w:numFmt w:val="lowerLetter"/>
      <w:lvlText w:val="%8."/>
      <w:lvlJc w:val="left"/>
      <w:pPr>
        <w:ind w:left="5760" w:hanging="360"/>
      </w:pPr>
    </w:lvl>
    <w:lvl w:ilvl="8" w:tplc="135026FA">
      <w:start w:val="1"/>
      <w:numFmt w:val="lowerRoman"/>
      <w:lvlText w:val="%9."/>
      <w:lvlJc w:val="right"/>
      <w:pPr>
        <w:ind w:left="6480" w:hanging="180"/>
      </w:pPr>
    </w:lvl>
  </w:abstractNum>
  <w:abstractNum w:abstractNumId="1" w15:restartNumberingAfterBreak="0">
    <w:nsid w:val="22346DA6"/>
    <w:multiLevelType w:val="hybridMultilevel"/>
    <w:tmpl w:val="1716EEDC"/>
    <w:lvl w:ilvl="0" w:tplc="723E0E2C">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EA07279"/>
    <w:multiLevelType w:val="multilevel"/>
    <w:tmpl w:val="C520C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22343F"/>
    <w:multiLevelType w:val="hybridMultilevel"/>
    <w:tmpl w:val="0BC02B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7D6E90"/>
    <w:multiLevelType w:val="multilevel"/>
    <w:tmpl w:val="D71CD1DC"/>
    <w:lvl w:ilvl="0">
      <w:start w:val="1"/>
      <w:numFmt w:val="decimal"/>
      <w:lvlText w:val="%1."/>
      <w:lvlJc w:val="left"/>
      <w:pPr>
        <w:ind w:left="720" w:hanging="360"/>
      </w:pPr>
      <w:rPr>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AD58D83"/>
    <w:multiLevelType w:val="hybridMultilevel"/>
    <w:tmpl w:val="FFFFFFFF"/>
    <w:lvl w:ilvl="0" w:tplc="E5825B5E">
      <w:start w:val="1"/>
      <w:numFmt w:val="decimal"/>
      <w:lvlText w:val="(%1."/>
      <w:lvlJc w:val="left"/>
      <w:pPr>
        <w:ind w:left="720" w:hanging="360"/>
      </w:pPr>
    </w:lvl>
    <w:lvl w:ilvl="1" w:tplc="A40E569C">
      <w:start w:val="1"/>
      <w:numFmt w:val="lowerLetter"/>
      <w:lvlText w:val="%2."/>
      <w:lvlJc w:val="left"/>
      <w:pPr>
        <w:ind w:left="1440" w:hanging="360"/>
      </w:pPr>
    </w:lvl>
    <w:lvl w:ilvl="2" w:tplc="1EE20AC4">
      <w:start w:val="1"/>
      <w:numFmt w:val="lowerRoman"/>
      <w:lvlText w:val="%3."/>
      <w:lvlJc w:val="right"/>
      <w:pPr>
        <w:ind w:left="2160" w:hanging="180"/>
      </w:pPr>
    </w:lvl>
    <w:lvl w:ilvl="3" w:tplc="6CE64392">
      <w:start w:val="1"/>
      <w:numFmt w:val="decimal"/>
      <w:lvlText w:val="%4."/>
      <w:lvlJc w:val="left"/>
      <w:pPr>
        <w:ind w:left="2880" w:hanging="360"/>
      </w:pPr>
    </w:lvl>
    <w:lvl w:ilvl="4" w:tplc="CEF8AF5C">
      <w:start w:val="1"/>
      <w:numFmt w:val="lowerLetter"/>
      <w:lvlText w:val="%5."/>
      <w:lvlJc w:val="left"/>
      <w:pPr>
        <w:ind w:left="3600" w:hanging="360"/>
      </w:pPr>
    </w:lvl>
    <w:lvl w:ilvl="5" w:tplc="11321532">
      <w:start w:val="1"/>
      <w:numFmt w:val="lowerRoman"/>
      <w:lvlText w:val="%6."/>
      <w:lvlJc w:val="right"/>
      <w:pPr>
        <w:ind w:left="4320" w:hanging="180"/>
      </w:pPr>
    </w:lvl>
    <w:lvl w:ilvl="6" w:tplc="87A2CE0E">
      <w:start w:val="1"/>
      <w:numFmt w:val="decimal"/>
      <w:lvlText w:val="%7."/>
      <w:lvlJc w:val="left"/>
      <w:pPr>
        <w:ind w:left="5040" w:hanging="360"/>
      </w:pPr>
    </w:lvl>
    <w:lvl w:ilvl="7" w:tplc="AED0E720">
      <w:start w:val="1"/>
      <w:numFmt w:val="lowerLetter"/>
      <w:lvlText w:val="%8."/>
      <w:lvlJc w:val="left"/>
      <w:pPr>
        <w:ind w:left="5760" w:hanging="360"/>
      </w:pPr>
    </w:lvl>
    <w:lvl w:ilvl="8" w:tplc="6E8204EC">
      <w:start w:val="1"/>
      <w:numFmt w:val="lowerRoman"/>
      <w:lvlText w:val="%9."/>
      <w:lvlJc w:val="right"/>
      <w:pPr>
        <w:ind w:left="6480" w:hanging="180"/>
      </w:pPr>
    </w:lvl>
  </w:abstractNum>
  <w:abstractNum w:abstractNumId="6" w15:restartNumberingAfterBreak="0">
    <w:nsid w:val="714A6EB1"/>
    <w:multiLevelType w:val="hybridMultilevel"/>
    <w:tmpl w:val="4486154A"/>
    <w:lvl w:ilvl="0" w:tplc="A1B082B2">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3"/>
  </w:num>
  <w:num w:numId="5">
    <w:abstractNumId w:val="2"/>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man Malíř">
    <w15:presenceInfo w15:providerId="AD" w15:userId="S-1-5-21-3262860406-1598241280-1932476951-1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MzQxMDKyNDU1MDVT0lEKTi0uzszPAykwMqwFAPc1Q3EtAAAA"/>
  </w:docVars>
  <w:rsids>
    <w:rsidRoot w:val="00F130BA"/>
    <w:rsid w:val="00000478"/>
    <w:rsid w:val="000015E2"/>
    <w:rsid w:val="0000240A"/>
    <w:rsid w:val="0000264D"/>
    <w:rsid w:val="00002918"/>
    <w:rsid w:val="00002A3D"/>
    <w:rsid w:val="00003B18"/>
    <w:rsid w:val="00003B29"/>
    <w:rsid w:val="00010E93"/>
    <w:rsid w:val="00011214"/>
    <w:rsid w:val="000117CB"/>
    <w:rsid w:val="000119EB"/>
    <w:rsid w:val="00011E4C"/>
    <w:rsid w:val="000123A0"/>
    <w:rsid w:val="000128A7"/>
    <w:rsid w:val="00012A64"/>
    <w:rsid w:val="00013401"/>
    <w:rsid w:val="00014213"/>
    <w:rsid w:val="00014F14"/>
    <w:rsid w:val="000153CF"/>
    <w:rsid w:val="000160CB"/>
    <w:rsid w:val="0001653C"/>
    <w:rsid w:val="00020A68"/>
    <w:rsid w:val="0002100B"/>
    <w:rsid w:val="00022AD0"/>
    <w:rsid w:val="00023481"/>
    <w:rsid w:val="00023703"/>
    <w:rsid w:val="00023EEA"/>
    <w:rsid w:val="00025AFA"/>
    <w:rsid w:val="00026384"/>
    <w:rsid w:val="00026E2D"/>
    <w:rsid w:val="00027959"/>
    <w:rsid w:val="00027969"/>
    <w:rsid w:val="00031989"/>
    <w:rsid w:val="00032E3C"/>
    <w:rsid w:val="0003470A"/>
    <w:rsid w:val="0003541B"/>
    <w:rsid w:val="00035F52"/>
    <w:rsid w:val="00036575"/>
    <w:rsid w:val="0003719F"/>
    <w:rsid w:val="00037A77"/>
    <w:rsid w:val="00040D20"/>
    <w:rsid w:val="00041C1A"/>
    <w:rsid w:val="000426C6"/>
    <w:rsid w:val="00043535"/>
    <w:rsid w:val="00043A35"/>
    <w:rsid w:val="00044063"/>
    <w:rsid w:val="0004573E"/>
    <w:rsid w:val="000464AD"/>
    <w:rsid w:val="000466AD"/>
    <w:rsid w:val="00047FDD"/>
    <w:rsid w:val="0005206B"/>
    <w:rsid w:val="0005351A"/>
    <w:rsid w:val="00053C13"/>
    <w:rsid w:val="00053C60"/>
    <w:rsid w:val="0005539E"/>
    <w:rsid w:val="00055497"/>
    <w:rsid w:val="000561C6"/>
    <w:rsid w:val="00056EF0"/>
    <w:rsid w:val="00060C7C"/>
    <w:rsid w:val="00061DF5"/>
    <w:rsid w:val="0006467C"/>
    <w:rsid w:val="00064CAA"/>
    <w:rsid w:val="000665F8"/>
    <w:rsid w:val="00067CD4"/>
    <w:rsid w:val="0007051A"/>
    <w:rsid w:val="00071B75"/>
    <w:rsid w:val="000729CF"/>
    <w:rsid w:val="00075B6D"/>
    <w:rsid w:val="0007616E"/>
    <w:rsid w:val="000773EE"/>
    <w:rsid w:val="000816CB"/>
    <w:rsid w:val="00081931"/>
    <w:rsid w:val="00083BC0"/>
    <w:rsid w:val="00086128"/>
    <w:rsid w:val="000863A0"/>
    <w:rsid w:val="00086D0D"/>
    <w:rsid w:val="00090074"/>
    <w:rsid w:val="0009038C"/>
    <w:rsid w:val="00091B26"/>
    <w:rsid w:val="00091C2C"/>
    <w:rsid w:val="0009220E"/>
    <w:rsid w:val="00092243"/>
    <w:rsid w:val="00092BE0"/>
    <w:rsid w:val="00092F85"/>
    <w:rsid w:val="000930A5"/>
    <w:rsid w:val="000946EB"/>
    <w:rsid w:val="00094C1B"/>
    <w:rsid w:val="00096CB2"/>
    <w:rsid w:val="0009770D"/>
    <w:rsid w:val="000A03B4"/>
    <w:rsid w:val="000A1D22"/>
    <w:rsid w:val="000A54FE"/>
    <w:rsid w:val="000A56B9"/>
    <w:rsid w:val="000B195A"/>
    <w:rsid w:val="000B39BE"/>
    <w:rsid w:val="000B3C25"/>
    <w:rsid w:val="000B4278"/>
    <w:rsid w:val="000B6414"/>
    <w:rsid w:val="000B6E39"/>
    <w:rsid w:val="000C04B5"/>
    <w:rsid w:val="000C04BD"/>
    <w:rsid w:val="000C058C"/>
    <w:rsid w:val="000C0F0A"/>
    <w:rsid w:val="000C10F8"/>
    <w:rsid w:val="000C1BF2"/>
    <w:rsid w:val="000C2B8A"/>
    <w:rsid w:val="000C2DCC"/>
    <w:rsid w:val="000C37B2"/>
    <w:rsid w:val="000C3CD0"/>
    <w:rsid w:val="000C3E7B"/>
    <w:rsid w:val="000C420E"/>
    <w:rsid w:val="000C5FC9"/>
    <w:rsid w:val="000C6E4E"/>
    <w:rsid w:val="000C6F10"/>
    <w:rsid w:val="000C7BC2"/>
    <w:rsid w:val="000D1982"/>
    <w:rsid w:val="000D21E8"/>
    <w:rsid w:val="000D327C"/>
    <w:rsid w:val="000D3990"/>
    <w:rsid w:val="000D4A1B"/>
    <w:rsid w:val="000D4F85"/>
    <w:rsid w:val="000D5BD7"/>
    <w:rsid w:val="000E09EC"/>
    <w:rsid w:val="000E1551"/>
    <w:rsid w:val="000E1FB5"/>
    <w:rsid w:val="000E3B52"/>
    <w:rsid w:val="000E4447"/>
    <w:rsid w:val="000E65FB"/>
    <w:rsid w:val="000F4A43"/>
    <w:rsid w:val="000F4C60"/>
    <w:rsid w:val="000F5A85"/>
    <w:rsid w:val="000F5C07"/>
    <w:rsid w:val="000F6054"/>
    <w:rsid w:val="000F7C42"/>
    <w:rsid w:val="00100D0D"/>
    <w:rsid w:val="00104D36"/>
    <w:rsid w:val="00106ABB"/>
    <w:rsid w:val="001074D8"/>
    <w:rsid w:val="0011068F"/>
    <w:rsid w:val="00110ADB"/>
    <w:rsid w:val="0011169D"/>
    <w:rsid w:val="00111B2A"/>
    <w:rsid w:val="00112D5B"/>
    <w:rsid w:val="00112DEE"/>
    <w:rsid w:val="00113910"/>
    <w:rsid w:val="00115C2D"/>
    <w:rsid w:val="00117D32"/>
    <w:rsid w:val="00121A3D"/>
    <w:rsid w:val="00121A9C"/>
    <w:rsid w:val="00123E13"/>
    <w:rsid w:val="001249F4"/>
    <w:rsid w:val="00125F02"/>
    <w:rsid w:val="00126EE8"/>
    <w:rsid w:val="001303F4"/>
    <w:rsid w:val="001308B8"/>
    <w:rsid w:val="00130F98"/>
    <w:rsid w:val="001318BC"/>
    <w:rsid w:val="001345F8"/>
    <w:rsid w:val="001357D9"/>
    <w:rsid w:val="0014064B"/>
    <w:rsid w:val="00140FDC"/>
    <w:rsid w:val="00142681"/>
    <w:rsid w:val="00142974"/>
    <w:rsid w:val="00144BA2"/>
    <w:rsid w:val="00144E72"/>
    <w:rsid w:val="00145DC1"/>
    <w:rsid w:val="00145F8A"/>
    <w:rsid w:val="0014747B"/>
    <w:rsid w:val="001507EF"/>
    <w:rsid w:val="00150D54"/>
    <w:rsid w:val="001512D9"/>
    <w:rsid w:val="00151A78"/>
    <w:rsid w:val="0015286E"/>
    <w:rsid w:val="00153445"/>
    <w:rsid w:val="00154263"/>
    <w:rsid w:val="001542D3"/>
    <w:rsid w:val="00161965"/>
    <w:rsid w:val="00162DF2"/>
    <w:rsid w:val="0016320D"/>
    <w:rsid w:val="001673AA"/>
    <w:rsid w:val="00170521"/>
    <w:rsid w:val="0017052D"/>
    <w:rsid w:val="001705DA"/>
    <w:rsid w:val="0017121D"/>
    <w:rsid w:val="001726F6"/>
    <w:rsid w:val="00172FB7"/>
    <w:rsid w:val="00173B3B"/>
    <w:rsid w:val="00174177"/>
    <w:rsid w:val="0017456D"/>
    <w:rsid w:val="00175541"/>
    <w:rsid w:val="00175DB4"/>
    <w:rsid w:val="001761A0"/>
    <w:rsid w:val="001778C5"/>
    <w:rsid w:val="001818EA"/>
    <w:rsid w:val="00182466"/>
    <w:rsid w:val="0018312B"/>
    <w:rsid w:val="00183B75"/>
    <w:rsid w:val="00184215"/>
    <w:rsid w:val="001842A5"/>
    <w:rsid w:val="00184D0D"/>
    <w:rsid w:val="00187135"/>
    <w:rsid w:val="0018776F"/>
    <w:rsid w:val="001879C5"/>
    <w:rsid w:val="00187B24"/>
    <w:rsid w:val="00187C4E"/>
    <w:rsid w:val="0019036E"/>
    <w:rsid w:val="00192A1A"/>
    <w:rsid w:val="00195053"/>
    <w:rsid w:val="0019763C"/>
    <w:rsid w:val="00197D35"/>
    <w:rsid w:val="001A0475"/>
    <w:rsid w:val="001A0A70"/>
    <w:rsid w:val="001A0B41"/>
    <w:rsid w:val="001A1D07"/>
    <w:rsid w:val="001A1E05"/>
    <w:rsid w:val="001A3789"/>
    <w:rsid w:val="001A3896"/>
    <w:rsid w:val="001A6959"/>
    <w:rsid w:val="001A6C46"/>
    <w:rsid w:val="001A7459"/>
    <w:rsid w:val="001B173C"/>
    <w:rsid w:val="001B287A"/>
    <w:rsid w:val="001B434F"/>
    <w:rsid w:val="001B6320"/>
    <w:rsid w:val="001B6712"/>
    <w:rsid w:val="001B6C8D"/>
    <w:rsid w:val="001B7BAE"/>
    <w:rsid w:val="001B7DE8"/>
    <w:rsid w:val="001C0B24"/>
    <w:rsid w:val="001C0D2C"/>
    <w:rsid w:val="001C1934"/>
    <w:rsid w:val="001C2399"/>
    <w:rsid w:val="001C47CE"/>
    <w:rsid w:val="001C54AD"/>
    <w:rsid w:val="001C67B3"/>
    <w:rsid w:val="001C6D3C"/>
    <w:rsid w:val="001D0143"/>
    <w:rsid w:val="001D0176"/>
    <w:rsid w:val="001D12BB"/>
    <w:rsid w:val="001D1DE5"/>
    <w:rsid w:val="001D2208"/>
    <w:rsid w:val="001D50CA"/>
    <w:rsid w:val="001D5F75"/>
    <w:rsid w:val="001D6D7F"/>
    <w:rsid w:val="001D72ED"/>
    <w:rsid w:val="001E1233"/>
    <w:rsid w:val="001E2EE4"/>
    <w:rsid w:val="001E3567"/>
    <w:rsid w:val="001E4994"/>
    <w:rsid w:val="001F0696"/>
    <w:rsid w:val="001F1EFA"/>
    <w:rsid w:val="001F270A"/>
    <w:rsid w:val="001F33D9"/>
    <w:rsid w:val="001F402C"/>
    <w:rsid w:val="001F4936"/>
    <w:rsid w:val="001F59E8"/>
    <w:rsid w:val="001F5CCA"/>
    <w:rsid w:val="001F6121"/>
    <w:rsid w:val="00200337"/>
    <w:rsid w:val="00201D35"/>
    <w:rsid w:val="00201FEC"/>
    <w:rsid w:val="0020447B"/>
    <w:rsid w:val="00204D05"/>
    <w:rsid w:val="0020575A"/>
    <w:rsid w:val="002057CA"/>
    <w:rsid w:val="002057D8"/>
    <w:rsid w:val="00205807"/>
    <w:rsid w:val="00207523"/>
    <w:rsid w:val="0021068F"/>
    <w:rsid w:val="00211BD5"/>
    <w:rsid w:val="00213056"/>
    <w:rsid w:val="00213428"/>
    <w:rsid w:val="00214987"/>
    <w:rsid w:val="00214A8F"/>
    <w:rsid w:val="00214FA0"/>
    <w:rsid w:val="002159EB"/>
    <w:rsid w:val="00215C55"/>
    <w:rsid w:val="00216D63"/>
    <w:rsid w:val="0021769D"/>
    <w:rsid w:val="00221930"/>
    <w:rsid w:val="002228CB"/>
    <w:rsid w:val="00224A87"/>
    <w:rsid w:val="00224BC5"/>
    <w:rsid w:val="00224E9F"/>
    <w:rsid w:val="00225470"/>
    <w:rsid w:val="00226959"/>
    <w:rsid w:val="0022750E"/>
    <w:rsid w:val="0023075F"/>
    <w:rsid w:val="00230EC7"/>
    <w:rsid w:val="00231534"/>
    <w:rsid w:val="002333A3"/>
    <w:rsid w:val="002352F2"/>
    <w:rsid w:val="00235B18"/>
    <w:rsid w:val="00237382"/>
    <w:rsid w:val="002402E9"/>
    <w:rsid w:val="00241B62"/>
    <w:rsid w:val="002441A6"/>
    <w:rsid w:val="00244D0B"/>
    <w:rsid w:val="0024561A"/>
    <w:rsid w:val="00245DE8"/>
    <w:rsid w:val="00251159"/>
    <w:rsid w:val="002516BF"/>
    <w:rsid w:val="00252862"/>
    <w:rsid w:val="00253AE4"/>
    <w:rsid w:val="00254A7B"/>
    <w:rsid w:val="00255174"/>
    <w:rsid w:val="00255A83"/>
    <w:rsid w:val="00257AEF"/>
    <w:rsid w:val="00257B17"/>
    <w:rsid w:val="00257FD5"/>
    <w:rsid w:val="0026535E"/>
    <w:rsid w:val="002654E3"/>
    <w:rsid w:val="00270926"/>
    <w:rsid w:val="00270DD8"/>
    <w:rsid w:val="00272037"/>
    <w:rsid w:val="00273613"/>
    <w:rsid w:val="002744E8"/>
    <w:rsid w:val="0027688F"/>
    <w:rsid w:val="00280562"/>
    <w:rsid w:val="0028081F"/>
    <w:rsid w:val="00280C65"/>
    <w:rsid w:val="00280CEC"/>
    <w:rsid w:val="00286954"/>
    <w:rsid w:val="00286C13"/>
    <w:rsid w:val="0028725A"/>
    <w:rsid w:val="00290114"/>
    <w:rsid w:val="002917F4"/>
    <w:rsid w:val="00291891"/>
    <w:rsid w:val="00291C35"/>
    <w:rsid w:val="002938AF"/>
    <w:rsid w:val="00294738"/>
    <w:rsid w:val="002959AF"/>
    <w:rsid w:val="002964B2"/>
    <w:rsid w:val="00296CF8"/>
    <w:rsid w:val="002977F1"/>
    <w:rsid w:val="0029794D"/>
    <w:rsid w:val="002A2476"/>
    <w:rsid w:val="002A34B4"/>
    <w:rsid w:val="002A5324"/>
    <w:rsid w:val="002A53E8"/>
    <w:rsid w:val="002A5747"/>
    <w:rsid w:val="002A5BF7"/>
    <w:rsid w:val="002A646D"/>
    <w:rsid w:val="002A6910"/>
    <w:rsid w:val="002B1074"/>
    <w:rsid w:val="002B46CB"/>
    <w:rsid w:val="002B48A1"/>
    <w:rsid w:val="002B6AA6"/>
    <w:rsid w:val="002B7219"/>
    <w:rsid w:val="002C0A2E"/>
    <w:rsid w:val="002C23A6"/>
    <w:rsid w:val="002C24A0"/>
    <w:rsid w:val="002C2733"/>
    <w:rsid w:val="002C3295"/>
    <w:rsid w:val="002C352D"/>
    <w:rsid w:val="002C3C65"/>
    <w:rsid w:val="002C3E93"/>
    <w:rsid w:val="002C784D"/>
    <w:rsid w:val="002D18CF"/>
    <w:rsid w:val="002D1AD1"/>
    <w:rsid w:val="002D1D00"/>
    <w:rsid w:val="002D2498"/>
    <w:rsid w:val="002D543F"/>
    <w:rsid w:val="002D5F77"/>
    <w:rsid w:val="002D739B"/>
    <w:rsid w:val="002D76AB"/>
    <w:rsid w:val="002D7FA4"/>
    <w:rsid w:val="002E01C5"/>
    <w:rsid w:val="002E04A9"/>
    <w:rsid w:val="002E109C"/>
    <w:rsid w:val="002E24D6"/>
    <w:rsid w:val="002E2909"/>
    <w:rsid w:val="002E2B7C"/>
    <w:rsid w:val="002E4DE0"/>
    <w:rsid w:val="002E60CE"/>
    <w:rsid w:val="002E64BD"/>
    <w:rsid w:val="002E6A8A"/>
    <w:rsid w:val="002F24E1"/>
    <w:rsid w:val="002F265A"/>
    <w:rsid w:val="002F292C"/>
    <w:rsid w:val="002F2E72"/>
    <w:rsid w:val="002F3B93"/>
    <w:rsid w:val="002F4111"/>
    <w:rsid w:val="002F414A"/>
    <w:rsid w:val="002F46F5"/>
    <w:rsid w:val="002F46F9"/>
    <w:rsid w:val="002F61A8"/>
    <w:rsid w:val="002F696F"/>
    <w:rsid w:val="002F7CF8"/>
    <w:rsid w:val="00300160"/>
    <w:rsid w:val="003006A1"/>
    <w:rsid w:val="00301358"/>
    <w:rsid w:val="003020F5"/>
    <w:rsid w:val="00303243"/>
    <w:rsid w:val="00303937"/>
    <w:rsid w:val="00303B7B"/>
    <w:rsid w:val="00304600"/>
    <w:rsid w:val="00306B8F"/>
    <w:rsid w:val="003073FC"/>
    <w:rsid w:val="0030754A"/>
    <w:rsid w:val="00307EC9"/>
    <w:rsid w:val="00310BB6"/>
    <w:rsid w:val="00314E49"/>
    <w:rsid w:val="003153C7"/>
    <w:rsid w:val="0031559B"/>
    <w:rsid w:val="00320F67"/>
    <w:rsid w:val="003224C4"/>
    <w:rsid w:val="00322CF0"/>
    <w:rsid w:val="00323002"/>
    <w:rsid w:val="00323103"/>
    <w:rsid w:val="00324DFD"/>
    <w:rsid w:val="003273B1"/>
    <w:rsid w:val="0032783F"/>
    <w:rsid w:val="00327C29"/>
    <w:rsid w:val="0033090D"/>
    <w:rsid w:val="00331406"/>
    <w:rsid w:val="00331FED"/>
    <w:rsid w:val="00332E75"/>
    <w:rsid w:val="00333C80"/>
    <w:rsid w:val="00335D76"/>
    <w:rsid w:val="00337482"/>
    <w:rsid w:val="00337928"/>
    <w:rsid w:val="00340099"/>
    <w:rsid w:val="0034300F"/>
    <w:rsid w:val="003437D0"/>
    <w:rsid w:val="00343ECF"/>
    <w:rsid w:val="0034503E"/>
    <w:rsid w:val="00345500"/>
    <w:rsid w:val="003457B0"/>
    <w:rsid w:val="00346216"/>
    <w:rsid w:val="0034630A"/>
    <w:rsid w:val="003466B9"/>
    <w:rsid w:val="00346AC2"/>
    <w:rsid w:val="00346E6D"/>
    <w:rsid w:val="00346EFA"/>
    <w:rsid w:val="003503BE"/>
    <w:rsid w:val="00350666"/>
    <w:rsid w:val="00351296"/>
    <w:rsid w:val="00352521"/>
    <w:rsid w:val="00352ECC"/>
    <w:rsid w:val="0035387B"/>
    <w:rsid w:val="00353BF4"/>
    <w:rsid w:val="00353CF3"/>
    <w:rsid w:val="00353E55"/>
    <w:rsid w:val="00353EDC"/>
    <w:rsid w:val="003544C8"/>
    <w:rsid w:val="00355B10"/>
    <w:rsid w:val="00357F48"/>
    <w:rsid w:val="0036227D"/>
    <w:rsid w:val="0036463C"/>
    <w:rsid w:val="0036612B"/>
    <w:rsid w:val="003676ED"/>
    <w:rsid w:val="00370BE8"/>
    <w:rsid w:val="00370E57"/>
    <w:rsid w:val="003710D8"/>
    <w:rsid w:val="00371CF1"/>
    <w:rsid w:val="00372B55"/>
    <w:rsid w:val="00372BCE"/>
    <w:rsid w:val="00372DA1"/>
    <w:rsid w:val="003748D3"/>
    <w:rsid w:val="00382B30"/>
    <w:rsid w:val="00382C33"/>
    <w:rsid w:val="00382D87"/>
    <w:rsid w:val="00382FDD"/>
    <w:rsid w:val="00383DDC"/>
    <w:rsid w:val="00384665"/>
    <w:rsid w:val="00385427"/>
    <w:rsid w:val="0038542C"/>
    <w:rsid w:val="00385523"/>
    <w:rsid w:val="003860ED"/>
    <w:rsid w:val="00387DD5"/>
    <w:rsid w:val="00390FC8"/>
    <w:rsid w:val="0039220E"/>
    <w:rsid w:val="00392E88"/>
    <w:rsid w:val="00392F29"/>
    <w:rsid w:val="00394BE1"/>
    <w:rsid w:val="00394D61"/>
    <w:rsid w:val="003A158C"/>
    <w:rsid w:val="003A182F"/>
    <w:rsid w:val="003A5E15"/>
    <w:rsid w:val="003A5FAB"/>
    <w:rsid w:val="003A6775"/>
    <w:rsid w:val="003A6A18"/>
    <w:rsid w:val="003A7C52"/>
    <w:rsid w:val="003B0E4B"/>
    <w:rsid w:val="003B0E4C"/>
    <w:rsid w:val="003B0E85"/>
    <w:rsid w:val="003B1E72"/>
    <w:rsid w:val="003B4C69"/>
    <w:rsid w:val="003B5575"/>
    <w:rsid w:val="003B5651"/>
    <w:rsid w:val="003B726E"/>
    <w:rsid w:val="003B7504"/>
    <w:rsid w:val="003C0C45"/>
    <w:rsid w:val="003C1BF9"/>
    <w:rsid w:val="003C1C6F"/>
    <w:rsid w:val="003C1D48"/>
    <w:rsid w:val="003C2128"/>
    <w:rsid w:val="003C4A6B"/>
    <w:rsid w:val="003D0CFC"/>
    <w:rsid w:val="003D0DD5"/>
    <w:rsid w:val="003D2746"/>
    <w:rsid w:val="003D323D"/>
    <w:rsid w:val="003D68DB"/>
    <w:rsid w:val="003D6FC1"/>
    <w:rsid w:val="003D7446"/>
    <w:rsid w:val="003E139A"/>
    <w:rsid w:val="003E13B8"/>
    <w:rsid w:val="003E1BF4"/>
    <w:rsid w:val="003E28A7"/>
    <w:rsid w:val="003E3B1B"/>
    <w:rsid w:val="003E4169"/>
    <w:rsid w:val="003F17F7"/>
    <w:rsid w:val="003F2305"/>
    <w:rsid w:val="003F2481"/>
    <w:rsid w:val="003F29A2"/>
    <w:rsid w:val="003F2D58"/>
    <w:rsid w:val="003F3F05"/>
    <w:rsid w:val="003F455B"/>
    <w:rsid w:val="003F4641"/>
    <w:rsid w:val="003F6106"/>
    <w:rsid w:val="003F78D2"/>
    <w:rsid w:val="0040118D"/>
    <w:rsid w:val="00401A84"/>
    <w:rsid w:val="0040306A"/>
    <w:rsid w:val="0040336C"/>
    <w:rsid w:val="004033AC"/>
    <w:rsid w:val="004034B0"/>
    <w:rsid w:val="004058CE"/>
    <w:rsid w:val="00405BC2"/>
    <w:rsid w:val="00406908"/>
    <w:rsid w:val="00407127"/>
    <w:rsid w:val="00407166"/>
    <w:rsid w:val="0040742E"/>
    <w:rsid w:val="00411359"/>
    <w:rsid w:val="004116E2"/>
    <w:rsid w:val="00412455"/>
    <w:rsid w:val="00416396"/>
    <w:rsid w:val="004164B5"/>
    <w:rsid w:val="00416904"/>
    <w:rsid w:val="00417A8E"/>
    <w:rsid w:val="00421175"/>
    <w:rsid w:val="00421AAE"/>
    <w:rsid w:val="00422934"/>
    <w:rsid w:val="00422D9F"/>
    <w:rsid w:val="0042349A"/>
    <w:rsid w:val="004238C1"/>
    <w:rsid w:val="00423996"/>
    <w:rsid w:val="00424B44"/>
    <w:rsid w:val="004253BB"/>
    <w:rsid w:val="00425967"/>
    <w:rsid w:val="004259A4"/>
    <w:rsid w:val="0042623B"/>
    <w:rsid w:val="004277B1"/>
    <w:rsid w:val="00427F38"/>
    <w:rsid w:val="004325D0"/>
    <w:rsid w:val="00432EB0"/>
    <w:rsid w:val="00433407"/>
    <w:rsid w:val="00433A62"/>
    <w:rsid w:val="0043417B"/>
    <w:rsid w:val="004357E6"/>
    <w:rsid w:val="004369E0"/>
    <w:rsid w:val="00437821"/>
    <w:rsid w:val="00442A53"/>
    <w:rsid w:val="00445E75"/>
    <w:rsid w:val="00450106"/>
    <w:rsid w:val="00450C25"/>
    <w:rsid w:val="0045125D"/>
    <w:rsid w:val="0045194D"/>
    <w:rsid w:val="004529DE"/>
    <w:rsid w:val="00453634"/>
    <w:rsid w:val="004537BC"/>
    <w:rsid w:val="00455197"/>
    <w:rsid w:val="00457ABA"/>
    <w:rsid w:val="00460AF5"/>
    <w:rsid w:val="004614A9"/>
    <w:rsid w:val="00461CB0"/>
    <w:rsid w:val="00462585"/>
    <w:rsid w:val="00463F8D"/>
    <w:rsid w:val="00464FD9"/>
    <w:rsid w:val="004653D4"/>
    <w:rsid w:val="0046706B"/>
    <w:rsid w:val="00467235"/>
    <w:rsid w:val="00467DA6"/>
    <w:rsid w:val="00470201"/>
    <w:rsid w:val="00471052"/>
    <w:rsid w:val="0047110E"/>
    <w:rsid w:val="004722FB"/>
    <w:rsid w:val="00472654"/>
    <w:rsid w:val="004730EC"/>
    <w:rsid w:val="0047616E"/>
    <w:rsid w:val="00476FAC"/>
    <w:rsid w:val="0047702C"/>
    <w:rsid w:val="004773FF"/>
    <w:rsid w:val="00480C7F"/>
    <w:rsid w:val="004817B1"/>
    <w:rsid w:val="00482139"/>
    <w:rsid w:val="0048257C"/>
    <w:rsid w:val="00485E79"/>
    <w:rsid w:val="00487022"/>
    <w:rsid w:val="0048743A"/>
    <w:rsid w:val="004876FA"/>
    <w:rsid w:val="004929C1"/>
    <w:rsid w:val="00493C14"/>
    <w:rsid w:val="004948BE"/>
    <w:rsid w:val="004952D2"/>
    <w:rsid w:val="00495606"/>
    <w:rsid w:val="00495DB6"/>
    <w:rsid w:val="004963B8"/>
    <w:rsid w:val="00497273"/>
    <w:rsid w:val="004A07CB"/>
    <w:rsid w:val="004A0F59"/>
    <w:rsid w:val="004A212C"/>
    <w:rsid w:val="004A2B2A"/>
    <w:rsid w:val="004A2EF9"/>
    <w:rsid w:val="004A3330"/>
    <w:rsid w:val="004A39D3"/>
    <w:rsid w:val="004A3C87"/>
    <w:rsid w:val="004A5D43"/>
    <w:rsid w:val="004A6DBC"/>
    <w:rsid w:val="004B0861"/>
    <w:rsid w:val="004B1763"/>
    <w:rsid w:val="004B1A8D"/>
    <w:rsid w:val="004B1F8E"/>
    <w:rsid w:val="004B306A"/>
    <w:rsid w:val="004B3F81"/>
    <w:rsid w:val="004B4535"/>
    <w:rsid w:val="004B5040"/>
    <w:rsid w:val="004B5932"/>
    <w:rsid w:val="004B5E74"/>
    <w:rsid w:val="004B625C"/>
    <w:rsid w:val="004B6ADA"/>
    <w:rsid w:val="004C0281"/>
    <w:rsid w:val="004C0706"/>
    <w:rsid w:val="004C1A89"/>
    <w:rsid w:val="004C484E"/>
    <w:rsid w:val="004C5390"/>
    <w:rsid w:val="004C55F5"/>
    <w:rsid w:val="004C5DE3"/>
    <w:rsid w:val="004C7920"/>
    <w:rsid w:val="004C7BB6"/>
    <w:rsid w:val="004C7F1D"/>
    <w:rsid w:val="004C7F4D"/>
    <w:rsid w:val="004D0D97"/>
    <w:rsid w:val="004D18D4"/>
    <w:rsid w:val="004D2110"/>
    <w:rsid w:val="004D4229"/>
    <w:rsid w:val="004D4D3E"/>
    <w:rsid w:val="004D667B"/>
    <w:rsid w:val="004D74F3"/>
    <w:rsid w:val="004D7A82"/>
    <w:rsid w:val="004E0232"/>
    <w:rsid w:val="004E073D"/>
    <w:rsid w:val="004E2D63"/>
    <w:rsid w:val="004E2E78"/>
    <w:rsid w:val="004E4384"/>
    <w:rsid w:val="004E48C9"/>
    <w:rsid w:val="004E4B71"/>
    <w:rsid w:val="004E4BF2"/>
    <w:rsid w:val="004E62BD"/>
    <w:rsid w:val="004E67D0"/>
    <w:rsid w:val="004E6F80"/>
    <w:rsid w:val="004F06FD"/>
    <w:rsid w:val="004F0767"/>
    <w:rsid w:val="004F087A"/>
    <w:rsid w:val="004F478A"/>
    <w:rsid w:val="004F4D8C"/>
    <w:rsid w:val="004F5398"/>
    <w:rsid w:val="004F5585"/>
    <w:rsid w:val="004F6AE1"/>
    <w:rsid w:val="00501E17"/>
    <w:rsid w:val="00502F1E"/>
    <w:rsid w:val="00503618"/>
    <w:rsid w:val="00503F1A"/>
    <w:rsid w:val="00505400"/>
    <w:rsid w:val="00505DAC"/>
    <w:rsid w:val="005071EF"/>
    <w:rsid w:val="00507E25"/>
    <w:rsid w:val="005107EF"/>
    <w:rsid w:val="00511F36"/>
    <w:rsid w:val="005121E8"/>
    <w:rsid w:val="005133E7"/>
    <w:rsid w:val="00513D8A"/>
    <w:rsid w:val="00513DEC"/>
    <w:rsid w:val="00514254"/>
    <w:rsid w:val="00515EB2"/>
    <w:rsid w:val="005165DC"/>
    <w:rsid w:val="0051670D"/>
    <w:rsid w:val="0051673E"/>
    <w:rsid w:val="00517219"/>
    <w:rsid w:val="005173BF"/>
    <w:rsid w:val="005177E5"/>
    <w:rsid w:val="00517C67"/>
    <w:rsid w:val="005205DC"/>
    <w:rsid w:val="0052233C"/>
    <w:rsid w:val="00522769"/>
    <w:rsid w:val="005243C4"/>
    <w:rsid w:val="00524854"/>
    <w:rsid w:val="0052578D"/>
    <w:rsid w:val="00525F9F"/>
    <w:rsid w:val="00526F52"/>
    <w:rsid w:val="00530CED"/>
    <w:rsid w:val="005324BB"/>
    <w:rsid w:val="00532AE9"/>
    <w:rsid w:val="00535268"/>
    <w:rsid w:val="00536A67"/>
    <w:rsid w:val="0054196B"/>
    <w:rsid w:val="00544C62"/>
    <w:rsid w:val="0054519D"/>
    <w:rsid w:val="005454F5"/>
    <w:rsid w:val="005455D8"/>
    <w:rsid w:val="00550237"/>
    <w:rsid w:val="00552038"/>
    <w:rsid w:val="005528E9"/>
    <w:rsid w:val="0055383F"/>
    <w:rsid w:val="0055416D"/>
    <w:rsid w:val="00554AB4"/>
    <w:rsid w:val="00555307"/>
    <w:rsid w:val="005567B0"/>
    <w:rsid w:val="00557118"/>
    <w:rsid w:val="005579F9"/>
    <w:rsid w:val="00561060"/>
    <w:rsid w:val="005641DE"/>
    <w:rsid w:val="00564A93"/>
    <w:rsid w:val="00564C63"/>
    <w:rsid w:val="00566403"/>
    <w:rsid w:val="0056748D"/>
    <w:rsid w:val="005675D1"/>
    <w:rsid w:val="0056792D"/>
    <w:rsid w:val="00567ABC"/>
    <w:rsid w:val="0057149D"/>
    <w:rsid w:val="0057150A"/>
    <w:rsid w:val="005723C8"/>
    <w:rsid w:val="00573614"/>
    <w:rsid w:val="005752E8"/>
    <w:rsid w:val="00577055"/>
    <w:rsid w:val="005773B6"/>
    <w:rsid w:val="00580218"/>
    <w:rsid w:val="00580D5E"/>
    <w:rsid w:val="0058226D"/>
    <w:rsid w:val="00582491"/>
    <w:rsid w:val="00582764"/>
    <w:rsid w:val="0058302D"/>
    <w:rsid w:val="00583A2E"/>
    <w:rsid w:val="0058450D"/>
    <w:rsid w:val="00586174"/>
    <w:rsid w:val="0058662C"/>
    <w:rsid w:val="00586DFB"/>
    <w:rsid w:val="00587FA1"/>
    <w:rsid w:val="00596005"/>
    <w:rsid w:val="005A0741"/>
    <w:rsid w:val="005A1AB4"/>
    <w:rsid w:val="005A1D1C"/>
    <w:rsid w:val="005A3371"/>
    <w:rsid w:val="005A3CBB"/>
    <w:rsid w:val="005A54D3"/>
    <w:rsid w:val="005A5F65"/>
    <w:rsid w:val="005A64A4"/>
    <w:rsid w:val="005A688E"/>
    <w:rsid w:val="005A6A66"/>
    <w:rsid w:val="005A6B56"/>
    <w:rsid w:val="005A6C52"/>
    <w:rsid w:val="005A6F97"/>
    <w:rsid w:val="005A713F"/>
    <w:rsid w:val="005A74C4"/>
    <w:rsid w:val="005A7A44"/>
    <w:rsid w:val="005B0D8B"/>
    <w:rsid w:val="005B1996"/>
    <w:rsid w:val="005B291D"/>
    <w:rsid w:val="005B2F19"/>
    <w:rsid w:val="005B3A83"/>
    <w:rsid w:val="005B4622"/>
    <w:rsid w:val="005C1A83"/>
    <w:rsid w:val="005C228D"/>
    <w:rsid w:val="005C2B0E"/>
    <w:rsid w:val="005C40AF"/>
    <w:rsid w:val="005C4A56"/>
    <w:rsid w:val="005C58CB"/>
    <w:rsid w:val="005C5A79"/>
    <w:rsid w:val="005C79F6"/>
    <w:rsid w:val="005D02C5"/>
    <w:rsid w:val="005D14A2"/>
    <w:rsid w:val="005D2459"/>
    <w:rsid w:val="005D3929"/>
    <w:rsid w:val="005D3FC4"/>
    <w:rsid w:val="005D4816"/>
    <w:rsid w:val="005D62C6"/>
    <w:rsid w:val="005D68F9"/>
    <w:rsid w:val="005D7FDF"/>
    <w:rsid w:val="005E25FF"/>
    <w:rsid w:val="005E4A32"/>
    <w:rsid w:val="005E6158"/>
    <w:rsid w:val="005E69C6"/>
    <w:rsid w:val="005E6E27"/>
    <w:rsid w:val="005E72E0"/>
    <w:rsid w:val="005F078C"/>
    <w:rsid w:val="005F0E9C"/>
    <w:rsid w:val="005F1DCA"/>
    <w:rsid w:val="005F3863"/>
    <w:rsid w:val="005F5C0A"/>
    <w:rsid w:val="005F7418"/>
    <w:rsid w:val="0060055A"/>
    <w:rsid w:val="00603484"/>
    <w:rsid w:val="006034ED"/>
    <w:rsid w:val="00604F24"/>
    <w:rsid w:val="00606B03"/>
    <w:rsid w:val="00607525"/>
    <w:rsid w:val="00607969"/>
    <w:rsid w:val="00610343"/>
    <w:rsid w:val="006117EE"/>
    <w:rsid w:val="00611AD8"/>
    <w:rsid w:val="006140EC"/>
    <w:rsid w:val="0061482A"/>
    <w:rsid w:val="00614ECC"/>
    <w:rsid w:val="006166B1"/>
    <w:rsid w:val="0062278E"/>
    <w:rsid w:val="006231C7"/>
    <w:rsid w:val="00624D97"/>
    <w:rsid w:val="006255C2"/>
    <w:rsid w:val="00625B20"/>
    <w:rsid w:val="00625B5A"/>
    <w:rsid w:val="00626475"/>
    <w:rsid w:val="00626928"/>
    <w:rsid w:val="00626B2D"/>
    <w:rsid w:val="00626FE5"/>
    <w:rsid w:val="00630727"/>
    <w:rsid w:val="00630F83"/>
    <w:rsid w:val="006310A7"/>
    <w:rsid w:val="0063140C"/>
    <w:rsid w:val="00631EC5"/>
    <w:rsid w:val="00634EDD"/>
    <w:rsid w:val="0063594B"/>
    <w:rsid w:val="00635FA6"/>
    <w:rsid w:val="006418EB"/>
    <w:rsid w:val="00641943"/>
    <w:rsid w:val="0064373A"/>
    <w:rsid w:val="006446D1"/>
    <w:rsid w:val="00644BF5"/>
    <w:rsid w:val="00645267"/>
    <w:rsid w:val="00650F90"/>
    <w:rsid w:val="00651395"/>
    <w:rsid w:val="006550F2"/>
    <w:rsid w:val="00656324"/>
    <w:rsid w:val="006563B9"/>
    <w:rsid w:val="006579F9"/>
    <w:rsid w:val="00660B6E"/>
    <w:rsid w:val="00660FDE"/>
    <w:rsid w:val="006640B1"/>
    <w:rsid w:val="00664242"/>
    <w:rsid w:val="00664338"/>
    <w:rsid w:val="006646E2"/>
    <w:rsid w:val="00666443"/>
    <w:rsid w:val="00667B0C"/>
    <w:rsid w:val="006711DF"/>
    <w:rsid w:val="00675357"/>
    <w:rsid w:val="006753F0"/>
    <w:rsid w:val="006755E8"/>
    <w:rsid w:val="0067589D"/>
    <w:rsid w:val="00675BA2"/>
    <w:rsid w:val="006765F0"/>
    <w:rsid w:val="00680281"/>
    <w:rsid w:val="0068232C"/>
    <w:rsid w:val="0068391E"/>
    <w:rsid w:val="00683E62"/>
    <w:rsid w:val="00683E95"/>
    <w:rsid w:val="00684E0D"/>
    <w:rsid w:val="006855AD"/>
    <w:rsid w:val="00686694"/>
    <w:rsid w:val="00686776"/>
    <w:rsid w:val="00687BB3"/>
    <w:rsid w:val="00690090"/>
    <w:rsid w:val="006901D6"/>
    <w:rsid w:val="00692724"/>
    <w:rsid w:val="00692B12"/>
    <w:rsid w:val="00693527"/>
    <w:rsid w:val="00695F1B"/>
    <w:rsid w:val="006966CC"/>
    <w:rsid w:val="00697A51"/>
    <w:rsid w:val="00697BE0"/>
    <w:rsid w:val="006A1688"/>
    <w:rsid w:val="006A1B6F"/>
    <w:rsid w:val="006A3C4A"/>
    <w:rsid w:val="006A3E6D"/>
    <w:rsid w:val="006A3FB1"/>
    <w:rsid w:val="006A4315"/>
    <w:rsid w:val="006A4769"/>
    <w:rsid w:val="006A7CD6"/>
    <w:rsid w:val="006A7D61"/>
    <w:rsid w:val="006A7DD3"/>
    <w:rsid w:val="006A7FCD"/>
    <w:rsid w:val="006B12E5"/>
    <w:rsid w:val="006B177E"/>
    <w:rsid w:val="006B2321"/>
    <w:rsid w:val="006B44F2"/>
    <w:rsid w:val="006B503C"/>
    <w:rsid w:val="006B5DBC"/>
    <w:rsid w:val="006B5EE3"/>
    <w:rsid w:val="006B76AC"/>
    <w:rsid w:val="006C0629"/>
    <w:rsid w:val="006C06F3"/>
    <w:rsid w:val="006C18A9"/>
    <w:rsid w:val="006C3180"/>
    <w:rsid w:val="006C4778"/>
    <w:rsid w:val="006C47FE"/>
    <w:rsid w:val="006C6174"/>
    <w:rsid w:val="006C7A4B"/>
    <w:rsid w:val="006C7E1C"/>
    <w:rsid w:val="006D076C"/>
    <w:rsid w:val="006D15EC"/>
    <w:rsid w:val="006D1C66"/>
    <w:rsid w:val="006D3641"/>
    <w:rsid w:val="006D3E66"/>
    <w:rsid w:val="006D4D95"/>
    <w:rsid w:val="006D5543"/>
    <w:rsid w:val="006D685C"/>
    <w:rsid w:val="006D7E3B"/>
    <w:rsid w:val="006E0F96"/>
    <w:rsid w:val="006E1604"/>
    <w:rsid w:val="006E2521"/>
    <w:rsid w:val="006E3880"/>
    <w:rsid w:val="006E3CA2"/>
    <w:rsid w:val="006E44D7"/>
    <w:rsid w:val="006E631D"/>
    <w:rsid w:val="006F03FA"/>
    <w:rsid w:val="006F0EF8"/>
    <w:rsid w:val="006F1C76"/>
    <w:rsid w:val="006F3D6F"/>
    <w:rsid w:val="006F3F9E"/>
    <w:rsid w:val="006F4B29"/>
    <w:rsid w:val="00703346"/>
    <w:rsid w:val="00703402"/>
    <w:rsid w:val="00703ED8"/>
    <w:rsid w:val="007042B5"/>
    <w:rsid w:val="007053D5"/>
    <w:rsid w:val="007061CD"/>
    <w:rsid w:val="00707A39"/>
    <w:rsid w:val="00711AF4"/>
    <w:rsid w:val="00712CA5"/>
    <w:rsid w:val="007135B9"/>
    <w:rsid w:val="0071415F"/>
    <w:rsid w:val="00714437"/>
    <w:rsid w:val="0072218B"/>
    <w:rsid w:val="00722464"/>
    <w:rsid w:val="0072353E"/>
    <w:rsid w:val="00724686"/>
    <w:rsid w:val="0072571F"/>
    <w:rsid w:val="00725C95"/>
    <w:rsid w:val="0072630B"/>
    <w:rsid w:val="00726575"/>
    <w:rsid w:val="00726925"/>
    <w:rsid w:val="00731F37"/>
    <w:rsid w:val="00732573"/>
    <w:rsid w:val="0073268C"/>
    <w:rsid w:val="00733B28"/>
    <w:rsid w:val="0073437E"/>
    <w:rsid w:val="0073498E"/>
    <w:rsid w:val="00734DFF"/>
    <w:rsid w:val="00735243"/>
    <w:rsid w:val="00735698"/>
    <w:rsid w:val="00735F73"/>
    <w:rsid w:val="00735FD4"/>
    <w:rsid w:val="007375D0"/>
    <w:rsid w:val="007401AF"/>
    <w:rsid w:val="00740F5C"/>
    <w:rsid w:val="00741DFF"/>
    <w:rsid w:val="007427EB"/>
    <w:rsid w:val="00742C53"/>
    <w:rsid w:val="00742CA6"/>
    <w:rsid w:val="007431C8"/>
    <w:rsid w:val="007434D1"/>
    <w:rsid w:val="007438BF"/>
    <w:rsid w:val="007448D5"/>
    <w:rsid w:val="007457C3"/>
    <w:rsid w:val="00745C26"/>
    <w:rsid w:val="00746156"/>
    <w:rsid w:val="007466FB"/>
    <w:rsid w:val="00746CBD"/>
    <w:rsid w:val="00747D4E"/>
    <w:rsid w:val="00747D54"/>
    <w:rsid w:val="00751095"/>
    <w:rsid w:val="00752719"/>
    <w:rsid w:val="00753309"/>
    <w:rsid w:val="00756538"/>
    <w:rsid w:val="00756EB8"/>
    <w:rsid w:val="0075773F"/>
    <w:rsid w:val="00757D53"/>
    <w:rsid w:val="00757DEA"/>
    <w:rsid w:val="007608A2"/>
    <w:rsid w:val="007614F4"/>
    <w:rsid w:val="007623D0"/>
    <w:rsid w:val="0076677D"/>
    <w:rsid w:val="00766DAE"/>
    <w:rsid w:val="00770650"/>
    <w:rsid w:val="00770C6F"/>
    <w:rsid w:val="0077109C"/>
    <w:rsid w:val="0077577D"/>
    <w:rsid w:val="00775AC7"/>
    <w:rsid w:val="00775B9A"/>
    <w:rsid w:val="00777238"/>
    <w:rsid w:val="007775CF"/>
    <w:rsid w:val="007849ED"/>
    <w:rsid w:val="00784C0D"/>
    <w:rsid w:val="007860FB"/>
    <w:rsid w:val="00787EAB"/>
    <w:rsid w:val="007912D6"/>
    <w:rsid w:val="00792C97"/>
    <w:rsid w:val="00794BFC"/>
    <w:rsid w:val="00795009"/>
    <w:rsid w:val="0079527C"/>
    <w:rsid w:val="0079658F"/>
    <w:rsid w:val="007976E6"/>
    <w:rsid w:val="007A00B0"/>
    <w:rsid w:val="007A082E"/>
    <w:rsid w:val="007A16B1"/>
    <w:rsid w:val="007A1961"/>
    <w:rsid w:val="007A2257"/>
    <w:rsid w:val="007A2546"/>
    <w:rsid w:val="007A272C"/>
    <w:rsid w:val="007A3413"/>
    <w:rsid w:val="007A3C78"/>
    <w:rsid w:val="007A690F"/>
    <w:rsid w:val="007B0270"/>
    <w:rsid w:val="007B1330"/>
    <w:rsid w:val="007B1485"/>
    <w:rsid w:val="007B189A"/>
    <w:rsid w:val="007B2E1E"/>
    <w:rsid w:val="007B4F9B"/>
    <w:rsid w:val="007B5475"/>
    <w:rsid w:val="007B604B"/>
    <w:rsid w:val="007C1421"/>
    <w:rsid w:val="007C1AB3"/>
    <w:rsid w:val="007C2BC1"/>
    <w:rsid w:val="007C4010"/>
    <w:rsid w:val="007C4ADE"/>
    <w:rsid w:val="007D36D8"/>
    <w:rsid w:val="007D3876"/>
    <w:rsid w:val="007D4969"/>
    <w:rsid w:val="007D50BB"/>
    <w:rsid w:val="007D5A24"/>
    <w:rsid w:val="007D7701"/>
    <w:rsid w:val="007E0CDC"/>
    <w:rsid w:val="007E1553"/>
    <w:rsid w:val="007E19FE"/>
    <w:rsid w:val="007E30F9"/>
    <w:rsid w:val="007E4538"/>
    <w:rsid w:val="007E4D08"/>
    <w:rsid w:val="007E6F06"/>
    <w:rsid w:val="007E7BB5"/>
    <w:rsid w:val="007E7BD5"/>
    <w:rsid w:val="007F01F5"/>
    <w:rsid w:val="007F15F7"/>
    <w:rsid w:val="007F1F1F"/>
    <w:rsid w:val="007F204A"/>
    <w:rsid w:val="007F2A83"/>
    <w:rsid w:val="007F3B99"/>
    <w:rsid w:val="007F3F61"/>
    <w:rsid w:val="007F6539"/>
    <w:rsid w:val="008003BD"/>
    <w:rsid w:val="00800BDA"/>
    <w:rsid w:val="008019AF"/>
    <w:rsid w:val="00801B11"/>
    <w:rsid w:val="0080357A"/>
    <w:rsid w:val="00806F68"/>
    <w:rsid w:val="00807D93"/>
    <w:rsid w:val="00807FB5"/>
    <w:rsid w:val="008120C5"/>
    <w:rsid w:val="00814615"/>
    <w:rsid w:val="00815A1E"/>
    <w:rsid w:val="00815C1E"/>
    <w:rsid w:val="00820CDF"/>
    <w:rsid w:val="00821028"/>
    <w:rsid w:val="008225EA"/>
    <w:rsid w:val="00823632"/>
    <w:rsid w:val="00823BA7"/>
    <w:rsid w:val="00827583"/>
    <w:rsid w:val="00827833"/>
    <w:rsid w:val="00827AC9"/>
    <w:rsid w:val="00830AFE"/>
    <w:rsid w:val="008339A2"/>
    <w:rsid w:val="00835F2E"/>
    <w:rsid w:val="00836DE3"/>
    <w:rsid w:val="008379D6"/>
    <w:rsid w:val="008401CB"/>
    <w:rsid w:val="008408CD"/>
    <w:rsid w:val="00841001"/>
    <w:rsid w:val="008417A0"/>
    <w:rsid w:val="0084293F"/>
    <w:rsid w:val="00843627"/>
    <w:rsid w:val="008440B5"/>
    <w:rsid w:val="00844336"/>
    <w:rsid w:val="00845C9E"/>
    <w:rsid w:val="00846E50"/>
    <w:rsid w:val="00850068"/>
    <w:rsid w:val="008503CE"/>
    <w:rsid w:val="0085107B"/>
    <w:rsid w:val="0085223B"/>
    <w:rsid w:val="0085365F"/>
    <w:rsid w:val="00853DD9"/>
    <w:rsid w:val="008547F3"/>
    <w:rsid w:val="00855C03"/>
    <w:rsid w:val="00856BFC"/>
    <w:rsid w:val="00857465"/>
    <w:rsid w:val="00857639"/>
    <w:rsid w:val="0085778E"/>
    <w:rsid w:val="008607B1"/>
    <w:rsid w:val="0086132B"/>
    <w:rsid w:val="00862745"/>
    <w:rsid w:val="00862EBB"/>
    <w:rsid w:val="0086328B"/>
    <w:rsid w:val="008649ED"/>
    <w:rsid w:val="00864A68"/>
    <w:rsid w:val="00864D46"/>
    <w:rsid w:val="0086664B"/>
    <w:rsid w:val="00870B51"/>
    <w:rsid w:val="00870B87"/>
    <w:rsid w:val="00871190"/>
    <w:rsid w:val="00871D9E"/>
    <w:rsid w:val="00873373"/>
    <w:rsid w:val="00874661"/>
    <w:rsid w:val="00875EA7"/>
    <w:rsid w:val="008769F3"/>
    <w:rsid w:val="00876D41"/>
    <w:rsid w:val="00881A47"/>
    <w:rsid w:val="00881E3B"/>
    <w:rsid w:val="00882650"/>
    <w:rsid w:val="00884F2E"/>
    <w:rsid w:val="0088570A"/>
    <w:rsid w:val="00885F35"/>
    <w:rsid w:val="00886346"/>
    <w:rsid w:val="0088728C"/>
    <w:rsid w:val="008872E4"/>
    <w:rsid w:val="0089125D"/>
    <w:rsid w:val="00891688"/>
    <w:rsid w:val="008920A7"/>
    <w:rsid w:val="0089385D"/>
    <w:rsid w:val="00893966"/>
    <w:rsid w:val="008949D7"/>
    <w:rsid w:val="00896156"/>
    <w:rsid w:val="00896908"/>
    <w:rsid w:val="008969D7"/>
    <w:rsid w:val="008A0544"/>
    <w:rsid w:val="008A0B23"/>
    <w:rsid w:val="008A1457"/>
    <w:rsid w:val="008A178F"/>
    <w:rsid w:val="008A2AAC"/>
    <w:rsid w:val="008A42DC"/>
    <w:rsid w:val="008A43DB"/>
    <w:rsid w:val="008A43FF"/>
    <w:rsid w:val="008A4C14"/>
    <w:rsid w:val="008A518B"/>
    <w:rsid w:val="008B0675"/>
    <w:rsid w:val="008B1434"/>
    <w:rsid w:val="008B1E80"/>
    <w:rsid w:val="008B4241"/>
    <w:rsid w:val="008B49C4"/>
    <w:rsid w:val="008B55AC"/>
    <w:rsid w:val="008B6EE3"/>
    <w:rsid w:val="008B723D"/>
    <w:rsid w:val="008C044A"/>
    <w:rsid w:val="008C2D55"/>
    <w:rsid w:val="008C33E2"/>
    <w:rsid w:val="008C3C9C"/>
    <w:rsid w:val="008C7608"/>
    <w:rsid w:val="008C7958"/>
    <w:rsid w:val="008D01AC"/>
    <w:rsid w:val="008D0BC5"/>
    <w:rsid w:val="008D3E89"/>
    <w:rsid w:val="008D480A"/>
    <w:rsid w:val="008D4D9C"/>
    <w:rsid w:val="008D4DDD"/>
    <w:rsid w:val="008D5604"/>
    <w:rsid w:val="008D63EB"/>
    <w:rsid w:val="008D6F82"/>
    <w:rsid w:val="008D738F"/>
    <w:rsid w:val="008E00B8"/>
    <w:rsid w:val="008E4352"/>
    <w:rsid w:val="008E5475"/>
    <w:rsid w:val="008E60E9"/>
    <w:rsid w:val="008E68EF"/>
    <w:rsid w:val="008E7974"/>
    <w:rsid w:val="008F0138"/>
    <w:rsid w:val="008F1517"/>
    <w:rsid w:val="008F24BF"/>
    <w:rsid w:val="008F31C3"/>
    <w:rsid w:val="008F6831"/>
    <w:rsid w:val="008F6898"/>
    <w:rsid w:val="00900178"/>
    <w:rsid w:val="00900359"/>
    <w:rsid w:val="00900417"/>
    <w:rsid w:val="00900F0D"/>
    <w:rsid w:val="009016FA"/>
    <w:rsid w:val="00901B81"/>
    <w:rsid w:val="009042C6"/>
    <w:rsid w:val="00906A51"/>
    <w:rsid w:val="00907819"/>
    <w:rsid w:val="009079CA"/>
    <w:rsid w:val="009109C3"/>
    <w:rsid w:val="00910B33"/>
    <w:rsid w:val="009116CD"/>
    <w:rsid w:val="00912B98"/>
    <w:rsid w:val="00916801"/>
    <w:rsid w:val="00916B98"/>
    <w:rsid w:val="00917E19"/>
    <w:rsid w:val="00919C1C"/>
    <w:rsid w:val="00920553"/>
    <w:rsid w:val="0092416D"/>
    <w:rsid w:val="0092536C"/>
    <w:rsid w:val="009253CC"/>
    <w:rsid w:val="00925BD8"/>
    <w:rsid w:val="009303B5"/>
    <w:rsid w:val="0093096B"/>
    <w:rsid w:val="009310CB"/>
    <w:rsid w:val="009323DA"/>
    <w:rsid w:val="00932A32"/>
    <w:rsid w:val="00934000"/>
    <w:rsid w:val="00934154"/>
    <w:rsid w:val="0093557C"/>
    <w:rsid w:val="0093775D"/>
    <w:rsid w:val="00937C3F"/>
    <w:rsid w:val="00937FB4"/>
    <w:rsid w:val="00941097"/>
    <w:rsid w:val="009428FB"/>
    <w:rsid w:val="00942B9E"/>
    <w:rsid w:val="00942C18"/>
    <w:rsid w:val="0094476C"/>
    <w:rsid w:val="0094696D"/>
    <w:rsid w:val="00946971"/>
    <w:rsid w:val="00947DB4"/>
    <w:rsid w:val="0095010E"/>
    <w:rsid w:val="0095111B"/>
    <w:rsid w:val="00956390"/>
    <w:rsid w:val="009563D2"/>
    <w:rsid w:val="00956599"/>
    <w:rsid w:val="00956A59"/>
    <w:rsid w:val="00957C8B"/>
    <w:rsid w:val="00962F4E"/>
    <w:rsid w:val="00962FFC"/>
    <w:rsid w:val="009637BB"/>
    <w:rsid w:val="00963819"/>
    <w:rsid w:val="009648CD"/>
    <w:rsid w:val="0096561C"/>
    <w:rsid w:val="00965F4E"/>
    <w:rsid w:val="009675B4"/>
    <w:rsid w:val="009701C7"/>
    <w:rsid w:val="0097040C"/>
    <w:rsid w:val="00971956"/>
    <w:rsid w:val="009736D3"/>
    <w:rsid w:val="0097771C"/>
    <w:rsid w:val="009777E6"/>
    <w:rsid w:val="009800D0"/>
    <w:rsid w:val="009809EB"/>
    <w:rsid w:val="00983AAA"/>
    <w:rsid w:val="00983FAF"/>
    <w:rsid w:val="009841A4"/>
    <w:rsid w:val="00985A98"/>
    <w:rsid w:val="00986C4F"/>
    <w:rsid w:val="00986FAF"/>
    <w:rsid w:val="00991BA1"/>
    <w:rsid w:val="009924F0"/>
    <w:rsid w:val="00995BD5"/>
    <w:rsid w:val="009966D4"/>
    <w:rsid w:val="009971AB"/>
    <w:rsid w:val="00997888"/>
    <w:rsid w:val="009A00F3"/>
    <w:rsid w:val="009A1D44"/>
    <w:rsid w:val="009A1E78"/>
    <w:rsid w:val="009A2901"/>
    <w:rsid w:val="009A56E2"/>
    <w:rsid w:val="009A60DA"/>
    <w:rsid w:val="009A7D43"/>
    <w:rsid w:val="009A7DB4"/>
    <w:rsid w:val="009B0537"/>
    <w:rsid w:val="009B1871"/>
    <w:rsid w:val="009B2D83"/>
    <w:rsid w:val="009B3637"/>
    <w:rsid w:val="009B390E"/>
    <w:rsid w:val="009B3FA6"/>
    <w:rsid w:val="009B4AA9"/>
    <w:rsid w:val="009B53E5"/>
    <w:rsid w:val="009B58B3"/>
    <w:rsid w:val="009B7DA7"/>
    <w:rsid w:val="009C0919"/>
    <w:rsid w:val="009C0923"/>
    <w:rsid w:val="009C24CF"/>
    <w:rsid w:val="009C548C"/>
    <w:rsid w:val="009C5B76"/>
    <w:rsid w:val="009C607E"/>
    <w:rsid w:val="009C6BFF"/>
    <w:rsid w:val="009C6C6B"/>
    <w:rsid w:val="009C743D"/>
    <w:rsid w:val="009C7F0E"/>
    <w:rsid w:val="009D1504"/>
    <w:rsid w:val="009D1A28"/>
    <w:rsid w:val="009D1B8A"/>
    <w:rsid w:val="009D2F63"/>
    <w:rsid w:val="009D3B8A"/>
    <w:rsid w:val="009D3C7D"/>
    <w:rsid w:val="009D42CD"/>
    <w:rsid w:val="009D78C3"/>
    <w:rsid w:val="009E32DB"/>
    <w:rsid w:val="009E43EF"/>
    <w:rsid w:val="009E4C30"/>
    <w:rsid w:val="009E4E7D"/>
    <w:rsid w:val="009E6333"/>
    <w:rsid w:val="009E668B"/>
    <w:rsid w:val="009E74F6"/>
    <w:rsid w:val="009E76CB"/>
    <w:rsid w:val="009E7CB0"/>
    <w:rsid w:val="009F008F"/>
    <w:rsid w:val="009F0EE4"/>
    <w:rsid w:val="009F251C"/>
    <w:rsid w:val="009F31FB"/>
    <w:rsid w:val="009F4F29"/>
    <w:rsid w:val="009F5E84"/>
    <w:rsid w:val="009F65BD"/>
    <w:rsid w:val="009F76E1"/>
    <w:rsid w:val="00A01FA9"/>
    <w:rsid w:val="00A026F2"/>
    <w:rsid w:val="00A02DE3"/>
    <w:rsid w:val="00A03B4F"/>
    <w:rsid w:val="00A0404D"/>
    <w:rsid w:val="00A07104"/>
    <w:rsid w:val="00A07F12"/>
    <w:rsid w:val="00A11801"/>
    <w:rsid w:val="00A11810"/>
    <w:rsid w:val="00A11BDE"/>
    <w:rsid w:val="00A1211F"/>
    <w:rsid w:val="00A12604"/>
    <w:rsid w:val="00A13728"/>
    <w:rsid w:val="00A16B17"/>
    <w:rsid w:val="00A1732A"/>
    <w:rsid w:val="00A21222"/>
    <w:rsid w:val="00A24216"/>
    <w:rsid w:val="00A256C3"/>
    <w:rsid w:val="00A25E38"/>
    <w:rsid w:val="00A25F72"/>
    <w:rsid w:val="00A2637B"/>
    <w:rsid w:val="00A26607"/>
    <w:rsid w:val="00A267D0"/>
    <w:rsid w:val="00A3007D"/>
    <w:rsid w:val="00A30711"/>
    <w:rsid w:val="00A31119"/>
    <w:rsid w:val="00A312D6"/>
    <w:rsid w:val="00A3218F"/>
    <w:rsid w:val="00A3229E"/>
    <w:rsid w:val="00A324E3"/>
    <w:rsid w:val="00A327DD"/>
    <w:rsid w:val="00A33D20"/>
    <w:rsid w:val="00A342E2"/>
    <w:rsid w:val="00A34A15"/>
    <w:rsid w:val="00A372A3"/>
    <w:rsid w:val="00A37AA8"/>
    <w:rsid w:val="00A37B95"/>
    <w:rsid w:val="00A4199D"/>
    <w:rsid w:val="00A43185"/>
    <w:rsid w:val="00A44F42"/>
    <w:rsid w:val="00A4710A"/>
    <w:rsid w:val="00A50114"/>
    <w:rsid w:val="00A50367"/>
    <w:rsid w:val="00A5103F"/>
    <w:rsid w:val="00A51F5A"/>
    <w:rsid w:val="00A52F44"/>
    <w:rsid w:val="00A531ED"/>
    <w:rsid w:val="00A5497A"/>
    <w:rsid w:val="00A54B02"/>
    <w:rsid w:val="00A55793"/>
    <w:rsid w:val="00A55A37"/>
    <w:rsid w:val="00A55FF6"/>
    <w:rsid w:val="00A5740A"/>
    <w:rsid w:val="00A5792A"/>
    <w:rsid w:val="00A61014"/>
    <w:rsid w:val="00A62F1E"/>
    <w:rsid w:val="00A6633B"/>
    <w:rsid w:val="00A67A3B"/>
    <w:rsid w:val="00A67EF4"/>
    <w:rsid w:val="00A70AB1"/>
    <w:rsid w:val="00A71EC9"/>
    <w:rsid w:val="00A726E8"/>
    <w:rsid w:val="00A72F7C"/>
    <w:rsid w:val="00A73275"/>
    <w:rsid w:val="00A7748E"/>
    <w:rsid w:val="00A82C50"/>
    <w:rsid w:val="00A83599"/>
    <w:rsid w:val="00A8437B"/>
    <w:rsid w:val="00A84F47"/>
    <w:rsid w:val="00A87D1E"/>
    <w:rsid w:val="00A90582"/>
    <w:rsid w:val="00A92A3F"/>
    <w:rsid w:val="00A94889"/>
    <w:rsid w:val="00A949D9"/>
    <w:rsid w:val="00A95CB2"/>
    <w:rsid w:val="00AA06EA"/>
    <w:rsid w:val="00AA63BF"/>
    <w:rsid w:val="00AA6BF4"/>
    <w:rsid w:val="00AA79DE"/>
    <w:rsid w:val="00AB000F"/>
    <w:rsid w:val="00AB0DC2"/>
    <w:rsid w:val="00AB1129"/>
    <w:rsid w:val="00AB19C5"/>
    <w:rsid w:val="00AB40DF"/>
    <w:rsid w:val="00AB605D"/>
    <w:rsid w:val="00AB6433"/>
    <w:rsid w:val="00AB6CF0"/>
    <w:rsid w:val="00AC0ABD"/>
    <w:rsid w:val="00AC20C8"/>
    <w:rsid w:val="00AC2254"/>
    <w:rsid w:val="00AC35AA"/>
    <w:rsid w:val="00AC35F4"/>
    <w:rsid w:val="00AC7787"/>
    <w:rsid w:val="00AC7805"/>
    <w:rsid w:val="00AC7E58"/>
    <w:rsid w:val="00AD0018"/>
    <w:rsid w:val="00AD0C0A"/>
    <w:rsid w:val="00AD1181"/>
    <w:rsid w:val="00AD201A"/>
    <w:rsid w:val="00AD47BE"/>
    <w:rsid w:val="00AD4E30"/>
    <w:rsid w:val="00AD5015"/>
    <w:rsid w:val="00AE2480"/>
    <w:rsid w:val="00AE56BE"/>
    <w:rsid w:val="00AE759B"/>
    <w:rsid w:val="00AE7631"/>
    <w:rsid w:val="00AF0155"/>
    <w:rsid w:val="00AF1DCC"/>
    <w:rsid w:val="00AF2F63"/>
    <w:rsid w:val="00AF4BAD"/>
    <w:rsid w:val="00AF4C6A"/>
    <w:rsid w:val="00AF54A9"/>
    <w:rsid w:val="00AF5917"/>
    <w:rsid w:val="00AF5951"/>
    <w:rsid w:val="00AF5961"/>
    <w:rsid w:val="00AF6541"/>
    <w:rsid w:val="00B009CF"/>
    <w:rsid w:val="00B01A82"/>
    <w:rsid w:val="00B01BCD"/>
    <w:rsid w:val="00B01F77"/>
    <w:rsid w:val="00B03022"/>
    <w:rsid w:val="00B0353E"/>
    <w:rsid w:val="00B04B01"/>
    <w:rsid w:val="00B0602E"/>
    <w:rsid w:val="00B060A1"/>
    <w:rsid w:val="00B06A30"/>
    <w:rsid w:val="00B0792B"/>
    <w:rsid w:val="00B0927B"/>
    <w:rsid w:val="00B110F1"/>
    <w:rsid w:val="00B11F68"/>
    <w:rsid w:val="00B1540B"/>
    <w:rsid w:val="00B17AAA"/>
    <w:rsid w:val="00B207C3"/>
    <w:rsid w:val="00B21346"/>
    <w:rsid w:val="00B21EF0"/>
    <w:rsid w:val="00B22E1D"/>
    <w:rsid w:val="00B24455"/>
    <w:rsid w:val="00B2486C"/>
    <w:rsid w:val="00B24942"/>
    <w:rsid w:val="00B24C4B"/>
    <w:rsid w:val="00B251AD"/>
    <w:rsid w:val="00B262F6"/>
    <w:rsid w:val="00B26A56"/>
    <w:rsid w:val="00B27214"/>
    <w:rsid w:val="00B308CF"/>
    <w:rsid w:val="00B30DF9"/>
    <w:rsid w:val="00B3164B"/>
    <w:rsid w:val="00B321C1"/>
    <w:rsid w:val="00B32C6E"/>
    <w:rsid w:val="00B347BC"/>
    <w:rsid w:val="00B34C82"/>
    <w:rsid w:val="00B35024"/>
    <w:rsid w:val="00B3631B"/>
    <w:rsid w:val="00B363B2"/>
    <w:rsid w:val="00B37F52"/>
    <w:rsid w:val="00B37F7F"/>
    <w:rsid w:val="00B37FC8"/>
    <w:rsid w:val="00B40EAD"/>
    <w:rsid w:val="00B44695"/>
    <w:rsid w:val="00B44A86"/>
    <w:rsid w:val="00B44F95"/>
    <w:rsid w:val="00B5174B"/>
    <w:rsid w:val="00B52543"/>
    <w:rsid w:val="00B5260D"/>
    <w:rsid w:val="00B5419C"/>
    <w:rsid w:val="00B54808"/>
    <w:rsid w:val="00B56F14"/>
    <w:rsid w:val="00B60EF7"/>
    <w:rsid w:val="00B612DA"/>
    <w:rsid w:val="00B62A1C"/>
    <w:rsid w:val="00B65DA5"/>
    <w:rsid w:val="00B673AD"/>
    <w:rsid w:val="00B67FE1"/>
    <w:rsid w:val="00B71422"/>
    <w:rsid w:val="00B7265D"/>
    <w:rsid w:val="00B748AF"/>
    <w:rsid w:val="00B74F0F"/>
    <w:rsid w:val="00B75082"/>
    <w:rsid w:val="00B7516E"/>
    <w:rsid w:val="00B778C7"/>
    <w:rsid w:val="00B80691"/>
    <w:rsid w:val="00B80BDD"/>
    <w:rsid w:val="00B81E8C"/>
    <w:rsid w:val="00B82F04"/>
    <w:rsid w:val="00B8419F"/>
    <w:rsid w:val="00B84FC8"/>
    <w:rsid w:val="00B86258"/>
    <w:rsid w:val="00B865E1"/>
    <w:rsid w:val="00B90D01"/>
    <w:rsid w:val="00B91EB3"/>
    <w:rsid w:val="00B93D51"/>
    <w:rsid w:val="00B9640A"/>
    <w:rsid w:val="00B9653B"/>
    <w:rsid w:val="00B97A32"/>
    <w:rsid w:val="00B97E62"/>
    <w:rsid w:val="00BA014C"/>
    <w:rsid w:val="00BA0682"/>
    <w:rsid w:val="00BA0879"/>
    <w:rsid w:val="00BA1F7B"/>
    <w:rsid w:val="00BA342D"/>
    <w:rsid w:val="00BA3658"/>
    <w:rsid w:val="00BA5C58"/>
    <w:rsid w:val="00BA75A1"/>
    <w:rsid w:val="00BA7CCF"/>
    <w:rsid w:val="00BB039E"/>
    <w:rsid w:val="00BB05D4"/>
    <w:rsid w:val="00BB0D74"/>
    <w:rsid w:val="00BB2E0A"/>
    <w:rsid w:val="00BB4364"/>
    <w:rsid w:val="00BB5D7E"/>
    <w:rsid w:val="00BB6802"/>
    <w:rsid w:val="00BC04B0"/>
    <w:rsid w:val="00BC0E39"/>
    <w:rsid w:val="00BC396F"/>
    <w:rsid w:val="00BC3EBF"/>
    <w:rsid w:val="00BC40D6"/>
    <w:rsid w:val="00BC437F"/>
    <w:rsid w:val="00BC726C"/>
    <w:rsid w:val="00BD0B38"/>
    <w:rsid w:val="00BD0E83"/>
    <w:rsid w:val="00BD0ED6"/>
    <w:rsid w:val="00BD21E9"/>
    <w:rsid w:val="00BD26DA"/>
    <w:rsid w:val="00BD373F"/>
    <w:rsid w:val="00BD5A2E"/>
    <w:rsid w:val="00BD700A"/>
    <w:rsid w:val="00BE0BFC"/>
    <w:rsid w:val="00BE1CEC"/>
    <w:rsid w:val="00BE1F77"/>
    <w:rsid w:val="00BE4BF3"/>
    <w:rsid w:val="00BE5C44"/>
    <w:rsid w:val="00BE60EE"/>
    <w:rsid w:val="00BE6BF4"/>
    <w:rsid w:val="00BE7298"/>
    <w:rsid w:val="00BE7F4D"/>
    <w:rsid w:val="00BF06A2"/>
    <w:rsid w:val="00BF0C38"/>
    <w:rsid w:val="00BF1842"/>
    <w:rsid w:val="00BF1BDB"/>
    <w:rsid w:val="00BF1BE0"/>
    <w:rsid w:val="00BF2BED"/>
    <w:rsid w:val="00BF46A1"/>
    <w:rsid w:val="00BF49A2"/>
    <w:rsid w:val="00BF55CA"/>
    <w:rsid w:val="00BF6D1B"/>
    <w:rsid w:val="00BF7324"/>
    <w:rsid w:val="00C001DC"/>
    <w:rsid w:val="00C006A4"/>
    <w:rsid w:val="00C00C38"/>
    <w:rsid w:val="00C030D7"/>
    <w:rsid w:val="00C034EA"/>
    <w:rsid w:val="00C03C7A"/>
    <w:rsid w:val="00C0504A"/>
    <w:rsid w:val="00C05308"/>
    <w:rsid w:val="00C06813"/>
    <w:rsid w:val="00C07CA6"/>
    <w:rsid w:val="00C1033B"/>
    <w:rsid w:val="00C10E1B"/>
    <w:rsid w:val="00C111C5"/>
    <w:rsid w:val="00C116D5"/>
    <w:rsid w:val="00C13143"/>
    <w:rsid w:val="00C15337"/>
    <w:rsid w:val="00C16F20"/>
    <w:rsid w:val="00C17729"/>
    <w:rsid w:val="00C17A09"/>
    <w:rsid w:val="00C17D3A"/>
    <w:rsid w:val="00C20577"/>
    <w:rsid w:val="00C22658"/>
    <w:rsid w:val="00C22881"/>
    <w:rsid w:val="00C22981"/>
    <w:rsid w:val="00C22A07"/>
    <w:rsid w:val="00C236A3"/>
    <w:rsid w:val="00C23A60"/>
    <w:rsid w:val="00C23C45"/>
    <w:rsid w:val="00C23F4E"/>
    <w:rsid w:val="00C25241"/>
    <w:rsid w:val="00C25C63"/>
    <w:rsid w:val="00C27A1F"/>
    <w:rsid w:val="00C306F2"/>
    <w:rsid w:val="00C31065"/>
    <w:rsid w:val="00C3123F"/>
    <w:rsid w:val="00C3274C"/>
    <w:rsid w:val="00C332B7"/>
    <w:rsid w:val="00C3487A"/>
    <w:rsid w:val="00C35535"/>
    <w:rsid w:val="00C35D00"/>
    <w:rsid w:val="00C40407"/>
    <w:rsid w:val="00C4091E"/>
    <w:rsid w:val="00C40C29"/>
    <w:rsid w:val="00C44664"/>
    <w:rsid w:val="00C4561B"/>
    <w:rsid w:val="00C45927"/>
    <w:rsid w:val="00C45D1E"/>
    <w:rsid w:val="00C45D7F"/>
    <w:rsid w:val="00C460A2"/>
    <w:rsid w:val="00C463FD"/>
    <w:rsid w:val="00C4663D"/>
    <w:rsid w:val="00C46C49"/>
    <w:rsid w:val="00C46C80"/>
    <w:rsid w:val="00C52481"/>
    <w:rsid w:val="00C52885"/>
    <w:rsid w:val="00C547D0"/>
    <w:rsid w:val="00C547E2"/>
    <w:rsid w:val="00C54AC3"/>
    <w:rsid w:val="00C55AE1"/>
    <w:rsid w:val="00C57801"/>
    <w:rsid w:val="00C57B43"/>
    <w:rsid w:val="00C57C82"/>
    <w:rsid w:val="00C57EC7"/>
    <w:rsid w:val="00C60F84"/>
    <w:rsid w:val="00C639D7"/>
    <w:rsid w:val="00C646BF"/>
    <w:rsid w:val="00C6651A"/>
    <w:rsid w:val="00C679E2"/>
    <w:rsid w:val="00C679F8"/>
    <w:rsid w:val="00C70C70"/>
    <w:rsid w:val="00C712CF"/>
    <w:rsid w:val="00C71C89"/>
    <w:rsid w:val="00C72BC4"/>
    <w:rsid w:val="00C72DAF"/>
    <w:rsid w:val="00C74533"/>
    <w:rsid w:val="00C74640"/>
    <w:rsid w:val="00C74D32"/>
    <w:rsid w:val="00C75396"/>
    <w:rsid w:val="00C75837"/>
    <w:rsid w:val="00C80CD4"/>
    <w:rsid w:val="00C81038"/>
    <w:rsid w:val="00C8114C"/>
    <w:rsid w:val="00C844EF"/>
    <w:rsid w:val="00C84857"/>
    <w:rsid w:val="00C85622"/>
    <w:rsid w:val="00C85BAB"/>
    <w:rsid w:val="00C86BEC"/>
    <w:rsid w:val="00C870C7"/>
    <w:rsid w:val="00C872F4"/>
    <w:rsid w:val="00C87DDA"/>
    <w:rsid w:val="00C9093D"/>
    <w:rsid w:val="00C91197"/>
    <w:rsid w:val="00C911B9"/>
    <w:rsid w:val="00C91464"/>
    <w:rsid w:val="00C925C2"/>
    <w:rsid w:val="00C92FC4"/>
    <w:rsid w:val="00C93132"/>
    <w:rsid w:val="00C93268"/>
    <w:rsid w:val="00C93300"/>
    <w:rsid w:val="00C9582A"/>
    <w:rsid w:val="00C9653D"/>
    <w:rsid w:val="00C976D2"/>
    <w:rsid w:val="00CA004A"/>
    <w:rsid w:val="00CA05FC"/>
    <w:rsid w:val="00CA1457"/>
    <w:rsid w:val="00CA1645"/>
    <w:rsid w:val="00CA1CA3"/>
    <w:rsid w:val="00CA1DE6"/>
    <w:rsid w:val="00CA284D"/>
    <w:rsid w:val="00CA2876"/>
    <w:rsid w:val="00CA3D47"/>
    <w:rsid w:val="00CA4F0D"/>
    <w:rsid w:val="00CA5017"/>
    <w:rsid w:val="00CA5FF1"/>
    <w:rsid w:val="00CA6E28"/>
    <w:rsid w:val="00CA7AF3"/>
    <w:rsid w:val="00CA7CA8"/>
    <w:rsid w:val="00CB0999"/>
    <w:rsid w:val="00CB1756"/>
    <w:rsid w:val="00CB23E2"/>
    <w:rsid w:val="00CB2C93"/>
    <w:rsid w:val="00CB42B2"/>
    <w:rsid w:val="00CB6710"/>
    <w:rsid w:val="00CB7129"/>
    <w:rsid w:val="00CB730C"/>
    <w:rsid w:val="00CB738F"/>
    <w:rsid w:val="00CC027A"/>
    <w:rsid w:val="00CC270D"/>
    <w:rsid w:val="00CC34A1"/>
    <w:rsid w:val="00CC5F67"/>
    <w:rsid w:val="00CC74D6"/>
    <w:rsid w:val="00CD049E"/>
    <w:rsid w:val="00CD1731"/>
    <w:rsid w:val="00CD2651"/>
    <w:rsid w:val="00CD2C6B"/>
    <w:rsid w:val="00CD2DF6"/>
    <w:rsid w:val="00CD5816"/>
    <w:rsid w:val="00CD5B09"/>
    <w:rsid w:val="00CD5D29"/>
    <w:rsid w:val="00CD641A"/>
    <w:rsid w:val="00CD7385"/>
    <w:rsid w:val="00CE0451"/>
    <w:rsid w:val="00CE0DBA"/>
    <w:rsid w:val="00CE110D"/>
    <w:rsid w:val="00CE2B6D"/>
    <w:rsid w:val="00CE376C"/>
    <w:rsid w:val="00CE472C"/>
    <w:rsid w:val="00CE49BB"/>
    <w:rsid w:val="00CE617A"/>
    <w:rsid w:val="00CE618B"/>
    <w:rsid w:val="00CE6CEE"/>
    <w:rsid w:val="00CF0901"/>
    <w:rsid w:val="00CF1595"/>
    <w:rsid w:val="00CF1B1A"/>
    <w:rsid w:val="00CF369D"/>
    <w:rsid w:val="00CF3768"/>
    <w:rsid w:val="00CF3967"/>
    <w:rsid w:val="00CF6BC0"/>
    <w:rsid w:val="00CF7741"/>
    <w:rsid w:val="00CF7E58"/>
    <w:rsid w:val="00D0304F"/>
    <w:rsid w:val="00D06110"/>
    <w:rsid w:val="00D06F5C"/>
    <w:rsid w:val="00D105D5"/>
    <w:rsid w:val="00D10A1E"/>
    <w:rsid w:val="00D10B8B"/>
    <w:rsid w:val="00D10D5D"/>
    <w:rsid w:val="00D11464"/>
    <w:rsid w:val="00D11F6E"/>
    <w:rsid w:val="00D12F64"/>
    <w:rsid w:val="00D139FC"/>
    <w:rsid w:val="00D13E49"/>
    <w:rsid w:val="00D145C5"/>
    <w:rsid w:val="00D1574F"/>
    <w:rsid w:val="00D17807"/>
    <w:rsid w:val="00D178D7"/>
    <w:rsid w:val="00D17CF6"/>
    <w:rsid w:val="00D22D51"/>
    <w:rsid w:val="00D2477C"/>
    <w:rsid w:val="00D25B74"/>
    <w:rsid w:val="00D26595"/>
    <w:rsid w:val="00D26633"/>
    <w:rsid w:val="00D26D74"/>
    <w:rsid w:val="00D31B98"/>
    <w:rsid w:val="00D32D31"/>
    <w:rsid w:val="00D32E2C"/>
    <w:rsid w:val="00D33446"/>
    <w:rsid w:val="00D3391C"/>
    <w:rsid w:val="00D360B7"/>
    <w:rsid w:val="00D375A9"/>
    <w:rsid w:val="00D40878"/>
    <w:rsid w:val="00D43B2A"/>
    <w:rsid w:val="00D44F4E"/>
    <w:rsid w:val="00D45655"/>
    <w:rsid w:val="00D460BA"/>
    <w:rsid w:val="00D51A8E"/>
    <w:rsid w:val="00D52EC1"/>
    <w:rsid w:val="00D5346A"/>
    <w:rsid w:val="00D544C7"/>
    <w:rsid w:val="00D5533B"/>
    <w:rsid w:val="00D55C30"/>
    <w:rsid w:val="00D56983"/>
    <w:rsid w:val="00D56B7D"/>
    <w:rsid w:val="00D57296"/>
    <w:rsid w:val="00D5753A"/>
    <w:rsid w:val="00D615B7"/>
    <w:rsid w:val="00D622BE"/>
    <w:rsid w:val="00D62A9E"/>
    <w:rsid w:val="00D62C92"/>
    <w:rsid w:val="00D63B44"/>
    <w:rsid w:val="00D64D3F"/>
    <w:rsid w:val="00D65FB4"/>
    <w:rsid w:val="00D660D8"/>
    <w:rsid w:val="00D66C68"/>
    <w:rsid w:val="00D70691"/>
    <w:rsid w:val="00D71826"/>
    <w:rsid w:val="00D718D9"/>
    <w:rsid w:val="00D72DE8"/>
    <w:rsid w:val="00D76116"/>
    <w:rsid w:val="00D76185"/>
    <w:rsid w:val="00D77BD5"/>
    <w:rsid w:val="00D7A7C6"/>
    <w:rsid w:val="00D814F8"/>
    <w:rsid w:val="00D843A5"/>
    <w:rsid w:val="00D84679"/>
    <w:rsid w:val="00D84806"/>
    <w:rsid w:val="00D84D13"/>
    <w:rsid w:val="00D90835"/>
    <w:rsid w:val="00D91545"/>
    <w:rsid w:val="00D91CE2"/>
    <w:rsid w:val="00D938D0"/>
    <w:rsid w:val="00D93ADC"/>
    <w:rsid w:val="00D93FD5"/>
    <w:rsid w:val="00D94211"/>
    <w:rsid w:val="00D94412"/>
    <w:rsid w:val="00D9443E"/>
    <w:rsid w:val="00D94DAA"/>
    <w:rsid w:val="00D95B5D"/>
    <w:rsid w:val="00D9654C"/>
    <w:rsid w:val="00D96758"/>
    <w:rsid w:val="00D9794A"/>
    <w:rsid w:val="00D979EB"/>
    <w:rsid w:val="00DA0B69"/>
    <w:rsid w:val="00DA4430"/>
    <w:rsid w:val="00DA44B6"/>
    <w:rsid w:val="00DA46DD"/>
    <w:rsid w:val="00DA48C4"/>
    <w:rsid w:val="00DA5461"/>
    <w:rsid w:val="00DA6A96"/>
    <w:rsid w:val="00DA6F09"/>
    <w:rsid w:val="00DA717C"/>
    <w:rsid w:val="00DB1220"/>
    <w:rsid w:val="00DB1760"/>
    <w:rsid w:val="00DB1E3C"/>
    <w:rsid w:val="00DB518B"/>
    <w:rsid w:val="00DC021F"/>
    <w:rsid w:val="00DC0A30"/>
    <w:rsid w:val="00DC0F05"/>
    <w:rsid w:val="00DC22A6"/>
    <w:rsid w:val="00DC40B0"/>
    <w:rsid w:val="00DC422B"/>
    <w:rsid w:val="00DC43F4"/>
    <w:rsid w:val="00DC478B"/>
    <w:rsid w:val="00DC4F9C"/>
    <w:rsid w:val="00DC500B"/>
    <w:rsid w:val="00DC5654"/>
    <w:rsid w:val="00DC58C4"/>
    <w:rsid w:val="00DC6402"/>
    <w:rsid w:val="00DC6E99"/>
    <w:rsid w:val="00DC78BA"/>
    <w:rsid w:val="00DD2F3C"/>
    <w:rsid w:val="00DD3EDE"/>
    <w:rsid w:val="00DD4624"/>
    <w:rsid w:val="00DD60F9"/>
    <w:rsid w:val="00DD6114"/>
    <w:rsid w:val="00DD6832"/>
    <w:rsid w:val="00DD694C"/>
    <w:rsid w:val="00DD6D25"/>
    <w:rsid w:val="00DD6FF2"/>
    <w:rsid w:val="00DD7338"/>
    <w:rsid w:val="00DD7BC0"/>
    <w:rsid w:val="00DE01A3"/>
    <w:rsid w:val="00DE2B7D"/>
    <w:rsid w:val="00DE53D7"/>
    <w:rsid w:val="00DE5C30"/>
    <w:rsid w:val="00DE5CCC"/>
    <w:rsid w:val="00DE62F5"/>
    <w:rsid w:val="00DE6AB8"/>
    <w:rsid w:val="00DE7045"/>
    <w:rsid w:val="00DE711F"/>
    <w:rsid w:val="00DE7EFE"/>
    <w:rsid w:val="00DF0718"/>
    <w:rsid w:val="00DF111D"/>
    <w:rsid w:val="00DF1AC4"/>
    <w:rsid w:val="00DF1F1A"/>
    <w:rsid w:val="00DF367D"/>
    <w:rsid w:val="00DF3C7F"/>
    <w:rsid w:val="00DF598C"/>
    <w:rsid w:val="00DF7969"/>
    <w:rsid w:val="00DF7CD9"/>
    <w:rsid w:val="00DF7E58"/>
    <w:rsid w:val="00E01D8C"/>
    <w:rsid w:val="00E0454E"/>
    <w:rsid w:val="00E066B9"/>
    <w:rsid w:val="00E0736D"/>
    <w:rsid w:val="00E130EB"/>
    <w:rsid w:val="00E131E6"/>
    <w:rsid w:val="00E13F79"/>
    <w:rsid w:val="00E144D4"/>
    <w:rsid w:val="00E14789"/>
    <w:rsid w:val="00E16059"/>
    <w:rsid w:val="00E164DB"/>
    <w:rsid w:val="00E1729B"/>
    <w:rsid w:val="00E177DE"/>
    <w:rsid w:val="00E17B93"/>
    <w:rsid w:val="00E2003F"/>
    <w:rsid w:val="00E2357D"/>
    <w:rsid w:val="00E24E53"/>
    <w:rsid w:val="00E2613A"/>
    <w:rsid w:val="00E27D4C"/>
    <w:rsid w:val="00E3111A"/>
    <w:rsid w:val="00E31C0E"/>
    <w:rsid w:val="00E36B28"/>
    <w:rsid w:val="00E37A42"/>
    <w:rsid w:val="00E41441"/>
    <w:rsid w:val="00E4189A"/>
    <w:rsid w:val="00E419FA"/>
    <w:rsid w:val="00E422CC"/>
    <w:rsid w:val="00E42307"/>
    <w:rsid w:val="00E42402"/>
    <w:rsid w:val="00E435A3"/>
    <w:rsid w:val="00E45CD5"/>
    <w:rsid w:val="00E45EB9"/>
    <w:rsid w:val="00E5042E"/>
    <w:rsid w:val="00E50B6F"/>
    <w:rsid w:val="00E50F57"/>
    <w:rsid w:val="00E523F6"/>
    <w:rsid w:val="00E53162"/>
    <w:rsid w:val="00E536EC"/>
    <w:rsid w:val="00E53C0C"/>
    <w:rsid w:val="00E557BF"/>
    <w:rsid w:val="00E55B36"/>
    <w:rsid w:val="00E56A2A"/>
    <w:rsid w:val="00E56BD5"/>
    <w:rsid w:val="00E6007B"/>
    <w:rsid w:val="00E6106C"/>
    <w:rsid w:val="00E61785"/>
    <w:rsid w:val="00E62180"/>
    <w:rsid w:val="00E65441"/>
    <w:rsid w:val="00E65F81"/>
    <w:rsid w:val="00E65F95"/>
    <w:rsid w:val="00E66558"/>
    <w:rsid w:val="00E66642"/>
    <w:rsid w:val="00E668D7"/>
    <w:rsid w:val="00E669AE"/>
    <w:rsid w:val="00E66C10"/>
    <w:rsid w:val="00E66D1C"/>
    <w:rsid w:val="00E67A9E"/>
    <w:rsid w:val="00E7078C"/>
    <w:rsid w:val="00E73127"/>
    <w:rsid w:val="00E73384"/>
    <w:rsid w:val="00E76A3A"/>
    <w:rsid w:val="00E77D7D"/>
    <w:rsid w:val="00E807EA"/>
    <w:rsid w:val="00E80842"/>
    <w:rsid w:val="00E812E1"/>
    <w:rsid w:val="00E814D5"/>
    <w:rsid w:val="00E814E4"/>
    <w:rsid w:val="00E81CAE"/>
    <w:rsid w:val="00E8219B"/>
    <w:rsid w:val="00E82F50"/>
    <w:rsid w:val="00E84466"/>
    <w:rsid w:val="00E861C7"/>
    <w:rsid w:val="00E86C53"/>
    <w:rsid w:val="00E8719F"/>
    <w:rsid w:val="00E878CC"/>
    <w:rsid w:val="00E87EF5"/>
    <w:rsid w:val="00E903EF"/>
    <w:rsid w:val="00E919AD"/>
    <w:rsid w:val="00E93050"/>
    <w:rsid w:val="00E94176"/>
    <w:rsid w:val="00E94222"/>
    <w:rsid w:val="00E94507"/>
    <w:rsid w:val="00E94D20"/>
    <w:rsid w:val="00E955A6"/>
    <w:rsid w:val="00E97143"/>
    <w:rsid w:val="00E978BC"/>
    <w:rsid w:val="00E978E6"/>
    <w:rsid w:val="00E97956"/>
    <w:rsid w:val="00EA00A3"/>
    <w:rsid w:val="00EA0E50"/>
    <w:rsid w:val="00EA2D37"/>
    <w:rsid w:val="00EA345A"/>
    <w:rsid w:val="00EA3B27"/>
    <w:rsid w:val="00EA3FD9"/>
    <w:rsid w:val="00EA41D2"/>
    <w:rsid w:val="00EA5168"/>
    <w:rsid w:val="00EA51FE"/>
    <w:rsid w:val="00EA53F2"/>
    <w:rsid w:val="00EB1ED9"/>
    <w:rsid w:val="00EB20D0"/>
    <w:rsid w:val="00EB2657"/>
    <w:rsid w:val="00EB32D7"/>
    <w:rsid w:val="00EB3EAE"/>
    <w:rsid w:val="00EB5134"/>
    <w:rsid w:val="00EB72A4"/>
    <w:rsid w:val="00EB775B"/>
    <w:rsid w:val="00EC1982"/>
    <w:rsid w:val="00EC4443"/>
    <w:rsid w:val="00EC4C32"/>
    <w:rsid w:val="00EC5928"/>
    <w:rsid w:val="00EC70AF"/>
    <w:rsid w:val="00ED04E4"/>
    <w:rsid w:val="00ED13A1"/>
    <w:rsid w:val="00ED1B6F"/>
    <w:rsid w:val="00ED1C06"/>
    <w:rsid w:val="00ED321F"/>
    <w:rsid w:val="00ED345D"/>
    <w:rsid w:val="00ED4242"/>
    <w:rsid w:val="00ED53DB"/>
    <w:rsid w:val="00ED5703"/>
    <w:rsid w:val="00ED5761"/>
    <w:rsid w:val="00ED6250"/>
    <w:rsid w:val="00EE177F"/>
    <w:rsid w:val="00EE1C97"/>
    <w:rsid w:val="00EE1E82"/>
    <w:rsid w:val="00EE2F8A"/>
    <w:rsid w:val="00EE303B"/>
    <w:rsid w:val="00EE39B3"/>
    <w:rsid w:val="00EE414F"/>
    <w:rsid w:val="00EE4D22"/>
    <w:rsid w:val="00EE4EF7"/>
    <w:rsid w:val="00EE54F5"/>
    <w:rsid w:val="00EE5D8E"/>
    <w:rsid w:val="00EE76EA"/>
    <w:rsid w:val="00EF0B12"/>
    <w:rsid w:val="00EF17B8"/>
    <w:rsid w:val="00EF23F0"/>
    <w:rsid w:val="00EF2468"/>
    <w:rsid w:val="00EF3CBC"/>
    <w:rsid w:val="00EF5BF6"/>
    <w:rsid w:val="00EF7357"/>
    <w:rsid w:val="00F009CA"/>
    <w:rsid w:val="00F00A1C"/>
    <w:rsid w:val="00F00DF1"/>
    <w:rsid w:val="00F02304"/>
    <w:rsid w:val="00F03EB9"/>
    <w:rsid w:val="00F04624"/>
    <w:rsid w:val="00F046DB"/>
    <w:rsid w:val="00F0543C"/>
    <w:rsid w:val="00F06F8F"/>
    <w:rsid w:val="00F079CC"/>
    <w:rsid w:val="00F108B8"/>
    <w:rsid w:val="00F12BBB"/>
    <w:rsid w:val="00F12FA5"/>
    <w:rsid w:val="00F13066"/>
    <w:rsid w:val="00F130BA"/>
    <w:rsid w:val="00F13823"/>
    <w:rsid w:val="00F1397F"/>
    <w:rsid w:val="00F161F1"/>
    <w:rsid w:val="00F16795"/>
    <w:rsid w:val="00F17E4C"/>
    <w:rsid w:val="00F17F5E"/>
    <w:rsid w:val="00F213B6"/>
    <w:rsid w:val="00F21D74"/>
    <w:rsid w:val="00F22823"/>
    <w:rsid w:val="00F22896"/>
    <w:rsid w:val="00F23ACB"/>
    <w:rsid w:val="00F23B3E"/>
    <w:rsid w:val="00F2431E"/>
    <w:rsid w:val="00F2529E"/>
    <w:rsid w:val="00F2559F"/>
    <w:rsid w:val="00F27542"/>
    <w:rsid w:val="00F36865"/>
    <w:rsid w:val="00F378E7"/>
    <w:rsid w:val="00F3799A"/>
    <w:rsid w:val="00F37D50"/>
    <w:rsid w:val="00F40756"/>
    <w:rsid w:val="00F407EE"/>
    <w:rsid w:val="00F409B3"/>
    <w:rsid w:val="00F4117A"/>
    <w:rsid w:val="00F413FF"/>
    <w:rsid w:val="00F42681"/>
    <w:rsid w:val="00F42DCF"/>
    <w:rsid w:val="00F4411E"/>
    <w:rsid w:val="00F45015"/>
    <w:rsid w:val="00F46FED"/>
    <w:rsid w:val="00F47572"/>
    <w:rsid w:val="00F50632"/>
    <w:rsid w:val="00F5068B"/>
    <w:rsid w:val="00F51A2A"/>
    <w:rsid w:val="00F53BC7"/>
    <w:rsid w:val="00F544DF"/>
    <w:rsid w:val="00F54E76"/>
    <w:rsid w:val="00F55A94"/>
    <w:rsid w:val="00F57611"/>
    <w:rsid w:val="00F5797A"/>
    <w:rsid w:val="00F60B3F"/>
    <w:rsid w:val="00F61F03"/>
    <w:rsid w:val="00F621B6"/>
    <w:rsid w:val="00F63382"/>
    <w:rsid w:val="00F63385"/>
    <w:rsid w:val="00F63733"/>
    <w:rsid w:val="00F65A3E"/>
    <w:rsid w:val="00F66486"/>
    <w:rsid w:val="00F709C2"/>
    <w:rsid w:val="00F7211B"/>
    <w:rsid w:val="00F7334E"/>
    <w:rsid w:val="00F7630F"/>
    <w:rsid w:val="00F779C0"/>
    <w:rsid w:val="00F83A18"/>
    <w:rsid w:val="00F83A98"/>
    <w:rsid w:val="00F84F61"/>
    <w:rsid w:val="00F852E2"/>
    <w:rsid w:val="00F915D6"/>
    <w:rsid w:val="00F91602"/>
    <w:rsid w:val="00F93BBA"/>
    <w:rsid w:val="00F960E0"/>
    <w:rsid w:val="00F96C0E"/>
    <w:rsid w:val="00FA07FC"/>
    <w:rsid w:val="00FA17CE"/>
    <w:rsid w:val="00FA2AA3"/>
    <w:rsid w:val="00FA6264"/>
    <w:rsid w:val="00FB0AC9"/>
    <w:rsid w:val="00FB0C2B"/>
    <w:rsid w:val="00FB0C7E"/>
    <w:rsid w:val="00FB1327"/>
    <w:rsid w:val="00FB3746"/>
    <w:rsid w:val="00FB4C24"/>
    <w:rsid w:val="00FB7BE1"/>
    <w:rsid w:val="00FB7F2C"/>
    <w:rsid w:val="00FC03CA"/>
    <w:rsid w:val="00FC0E5D"/>
    <w:rsid w:val="00FC1269"/>
    <w:rsid w:val="00FC20BD"/>
    <w:rsid w:val="00FC2AAE"/>
    <w:rsid w:val="00FC3199"/>
    <w:rsid w:val="00FC5794"/>
    <w:rsid w:val="00FC70BA"/>
    <w:rsid w:val="00FC7246"/>
    <w:rsid w:val="00FD0C8E"/>
    <w:rsid w:val="00FD0EEC"/>
    <w:rsid w:val="00FD24ED"/>
    <w:rsid w:val="00FD2735"/>
    <w:rsid w:val="00FD4793"/>
    <w:rsid w:val="00FD49ED"/>
    <w:rsid w:val="00FD514F"/>
    <w:rsid w:val="00FD58AF"/>
    <w:rsid w:val="00FE0373"/>
    <w:rsid w:val="00FE2739"/>
    <w:rsid w:val="00FE2BFE"/>
    <w:rsid w:val="00FE2EB3"/>
    <w:rsid w:val="00FF05EB"/>
    <w:rsid w:val="00FF0B47"/>
    <w:rsid w:val="00FF12C3"/>
    <w:rsid w:val="00FF26BF"/>
    <w:rsid w:val="00FF2BF7"/>
    <w:rsid w:val="00FF489E"/>
    <w:rsid w:val="00FF5FA0"/>
    <w:rsid w:val="00FF7EBE"/>
    <w:rsid w:val="011C3866"/>
    <w:rsid w:val="0144AE61"/>
    <w:rsid w:val="014EDC26"/>
    <w:rsid w:val="014F6B91"/>
    <w:rsid w:val="01524B44"/>
    <w:rsid w:val="01745E4E"/>
    <w:rsid w:val="017C5B35"/>
    <w:rsid w:val="01851C61"/>
    <w:rsid w:val="0185B002"/>
    <w:rsid w:val="01860212"/>
    <w:rsid w:val="01932934"/>
    <w:rsid w:val="019894BF"/>
    <w:rsid w:val="019E9E1F"/>
    <w:rsid w:val="01C059CC"/>
    <w:rsid w:val="01DE9A98"/>
    <w:rsid w:val="01E83A15"/>
    <w:rsid w:val="01EDBC94"/>
    <w:rsid w:val="01F726F7"/>
    <w:rsid w:val="01FA3C63"/>
    <w:rsid w:val="020B0DB1"/>
    <w:rsid w:val="020D2CFC"/>
    <w:rsid w:val="021FF18A"/>
    <w:rsid w:val="02211E5A"/>
    <w:rsid w:val="022B6776"/>
    <w:rsid w:val="0243ECB1"/>
    <w:rsid w:val="0261A18C"/>
    <w:rsid w:val="026B4CB5"/>
    <w:rsid w:val="0270CB24"/>
    <w:rsid w:val="0280FD7A"/>
    <w:rsid w:val="02819C60"/>
    <w:rsid w:val="0295BCC9"/>
    <w:rsid w:val="02A24849"/>
    <w:rsid w:val="02B16E59"/>
    <w:rsid w:val="02BD7C61"/>
    <w:rsid w:val="02D033DD"/>
    <w:rsid w:val="02DDE379"/>
    <w:rsid w:val="02EA7C41"/>
    <w:rsid w:val="02EAAC87"/>
    <w:rsid w:val="030F8D38"/>
    <w:rsid w:val="0326E06E"/>
    <w:rsid w:val="032C35A7"/>
    <w:rsid w:val="03418FC9"/>
    <w:rsid w:val="0381F428"/>
    <w:rsid w:val="03A3C2B1"/>
    <w:rsid w:val="03D6FE03"/>
    <w:rsid w:val="03E16043"/>
    <w:rsid w:val="03E6C1A0"/>
    <w:rsid w:val="03F5AE7B"/>
    <w:rsid w:val="041CE0DC"/>
    <w:rsid w:val="04231FC8"/>
    <w:rsid w:val="0447E1E3"/>
    <w:rsid w:val="04734E33"/>
    <w:rsid w:val="04828B71"/>
    <w:rsid w:val="049129E6"/>
    <w:rsid w:val="04AE4F6B"/>
    <w:rsid w:val="04B0D648"/>
    <w:rsid w:val="04C9F3AE"/>
    <w:rsid w:val="04E5B0FE"/>
    <w:rsid w:val="0507DF90"/>
    <w:rsid w:val="05080053"/>
    <w:rsid w:val="050BA338"/>
    <w:rsid w:val="050CF113"/>
    <w:rsid w:val="052E1F1E"/>
    <w:rsid w:val="053D4785"/>
    <w:rsid w:val="0542903D"/>
    <w:rsid w:val="057B8D73"/>
    <w:rsid w:val="058A760B"/>
    <w:rsid w:val="05A0CE7E"/>
    <w:rsid w:val="05A3B009"/>
    <w:rsid w:val="05BD2F55"/>
    <w:rsid w:val="05C696F1"/>
    <w:rsid w:val="05C921CB"/>
    <w:rsid w:val="05CF5E4C"/>
    <w:rsid w:val="05D32664"/>
    <w:rsid w:val="05D9A9D6"/>
    <w:rsid w:val="06247A44"/>
    <w:rsid w:val="06250AA1"/>
    <w:rsid w:val="063A24F8"/>
    <w:rsid w:val="064A1FCC"/>
    <w:rsid w:val="064CC2B3"/>
    <w:rsid w:val="065F91C4"/>
    <w:rsid w:val="0671E0F9"/>
    <w:rsid w:val="06736C32"/>
    <w:rsid w:val="06877B93"/>
    <w:rsid w:val="0689A4CA"/>
    <w:rsid w:val="0693F987"/>
    <w:rsid w:val="06A3AFF1"/>
    <w:rsid w:val="06C12DB7"/>
    <w:rsid w:val="07322D90"/>
    <w:rsid w:val="07335F4E"/>
    <w:rsid w:val="0739729F"/>
    <w:rsid w:val="0767D576"/>
    <w:rsid w:val="07686654"/>
    <w:rsid w:val="076F90F3"/>
    <w:rsid w:val="077E738E"/>
    <w:rsid w:val="07B3CD77"/>
    <w:rsid w:val="07CFEB50"/>
    <w:rsid w:val="07DACD0A"/>
    <w:rsid w:val="07E4A6A4"/>
    <w:rsid w:val="07E51780"/>
    <w:rsid w:val="07E8064B"/>
    <w:rsid w:val="07E96D93"/>
    <w:rsid w:val="07EAD36B"/>
    <w:rsid w:val="0801FA05"/>
    <w:rsid w:val="080485D8"/>
    <w:rsid w:val="0825752B"/>
    <w:rsid w:val="084C3428"/>
    <w:rsid w:val="0861382F"/>
    <w:rsid w:val="08643560"/>
    <w:rsid w:val="08765210"/>
    <w:rsid w:val="0885F04D"/>
    <w:rsid w:val="089F29A7"/>
    <w:rsid w:val="08B8BD82"/>
    <w:rsid w:val="08C733F7"/>
    <w:rsid w:val="08C89C76"/>
    <w:rsid w:val="08E7C7B3"/>
    <w:rsid w:val="08FB8CF1"/>
    <w:rsid w:val="09014935"/>
    <w:rsid w:val="090179D5"/>
    <w:rsid w:val="090F79C4"/>
    <w:rsid w:val="0912B4AC"/>
    <w:rsid w:val="094CA8F5"/>
    <w:rsid w:val="0965F1E3"/>
    <w:rsid w:val="096CBA5E"/>
    <w:rsid w:val="09788EB5"/>
    <w:rsid w:val="0985CB9A"/>
    <w:rsid w:val="09A05639"/>
    <w:rsid w:val="09D65A9D"/>
    <w:rsid w:val="09DB50B3"/>
    <w:rsid w:val="09EF26D6"/>
    <w:rsid w:val="09EFE530"/>
    <w:rsid w:val="09F4AF81"/>
    <w:rsid w:val="0A0F8869"/>
    <w:rsid w:val="0A368FC7"/>
    <w:rsid w:val="0A373E75"/>
    <w:rsid w:val="0A3C011B"/>
    <w:rsid w:val="0A3EE246"/>
    <w:rsid w:val="0A4C3A68"/>
    <w:rsid w:val="0A7E0A53"/>
    <w:rsid w:val="0A81E0B5"/>
    <w:rsid w:val="0A9C8C86"/>
    <w:rsid w:val="0A9F7638"/>
    <w:rsid w:val="0AC1C2C5"/>
    <w:rsid w:val="0ACF3F01"/>
    <w:rsid w:val="0AEF20DC"/>
    <w:rsid w:val="0B0ADC16"/>
    <w:rsid w:val="0B27CE7B"/>
    <w:rsid w:val="0B575213"/>
    <w:rsid w:val="0B5D15ED"/>
    <w:rsid w:val="0B6E0202"/>
    <w:rsid w:val="0B6FBAD8"/>
    <w:rsid w:val="0B824DA3"/>
    <w:rsid w:val="0BC9067A"/>
    <w:rsid w:val="0BCA5E7D"/>
    <w:rsid w:val="0BE2FBD2"/>
    <w:rsid w:val="0C2B910F"/>
    <w:rsid w:val="0C391A97"/>
    <w:rsid w:val="0C3A8278"/>
    <w:rsid w:val="0C54DE35"/>
    <w:rsid w:val="0C5A009E"/>
    <w:rsid w:val="0C5B8208"/>
    <w:rsid w:val="0C63B76B"/>
    <w:rsid w:val="0C6CEA7C"/>
    <w:rsid w:val="0C86605F"/>
    <w:rsid w:val="0C8861CD"/>
    <w:rsid w:val="0CA6AC77"/>
    <w:rsid w:val="0CAFBA4C"/>
    <w:rsid w:val="0CEA38CF"/>
    <w:rsid w:val="0CEE8B31"/>
    <w:rsid w:val="0CEF4FBE"/>
    <w:rsid w:val="0D12FAA5"/>
    <w:rsid w:val="0D22EBAC"/>
    <w:rsid w:val="0D28EF7C"/>
    <w:rsid w:val="0D28F28E"/>
    <w:rsid w:val="0D3392D2"/>
    <w:rsid w:val="0D3D984A"/>
    <w:rsid w:val="0D518D9B"/>
    <w:rsid w:val="0D55D6AA"/>
    <w:rsid w:val="0D60E017"/>
    <w:rsid w:val="0D730284"/>
    <w:rsid w:val="0D77524E"/>
    <w:rsid w:val="0DA1FA1E"/>
    <w:rsid w:val="0DC0CDC7"/>
    <w:rsid w:val="0DF0AE96"/>
    <w:rsid w:val="0E0A090C"/>
    <w:rsid w:val="0E0E5B0A"/>
    <w:rsid w:val="0E277804"/>
    <w:rsid w:val="0E363157"/>
    <w:rsid w:val="0E5C7438"/>
    <w:rsid w:val="0E6B8CEF"/>
    <w:rsid w:val="0E6DEDAE"/>
    <w:rsid w:val="0E855C2C"/>
    <w:rsid w:val="0ED35421"/>
    <w:rsid w:val="0EEDB7E0"/>
    <w:rsid w:val="0F1E9C21"/>
    <w:rsid w:val="0F6157A3"/>
    <w:rsid w:val="0F6749EC"/>
    <w:rsid w:val="0F68CDD3"/>
    <w:rsid w:val="0F8A3325"/>
    <w:rsid w:val="0F9698DB"/>
    <w:rsid w:val="0FB06D9E"/>
    <w:rsid w:val="0FB946C6"/>
    <w:rsid w:val="0FC60E96"/>
    <w:rsid w:val="0FFF9CA9"/>
    <w:rsid w:val="1017C9D2"/>
    <w:rsid w:val="1035CF08"/>
    <w:rsid w:val="1075390C"/>
    <w:rsid w:val="1086C905"/>
    <w:rsid w:val="108EF5BF"/>
    <w:rsid w:val="109D31AD"/>
    <w:rsid w:val="10F332BD"/>
    <w:rsid w:val="10F70F38"/>
    <w:rsid w:val="110C8BBA"/>
    <w:rsid w:val="1119A214"/>
    <w:rsid w:val="111E262A"/>
    <w:rsid w:val="1128079A"/>
    <w:rsid w:val="113BE80F"/>
    <w:rsid w:val="1154B7E2"/>
    <w:rsid w:val="1161DEF7"/>
    <w:rsid w:val="117FEDE7"/>
    <w:rsid w:val="11851D19"/>
    <w:rsid w:val="11A02493"/>
    <w:rsid w:val="11B14D1A"/>
    <w:rsid w:val="11BC8126"/>
    <w:rsid w:val="11E1105E"/>
    <w:rsid w:val="11E1EDDB"/>
    <w:rsid w:val="11E21C5D"/>
    <w:rsid w:val="11E6F5B0"/>
    <w:rsid w:val="11F2D929"/>
    <w:rsid w:val="12034FD3"/>
    <w:rsid w:val="120A8709"/>
    <w:rsid w:val="1211096D"/>
    <w:rsid w:val="121C124B"/>
    <w:rsid w:val="1227C737"/>
    <w:rsid w:val="124A1092"/>
    <w:rsid w:val="125F4EA8"/>
    <w:rsid w:val="1266052D"/>
    <w:rsid w:val="127CCA0D"/>
    <w:rsid w:val="127D7403"/>
    <w:rsid w:val="1286A6AC"/>
    <w:rsid w:val="1287219C"/>
    <w:rsid w:val="128A4915"/>
    <w:rsid w:val="1293C18C"/>
    <w:rsid w:val="129479BE"/>
    <w:rsid w:val="12A85C1B"/>
    <w:rsid w:val="12B1A96C"/>
    <w:rsid w:val="12BDF12D"/>
    <w:rsid w:val="12E46F9D"/>
    <w:rsid w:val="12F3157E"/>
    <w:rsid w:val="1321D9E6"/>
    <w:rsid w:val="1330370A"/>
    <w:rsid w:val="135748E2"/>
    <w:rsid w:val="135E9CF7"/>
    <w:rsid w:val="1371BBDA"/>
    <w:rsid w:val="13813365"/>
    <w:rsid w:val="1384E874"/>
    <w:rsid w:val="1388D8E2"/>
    <w:rsid w:val="138A4BDA"/>
    <w:rsid w:val="139C5B7C"/>
    <w:rsid w:val="13E96DAA"/>
    <w:rsid w:val="13FAA5A5"/>
    <w:rsid w:val="13FB3CF9"/>
    <w:rsid w:val="141A2C00"/>
    <w:rsid w:val="14381544"/>
    <w:rsid w:val="144CC7AA"/>
    <w:rsid w:val="146C8AFA"/>
    <w:rsid w:val="148404F2"/>
    <w:rsid w:val="14A3DD28"/>
    <w:rsid w:val="14BC65E7"/>
    <w:rsid w:val="14BF691E"/>
    <w:rsid w:val="14C2BEE7"/>
    <w:rsid w:val="14E97D75"/>
    <w:rsid w:val="14F31943"/>
    <w:rsid w:val="14F421E8"/>
    <w:rsid w:val="15048DEC"/>
    <w:rsid w:val="150E34C6"/>
    <w:rsid w:val="153A42F2"/>
    <w:rsid w:val="1548AA2F"/>
    <w:rsid w:val="156B2268"/>
    <w:rsid w:val="156D6AF9"/>
    <w:rsid w:val="157D04AE"/>
    <w:rsid w:val="158F911F"/>
    <w:rsid w:val="15924EA2"/>
    <w:rsid w:val="15972C0A"/>
    <w:rsid w:val="159E64FD"/>
    <w:rsid w:val="15B46E7F"/>
    <w:rsid w:val="15BB4678"/>
    <w:rsid w:val="15BCE655"/>
    <w:rsid w:val="15C6A3E0"/>
    <w:rsid w:val="15ED5DB7"/>
    <w:rsid w:val="15F459C0"/>
    <w:rsid w:val="15F6CCF0"/>
    <w:rsid w:val="15F6CE97"/>
    <w:rsid w:val="1601C4FE"/>
    <w:rsid w:val="1605B57D"/>
    <w:rsid w:val="1610D5AB"/>
    <w:rsid w:val="161C105F"/>
    <w:rsid w:val="16402E53"/>
    <w:rsid w:val="16557F94"/>
    <w:rsid w:val="166104F3"/>
    <w:rsid w:val="168FF249"/>
    <w:rsid w:val="1696D212"/>
    <w:rsid w:val="16A5A1D0"/>
    <w:rsid w:val="16ACD434"/>
    <w:rsid w:val="16BC8936"/>
    <w:rsid w:val="16E2846F"/>
    <w:rsid w:val="16E47A90"/>
    <w:rsid w:val="1706F2C9"/>
    <w:rsid w:val="17081187"/>
    <w:rsid w:val="1729E55F"/>
    <w:rsid w:val="1732BFCB"/>
    <w:rsid w:val="17627441"/>
    <w:rsid w:val="176C862D"/>
    <w:rsid w:val="1770A516"/>
    <w:rsid w:val="1773ECEA"/>
    <w:rsid w:val="17BDCA75"/>
    <w:rsid w:val="17C7D184"/>
    <w:rsid w:val="17CB001B"/>
    <w:rsid w:val="17CFAF82"/>
    <w:rsid w:val="17DC6C90"/>
    <w:rsid w:val="17E7A75A"/>
    <w:rsid w:val="17E86E8D"/>
    <w:rsid w:val="182BC2AA"/>
    <w:rsid w:val="18354A53"/>
    <w:rsid w:val="18515DD4"/>
    <w:rsid w:val="18653410"/>
    <w:rsid w:val="188AC2DE"/>
    <w:rsid w:val="18A41F2A"/>
    <w:rsid w:val="18AD9870"/>
    <w:rsid w:val="18ADA639"/>
    <w:rsid w:val="18B687C6"/>
    <w:rsid w:val="18C0D597"/>
    <w:rsid w:val="18C8F4F3"/>
    <w:rsid w:val="18D3EC62"/>
    <w:rsid w:val="18EAF947"/>
    <w:rsid w:val="1901EBE7"/>
    <w:rsid w:val="190421A4"/>
    <w:rsid w:val="190A7259"/>
    <w:rsid w:val="1917A355"/>
    <w:rsid w:val="193495D3"/>
    <w:rsid w:val="194BBBBD"/>
    <w:rsid w:val="1953B121"/>
    <w:rsid w:val="19606288"/>
    <w:rsid w:val="196D2CE0"/>
    <w:rsid w:val="197A2C56"/>
    <w:rsid w:val="19808993"/>
    <w:rsid w:val="19BD6236"/>
    <w:rsid w:val="19C68A66"/>
    <w:rsid w:val="19C7930B"/>
    <w:rsid w:val="19CC9F1A"/>
    <w:rsid w:val="19F180ED"/>
    <w:rsid w:val="19F39B6C"/>
    <w:rsid w:val="1A122026"/>
    <w:rsid w:val="1A2B8989"/>
    <w:rsid w:val="1A4A8C37"/>
    <w:rsid w:val="1AA20514"/>
    <w:rsid w:val="1AD02431"/>
    <w:rsid w:val="1B0B0FE0"/>
    <w:rsid w:val="1B24BC88"/>
    <w:rsid w:val="1B26EBD9"/>
    <w:rsid w:val="1B2F344E"/>
    <w:rsid w:val="1B31B85B"/>
    <w:rsid w:val="1B511AD8"/>
    <w:rsid w:val="1B61BB4B"/>
    <w:rsid w:val="1B686F7B"/>
    <w:rsid w:val="1B6E5394"/>
    <w:rsid w:val="1B8BB933"/>
    <w:rsid w:val="1BB11893"/>
    <w:rsid w:val="1BB8B31D"/>
    <w:rsid w:val="1BC91561"/>
    <w:rsid w:val="1BE552A3"/>
    <w:rsid w:val="1C2F3118"/>
    <w:rsid w:val="1C3B6BA8"/>
    <w:rsid w:val="1C588391"/>
    <w:rsid w:val="1C63D754"/>
    <w:rsid w:val="1C66E88D"/>
    <w:rsid w:val="1C66FCAA"/>
    <w:rsid w:val="1C67DF74"/>
    <w:rsid w:val="1C67EC78"/>
    <w:rsid w:val="1C756564"/>
    <w:rsid w:val="1CA09703"/>
    <w:rsid w:val="1CA4CDA2"/>
    <w:rsid w:val="1CD772A0"/>
    <w:rsid w:val="1CFCB811"/>
    <w:rsid w:val="1D444835"/>
    <w:rsid w:val="1D7F8A65"/>
    <w:rsid w:val="1D91B32D"/>
    <w:rsid w:val="1D93F17E"/>
    <w:rsid w:val="1DB23163"/>
    <w:rsid w:val="1DC6EFBC"/>
    <w:rsid w:val="1DE4E0E6"/>
    <w:rsid w:val="1E04738D"/>
    <w:rsid w:val="1E5A7AA5"/>
    <w:rsid w:val="1E6DC428"/>
    <w:rsid w:val="1E7CED05"/>
    <w:rsid w:val="1E8CB27D"/>
    <w:rsid w:val="1E8EA5BD"/>
    <w:rsid w:val="1ECF5F70"/>
    <w:rsid w:val="1ED6E42F"/>
    <w:rsid w:val="1EDD0F27"/>
    <w:rsid w:val="1EFA5B23"/>
    <w:rsid w:val="1EFAF874"/>
    <w:rsid w:val="1F1EF83A"/>
    <w:rsid w:val="1F218685"/>
    <w:rsid w:val="1F27F38C"/>
    <w:rsid w:val="1F320BA0"/>
    <w:rsid w:val="1F34BFEB"/>
    <w:rsid w:val="1F42CEAE"/>
    <w:rsid w:val="1F450D87"/>
    <w:rsid w:val="1F454743"/>
    <w:rsid w:val="1F4AD34F"/>
    <w:rsid w:val="1F6E3654"/>
    <w:rsid w:val="1FE226CC"/>
    <w:rsid w:val="1FF1F276"/>
    <w:rsid w:val="200B0383"/>
    <w:rsid w:val="201895DF"/>
    <w:rsid w:val="202A6199"/>
    <w:rsid w:val="20346AE5"/>
    <w:rsid w:val="2041C4B7"/>
    <w:rsid w:val="2044060F"/>
    <w:rsid w:val="208B82A5"/>
    <w:rsid w:val="208C3396"/>
    <w:rsid w:val="20A6192F"/>
    <w:rsid w:val="20C534D4"/>
    <w:rsid w:val="20D0904C"/>
    <w:rsid w:val="20E117A4"/>
    <w:rsid w:val="20EF76A4"/>
    <w:rsid w:val="20F81E17"/>
    <w:rsid w:val="210492D3"/>
    <w:rsid w:val="21284B46"/>
    <w:rsid w:val="213233E8"/>
    <w:rsid w:val="2137A34F"/>
    <w:rsid w:val="213B5097"/>
    <w:rsid w:val="214414D6"/>
    <w:rsid w:val="215FE2E2"/>
    <w:rsid w:val="2165F76C"/>
    <w:rsid w:val="2168CB06"/>
    <w:rsid w:val="21693274"/>
    <w:rsid w:val="21ACF970"/>
    <w:rsid w:val="21C4533F"/>
    <w:rsid w:val="21C56193"/>
    <w:rsid w:val="21D947AF"/>
    <w:rsid w:val="21F26130"/>
    <w:rsid w:val="21FF761C"/>
    <w:rsid w:val="22280F0B"/>
    <w:rsid w:val="22328DB2"/>
    <w:rsid w:val="223D255E"/>
    <w:rsid w:val="22500F9E"/>
    <w:rsid w:val="22646134"/>
    <w:rsid w:val="226634A9"/>
    <w:rsid w:val="2274EAD7"/>
    <w:rsid w:val="2279C92A"/>
    <w:rsid w:val="22A2020C"/>
    <w:rsid w:val="22B6925F"/>
    <w:rsid w:val="22BAEC9A"/>
    <w:rsid w:val="22CA2171"/>
    <w:rsid w:val="22CD7EF1"/>
    <w:rsid w:val="22ED2211"/>
    <w:rsid w:val="2307CF37"/>
    <w:rsid w:val="232268A4"/>
    <w:rsid w:val="23291C9E"/>
    <w:rsid w:val="2329E216"/>
    <w:rsid w:val="232A6A64"/>
    <w:rsid w:val="233358F7"/>
    <w:rsid w:val="23558FE5"/>
    <w:rsid w:val="235C2CBD"/>
    <w:rsid w:val="236131F4"/>
    <w:rsid w:val="2362CA60"/>
    <w:rsid w:val="236C7F9E"/>
    <w:rsid w:val="239042FA"/>
    <w:rsid w:val="23A34A40"/>
    <w:rsid w:val="23CBA7A3"/>
    <w:rsid w:val="23CC977E"/>
    <w:rsid w:val="23D359BF"/>
    <w:rsid w:val="2408310E"/>
    <w:rsid w:val="2415998B"/>
    <w:rsid w:val="242A8B17"/>
    <w:rsid w:val="242E85C6"/>
    <w:rsid w:val="24449E8E"/>
    <w:rsid w:val="24498BAF"/>
    <w:rsid w:val="2459CCDE"/>
    <w:rsid w:val="245C0C51"/>
    <w:rsid w:val="247E016A"/>
    <w:rsid w:val="24917EE5"/>
    <w:rsid w:val="24950A2D"/>
    <w:rsid w:val="24C66A56"/>
    <w:rsid w:val="24CE2EE1"/>
    <w:rsid w:val="24DE349F"/>
    <w:rsid w:val="25005DBF"/>
    <w:rsid w:val="2502721B"/>
    <w:rsid w:val="25135C04"/>
    <w:rsid w:val="25483BC1"/>
    <w:rsid w:val="2557CC4C"/>
    <w:rsid w:val="256B3A3B"/>
    <w:rsid w:val="25919F67"/>
    <w:rsid w:val="2596E678"/>
    <w:rsid w:val="25AD7C3B"/>
    <w:rsid w:val="25AF1BD5"/>
    <w:rsid w:val="25BECF4F"/>
    <w:rsid w:val="25C74692"/>
    <w:rsid w:val="25C847C9"/>
    <w:rsid w:val="25CD785E"/>
    <w:rsid w:val="25EF39EE"/>
    <w:rsid w:val="25F3461E"/>
    <w:rsid w:val="260A1288"/>
    <w:rsid w:val="26215560"/>
    <w:rsid w:val="263A6CD8"/>
    <w:rsid w:val="265290EC"/>
    <w:rsid w:val="2680521C"/>
    <w:rsid w:val="26A84989"/>
    <w:rsid w:val="26AF06B9"/>
    <w:rsid w:val="26EA2E13"/>
    <w:rsid w:val="26F92EBA"/>
    <w:rsid w:val="2709735A"/>
    <w:rsid w:val="271D7C91"/>
    <w:rsid w:val="272048F0"/>
    <w:rsid w:val="27260E7A"/>
    <w:rsid w:val="272FA7C7"/>
    <w:rsid w:val="274A1510"/>
    <w:rsid w:val="27552E43"/>
    <w:rsid w:val="276316F3"/>
    <w:rsid w:val="2780B0A9"/>
    <w:rsid w:val="27948078"/>
    <w:rsid w:val="27CD992A"/>
    <w:rsid w:val="27D3133C"/>
    <w:rsid w:val="27F965DC"/>
    <w:rsid w:val="27FA6472"/>
    <w:rsid w:val="27FFCE01"/>
    <w:rsid w:val="281CA12D"/>
    <w:rsid w:val="28472655"/>
    <w:rsid w:val="284CB338"/>
    <w:rsid w:val="284DE794"/>
    <w:rsid w:val="2858E252"/>
    <w:rsid w:val="2887D061"/>
    <w:rsid w:val="28B5E2B9"/>
    <w:rsid w:val="28DA1D7E"/>
    <w:rsid w:val="29011D11"/>
    <w:rsid w:val="2911C2C7"/>
    <w:rsid w:val="29335C22"/>
    <w:rsid w:val="2938E19E"/>
    <w:rsid w:val="293B38DC"/>
    <w:rsid w:val="2941B34A"/>
    <w:rsid w:val="295118FC"/>
    <w:rsid w:val="29521EF4"/>
    <w:rsid w:val="2958BF37"/>
    <w:rsid w:val="296A5CC9"/>
    <w:rsid w:val="29799F9A"/>
    <w:rsid w:val="2992071B"/>
    <w:rsid w:val="29A02F92"/>
    <w:rsid w:val="29A04AB1"/>
    <w:rsid w:val="29A1B089"/>
    <w:rsid w:val="29AF2CBA"/>
    <w:rsid w:val="29C4A0C9"/>
    <w:rsid w:val="29E92E42"/>
    <w:rsid w:val="2A288759"/>
    <w:rsid w:val="2A2EB265"/>
    <w:rsid w:val="2A446F81"/>
    <w:rsid w:val="2A5274CB"/>
    <w:rsid w:val="2A7566A0"/>
    <w:rsid w:val="2A8E6A04"/>
    <w:rsid w:val="2A936044"/>
    <w:rsid w:val="2A9FB4AE"/>
    <w:rsid w:val="2AA31DE0"/>
    <w:rsid w:val="2AD2DAA2"/>
    <w:rsid w:val="2AE500E4"/>
    <w:rsid w:val="2B056C43"/>
    <w:rsid w:val="2B0A2A61"/>
    <w:rsid w:val="2B0AB3FE"/>
    <w:rsid w:val="2B2BB920"/>
    <w:rsid w:val="2B4D7623"/>
    <w:rsid w:val="2B53FC79"/>
    <w:rsid w:val="2B5C7320"/>
    <w:rsid w:val="2B61F96E"/>
    <w:rsid w:val="2B69B0D2"/>
    <w:rsid w:val="2B7FE36C"/>
    <w:rsid w:val="2B822C82"/>
    <w:rsid w:val="2B961C48"/>
    <w:rsid w:val="2BB73252"/>
    <w:rsid w:val="2BBDA42C"/>
    <w:rsid w:val="2BBECE0D"/>
    <w:rsid w:val="2BEA1D6C"/>
    <w:rsid w:val="2BF7370E"/>
    <w:rsid w:val="2C10B5E6"/>
    <w:rsid w:val="2C2768A6"/>
    <w:rsid w:val="2C2BB7D1"/>
    <w:rsid w:val="2C3110CC"/>
    <w:rsid w:val="2C368816"/>
    <w:rsid w:val="2C3DF230"/>
    <w:rsid w:val="2C69E5F9"/>
    <w:rsid w:val="2C7103B7"/>
    <w:rsid w:val="2C760BC2"/>
    <w:rsid w:val="2C79027D"/>
    <w:rsid w:val="2C82C86B"/>
    <w:rsid w:val="2C841FC4"/>
    <w:rsid w:val="2CA6246E"/>
    <w:rsid w:val="2CC2DEF2"/>
    <w:rsid w:val="2CF1C02F"/>
    <w:rsid w:val="2CFDC49C"/>
    <w:rsid w:val="2CFE0217"/>
    <w:rsid w:val="2CFE64E1"/>
    <w:rsid w:val="2D071F62"/>
    <w:rsid w:val="2D15E732"/>
    <w:rsid w:val="2D1ACF1B"/>
    <w:rsid w:val="2D1D89DE"/>
    <w:rsid w:val="2D1ED8A9"/>
    <w:rsid w:val="2D2047BF"/>
    <w:rsid w:val="2D89B4AD"/>
    <w:rsid w:val="2DAEB45F"/>
    <w:rsid w:val="2DC2FB26"/>
    <w:rsid w:val="2DC833E7"/>
    <w:rsid w:val="2DD23FC1"/>
    <w:rsid w:val="2DE1E79D"/>
    <w:rsid w:val="2DE95A1E"/>
    <w:rsid w:val="2DFDB529"/>
    <w:rsid w:val="2E13EA6F"/>
    <w:rsid w:val="2E1C891A"/>
    <w:rsid w:val="2E2A5ED9"/>
    <w:rsid w:val="2E4F3E7B"/>
    <w:rsid w:val="2E6359E2"/>
    <w:rsid w:val="2E772545"/>
    <w:rsid w:val="2E9B49E7"/>
    <w:rsid w:val="2EB169EE"/>
    <w:rsid w:val="2EB4BB54"/>
    <w:rsid w:val="2EBC417C"/>
    <w:rsid w:val="2EFD1F73"/>
    <w:rsid w:val="2EFEF2D8"/>
    <w:rsid w:val="2F01A148"/>
    <w:rsid w:val="2F0CB3C8"/>
    <w:rsid w:val="2F0EFEB8"/>
    <w:rsid w:val="2F45003D"/>
    <w:rsid w:val="2F47FAFF"/>
    <w:rsid w:val="2F59AD27"/>
    <w:rsid w:val="2F5B3247"/>
    <w:rsid w:val="2F5BF317"/>
    <w:rsid w:val="2F7DB7FE"/>
    <w:rsid w:val="2F7E1256"/>
    <w:rsid w:val="2F7F6BB8"/>
    <w:rsid w:val="2F8826C8"/>
    <w:rsid w:val="2F8AB9E9"/>
    <w:rsid w:val="2FA71E61"/>
    <w:rsid w:val="2FA87E3B"/>
    <w:rsid w:val="2FAC16A5"/>
    <w:rsid w:val="2FB47179"/>
    <w:rsid w:val="2FBD9186"/>
    <w:rsid w:val="2FCDAE18"/>
    <w:rsid w:val="2FCE43A1"/>
    <w:rsid w:val="2FD655EC"/>
    <w:rsid w:val="2FE01DCF"/>
    <w:rsid w:val="2FE103F5"/>
    <w:rsid w:val="2FFF2A43"/>
    <w:rsid w:val="300EC556"/>
    <w:rsid w:val="30208137"/>
    <w:rsid w:val="303CA3AE"/>
    <w:rsid w:val="303EC024"/>
    <w:rsid w:val="305559C1"/>
    <w:rsid w:val="3057E881"/>
    <w:rsid w:val="3058DBB1"/>
    <w:rsid w:val="305F2A4D"/>
    <w:rsid w:val="30779D83"/>
    <w:rsid w:val="309965A4"/>
    <w:rsid w:val="309D71A9"/>
    <w:rsid w:val="30A0C6C2"/>
    <w:rsid w:val="30A87651"/>
    <w:rsid w:val="30ADCC26"/>
    <w:rsid w:val="30C048EA"/>
    <w:rsid w:val="30C55739"/>
    <w:rsid w:val="30D76890"/>
    <w:rsid w:val="30FF28F4"/>
    <w:rsid w:val="3174A6D0"/>
    <w:rsid w:val="3176DFAD"/>
    <w:rsid w:val="318AD9E4"/>
    <w:rsid w:val="318B17E0"/>
    <w:rsid w:val="319862B4"/>
    <w:rsid w:val="31A497C5"/>
    <w:rsid w:val="31AA0B08"/>
    <w:rsid w:val="31D1D604"/>
    <w:rsid w:val="31DA8E00"/>
    <w:rsid w:val="31E55F1A"/>
    <w:rsid w:val="31FA4587"/>
    <w:rsid w:val="322806D7"/>
    <w:rsid w:val="322D17F8"/>
    <w:rsid w:val="32907F00"/>
    <w:rsid w:val="329AF955"/>
    <w:rsid w:val="329F06E7"/>
    <w:rsid w:val="32B2BB46"/>
    <w:rsid w:val="32BDD503"/>
    <w:rsid w:val="32BE7484"/>
    <w:rsid w:val="32CBCC9E"/>
    <w:rsid w:val="32CE19A6"/>
    <w:rsid w:val="32DEE62F"/>
    <w:rsid w:val="32E57BDE"/>
    <w:rsid w:val="3313DC44"/>
    <w:rsid w:val="33181463"/>
    <w:rsid w:val="33186BAE"/>
    <w:rsid w:val="33684E33"/>
    <w:rsid w:val="33719EDA"/>
    <w:rsid w:val="33765E61"/>
    <w:rsid w:val="339DE3C8"/>
    <w:rsid w:val="33D754C2"/>
    <w:rsid w:val="33FBEC6A"/>
    <w:rsid w:val="3402BCD8"/>
    <w:rsid w:val="3404411B"/>
    <w:rsid w:val="341C0F81"/>
    <w:rsid w:val="34458D74"/>
    <w:rsid w:val="34512921"/>
    <w:rsid w:val="345D76AB"/>
    <w:rsid w:val="345DDE92"/>
    <w:rsid w:val="34656889"/>
    <w:rsid w:val="34798B6E"/>
    <w:rsid w:val="347EDBEE"/>
    <w:rsid w:val="34F0ABFE"/>
    <w:rsid w:val="3509042F"/>
    <w:rsid w:val="351B13A5"/>
    <w:rsid w:val="352D8FEB"/>
    <w:rsid w:val="353CC88E"/>
    <w:rsid w:val="354996D0"/>
    <w:rsid w:val="357CD816"/>
    <w:rsid w:val="3585B1C8"/>
    <w:rsid w:val="35903B5B"/>
    <w:rsid w:val="359E8D39"/>
    <w:rsid w:val="35D26746"/>
    <w:rsid w:val="35FC9EA7"/>
    <w:rsid w:val="360456EB"/>
    <w:rsid w:val="3631C273"/>
    <w:rsid w:val="36329FCD"/>
    <w:rsid w:val="36412803"/>
    <w:rsid w:val="366F6F75"/>
    <w:rsid w:val="367DD5B1"/>
    <w:rsid w:val="367E532A"/>
    <w:rsid w:val="3680B4EB"/>
    <w:rsid w:val="368718B0"/>
    <w:rsid w:val="3697302A"/>
    <w:rsid w:val="36A2284C"/>
    <w:rsid w:val="36AEC437"/>
    <w:rsid w:val="36BB15AE"/>
    <w:rsid w:val="36C295B8"/>
    <w:rsid w:val="36C405A5"/>
    <w:rsid w:val="36CDF413"/>
    <w:rsid w:val="36DC5978"/>
    <w:rsid w:val="36F07C55"/>
    <w:rsid w:val="3710AA80"/>
    <w:rsid w:val="3713563D"/>
    <w:rsid w:val="371D8D7A"/>
    <w:rsid w:val="3736753A"/>
    <w:rsid w:val="3740A333"/>
    <w:rsid w:val="374B35A2"/>
    <w:rsid w:val="37549E1D"/>
    <w:rsid w:val="3763F023"/>
    <w:rsid w:val="3764451A"/>
    <w:rsid w:val="37B42B61"/>
    <w:rsid w:val="37BC8549"/>
    <w:rsid w:val="37DCF864"/>
    <w:rsid w:val="37E7CFA6"/>
    <w:rsid w:val="37E8F227"/>
    <w:rsid w:val="37F34A40"/>
    <w:rsid w:val="37FFAD4F"/>
    <w:rsid w:val="38075D56"/>
    <w:rsid w:val="382E1881"/>
    <w:rsid w:val="382F0B7D"/>
    <w:rsid w:val="38453DBC"/>
    <w:rsid w:val="386E0097"/>
    <w:rsid w:val="3870BD49"/>
    <w:rsid w:val="387FB404"/>
    <w:rsid w:val="38AFAB5F"/>
    <w:rsid w:val="38B07B0D"/>
    <w:rsid w:val="38C744A5"/>
    <w:rsid w:val="38D88018"/>
    <w:rsid w:val="38E437C3"/>
    <w:rsid w:val="38E69827"/>
    <w:rsid w:val="38F6DFE9"/>
    <w:rsid w:val="38FEC596"/>
    <w:rsid w:val="390CF954"/>
    <w:rsid w:val="393473E6"/>
    <w:rsid w:val="39374363"/>
    <w:rsid w:val="393BFA1E"/>
    <w:rsid w:val="3940D215"/>
    <w:rsid w:val="394C0F27"/>
    <w:rsid w:val="3955200A"/>
    <w:rsid w:val="396473CC"/>
    <w:rsid w:val="396C0AAE"/>
    <w:rsid w:val="396CE2F1"/>
    <w:rsid w:val="398D88F6"/>
    <w:rsid w:val="39918C1D"/>
    <w:rsid w:val="3998B0D2"/>
    <w:rsid w:val="399E8478"/>
    <w:rsid w:val="39CADBDE"/>
    <w:rsid w:val="39E36025"/>
    <w:rsid w:val="39E36E7B"/>
    <w:rsid w:val="39E8C211"/>
    <w:rsid w:val="39ED5EE4"/>
    <w:rsid w:val="39FDFB9B"/>
    <w:rsid w:val="3A1BFEC8"/>
    <w:rsid w:val="3A2667C7"/>
    <w:rsid w:val="3A324CC7"/>
    <w:rsid w:val="3A48202A"/>
    <w:rsid w:val="3A552E3C"/>
    <w:rsid w:val="3A645AED"/>
    <w:rsid w:val="3A649DEF"/>
    <w:rsid w:val="3A6EB11F"/>
    <w:rsid w:val="3A752762"/>
    <w:rsid w:val="3A8E6EF8"/>
    <w:rsid w:val="3AA872B9"/>
    <w:rsid w:val="3AAA18CC"/>
    <w:rsid w:val="3AF042DE"/>
    <w:rsid w:val="3AFB4E17"/>
    <w:rsid w:val="3B1B0187"/>
    <w:rsid w:val="3B3116C0"/>
    <w:rsid w:val="3B87F7D2"/>
    <w:rsid w:val="3B880860"/>
    <w:rsid w:val="3B8C774C"/>
    <w:rsid w:val="3B9A15CF"/>
    <w:rsid w:val="3BC139BF"/>
    <w:rsid w:val="3BD1BD2A"/>
    <w:rsid w:val="3BDBB57C"/>
    <w:rsid w:val="3BDF7CE2"/>
    <w:rsid w:val="3BE2B25A"/>
    <w:rsid w:val="3BF0FE9D"/>
    <w:rsid w:val="3BFDE66F"/>
    <w:rsid w:val="3BFDF31A"/>
    <w:rsid w:val="3BFE5B84"/>
    <w:rsid w:val="3C449A16"/>
    <w:rsid w:val="3C45004F"/>
    <w:rsid w:val="3C501494"/>
    <w:rsid w:val="3C665AF0"/>
    <w:rsid w:val="3C6B1B0A"/>
    <w:rsid w:val="3C873500"/>
    <w:rsid w:val="3C9858D7"/>
    <w:rsid w:val="3CA75B22"/>
    <w:rsid w:val="3CAE960B"/>
    <w:rsid w:val="3CB85426"/>
    <w:rsid w:val="3CCAEDBF"/>
    <w:rsid w:val="3CD16C61"/>
    <w:rsid w:val="3CE28489"/>
    <w:rsid w:val="3CECA5EF"/>
    <w:rsid w:val="3D0F1BB9"/>
    <w:rsid w:val="3D0F8ECA"/>
    <w:rsid w:val="3D1475F4"/>
    <w:rsid w:val="3D212053"/>
    <w:rsid w:val="3D4648EB"/>
    <w:rsid w:val="3D61C217"/>
    <w:rsid w:val="3D7B727C"/>
    <w:rsid w:val="3D9A2193"/>
    <w:rsid w:val="3D9D1081"/>
    <w:rsid w:val="3DAC12CE"/>
    <w:rsid w:val="3DBB1B10"/>
    <w:rsid w:val="3DC6F8A0"/>
    <w:rsid w:val="3DD991F8"/>
    <w:rsid w:val="3DDE57B1"/>
    <w:rsid w:val="3DE06A77"/>
    <w:rsid w:val="3DF069C7"/>
    <w:rsid w:val="3DF9EBD4"/>
    <w:rsid w:val="3E0EBB43"/>
    <w:rsid w:val="3E0F68D0"/>
    <w:rsid w:val="3E24B263"/>
    <w:rsid w:val="3E2BFC3F"/>
    <w:rsid w:val="3E40BEA1"/>
    <w:rsid w:val="3E627CE0"/>
    <w:rsid w:val="3E9B92E9"/>
    <w:rsid w:val="3EA1D07B"/>
    <w:rsid w:val="3EA3C857"/>
    <w:rsid w:val="3EAD3A31"/>
    <w:rsid w:val="3EAF800E"/>
    <w:rsid w:val="3EB84461"/>
    <w:rsid w:val="3ECF2265"/>
    <w:rsid w:val="3EE080E3"/>
    <w:rsid w:val="3EF70196"/>
    <w:rsid w:val="3F085047"/>
    <w:rsid w:val="3F08DD2F"/>
    <w:rsid w:val="3F16A857"/>
    <w:rsid w:val="3F3AD1EA"/>
    <w:rsid w:val="3F3F5639"/>
    <w:rsid w:val="3F4F479F"/>
    <w:rsid w:val="3F504344"/>
    <w:rsid w:val="3F55D9AB"/>
    <w:rsid w:val="3F658AEE"/>
    <w:rsid w:val="3F75D545"/>
    <w:rsid w:val="3F7FA81E"/>
    <w:rsid w:val="3F8E678A"/>
    <w:rsid w:val="3F912749"/>
    <w:rsid w:val="3F990395"/>
    <w:rsid w:val="3F9C4A9B"/>
    <w:rsid w:val="3F9E1BFE"/>
    <w:rsid w:val="3FBE3D6A"/>
    <w:rsid w:val="3FE9B669"/>
    <w:rsid w:val="3FECEA1D"/>
    <w:rsid w:val="400AD7D4"/>
    <w:rsid w:val="40196695"/>
    <w:rsid w:val="402E3AD6"/>
    <w:rsid w:val="403A8084"/>
    <w:rsid w:val="4043A917"/>
    <w:rsid w:val="407386BC"/>
    <w:rsid w:val="40A1B32E"/>
    <w:rsid w:val="40B2BCB5"/>
    <w:rsid w:val="40B657C1"/>
    <w:rsid w:val="40BB51CD"/>
    <w:rsid w:val="40D5E380"/>
    <w:rsid w:val="40D7B444"/>
    <w:rsid w:val="40F901D6"/>
    <w:rsid w:val="410BCE88"/>
    <w:rsid w:val="4118C2D8"/>
    <w:rsid w:val="41313201"/>
    <w:rsid w:val="41414A15"/>
    <w:rsid w:val="416A3377"/>
    <w:rsid w:val="4195A7F7"/>
    <w:rsid w:val="41ACC566"/>
    <w:rsid w:val="41C5050F"/>
    <w:rsid w:val="41FFD8B0"/>
    <w:rsid w:val="4211E0E5"/>
    <w:rsid w:val="422C68AF"/>
    <w:rsid w:val="423A19B7"/>
    <w:rsid w:val="423E34F6"/>
    <w:rsid w:val="42444EBC"/>
    <w:rsid w:val="424B2948"/>
    <w:rsid w:val="425E7968"/>
    <w:rsid w:val="4280263D"/>
    <w:rsid w:val="428947B0"/>
    <w:rsid w:val="429CAA1F"/>
    <w:rsid w:val="42AE7C80"/>
    <w:rsid w:val="42B00012"/>
    <w:rsid w:val="42BA0B00"/>
    <w:rsid w:val="42D761AB"/>
    <w:rsid w:val="42DD1A76"/>
    <w:rsid w:val="42DF89DC"/>
    <w:rsid w:val="433149D8"/>
    <w:rsid w:val="43383909"/>
    <w:rsid w:val="436CCA16"/>
    <w:rsid w:val="4371BE24"/>
    <w:rsid w:val="43732551"/>
    <w:rsid w:val="438BB584"/>
    <w:rsid w:val="43947236"/>
    <w:rsid w:val="43B98A88"/>
    <w:rsid w:val="43BC8AFE"/>
    <w:rsid w:val="43C5620F"/>
    <w:rsid w:val="43D4E410"/>
    <w:rsid w:val="43DBFDAB"/>
    <w:rsid w:val="43FCB2A5"/>
    <w:rsid w:val="4449614D"/>
    <w:rsid w:val="44501234"/>
    <w:rsid w:val="4484E3B1"/>
    <w:rsid w:val="44890800"/>
    <w:rsid w:val="44AAEB51"/>
    <w:rsid w:val="44ACC094"/>
    <w:rsid w:val="44B3DA33"/>
    <w:rsid w:val="44B7BAEE"/>
    <w:rsid w:val="44BADA2A"/>
    <w:rsid w:val="44CDDE5C"/>
    <w:rsid w:val="45005E61"/>
    <w:rsid w:val="450B7DEE"/>
    <w:rsid w:val="4544BE05"/>
    <w:rsid w:val="45555AE9"/>
    <w:rsid w:val="4573C633"/>
    <w:rsid w:val="4581C109"/>
    <w:rsid w:val="458297C2"/>
    <w:rsid w:val="4582CA0A"/>
    <w:rsid w:val="4583A81E"/>
    <w:rsid w:val="4594BCBD"/>
    <w:rsid w:val="45B0F607"/>
    <w:rsid w:val="45B5D48F"/>
    <w:rsid w:val="45B8E228"/>
    <w:rsid w:val="45C359C6"/>
    <w:rsid w:val="45D0129F"/>
    <w:rsid w:val="45D1FBAD"/>
    <w:rsid w:val="45DA88BD"/>
    <w:rsid w:val="45E4890C"/>
    <w:rsid w:val="45EC7FD8"/>
    <w:rsid w:val="46320718"/>
    <w:rsid w:val="463BCD06"/>
    <w:rsid w:val="4680A250"/>
    <w:rsid w:val="4690D670"/>
    <w:rsid w:val="46A55F9A"/>
    <w:rsid w:val="46BE8C2A"/>
    <w:rsid w:val="46C8B172"/>
    <w:rsid w:val="46D8236F"/>
    <w:rsid w:val="46E6D3A6"/>
    <w:rsid w:val="47037881"/>
    <w:rsid w:val="4705F2FE"/>
    <w:rsid w:val="4708A45D"/>
    <w:rsid w:val="471664CE"/>
    <w:rsid w:val="47391F90"/>
    <w:rsid w:val="473B0F30"/>
    <w:rsid w:val="47586EEA"/>
    <w:rsid w:val="4760EB90"/>
    <w:rsid w:val="477191A6"/>
    <w:rsid w:val="4780596D"/>
    <w:rsid w:val="47948EB4"/>
    <w:rsid w:val="47A81517"/>
    <w:rsid w:val="47C4216C"/>
    <w:rsid w:val="47EB7AF5"/>
    <w:rsid w:val="47EBDED7"/>
    <w:rsid w:val="47F1EF9C"/>
    <w:rsid w:val="4802009B"/>
    <w:rsid w:val="48096E0A"/>
    <w:rsid w:val="482CA6D1"/>
    <w:rsid w:val="483CA7D1"/>
    <w:rsid w:val="483EAB05"/>
    <w:rsid w:val="485CB043"/>
    <w:rsid w:val="486481D3"/>
    <w:rsid w:val="48649E36"/>
    <w:rsid w:val="4871A855"/>
    <w:rsid w:val="4877A27D"/>
    <w:rsid w:val="48798193"/>
    <w:rsid w:val="487B75E9"/>
    <w:rsid w:val="4885D5CD"/>
    <w:rsid w:val="488FFC21"/>
    <w:rsid w:val="489CE861"/>
    <w:rsid w:val="48B2352F"/>
    <w:rsid w:val="48D93E78"/>
    <w:rsid w:val="48F25EF2"/>
    <w:rsid w:val="48FE5EC6"/>
    <w:rsid w:val="491FD906"/>
    <w:rsid w:val="492C59BB"/>
    <w:rsid w:val="4937CFBD"/>
    <w:rsid w:val="494DFB24"/>
    <w:rsid w:val="49618C3C"/>
    <w:rsid w:val="496BAA2B"/>
    <w:rsid w:val="49853873"/>
    <w:rsid w:val="49993363"/>
    <w:rsid w:val="49C20F57"/>
    <w:rsid w:val="49EA71E1"/>
    <w:rsid w:val="49F7DA5E"/>
    <w:rsid w:val="4A2E535C"/>
    <w:rsid w:val="4A433E95"/>
    <w:rsid w:val="4A462E67"/>
    <w:rsid w:val="4A4F6B95"/>
    <w:rsid w:val="4A51FEBA"/>
    <w:rsid w:val="4A89754A"/>
    <w:rsid w:val="4AD405C4"/>
    <w:rsid w:val="4AD56E33"/>
    <w:rsid w:val="4AE7AC4A"/>
    <w:rsid w:val="4AE8AEDF"/>
    <w:rsid w:val="4B0CF2E5"/>
    <w:rsid w:val="4B195D39"/>
    <w:rsid w:val="4B196857"/>
    <w:rsid w:val="4B4D11F1"/>
    <w:rsid w:val="4B5AEAD2"/>
    <w:rsid w:val="4B864242"/>
    <w:rsid w:val="4B9CFA0A"/>
    <w:rsid w:val="4BA5E020"/>
    <w:rsid w:val="4BC99A39"/>
    <w:rsid w:val="4C055786"/>
    <w:rsid w:val="4C24E844"/>
    <w:rsid w:val="4C264C81"/>
    <w:rsid w:val="4C4B5C3E"/>
    <w:rsid w:val="4C5248AE"/>
    <w:rsid w:val="4C5381C2"/>
    <w:rsid w:val="4C65B852"/>
    <w:rsid w:val="4C781CC9"/>
    <w:rsid w:val="4CA85621"/>
    <w:rsid w:val="4CB5FD36"/>
    <w:rsid w:val="4CCEBFAE"/>
    <w:rsid w:val="4D282635"/>
    <w:rsid w:val="4D311267"/>
    <w:rsid w:val="4D32FFA1"/>
    <w:rsid w:val="4D4FCE79"/>
    <w:rsid w:val="4D5012D5"/>
    <w:rsid w:val="4D76851B"/>
    <w:rsid w:val="4D784B60"/>
    <w:rsid w:val="4D943E2C"/>
    <w:rsid w:val="4D993808"/>
    <w:rsid w:val="4DD51853"/>
    <w:rsid w:val="4DE04BEB"/>
    <w:rsid w:val="4DE7978F"/>
    <w:rsid w:val="4DFFC463"/>
    <w:rsid w:val="4E07CB36"/>
    <w:rsid w:val="4E0DFF07"/>
    <w:rsid w:val="4E1C46C7"/>
    <w:rsid w:val="4E539E89"/>
    <w:rsid w:val="4E6958CC"/>
    <w:rsid w:val="4E796945"/>
    <w:rsid w:val="4EA49DEF"/>
    <w:rsid w:val="4EBA9AFA"/>
    <w:rsid w:val="4EBD5F43"/>
    <w:rsid w:val="4ECD915E"/>
    <w:rsid w:val="4EDF8916"/>
    <w:rsid w:val="4EE37992"/>
    <w:rsid w:val="4EF67907"/>
    <w:rsid w:val="4F1018FE"/>
    <w:rsid w:val="4F18D557"/>
    <w:rsid w:val="4F18ECE5"/>
    <w:rsid w:val="4F350869"/>
    <w:rsid w:val="4F38D716"/>
    <w:rsid w:val="4F4ABC23"/>
    <w:rsid w:val="4F73EAFB"/>
    <w:rsid w:val="4F81831E"/>
    <w:rsid w:val="4F824E30"/>
    <w:rsid w:val="4F9F7AA8"/>
    <w:rsid w:val="4FE79CA2"/>
    <w:rsid w:val="4FECF055"/>
    <w:rsid w:val="4FF7483F"/>
    <w:rsid w:val="4FFD93B4"/>
    <w:rsid w:val="501E1BA6"/>
    <w:rsid w:val="50331825"/>
    <w:rsid w:val="50369190"/>
    <w:rsid w:val="50387FFC"/>
    <w:rsid w:val="5059B365"/>
    <w:rsid w:val="506BCC23"/>
    <w:rsid w:val="506E0096"/>
    <w:rsid w:val="5077D7F3"/>
    <w:rsid w:val="5081E5A9"/>
    <w:rsid w:val="50832A54"/>
    <w:rsid w:val="50E905FB"/>
    <w:rsid w:val="51028F63"/>
    <w:rsid w:val="51078CD2"/>
    <w:rsid w:val="510AE3AB"/>
    <w:rsid w:val="5112249D"/>
    <w:rsid w:val="511CE9C1"/>
    <w:rsid w:val="512455C8"/>
    <w:rsid w:val="515C60CB"/>
    <w:rsid w:val="517BC102"/>
    <w:rsid w:val="5198C5F7"/>
    <w:rsid w:val="51A63749"/>
    <w:rsid w:val="51A6962A"/>
    <w:rsid w:val="51AB1373"/>
    <w:rsid w:val="51C5B90C"/>
    <w:rsid w:val="51E3DFCF"/>
    <w:rsid w:val="51ECD0E8"/>
    <w:rsid w:val="51F60A79"/>
    <w:rsid w:val="51F97A69"/>
    <w:rsid w:val="51FEFE92"/>
    <w:rsid w:val="52053220"/>
    <w:rsid w:val="522B9212"/>
    <w:rsid w:val="5236A495"/>
    <w:rsid w:val="524396B7"/>
    <w:rsid w:val="5250E151"/>
    <w:rsid w:val="526552A8"/>
    <w:rsid w:val="5267AF4F"/>
    <w:rsid w:val="52A6B40C"/>
    <w:rsid w:val="52AE88E3"/>
    <w:rsid w:val="52B43FD7"/>
    <w:rsid w:val="52B981CA"/>
    <w:rsid w:val="52E0BCD5"/>
    <w:rsid w:val="52F1ACDB"/>
    <w:rsid w:val="52FE2CAC"/>
    <w:rsid w:val="5308F01D"/>
    <w:rsid w:val="5319CCA6"/>
    <w:rsid w:val="5324D382"/>
    <w:rsid w:val="537382FA"/>
    <w:rsid w:val="53948D4A"/>
    <w:rsid w:val="53A601B3"/>
    <w:rsid w:val="53CCA10B"/>
    <w:rsid w:val="53D23300"/>
    <w:rsid w:val="53D2AEC8"/>
    <w:rsid w:val="53ECC0B0"/>
    <w:rsid w:val="53EF14EB"/>
    <w:rsid w:val="53F73C3D"/>
    <w:rsid w:val="53F89F91"/>
    <w:rsid w:val="53FC1472"/>
    <w:rsid w:val="54035F52"/>
    <w:rsid w:val="541E2D46"/>
    <w:rsid w:val="542A7C78"/>
    <w:rsid w:val="544EB3E8"/>
    <w:rsid w:val="544F6E8E"/>
    <w:rsid w:val="547551A2"/>
    <w:rsid w:val="547B6E5F"/>
    <w:rsid w:val="547BDB03"/>
    <w:rsid w:val="5485171A"/>
    <w:rsid w:val="5486256E"/>
    <w:rsid w:val="54A4B4F8"/>
    <w:rsid w:val="54A648CF"/>
    <w:rsid w:val="54B59D07"/>
    <w:rsid w:val="54C671BB"/>
    <w:rsid w:val="54C75B46"/>
    <w:rsid w:val="54CC7B95"/>
    <w:rsid w:val="54CE4207"/>
    <w:rsid w:val="54DACBDA"/>
    <w:rsid w:val="54F0795F"/>
    <w:rsid w:val="54FA9222"/>
    <w:rsid w:val="55127778"/>
    <w:rsid w:val="552B9FD5"/>
    <w:rsid w:val="55311B2B"/>
    <w:rsid w:val="55329352"/>
    <w:rsid w:val="553D208C"/>
    <w:rsid w:val="554C78D0"/>
    <w:rsid w:val="555556CC"/>
    <w:rsid w:val="5559EBB8"/>
    <w:rsid w:val="557AEE5B"/>
    <w:rsid w:val="557B5B0E"/>
    <w:rsid w:val="558AE54C"/>
    <w:rsid w:val="558EC5C1"/>
    <w:rsid w:val="558ED5C5"/>
    <w:rsid w:val="558FBF9D"/>
    <w:rsid w:val="5590BB05"/>
    <w:rsid w:val="55972425"/>
    <w:rsid w:val="559AC201"/>
    <w:rsid w:val="55B5F634"/>
    <w:rsid w:val="55CA9ACB"/>
    <w:rsid w:val="55D115C3"/>
    <w:rsid w:val="55DC44F8"/>
    <w:rsid w:val="55F03F07"/>
    <w:rsid w:val="55F26A59"/>
    <w:rsid w:val="565C7444"/>
    <w:rsid w:val="56A85B43"/>
    <w:rsid w:val="56BCCECD"/>
    <w:rsid w:val="56C7E33E"/>
    <w:rsid w:val="56C8015D"/>
    <w:rsid w:val="56C9B872"/>
    <w:rsid w:val="56DD5719"/>
    <w:rsid w:val="56DFA802"/>
    <w:rsid w:val="570E883C"/>
    <w:rsid w:val="575913CD"/>
    <w:rsid w:val="576AD7B8"/>
    <w:rsid w:val="57862794"/>
    <w:rsid w:val="5791D1F1"/>
    <w:rsid w:val="5793A280"/>
    <w:rsid w:val="579EF87A"/>
    <w:rsid w:val="57D19D70"/>
    <w:rsid w:val="57D386A0"/>
    <w:rsid w:val="57DDE991"/>
    <w:rsid w:val="57ED4949"/>
    <w:rsid w:val="57EF391D"/>
    <w:rsid w:val="57F0BA63"/>
    <w:rsid w:val="580F2683"/>
    <w:rsid w:val="581A81E6"/>
    <w:rsid w:val="5828964E"/>
    <w:rsid w:val="58382D90"/>
    <w:rsid w:val="583C71AF"/>
    <w:rsid w:val="584BADA2"/>
    <w:rsid w:val="5855D77A"/>
    <w:rsid w:val="587117CD"/>
    <w:rsid w:val="58880A6D"/>
    <w:rsid w:val="588C50AE"/>
    <w:rsid w:val="58918C7A"/>
    <w:rsid w:val="58AF03CA"/>
    <w:rsid w:val="58B777B5"/>
    <w:rsid w:val="58B8A08D"/>
    <w:rsid w:val="58B8B99F"/>
    <w:rsid w:val="58C2860E"/>
    <w:rsid w:val="58D0467F"/>
    <w:rsid w:val="58E4169E"/>
    <w:rsid w:val="58FA73E5"/>
    <w:rsid w:val="591C78EF"/>
    <w:rsid w:val="592EFBDC"/>
    <w:rsid w:val="593F5FE0"/>
    <w:rsid w:val="59573D17"/>
    <w:rsid w:val="5960E949"/>
    <w:rsid w:val="596D3301"/>
    <w:rsid w:val="596D6DD1"/>
    <w:rsid w:val="59899192"/>
    <w:rsid w:val="5992ABD1"/>
    <w:rsid w:val="599BC021"/>
    <w:rsid w:val="59B031BD"/>
    <w:rsid w:val="59B72520"/>
    <w:rsid w:val="59EFF7BD"/>
    <w:rsid w:val="59F7BAEA"/>
    <w:rsid w:val="59FC8D5F"/>
    <w:rsid w:val="5A10E43D"/>
    <w:rsid w:val="5A28C7EF"/>
    <w:rsid w:val="5A2983B5"/>
    <w:rsid w:val="5A3B4A0B"/>
    <w:rsid w:val="5A3BDFC6"/>
    <w:rsid w:val="5A5B8762"/>
    <w:rsid w:val="5A7BDCAF"/>
    <w:rsid w:val="5A81570F"/>
    <w:rsid w:val="5A82DBD8"/>
    <w:rsid w:val="5A886482"/>
    <w:rsid w:val="5A9350B2"/>
    <w:rsid w:val="5A95AC90"/>
    <w:rsid w:val="5A95FCCB"/>
    <w:rsid w:val="5AA5A696"/>
    <w:rsid w:val="5AB69DA2"/>
    <w:rsid w:val="5AB87504"/>
    <w:rsid w:val="5AC2D886"/>
    <w:rsid w:val="5AC70120"/>
    <w:rsid w:val="5AD6993C"/>
    <w:rsid w:val="5B02EC45"/>
    <w:rsid w:val="5B19EF2C"/>
    <w:rsid w:val="5B210172"/>
    <w:rsid w:val="5B23EB88"/>
    <w:rsid w:val="5B3EC3F0"/>
    <w:rsid w:val="5B5B3130"/>
    <w:rsid w:val="5B6A24AB"/>
    <w:rsid w:val="5B81B8FC"/>
    <w:rsid w:val="5B9736C6"/>
    <w:rsid w:val="5B9CB250"/>
    <w:rsid w:val="5BA05CAF"/>
    <w:rsid w:val="5BBFAB2F"/>
    <w:rsid w:val="5BD3F2D3"/>
    <w:rsid w:val="5BD5E838"/>
    <w:rsid w:val="5BE2ADBD"/>
    <w:rsid w:val="5BF052A8"/>
    <w:rsid w:val="5BF246C9"/>
    <w:rsid w:val="5BFC0D00"/>
    <w:rsid w:val="5C143D88"/>
    <w:rsid w:val="5C391172"/>
    <w:rsid w:val="5C7696F9"/>
    <w:rsid w:val="5C903FC1"/>
    <w:rsid w:val="5C909F9B"/>
    <w:rsid w:val="5CA3FF9E"/>
    <w:rsid w:val="5CCD8AA8"/>
    <w:rsid w:val="5D0FD450"/>
    <w:rsid w:val="5D1CB888"/>
    <w:rsid w:val="5D33BB9C"/>
    <w:rsid w:val="5D4F02C1"/>
    <w:rsid w:val="5D64FD9D"/>
    <w:rsid w:val="5D95E4B3"/>
    <w:rsid w:val="5D9DA47E"/>
    <w:rsid w:val="5DB5ECBB"/>
    <w:rsid w:val="5E12ABD8"/>
    <w:rsid w:val="5E3773A3"/>
    <w:rsid w:val="5E6C8AF8"/>
    <w:rsid w:val="5E77D52B"/>
    <w:rsid w:val="5EC4A0E7"/>
    <w:rsid w:val="5F10E3A3"/>
    <w:rsid w:val="5F3D2DC6"/>
    <w:rsid w:val="5F3F8803"/>
    <w:rsid w:val="5F4E1FDD"/>
    <w:rsid w:val="5F6BF757"/>
    <w:rsid w:val="5F87741B"/>
    <w:rsid w:val="5FB66A96"/>
    <w:rsid w:val="5FC191A4"/>
    <w:rsid w:val="5FC7292C"/>
    <w:rsid w:val="5FC7E33D"/>
    <w:rsid w:val="5FDB7B35"/>
    <w:rsid w:val="5FE4B85B"/>
    <w:rsid w:val="600879D0"/>
    <w:rsid w:val="600B01A5"/>
    <w:rsid w:val="60131855"/>
    <w:rsid w:val="605845A6"/>
    <w:rsid w:val="6060F54B"/>
    <w:rsid w:val="609DCD66"/>
    <w:rsid w:val="609FF6F9"/>
    <w:rsid w:val="60C36CFF"/>
    <w:rsid w:val="60D36DAC"/>
    <w:rsid w:val="60D77036"/>
    <w:rsid w:val="60DC8A34"/>
    <w:rsid w:val="60DE5C58"/>
    <w:rsid w:val="60E132BC"/>
    <w:rsid w:val="60EC15F2"/>
    <w:rsid w:val="6121802C"/>
    <w:rsid w:val="614254E8"/>
    <w:rsid w:val="6148ED12"/>
    <w:rsid w:val="614A71C5"/>
    <w:rsid w:val="6159ECC5"/>
    <w:rsid w:val="615AF91D"/>
    <w:rsid w:val="6171C25E"/>
    <w:rsid w:val="618B9294"/>
    <w:rsid w:val="61A62E4B"/>
    <w:rsid w:val="61B2C538"/>
    <w:rsid w:val="61B77565"/>
    <w:rsid w:val="61C38F25"/>
    <w:rsid w:val="61C54B5F"/>
    <w:rsid w:val="61C565D7"/>
    <w:rsid w:val="61FC16EB"/>
    <w:rsid w:val="6255D942"/>
    <w:rsid w:val="625DD296"/>
    <w:rsid w:val="6264ED96"/>
    <w:rsid w:val="62658D08"/>
    <w:rsid w:val="6276744B"/>
    <w:rsid w:val="627A2CB9"/>
    <w:rsid w:val="6299C5EA"/>
    <w:rsid w:val="629D9C4A"/>
    <w:rsid w:val="62DF05C9"/>
    <w:rsid w:val="62E4C0C4"/>
    <w:rsid w:val="62E579D1"/>
    <w:rsid w:val="62EA67EB"/>
    <w:rsid w:val="62FCC353"/>
    <w:rsid w:val="6302A3A6"/>
    <w:rsid w:val="630907BD"/>
    <w:rsid w:val="631321C9"/>
    <w:rsid w:val="6344DE45"/>
    <w:rsid w:val="635228E1"/>
    <w:rsid w:val="635F9AFF"/>
    <w:rsid w:val="636077DB"/>
    <w:rsid w:val="63613638"/>
    <w:rsid w:val="637EB702"/>
    <w:rsid w:val="638219A0"/>
    <w:rsid w:val="6384E828"/>
    <w:rsid w:val="63940494"/>
    <w:rsid w:val="63969144"/>
    <w:rsid w:val="63BD1A43"/>
    <w:rsid w:val="63C22397"/>
    <w:rsid w:val="63C5BA04"/>
    <w:rsid w:val="63CA181A"/>
    <w:rsid w:val="63CA3FA1"/>
    <w:rsid w:val="63CDC6C3"/>
    <w:rsid w:val="63CEB08D"/>
    <w:rsid w:val="63D791F5"/>
    <w:rsid w:val="63DA4C3A"/>
    <w:rsid w:val="63DBB8A6"/>
    <w:rsid w:val="63F2F117"/>
    <w:rsid w:val="64064731"/>
    <w:rsid w:val="641CB782"/>
    <w:rsid w:val="642B9D0A"/>
    <w:rsid w:val="6435E1E0"/>
    <w:rsid w:val="6475146C"/>
    <w:rsid w:val="64773F8B"/>
    <w:rsid w:val="6479B341"/>
    <w:rsid w:val="64A78D67"/>
    <w:rsid w:val="64BD9F50"/>
    <w:rsid w:val="64BF25A8"/>
    <w:rsid w:val="64BFF8E4"/>
    <w:rsid w:val="64C23FA0"/>
    <w:rsid w:val="64E2A176"/>
    <w:rsid w:val="64F419BD"/>
    <w:rsid w:val="65113D59"/>
    <w:rsid w:val="651A4FE5"/>
    <w:rsid w:val="655D2673"/>
    <w:rsid w:val="657FA7C3"/>
    <w:rsid w:val="65814424"/>
    <w:rsid w:val="6593C578"/>
    <w:rsid w:val="65A13DE5"/>
    <w:rsid w:val="65A63FB9"/>
    <w:rsid w:val="65BB77C2"/>
    <w:rsid w:val="65D34217"/>
    <w:rsid w:val="65DE503B"/>
    <w:rsid w:val="65EC99B3"/>
    <w:rsid w:val="65ECFAD5"/>
    <w:rsid w:val="660DCC50"/>
    <w:rsid w:val="66154119"/>
    <w:rsid w:val="6629337F"/>
    <w:rsid w:val="662B4B65"/>
    <w:rsid w:val="662F4BAA"/>
    <w:rsid w:val="665CECAB"/>
    <w:rsid w:val="666D4EBE"/>
    <w:rsid w:val="66813CF7"/>
    <w:rsid w:val="66849B13"/>
    <w:rsid w:val="6698D6FA"/>
    <w:rsid w:val="669D37B0"/>
    <w:rsid w:val="66AEE2C1"/>
    <w:rsid w:val="66B62046"/>
    <w:rsid w:val="66B70B39"/>
    <w:rsid w:val="66BE9C02"/>
    <w:rsid w:val="66C9CBC4"/>
    <w:rsid w:val="66CCFEED"/>
    <w:rsid w:val="66FB9B23"/>
    <w:rsid w:val="67203982"/>
    <w:rsid w:val="672E13B2"/>
    <w:rsid w:val="673A8D5F"/>
    <w:rsid w:val="6746B1BA"/>
    <w:rsid w:val="67666054"/>
    <w:rsid w:val="678A3BE3"/>
    <w:rsid w:val="678AC9AF"/>
    <w:rsid w:val="6796BF28"/>
    <w:rsid w:val="67A99CB1"/>
    <w:rsid w:val="67C459F4"/>
    <w:rsid w:val="67D2F522"/>
    <w:rsid w:val="67D73B2E"/>
    <w:rsid w:val="67D97A29"/>
    <w:rsid w:val="67DF2CBE"/>
    <w:rsid w:val="67E7B37B"/>
    <w:rsid w:val="6832829A"/>
    <w:rsid w:val="6854DCF1"/>
    <w:rsid w:val="687E2A30"/>
    <w:rsid w:val="68B691B7"/>
    <w:rsid w:val="68C2E71B"/>
    <w:rsid w:val="68CE7869"/>
    <w:rsid w:val="68E41834"/>
    <w:rsid w:val="6900D9B2"/>
    <w:rsid w:val="6907EA96"/>
    <w:rsid w:val="6920AC5B"/>
    <w:rsid w:val="69589BBD"/>
    <w:rsid w:val="695D1E68"/>
    <w:rsid w:val="69ADCDDA"/>
    <w:rsid w:val="69BDDD95"/>
    <w:rsid w:val="69ED4ED9"/>
    <w:rsid w:val="6A0AFE01"/>
    <w:rsid w:val="6A0C5EEB"/>
    <w:rsid w:val="6A25B01D"/>
    <w:rsid w:val="6A471712"/>
    <w:rsid w:val="6A57DA44"/>
    <w:rsid w:val="6A9E0116"/>
    <w:rsid w:val="6AB75B8C"/>
    <w:rsid w:val="6ABDDA9E"/>
    <w:rsid w:val="6AC1BF09"/>
    <w:rsid w:val="6ACAEA18"/>
    <w:rsid w:val="6B17C1B2"/>
    <w:rsid w:val="6B3E4A96"/>
    <w:rsid w:val="6B4D4FF4"/>
    <w:rsid w:val="6B866B45"/>
    <w:rsid w:val="6B8AACA2"/>
    <w:rsid w:val="6BBC2929"/>
    <w:rsid w:val="6BC6949A"/>
    <w:rsid w:val="6BCE2EA2"/>
    <w:rsid w:val="6BD78552"/>
    <w:rsid w:val="6BE5307A"/>
    <w:rsid w:val="6BF3AAA5"/>
    <w:rsid w:val="6C02367B"/>
    <w:rsid w:val="6C0E80AC"/>
    <w:rsid w:val="6C298D10"/>
    <w:rsid w:val="6C407927"/>
    <w:rsid w:val="6C71692A"/>
    <w:rsid w:val="6C95AE96"/>
    <w:rsid w:val="6CA5766C"/>
    <w:rsid w:val="6CC991EC"/>
    <w:rsid w:val="6CDDC067"/>
    <w:rsid w:val="6CF8A5A1"/>
    <w:rsid w:val="6D11C7F0"/>
    <w:rsid w:val="6D1C7702"/>
    <w:rsid w:val="6D2F073B"/>
    <w:rsid w:val="6D53D279"/>
    <w:rsid w:val="6D57F98A"/>
    <w:rsid w:val="6D75421A"/>
    <w:rsid w:val="6D969D55"/>
    <w:rsid w:val="6D97DE5C"/>
    <w:rsid w:val="6DBC34A4"/>
    <w:rsid w:val="6DBC7D70"/>
    <w:rsid w:val="6DE9396A"/>
    <w:rsid w:val="6DF5F1BC"/>
    <w:rsid w:val="6DF95FCB"/>
    <w:rsid w:val="6E10E5BE"/>
    <w:rsid w:val="6E38A327"/>
    <w:rsid w:val="6E5BBDCC"/>
    <w:rsid w:val="6E6FA13E"/>
    <w:rsid w:val="6E853392"/>
    <w:rsid w:val="6E997DCD"/>
    <w:rsid w:val="6EA8BA2B"/>
    <w:rsid w:val="6EB12E41"/>
    <w:rsid w:val="6EE29516"/>
    <w:rsid w:val="6EEFA2DA"/>
    <w:rsid w:val="6EFFA2F6"/>
    <w:rsid w:val="6F032056"/>
    <w:rsid w:val="6F124898"/>
    <w:rsid w:val="6F12D80A"/>
    <w:rsid w:val="6F14B619"/>
    <w:rsid w:val="6F17C47B"/>
    <w:rsid w:val="6F1D5AC7"/>
    <w:rsid w:val="6F2A203D"/>
    <w:rsid w:val="6F345C4A"/>
    <w:rsid w:val="6F42F4D4"/>
    <w:rsid w:val="6F55AE9B"/>
    <w:rsid w:val="6F5C7B7F"/>
    <w:rsid w:val="6F602461"/>
    <w:rsid w:val="6F66AA78"/>
    <w:rsid w:val="6F677C86"/>
    <w:rsid w:val="6F698C29"/>
    <w:rsid w:val="6F69EF9A"/>
    <w:rsid w:val="6F6F1A53"/>
    <w:rsid w:val="6F714526"/>
    <w:rsid w:val="6F97E5EE"/>
    <w:rsid w:val="6FC7FE51"/>
    <w:rsid w:val="6FDD35BD"/>
    <w:rsid w:val="6FDFF20F"/>
    <w:rsid w:val="6FEB8DAC"/>
    <w:rsid w:val="6FF8F852"/>
    <w:rsid w:val="70150ABC"/>
    <w:rsid w:val="70157A52"/>
    <w:rsid w:val="701CB069"/>
    <w:rsid w:val="7044AF53"/>
    <w:rsid w:val="707536BE"/>
    <w:rsid w:val="707B29D5"/>
    <w:rsid w:val="708B35BF"/>
    <w:rsid w:val="7094F1A1"/>
    <w:rsid w:val="709A3B02"/>
    <w:rsid w:val="70A1948B"/>
    <w:rsid w:val="70A410D3"/>
    <w:rsid w:val="70B607FA"/>
    <w:rsid w:val="70B61AC3"/>
    <w:rsid w:val="70B8A19D"/>
    <w:rsid w:val="70C6F61C"/>
    <w:rsid w:val="70D02CAB"/>
    <w:rsid w:val="70D1C9FA"/>
    <w:rsid w:val="70DA8829"/>
    <w:rsid w:val="70DD865A"/>
    <w:rsid w:val="70DE0301"/>
    <w:rsid w:val="70E0BA65"/>
    <w:rsid w:val="70E9BB6B"/>
    <w:rsid w:val="70FE2CC7"/>
    <w:rsid w:val="71029310"/>
    <w:rsid w:val="71055C8A"/>
    <w:rsid w:val="710FDB0B"/>
    <w:rsid w:val="712385BF"/>
    <w:rsid w:val="712C94B9"/>
    <w:rsid w:val="7131008D"/>
    <w:rsid w:val="713907E5"/>
    <w:rsid w:val="7163CEB2"/>
    <w:rsid w:val="71679EB1"/>
    <w:rsid w:val="71688315"/>
    <w:rsid w:val="717B7355"/>
    <w:rsid w:val="718899B2"/>
    <w:rsid w:val="7189690A"/>
    <w:rsid w:val="71BB8746"/>
    <w:rsid w:val="71BCD03B"/>
    <w:rsid w:val="71C65519"/>
    <w:rsid w:val="71D9E7D1"/>
    <w:rsid w:val="72169D86"/>
    <w:rsid w:val="723FE134"/>
    <w:rsid w:val="7251F767"/>
    <w:rsid w:val="725788F9"/>
    <w:rsid w:val="726FD246"/>
    <w:rsid w:val="728BDB34"/>
    <w:rsid w:val="728DE474"/>
    <w:rsid w:val="729539A1"/>
    <w:rsid w:val="729BC132"/>
    <w:rsid w:val="72B7BE5F"/>
    <w:rsid w:val="72C0AFC5"/>
    <w:rsid w:val="72CC03A1"/>
    <w:rsid w:val="73005C93"/>
    <w:rsid w:val="73045376"/>
    <w:rsid w:val="7340476B"/>
    <w:rsid w:val="734C5C35"/>
    <w:rsid w:val="7361398B"/>
    <w:rsid w:val="7362930D"/>
    <w:rsid w:val="736803A2"/>
    <w:rsid w:val="7372E687"/>
    <w:rsid w:val="738365D3"/>
    <w:rsid w:val="7393CE21"/>
    <w:rsid w:val="7396AF13"/>
    <w:rsid w:val="73C0182A"/>
    <w:rsid w:val="73CB75D5"/>
    <w:rsid w:val="73CD503D"/>
    <w:rsid w:val="740613DE"/>
    <w:rsid w:val="7406AA10"/>
    <w:rsid w:val="74155BAC"/>
    <w:rsid w:val="741D1566"/>
    <w:rsid w:val="742DDF04"/>
    <w:rsid w:val="743360C7"/>
    <w:rsid w:val="743CFD4C"/>
    <w:rsid w:val="74766BCF"/>
    <w:rsid w:val="748EBC4E"/>
    <w:rsid w:val="74B00731"/>
    <w:rsid w:val="74B5128F"/>
    <w:rsid w:val="74F4C658"/>
    <w:rsid w:val="74FC3450"/>
    <w:rsid w:val="750499E7"/>
    <w:rsid w:val="75098BC5"/>
    <w:rsid w:val="752D706B"/>
    <w:rsid w:val="752F5DA1"/>
    <w:rsid w:val="75353312"/>
    <w:rsid w:val="75420541"/>
    <w:rsid w:val="755769E6"/>
    <w:rsid w:val="756DD3D3"/>
    <w:rsid w:val="75740024"/>
    <w:rsid w:val="75895214"/>
    <w:rsid w:val="75A49ABE"/>
    <w:rsid w:val="75A708E0"/>
    <w:rsid w:val="75C710F0"/>
    <w:rsid w:val="75CDAFC3"/>
    <w:rsid w:val="75DA4F84"/>
    <w:rsid w:val="75EED804"/>
    <w:rsid w:val="762B2BF1"/>
    <w:rsid w:val="763B0FD4"/>
    <w:rsid w:val="763B5F58"/>
    <w:rsid w:val="763F24AF"/>
    <w:rsid w:val="764CA4A9"/>
    <w:rsid w:val="765042B3"/>
    <w:rsid w:val="76598192"/>
    <w:rsid w:val="767AB323"/>
    <w:rsid w:val="767DF4B8"/>
    <w:rsid w:val="76AA0AE6"/>
    <w:rsid w:val="76AA30EB"/>
    <w:rsid w:val="76CA8B3D"/>
    <w:rsid w:val="76D7D1C7"/>
    <w:rsid w:val="76E8A0B5"/>
    <w:rsid w:val="76EB0AC8"/>
    <w:rsid w:val="76F62D3E"/>
    <w:rsid w:val="771FD455"/>
    <w:rsid w:val="7733081D"/>
    <w:rsid w:val="7764C30A"/>
    <w:rsid w:val="776A74B5"/>
    <w:rsid w:val="77755973"/>
    <w:rsid w:val="777D0456"/>
    <w:rsid w:val="77892FCB"/>
    <w:rsid w:val="7793C679"/>
    <w:rsid w:val="779531EC"/>
    <w:rsid w:val="7799B8AA"/>
    <w:rsid w:val="77C00703"/>
    <w:rsid w:val="77C63CD6"/>
    <w:rsid w:val="77D57530"/>
    <w:rsid w:val="77D69BC8"/>
    <w:rsid w:val="77DE3A1A"/>
    <w:rsid w:val="77F80035"/>
    <w:rsid w:val="78184FEF"/>
    <w:rsid w:val="7829BC8B"/>
    <w:rsid w:val="783B87A0"/>
    <w:rsid w:val="78735467"/>
    <w:rsid w:val="7873ABEB"/>
    <w:rsid w:val="788BDCF9"/>
    <w:rsid w:val="78B60510"/>
    <w:rsid w:val="78BC56B6"/>
    <w:rsid w:val="78BF9293"/>
    <w:rsid w:val="78C83232"/>
    <w:rsid w:val="78D10CAE"/>
    <w:rsid w:val="78DEE54C"/>
    <w:rsid w:val="78DF3CA1"/>
    <w:rsid w:val="78EC31D0"/>
    <w:rsid w:val="78EF0C14"/>
    <w:rsid w:val="790418D5"/>
    <w:rsid w:val="79062E2F"/>
    <w:rsid w:val="79261E88"/>
    <w:rsid w:val="79281CAD"/>
    <w:rsid w:val="793CA83B"/>
    <w:rsid w:val="79554AC9"/>
    <w:rsid w:val="795BF9E3"/>
    <w:rsid w:val="798F0271"/>
    <w:rsid w:val="7994319F"/>
    <w:rsid w:val="79AAC947"/>
    <w:rsid w:val="79C2E1C7"/>
    <w:rsid w:val="79C58CEC"/>
    <w:rsid w:val="79CCA267"/>
    <w:rsid w:val="79DB336C"/>
    <w:rsid w:val="79ED9B5B"/>
    <w:rsid w:val="7A01DF12"/>
    <w:rsid w:val="7A0F24C8"/>
    <w:rsid w:val="7A1B4373"/>
    <w:rsid w:val="7A3DFE9A"/>
    <w:rsid w:val="7A3F92A7"/>
    <w:rsid w:val="7A4DB402"/>
    <w:rsid w:val="7A559194"/>
    <w:rsid w:val="7A6BBCEA"/>
    <w:rsid w:val="7A6E04A2"/>
    <w:rsid w:val="7A7606A6"/>
    <w:rsid w:val="7AB20B56"/>
    <w:rsid w:val="7AB8EFDE"/>
    <w:rsid w:val="7ABADB23"/>
    <w:rsid w:val="7ABC4090"/>
    <w:rsid w:val="7AD7945F"/>
    <w:rsid w:val="7AF613EA"/>
    <w:rsid w:val="7B092D3E"/>
    <w:rsid w:val="7B15DADC"/>
    <w:rsid w:val="7B2F2E51"/>
    <w:rsid w:val="7B37979F"/>
    <w:rsid w:val="7B3C39C4"/>
    <w:rsid w:val="7B4AF224"/>
    <w:rsid w:val="7B6095D7"/>
    <w:rsid w:val="7B716088"/>
    <w:rsid w:val="7B846FB8"/>
    <w:rsid w:val="7B982E13"/>
    <w:rsid w:val="7BA000A6"/>
    <w:rsid w:val="7BC8F529"/>
    <w:rsid w:val="7BD4393A"/>
    <w:rsid w:val="7BD5D5ED"/>
    <w:rsid w:val="7BE825D5"/>
    <w:rsid w:val="7BF69238"/>
    <w:rsid w:val="7C00A7D7"/>
    <w:rsid w:val="7C1EA03D"/>
    <w:rsid w:val="7C29AC14"/>
    <w:rsid w:val="7C61A87E"/>
    <w:rsid w:val="7C6E13F4"/>
    <w:rsid w:val="7C7DFD62"/>
    <w:rsid w:val="7C8D765A"/>
    <w:rsid w:val="7CA878E7"/>
    <w:rsid w:val="7CBFE406"/>
    <w:rsid w:val="7CCB974B"/>
    <w:rsid w:val="7CD7F541"/>
    <w:rsid w:val="7CE46905"/>
    <w:rsid w:val="7CE6C285"/>
    <w:rsid w:val="7CEAB334"/>
    <w:rsid w:val="7CEF1737"/>
    <w:rsid w:val="7CF9C1A9"/>
    <w:rsid w:val="7D43DD43"/>
    <w:rsid w:val="7D6D9154"/>
    <w:rsid w:val="7D8FC7D9"/>
    <w:rsid w:val="7D90EE4F"/>
    <w:rsid w:val="7D9389C7"/>
    <w:rsid w:val="7DA085F5"/>
    <w:rsid w:val="7DADC260"/>
    <w:rsid w:val="7DCEEFD0"/>
    <w:rsid w:val="7DF35421"/>
    <w:rsid w:val="7DF3B328"/>
    <w:rsid w:val="7DF8AC62"/>
    <w:rsid w:val="7DFFD7B7"/>
    <w:rsid w:val="7E11BB3C"/>
    <w:rsid w:val="7E2934F0"/>
    <w:rsid w:val="7E2F6B06"/>
    <w:rsid w:val="7E31544C"/>
    <w:rsid w:val="7E3C1C14"/>
    <w:rsid w:val="7E40CE00"/>
    <w:rsid w:val="7E4B6B1A"/>
    <w:rsid w:val="7E53353C"/>
    <w:rsid w:val="7E60FFAF"/>
    <w:rsid w:val="7E630C38"/>
    <w:rsid w:val="7E651D87"/>
    <w:rsid w:val="7E6AA998"/>
    <w:rsid w:val="7E6C9CAB"/>
    <w:rsid w:val="7E9961C3"/>
    <w:rsid w:val="7EA78950"/>
    <w:rsid w:val="7EB931A6"/>
    <w:rsid w:val="7EBC107A"/>
    <w:rsid w:val="7EC220BB"/>
    <w:rsid w:val="7EE610C6"/>
    <w:rsid w:val="7EFEBBD0"/>
    <w:rsid w:val="7F8984FB"/>
    <w:rsid w:val="7F8BB888"/>
    <w:rsid w:val="7F8F4AC3"/>
    <w:rsid w:val="7FAA0F4A"/>
    <w:rsid w:val="7FB39B2F"/>
    <w:rsid w:val="7FBA448D"/>
    <w:rsid w:val="7FBB4314"/>
    <w:rsid w:val="7FCAB110"/>
    <w:rsid w:val="7FD854C9"/>
    <w:rsid w:val="7FDCAA7A"/>
    <w:rsid w:val="7FF4EF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DEB98"/>
  <w15:docId w15:val="{B9CC8397-A64B-42A5-AB17-CFE202D5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90835"/>
    <w:pPr>
      <w:jc w:val="both"/>
    </w:pPr>
    <w:rPr>
      <w:color w:val="3C4043"/>
      <w:sz w:val="24"/>
      <w:szCs w:val="24"/>
      <w:highlight w:val="white"/>
      <w:lang w:eastAsia="en-GB"/>
    </w:rPr>
  </w:style>
  <w:style w:type="paragraph" w:styleId="Nadpis1">
    <w:name w:val="heading 1"/>
    <w:basedOn w:val="Normln"/>
    <w:next w:val="Normln"/>
    <w:rsid w:val="00091B26"/>
    <w:pPr>
      <w:keepNext/>
      <w:keepLines/>
      <w:spacing w:before="480" w:after="120"/>
      <w:outlineLvl w:val="0"/>
    </w:pPr>
    <w:rPr>
      <w:b/>
      <w:sz w:val="28"/>
      <w:szCs w:val="48"/>
    </w:rPr>
  </w:style>
  <w:style w:type="paragraph" w:styleId="Nadpis2">
    <w:name w:val="heading 2"/>
    <w:basedOn w:val="Normln"/>
    <w:next w:val="Normln"/>
    <w:link w:val="Nadpis2Char"/>
    <w:uiPriority w:val="9"/>
    <w:qFormat/>
    <w:rsid w:val="00115C2D"/>
    <w:pPr>
      <w:keepNext/>
      <w:keepLines/>
      <w:spacing w:before="360" w:after="80"/>
      <w:outlineLvl w:val="1"/>
    </w:pPr>
    <w:rPr>
      <w:b/>
      <w:i/>
      <w:szCs w:val="36"/>
    </w:rPr>
  </w:style>
  <w:style w:type="paragraph" w:styleId="Nadpis3">
    <w:name w:val="heading 3"/>
    <w:basedOn w:val="Normln"/>
    <w:next w:val="Normln"/>
    <w:rsid w:val="00115C2D"/>
    <w:pPr>
      <w:keepNext/>
      <w:keepLines/>
      <w:spacing w:before="280" w:after="80"/>
      <w:outlineLvl w:val="2"/>
    </w:pPr>
    <w:rPr>
      <w:i/>
      <w:szCs w:val="28"/>
    </w:rPr>
  </w:style>
  <w:style w:type="paragraph" w:styleId="Nadpis4">
    <w:name w:val="heading 4"/>
    <w:basedOn w:val="Normln"/>
    <w:next w:val="Normln"/>
    <w:rsid w:val="00BD0530"/>
    <w:pPr>
      <w:keepNext/>
      <w:keepLines/>
      <w:spacing w:before="240" w:after="40"/>
      <w:outlineLvl w:val="3"/>
    </w:pPr>
    <w:rPr>
      <w:b/>
    </w:rPr>
  </w:style>
  <w:style w:type="paragraph" w:styleId="Nadpis5">
    <w:name w:val="heading 5"/>
    <w:basedOn w:val="Normln"/>
    <w:next w:val="Normln"/>
    <w:rsid w:val="00BD0530"/>
    <w:pPr>
      <w:keepNext/>
      <w:keepLines/>
      <w:spacing w:before="220" w:after="40"/>
      <w:outlineLvl w:val="4"/>
    </w:pPr>
    <w:rPr>
      <w:b/>
    </w:rPr>
  </w:style>
  <w:style w:type="paragraph" w:styleId="Nadpis6">
    <w:name w:val="heading 6"/>
    <w:basedOn w:val="Normln"/>
    <w:next w:val="Normln"/>
    <w:rsid w:val="00BD0530"/>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NormalTable0">
    <w:name w:val="Normal Table0"/>
    <w:pPr>
      <w:spacing w:line="259" w:lineRule="auto"/>
      <w:jc w:val="both"/>
    </w:pPr>
    <w:rPr>
      <w:color w:val="3C4043"/>
      <w:sz w:val="24"/>
      <w:szCs w:val="24"/>
      <w:highlight w:val="white"/>
      <w:lang w:eastAsia="en-GB"/>
    </w:rPr>
    <w:tblPr>
      <w:tblCellMar>
        <w:top w:w="0" w:type="dxa"/>
        <w:left w:w="0" w:type="dxa"/>
        <w:bottom w:w="0" w:type="dxa"/>
        <w:right w:w="0" w:type="dxa"/>
      </w:tblCellMar>
    </w:tblPr>
  </w:style>
  <w:style w:type="paragraph" w:styleId="Nzev">
    <w:name w:val="Title"/>
    <w:basedOn w:val="Normln"/>
    <w:next w:val="Normln"/>
    <w:rsid w:val="00BD0530"/>
    <w:pPr>
      <w:keepNext/>
      <w:keepLines/>
      <w:spacing w:before="480" w:after="120"/>
    </w:pPr>
    <w:rPr>
      <w:b/>
      <w:sz w:val="72"/>
      <w:szCs w:val="72"/>
    </w:rPr>
  </w:style>
  <w:style w:type="character" w:customStyle="1" w:styleId="Nevyeenzmnka1">
    <w:name w:val="Nevyřešená zmínka1"/>
    <w:uiPriority w:val="99"/>
    <w:semiHidden/>
    <w:unhideWhenUsed/>
    <w:rsid w:val="00BD373F"/>
    <w:rPr>
      <w:color w:val="605E5C"/>
      <w:shd w:val="clear" w:color="auto" w:fill="E1DFDD"/>
    </w:rPr>
  </w:style>
  <w:style w:type="character" w:styleId="Hypertextovodkaz">
    <w:name w:val="Hyperlink"/>
    <w:uiPriority w:val="99"/>
    <w:unhideWhenUsed/>
    <w:rsid w:val="00A219B9"/>
    <w:rPr>
      <w:color w:val="0563C1"/>
      <w:u w:val="single"/>
    </w:rPr>
  </w:style>
  <w:style w:type="paragraph" w:styleId="Podnadpis">
    <w:name w:val="Subtitle"/>
    <w:basedOn w:val="Normln"/>
    <w:next w:val="Normln"/>
    <w:pPr>
      <w:keepNext/>
      <w:keepLines/>
      <w:spacing w:before="360" w:after="80"/>
    </w:pPr>
    <w:rPr>
      <w:rFonts w:ascii="Georgia" w:eastAsia="Georgia" w:hAnsi="Georgia" w:cs="Georgia"/>
      <w:i/>
      <w:color w:val="666666"/>
      <w:sz w:val="48"/>
      <w:szCs w:val="48"/>
    </w:rPr>
  </w:style>
  <w:style w:type="table" w:customStyle="1" w:styleId="a">
    <w:basedOn w:val="Normlntabulka"/>
    <w:rsid w:val="00BD0530"/>
    <w:tblPr>
      <w:tblStyleRowBandSize w:val="1"/>
      <w:tblStyleColBandSize w:val="1"/>
      <w:tblCellMar>
        <w:left w:w="70" w:type="dxa"/>
        <w:right w:w="70" w:type="dxa"/>
      </w:tblCellMar>
    </w:tblPr>
  </w:style>
  <w:style w:type="paragraph" w:styleId="Textbubliny">
    <w:name w:val="Balloon Text"/>
    <w:basedOn w:val="Normln"/>
    <w:link w:val="TextbublinyChar"/>
    <w:uiPriority w:val="99"/>
    <w:semiHidden/>
    <w:unhideWhenUsed/>
    <w:rsid w:val="0043654D"/>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43654D"/>
    <w:rPr>
      <w:rFonts w:ascii="Tahoma" w:hAnsi="Tahoma" w:cs="Tahoma"/>
      <w:sz w:val="16"/>
      <w:szCs w:val="16"/>
    </w:rPr>
  </w:style>
  <w:style w:type="character" w:styleId="Odkaznakoment">
    <w:name w:val="annotation reference"/>
    <w:uiPriority w:val="99"/>
    <w:semiHidden/>
    <w:unhideWhenUsed/>
    <w:rsid w:val="003A0276"/>
    <w:rPr>
      <w:sz w:val="16"/>
      <w:szCs w:val="16"/>
    </w:rPr>
  </w:style>
  <w:style w:type="paragraph" w:styleId="Textkomente">
    <w:name w:val="annotation text"/>
    <w:basedOn w:val="Normln"/>
    <w:link w:val="TextkomenteChar"/>
    <w:uiPriority w:val="99"/>
    <w:unhideWhenUsed/>
    <w:rsid w:val="003A0276"/>
    <w:pPr>
      <w:spacing w:line="240" w:lineRule="auto"/>
    </w:pPr>
    <w:rPr>
      <w:sz w:val="20"/>
      <w:szCs w:val="20"/>
    </w:rPr>
  </w:style>
  <w:style w:type="character" w:customStyle="1" w:styleId="TextkomenteChar">
    <w:name w:val="Text komentáře Char"/>
    <w:link w:val="Textkomente"/>
    <w:uiPriority w:val="99"/>
    <w:rsid w:val="003A0276"/>
    <w:rPr>
      <w:sz w:val="20"/>
      <w:szCs w:val="20"/>
    </w:rPr>
  </w:style>
  <w:style w:type="paragraph" w:styleId="Pedmtkomente">
    <w:name w:val="annotation subject"/>
    <w:basedOn w:val="Textkomente"/>
    <w:next w:val="Textkomente"/>
    <w:link w:val="PedmtkomenteChar"/>
    <w:uiPriority w:val="99"/>
    <w:semiHidden/>
    <w:unhideWhenUsed/>
    <w:rsid w:val="003A0276"/>
    <w:rPr>
      <w:b/>
      <w:bCs/>
    </w:rPr>
  </w:style>
  <w:style w:type="character" w:customStyle="1" w:styleId="PedmtkomenteChar">
    <w:name w:val="Předmět komentáře Char"/>
    <w:link w:val="Pedmtkomente"/>
    <w:uiPriority w:val="99"/>
    <w:semiHidden/>
    <w:rsid w:val="003A0276"/>
    <w:rPr>
      <w:b/>
      <w:bCs/>
      <w:sz w:val="20"/>
      <w:szCs w:val="20"/>
    </w:rPr>
  </w:style>
  <w:style w:type="paragraph" w:styleId="FormtovanvHTML">
    <w:name w:val="HTML Preformatted"/>
    <w:basedOn w:val="Normln"/>
    <w:link w:val="FormtovanvHTMLChar"/>
    <w:uiPriority w:val="99"/>
    <w:semiHidden/>
    <w:unhideWhenUsed/>
    <w:rsid w:val="00A71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FormtovanvHTMLChar">
    <w:name w:val="Formátovaný v HTML Char"/>
    <w:link w:val="FormtovanvHTML"/>
    <w:uiPriority w:val="99"/>
    <w:semiHidden/>
    <w:rsid w:val="00A719AA"/>
    <w:rPr>
      <w:rFonts w:ascii="Courier New" w:eastAsia="Times New Roman" w:hAnsi="Courier New" w:cs="Courier New"/>
      <w:sz w:val="20"/>
      <w:szCs w:val="20"/>
      <w:lang w:eastAsia="en-GB"/>
    </w:rPr>
  </w:style>
  <w:style w:type="table" w:customStyle="1" w:styleId="TableNormal1">
    <w:name w:val="Table Normal1"/>
    <w:rsid w:val="007B2E1E"/>
    <w:pPr>
      <w:spacing w:line="259" w:lineRule="auto"/>
      <w:jc w:val="both"/>
    </w:pPr>
    <w:rPr>
      <w:color w:val="3C4043"/>
      <w:sz w:val="24"/>
      <w:szCs w:val="24"/>
      <w:highlight w:val="white"/>
      <w:lang w:eastAsia="en-GB"/>
    </w:rPr>
    <w:tblPr>
      <w:tblCellMar>
        <w:top w:w="0" w:type="dxa"/>
        <w:left w:w="0" w:type="dxa"/>
        <w:bottom w:w="0" w:type="dxa"/>
        <w:right w:w="0" w:type="dxa"/>
      </w:tblCellMar>
    </w:tblPr>
  </w:style>
  <w:style w:type="paragraph" w:styleId="Revize">
    <w:name w:val="Revision"/>
    <w:hidden/>
    <w:uiPriority w:val="99"/>
    <w:semiHidden/>
    <w:rsid w:val="008B1E80"/>
    <w:rPr>
      <w:color w:val="3C4043"/>
      <w:sz w:val="24"/>
      <w:szCs w:val="24"/>
      <w:highlight w:val="white"/>
      <w:lang w:eastAsia="en-GB"/>
    </w:rPr>
  </w:style>
  <w:style w:type="table" w:styleId="Mkatabulky">
    <w:name w:val="Table Grid"/>
    <w:basedOn w:val="Normlntabulka"/>
    <w:uiPriority w:val="59"/>
    <w:rsid w:val="009116C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fie">
    <w:name w:val="Bibliography"/>
    <w:basedOn w:val="Normln"/>
    <w:next w:val="Normln"/>
    <w:uiPriority w:val="37"/>
    <w:unhideWhenUsed/>
    <w:rsid w:val="002333A3"/>
    <w:pPr>
      <w:spacing w:after="0"/>
      <w:ind w:left="720" w:hanging="720"/>
    </w:pPr>
  </w:style>
  <w:style w:type="character" w:customStyle="1" w:styleId="Nadpis2Char">
    <w:name w:val="Nadpis 2 Char"/>
    <w:basedOn w:val="Standardnpsmoodstavce"/>
    <w:link w:val="Nadpis2"/>
    <w:uiPriority w:val="9"/>
    <w:rsid w:val="00DF0718"/>
    <w:rPr>
      <w:b/>
      <w:i/>
      <w:color w:val="3C4043"/>
      <w:sz w:val="24"/>
      <w:szCs w:val="36"/>
      <w:highlight w:val="white"/>
      <w:lang w:eastAsia="en-GB"/>
    </w:rPr>
  </w:style>
  <w:style w:type="character" w:styleId="Zstupntext">
    <w:name w:val="Placeholder Text"/>
    <w:basedOn w:val="Standardnpsmoodstavce"/>
    <w:uiPriority w:val="99"/>
    <w:semiHidden/>
    <w:rsid w:val="00651395"/>
    <w:rPr>
      <w:color w:val="808080"/>
    </w:rPr>
  </w:style>
  <w:style w:type="character" w:styleId="slodku">
    <w:name w:val="line number"/>
    <w:basedOn w:val="Standardnpsmoodstavce"/>
    <w:uiPriority w:val="99"/>
    <w:semiHidden/>
    <w:unhideWhenUsed/>
    <w:rsid w:val="00B84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495099">
      <w:bodyDiv w:val="1"/>
      <w:marLeft w:val="0"/>
      <w:marRight w:val="0"/>
      <w:marTop w:val="0"/>
      <w:marBottom w:val="0"/>
      <w:divBdr>
        <w:top w:val="none" w:sz="0" w:space="0" w:color="auto"/>
        <w:left w:val="none" w:sz="0" w:space="0" w:color="auto"/>
        <w:bottom w:val="none" w:sz="0" w:space="0" w:color="auto"/>
        <w:right w:val="none" w:sz="0" w:space="0" w:color="auto"/>
      </w:divBdr>
    </w:div>
    <w:div w:id="638655741">
      <w:bodyDiv w:val="1"/>
      <w:marLeft w:val="0"/>
      <w:marRight w:val="0"/>
      <w:marTop w:val="0"/>
      <w:marBottom w:val="0"/>
      <w:divBdr>
        <w:top w:val="none" w:sz="0" w:space="0" w:color="auto"/>
        <w:left w:val="none" w:sz="0" w:space="0" w:color="auto"/>
        <w:bottom w:val="none" w:sz="0" w:space="0" w:color="auto"/>
        <w:right w:val="none" w:sz="0" w:space="0" w:color="auto"/>
      </w:divBdr>
    </w:div>
    <w:div w:id="1072695911">
      <w:bodyDiv w:val="1"/>
      <w:marLeft w:val="0"/>
      <w:marRight w:val="0"/>
      <w:marTop w:val="0"/>
      <w:marBottom w:val="0"/>
      <w:divBdr>
        <w:top w:val="none" w:sz="0" w:space="0" w:color="auto"/>
        <w:left w:val="none" w:sz="0" w:space="0" w:color="auto"/>
        <w:bottom w:val="none" w:sz="0" w:space="0" w:color="auto"/>
        <w:right w:val="none" w:sz="0" w:space="0" w:color="auto"/>
      </w:divBdr>
    </w:div>
    <w:div w:id="1076560955">
      <w:bodyDiv w:val="1"/>
      <w:marLeft w:val="0"/>
      <w:marRight w:val="0"/>
      <w:marTop w:val="0"/>
      <w:marBottom w:val="0"/>
      <w:divBdr>
        <w:top w:val="none" w:sz="0" w:space="0" w:color="auto"/>
        <w:left w:val="none" w:sz="0" w:space="0" w:color="auto"/>
        <w:bottom w:val="none" w:sz="0" w:space="0" w:color="auto"/>
        <w:right w:val="none" w:sz="0" w:space="0" w:color="auto"/>
      </w:divBdr>
    </w:div>
    <w:div w:id="1175414236">
      <w:bodyDiv w:val="1"/>
      <w:marLeft w:val="0"/>
      <w:marRight w:val="0"/>
      <w:marTop w:val="0"/>
      <w:marBottom w:val="0"/>
      <w:divBdr>
        <w:top w:val="none" w:sz="0" w:space="0" w:color="auto"/>
        <w:left w:val="none" w:sz="0" w:space="0" w:color="auto"/>
        <w:bottom w:val="none" w:sz="0" w:space="0" w:color="auto"/>
        <w:right w:val="none" w:sz="0" w:space="0" w:color="auto"/>
      </w:divBdr>
    </w:div>
    <w:div w:id="1222861397">
      <w:bodyDiv w:val="1"/>
      <w:marLeft w:val="0"/>
      <w:marRight w:val="0"/>
      <w:marTop w:val="0"/>
      <w:marBottom w:val="0"/>
      <w:divBdr>
        <w:top w:val="none" w:sz="0" w:space="0" w:color="auto"/>
        <w:left w:val="none" w:sz="0" w:space="0" w:color="auto"/>
        <w:bottom w:val="none" w:sz="0" w:space="0" w:color="auto"/>
        <w:right w:val="none" w:sz="0" w:space="0" w:color="auto"/>
      </w:divBdr>
    </w:div>
    <w:div w:id="1245794963">
      <w:bodyDiv w:val="1"/>
      <w:marLeft w:val="0"/>
      <w:marRight w:val="0"/>
      <w:marTop w:val="0"/>
      <w:marBottom w:val="0"/>
      <w:divBdr>
        <w:top w:val="none" w:sz="0" w:space="0" w:color="auto"/>
        <w:left w:val="none" w:sz="0" w:space="0" w:color="auto"/>
        <w:bottom w:val="none" w:sz="0" w:space="0" w:color="auto"/>
        <w:right w:val="none" w:sz="0" w:space="0" w:color="auto"/>
      </w:divBdr>
    </w:div>
    <w:div w:id="1782064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jpe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hyperlink" Target="mailto:malir@ftvs.cuni.c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9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AFFBF9-5023-4858-9A22-2BE49BFE8B60}">
  <we:reference id="wa200001482" version="1.0.5.0" store="cs-CZ" storeType="OMEX"/>
  <we:alternateReferences>
    <we:reference id="WA200001482" version="1.0.5.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695466F9484C8438074DA155C88F3F4" ma:contentTypeVersion="6" ma:contentTypeDescription="Vytvoří nový dokument" ma:contentTypeScope="" ma:versionID="7a6fa5371e360c3dbb1671ed1bf7ac12">
  <xsd:schema xmlns:xsd="http://www.w3.org/2001/XMLSchema" xmlns:xs="http://www.w3.org/2001/XMLSchema" xmlns:p="http://schemas.microsoft.com/office/2006/metadata/properties" xmlns:ns2="d3d89a5a-e812-4c88-8476-063bf88b8dd3" xmlns:ns3="c2839ff5-48b2-4d6d-ad98-966151a977f6" targetNamespace="http://schemas.microsoft.com/office/2006/metadata/properties" ma:root="true" ma:fieldsID="8aa005c835e03aa88739434ec95e40c1" ns2:_="" ns3:_="">
    <xsd:import namespace="d3d89a5a-e812-4c88-8476-063bf88b8dd3"/>
    <xsd:import namespace="c2839ff5-48b2-4d6d-ad98-966151a977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89a5a-e812-4c88-8476-063bf88b8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839ff5-48b2-4d6d-ad98-966151a977f6"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jrDIGK2CAVhSV+VcNubq3G70F0dQ==">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</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A0C65-640A-47BD-970F-A6B14B5D1EDE}">
  <ds:schemaRefs>
    <ds:schemaRef ds:uri="http://schemas.microsoft.com/sharepoint/v3/contenttype/forms"/>
  </ds:schemaRefs>
</ds:datastoreItem>
</file>

<file path=customXml/itemProps2.xml><?xml version="1.0" encoding="utf-8"?>
<ds:datastoreItem xmlns:ds="http://schemas.openxmlformats.org/officeDocument/2006/customXml" ds:itemID="{2749E187-13AA-4649-B1B1-A6355A7E22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05CBB7-08C4-4B84-9FE1-E3DB46B77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89a5a-e812-4c88-8476-063bf88b8dd3"/>
    <ds:schemaRef ds:uri="c2839ff5-48b2-4d6d-ad98-966151a97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566C52A-55F8-41CA-B794-3064D2F0B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1</Pages>
  <Words>38858</Words>
  <Characters>221494</Characters>
  <Application>Microsoft Office Word</Application>
  <DocSecurity>0</DocSecurity>
  <Lines>1845</Lines>
  <Paragraphs>519</Paragraphs>
  <ScaleCrop>false</ScaleCrop>
  <HeadingPairs>
    <vt:vector size="2" baseType="variant">
      <vt:variant>
        <vt:lpstr>Název</vt:lpstr>
      </vt:variant>
      <vt:variant>
        <vt:i4>1</vt:i4>
      </vt:variant>
    </vt:vector>
  </HeadingPairs>
  <TitlesOfParts>
    <vt:vector size="1" baseType="lpstr">
      <vt:lpstr/>
    </vt:vector>
  </TitlesOfParts>
  <Company>HP Inc.</Company>
  <LinksUpToDate>false</LinksUpToDate>
  <CharactersWithSpaces>25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Malíř</dc:creator>
  <cp:keywords/>
  <cp:lastModifiedBy>Roman Malíř</cp:lastModifiedBy>
  <cp:revision>34</cp:revision>
  <dcterms:created xsi:type="dcterms:W3CDTF">2023-02-20T10:01:00Z</dcterms:created>
  <dcterms:modified xsi:type="dcterms:W3CDTF">2023-02-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5466F9484C8438074DA155C88F3F4</vt:lpwstr>
  </property>
  <property fmtid="{D5CDD505-2E9C-101B-9397-08002B2CF9AE}" pid="3" name="GrammarlyDocumentId">
    <vt:lpwstr>77867e16e8e59632f8231e5061ccf7b292f4d14935a35e9ff82ed4bdffe46a67</vt:lpwstr>
  </property>
  <property fmtid="{D5CDD505-2E9C-101B-9397-08002B2CF9AE}" pid="4" name="ZOTERO_PREF_1">
    <vt:lpwstr>&lt;data data-version="3" zotero-version="6.0.20"&gt;&lt;session id="qfMU6y9F"/&gt;&lt;style id="http://www.zotero.org/styles/apa" locale="cs-CZ" hasBibliography="1" bibliographyStyleHasBeenSet="1"/&gt;&lt;prefs&gt;&lt;pref name="fieldType" value="Field"/&gt;&lt;/prefs&gt;&lt;/data&gt;</vt:lpwstr>
  </property>
</Properties>
</file>